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391717" w14:textId="77777777" w:rsidR="001A75D3" w:rsidRPr="00775D3B" w:rsidRDefault="001A75D3" w:rsidP="001A75D3">
      <w:pPr>
        <w:keepNext/>
        <w:spacing w:before="360" w:after="0" w:line="360" w:lineRule="auto"/>
        <w:jc w:val="center"/>
        <w:rPr>
          <w:b/>
          <w:bCs/>
          <w:sz w:val="28"/>
          <w:szCs w:val="28"/>
          <w:lang w:val="da-DK"/>
        </w:rPr>
      </w:pPr>
      <w:bookmarkStart w:id="0" w:name="_Hlk197534325"/>
      <w:bookmarkStart w:id="1" w:name="OLE_LINK5"/>
      <w:bookmarkStart w:id="2" w:name="OLE_LINK12"/>
      <w:bookmarkEnd w:id="0"/>
      <w:r w:rsidRPr="00872CB6">
        <w:rPr>
          <w:b/>
          <w:noProof/>
          <w:sz w:val="32"/>
          <w:szCs w:val="40"/>
        </w:rPr>
        <w:drawing>
          <wp:anchor distT="0" distB="0" distL="114300" distR="114300" simplePos="0" relativeHeight="251659264" behindDoc="0" locked="0" layoutInCell="1" allowOverlap="1" wp14:anchorId="34C86B86" wp14:editId="07D1BC4A">
            <wp:simplePos x="0" y="0"/>
            <wp:positionH relativeFrom="margin">
              <wp:align>left</wp:align>
            </wp:positionH>
            <wp:positionV relativeFrom="paragraph">
              <wp:posOffset>119380</wp:posOffset>
            </wp:positionV>
            <wp:extent cx="1689100" cy="744220"/>
            <wp:effectExtent l="0" t="0" r="6350" b="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logo_chinh_thuc(1)"/>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689100" cy="7442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75D3B">
        <w:rPr>
          <w:b/>
          <w:bCs/>
          <w:sz w:val="28"/>
          <w:szCs w:val="28"/>
          <w:lang w:val="da-DK"/>
        </w:rPr>
        <w:t>TRƯỜNG ĐẠI HỌC CÔNG NGHIỆP TP.HCM</w:t>
      </w:r>
    </w:p>
    <w:p w14:paraId="5837B67B" w14:textId="54BC3629" w:rsidR="001A75D3" w:rsidRPr="00810553" w:rsidRDefault="001A75D3" w:rsidP="00810553">
      <w:pPr>
        <w:keepNext/>
        <w:spacing w:after="0" w:line="360" w:lineRule="auto"/>
        <w:jc w:val="center"/>
        <w:rPr>
          <w:b/>
          <w:bCs/>
          <w:sz w:val="20"/>
          <w:szCs w:val="20"/>
          <w:lang w:val="da-DK"/>
        </w:rPr>
      </w:pPr>
      <w:r w:rsidRPr="00775D3B">
        <w:rPr>
          <w:b/>
          <w:bCs/>
          <w:sz w:val="28"/>
          <w:szCs w:val="28"/>
          <w:lang w:val="da-DK"/>
        </w:rPr>
        <w:t xml:space="preserve">KHOA </w:t>
      </w:r>
      <w:bookmarkEnd w:id="1"/>
      <w:r w:rsidR="00F43AC7">
        <w:rPr>
          <w:b/>
          <w:bCs/>
          <w:sz w:val="28"/>
          <w:szCs w:val="28"/>
          <w:lang w:val="da-DK"/>
        </w:rPr>
        <w:t>THƯƠNG MẠI DU LỊCH</w:t>
      </w:r>
    </w:p>
    <w:p w14:paraId="6C606087" w14:textId="27A1E6A0" w:rsidR="001A75D3" w:rsidRPr="00775D3B" w:rsidRDefault="001A75D3" w:rsidP="001A75D3">
      <w:pPr>
        <w:rPr>
          <w:lang w:val="da-DK"/>
        </w:rPr>
      </w:pPr>
    </w:p>
    <w:p w14:paraId="4863FEB3" w14:textId="77777777" w:rsidR="001A75D3" w:rsidRPr="00775D3B" w:rsidRDefault="001A75D3" w:rsidP="001A75D3">
      <w:pPr>
        <w:rPr>
          <w:lang w:val="da-DK"/>
        </w:rPr>
      </w:pPr>
    </w:p>
    <w:p w14:paraId="3F2EE2FB" w14:textId="77777777" w:rsidR="00810553" w:rsidRDefault="00810553" w:rsidP="001A75D3">
      <w:pPr>
        <w:pStyle w:val="u3"/>
        <w:spacing w:line="288" w:lineRule="auto"/>
        <w:jc w:val="center"/>
        <w:rPr>
          <w:sz w:val="28"/>
          <w:szCs w:val="28"/>
          <w:lang w:val="da-DK"/>
        </w:rPr>
      </w:pPr>
    </w:p>
    <w:p w14:paraId="04C69BBE" w14:textId="77777777" w:rsidR="00810553" w:rsidRDefault="00810553" w:rsidP="001A75D3">
      <w:pPr>
        <w:pStyle w:val="u3"/>
        <w:spacing w:line="288" w:lineRule="auto"/>
        <w:jc w:val="center"/>
        <w:rPr>
          <w:sz w:val="28"/>
          <w:szCs w:val="28"/>
          <w:lang w:val="da-DK"/>
        </w:rPr>
      </w:pPr>
    </w:p>
    <w:p w14:paraId="023327E3" w14:textId="48C3B3DC" w:rsidR="004C0A13" w:rsidRPr="0063401F" w:rsidRDefault="0063401F" w:rsidP="004C0A13">
      <w:pPr>
        <w:pStyle w:val="Cover"/>
        <w:rPr>
          <w:b/>
          <w:lang w:val="vi-VN"/>
        </w:rPr>
      </w:pPr>
      <w:r>
        <w:rPr>
          <w:b/>
          <w:lang w:val="da-DK"/>
        </w:rPr>
        <w:t>Tiểu</w:t>
      </w:r>
      <w:r>
        <w:rPr>
          <w:b/>
          <w:lang w:val="vi-VN"/>
        </w:rPr>
        <w:t xml:space="preserve"> Luận</w:t>
      </w:r>
    </w:p>
    <w:p w14:paraId="36ED8DB7" w14:textId="5810247B" w:rsidR="00810553" w:rsidRPr="0063401F" w:rsidRDefault="00810553" w:rsidP="00810553">
      <w:pPr>
        <w:rPr>
          <w:lang w:val="vi-VN"/>
        </w:rPr>
      </w:pPr>
    </w:p>
    <w:p w14:paraId="52626C5D" w14:textId="77777777" w:rsidR="00810553" w:rsidRPr="0063401F" w:rsidRDefault="00810553" w:rsidP="00810553">
      <w:pPr>
        <w:rPr>
          <w:lang w:val="vi-VN"/>
        </w:rPr>
      </w:pPr>
    </w:p>
    <w:p w14:paraId="24E3FF2F" w14:textId="77777777" w:rsidR="001A75D3" w:rsidRPr="0063401F" w:rsidRDefault="001A75D3" w:rsidP="001A75D3">
      <w:pPr>
        <w:keepNext/>
        <w:spacing w:before="120" w:line="288" w:lineRule="auto"/>
        <w:jc w:val="center"/>
        <w:rPr>
          <w:b/>
          <w:bCs/>
          <w:sz w:val="20"/>
          <w:szCs w:val="20"/>
          <w:lang w:val="vi-VN"/>
        </w:rPr>
      </w:pPr>
    </w:p>
    <w:p w14:paraId="59C167EB" w14:textId="77777777" w:rsidR="001A75D3" w:rsidRPr="0063401F" w:rsidRDefault="001A75D3" w:rsidP="00CA4DE8">
      <w:pPr>
        <w:keepNext/>
        <w:spacing w:before="120" w:line="288" w:lineRule="auto"/>
        <w:jc w:val="center"/>
        <w:rPr>
          <w:b/>
          <w:bCs/>
          <w:sz w:val="20"/>
          <w:szCs w:val="20"/>
          <w:lang w:val="vi-VN"/>
        </w:rPr>
      </w:pPr>
    </w:p>
    <w:p w14:paraId="3A43664A" w14:textId="760C7492" w:rsidR="00810553" w:rsidRPr="0063401F" w:rsidRDefault="0063401F" w:rsidP="00CA4DE8">
      <w:pPr>
        <w:pStyle w:val="CoverT"/>
        <w:rPr>
          <w:sz w:val="40"/>
          <w:lang w:val="vi-VN"/>
        </w:rPr>
      </w:pPr>
      <w:r>
        <w:rPr>
          <w:sz w:val="40"/>
          <w:lang w:val="vi-VN"/>
        </w:rPr>
        <w:t>BÀi tập tiểu luận cơ sở dữ liệu</w:t>
      </w:r>
    </w:p>
    <w:p w14:paraId="46B7ECBD" w14:textId="7252DA9F" w:rsidR="00810553" w:rsidRPr="0063401F" w:rsidRDefault="00810553" w:rsidP="00810553">
      <w:pPr>
        <w:rPr>
          <w:lang w:val="vi-VN"/>
        </w:rPr>
      </w:pPr>
    </w:p>
    <w:p w14:paraId="1901EFEB" w14:textId="77777777" w:rsidR="00810553" w:rsidRPr="0063401F" w:rsidRDefault="00810553" w:rsidP="00810553">
      <w:pPr>
        <w:rPr>
          <w:lang w:val="vi-VN"/>
        </w:rPr>
      </w:pPr>
    </w:p>
    <w:p w14:paraId="7A5DDB5E" w14:textId="77777777" w:rsidR="00810553" w:rsidRPr="0063401F" w:rsidRDefault="00810553" w:rsidP="00810553">
      <w:pPr>
        <w:rPr>
          <w:lang w:val="vi-VN"/>
        </w:rPr>
      </w:pPr>
    </w:p>
    <w:p w14:paraId="7DB58C8C" w14:textId="77777777" w:rsidR="00810553" w:rsidRPr="0063401F" w:rsidRDefault="00810553" w:rsidP="00810553">
      <w:pPr>
        <w:rPr>
          <w:lang w:val="vi-VN"/>
        </w:rPr>
      </w:pPr>
    </w:p>
    <w:p w14:paraId="38DDCA2D" w14:textId="77777777" w:rsidR="00810553" w:rsidRPr="0063401F" w:rsidRDefault="00810553" w:rsidP="00810553">
      <w:pPr>
        <w:rPr>
          <w:lang w:val="vi-VN"/>
        </w:rPr>
      </w:pPr>
    </w:p>
    <w:p w14:paraId="2FA1E8CE" w14:textId="77777777" w:rsidR="00810553" w:rsidRPr="0063401F" w:rsidRDefault="00810553" w:rsidP="00810553">
      <w:pPr>
        <w:rPr>
          <w:lang w:val="vi-VN"/>
        </w:rPr>
      </w:pPr>
    </w:p>
    <w:p w14:paraId="716CF31C" w14:textId="79EDDCB3" w:rsidR="00810553" w:rsidRPr="0063401F" w:rsidRDefault="0063401F" w:rsidP="00810553">
      <w:pPr>
        <w:ind w:left="542"/>
        <w:rPr>
          <w:sz w:val="28"/>
          <w:lang w:val="vi-VN"/>
        </w:rPr>
      </w:pPr>
      <w:r w:rsidRPr="0063401F">
        <w:rPr>
          <w:sz w:val="28"/>
          <w:lang w:val="vi-VN"/>
        </w:rPr>
        <w:t>Môn</w:t>
      </w:r>
      <w:r>
        <w:rPr>
          <w:sz w:val="28"/>
          <w:lang w:val="vi-VN"/>
        </w:rPr>
        <w:t xml:space="preserve"> học</w:t>
      </w:r>
      <w:r w:rsidR="00810553" w:rsidRPr="0063401F">
        <w:rPr>
          <w:sz w:val="28"/>
          <w:lang w:val="vi-VN"/>
        </w:rPr>
        <w:t xml:space="preserve">: </w:t>
      </w:r>
      <w:r w:rsidRPr="0063401F">
        <w:rPr>
          <w:sz w:val="28"/>
          <w:lang w:val="vi-VN"/>
        </w:rPr>
        <w:t>CƠ</w:t>
      </w:r>
      <w:r>
        <w:rPr>
          <w:sz w:val="28"/>
          <w:lang w:val="vi-VN"/>
        </w:rPr>
        <w:t xml:space="preserve"> SỞ DỮ LIỆU</w:t>
      </w:r>
    </w:p>
    <w:p w14:paraId="4833EF92" w14:textId="7C99C4AC" w:rsidR="00810553" w:rsidRPr="00783155" w:rsidRDefault="00810553" w:rsidP="004C0A13">
      <w:pPr>
        <w:ind w:left="542"/>
        <w:rPr>
          <w:lang w:val="vi-VN"/>
        </w:rPr>
      </w:pPr>
      <w:r w:rsidRPr="00783155">
        <w:rPr>
          <w:sz w:val="28"/>
          <w:lang w:val="vi-VN"/>
        </w:rPr>
        <w:t xml:space="preserve">Mã </w:t>
      </w:r>
      <w:r w:rsidR="0063401F" w:rsidRPr="00783155">
        <w:rPr>
          <w:sz w:val="28"/>
          <w:lang w:val="vi-VN"/>
        </w:rPr>
        <w:t>môn</w:t>
      </w:r>
      <w:r w:rsidR="0063401F">
        <w:rPr>
          <w:sz w:val="28"/>
          <w:lang w:val="vi-VN"/>
        </w:rPr>
        <w:t xml:space="preserve"> học</w:t>
      </w:r>
      <w:r w:rsidRPr="00783155">
        <w:rPr>
          <w:sz w:val="28"/>
          <w:lang w:val="vi-VN"/>
        </w:rPr>
        <w:t xml:space="preserve">: </w:t>
      </w:r>
      <w:r w:rsidR="0063401F" w:rsidRPr="00783155">
        <w:rPr>
          <w:sz w:val="28"/>
          <w:lang w:val="vi-VN"/>
        </w:rPr>
        <w:t>420300391603</w:t>
      </w:r>
      <w:r w:rsidR="004C0A13" w:rsidRPr="00783155">
        <w:rPr>
          <w:sz w:val="28"/>
          <w:lang w:val="vi-VN"/>
        </w:rPr>
        <w:t xml:space="preserve"> </w:t>
      </w:r>
    </w:p>
    <w:p w14:paraId="0B7A923A" w14:textId="0BE8F7A7" w:rsidR="00810553" w:rsidRPr="00783155" w:rsidRDefault="00810553" w:rsidP="00810553">
      <w:pPr>
        <w:rPr>
          <w:lang w:val="vi-VN"/>
        </w:rPr>
      </w:pPr>
    </w:p>
    <w:p w14:paraId="037178E5" w14:textId="77777777" w:rsidR="004C0A13" w:rsidRPr="00783155" w:rsidRDefault="004C0A13" w:rsidP="00810553">
      <w:pPr>
        <w:rPr>
          <w:lang w:val="vi-VN"/>
        </w:rPr>
      </w:pPr>
    </w:p>
    <w:p w14:paraId="78487AE8" w14:textId="77777777" w:rsidR="00D03048" w:rsidRPr="00783155" w:rsidRDefault="00D03048" w:rsidP="00D03048">
      <w:pPr>
        <w:keepNext/>
        <w:spacing w:before="120" w:line="288" w:lineRule="auto"/>
        <w:jc w:val="center"/>
        <w:rPr>
          <w:b/>
          <w:bCs/>
          <w:iCs/>
          <w:sz w:val="28"/>
          <w:szCs w:val="28"/>
          <w:lang w:val="vi-VN"/>
        </w:rPr>
      </w:pPr>
      <w:r w:rsidRPr="00783155">
        <w:rPr>
          <w:b/>
          <w:bCs/>
          <w:iCs/>
          <w:sz w:val="28"/>
          <w:szCs w:val="28"/>
          <w:lang w:val="vi-VN"/>
        </w:rPr>
        <w:t>GIẢNG VIÊN HƯỚNG DẪN</w:t>
      </w:r>
    </w:p>
    <w:p w14:paraId="0FA00D32" w14:textId="31B50CD9" w:rsidR="00D03048" w:rsidRDefault="0063401F" w:rsidP="00D03048">
      <w:pPr>
        <w:keepNext/>
        <w:spacing w:before="120" w:line="288" w:lineRule="auto"/>
        <w:jc w:val="center"/>
        <w:rPr>
          <w:b/>
          <w:bCs/>
          <w:iCs/>
          <w:sz w:val="28"/>
          <w:szCs w:val="28"/>
          <w:lang w:val="vi-VN"/>
        </w:rPr>
      </w:pPr>
      <w:r w:rsidRPr="00783155">
        <w:rPr>
          <w:b/>
          <w:bCs/>
          <w:iCs/>
          <w:sz w:val="28"/>
          <w:szCs w:val="28"/>
          <w:lang w:val="vi-VN"/>
        </w:rPr>
        <w:t>THS</w:t>
      </w:r>
      <w:r>
        <w:rPr>
          <w:b/>
          <w:bCs/>
          <w:iCs/>
          <w:sz w:val="28"/>
          <w:szCs w:val="28"/>
          <w:lang w:val="vi-VN"/>
        </w:rPr>
        <w:t xml:space="preserve"> LÊ HỮU HÙNG</w:t>
      </w:r>
    </w:p>
    <w:p w14:paraId="63621CC5" w14:textId="0DF109D1" w:rsidR="00810553" w:rsidRPr="008C759A" w:rsidRDefault="0063401F" w:rsidP="008C759A">
      <w:pPr>
        <w:keepNext/>
        <w:spacing w:before="120" w:line="288" w:lineRule="auto"/>
        <w:jc w:val="center"/>
        <w:rPr>
          <w:b/>
          <w:bCs/>
          <w:iCs/>
          <w:sz w:val="28"/>
          <w:szCs w:val="28"/>
          <w:lang w:val="vi-VN"/>
        </w:rPr>
      </w:pPr>
      <w:r>
        <w:rPr>
          <w:b/>
          <w:bCs/>
          <w:iCs/>
          <w:sz w:val="28"/>
          <w:szCs w:val="28"/>
          <w:lang w:val="vi-VN"/>
        </w:rPr>
        <w:t>THS NGUYỄN THỊ HOÀI</w:t>
      </w:r>
    </w:p>
    <w:p w14:paraId="436EBA46" w14:textId="77777777" w:rsidR="004C0A13" w:rsidRDefault="004C0A13" w:rsidP="008C759A">
      <w:pPr>
        <w:pStyle w:val="Cover"/>
        <w:jc w:val="left"/>
        <w:rPr>
          <w:lang w:val="vi-VN"/>
        </w:rPr>
      </w:pPr>
    </w:p>
    <w:p w14:paraId="10371CFF" w14:textId="77777777" w:rsidR="00CA4DE8" w:rsidRDefault="00CA4DE8" w:rsidP="00810553">
      <w:pPr>
        <w:pStyle w:val="Cover"/>
        <w:rPr>
          <w:lang w:val="vi-VN"/>
        </w:rPr>
      </w:pPr>
    </w:p>
    <w:p w14:paraId="5C3FB10E" w14:textId="77777777" w:rsidR="00CA4DE8" w:rsidRDefault="00CA4DE8" w:rsidP="008C759A">
      <w:pPr>
        <w:pStyle w:val="Cover"/>
        <w:jc w:val="left"/>
        <w:rPr>
          <w:lang w:val="vi-VN"/>
        </w:rPr>
      </w:pPr>
    </w:p>
    <w:p w14:paraId="2E976677" w14:textId="77777777" w:rsidR="00CA4DE8" w:rsidRPr="0063401F" w:rsidRDefault="00CA4DE8" w:rsidP="00810553">
      <w:pPr>
        <w:pStyle w:val="Cover"/>
        <w:rPr>
          <w:lang w:val="vi-VN"/>
        </w:rPr>
      </w:pPr>
    </w:p>
    <w:p w14:paraId="6D7F2A1B" w14:textId="3A9F57E0" w:rsidR="00810553" w:rsidRPr="0063401F" w:rsidRDefault="00810553" w:rsidP="00810553">
      <w:pPr>
        <w:pStyle w:val="Cover"/>
        <w:rPr>
          <w:lang w:val="vi-VN"/>
        </w:rPr>
      </w:pPr>
      <w:r w:rsidRPr="00783155">
        <w:rPr>
          <w:lang w:val="vi-VN"/>
        </w:rPr>
        <w:t xml:space="preserve">thành phố hồ chí minh, NĂM </w:t>
      </w:r>
      <w:r w:rsidR="0063401F" w:rsidRPr="00783155">
        <w:rPr>
          <w:lang w:val="vi-VN"/>
        </w:rPr>
        <w:t>2025</w:t>
      </w:r>
    </w:p>
    <w:p w14:paraId="427F4744" w14:textId="77777777" w:rsidR="001A75D3" w:rsidRPr="00783155" w:rsidRDefault="001A75D3" w:rsidP="001A75D3">
      <w:pPr>
        <w:keepNext/>
        <w:spacing w:before="120" w:line="288" w:lineRule="auto"/>
        <w:jc w:val="center"/>
        <w:rPr>
          <w:bCs/>
          <w:sz w:val="20"/>
          <w:szCs w:val="20"/>
          <w:lang w:val="vi-VN"/>
        </w:rPr>
      </w:pPr>
    </w:p>
    <w:p w14:paraId="27DDE67A" w14:textId="77777777" w:rsidR="00810553" w:rsidRPr="00783155" w:rsidRDefault="00810553" w:rsidP="00810553">
      <w:pPr>
        <w:spacing w:before="120"/>
        <w:jc w:val="center"/>
        <w:rPr>
          <w:b/>
          <w:caps/>
          <w:sz w:val="28"/>
          <w:szCs w:val="28"/>
          <w:lang w:val="vi-VN"/>
        </w:rPr>
      </w:pPr>
      <w:r w:rsidRPr="00872CB6">
        <w:rPr>
          <w:b/>
          <w:noProof/>
          <w:sz w:val="32"/>
          <w:szCs w:val="40"/>
        </w:rPr>
        <w:drawing>
          <wp:anchor distT="0" distB="0" distL="114300" distR="114300" simplePos="0" relativeHeight="251672576" behindDoc="0" locked="0" layoutInCell="1" allowOverlap="1" wp14:anchorId="0B9F87AE" wp14:editId="0224D91C">
            <wp:simplePos x="0" y="0"/>
            <wp:positionH relativeFrom="column">
              <wp:posOffset>296883</wp:posOffset>
            </wp:positionH>
            <wp:positionV relativeFrom="paragraph">
              <wp:posOffset>-2680</wp:posOffset>
            </wp:positionV>
            <wp:extent cx="1345580" cy="592994"/>
            <wp:effectExtent l="0" t="0" r="6985" b="0"/>
            <wp:wrapThrough wrapText="bothSides">
              <wp:wrapPolygon edited="0">
                <wp:start x="0" y="0"/>
                <wp:lineTo x="0" y="20836"/>
                <wp:lineTo x="21406" y="20836"/>
                <wp:lineTo x="21406" y="0"/>
                <wp:lineTo x="0" y="0"/>
              </wp:wrapPolygon>
            </wp:wrapThrough>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logo_chinh_thuc(1)"/>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345580" cy="592994"/>
                    </a:xfrm>
                    <a:prstGeom prst="rect">
                      <a:avLst/>
                    </a:prstGeom>
                    <a:noFill/>
                    <a:ln>
                      <a:noFill/>
                    </a:ln>
                  </pic:spPr>
                </pic:pic>
              </a:graphicData>
            </a:graphic>
            <wp14:sizeRelH relativeFrom="page">
              <wp14:pctWidth>0</wp14:pctWidth>
            </wp14:sizeRelH>
            <wp14:sizeRelV relativeFrom="page">
              <wp14:pctHeight>0</wp14:pctHeight>
            </wp14:sizeRelV>
          </wp:anchor>
        </w:drawing>
      </w:r>
      <w:r w:rsidRPr="00783155">
        <w:rPr>
          <w:b/>
          <w:caps/>
          <w:sz w:val="28"/>
          <w:szCs w:val="28"/>
          <w:lang w:val="vi-VN"/>
        </w:rPr>
        <w:t>TRƯỜNG ĐẠI HỌC CÔNG NGHIỆP TP. hcm</w:t>
      </w:r>
    </w:p>
    <w:p w14:paraId="06DFA9F2" w14:textId="295D12A3" w:rsidR="001A75D3" w:rsidRPr="00783155" w:rsidRDefault="00810553" w:rsidP="00810553">
      <w:pPr>
        <w:keepNext/>
        <w:spacing w:before="120" w:line="288" w:lineRule="auto"/>
        <w:jc w:val="center"/>
        <w:rPr>
          <w:b/>
          <w:bCs/>
          <w:sz w:val="20"/>
          <w:szCs w:val="20"/>
          <w:lang w:val="vi-VN"/>
        </w:rPr>
      </w:pPr>
      <w:r w:rsidRPr="00783155">
        <w:rPr>
          <w:b/>
          <w:caps/>
          <w:sz w:val="28"/>
          <w:szCs w:val="28"/>
          <w:lang w:val="vi-VN"/>
        </w:rPr>
        <w:t xml:space="preserve">KHOA </w:t>
      </w:r>
      <w:r w:rsidR="00F43AC7" w:rsidRPr="00783155">
        <w:rPr>
          <w:b/>
          <w:caps/>
          <w:sz w:val="28"/>
          <w:szCs w:val="28"/>
          <w:lang w:val="vi-VN"/>
        </w:rPr>
        <w:t>THƯƠNG MẠI DU LỊCH</w:t>
      </w:r>
    </w:p>
    <w:p w14:paraId="4D87514D" w14:textId="77777777" w:rsidR="00810553" w:rsidRPr="00783155" w:rsidRDefault="00810553" w:rsidP="001A75D3">
      <w:pPr>
        <w:keepNext/>
        <w:spacing w:before="120" w:line="288" w:lineRule="auto"/>
        <w:jc w:val="center"/>
        <w:rPr>
          <w:b/>
          <w:bCs/>
          <w:sz w:val="20"/>
          <w:szCs w:val="20"/>
          <w:lang w:val="vi-VN"/>
        </w:rPr>
      </w:pPr>
    </w:p>
    <w:p w14:paraId="5B46CD24" w14:textId="74879742" w:rsidR="001A75D3" w:rsidRPr="00783155" w:rsidRDefault="001A75D3" w:rsidP="001A75D3">
      <w:pPr>
        <w:keepNext/>
        <w:spacing w:before="120" w:line="288" w:lineRule="auto"/>
        <w:jc w:val="center"/>
        <w:rPr>
          <w:b/>
          <w:bCs/>
          <w:sz w:val="20"/>
          <w:szCs w:val="20"/>
          <w:lang w:val="vi-VN"/>
        </w:rPr>
      </w:pPr>
    </w:p>
    <w:p w14:paraId="4638B392" w14:textId="77777777" w:rsidR="003D7109" w:rsidRPr="00783155" w:rsidRDefault="003D7109" w:rsidP="001A75D3">
      <w:pPr>
        <w:keepNext/>
        <w:spacing w:before="120" w:line="288" w:lineRule="auto"/>
        <w:jc w:val="center"/>
        <w:rPr>
          <w:b/>
          <w:bCs/>
          <w:sz w:val="20"/>
          <w:szCs w:val="20"/>
          <w:lang w:val="vi-VN"/>
        </w:rPr>
      </w:pPr>
    </w:p>
    <w:p w14:paraId="084DCB8C" w14:textId="77777777" w:rsidR="003D7109" w:rsidRPr="00783155" w:rsidRDefault="003D7109" w:rsidP="001A75D3">
      <w:pPr>
        <w:keepNext/>
        <w:spacing w:before="120" w:line="288" w:lineRule="auto"/>
        <w:jc w:val="center"/>
        <w:rPr>
          <w:b/>
          <w:bCs/>
          <w:sz w:val="20"/>
          <w:szCs w:val="20"/>
          <w:lang w:val="vi-VN"/>
        </w:rPr>
      </w:pPr>
    </w:p>
    <w:p w14:paraId="605F3F6E" w14:textId="6F317987" w:rsidR="00810553" w:rsidRPr="00783155" w:rsidRDefault="00810553" w:rsidP="00810553">
      <w:pPr>
        <w:rPr>
          <w:lang w:val="vi-VN"/>
        </w:rPr>
      </w:pPr>
    </w:p>
    <w:p w14:paraId="41113727" w14:textId="77777777" w:rsidR="00810553" w:rsidRPr="00783155" w:rsidRDefault="00810553" w:rsidP="00810553">
      <w:pPr>
        <w:rPr>
          <w:lang w:val="vi-VN"/>
        </w:rPr>
      </w:pPr>
    </w:p>
    <w:p w14:paraId="4C7DA4FD" w14:textId="77777777" w:rsidR="00810553" w:rsidRPr="00783155" w:rsidRDefault="00810553" w:rsidP="00810553">
      <w:pPr>
        <w:rPr>
          <w:lang w:val="vi-VN"/>
        </w:rPr>
      </w:pPr>
    </w:p>
    <w:p w14:paraId="0B2F653D" w14:textId="77777777" w:rsidR="00810553" w:rsidRPr="00783155" w:rsidRDefault="00810553" w:rsidP="00810553">
      <w:pPr>
        <w:rPr>
          <w:lang w:val="vi-VN"/>
        </w:rPr>
      </w:pPr>
    </w:p>
    <w:p w14:paraId="2CAAB862" w14:textId="77777777" w:rsidR="0011512E" w:rsidRDefault="0011512E" w:rsidP="00810553">
      <w:pPr>
        <w:pStyle w:val="CoverT"/>
        <w:rPr>
          <w:sz w:val="40"/>
          <w:lang w:val="vi-VN"/>
        </w:rPr>
      </w:pPr>
    </w:p>
    <w:p w14:paraId="344B9B25" w14:textId="79F0F9C3" w:rsidR="00810553" w:rsidRPr="00783155" w:rsidRDefault="001E04C8" w:rsidP="00810553">
      <w:pPr>
        <w:pStyle w:val="CoverT"/>
        <w:rPr>
          <w:sz w:val="40"/>
          <w:lang w:val="vi-VN"/>
        </w:rPr>
      </w:pPr>
      <w:r>
        <w:rPr>
          <w:sz w:val="40"/>
          <w:lang w:val="vi-VN"/>
        </w:rPr>
        <w:t>BÀI TẬP TIỂU LUẬN CƠ SỞ DỮ LIỆU</w:t>
      </w:r>
    </w:p>
    <w:p w14:paraId="538BA6F1" w14:textId="10C2BB23" w:rsidR="00810553" w:rsidRPr="00783155" w:rsidRDefault="00810553" w:rsidP="00810553">
      <w:pPr>
        <w:rPr>
          <w:lang w:val="vi-VN"/>
        </w:rPr>
      </w:pPr>
    </w:p>
    <w:p w14:paraId="2F9056D9" w14:textId="77777777" w:rsidR="00810553" w:rsidRPr="00783155" w:rsidRDefault="00810553" w:rsidP="00810553">
      <w:pPr>
        <w:rPr>
          <w:lang w:val="vi-VN"/>
        </w:rPr>
      </w:pPr>
    </w:p>
    <w:p w14:paraId="5C15B5CC" w14:textId="77777777" w:rsidR="00810553" w:rsidRPr="00783155" w:rsidRDefault="00810553" w:rsidP="00810553">
      <w:pPr>
        <w:rPr>
          <w:lang w:val="vi-VN"/>
        </w:rPr>
      </w:pPr>
    </w:p>
    <w:p w14:paraId="4D741DB1" w14:textId="7E733BA1" w:rsidR="00810553" w:rsidRPr="00783155" w:rsidRDefault="00810553" w:rsidP="00810553">
      <w:pPr>
        <w:jc w:val="center"/>
        <w:rPr>
          <w:b/>
          <w:sz w:val="32"/>
          <w:lang w:val="vi-VN"/>
        </w:rPr>
      </w:pPr>
      <w:r w:rsidRPr="00783155">
        <w:rPr>
          <w:b/>
          <w:sz w:val="36"/>
          <w:lang w:val="vi-VN"/>
        </w:rPr>
        <w:t xml:space="preserve">CHUYÊN NGÀNH: </w:t>
      </w:r>
      <w:r w:rsidR="00F43AC7" w:rsidRPr="00783155">
        <w:rPr>
          <w:b/>
          <w:sz w:val="36"/>
          <w:lang w:val="vi-VN"/>
        </w:rPr>
        <w:t>THƯƠNG MẠI ĐIỆN TỬ</w:t>
      </w:r>
    </w:p>
    <w:p w14:paraId="7AA3EF35" w14:textId="77777777" w:rsidR="00810553" w:rsidRPr="00783155" w:rsidRDefault="00810553" w:rsidP="00810553">
      <w:pPr>
        <w:jc w:val="center"/>
        <w:rPr>
          <w:b/>
          <w:lang w:val="vi-VN"/>
        </w:rPr>
      </w:pPr>
    </w:p>
    <w:p w14:paraId="7E1CB145" w14:textId="03930D13" w:rsidR="00810553" w:rsidRDefault="00810553" w:rsidP="00810553">
      <w:pPr>
        <w:tabs>
          <w:tab w:val="left" w:pos="3701"/>
        </w:tabs>
        <w:ind w:left="2851"/>
        <w:rPr>
          <w:b/>
          <w:lang w:val="vi-VN"/>
        </w:rPr>
      </w:pPr>
      <w:r w:rsidRPr="00783155">
        <w:rPr>
          <w:b/>
          <w:lang w:val="vi-VN"/>
        </w:rPr>
        <w:t>GVHD</w:t>
      </w:r>
      <w:r w:rsidRPr="00783155">
        <w:rPr>
          <w:b/>
          <w:lang w:val="vi-VN"/>
        </w:rPr>
        <w:tab/>
        <w:t xml:space="preserve">: </w:t>
      </w:r>
      <w:proofErr w:type="spellStart"/>
      <w:r w:rsidR="0063401F" w:rsidRPr="00783155">
        <w:rPr>
          <w:b/>
          <w:lang w:val="vi-VN"/>
        </w:rPr>
        <w:t>ThS</w:t>
      </w:r>
      <w:proofErr w:type="spellEnd"/>
      <w:r w:rsidR="0063401F">
        <w:rPr>
          <w:b/>
          <w:lang w:val="vi-VN"/>
        </w:rPr>
        <w:t xml:space="preserve"> Lê Hữu Hùng</w:t>
      </w:r>
    </w:p>
    <w:p w14:paraId="47D64A49" w14:textId="0BDFE64A" w:rsidR="0063401F" w:rsidRPr="0063401F" w:rsidRDefault="0063401F" w:rsidP="00810553">
      <w:pPr>
        <w:tabs>
          <w:tab w:val="left" w:pos="3701"/>
        </w:tabs>
        <w:ind w:left="2851"/>
        <w:rPr>
          <w:b/>
          <w:lang w:val="vi-VN"/>
        </w:rPr>
      </w:pPr>
      <w:r>
        <w:rPr>
          <w:b/>
          <w:lang w:val="vi-VN"/>
        </w:rPr>
        <w:tab/>
        <w:t xml:space="preserve">   </w:t>
      </w:r>
      <w:proofErr w:type="spellStart"/>
      <w:r>
        <w:rPr>
          <w:b/>
          <w:lang w:val="vi-VN"/>
        </w:rPr>
        <w:t>ThS</w:t>
      </w:r>
      <w:proofErr w:type="spellEnd"/>
      <w:r>
        <w:rPr>
          <w:b/>
          <w:lang w:val="vi-VN"/>
        </w:rPr>
        <w:t xml:space="preserve"> Nguyễn Thị Hoài</w:t>
      </w:r>
    </w:p>
    <w:p w14:paraId="2DC9AF5C" w14:textId="628610E0" w:rsidR="00810553" w:rsidRPr="00783155" w:rsidRDefault="0063401F" w:rsidP="00810553">
      <w:pPr>
        <w:tabs>
          <w:tab w:val="left" w:pos="3701"/>
        </w:tabs>
        <w:ind w:left="2851"/>
        <w:rPr>
          <w:b/>
          <w:lang w:val="vi-VN"/>
        </w:rPr>
      </w:pPr>
      <w:r w:rsidRPr="00783155">
        <w:rPr>
          <w:b/>
          <w:lang w:val="vi-VN"/>
        </w:rPr>
        <w:t>Nhóm</w:t>
      </w:r>
      <w:r w:rsidR="00810553" w:rsidRPr="00783155">
        <w:rPr>
          <w:b/>
          <w:lang w:val="vi-VN"/>
        </w:rPr>
        <w:tab/>
        <w:t>:</w:t>
      </w:r>
      <w:r>
        <w:rPr>
          <w:b/>
          <w:lang w:val="vi-VN"/>
        </w:rPr>
        <w:t xml:space="preserve"> 12</w:t>
      </w:r>
      <w:r w:rsidR="00810553" w:rsidRPr="00783155">
        <w:rPr>
          <w:b/>
          <w:lang w:val="vi-VN"/>
        </w:rPr>
        <w:t xml:space="preserve"> </w:t>
      </w:r>
    </w:p>
    <w:p w14:paraId="58418415" w14:textId="05F5C874" w:rsidR="00F43AC7" w:rsidRPr="0063401F" w:rsidRDefault="00F43AC7" w:rsidP="00810553">
      <w:pPr>
        <w:tabs>
          <w:tab w:val="left" w:pos="3701"/>
        </w:tabs>
        <w:ind w:left="2851"/>
        <w:rPr>
          <w:b/>
          <w:lang w:val="vi-VN"/>
        </w:rPr>
      </w:pPr>
      <w:r w:rsidRPr="00783155">
        <w:rPr>
          <w:b/>
          <w:lang w:val="vi-VN"/>
        </w:rPr>
        <w:tab/>
        <w:t>1.</w:t>
      </w:r>
      <w:r w:rsidR="0063401F">
        <w:rPr>
          <w:b/>
          <w:lang w:val="vi-VN"/>
        </w:rPr>
        <w:t xml:space="preserve"> </w:t>
      </w:r>
      <w:r w:rsidR="001C6902">
        <w:rPr>
          <w:b/>
          <w:lang w:val="vi-VN"/>
        </w:rPr>
        <w:t>Võ Lê Hồng Hân</w:t>
      </w:r>
    </w:p>
    <w:p w14:paraId="23CA47C2" w14:textId="5909C7DB" w:rsidR="0063401F" w:rsidRPr="0063401F" w:rsidRDefault="00F43AC7" w:rsidP="0063401F">
      <w:pPr>
        <w:tabs>
          <w:tab w:val="left" w:pos="3701"/>
        </w:tabs>
        <w:ind w:left="2851"/>
        <w:rPr>
          <w:b/>
          <w:lang w:val="vi-VN"/>
        </w:rPr>
      </w:pPr>
      <w:r w:rsidRPr="00783155">
        <w:rPr>
          <w:b/>
          <w:lang w:val="vi-VN"/>
        </w:rPr>
        <w:tab/>
        <w:t xml:space="preserve">2. </w:t>
      </w:r>
      <w:r w:rsidR="001C6902">
        <w:rPr>
          <w:b/>
          <w:lang w:val="vi-VN"/>
        </w:rPr>
        <w:t>Lê Huỳnh Sao Mai</w:t>
      </w:r>
    </w:p>
    <w:p w14:paraId="046535AB" w14:textId="367CECD4" w:rsidR="00F43AC7" w:rsidRPr="0063401F" w:rsidRDefault="00F43AC7" w:rsidP="00810553">
      <w:pPr>
        <w:tabs>
          <w:tab w:val="left" w:pos="3701"/>
        </w:tabs>
        <w:ind w:left="2851"/>
        <w:rPr>
          <w:b/>
          <w:lang w:val="vi-VN"/>
        </w:rPr>
      </w:pPr>
      <w:r w:rsidRPr="00783155">
        <w:rPr>
          <w:b/>
          <w:lang w:val="vi-VN"/>
        </w:rPr>
        <w:tab/>
        <w:t>3.</w:t>
      </w:r>
      <w:r w:rsidR="0063401F">
        <w:rPr>
          <w:b/>
          <w:lang w:val="vi-VN"/>
        </w:rPr>
        <w:t xml:space="preserve"> </w:t>
      </w:r>
      <w:r w:rsidR="001C6902">
        <w:rPr>
          <w:b/>
          <w:lang w:val="vi-VN"/>
        </w:rPr>
        <w:t xml:space="preserve">Nguyễn Thị </w:t>
      </w:r>
      <w:proofErr w:type="spellStart"/>
      <w:r w:rsidR="001C6902">
        <w:rPr>
          <w:b/>
          <w:lang w:val="vi-VN"/>
        </w:rPr>
        <w:t>Thùy</w:t>
      </w:r>
      <w:proofErr w:type="spellEnd"/>
      <w:r w:rsidR="001C6902">
        <w:rPr>
          <w:b/>
          <w:lang w:val="vi-VN"/>
        </w:rPr>
        <w:t xml:space="preserve"> Ngân</w:t>
      </w:r>
    </w:p>
    <w:p w14:paraId="6DED952A" w14:textId="697A7206" w:rsidR="0063401F" w:rsidRDefault="0063401F" w:rsidP="0063401F">
      <w:pPr>
        <w:tabs>
          <w:tab w:val="left" w:pos="3701"/>
        </w:tabs>
        <w:ind w:left="2851"/>
        <w:rPr>
          <w:b/>
          <w:lang w:val="vi-VN"/>
        </w:rPr>
      </w:pPr>
      <w:r>
        <w:rPr>
          <w:b/>
          <w:lang w:val="vi-VN"/>
        </w:rPr>
        <w:tab/>
        <w:t xml:space="preserve">4. </w:t>
      </w:r>
      <w:r w:rsidR="001C6902">
        <w:rPr>
          <w:b/>
          <w:lang w:val="vi-VN"/>
        </w:rPr>
        <w:t>Đỗ Thành Nhân</w:t>
      </w:r>
    </w:p>
    <w:p w14:paraId="5E43F7AD" w14:textId="2A08C0C2" w:rsidR="0063401F" w:rsidRPr="0063401F" w:rsidRDefault="0063401F" w:rsidP="00810553">
      <w:pPr>
        <w:tabs>
          <w:tab w:val="left" w:pos="3701"/>
        </w:tabs>
        <w:ind w:left="2851"/>
        <w:rPr>
          <w:b/>
          <w:lang w:val="vi-VN"/>
        </w:rPr>
      </w:pPr>
      <w:r>
        <w:rPr>
          <w:b/>
          <w:lang w:val="vi-VN"/>
        </w:rPr>
        <w:tab/>
        <w:t xml:space="preserve">5. </w:t>
      </w:r>
      <w:r w:rsidR="001C6902">
        <w:rPr>
          <w:b/>
          <w:lang w:val="vi-VN"/>
        </w:rPr>
        <w:t xml:space="preserve">Nguyễn Ngọc Phương </w:t>
      </w:r>
      <w:proofErr w:type="spellStart"/>
      <w:r w:rsidR="001C6902">
        <w:rPr>
          <w:b/>
          <w:lang w:val="vi-VN"/>
        </w:rPr>
        <w:t>Thùy</w:t>
      </w:r>
      <w:proofErr w:type="spellEnd"/>
    </w:p>
    <w:p w14:paraId="2D5929AD" w14:textId="0C468593" w:rsidR="00810553" w:rsidRPr="0063401F" w:rsidRDefault="00810553" w:rsidP="00810553">
      <w:pPr>
        <w:tabs>
          <w:tab w:val="left" w:pos="3701"/>
        </w:tabs>
        <w:ind w:left="2851"/>
        <w:rPr>
          <w:b/>
          <w:lang w:val="vi-VN"/>
        </w:rPr>
      </w:pPr>
      <w:r w:rsidRPr="0063401F">
        <w:rPr>
          <w:b/>
          <w:lang w:val="vi-VN"/>
        </w:rPr>
        <w:t>LỚP</w:t>
      </w:r>
      <w:r w:rsidRPr="0063401F">
        <w:rPr>
          <w:b/>
          <w:lang w:val="vi-VN"/>
        </w:rPr>
        <w:tab/>
        <w:t xml:space="preserve">: </w:t>
      </w:r>
      <w:r w:rsidR="0063401F" w:rsidRPr="0063401F">
        <w:rPr>
          <w:b/>
          <w:lang w:val="vi-VN"/>
        </w:rPr>
        <w:t>TMDT19C</w:t>
      </w:r>
    </w:p>
    <w:p w14:paraId="1E7400D9" w14:textId="2C705BE6" w:rsidR="00810553" w:rsidRPr="0011512E" w:rsidRDefault="00810553" w:rsidP="0011512E">
      <w:pPr>
        <w:tabs>
          <w:tab w:val="left" w:pos="3701"/>
        </w:tabs>
        <w:ind w:left="2851"/>
        <w:rPr>
          <w:lang w:val="vi-VN"/>
        </w:rPr>
      </w:pPr>
      <w:r w:rsidRPr="00783155">
        <w:rPr>
          <w:b/>
          <w:lang w:val="vi-VN"/>
        </w:rPr>
        <w:t>KHÓA</w:t>
      </w:r>
      <w:r w:rsidRPr="00783155">
        <w:rPr>
          <w:b/>
          <w:lang w:val="vi-VN"/>
        </w:rPr>
        <w:tab/>
        <w:t xml:space="preserve">: </w:t>
      </w:r>
      <w:r w:rsidR="0063401F" w:rsidRPr="00783155">
        <w:rPr>
          <w:b/>
          <w:lang w:val="vi-VN"/>
        </w:rPr>
        <w:t>19</w:t>
      </w:r>
    </w:p>
    <w:p w14:paraId="5BC4E651" w14:textId="77777777" w:rsidR="00F43AC7" w:rsidRPr="0063401F" w:rsidRDefault="00F43AC7" w:rsidP="0063401F">
      <w:pPr>
        <w:pStyle w:val="Cover"/>
        <w:jc w:val="left"/>
        <w:rPr>
          <w:lang w:val="vi-VN"/>
        </w:rPr>
      </w:pPr>
    </w:p>
    <w:p w14:paraId="7BC7761C" w14:textId="1FF29257" w:rsidR="00F9761E" w:rsidRDefault="00810553" w:rsidP="000C0B7D">
      <w:pPr>
        <w:pStyle w:val="Cover"/>
        <w:rPr>
          <w:lang w:val="vi-VN"/>
        </w:rPr>
      </w:pPr>
      <w:r w:rsidRPr="0063401F">
        <w:rPr>
          <w:lang w:val="vi-VN"/>
        </w:rPr>
        <w:t xml:space="preserve">thành phố hồ chí minh, NĂM </w:t>
      </w:r>
      <w:bookmarkEnd w:id="2"/>
      <w:r w:rsidR="006068B3">
        <w:rPr>
          <w:lang w:val="vi-VN"/>
        </w:rPr>
        <w:t>2025</w:t>
      </w:r>
    </w:p>
    <w:p w14:paraId="1345EFBA" w14:textId="77777777" w:rsidR="008C759A" w:rsidRDefault="008C759A">
      <w:pPr>
        <w:rPr>
          <w:b/>
          <w:bCs/>
          <w:lang w:val="vi-VN"/>
        </w:rPr>
      </w:pPr>
      <w:r w:rsidRPr="004A17B3">
        <w:rPr>
          <w:lang w:val="vi-VN"/>
        </w:rPr>
        <w:br w:type="page"/>
      </w:r>
    </w:p>
    <w:p w14:paraId="598FF0ED" w14:textId="413116D6" w:rsidR="00F9761E" w:rsidRPr="00CA4DE8" w:rsidRDefault="00F9761E" w:rsidP="00CA4DE8">
      <w:pPr>
        <w:pStyle w:val="Mucluc1"/>
      </w:pPr>
      <w:r w:rsidRPr="00CA4DE8">
        <w:lastRenderedPageBreak/>
        <w:t>MỤC LỤC</w:t>
      </w:r>
    </w:p>
    <w:p w14:paraId="022FB56B" w14:textId="1213112D" w:rsidR="007F26C8" w:rsidRDefault="00F9761E">
      <w:pPr>
        <w:pStyle w:val="Mucluc1"/>
        <w:rPr>
          <w:rFonts w:asciiTheme="minorHAnsi" w:eastAsiaTheme="minorEastAsia" w:hAnsiTheme="minorHAnsi" w:cstheme="minorBidi"/>
          <w:b w:val="0"/>
          <w:bCs w:val="0"/>
          <w:noProof/>
          <w:kern w:val="2"/>
          <w:sz w:val="24"/>
          <w:szCs w:val="24"/>
          <w:lang w:eastAsia="vi-VN"/>
          <w14:ligatures w14:val="standardContextual"/>
        </w:rPr>
      </w:pPr>
      <w:r>
        <w:fldChar w:fldCharType="begin"/>
      </w:r>
      <w:r>
        <w:instrText xml:space="preserve"> TOC \o "1-4" \h \z \u </w:instrText>
      </w:r>
      <w:r>
        <w:fldChar w:fldCharType="separate"/>
      </w:r>
      <w:hyperlink w:anchor="_Toc197695835" w:history="1">
        <w:r w:rsidR="007F26C8" w:rsidRPr="00E54502">
          <w:rPr>
            <w:rStyle w:val="Siuktni"/>
            <w:noProof/>
            <w:lang w:val="pt-BR"/>
          </w:rPr>
          <w:t>DANH</w:t>
        </w:r>
        <w:r w:rsidR="007F26C8" w:rsidRPr="00E54502">
          <w:rPr>
            <w:rStyle w:val="Siuktni"/>
            <w:noProof/>
          </w:rPr>
          <w:t xml:space="preserve"> SÁCH </w:t>
        </w:r>
        <w:r w:rsidR="007F26C8" w:rsidRPr="00E54502">
          <w:rPr>
            <w:rStyle w:val="Siuktni"/>
            <w:noProof/>
            <w:lang w:val="pt-BR"/>
          </w:rPr>
          <w:t>THÀNH VIÊN</w:t>
        </w:r>
        <w:r w:rsidR="007F26C8">
          <w:rPr>
            <w:noProof/>
            <w:webHidden/>
          </w:rPr>
          <w:tab/>
        </w:r>
        <w:r w:rsidR="007F26C8">
          <w:rPr>
            <w:noProof/>
            <w:webHidden/>
          </w:rPr>
          <w:fldChar w:fldCharType="begin"/>
        </w:r>
        <w:r w:rsidR="007F26C8">
          <w:rPr>
            <w:noProof/>
            <w:webHidden/>
          </w:rPr>
          <w:instrText xml:space="preserve"> PAGEREF _Toc197695835 \h </w:instrText>
        </w:r>
        <w:r w:rsidR="007F26C8">
          <w:rPr>
            <w:noProof/>
            <w:webHidden/>
          </w:rPr>
        </w:r>
        <w:r w:rsidR="007F26C8">
          <w:rPr>
            <w:noProof/>
            <w:webHidden/>
          </w:rPr>
          <w:fldChar w:fldCharType="separate"/>
        </w:r>
        <w:r w:rsidR="007F26C8">
          <w:rPr>
            <w:noProof/>
            <w:webHidden/>
          </w:rPr>
          <w:t>5</w:t>
        </w:r>
        <w:r w:rsidR="007F26C8">
          <w:rPr>
            <w:noProof/>
            <w:webHidden/>
          </w:rPr>
          <w:fldChar w:fldCharType="end"/>
        </w:r>
      </w:hyperlink>
    </w:p>
    <w:p w14:paraId="7B4F6BE3" w14:textId="54D681B7" w:rsidR="007F26C8" w:rsidRDefault="007F26C8">
      <w:pPr>
        <w:pStyle w:val="Mucluc1"/>
        <w:rPr>
          <w:rFonts w:asciiTheme="minorHAnsi" w:eastAsiaTheme="minorEastAsia" w:hAnsiTheme="minorHAnsi" w:cstheme="minorBidi"/>
          <w:b w:val="0"/>
          <w:bCs w:val="0"/>
          <w:noProof/>
          <w:kern w:val="2"/>
          <w:sz w:val="24"/>
          <w:szCs w:val="24"/>
          <w:lang w:eastAsia="vi-VN"/>
          <w14:ligatures w14:val="standardContextual"/>
        </w:rPr>
      </w:pPr>
      <w:hyperlink w:anchor="_Toc197695836" w:history="1">
        <w:r w:rsidRPr="00E54502">
          <w:rPr>
            <w:rStyle w:val="Siuktni"/>
            <w:noProof/>
          </w:rPr>
          <w:t>ĐỀ TÀI THỰC HIỆN</w:t>
        </w:r>
        <w:r>
          <w:rPr>
            <w:noProof/>
            <w:webHidden/>
          </w:rPr>
          <w:tab/>
        </w:r>
        <w:r>
          <w:rPr>
            <w:noProof/>
            <w:webHidden/>
          </w:rPr>
          <w:fldChar w:fldCharType="begin"/>
        </w:r>
        <w:r>
          <w:rPr>
            <w:noProof/>
            <w:webHidden/>
          </w:rPr>
          <w:instrText xml:space="preserve"> PAGEREF _Toc197695836 \h </w:instrText>
        </w:r>
        <w:r>
          <w:rPr>
            <w:noProof/>
            <w:webHidden/>
          </w:rPr>
        </w:r>
        <w:r>
          <w:rPr>
            <w:noProof/>
            <w:webHidden/>
          </w:rPr>
          <w:fldChar w:fldCharType="separate"/>
        </w:r>
        <w:r>
          <w:rPr>
            <w:noProof/>
            <w:webHidden/>
          </w:rPr>
          <w:t>6</w:t>
        </w:r>
        <w:r>
          <w:rPr>
            <w:noProof/>
            <w:webHidden/>
          </w:rPr>
          <w:fldChar w:fldCharType="end"/>
        </w:r>
      </w:hyperlink>
    </w:p>
    <w:p w14:paraId="30EACF24" w14:textId="0B1A6158" w:rsidR="007F26C8" w:rsidRDefault="007F26C8">
      <w:pPr>
        <w:pStyle w:val="Mucluc1"/>
        <w:rPr>
          <w:rFonts w:asciiTheme="minorHAnsi" w:eastAsiaTheme="minorEastAsia" w:hAnsiTheme="minorHAnsi" w:cstheme="minorBidi"/>
          <w:b w:val="0"/>
          <w:bCs w:val="0"/>
          <w:noProof/>
          <w:kern w:val="2"/>
          <w:sz w:val="24"/>
          <w:szCs w:val="24"/>
          <w:lang w:eastAsia="vi-VN"/>
          <w14:ligatures w14:val="standardContextual"/>
        </w:rPr>
      </w:pPr>
      <w:hyperlink w:anchor="_Toc197695837" w:history="1">
        <w:r w:rsidRPr="00E54502">
          <w:rPr>
            <w:rStyle w:val="Siuktni"/>
            <w:noProof/>
          </w:rPr>
          <w:t>PHẦN A: XÂY DỰNG LƯỢC ĐỒ ERD VÀ TẠO CSDL</w:t>
        </w:r>
        <w:r>
          <w:rPr>
            <w:noProof/>
            <w:webHidden/>
          </w:rPr>
          <w:tab/>
        </w:r>
        <w:r>
          <w:rPr>
            <w:noProof/>
            <w:webHidden/>
          </w:rPr>
          <w:fldChar w:fldCharType="begin"/>
        </w:r>
        <w:r>
          <w:rPr>
            <w:noProof/>
            <w:webHidden/>
          </w:rPr>
          <w:instrText xml:space="preserve"> PAGEREF _Toc197695837 \h </w:instrText>
        </w:r>
        <w:r>
          <w:rPr>
            <w:noProof/>
            <w:webHidden/>
          </w:rPr>
        </w:r>
        <w:r>
          <w:rPr>
            <w:noProof/>
            <w:webHidden/>
          </w:rPr>
          <w:fldChar w:fldCharType="separate"/>
        </w:r>
        <w:r>
          <w:rPr>
            <w:noProof/>
            <w:webHidden/>
          </w:rPr>
          <w:t>7</w:t>
        </w:r>
        <w:r>
          <w:rPr>
            <w:noProof/>
            <w:webHidden/>
          </w:rPr>
          <w:fldChar w:fldCharType="end"/>
        </w:r>
      </w:hyperlink>
    </w:p>
    <w:p w14:paraId="3B19633B" w14:textId="36E316BC" w:rsidR="007F26C8" w:rsidRDefault="007F26C8">
      <w:pPr>
        <w:pStyle w:val="Mucluc2"/>
        <w:tabs>
          <w:tab w:val="left" w:pos="780"/>
          <w:tab w:val="right" w:leader="dot" w:pos="9322"/>
        </w:tabs>
        <w:rPr>
          <w:rFonts w:asciiTheme="minorHAnsi" w:eastAsiaTheme="minorEastAsia" w:hAnsiTheme="minorHAnsi" w:cstheme="minorBidi"/>
          <w:noProof/>
          <w:kern w:val="2"/>
          <w:sz w:val="24"/>
          <w:szCs w:val="24"/>
          <w:lang w:val="vi-VN" w:eastAsia="vi-VN"/>
          <w14:ligatures w14:val="standardContextual"/>
        </w:rPr>
      </w:pPr>
      <w:hyperlink w:anchor="_Toc197695838" w:history="1">
        <w:r w:rsidRPr="00E54502">
          <w:rPr>
            <w:rStyle w:val="Siuktni"/>
            <w:noProof/>
            <w:lang w:val="vi-VN"/>
          </w:rPr>
          <w:t>1.</w:t>
        </w:r>
        <w:r>
          <w:rPr>
            <w:rFonts w:asciiTheme="minorHAnsi" w:eastAsiaTheme="minorEastAsia" w:hAnsiTheme="minorHAnsi" w:cstheme="minorBidi"/>
            <w:noProof/>
            <w:kern w:val="2"/>
            <w:sz w:val="24"/>
            <w:szCs w:val="24"/>
            <w:lang w:val="vi-VN" w:eastAsia="vi-VN"/>
            <w14:ligatures w14:val="standardContextual"/>
          </w:rPr>
          <w:tab/>
        </w:r>
        <w:r w:rsidRPr="00E54502">
          <w:rPr>
            <w:rStyle w:val="Siuktni"/>
            <w:noProof/>
          </w:rPr>
          <w:t>Lược đồ ER</w:t>
        </w:r>
        <w:r>
          <w:rPr>
            <w:noProof/>
            <w:webHidden/>
          </w:rPr>
          <w:tab/>
        </w:r>
        <w:r>
          <w:rPr>
            <w:noProof/>
            <w:webHidden/>
          </w:rPr>
          <w:fldChar w:fldCharType="begin"/>
        </w:r>
        <w:r>
          <w:rPr>
            <w:noProof/>
            <w:webHidden/>
          </w:rPr>
          <w:instrText xml:space="preserve"> PAGEREF _Toc197695838 \h </w:instrText>
        </w:r>
        <w:r>
          <w:rPr>
            <w:noProof/>
            <w:webHidden/>
          </w:rPr>
        </w:r>
        <w:r>
          <w:rPr>
            <w:noProof/>
            <w:webHidden/>
          </w:rPr>
          <w:fldChar w:fldCharType="separate"/>
        </w:r>
        <w:r>
          <w:rPr>
            <w:noProof/>
            <w:webHidden/>
          </w:rPr>
          <w:t>7</w:t>
        </w:r>
        <w:r>
          <w:rPr>
            <w:noProof/>
            <w:webHidden/>
          </w:rPr>
          <w:fldChar w:fldCharType="end"/>
        </w:r>
      </w:hyperlink>
    </w:p>
    <w:p w14:paraId="5800AF64" w14:textId="69527604" w:rsidR="007F26C8" w:rsidRDefault="007F26C8">
      <w:pPr>
        <w:pStyle w:val="Mucluc2"/>
        <w:tabs>
          <w:tab w:val="left" w:pos="780"/>
          <w:tab w:val="right" w:leader="dot" w:pos="9322"/>
        </w:tabs>
        <w:rPr>
          <w:rFonts w:asciiTheme="minorHAnsi" w:eastAsiaTheme="minorEastAsia" w:hAnsiTheme="minorHAnsi" w:cstheme="minorBidi"/>
          <w:noProof/>
          <w:kern w:val="2"/>
          <w:sz w:val="24"/>
          <w:szCs w:val="24"/>
          <w:lang w:val="vi-VN" w:eastAsia="vi-VN"/>
          <w14:ligatures w14:val="standardContextual"/>
        </w:rPr>
      </w:pPr>
      <w:hyperlink w:anchor="_Toc197695839" w:history="1">
        <w:r w:rsidRPr="00E54502">
          <w:rPr>
            <w:rStyle w:val="Siuktni"/>
            <w:noProof/>
            <w:lang w:val="vi-VN"/>
          </w:rPr>
          <w:t>2.</w:t>
        </w:r>
        <w:r>
          <w:rPr>
            <w:rFonts w:asciiTheme="minorHAnsi" w:eastAsiaTheme="minorEastAsia" w:hAnsiTheme="minorHAnsi" w:cstheme="minorBidi"/>
            <w:noProof/>
            <w:kern w:val="2"/>
            <w:sz w:val="24"/>
            <w:szCs w:val="24"/>
            <w:lang w:val="vi-VN" w:eastAsia="vi-VN"/>
            <w14:ligatures w14:val="standardContextual"/>
          </w:rPr>
          <w:tab/>
        </w:r>
        <w:r w:rsidRPr="00E54502">
          <w:rPr>
            <w:rStyle w:val="Siuktni"/>
            <w:noProof/>
            <w:lang w:val="fr-FR"/>
          </w:rPr>
          <w:t>Chuyển đổi sang lược đồ quan hệ.</w:t>
        </w:r>
        <w:r>
          <w:rPr>
            <w:noProof/>
            <w:webHidden/>
          </w:rPr>
          <w:tab/>
        </w:r>
        <w:r>
          <w:rPr>
            <w:noProof/>
            <w:webHidden/>
          </w:rPr>
          <w:fldChar w:fldCharType="begin"/>
        </w:r>
        <w:r>
          <w:rPr>
            <w:noProof/>
            <w:webHidden/>
          </w:rPr>
          <w:instrText xml:space="preserve"> PAGEREF _Toc197695839 \h </w:instrText>
        </w:r>
        <w:r>
          <w:rPr>
            <w:noProof/>
            <w:webHidden/>
          </w:rPr>
        </w:r>
        <w:r>
          <w:rPr>
            <w:noProof/>
            <w:webHidden/>
          </w:rPr>
          <w:fldChar w:fldCharType="separate"/>
        </w:r>
        <w:r>
          <w:rPr>
            <w:noProof/>
            <w:webHidden/>
          </w:rPr>
          <w:t>7</w:t>
        </w:r>
        <w:r>
          <w:rPr>
            <w:noProof/>
            <w:webHidden/>
          </w:rPr>
          <w:fldChar w:fldCharType="end"/>
        </w:r>
      </w:hyperlink>
    </w:p>
    <w:p w14:paraId="2D556AD1" w14:textId="0A301818" w:rsidR="007F26C8" w:rsidRDefault="007F26C8">
      <w:pPr>
        <w:pStyle w:val="Mucluc2"/>
        <w:tabs>
          <w:tab w:val="left" w:pos="780"/>
          <w:tab w:val="right" w:leader="dot" w:pos="9322"/>
        </w:tabs>
        <w:rPr>
          <w:rFonts w:asciiTheme="minorHAnsi" w:eastAsiaTheme="minorEastAsia" w:hAnsiTheme="minorHAnsi" w:cstheme="minorBidi"/>
          <w:noProof/>
          <w:kern w:val="2"/>
          <w:sz w:val="24"/>
          <w:szCs w:val="24"/>
          <w:lang w:val="vi-VN" w:eastAsia="vi-VN"/>
          <w14:ligatures w14:val="standardContextual"/>
        </w:rPr>
      </w:pPr>
      <w:hyperlink w:anchor="_Toc197695840" w:history="1">
        <w:r w:rsidRPr="00E54502">
          <w:rPr>
            <w:rStyle w:val="Siuktni"/>
            <w:noProof/>
            <w:lang w:val="vi-VN"/>
          </w:rPr>
          <w:t>3.</w:t>
        </w:r>
        <w:r>
          <w:rPr>
            <w:rFonts w:asciiTheme="minorHAnsi" w:eastAsiaTheme="minorEastAsia" w:hAnsiTheme="minorHAnsi" w:cstheme="minorBidi"/>
            <w:noProof/>
            <w:kern w:val="2"/>
            <w:sz w:val="24"/>
            <w:szCs w:val="24"/>
            <w:lang w:val="vi-VN" w:eastAsia="vi-VN"/>
            <w14:ligatures w14:val="standardContextual"/>
          </w:rPr>
          <w:tab/>
        </w:r>
        <w:r w:rsidRPr="00E54502">
          <w:rPr>
            <w:rStyle w:val="Siuktni"/>
            <w:noProof/>
            <w:lang w:val="fr-FR"/>
          </w:rPr>
          <w:t>Cài đặt CSDL - Tạo database trên SSMS, nhập dữ liệu</w:t>
        </w:r>
        <w:r>
          <w:rPr>
            <w:noProof/>
            <w:webHidden/>
          </w:rPr>
          <w:tab/>
        </w:r>
        <w:r>
          <w:rPr>
            <w:noProof/>
            <w:webHidden/>
          </w:rPr>
          <w:fldChar w:fldCharType="begin"/>
        </w:r>
        <w:r>
          <w:rPr>
            <w:noProof/>
            <w:webHidden/>
          </w:rPr>
          <w:instrText xml:space="preserve"> PAGEREF _Toc197695840 \h </w:instrText>
        </w:r>
        <w:r>
          <w:rPr>
            <w:noProof/>
            <w:webHidden/>
          </w:rPr>
        </w:r>
        <w:r>
          <w:rPr>
            <w:noProof/>
            <w:webHidden/>
          </w:rPr>
          <w:fldChar w:fldCharType="separate"/>
        </w:r>
        <w:r>
          <w:rPr>
            <w:noProof/>
            <w:webHidden/>
          </w:rPr>
          <w:t>8</w:t>
        </w:r>
        <w:r>
          <w:rPr>
            <w:noProof/>
            <w:webHidden/>
          </w:rPr>
          <w:fldChar w:fldCharType="end"/>
        </w:r>
      </w:hyperlink>
    </w:p>
    <w:p w14:paraId="40EFA573" w14:textId="168C3EB9" w:rsidR="007F26C8" w:rsidRDefault="007F26C8">
      <w:pPr>
        <w:pStyle w:val="Mucluc2"/>
        <w:tabs>
          <w:tab w:val="left" w:pos="780"/>
          <w:tab w:val="right" w:leader="dot" w:pos="9322"/>
        </w:tabs>
        <w:rPr>
          <w:rFonts w:asciiTheme="minorHAnsi" w:eastAsiaTheme="minorEastAsia" w:hAnsiTheme="minorHAnsi" w:cstheme="minorBidi"/>
          <w:noProof/>
          <w:kern w:val="2"/>
          <w:sz w:val="24"/>
          <w:szCs w:val="24"/>
          <w:lang w:val="vi-VN" w:eastAsia="vi-VN"/>
          <w14:ligatures w14:val="standardContextual"/>
        </w:rPr>
      </w:pPr>
      <w:hyperlink w:anchor="_Toc197695841" w:history="1">
        <w:r w:rsidRPr="00E54502">
          <w:rPr>
            <w:rStyle w:val="Siuktni"/>
            <w:noProof/>
            <w:lang w:val="vi-VN"/>
          </w:rPr>
          <w:t>4.</w:t>
        </w:r>
        <w:r>
          <w:rPr>
            <w:rFonts w:asciiTheme="minorHAnsi" w:eastAsiaTheme="minorEastAsia" w:hAnsiTheme="minorHAnsi" w:cstheme="minorBidi"/>
            <w:noProof/>
            <w:kern w:val="2"/>
            <w:sz w:val="24"/>
            <w:szCs w:val="24"/>
            <w:lang w:val="vi-VN" w:eastAsia="vi-VN"/>
            <w14:ligatures w14:val="standardContextual"/>
          </w:rPr>
          <w:tab/>
        </w:r>
        <w:r w:rsidRPr="00E54502">
          <w:rPr>
            <w:rStyle w:val="Siuktni"/>
            <w:noProof/>
            <w:lang w:val="fr-FR"/>
          </w:rPr>
          <w:t>Tự cho câu hỏi và trả lời</w:t>
        </w:r>
        <w:r>
          <w:rPr>
            <w:noProof/>
            <w:webHidden/>
          </w:rPr>
          <w:tab/>
        </w:r>
        <w:r>
          <w:rPr>
            <w:noProof/>
            <w:webHidden/>
          </w:rPr>
          <w:fldChar w:fldCharType="begin"/>
        </w:r>
        <w:r>
          <w:rPr>
            <w:noProof/>
            <w:webHidden/>
          </w:rPr>
          <w:instrText xml:space="preserve"> PAGEREF _Toc197695841 \h </w:instrText>
        </w:r>
        <w:r>
          <w:rPr>
            <w:noProof/>
            <w:webHidden/>
          </w:rPr>
        </w:r>
        <w:r>
          <w:rPr>
            <w:noProof/>
            <w:webHidden/>
          </w:rPr>
          <w:fldChar w:fldCharType="separate"/>
        </w:r>
        <w:r>
          <w:rPr>
            <w:noProof/>
            <w:webHidden/>
          </w:rPr>
          <w:t>19</w:t>
        </w:r>
        <w:r>
          <w:rPr>
            <w:noProof/>
            <w:webHidden/>
          </w:rPr>
          <w:fldChar w:fldCharType="end"/>
        </w:r>
      </w:hyperlink>
    </w:p>
    <w:p w14:paraId="44AAF83B" w14:textId="6BB1DCA5" w:rsidR="007F26C8" w:rsidRDefault="007F26C8">
      <w:pPr>
        <w:pStyle w:val="Mucluc2"/>
        <w:tabs>
          <w:tab w:val="right" w:leader="dot" w:pos="9322"/>
        </w:tabs>
        <w:rPr>
          <w:rFonts w:asciiTheme="minorHAnsi" w:eastAsiaTheme="minorEastAsia" w:hAnsiTheme="minorHAnsi" w:cstheme="minorBidi"/>
          <w:noProof/>
          <w:kern w:val="2"/>
          <w:sz w:val="24"/>
          <w:szCs w:val="24"/>
          <w:lang w:val="vi-VN" w:eastAsia="vi-VN"/>
          <w14:ligatures w14:val="standardContextual"/>
        </w:rPr>
      </w:pPr>
      <w:hyperlink w:anchor="_Toc197695842" w:history="1">
        <w:r w:rsidRPr="00E54502">
          <w:rPr>
            <w:rStyle w:val="Siuktni"/>
            <w:noProof/>
          </w:rPr>
          <w:t>Truy vấn cá nhân</w:t>
        </w:r>
        <w:r>
          <w:rPr>
            <w:noProof/>
            <w:webHidden/>
          </w:rPr>
          <w:tab/>
        </w:r>
        <w:r>
          <w:rPr>
            <w:noProof/>
            <w:webHidden/>
          </w:rPr>
          <w:fldChar w:fldCharType="begin"/>
        </w:r>
        <w:r>
          <w:rPr>
            <w:noProof/>
            <w:webHidden/>
          </w:rPr>
          <w:instrText xml:space="preserve"> PAGEREF _Toc197695842 \h </w:instrText>
        </w:r>
        <w:r>
          <w:rPr>
            <w:noProof/>
            <w:webHidden/>
          </w:rPr>
        </w:r>
        <w:r>
          <w:rPr>
            <w:noProof/>
            <w:webHidden/>
          </w:rPr>
          <w:fldChar w:fldCharType="separate"/>
        </w:r>
        <w:r>
          <w:rPr>
            <w:noProof/>
            <w:webHidden/>
          </w:rPr>
          <w:t>25</w:t>
        </w:r>
        <w:r>
          <w:rPr>
            <w:noProof/>
            <w:webHidden/>
          </w:rPr>
          <w:fldChar w:fldCharType="end"/>
        </w:r>
      </w:hyperlink>
    </w:p>
    <w:p w14:paraId="6E01C5E6" w14:textId="1971928C" w:rsidR="007F26C8" w:rsidRDefault="007F26C8">
      <w:pPr>
        <w:pStyle w:val="Mucluc4"/>
        <w:tabs>
          <w:tab w:val="right" w:leader="dot" w:pos="9322"/>
        </w:tabs>
        <w:rPr>
          <w:rFonts w:asciiTheme="minorHAnsi" w:eastAsiaTheme="minorEastAsia" w:hAnsiTheme="minorHAnsi" w:cstheme="minorBidi"/>
          <w:noProof/>
          <w:kern w:val="2"/>
          <w:sz w:val="24"/>
          <w:szCs w:val="24"/>
          <w:lang w:val="vi-VN" w:eastAsia="vi-VN"/>
          <w14:ligatures w14:val="standardContextual"/>
        </w:rPr>
      </w:pPr>
      <w:hyperlink w:anchor="_Toc197695843" w:history="1">
        <w:r w:rsidRPr="00E54502">
          <w:rPr>
            <w:rStyle w:val="Siuktni"/>
            <w:noProof/>
            <w:lang w:val="vi-VN"/>
          </w:rPr>
          <w:t>Bài cá nhân_Võ Lê Hồng Hân</w:t>
        </w:r>
        <w:r>
          <w:rPr>
            <w:noProof/>
            <w:webHidden/>
          </w:rPr>
          <w:tab/>
        </w:r>
        <w:r>
          <w:rPr>
            <w:noProof/>
            <w:webHidden/>
          </w:rPr>
          <w:fldChar w:fldCharType="begin"/>
        </w:r>
        <w:r>
          <w:rPr>
            <w:noProof/>
            <w:webHidden/>
          </w:rPr>
          <w:instrText xml:space="preserve"> PAGEREF _Toc197695843 \h </w:instrText>
        </w:r>
        <w:r>
          <w:rPr>
            <w:noProof/>
            <w:webHidden/>
          </w:rPr>
        </w:r>
        <w:r>
          <w:rPr>
            <w:noProof/>
            <w:webHidden/>
          </w:rPr>
          <w:fldChar w:fldCharType="separate"/>
        </w:r>
        <w:r>
          <w:rPr>
            <w:noProof/>
            <w:webHidden/>
          </w:rPr>
          <w:t>25</w:t>
        </w:r>
        <w:r>
          <w:rPr>
            <w:noProof/>
            <w:webHidden/>
          </w:rPr>
          <w:fldChar w:fldCharType="end"/>
        </w:r>
      </w:hyperlink>
    </w:p>
    <w:p w14:paraId="5511F9EC" w14:textId="717D9A1F" w:rsidR="007F26C8" w:rsidRDefault="007F26C8">
      <w:pPr>
        <w:pStyle w:val="Mucluc4"/>
        <w:tabs>
          <w:tab w:val="right" w:leader="dot" w:pos="9322"/>
        </w:tabs>
        <w:rPr>
          <w:rFonts w:asciiTheme="minorHAnsi" w:eastAsiaTheme="minorEastAsia" w:hAnsiTheme="minorHAnsi" w:cstheme="minorBidi"/>
          <w:noProof/>
          <w:kern w:val="2"/>
          <w:sz w:val="24"/>
          <w:szCs w:val="24"/>
          <w:lang w:val="vi-VN" w:eastAsia="vi-VN"/>
          <w14:ligatures w14:val="standardContextual"/>
        </w:rPr>
      </w:pPr>
      <w:hyperlink w:anchor="_Toc197695844" w:history="1">
        <w:r w:rsidRPr="00E54502">
          <w:rPr>
            <w:rStyle w:val="Siuktni"/>
            <w:noProof/>
            <w:lang w:val="vi-VN"/>
          </w:rPr>
          <w:t>Bài cá nhân_Lê Huỳnh Sao Mai</w:t>
        </w:r>
        <w:r>
          <w:rPr>
            <w:noProof/>
            <w:webHidden/>
          </w:rPr>
          <w:tab/>
        </w:r>
        <w:r>
          <w:rPr>
            <w:noProof/>
            <w:webHidden/>
          </w:rPr>
          <w:fldChar w:fldCharType="begin"/>
        </w:r>
        <w:r>
          <w:rPr>
            <w:noProof/>
            <w:webHidden/>
          </w:rPr>
          <w:instrText xml:space="preserve"> PAGEREF _Toc197695844 \h </w:instrText>
        </w:r>
        <w:r>
          <w:rPr>
            <w:noProof/>
            <w:webHidden/>
          </w:rPr>
        </w:r>
        <w:r>
          <w:rPr>
            <w:noProof/>
            <w:webHidden/>
          </w:rPr>
          <w:fldChar w:fldCharType="separate"/>
        </w:r>
        <w:r>
          <w:rPr>
            <w:noProof/>
            <w:webHidden/>
          </w:rPr>
          <w:t>27</w:t>
        </w:r>
        <w:r>
          <w:rPr>
            <w:noProof/>
            <w:webHidden/>
          </w:rPr>
          <w:fldChar w:fldCharType="end"/>
        </w:r>
      </w:hyperlink>
    </w:p>
    <w:p w14:paraId="2DADA5D5" w14:textId="717089AA" w:rsidR="007F26C8" w:rsidRDefault="007F26C8">
      <w:pPr>
        <w:pStyle w:val="Mucluc4"/>
        <w:tabs>
          <w:tab w:val="right" w:leader="dot" w:pos="9322"/>
        </w:tabs>
        <w:rPr>
          <w:rFonts w:asciiTheme="minorHAnsi" w:eastAsiaTheme="minorEastAsia" w:hAnsiTheme="minorHAnsi" w:cstheme="minorBidi"/>
          <w:noProof/>
          <w:kern w:val="2"/>
          <w:sz w:val="24"/>
          <w:szCs w:val="24"/>
          <w:lang w:val="vi-VN" w:eastAsia="vi-VN"/>
          <w14:ligatures w14:val="standardContextual"/>
        </w:rPr>
      </w:pPr>
      <w:hyperlink w:anchor="_Toc197695845" w:history="1">
        <w:r w:rsidRPr="00E54502">
          <w:rPr>
            <w:rStyle w:val="Siuktni"/>
            <w:noProof/>
            <w:lang w:val="vi-VN"/>
          </w:rPr>
          <w:t>Bài cá nhân_Nguyễn Thị Thùy Ngân</w:t>
        </w:r>
        <w:r>
          <w:rPr>
            <w:noProof/>
            <w:webHidden/>
          </w:rPr>
          <w:tab/>
        </w:r>
        <w:r>
          <w:rPr>
            <w:noProof/>
            <w:webHidden/>
          </w:rPr>
          <w:fldChar w:fldCharType="begin"/>
        </w:r>
        <w:r>
          <w:rPr>
            <w:noProof/>
            <w:webHidden/>
          </w:rPr>
          <w:instrText xml:space="preserve"> PAGEREF _Toc197695845 \h </w:instrText>
        </w:r>
        <w:r>
          <w:rPr>
            <w:noProof/>
            <w:webHidden/>
          </w:rPr>
        </w:r>
        <w:r>
          <w:rPr>
            <w:noProof/>
            <w:webHidden/>
          </w:rPr>
          <w:fldChar w:fldCharType="separate"/>
        </w:r>
        <w:r>
          <w:rPr>
            <w:noProof/>
            <w:webHidden/>
          </w:rPr>
          <w:t>29</w:t>
        </w:r>
        <w:r>
          <w:rPr>
            <w:noProof/>
            <w:webHidden/>
          </w:rPr>
          <w:fldChar w:fldCharType="end"/>
        </w:r>
      </w:hyperlink>
    </w:p>
    <w:p w14:paraId="79BFA0B6" w14:textId="417F484F" w:rsidR="007F26C8" w:rsidRDefault="007F26C8">
      <w:pPr>
        <w:pStyle w:val="Mucluc4"/>
        <w:tabs>
          <w:tab w:val="right" w:leader="dot" w:pos="9322"/>
        </w:tabs>
        <w:rPr>
          <w:rFonts w:asciiTheme="minorHAnsi" w:eastAsiaTheme="minorEastAsia" w:hAnsiTheme="minorHAnsi" w:cstheme="minorBidi"/>
          <w:noProof/>
          <w:kern w:val="2"/>
          <w:sz w:val="24"/>
          <w:szCs w:val="24"/>
          <w:lang w:val="vi-VN" w:eastAsia="vi-VN"/>
          <w14:ligatures w14:val="standardContextual"/>
        </w:rPr>
      </w:pPr>
      <w:hyperlink w:anchor="_Toc197695846" w:history="1">
        <w:r w:rsidRPr="00E54502">
          <w:rPr>
            <w:rStyle w:val="Siuktni"/>
            <w:noProof/>
            <w:lang w:val="vi-VN"/>
          </w:rPr>
          <w:t>Bài cá nhân_Đỗ Thành Nhân</w:t>
        </w:r>
        <w:r>
          <w:rPr>
            <w:noProof/>
            <w:webHidden/>
          </w:rPr>
          <w:tab/>
        </w:r>
        <w:r>
          <w:rPr>
            <w:noProof/>
            <w:webHidden/>
          </w:rPr>
          <w:fldChar w:fldCharType="begin"/>
        </w:r>
        <w:r>
          <w:rPr>
            <w:noProof/>
            <w:webHidden/>
          </w:rPr>
          <w:instrText xml:space="preserve"> PAGEREF _Toc197695846 \h </w:instrText>
        </w:r>
        <w:r>
          <w:rPr>
            <w:noProof/>
            <w:webHidden/>
          </w:rPr>
        </w:r>
        <w:r>
          <w:rPr>
            <w:noProof/>
            <w:webHidden/>
          </w:rPr>
          <w:fldChar w:fldCharType="separate"/>
        </w:r>
        <w:r>
          <w:rPr>
            <w:noProof/>
            <w:webHidden/>
          </w:rPr>
          <w:t>31</w:t>
        </w:r>
        <w:r>
          <w:rPr>
            <w:noProof/>
            <w:webHidden/>
          </w:rPr>
          <w:fldChar w:fldCharType="end"/>
        </w:r>
      </w:hyperlink>
    </w:p>
    <w:p w14:paraId="47855922" w14:textId="704F46F3" w:rsidR="007F26C8" w:rsidRDefault="007F26C8">
      <w:pPr>
        <w:pStyle w:val="Mucluc4"/>
        <w:tabs>
          <w:tab w:val="right" w:leader="dot" w:pos="9322"/>
        </w:tabs>
        <w:rPr>
          <w:rFonts w:asciiTheme="minorHAnsi" w:eastAsiaTheme="minorEastAsia" w:hAnsiTheme="minorHAnsi" w:cstheme="minorBidi"/>
          <w:noProof/>
          <w:kern w:val="2"/>
          <w:sz w:val="24"/>
          <w:szCs w:val="24"/>
          <w:lang w:val="vi-VN" w:eastAsia="vi-VN"/>
          <w14:ligatures w14:val="standardContextual"/>
        </w:rPr>
      </w:pPr>
      <w:hyperlink w:anchor="_Toc197695847" w:history="1">
        <w:r w:rsidRPr="00E54502">
          <w:rPr>
            <w:rStyle w:val="Siuktni"/>
            <w:noProof/>
            <w:lang w:val="vi-VN"/>
          </w:rPr>
          <w:t>Bài cá nhân_Nguyễn Ngọc Phương Thùy</w:t>
        </w:r>
        <w:r>
          <w:rPr>
            <w:noProof/>
            <w:webHidden/>
          </w:rPr>
          <w:tab/>
        </w:r>
        <w:r>
          <w:rPr>
            <w:noProof/>
            <w:webHidden/>
          </w:rPr>
          <w:fldChar w:fldCharType="begin"/>
        </w:r>
        <w:r>
          <w:rPr>
            <w:noProof/>
            <w:webHidden/>
          </w:rPr>
          <w:instrText xml:space="preserve"> PAGEREF _Toc197695847 \h </w:instrText>
        </w:r>
        <w:r>
          <w:rPr>
            <w:noProof/>
            <w:webHidden/>
          </w:rPr>
        </w:r>
        <w:r>
          <w:rPr>
            <w:noProof/>
            <w:webHidden/>
          </w:rPr>
          <w:fldChar w:fldCharType="separate"/>
        </w:r>
        <w:r>
          <w:rPr>
            <w:noProof/>
            <w:webHidden/>
          </w:rPr>
          <w:t>33</w:t>
        </w:r>
        <w:r>
          <w:rPr>
            <w:noProof/>
            <w:webHidden/>
          </w:rPr>
          <w:fldChar w:fldCharType="end"/>
        </w:r>
      </w:hyperlink>
    </w:p>
    <w:p w14:paraId="61B9404C" w14:textId="1D4A89BC" w:rsidR="007F26C8" w:rsidRDefault="007F26C8">
      <w:pPr>
        <w:pStyle w:val="Mucluc1"/>
        <w:rPr>
          <w:rFonts w:asciiTheme="minorHAnsi" w:eastAsiaTheme="minorEastAsia" w:hAnsiTheme="minorHAnsi" w:cstheme="minorBidi"/>
          <w:b w:val="0"/>
          <w:bCs w:val="0"/>
          <w:noProof/>
          <w:kern w:val="2"/>
          <w:sz w:val="24"/>
          <w:szCs w:val="24"/>
          <w:lang w:eastAsia="vi-VN"/>
          <w14:ligatures w14:val="standardContextual"/>
        </w:rPr>
      </w:pPr>
      <w:hyperlink w:anchor="_Toc197695848" w:history="1">
        <w:r w:rsidRPr="00E54502">
          <w:rPr>
            <w:rStyle w:val="Siuktni"/>
            <w:noProof/>
          </w:rPr>
          <w:t>PHẦN B: CHUẨN HÓA DỮ LIỆU CÁ NHÂN</w:t>
        </w:r>
        <w:r>
          <w:rPr>
            <w:noProof/>
            <w:webHidden/>
          </w:rPr>
          <w:tab/>
        </w:r>
        <w:r>
          <w:rPr>
            <w:noProof/>
            <w:webHidden/>
          </w:rPr>
          <w:fldChar w:fldCharType="begin"/>
        </w:r>
        <w:r>
          <w:rPr>
            <w:noProof/>
            <w:webHidden/>
          </w:rPr>
          <w:instrText xml:space="preserve"> PAGEREF _Toc197695848 \h </w:instrText>
        </w:r>
        <w:r>
          <w:rPr>
            <w:noProof/>
            <w:webHidden/>
          </w:rPr>
        </w:r>
        <w:r>
          <w:rPr>
            <w:noProof/>
            <w:webHidden/>
          </w:rPr>
          <w:fldChar w:fldCharType="separate"/>
        </w:r>
        <w:r>
          <w:rPr>
            <w:noProof/>
            <w:webHidden/>
          </w:rPr>
          <w:t>36</w:t>
        </w:r>
        <w:r>
          <w:rPr>
            <w:noProof/>
            <w:webHidden/>
          </w:rPr>
          <w:fldChar w:fldCharType="end"/>
        </w:r>
      </w:hyperlink>
    </w:p>
    <w:p w14:paraId="1AE48060" w14:textId="37375912" w:rsidR="007F26C8" w:rsidRDefault="007F26C8">
      <w:pPr>
        <w:pStyle w:val="Mucluc2"/>
        <w:tabs>
          <w:tab w:val="left" w:pos="780"/>
          <w:tab w:val="right" w:leader="dot" w:pos="9322"/>
        </w:tabs>
        <w:rPr>
          <w:rFonts w:asciiTheme="minorHAnsi" w:eastAsiaTheme="minorEastAsia" w:hAnsiTheme="minorHAnsi" w:cstheme="minorBidi"/>
          <w:noProof/>
          <w:kern w:val="2"/>
          <w:sz w:val="24"/>
          <w:szCs w:val="24"/>
          <w:lang w:val="vi-VN" w:eastAsia="vi-VN"/>
          <w14:ligatures w14:val="standardContextual"/>
        </w:rPr>
      </w:pPr>
      <w:hyperlink w:anchor="_Toc197695849" w:history="1">
        <w:r w:rsidRPr="00E54502">
          <w:rPr>
            <w:rStyle w:val="Siuktni"/>
            <w:noProof/>
            <w:lang w:val="vi-VN"/>
          </w:rPr>
          <w:t>1.</w:t>
        </w:r>
        <w:r>
          <w:rPr>
            <w:rFonts w:asciiTheme="minorHAnsi" w:eastAsiaTheme="minorEastAsia" w:hAnsiTheme="minorHAnsi" w:cstheme="minorBidi"/>
            <w:noProof/>
            <w:kern w:val="2"/>
            <w:sz w:val="24"/>
            <w:szCs w:val="24"/>
            <w:lang w:val="vi-VN" w:eastAsia="vi-VN"/>
            <w14:ligatures w14:val="standardContextual"/>
          </w:rPr>
          <w:tab/>
        </w:r>
        <w:r w:rsidRPr="00E54502">
          <w:rPr>
            <w:rStyle w:val="Siuktni"/>
            <w:noProof/>
            <w:lang w:val="vi-VN"/>
          </w:rPr>
          <w:t>Bài tập</w:t>
        </w:r>
        <w:r>
          <w:rPr>
            <w:noProof/>
            <w:webHidden/>
          </w:rPr>
          <w:tab/>
        </w:r>
        <w:r>
          <w:rPr>
            <w:noProof/>
            <w:webHidden/>
          </w:rPr>
          <w:fldChar w:fldCharType="begin"/>
        </w:r>
        <w:r>
          <w:rPr>
            <w:noProof/>
            <w:webHidden/>
          </w:rPr>
          <w:instrText xml:space="preserve"> PAGEREF _Toc197695849 \h </w:instrText>
        </w:r>
        <w:r>
          <w:rPr>
            <w:noProof/>
            <w:webHidden/>
          </w:rPr>
        </w:r>
        <w:r>
          <w:rPr>
            <w:noProof/>
            <w:webHidden/>
          </w:rPr>
          <w:fldChar w:fldCharType="separate"/>
        </w:r>
        <w:r>
          <w:rPr>
            <w:noProof/>
            <w:webHidden/>
          </w:rPr>
          <w:t>36</w:t>
        </w:r>
        <w:r>
          <w:rPr>
            <w:noProof/>
            <w:webHidden/>
          </w:rPr>
          <w:fldChar w:fldCharType="end"/>
        </w:r>
      </w:hyperlink>
    </w:p>
    <w:p w14:paraId="4B1D9168" w14:textId="13141B94" w:rsidR="007F26C8" w:rsidRDefault="007F26C8">
      <w:pPr>
        <w:pStyle w:val="Mucluc4"/>
        <w:tabs>
          <w:tab w:val="right" w:leader="dot" w:pos="9322"/>
        </w:tabs>
        <w:rPr>
          <w:rFonts w:asciiTheme="minorHAnsi" w:eastAsiaTheme="minorEastAsia" w:hAnsiTheme="minorHAnsi" w:cstheme="minorBidi"/>
          <w:noProof/>
          <w:kern w:val="2"/>
          <w:sz w:val="24"/>
          <w:szCs w:val="24"/>
          <w:lang w:val="vi-VN" w:eastAsia="vi-VN"/>
          <w14:ligatures w14:val="standardContextual"/>
        </w:rPr>
      </w:pPr>
      <w:hyperlink w:anchor="_Toc197695850" w:history="1">
        <w:r w:rsidRPr="00E54502">
          <w:rPr>
            <w:rStyle w:val="Siuktni"/>
            <w:noProof/>
            <w:lang w:val="vi-VN"/>
          </w:rPr>
          <w:t>Bài 1:</w:t>
        </w:r>
        <w:r>
          <w:rPr>
            <w:noProof/>
            <w:webHidden/>
          </w:rPr>
          <w:tab/>
        </w:r>
        <w:r>
          <w:rPr>
            <w:noProof/>
            <w:webHidden/>
          </w:rPr>
          <w:fldChar w:fldCharType="begin"/>
        </w:r>
        <w:r>
          <w:rPr>
            <w:noProof/>
            <w:webHidden/>
          </w:rPr>
          <w:instrText xml:space="preserve"> PAGEREF _Toc197695850 \h </w:instrText>
        </w:r>
        <w:r>
          <w:rPr>
            <w:noProof/>
            <w:webHidden/>
          </w:rPr>
        </w:r>
        <w:r>
          <w:rPr>
            <w:noProof/>
            <w:webHidden/>
          </w:rPr>
          <w:fldChar w:fldCharType="separate"/>
        </w:r>
        <w:r>
          <w:rPr>
            <w:noProof/>
            <w:webHidden/>
          </w:rPr>
          <w:t>36</w:t>
        </w:r>
        <w:r>
          <w:rPr>
            <w:noProof/>
            <w:webHidden/>
          </w:rPr>
          <w:fldChar w:fldCharType="end"/>
        </w:r>
      </w:hyperlink>
    </w:p>
    <w:p w14:paraId="486014E7" w14:textId="5D5D153F" w:rsidR="007F26C8" w:rsidRDefault="007F26C8">
      <w:pPr>
        <w:pStyle w:val="Mucluc4"/>
        <w:tabs>
          <w:tab w:val="right" w:leader="dot" w:pos="9322"/>
        </w:tabs>
        <w:rPr>
          <w:rFonts w:asciiTheme="minorHAnsi" w:eastAsiaTheme="minorEastAsia" w:hAnsiTheme="minorHAnsi" w:cstheme="minorBidi"/>
          <w:noProof/>
          <w:kern w:val="2"/>
          <w:sz w:val="24"/>
          <w:szCs w:val="24"/>
          <w:lang w:val="vi-VN" w:eastAsia="vi-VN"/>
          <w14:ligatures w14:val="standardContextual"/>
        </w:rPr>
      </w:pPr>
      <w:hyperlink w:anchor="_Toc197695851" w:history="1">
        <w:r w:rsidRPr="00E54502">
          <w:rPr>
            <w:rStyle w:val="Siuktni"/>
            <w:noProof/>
          </w:rPr>
          <w:t>Bài 2:</w:t>
        </w:r>
        <w:r>
          <w:rPr>
            <w:noProof/>
            <w:webHidden/>
          </w:rPr>
          <w:tab/>
        </w:r>
        <w:r>
          <w:rPr>
            <w:noProof/>
            <w:webHidden/>
          </w:rPr>
          <w:fldChar w:fldCharType="begin"/>
        </w:r>
        <w:r>
          <w:rPr>
            <w:noProof/>
            <w:webHidden/>
          </w:rPr>
          <w:instrText xml:space="preserve"> PAGEREF _Toc197695851 \h </w:instrText>
        </w:r>
        <w:r>
          <w:rPr>
            <w:noProof/>
            <w:webHidden/>
          </w:rPr>
        </w:r>
        <w:r>
          <w:rPr>
            <w:noProof/>
            <w:webHidden/>
          </w:rPr>
          <w:fldChar w:fldCharType="separate"/>
        </w:r>
        <w:r>
          <w:rPr>
            <w:noProof/>
            <w:webHidden/>
          </w:rPr>
          <w:t>37</w:t>
        </w:r>
        <w:r>
          <w:rPr>
            <w:noProof/>
            <w:webHidden/>
          </w:rPr>
          <w:fldChar w:fldCharType="end"/>
        </w:r>
      </w:hyperlink>
    </w:p>
    <w:p w14:paraId="290EBEC1" w14:textId="5B97F751" w:rsidR="007F26C8" w:rsidRDefault="007F26C8">
      <w:pPr>
        <w:pStyle w:val="Mucluc4"/>
        <w:tabs>
          <w:tab w:val="right" w:leader="dot" w:pos="9322"/>
        </w:tabs>
        <w:rPr>
          <w:rFonts w:asciiTheme="minorHAnsi" w:eastAsiaTheme="minorEastAsia" w:hAnsiTheme="minorHAnsi" w:cstheme="minorBidi"/>
          <w:noProof/>
          <w:kern w:val="2"/>
          <w:sz w:val="24"/>
          <w:szCs w:val="24"/>
          <w:lang w:val="vi-VN" w:eastAsia="vi-VN"/>
          <w14:ligatures w14:val="standardContextual"/>
        </w:rPr>
      </w:pPr>
      <w:hyperlink w:anchor="_Toc197695852" w:history="1">
        <w:r w:rsidRPr="00E54502">
          <w:rPr>
            <w:rStyle w:val="Siuktni"/>
            <w:noProof/>
            <w:lang w:val="vi-VN"/>
          </w:rPr>
          <w:t>Bài 3:</w:t>
        </w:r>
        <w:r>
          <w:rPr>
            <w:noProof/>
            <w:webHidden/>
          </w:rPr>
          <w:tab/>
        </w:r>
        <w:r>
          <w:rPr>
            <w:noProof/>
            <w:webHidden/>
          </w:rPr>
          <w:fldChar w:fldCharType="begin"/>
        </w:r>
        <w:r>
          <w:rPr>
            <w:noProof/>
            <w:webHidden/>
          </w:rPr>
          <w:instrText xml:space="preserve"> PAGEREF _Toc197695852 \h </w:instrText>
        </w:r>
        <w:r>
          <w:rPr>
            <w:noProof/>
            <w:webHidden/>
          </w:rPr>
        </w:r>
        <w:r>
          <w:rPr>
            <w:noProof/>
            <w:webHidden/>
          </w:rPr>
          <w:fldChar w:fldCharType="separate"/>
        </w:r>
        <w:r>
          <w:rPr>
            <w:noProof/>
            <w:webHidden/>
          </w:rPr>
          <w:t>38</w:t>
        </w:r>
        <w:r>
          <w:rPr>
            <w:noProof/>
            <w:webHidden/>
          </w:rPr>
          <w:fldChar w:fldCharType="end"/>
        </w:r>
      </w:hyperlink>
    </w:p>
    <w:p w14:paraId="35B8CDFA" w14:textId="2E01DE1B" w:rsidR="007F26C8" w:rsidRDefault="007F26C8">
      <w:pPr>
        <w:pStyle w:val="Mucluc4"/>
        <w:tabs>
          <w:tab w:val="right" w:leader="dot" w:pos="9322"/>
        </w:tabs>
        <w:rPr>
          <w:rFonts w:asciiTheme="minorHAnsi" w:eastAsiaTheme="minorEastAsia" w:hAnsiTheme="minorHAnsi" w:cstheme="minorBidi"/>
          <w:noProof/>
          <w:kern w:val="2"/>
          <w:sz w:val="24"/>
          <w:szCs w:val="24"/>
          <w:lang w:val="vi-VN" w:eastAsia="vi-VN"/>
          <w14:ligatures w14:val="standardContextual"/>
        </w:rPr>
      </w:pPr>
      <w:hyperlink w:anchor="_Toc197695853" w:history="1">
        <w:r w:rsidRPr="00E54502">
          <w:rPr>
            <w:rStyle w:val="Siuktni"/>
            <w:noProof/>
            <w:lang w:val="vi-VN"/>
          </w:rPr>
          <w:t>Bài 4:</w:t>
        </w:r>
        <w:r>
          <w:rPr>
            <w:noProof/>
            <w:webHidden/>
          </w:rPr>
          <w:tab/>
        </w:r>
        <w:r>
          <w:rPr>
            <w:noProof/>
            <w:webHidden/>
          </w:rPr>
          <w:fldChar w:fldCharType="begin"/>
        </w:r>
        <w:r>
          <w:rPr>
            <w:noProof/>
            <w:webHidden/>
          </w:rPr>
          <w:instrText xml:space="preserve"> PAGEREF _Toc197695853 \h </w:instrText>
        </w:r>
        <w:r>
          <w:rPr>
            <w:noProof/>
            <w:webHidden/>
          </w:rPr>
        </w:r>
        <w:r>
          <w:rPr>
            <w:noProof/>
            <w:webHidden/>
          </w:rPr>
          <w:fldChar w:fldCharType="separate"/>
        </w:r>
        <w:r>
          <w:rPr>
            <w:noProof/>
            <w:webHidden/>
          </w:rPr>
          <w:t>40</w:t>
        </w:r>
        <w:r>
          <w:rPr>
            <w:noProof/>
            <w:webHidden/>
          </w:rPr>
          <w:fldChar w:fldCharType="end"/>
        </w:r>
      </w:hyperlink>
    </w:p>
    <w:p w14:paraId="0DC2BDD3" w14:textId="782FF940" w:rsidR="007F26C8" w:rsidRDefault="007F26C8">
      <w:pPr>
        <w:pStyle w:val="Mucluc4"/>
        <w:tabs>
          <w:tab w:val="right" w:leader="dot" w:pos="9322"/>
        </w:tabs>
        <w:rPr>
          <w:rFonts w:asciiTheme="minorHAnsi" w:eastAsiaTheme="minorEastAsia" w:hAnsiTheme="minorHAnsi" w:cstheme="minorBidi"/>
          <w:noProof/>
          <w:kern w:val="2"/>
          <w:sz w:val="24"/>
          <w:szCs w:val="24"/>
          <w:lang w:val="vi-VN" w:eastAsia="vi-VN"/>
          <w14:ligatures w14:val="standardContextual"/>
        </w:rPr>
      </w:pPr>
      <w:hyperlink w:anchor="_Toc197695854" w:history="1">
        <w:r w:rsidRPr="00E54502">
          <w:rPr>
            <w:rStyle w:val="Siuktni"/>
            <w:noProof/>
            <w:lang w:val="vi-VN"/>
          </w:rPr>
          <w:t>Bài 5:</w:t>
        </w:r>
        <w:r>
          <w:rPr>
            <w:noProof/>
            <w:webHidden/>
          </w:rPr>
          <w:tab/>
        </w:r>
        <w:r>
          <w:rPr>
            <w:noProof/>
            <w:webHidden/>
          </w:rPr>
          <w:fldChar w:fldCharType="begin"/>
        </w:r>
        <w:r>
          <w:rPr>
            <w:noProof/>
            <w:webHidden/>
          </w:rPr>
          <w:instrText xml:space="preserve"> PAGEREF _Toc197695854 \h </w:instrText>
        </w:r>
        <w:r>
          <w:rPr>
            <w:noProof/>
            <w:webHidden/>
          </w:rPr>
        </w:r>
        <w:r>
          <w:rPr>
            <w:noProof/>
            <w:webHidden/>
          </w:rPr>
          <w:fldChar w:fldCharType="separate"/>
        </w:r>
        <w:r>
          <w:rPr>
            <w:noProof/>
            <w:webHidden/>
          </w:rPr>
          <w:t>41</w:t>
        </w:r>
        <w:r>
          <w:rPr>
            <w:noProof/>
            <w:webHidden/>
          </w:rPr>
          <w:fldChar w:fldCharType="end"/>
        </w:r>
      </w:hyperlink>
    </w:p>
    <w:p w14:paraId="02F8FE81" w14:textId="59B3A001" w:rsidR="007F26C8" w:rsidRDefault="007F26C8">
      <w:pPr>
        <w:pStyle w:val="Mucluc4"/>
        <w:tabs>
          <w:tab w:val="right" w:leader="dot" w:pos="9322"/>
        </w:tabs>
        <w:rPr>
          <w:rFonts w:asciiTheme="minorHAnsi" w:eastAsiaTheme="minorEastAsia" w:hAnsiTheme="minorHAnsi" w:cstheme="minorBidi"/>
          <w:noProof/>
          <w:kern w:val="2"/>
          <w:sz w:val="24"/>
          <w:szCs w:val="24"/>
          <w:lang w:val="vi-VN" w:eastAsia="vi-VN"/>
          <w14:ligatures w14:val="standardContextual"/>
        </w:rPr>
      </w:pPr>
      <w:hyperlink w:anchor="_Toc197695855" w:history="1">
        <w:r w:rsidRPr="00E54502">
          <w:rPr>
            <w:rStyle w:val="Siuktni"/>
            <w:noProof/>
            <w:lang w:val="vi-VN"/>
          </w:rPr>
          <w:t>Bài 6:</w:t>
        </w:r>
        <w:r>
          <w:rPr>
            <w:noProof/>
            <w:webHidden/>
          </w:rPr>
          <w:tab/>
        </w:r>
        <w:r>
          <w:rPr>
            <w:noProof/>
            <w:webHidden/>
          </w:rPr>
          <w:fldChar w:fldCharType="begin"/>
        </w:r>
        <w:r>
          <w:rPr>
            <w:noProof/>
            <w:webHidden/>
          </w:rPr>
          <w:instrText xml:space="preserve"> PAGEREF _Toc197695855 \h </w:instrText>
        </w:r>
        <w:r>
          <w:rPr>
            <w:noProof/>
            <w:webHidden/>
          </w:rPr>
        </w:r>
        <w:r>
          <w:rPr>
            <w:noProof/>
            <w:webHidden/>
          </w:rPr>
          <w:fldChar w:fldCharType="separate"/>
        </w:r>
        <w:r>
          <w:rPr>
            <w:noProof/>
            <w:webHidden/>
          </w:rPr>
          <w:t>42</w:t>
        </w:r>
        <w:r>
          <w:rPr>
            <w:noProof/>
            <w:webHidden/>
          </w:rPr>
          <w:fldChar w:fldCharType="end"/>
        </w:r>
      </w:hyperlink>
    </w:p>
    <w:p w14:paraId="25484CD8" w14:textId="2CD8D59D" w:rsidR="007F26C8" w:rsidRDefault="007F26C8">
      <w:pPr>
        <w:pStyle w:val="Mucluc4"/>
        <w:tabs>
          <w:tab w:val="right" w:leader="dot" w:pos="9322"/>
        </w:tabs>
        <w:rPr>
          <w:rFonts w:asciiTheme="minorHAnsi" w:eastAsiaTheme="minorEastAsia" w:hAnsiTheme="minorHAnsi" w:cstheme="minorBidi"/>
          <w:noProof/>
          <w:kern w:val="2"/>
          <w:sz w:val="24"/>
          <w:szCs w:val="24"/>
          <w:lang w:val="vi-VN" w:eastAsia="vi-VN"/>
          <w14:ligatures w14:val="standardContextual"/>
        </w:rPr>
      </w:pPr>
      <w:hyperlink w:anchor="_Toc197695856" w:history="1">
        <w:r w:rsidRPr="00E54502">
          <w:rPr>
            <w:rStyle w:val="Siuktni"/>
            <w:noProof/>
          </w:rPr>
          <w:t>Bài 7:</w:t>
        </w:r>
        <w:r>
          <w:rPr>
            <w:noProof/>
            <w:webHidden/>
          </w:rPr>
          <w:tab/>
        </w:r>
        <w:r>
          <w:rPr>
            <w:noProof/>
            <w:webHidden/>
          </w:rPr>
          <w:fldChar w:fldCharType="begin"/>
        </w:r>
        <w:r>
          <w:rPr>
            <w:noProof/>
            <w:webHidden/>
          </w:rPr>
          <w:instrText xml:space="preserve"> PAGEREF _Toc197695856 \h </w:instrText>
        </w:r>
        <w:r>
          <w:rPr>
            <w:noProof/>
            <w:webHidden/>
          </w:rPr>
        </w:r>
        <w:r>
          <w:rPr>
            <w:noProof/>
            <w:webHidden/>
          </w:rPr>
          <w:fldChar w:fldCharType="separate"/>
        </w:r>
        <w:r>
          <w:rPr>
            <w:noProof/>
            <w:webHidden/>
          </w:rPr>
          <w:t>43</w:t>
        </w:r>
        <w:r>
          <w:rPr>
            <w:noProof/>
            <w:webHidden/>
          </w:rPr>
          <w:fldChar w:fldCharType="end"/>
        </w:r>
      </w:hyperlink>
    </w:p>
    <w:p w14:paraId="61B8B3DD" w14:textId="0DFD4C3A" w:rsidR="007F26C8" w:rsidRDefault="007F26C8">
      <w:pPr>
        <w:pStyle w:val="Mucluc4"/>
        <w:tabs>
          <w:tab w:val="right" w:leader="dot" w:pos="9322"/>
        </w:tabs>
        <w:rPr>
          <w:rFonts w:asciiTheme="minorHAnsi" w:eastAsiaTheme="minorEastAsia" w:hAnsiTheme="minorHAnsi" w:cstheme="minorBidi"/>
          <w:noProof/>
          <w:kern w:val="2"/>
          <w:sz w:val="24"/>
          <w:szCs w:val="24"/>
          <w:lang w:val="vi-VN" w:eastAsia="vi-VN"/>
          <w14:ligatures w14:val="standardContextual"/>
        </w:rPr>
      </w:pPr>
      <w:hyperlink w:anchor="_Toc197695857" w:history="1">
        <w:r w:rsidRPr="00E54502">
          <w:rPr>
            <w:rStyle w:val="Siuktni"/>
            <w:noProof/>
            <w:lang w:val="vi-VN"/>
          </w:rPr>
          <w:t>Bài 8:</w:t>
        </w:r>
        <w:r>
          <w:rPr>
            <w:noProof/>
            <w:webHidden/>
          </w:rPr>
          <w:tab/>
        </w:r>
        <w:r>
          <w:rPr>
            <w:noProof/>
            <w:webHidden/>
          </w:rPr>
          <w:fldChar w:fldCharType="begin"/>
        </w:r>
        <w:r>
          <w:rPr>
            <w:noProof/>
            <w:webHidden/>
          </w:rPr>
          <w:instrText xml:space="preserve"> PAGEREF _Toc197695857 \h </w:instrText>
        </w:r>
        <w:r>
          <w:rPr>
            <w:noProof/>
            <w:webHidden/>
          </w:rPr>
        </w:r>
        <w:r>
          <w:rPr>
            <w:noProof/>
            <w:webHidden/>
          </w:rPr>
          <w:fldChar w:fldCharType="separate"/>
        </w:r>
        <w:r>
          <w:rPr>
            <w:noProof/>
            <w:webHidden/>
          </w:rPr>
          <w:t>44</w:t>
        </w:r>
        <w:r>
          <w:rPr>
            <w:noProof/>
            <w:webHidden/>
          </w:rPr>
          <w:fldChar w:fldCharType="end"/>
        </w:r>
      </w:hyperlink>
    </w:p>
    <w:p w14:paraId="05D91B60" w14:textId="2607522B" w:rsidR="007F26C8" w:rsidRDefault="007F26C8">
      <w:pPr>
        <w:pStyle w:val="Mucluc4"/>
        <w:tabs>
          <w:tab w:val="right" w:leader="dot" w:pos="9322"/>
        </w:tabs>
        <w:rPr>
          <w:rFonts w:asciiTheme="minorHAnsi" w:eastAsiaTheme="minorEastAsia" w:hAnsiTheme="minorHAnsi" w:cstheme="minorBidi"/>
          <w:noProof/>
          <w:kern w:val="2"/>
          <w:sz w:val="24"/>
          <w:szCs w:val="24"/>
          <w:lang w:val="vi-VN" w:eastAsia="vi-VN"/>
          <w14:ligatures w14:val="standardContextual"/>
        </w:rPr>
      </w:pPr>
      <w:hyperlink w:anchor="_Toc197695858" w:history="1">
        <w:r w:rsidRPr="00E54502">
          <w:rPr>
            <w:rStyle w:val="Siuktni"/>
            <w:noProof/>
          </w:rPr>
          <w:t>Bài 9:</w:t>
        </w:r>
        <w:r>
          <w:rPr>
            <w:noProof/>
            <w:webHidden/>
          </w:rPr>
          <w:tab/>
        </w:r>
        <w:r>
          <w:rPr>
            <w:noProof/>
            <w:webHidden/>
          </w:rPr>
          <w:fldChar w:fldCharType="begin"/>
        </w:r>
        <w:r>
          <w:rPr>
            <w:noProof/>
            <w:webHidden/>
          </w:rPr>
          <w:instrText xml:space="preserve"> PAGEREF _Toc197695858 \h </w:instrText>
        </w:r>
        <w:r>
          <w:rPr>
            <w:noProof/>
            <w:webHidden/>
          </w:rPr>
        </w:r>
        <w:r>
          <w:rPr>
            <w:noProof/>
            <w:webHidden/>
          </w:rPr>
          <w:fldChar w:fldCharType="separate"/>
        </w:r>
        <w:r>
          <w:rPr>
            <w:noProof/>
            <w:webHidden/>
          </w:rPr>
          <w:t>45</w:t>
        </w:r>
        <w:r>
          <w:rPr>
            <w:noProof/>
            <w:webHidden/>
          </w:rPr>
          <w:fldChar w:fldCharType="end"/>
        </w:r>
      </w:hyperlink>
    </w:p>
    <w:p w14:paraId="74FBEF8A" w14:textId="471A1859" w:rsidR="007F26C8" w:rsidRDefault="007F26C8">
      <w:pPr>
        <w:pStyle w:val="Mucluc4"/>
        <w:tabs>
          <w:tab w:val="right" w:leader="dot" w:pos="9322"/>
        </w:tabs>
        <w:rPr>
          <w:rFonts w:asciiTheme="minorHAnsi" w:eastAsiaTheme="minorEastAsia" w:hAnsiTheme="minorHAnsi" w:cstheme="minorBidi"/>
          <w:noProof/>
          <w:kern w:val="2"/>
          <w:sz w:val="24"/>
          <w:szCs w:val="24"/>
          <w:lang w:val="vi-VN" w:eastAsia="vi-VN"/>
          <w14:ligatures w14:val="standardContextual"/>
        </w:rPr>
      </w:pPr>
      <w:hyperlink w:anchor="_Toc197695859" w:history="1">
        <w:r w:rsidRPr="00E54502">
          <w:rPr>
            <w:rStyle w:val="Siuktni"/>
            <w:noProof/>
            <w:lang w:val="vi-VN"/>
          </w:rPr>
          <w:t>Bài 10:</w:t>
        </w:r>
        <w:r>
          <w:rPr>
            <w:noProof/>
            <w:webHidden/>
          </w:rPr>
          <w:tab/>
        </w:r>
        <w:r>
          <w:rPr>
            <w:noProof/>
            <w:webHidden/>
          </w:rPr>
          <w:fldChar w:fldCharType="begin"/>
        </w:r>
        <w:r>
          <w:rPr>
            <w:noProof/>
            <w:webHidden/>
          </w:rPr>
          <w:instrText xml:space="preserve"> PAGEREF _Toc197695859 \h </w:instrText>
        </w:r>
        <w:r>
          <w:rPr>
            <w:noProof/>
            <w:webHidden/>
          </w:rPr>
        </w:r>
        <w:r>
          <w:rPr>
            <w:noProof/>
            <w:webHidden/>
          </w:rPr>
          <w:fldChar w:fldCharType="separate"/>
        </w:r>
        <w:r>
          <w:rPr>
            <w:noProof/>
            <w:webHidden/>
          </w:rPr>
          <w:t>47</w:t>
        </w:r>
        <w:r>
          <w:rPr>
            <w:noProof/>
            <w:webHidden/>
          </w:rPr>
          <w:fldChar w:fldCharType="end"/>
        </w:r>
      </w:hyperlink>
    </w:p>
    <w:p w14:paraId="00216DC8" w14:textId="4282DDEE" w:rsidR="007F26C8" w:rsidRDefault="007F26C8">
      <w:pPr>
        <w:pStyle w:val="Mucluc4"/>
        <w:tabs>
          <w:tab w:val="right" w:leader="dot" w:pos="9322"/>
        </w:tabs>
        <w:rPr>
          <w:rFonts w:asciiTheme="minorHAnsi" w:eastAsiaTheme="minorEastAsia" w:hAnsiTheme="minorHAnsi" w:cstheme="minorBidi"/>
          <w:noProof/>
          <w:kern w:val="2"/>
          <w:sz w:val="24"/>
          <w:szCs w:val="24"/>
          <w:lang w:val="vi-VN" w:eastAsia="vi-VN"/>
          <w14:ligatures w14:val="standardContextual"/>
        </w:rPr>
      </w:pPr>
      <w:hyperlink w:anchor="_Toc197695860" w:history="1">
        <w:r w:rsidRPr="00E54502">
          <w:rPr>
            <w:rStyle w:val="Siuktni"/>
            <w:noProof/>
            <w:lang w:val="vi-VN"/>
          </w:rPr>
          <w:t>Bài 11:</w:t>
        </w:r>
        <w:r>
          <w:rPr>
            <w:noProof/>
            <w:webHidden/>
          </w:rPr>
          <w:tab/>
        </w:r>
        <w:r>
          <w:rPr>
            <w:noProof/>
            <w:webHidden/>
          </w:rPr>
          <w:fldChar w:fldCharType="begin"/>
        </w:r>
        <w:r>
          <w:rPr>
            <w:noProof/>
            <w:webHidden/>
          </w:rPr>
          <w:instrText xml:space="preserve"> PAGEREF _Toc197695860 \h </w:instrText>
        </w:r>
        <w:r>
          <w:rPr>
            <w:noProof/>
            <w:webHidden/>
          </w:rPr>
        </w:r>
        <w:r>
          <w:rPr>
            <w:noProof/>
            <w:webHidden/>
          </w:rPr>
          <w:fldChar w:fldCharType="separate"/>
        </w:r>
        <w:r>
          <w:rPr>
            <w:noProof/>
            <w:webHidden/>
          </w:rPr>
          <w:t>51</w:t>
        </w:r>
        <w:r>
          <w:rPr>
            <w:noProof/>
            <w:webHidden/>
          </w:rPr>
          <w:fldChar w:fldCharType="end"/>
        </w:r>
      </w:hyperlink>
    </w:p>
    <w:p w14:paraId="1D7D53D2" w14:textId="029DBEDF" w:rsidR="007F26C8" w:rsidRDefault="007F26C8">
      <w:pPr>
        <w:pStyle w:val="Mucluc2"/>
        <w:tabs>
          <w:tab w:val="left" w:pos="780"/>
          <w:tab w:val="right" w:leader="dot" w:pos="9322"/>
        </w:tabs>
        <w:rPr>
          <w:rFonts w:asciiTheme="minorHAnsi" w:eastAsiaTheme="minorEastAsia" w:hAnsiTheme="minorHAnsi" w:cstheme="minorBidi"/>
          <w:noProof/>
          <w:kern w:val="2"/>
          <w:sz w:val="24"/>
          <w:szCs w:val="24"/>
          <w:lang w:val="vi-VN" w:eastAsia="vi-VN"/>
          <w14:ligatures w14:val="standardContextual"/>
        </w:rPr>
      </w:pPr>
      <w:hyperlink w:anchor="_Toc197695861" w:history="1">
        <w:r w:rsidRPr="00E54502">
          <w:rPr>
            <w:rStyle w:val="Siuktni"/>
            <w:noProof/>
            <w:lang w:val="vi-VN"/>
          </w:rPr>
          <w:t>2.</w:t>
        </w:r>
        <w:r>
          <w:rPr>
            <w:rFonts w:asciiTheme="minorHAnsi" w:eastAsiaTheme="minorEastAsia" w:hAnsiTheme="minorHAnsi" w:cstheme="minorBidi"/>
            <w:noProof/>
            <w:kern w:val="2"/>
            <w:sz w:val="24"/>
            <w:szCs w:val="24"/>
            <w:lang w:val="vi-VN" w:eastAsia="vi-VN"/>
            <w14:ligatures w14:val="standardContextual"/>
          </w:rPr>
          <w:tab/>
        </w:r>
        <w:r w:rsidRPr="00E54502">
          <w:rPr>
            <w:rStyle w:val="Siuktni"/>
            <w:noProof/>
            <w:lang w:val="vi-VN"/>
          </w:rPr>
          <w:t>Bài tập tổng hợp</w:t>
        </w:r>
        <w:r>
          <w:rPr>
            <w:noProof/>
            <w:webHidden/>
          </w:rPr>
          <w:tab/>
        </w:r>
        <w:r>
          <w:rPr>
            <w:noProof/>
            <w:webHidden/>
          </w:rPr>
          <w:fldChar w:fldCharType="begin"/>
        </w:r>
        <w:r>
          <w:rPr>
            <w:noProof/>
            <w:webHidden/>
          </w:rPr>
          <w:instrText xml:space="preserve"> PAGEREF _Toc197695861 \h </w:instrText>
        </w:r>
        <w:r>
          <w:rPr>
            <w:noProof/>
            <w:webHidden/>
          </w:rPr>
        </w:r>
        <w:r>
          <w:rPr>
            <w:noProof/>
            <w:webHidden/>
          </w:rPr>
          <w:fldChar w:fldCharType="separate"/>
        </w:r>
        <w:r>
          <w:rPr>
            <w:noProof/>
            <w:webHidden/>
          </w:rPr>
          <w:t>54</w:t>
        </w:r>
        <w:r>
          <w:rPr>
            <w:noProof/>
            <w:webHidden/>
          </w:rPr>
          <w:fldChar w:fldCharType="end"/>
        </w:r>
      </w:hyperlink>
    </w:p>
    <w:p w14:paraId="6C0561AD" w14:textId="04A673A2" w:rsidR="007F26C8" w:rsidRDefault="007F26C8">
      <w:pPr>
        <w:pStyle w:val="Mucluc4"/>
        <w:tabs>
          <w:tab w:val="right" w:leader="dot" w:pos="9322"/>
        </w:tabs>
        <w:rPr>
          <w:rFonts w:asciiTheme="minorHAnsi" w:eastAsiaTheme="minorEastAsia" w:hAnsiTheme="minorHAnsi" w:cstheme="minorBidi"/>
          <w:noProof/>
          <w:kern w:val="2"/>
          <w:sz w:val="24"/>
          <w:szCs w:val="24"/>
          <w:lang w:val="vi-VN" w:eastAsia="vi-VN"/>
          <w14:ligatures w14:val="standardContextual"/>
        </w:rPr>
      </w:pPr>
      <w:hyperlink w:anchor="_Toc197695862" w:history="1">
        <w:r w:rsidRPr="00E54502">
          <w:rPr>
            <w:rStyle w:val="Siuktni"/>
            <w:noProof/>
          </w:rPr>
          <w:t>Bài</w:t>
        </w:r>
        <w:r w:rsidRPr="00E54502">
          <w:rPr>
            <w:rStyle w:val="Siuktni"/>
            <w:noProof/>
            <w:lang w:val="vi-VN"/>
          </w:rPr>
          <w:t xml:space="preserve"> </w:t>
        </w:r>
        <w:r w:rsidRPr="00E54502">
          <w:rPr>
            <w:rStyle w:val="Siuktni"/>
            <w:noProof/>
          </w:rPr>
          <w:t>1:</w:t>
        </w:r>
        <w:r>
          <w:rPr>
            <w:noProof/>
            <w:webHidden/>
          </w:rPr>
          <w:tab/>
        </w:r>
        <w:r>
          <w:rPr>
            <w:noProof/>
            <w:webHidden/>
          </w:rPr>
          <w:fldChar w:fldCharType="begin"/>
        </w:r>
        <w:r>
          <w:rPr>
            <w:noProof/>
            <w:webHidden/>
          </w:rPr>
          <w:instrText xml:space="preserve"> PAGEREF _Toc197695862 \h </w:instrText>
        </w:r>
        <w:r>
          <w:rPr>
            <w:noProof/>
            <w:webHidden/>
          </w:rPr>
        </w:r>
        <w:r>
          <w:rPr>
            <w:noProof/>
            <w:webHidden/>
          </w:rPr>
          <w:fldChar w:fldCharType="separate"/>
        </w:r>
        <w:r>
          <w:rPr>
            <w:noProof/>
            <w:webHidden/>
          </w:rPr>
          <w:t>54</w:t>
        </w:r>
        <w:r>
          <w:rPr>
            <w:noProof/>
            <w:webHidden/>
          </w:rPr>
          <w:fldChar w:fldCharType="end"/>
        </w:r>
      </w:hyperlink>
    </w:p>
    <w:p w14:paraId="25810F87" w14:textId="02F45D0F" w:rsidR="007F26C8" w:rsidRDefault="007F26C8">
      <w:pPr>
        <w:pStyle w:val="Mucluc4"/>
        <w:tabs>
          <w:tab w:val="right" w:leader="dot" w:pos="9322"/>
        </w:tabs>
        <w:rPr>
          <w:rFonts w:asciiTheme="minorHAnsi" w:eastAsiaTheme="minorEastAsia" w:hAnsiTheme="minorHAnsi" w:cstheme="minorBidi"/>
          <w:noProof/>
          <w:kern w:val="2"/>
          <w:sz w:val="24"/>
          <w:szCs w:val="24"/>
          <w:lang w:val="vi-VN" w:eastAsia="vi-VN"/>
          <w14:ligatures w14:val="standardContextual"/>
        </w:rPr>
      </w:pPr>
      <w:hyperlink w:anchor="_Toc197695863" w:history="1">
        <w:r w:rsidRPr="00E54502">
          <w:rPr>
            <w:rStyle w:val="Siuktni"/>
            <w:noProof/>
            <w:lang w:val="vi-VN"/>
          </w:rPr>
          <w:t>Bài 2:</w:t>
        </w:r>
        <w:r>
          <w:rPr>
            <w:noProof/>
            <w:webHidden/>
          </w:rPr>
          <w:tab/>
        </w:r>
        <w:r>
          <w:rPr>
            <w:noProof/>
            <w:webHidden/>
          </w:rPr>
          <w:fldChar w:fldCharType="begin"/>
        </w:r>
        <w:r>
          <w:rPr>
            <w:noProof/>
            <w:webHidden/>
          </w:rPr>
          <w:instrText xml:space="preserve"> PAGEREF _Toc197695863 \h </w:instrText>
        </w:r>
        <w:r>
          <w:rPr>
            <w:noProof/>
            <w:webHidden/>
          </w:rPr>
        </w:r>
        <w:r>
          <w:rPr>
            <w:noProof/>
            <w:webHidden/>
          </w:rPr>
          <w:fldChar w:fldCharType="separate"/>
        </w:r>
        <w:r>
          <w:rPr>
            <w:noProof/>
            <w:webHidden/>
          </w:rPr>
          <w:t>59</w:t>
        </w:r>
        <w:r>
          <w:rPr>
            <w:noProof/>
            <w:webHidden/>
          </w:rPr>
          <w:fldChar w:fldCharType="end"/>
        </w:r>
      </w:hyperlink>
    </w:p>
    <w:p w14:paraId="633D7440" w14:textId="0CD4EC58" w:rsidR="007F26C8" w:rsidRDefault="007F26C8">
      <w:pPr>
        <w:pStyle w:val="Mucluc4"/>
        <w:tabs>
          <w:tab w:val="right" w:leader="dot" w:pos="9322"/>
        </w:tabs>
        <w:rPr>
          <w:rFonts w:asciiTheme="minorHAnsi" w:eastAsiaTheme="minorEastAsia" w:hAnsiTheme="minorHAnsi" w:cstheme="minorBidi"/>
          <w:noProof/>
          <w:kern w:val="2"/>
          <w:sz w:val="24"/>
          <w:szCs w:val="24"/>
          <w:lang w:val="vi-VN" w:eastAsia="vi-VN"/>
          <w14:ligatures w14:val="standardContextual"/>
        </w:rPr>
      </w:pPr>
      <w:hyperlink w:anchor="_Toc197695864" w:history="1">
        <w:r w:rsidRPr="00E54502">
          <w:rPr>
            <w:rStyle w:val="Siuktni"/>
            <w:noProof/>
            <w:lang w:val="vi-VN"/>
          </w:rPr>
          <w:t>Bài 3:</w:t>
        </w:r>
        <w:r>
          <w:rPr>
            <w:noProof/>
            <w:webHidden/>
          </w:rPr>
          <w:tab/>
        </w:r>
        <w:r>
          <w:rPr>
            <w:noProof/>
            <w:webHidden/>
          </w:rPr>
          <w:fldChar w:fldCharType="begin"/>
        </w:r>
        <w:r>
          <w:rPr>
            <w:noProof/>
            <w:webHidden/>
          </w:rPr>
          <w:instrText xml:space="preserve"> PAGEREF _Toc197695864 \h </w:instrText>
        </w:r>
        <w:r>
          <w:rPr>
            <w:noProof/>
            <w:webHidden/>
          </w:rPr>
        </w:r>
        <w:r>
          <w:rPr>
            <w:noProof/>
            <w:webHidden/>
          </w:rPr>
          <w:fldChar w:fldCharType="separate"/>
        </w:r>
        <w:r>
          <w:rPr>
            <w:noProof/>
            <w:webHidden/>
          </w:rPr>
          <w:t>60</w:t>
        </w:r>
        <w:r>
          <w:rPr>
            <w:noProof/>
            <w:webHidden/>
          </w:rPr>
          <w:fldChar w:fldCharType="end"/>
        </w:r>
      </w:hyperlink>
    </w:p>
    <w:p w14:paraId="47A19CA8" w14:textId="388BE187" w:rsidR="007F26C8" w:rsidRDefault="007F26C8">
      <w:pPr>
        <w:pStyle w:val="Mucluc4"/>
        <w:tabs>
          <w:tab w:val="right" w:leader="dot" w:pos="9322"/>
        </w:tabs>
        <w:rPr>
          <w:rFonts w:asciiTheme="minorHAnsi" w:eastAsiaTheme="minorEastAsia" w:hAnsiTheme="minorHAnsi" w:cstheme="minorBidi"/>
          <w:noProof/>
          <w:kern w:val="2"/>
          <w:sz w:val="24"/>
          <w:szCs w:val="24"/>
          <w:lang w:val="vi-VN" w:eastAsia="vi-VN"/>
          <w14:ligatures w14:val="standardContextual"/>
        </w:rPr>
      </w:pPr>
      <w:hyperlink w:anchor="_Toc197695865" w:history="1">
        <w:r w:rsidRPr="00E54502">
          <w:rPr>
            <w:rStyle w:val="Siuktni"/>
            <w:noProof/>
            <w:lang w:val="vi-VN"/>
          </w:rPr>
          <w:t>Bài 4:</w:t>
        </w:r>
        <w:r>
          <w:rPr>
            <w:noProof/>
            <w:webHidden/>
          </w:rPr>
          <w:tab/>
        </w:r>
        <w:r>
          <w:rPr>
            <w:noProof/>
            <w:webHidden/>
          </w:rPr>
          <w:fldChar w:fldCharType="begin"/>
        </w:r>
        <w:r>
          <w:rPr>
            <w:noProof/>
            <w:webHidden/>
          </w:rPr>
          <w:instrText xml:space="preserve"> PAGEREF _Toc197695865 \h </w:instrText>
        </w:r>
        <w:r>
          <w:rPr>
            <w:noProof/>
            <w:webHidden/>
          </w:rPr>
        </w:r>
        <w:r>
          <w:rPr>
            <w:noProof/>
            <w:webHidden/>
          </w:rPr>
          <w:fldChar w:fldCharType="separate"/>
        </w:r>
        <w:r>
          <w:rPr>
            <w:noProof/>
            <w:webHidden/>
          </w:rPr>
          <w:t>61</w:t>
        </w:r>
        <w:r>
          <w:rPr>
            <w:noProof/>
            <w:webHidden/>
          </w:rPr>
          <w:fldChar w:fldCharType="end"/>
        </w:r>
      </w:hyperlink>
    </w:p>
    <w:p w14:paraId="1E03B7F8" w14:textId="5F4E2EFA" w:rsidR="007F26C8" w:rsidRDefault="007F26C8">
      <w:pPr>
        <w:pStyle w:val="Mucluc4"/>
        <w:tabs>
          <w:tab w:val="right" w:leader="dot" w:pos="9322"/>
        </w:tabs>
        <w:rPr>
          <w:rFonts w:asciiTheme="minorHAnsi" w:eastAsiaTheme="minorEastAsia" w:hAnsiTheme="minorHAnsi" w:cstheme="minorBidi"/>
          <w:noProof/>
          <w:kern w:val="2"/>
          <w:sz w:val="24"/>
          <w:szCs w:val="24"/>
          <w:lang w:val="vi-VN" w:eastAsia="vi-VN"/>
          <w14:ligatures w14:val="standardContextual"/>
        </w:rPr>
      </w:pPr>
      <w:hyperlink w:anchor="_Toc197695866" w:history="1">
        <w:r w:rsidRPr="00E54502">
          <w:rPr>
            <w:rStyle w:val="Siuktni"/>
            <w:noProof/>
            <w:lang w:val="vi-VN"/>
          </w:rPr>
          <w:t>Bài 5:</w:t>
        </w:r>
        <w:r>
          <w:rPr>
            <w:noProof/>
            <w:webHidden/>
          </w:rPr>
          <w:tab/>
        </w:r>
        <w:r>
          <w:rPr>
            <w:noProof/>
            <w:webHidden/>
          </w:rPr>
          <w:fldChar w:fldCharType="begin"/>
        </w:r>
        <w:r>
          <w:rPr>
            <w:noProof/>
            <w:webHidden/>
          </w:rPr>
          <w:instrText xml:space="preserve"> PAGEREF _Toc197695866 \h </w:instrText>
        </w:r>
        <w:r>
          <w:rPr>
            <w:noProof/>
            <w:webHidden/>
          </w:rPr>
        </w:r>
        <w:r>
          <w:rPr>
            <w:noProof/>
            <w:webHidden/>
          </w:rPr>
          <w:fldChar w:fldCharType="separate"/>
        </w:r>
        <w:r>
          <w:rPr>
            <w:noProof/>
            <w:webHidden/>
          </w:rPr>
          <w:t>62</w:t>
        </w:r>
        <w:r>
          <w:rPr>
            <w:noProof/>
            <w:webHidden/>
          </w:rPr>
          <w:fldChar w:fldCharType="end"/>
        </w:r>
      </w:hyperlink>
    </w:p>
    <w:p w14:paraId="0FB55DE5" w14:textId="529263CE" w:rsidR="007F26C8" w:rsidRDefault="007F26C8">
      <w:pPr>
        <w:pStyle w:val="Mucluc4"/>
        <w:tabs>
          <w:tab w:val="right" w:leader="dot" w:pos="9322"/>
        </w:tabs>
        <w:rPr>
          <w:rFonts w:asciiTheme="minorHAnsi" w:eastAsiaTheme="minorEastAsia" w:hAnsiTheme="minorHAnsi" w:cstheme="minorBidi"/>
          <w:noProof/>
          <w:kern w:val="2"/>
          <w:sz w:val="24"/>
          <w:szCs w:val="24"/>
          <w:lang w:val="vi-VN" w:eastAsia="vi-VN"/>
          <w14:ligatures w14:val="standardContextual"/>
        </w:rPr>
      </w:pPr>
      <w:hyperlink w:anchor="_Toc197695867" w:history="1">
        <w:r w:rsidRPr="00E54502">
          <w:rPr>
            <w:rStyle w:val="Siuktni"/>
            <w:noProof/>
            <w:lang w:val="vi-VN"/>
          </w:rPr>
          <w:t>Bài 6:</w:t>
        </w:r>
        <w:r>
          <w:rPr>
            <w:noProof/>
            <w:webHidden/>
          </w:rPr>
          <w:tab/>
        </w:r>
        <w:r>
          <w:rPr>
            <w:noProof/>
            <w:webHidden/>
          </w:rPr>
          <w:fldChar w:fldCharType="begin"/>
        </w:r>
        <w:r>
          <w:rPr>
            <w:noProof/>
            <w:webHidden/>
          </w:rPr>
          <w:instrText xml:space="preserve"> PAGEREF _Toc197695867 \h </w:instrText>
        </w:r>
        <w:r>
          <w:rPr>
            <w:noProof/>
            <w:webHidden/>
          </w:rPr>
        </w:r>
        <w:r>
          <w:rPr>
            <w:noProof/>
            <w:webHidden/>
          </w:rPr>
          <w:fldChar w:fldCharType="separate"/>
        </w:r>
        <w:r>
          <w:rPr>
            <w:noProof/>
            <w:webHidden/>
          </w:rPr>
          <w:t>63</w:t>
        </w:r>
        <w:r>
          <w:rPr>
            <w:noProof/>
            <w:webHidden/>
          </w:rPr>
          <w:fldChar w:fldCharType="end"/>
        </w:r>
      </w:hyperlink>
    </w:p>
    <w:p w14:paraId="3BDFC188" w14:textId="21FA83D5" w:rsidR="007F26C8" w:rsidRDefault="007F26C8">
      <w:pPr>
        <w:pStyle w:val="Mucluc4"/>
        <w:tabs>
          <w:tab w:val="right" w:leader="dot" w:pos="9322"/>
        </w:tabs>
        <w:rPr>
          <w:rFonts w:asciiTheme="minorHAnsi" w:eastAsiaTheme="minorEastAsia" w:hAnsiTheme="minorHAnsi" w:cstheme="minorBidi"/>
          <w:noProof/>
          <w:kern w:val="2"/>
          <w:sz w:val="24"/>
          <w:szCs w:val="24"/>
          <w:lang w:val="vi-VN" w:eastAsia="vi-VN"/>
          <w14:ligatures w14:val="standardContextual"/>
        </w:rPr>
      </w:pPr>
      <w:hyperlink w:anchor="_Toc197695868" w:history="1">
        <w:r w:rsidRPr="00E54502">
          <w:rPr>
            <w:rStyle w:val="Siuktni"/>
            <w:noProof/>
            <w:lang w:val="pt-BR"/>
          </w:rPr>
          <w:t>Bài 7:</w:t>
        </w:r>
        <w:r>
          <w:rPr>
            <w:noProof/>
            <w:webHidden/>
          </w:rPr>
          <w:tab/>
        </w:r>
        <w:r>
          <w:rPr>
            <w:noProof/>
            <w:webHidden/>
          </w:rPr>
          <w:fldChar w:fldCharType="begin"/>
        </w:r>
        <w:r>
          <w:rPr>
            <w:noProof/>
            <w:webHidden/>
          </w:rPr>
          <w:instrText xml:space="preserve"> PAGEREF _Toc197695868 \h </w:instrText>
        </w:r>
        <w:r>
          <w:rPr>
            <w:noProof/>
            <w:webHidden/>
          </w:rPr>
        </w:r>
        <w:r>
          <w:rPr>
            <w:noProof/>
            <w:webHidden/>
          </w:rPr>
          <w:fldChar w:fldCharType="separate"/>
        </w:r>
        <w:r>
          <w:rPr>
            <w:noProof/>
            <w:webHidden/>
          </w:rPr>
          <w:t>65</w:t>
        </w:r>
        <w:r>
          <w:rPr>
            <w:noProof/>
            <w:webHidden/>
          </w:rPr>
          <w:fldChar w:fldCharType="end"/>
        </w:r>
      </w:hyperlink>
    </w:p>
    <w:p w14:paraId="55F272A0" w14:textId="12103FBF" w:rsidR="004A17B3" w:rsidRDefault="00F9761E" w:rsidP="004A17B3">
      <w:pPr>
        <w:jc w:val="center"/>
        <w:rPr>
          <w:lang w:val="vi-VN"/>
        </w:rPr>
      </w:pPr>
      <w:r>
        <w:rPr>
          <w:lang w:val="vi-VN"/>
        </w:rPr>
        <w:lastRenderedPageBreak/>
        <w:fldChar w:fldCharType="end"/>
      </w:r>
    </w:p>
    <w:p w14:paraId="320AC65E" w14:textId="77777777" w:rsidR="007F26C8" w:rsidRDefault="00CA4DE8" w:rsidP="008C759A">
      <w:pPr>
        <w:jc w:val="center"/>
        <w:rPr>
          <w:noProof/>
        </w:rPr>
      </w:pPr>
      <w:r w:rsidRPr="00CA4DE8">
        <w:rPr>
          <w:b/>
          <w:bCs/>
          <w:lang w:val="vi-VN"/>
        </w:rPr>
        <w:t>MỤC LỤC BẢNG</w:t>
      </w:r>
      <w:r>
        <w:rPr>
          <w:b/>
          <w:bCs/>
          <w:lang w:val="vi-VN"/>
        </w:rPr>
        <w:fldChar w:fldCharType="begin"/>
      </w:r>
      <w:r w:rsidRPr="00CA4DE8">
        <w:rPr>
          <w:b/>
          <w:bCs/>
          <w:lang w:val="vi-VN"/>
        </w:rPr>
        <w:instrText xml:space="preserve"> TOC \h \z \c "Bảng" </w:instrText>
      </w:r>
      <w:r>
        <w:rPr>
          <w:b/>
          <w:bCs/>
          <w:lang w:val="vi-VN"/>
        </w:rPr>
        <w:fldChar w:fldCharType="separate"/>
      </w:r>
    </w:p>
    <w:p w14:paraId="6268C94E" w14:textId="3FFCFEAE" w:rsidR="007F26C8" w:rsidRDefault="007F26C8">
      <w:pPr>
        <w:pStyle w:val="Banghinhminhhoa"/>
        <w:tabs>
          <w:tab w:val="right" w:leader="dot" w:pos="9322"/>
        </w:tabs>
        <w:rPr>
          <w:rFonts w:asciiTheme="minorHAnsi" w:eastAsiaTheme="minorEastAsia" w:hAnsiTheme="minorHAnsi" w:cstheme="minorBidi"/>
          <w:noProof/>
          <w:kern w:val="2"/>
          <w:sz w:val="24"/>
          <w:szCs w:val="24"/>
          <w:lang w:val="vi-VN" w:eastAsia="vi-VN"/>
          <w14:ligatures w14:val="standardContextual"/>
        </w:rPr>
      </w:pPr>
      <w:hyperlink w:anchor="_Toc197695869" w:history="1">
        <w:r w:rsidRPr="000A0E45">
          <w:rPr>
            <w:rStyle w:val="Siuktni"/>
            <w:noProof/>
            <w:lang w:val="vi-VN"/>
          </w:rPr>
          <w:t>Bảng 1: Bảng đánh giá thành viên</w:t>
        </w:r>
        <w:r>
          <w:rPr>
            <w:noProof/>
            <w:webHidden/>
          </w:rPr>
          <w:tab/>
        </w:r>
        <w:r>
          <w:rPr>
            <w:noProof/>
            <w:webHidden/>
          </w:rPr>
          <w:fldChar w:fldCharType="begin"/>
        </w:r>
        <w:r>
          <w:rPr>
            <w:noProof/>
            <w:webHidden/>
          </w:rPr>
          <w:instrText xml:space="preserve"> PAGEREF _Toc197695869 \h </w:instrText>
        </w:r>
        <w:r>
          <w:rPr>
            <w:noProof/>
            <w:webHidden/>
          </w:rPr>
        </w:r>
        <w:r>
          <w:rPr>
            <w:noProof/>
            <w:webHidden/>
          </w:rPr>
          <w:fldChar w:fldCharType="separate"/>
        </w:r>
        <w:r>
          <w:rPr>
            <w:noProof/>
            <w:webHidden/>
          </w:rPr>
          <w:t>5</w:t>
        </w:r>
        <w:r>
          <w:rPr>
            <w:noProof/>
            <w:webHidden/>
          </w:rPr>
          <w:fldChar w:fldCharType="end"/>
        </w:r>
      </w:hyperlink>
    </w:p>
    <w:p w14:paraId="68FFA846" w14:textId="0FB1D13F" w:rsidR="007F26C8" w:rsidRDefault="007F26C8">
      <w:pPr>
        <w:pStyle w:val="Banghinhminhhoa"/>
        <w:tabs>
          <w:tab w:val="right" w:leader="dot" w:pos="9322"/>
        </w:tabs>
        <w:rPr>
          <w:rFonts w:asciiTheme="minorHAnsi" w:eastAsiaTheme="minorEastAsia" w:hAnsiTheme="minorHAnsi" w:cstheme="minorBidi"/>
          <w:noProof/>
          <w:kern w:val="2"/>
          <w:sz w:val="24"/>
          <w:szCs w:val="24"/>
          <w:lang w:val="vi-VN" w:eastAsia="vi-VN"/>
          <w14:ligatures w14:val="standardContextual"/>
        </w:rPr>
      </w:pPr>
      <w:hyperlink w:anchor="_Toc197695870" w:history="1">
        <w:r w:rsidRPr="000A0E45">
          <w:rPr>
            <w:rStyle w:val="Siuktni"/>
            <w:noProof/>
          </w:rPr>
          <w:t>Bảng 2</w:t>
        </w:r>
        <w:r w:rsidRPr="000A0E45">
          <w:rPr>
            <w:rStyle w:val="Siuktni"/>
            <w:noProof/>
            <w:lang w:val="vi-VN"/>
          </w:rPr>
          <w:t>: Bảng bài tập 1</w:t>
        </w:r>
        <w:r>
          <w:rPr>
            <w:noProof/>
            <w:webHidden/>
          </w:rPr>
          <w:tab/>
        </w:r>
        <w:r>
          <w:rPr>
            <w:noProof/>
            <w:webHidden/>
          </w:rPr>
          <w:fldChar w:fldCharType="begin"/>
        </w:r>
        <w:r>
          <w:rPr>
            <w:noProof/>
            <w:webHidden/>
          </w:rPr>
          <w:instrText xml:space="preserve"> PAGEREF _Toc197695870 \h </w:instrText>
        </w:r>
        <w:r>
          <w:rPr>
            <w:noProof/>
            <w:webHidden/>
          </w:rPr>
        </w:r>
        <w:r>
          <w:rPr>
            <w:noProof/>
            <w:webHidden/>
          </w:rPr>
          <w:fldChar w:fldCharType="separate"/>
        </w:r>
        <w:r>
          <w:rPr>
            <w:noProof/>
            <w:webHidden/>
          </w:rPr>
          <w:t>37</w:t>
        </w:r>
        <w:r>
          <w:rPr>
            <w:noProof/>
            <w:webHidden/>
          </w:rPr>
          <w:fldChar w:fldCharType="end"/>
        </w:r>
      </w:hyperlink>
    </w:p>
    <w:p w14:paraId="32E777B2" w14:textId="461E01B7" w:rsidR="007F26C8" w:rsidRDefault="007F26C8">
      <w:pPr>
        <w:pStyle w:val="Banghinhminhhoa"/>
        <w:tabs>
          <w:tab w:val="right" w:leader="dot" w:pos="9322"/>
        </w:tabs>
        <w:rPr>
          <w:rFonts w:asciiTheme="minorHAnsi" w:eastAsiaTheme="minorEastAsia" w:hAnsiTheme="minorHAnsi" w:cstheme="minorBidi"/>
          <w:noProof/>
          <w:kern w:val="2"/>
          <w:sz w:val="24"/>
          <w:szCs w:val="24"/>
          <w:lang w:val="vi-VN" w:eastAsia="vi-VN"/>
          <w14:ligatures w14:val="standardContextual"/>
        </w:rPr>
      </w:pPr>
      <w:hyperlink w:anchor="_Toc197695871" w:history="1">
        <w:r w:rsidRPr="000A0E45">
          <w:rPr>
            <w:rStyle w:val="Siuktni"/>
            <w:noProof/>
            <w:lang w:val="vi-VN"/>
          </w:rPr>
          <w:t>Bảng 3: Bảng bài tập 4</w:t>
        </w:r>
        <w:r>
          <w:rPr>
            <w:noProof/>
            <w:webHidden/>
          </w:rPr>
          <w:tab/>
        </w:r>
        <w:r>
          <w:rPr>
            <w:noProof/>
            <w:webHidden/>
          </w:rPr>
          <w:fldChar w:fldCharType="begin"/>
        </w:r>
        <w:r>
          <w:rPr>
            <w:noProof/>
            <w:webHidden/>
          </w:rPr>
          <w:instrText xml:space="preserve"> PAGEREF _Toc197695871 \h </w:instrText>
        </w:r>
        <w:r>
          <w:rPr>
            <w:noProof/>
            <w:webHidden/>
          </w:rPr>
        </w:r>
        <w:r>
          <w:rPr>
            <w:noProof/>
            <w:webHidden/>
          </w:rPr>
          <w:fldChar w:fldCharType="separate"/>
        </w:r>
        <w:r>
          <w:rPr>
            <w:noProof/>
            <w:webHidden/>
          </w:rPr>
          <w:t>40</w:t>
        </w:r>
        <w:r>
          <w:rPr>
            <w:noProof/>
            <w:webHidden/>
          </w:rPr>
          <w:fldChar w:fldCharType="end"/>
        </w:r>
      </w:hyperlink>
    </w:p>
    <w:p w14:paraId="74E7C193" w14:textId="2D337648" w:rsidR="007F26C8" w:rsidRDefault="007F26C8">
      <w:pPr>
        <w:pStyle w:val="Banghinhminhhoa"/>
        <w:tabs>
          <w:tab w:val="right" w:leader="dot" w:pos="9322"/>
        </w:tabs>
        <w:rPr>
          <w:rFonts w:asciiTheme="minorHAnsi" w:eastAsiaTheme="minorEastAsia" w:hAnsiTheme="minorHAnsi" w:cstheme="minorBidi"/>
          <w:noProof/>
          <w:kern w:val="2"/>
          <w:sz w:val="24"/>
          <w:szCs w:val="24"/>
          <w:lang w:val="vi-VN" w:eastAsia="vi-VN"/>
          <w14:ligatures w14:val="standardContextual"/>
        </w:rPr>
      </w:pPr>
      <w:hyperlink w:anchor="_Toc197695872" w:history="1">
        <w:r w:rsidRPr="000A0E45">
          <w:rPr>
            <w:rStyle w:val="Siuktni"/>
            <w:noProof/>
          </w:rPr>
          <w:t>Bảng 4</w:t>
        </w:r>
        <w:r w:rsidRPr="000A0E45">
          <w:rPr>
            <w:rStyle w:val="Siuktni"/>
            <w:noProof/>
            <w:lang w:val="vi-VN"/>
          </w:rPr>
          <w:t>: Bảng bài tập 5</w:t>
        </w:r>
        <w:r>
          <w:rPr>
            <w:noProof/>
            <w:webHidden/>
          </w:rPr>
          <w:tab/>
        </w:r>
        <w:r>
          <w:rPr>
            <w:noProof/>
            <w:webHidden/>
          </w:rPr>
          <w:fldChar w:fldCharType="begin"/>
        </w:r>
        <w:r>
          <w:rPr>
            <w:noProof/>
            <w:webHidden/>
          </w:rPr>
          <w:instrText xml:space="preserve"> PAGEREF _Toc197695872 \h </w:instrText>
        </w:r>
        <w:r>
          <w:rPr>
            <w:noProof/>
            <w:webHidden/>
          </w:rPr>
        </w:r>
        <w:r>
          <w:rPr>
            <w:noProof/>
            <w:webHidden/>
          </w:rPr>
          <w:fldChar w:fldCharType="separate"/>
        </w:r>
        <w:r>
          <w:rPr>
            <w:noProof/>
            <w:webHidden/>
          </w:rPr>
          <w:t>41</w:t>
        </w:r>
        <w:r>
          <w:rPr>
            <w:noProof/>
            <w:webHidden/>
          </w:rPr>
          <w:fldChar w:fldCharType="end"/>
        </w:r>
      </w:hyperlink>
    </w:p>
    <w:p w14:paraId="79FA2367" w14:textId="4A0DE81D" w:rsidR="007F26C8" w:rsidRDefault="007F26C8">
      <w:pPr>
        <w:pStyle w:val="Banghinhminhhoa"/>
        <w:tabs>
          <w:tab w:val="right" w:leader="dot" w:pos="9322"/>
        </w:tabs>
        <w:rPr>
          <w:rFonts w:asciiTheme="minorHAnsi" w:eastAsiaTheme="minorEastAsia" w:hAnsiTheme="minorHAnsi" w:cstheme="minorBidi"/>
          <w:noProof/>
          <w:kern w:val="2"/>
          <w:sz w:val="24"/>
          <w:szCs w:val="24"/>
          <w:lang w:val="vi-VN" w:eastAsia="vi-VN"/>
          <w14:ligatures w14:val="standardContextual"/>
        </w:rPr>
      </w:pPr>
      <w:hyperlink w:anchor="_Toc197695873" w:history="1">
        <w:r w:rsidRPr="000A0E45">
          <w:rPr>
            <w:rStyle w:val="Siuktni"/>
            <w:noProof/>
            <w:lang w:val="vi-VN"/>
          </w:rPr>
          <w:t>Bảng 5: Bảng bài tập 7</w:t>
        </w:r>
        <w:r>
          <w:rPr>
            <w:noProof/>
            <w:webHidden/>
          </w:rPr>
          <w:tab/>
        </w:r>
        <w:r>
          <w:rPr>
            <w:noProof/>
            <w:webHidden/>
          </w:rPr>
          <w:fldChar w:fldCharType="begin"/>
        </w:r>
        <w:r>
          <w:rPr>
            <w:noProof/>
            <w:webHidden/>
          </w:rPr>
          <w:instrText xml:space="preserve"> PAGEREF _Toc197695873 \h </w:instrText>
        </w:r>
        <w:r>
          <w:rPr>
            <w:noProof/>
            <w:webHidden/>
          </w:rPr>
        </w:r>
        <w:r>
          <w:rPr>
            <w:noProof/>
            <w:webHidden/>
          </w:rPr>
          <w:fldChar w:fldCharType="separate"/>
        </w:r>
        <w:r>
          <w:rPr>
            <w:noProof/>
            <w:webHidden/>
          </w:rPr>
          <w:t>43</w:t>
        </w:r>
        <w:r>
          <w:rPr>
            <w:noProof/>
            <w:webHidden/>
          </w:rPr>
          <w:fldChar w:fldCharType="end"/>
        </w:r>
      </w:hyperlink>
    </w:p>
    <w:p w14:paraId="0C2D2221" w14:textId="45AB8240" w:rsidR="007F26C8" w:rsidRDefault="007F26C8">
      <w:pPr>
        <w:pStyle w:val="Banghinhminhhoa"/>
        <w:tabs>
          <w:tab w:val="right" w:leader="dot" w:pos="9322"/>
        </w:tabs>
        <w:rPr>
          <w:rFonts w:asciiTheme="minorHAnsi" w:eastAsiaTheme="minorEastAsia" w:hAnsiTheme="minorHAnsi" w:cstheme="minorBidi"/>
          <w:noProof/>
          <w:kern w:val="2"/>
          <w:sz w:val="24"/>
          <w:szCs w:val="24"/>
          <w:lang w:val="vi-VN" w:eastAsia="vi-VN"/>
          <w14:ligatures w14:val="standardContextual"/>
        </w:rPr>
      </w:pPr>
      <w:hyperlink w:anchor="_Toc197695874" w:history="1">
        <w:r w:rsidRPr="000A0E45">
          <w:rPr>
            <w:rStyle w:val="Siuktni"/>
            <w:noProof/>
          </w:rPr>
          <w:t>Bảng 6</w:t>
        </w:r>
        <w:r w:rsidRPr="000A0E45">
          <w:rPr>
            <w:rStyle w:val="Siuktni"/>
            <w:noProof/>
            <w:lang w:val="vi-VN"/>
          </w:rPr>
          <w:t>: Bảng bài 8</w:t>
        </w:r>
        <w:r>
          <w:rPr>
            <w:noProof/>
            <w:webHidden/>
          </w:rPr>
          <w:tab/>
        </w:r>
        <w:r>
          <w:rPr>
            <w:noProof/>
            <w:webHidden/>
          </w:rPr>
          <w:fldChar w:fldCharType="begin"/>
        </w:r>
        <w:r>
          <w:rPr>
            <w:noProof/>
            <w:webHidden/>
          </w:rPr>
          <w:instrText xml:space="preserve"> PAGEREF _Toc197695874 \h </w:instrText>
        </w:r>
        <w:r>
          <w:rPr>
            <w:noProof/>
            <w:webHidden/>
          </w:rPr>
        </w:r>
        <w:r>
          <w:rPr>
            <w:noProof/>
            <w:webHidden/>
          </w:rPr>
          <w:fldChar w:fldCharType="separate"/>
        </w:r>
        <w:r>
          <w:rPr>
            <w:noProof/>
            <w:webHidden/>
          </w:rPr>
          <w:t>44</w:t>
        </w:r>
        <w:r>
          <w:rPr>
            <w:noProof/>
            <w:webHidden/>
          </w:rPr>
          <w:fldChar w:fldCharType="end"/>
        </w:r>
      </w:hyperlink>
    </w:p>
    <w:p w14:paraId="3A82FB45" w14:textId="28A829C6" w:rsidR="007F26C8" w:rsidRDefault="007F26C8">
      <w:pPr>
        <w:pStyle w:val="Banghinhminhhoa"/>
        <w:tabs>
          <w:tab w:val="right" w:leader="dot" w:pos="9322"/>
        </w:tabs>
        <w:rPr>
          <w:rFonts w:asciiTheme="minorHAnsi" w:eastAsiaTheme="minorEastAsia" w:hAnsiTheme="minorHAnsi" w:cstheme="minorBidi"/>
          <w:noProof/>
          <w:kern w:val="2"/>
          <w:sz w:val="24"/>
          <w:szCs w:val="24"/>
          <w:lang w:val="vi-VN" w:eastAsia="vi-VN"/>
          <w14:ligatures w14:val="standardContextual"/>
        </w:rPr>
      </w:pPr>
      <w:hyperlink w:anchor="_Toc197695875" w:history="1">
        <w:r w:rsidRPr="000A0E45">
          <w:rPr>
            <w:rStyle w:val="Siuktni"/>
            <w:noProof/>
          </w:rPr>
          <w:t>Bảng 7</w:t>
        </w:r>
        <w:r w:rsidRPr="000A0E45">
          <w:rPr>
            <w:rStyle w:val="Siuktni"/>
            <w:noProof/>
            <w:lang w:val="vi-VN"/>
          </w:rPr>
          <w:t>: Bảng bài 9</w:t>
        </w:r>
        <w:r>
          <w:rPr>
            <w:noProof/>
            <w:webHidden/>
          </w:rPr>
          <w:tab/>
        </w:r>
        <w:r>
          <w:rPr>
            <w:noProof/>
            <w:webHidden/>
          </w:rPr>
          <w:fldChar w:fldCharType="begin"/>
        </w:r>
        <w:r>
          <w:rPr>
            <w:noProof/>
            <w:webHidden/>
          </w:rPr>
          <w:instrText xml:space="preserve"> PAGEREF _Toc197695875 \h </w:instrText>
        </w:r>
        <w:r>
          <w:rPr>
            <w:noProof/>
            <w:webHidden/>
          </w:rPr>
        </w:r>
        <w:r>
          <w:rPr>
            <w:noProof/>
            <w:webHidden/>
          </w:rPr>
          <w:fldChar w:fldCharType="separate"/>
        </w:r>
        <w:r>
          <w:rPr>
            <w:noProof/>
            <w:webHidden/>
          </w:rPr>
          <w:t>45</w:t>
        </w:r>
        <w:r>
          <w:rPr>
            <w:noProof/>
            <w:webHidden/>
          </w:rPr>
          <w:fldChar w:fldCharType="end"/>
        </w:r>
      </w:hyperlink>
    </w:p>
    <w:p w14:paraId="4DEE5125" w14:textId="44ACFDB5" w:rsidR="007F26C8" w:rsidRDefault="007F26C8">
      <w:pPr>
        <w:pStyle w:val="Banghinhminhhoa"/>
        <w:tabs>
          <w:tab w:val="right" w:leader="dot" w:pos="9322"/>
        </w:tabs>
        <w:rPr>
          <w:rFonts w:asciiTheme="minorHAnsi" w:eastAsiaTheme="minorEastAsia" w:hAnsiTheme="minorHAnsi" w:cstheme="minorBidi"/>
          <w:noProof/>
          <w:kern w:val="2"/>
          <w:sz w:val="24"/>
          <w:szCs w:val="24"/>
          <w:lang w:val="vi-VN" w:eastAsia="vi-VN"/>
          <w14:ligatures w14:val="standardContextual"/>
        </w:rPr>
      </w:pPr>
      <w:hyperlink w:anchor="_Toc197695876" w:history="1">
        <w:r w:rsidRPr="000A0E45">
          <w:rPr>
            <w:rStyle w:val="Siuktni"/>
            <w:noProof/>
            <w:lang w:val="vi-VN"/>
          </w:rPr>
          <w:t>Bảng 8: Bảng bài tập tổng hợp 1a</w:t>
        </w:r>
        <w:r>
          <w:rPr>
            <w:noProof/>
            <w:webHidden/>
          </w:rPr>
          <w:tab/>
        </w:r>
        <w:r>
          <w:rPr>
            <w:noProof/>
            <w:webHidden/>
          </w:rPr>
          <w:fldChar w:fldCharType="begin"/>
        </w:r>
        <w:r>
          <w:rPr>
            <w:noProof/>
            <w:webHidden/>
          </w:rPr>
          <w:instrText xml:space="preserve"> PAGEREF _Toc197695876 \h </w:instrText>
        </w:r>
        <w:r>
          <w:rPr>
            <w:noProof/>
            <w:webHidden/>
          </w:rPr>
        </w:r>
        <w:r>
          <w:rPr>
            <w:noProof/>
            <w:webHidden/>
          </w:rPr>
          <w:fldChar w:fldCharType="separate"/>
        </w:r>
        <w:r>
          <w:rPr>
            <w:noProof/>
            <w:webHidden/>
          </w:rPr>
          <w:t>55</w:t>
        </w:r>
        <w:r>
          <w:rPr>
            <w:noProof/>
            <w:webHidden/>
          </w:rPr>
          <w:fldChar w:fldCharType="end"/>
        </w:r>
      </w:hyperlink>
    </w:p>
    <w:p w14:paraId="4AABD26E" w14:textId="489E8906" w:rsidR="007F26C8" w:rsidRDefault="007F26C8">
      <w:pPr>
        <w:pStyle w:val="Banghinhminhhoa"/>
        <w:tabs>
          <w:tab w:val="right" w:leader="dot" w:pos="9322"/>
        </w:tabs>
        <w:rPr>
          <w:rFonts w:asciiTheme="minorHAnsi" w:eastAsiaTheme="minorEastAsia" w:hAnsiTheme="minorHAnsi" w:cstheme="minorBidi"/>
          <w:noProof/>
          <w:kern w:val="2"/>
          <w:sz w:val="24"/>
          <w:szCs w:val="24"/>
          <w:lang w:val="vi-VN" w:eastAsia="vi-VN"/>
          <w14:ligatures w14:val="standardContextual"/>
        </w:rPr>
      </w:pPr>
      <w:hyperlink w:anchor="_Toc197695877" w:history="1">
        <w:r w:rsidRPr="000A0E45">
          <w:rPr>
            <w:rStyle w:val="Siuktni"/>
            <w:noProof/>
            <w:lang w:val="vi-VN"/>
          </w:rPr>
          <w:t>Bảng 9: Bảng bài tập tổng hợp 1b</w:t>
        </w:r>
        <w:r>
          <w:rPr>
            <w:noProof/>
            <w:webHidden/>
          </w:rPr>
          <w:tab/>
        </w:r>
        <w:r>
          <w:rPr>
            <w:noProof/>
            <w:webHidden/>
          </w:rPr>
          <w:fldChar w:fldCharType="begin"/>
        </w:r>
        <w:r>
          <w:rPr>
            <w:noProof/>
            <w:webHidden/>
          </w:rPr>
          <w:instrText xml:space="preserve"> PAGEREF _Toc197695877 \h </w:instrText>
        </w:r>
        <w:r>
          <w:rPr>
            <w:noProof/>
            <w:webHidden/>
          </w:rPr>
        </w:r>
        <w:r>
          <w:rPr>
            <w:noProof/>
            <w:webHidden/>
          </w:rPr>
          <w:fldChar w:fldCharType="separate"/>
        </w:r>
        <w:r>
          <w:rPr>
            <w:noProof/>
            <w:webHidden/>
          </w:rPr>
          <w:t>56</w:t>
        </w:r>
        <w:r>
          <w:rPr>
            <w:noProof/>
            <w:webHidden/>
          </w:rPr>
          <w:fldChar w:fldCharType="end"/>
        </w:r>
      </w:hyperlink>
    </w:p>
    <w:p w14:paraId="3CB4A592" w14:textId="28B967D1" w:rsidR="007F26C8" w:rsidRDefault="007F26C8">
      <w:pPr>
        <w:pStyle w:val="Banghinhminhhoa"/>
        <w:tabs>
          <w:tab w:val="right" w:leader="dot" w:pos="9322"/>
        </w:tabs>
        <w:rPr>
          <w:rFonts w:asciiTheme="minorHAnsi" w:eastAsiaTheme="minorEastAsia" w:hAnsiTheme="minorHAnsi" w:cstheme="minorBidi"/>
          <w:noProof/>
          <w:kern w:val="2"/>
          <w:sz w:val="24"/>
          <w:szCs w:val="24"/>
          <w:lang w:val="vi-VN" w:eastAsia="vi-VN"/>
          <w14:ligatures w14:val="standardContextual"/>
        </w:rPr>
      </w:pPr>
      <w:hyperlink w:anchor="_Toc197695878" w:history="1">
        <w:r w:rsidRPr="000A0E45">
          <w:rPr>
            <w:rStyle w:val="Siuktni"/>
            <w:noProof/>
            <w:lang w:val="vi-VN"/>
          </w:rPr>
          <w:t>Bảng 10: Bảng bài tập tổng hợp 1c</w:t>
        </w:r>
        <w:r>
          <w:rPr>
            <w:noProof/>
            <w:webHidden/>
          </w:rPr>
          <w:tab/>
        </w:r>
        <w:r>
          <w:rPr>
            <w:noProof/>
            <w:webHidden/>
          </w:rPr>
          <w:fldChar w:fldCharType="begin"/>
        </w:r>
        <w:r>
          <w:rPr>
            <w:noProof/>
            <w:webHidden/>
          </w:rPr>
          <w:instrText xml:space="preserve"> PAGEREF _Toc197695878 \h </w:instrText>
        </w:r>
        <w:r>
          <w:rPr>
            <w:noProof/>
            <w:webHidden/>
          </w:rPr>
        </w:r>
        <w:r>
          <w:rPr>
            <w:noProof/>
            <w:webHidden/>
          </w:rPr>
          <w:fldChar w:fldCharType="separate"/>
        </w:r>
        <w:r>
          <w:rPr>
            <w:noProof/>
            <w:webHidden/>
          </w:rPr>
          <w:t>56</w:t>
        </w:r>
        <w:r>
          <w:rPr>
            <w:noProof/>
            <w:webHidden/>
          </w:rPr>
          <w:fldChar w:fldCharType="end"/>
        </w:r>
      </w:hyperlink>
    </w:p>
    <w:p w14:paraId="7940A32F" w14:textId="69E420CA" w:rsidR="007F26C8" w:rsidRDefault="007F26C8">
      <w:pPr>
        <w:pStyle w:val="Banghinhminhhoa"/>
        <w:tabs>
          <w:tab w:val="right" w:leader="dot" w:pos="9322"/>
        </w:tabs>
        <w:rPr>
          <w:rFonts w:asciiTheme="minorHAnsi" w:eastAsiaTheme="minorEastAsia" w:hAnsiTheme="minorHAnsi" w:cstheme="minorBidi"/>
          <w:noProof/>
          <w:kern w:val="2"/>
          <w:sz w:val="24"/>
          <w:szCs w:val="24"/>
          <w:lang w:val="vi-VN" w:eastAsia="vi-VN"/>
          <w14:ligatures w14:val="standardContextual"/>
        </w:rPr>
      </w:pPr>
      <w:hyperlink w:anchor="_Toc197695879" w:history="1">
        <w:r w:rsidRPr="000A0E45">
          <w:rPr>
            <w:rStyle w:val="Siuktni"/>
            <w:noProof/>
            <w:lang w:val="vi-VN"/>
          </w:rPr>
          <w:t>Bảng 11: Bảng bài tập tổng hợp 1d</w:t>
        </w:r>
        <w:r>
          <w:rPr>
            <w:noProof/>
            <w:webHidden/>
          </w:rPr>
          <w:tab/>
        </w:r>
        <w:r>
          <w:rPr>
            <w:noProof/>
            <w:webHidden/>
          </w:rPr>
          <w:fldChar w:fldCharType="begin"/>
        </w:r>
        <w:r>
          <w:rPr>
            <w:noProof/>
            <w:webHidden/>
          </w:rPr>
          <w:instrText xml:space="preserve"> PAGEREF _Toc197695879 \h </w:instrText>
        </w:r>
        <w:r>
          <w:rPr>
            <w:noProof/>
            <w:webHidden/>
          </w:rPr>
        </w:r>
        <w:r>
          <w:rPr>
            <w:noProof/>
            <w:webHidden/>
          </w:rPr>
          <w:fldChar w:fldCharType="separate"/>
        </w:r>
        <w:r>
          <w:rPr>
            <w:noProof/>
            <w:webHidden/>
          </w:rPr>
          <w:t>57</w:t>
        </w:r>
        <w:r>
          <w:rPr>
            <w:noProof/>
            <w:webHidden/>
          </w:rPr>
          <w:fldChar w:fldCharType="end"/>
        </w:r>
      </w:hyperlink>
    </w:p>
    <w:p w14:paraId="3FC1376A" w14:textId="7D76B8D2" w:rsidR="007F26C8" w:rsidRDefault="007F26C8">
      <w:pPr>
        <w:pStyle w:val="Banghinhminhhoa"/>
        <w:tabs>
          <w:tab w:val="right" w:leader="dot" w:pos="9322"/>
        </w:tabs>
        <w:rPr>
          <w:rFonts w:asciiTheme="minorHAnsi" w:eastAsiaTheme="minorEastAsia" w:hAnsiTheme="minorHAnsi" w:cstheme="minorBidi"/>
          <w:noProof/>
          <w:kern w:val="2"/>
          <w:sz w:val="24"/>
          <w:szCs w:val="24"/>
          <w:lang w:val="vi-VN" w:eastAsia="vi-VN"/>
          <w14:ligatures w14:val="standardContextual"/>
        </w:rPr>
      </w:pPr>
      <w:hyperlink w:anchor="_Toc197695880" w:history="1">
        <w:r w:rsidRPr="000A0E45">
          <w:rPr>
            <w:rStyle w:val="Siuktni"/>
            <w:noProof/>
            <w:lang w:val="vi-VN"/>
          </w:rPr>
          <w:t>Bảng 12: Bảng bài tập tổng hợp 1e</w:t>
        </w:r>
        <w:r>
          <w:rPr>
            <w:noProof/>
            <w:webHidden/>
          </w:rPr>
          <w:tab/>
        </w:r>
        <w:r>
          <w:rPr>
            <w:noProof/>
            <w:webHidden/>
          </w:rPr>
          <w:fldChar w:fldCharType="begin"/>
        </w:r>
        <w:r>
          <w:rPr>
            <w:noProof/>
            <w:webHidden/>
          </w:rPr>
          <w:instrText xml:space="preserve"> PAGEREF _Toc197695880 \h </w:instrText>
        </w:r>
        <w:r>
          <w:rPr>
            <w:noProof/>
            <w:webHidden/>
          </w:rPr>
        </w:r>
        <w:r>
          <w:rPr>
            <w:noProof/>
            <w:webHidden/>
          </w:rPr>
          <w:fldChar w:fldCharType="separate"/>
        </w:r>
        <w:r>
          <w:rPr>
            <w:noProof/>
            <w:webHidden/>
          </w:rPr>
          <w:t>58</w:t>
        </w:r>
        <w:r>
          <w:rPr>
            <w:noProof/>
            <w:webHidden/>
          </w:rPr>
          <w:fldChar w:fldCharType="end"/>
        </w:r>
      </w:hyperlink>
    </w:p>
    <w:p w14:paraId="7277A25D" w14:textId="6CF48821" w:rsidR="007F26C8" w:rsidRDefault="007F26C8">
      <w:pPr>
        <w:pStyle w:val="Banghinhminhhoa"/>
        <w:tabs>
          <w:tab w:val="right" w:leader="dot" w:pos="9322"/>
        </w:tabs>
        <w:rPr>
          <w:rFonts w:asciiTheme="minorHAnsi" w:eastAsiaTheme="minorEastAsia" w:hAnsiTheme="minorHAnsi" w:cstheme="minorBidi"/>
          <w:noProof/>
          <w:kern w:val="2"/>
          <w:sz w:val="24"/>
          <w:szCs w:val="24"/>
          <w:lang w:val="vi-VN" w:eastAsia="vi-VN"/>
          <w14:ligatures w14:val="standardContextual"/>
        </w:rPr>
      </w:pPr>
      <w:hyperlink w:anchor="_Toc197695881" w:history="1">
        <w:r w:rsidRPr="000A0E45">
          <w:rPr>
            <w:rStyle w:val="Siuktni"/>
            <w:noProof/>
            <w:lang w:val="vi-VN"/>
          </w:rPr>
          <w:t>Bảng 13: Bảng bài tập tổng hợp 2</w:t>
        </w:r>
        <w:r>
          <w:rPr>
            <w:noProof/>
            <w:webHidden/>
          </w:rPr>
          <w:tab/>
        </w:r>
        <w:r>
          <w:rPr>
            <w:noProof/>
            <w:webHidden/>
          </w:rPr>
          <w:fldChar w:fldCharType="begin"/>
        </w:r>
        <w:r>
          <w:rPr>
            <w:noProof/>
            <w:webHidden/>
          </w:rPr>
          <w:instrText xml:space="preserve"> PAGEREF _Toc197695881 \h </w:instrText>
        </w:r>
        <w:r>
          <w:rPr>
            <w:noProof/>
            <w:webHidden/>
          </w:rPr>
        </w:r>
        <w:r>
          <w:rPr>
            <w:noProof/>
            <w:webHidden/>
          </w:rPr>
          <w:fldChar w:fldCharType="separate"/>
        </w:r>
        <w:r>
          <w:rPr>
            <w:noProof/>
            <w:webHidden/>
          </w:rPr>
          <w:t>59</w:t>
        </w:r>
        <w:r>
          <w:rPr>
            <w:noProof/>
            <w:webHidden/>
          </w:rPr>
          <w:fldChar w:fldCharType="end"/>
        </w:r>
      </w:hyperlink>
    </w:p>
    <w:p w14:paraId="729CC736" w14:textId="069018E2" w:rsidR="007F26C8" w:rsidRDefault="007F26C8">
      <w:pPr>
        <w:pStyle w:val="Banghinhminhhoa"/>
        <w:tabs>
          <w:tab w:val="right" w:leader="dot" w:pos="9322"/>
        </w:tabs>
        <w:rPr>
          <w:rFonts w:asciiTheme="minorHAnsi" w:eastAsiaTheme="minorEastAsia" w:hAnsiTheme="minorHAnsi" w:cstheme="minorBidi"/>
          <w:noProof/>
          <w:kern w:val="2"/>
          <w:sz w:val="24"/>
          <w:szCs w:val="24"/>
          <w:lang w:val="vi-VN" w:eastAsia="vi-VN"/>
          <w14:ligatures w14:val="standardContextual"/>
        </w:rPr>
      </w:pPr>
      <w:hyperlink w:anchor="_Toc197695882" w:history="1">
        <w:r w:rsidRPr="000A0E45">
          <w:rPr>
            <w:rStyle w:val="Siuktni"/>
            <w:noProof/>
            <w:lang w:val="vi-VN"/>
          </w:rPr>
          <w:t>Bảng 14: Bảng bài tập tổng hợp 7a</w:t>
        </w:r>
        <w:r>
          <w:rPr>
            <w:noProof/>
            <w:webHidden/>
          </w:rPr>
          <w:tab/>
        </w:r>
        <w:r>
          <w:rPr>
            <w:noProof/>
            <w:webHidden/>
          </w:rPr>
          <w:fldChar w:fldCharType="begin"/>
        </w:r>
        <w:r>
          <w:rPr>
            <w:noProof/>
            <w:webHidden/>
          </w:rPr>
          <w:instrText xml:space="preserve"> PAGEREF _Toc197695882 \h </w:instrText>
        </w:r>
        <w:r>
          <w:rPr>
            <w:noProof/>
            <w:webHidden/>
          </w:rPr>
        </w:r>
        <w:r>
          <w:rPr>
            <w:noProof/>
            <w:webHidden/>
          </w:rPr>
          <w:fldChar w:fldCharType="separate"/>
        </w:r>
        <w:r>
          <w:rPr>
            <w:noProof/>
            <w:webHidden/>
          </w:rPr>
          <w:t>65</w:t>
        </w:r>
        <w:r>
          <w:rPr>
            <w:noProof/>
            <w:webHidden/>
          </w:rPr>
          <w:fldChar w:fldCharType="end"/>
        </w:r>
      </w:hyperlink>
    </w:p>
    <w:p w14:paraId="03936585" w14:textId="198929D9" w:rsidR="007F26C8" w:rsidRDefault="007F26C8">
      <w:pPr>
        <w:pStyle w:val="Banghinhminhhoa"/>
        <w:tabs>
          <w:tab w:val="right" w:leader="dot" w:pos="9322"/>
        </w:tabs>
        <w:rPr>
          <w:rFonts w:asciiTheme="minorHAnsi" w:eastAsiaTheme="minorEastAsia" w:hAnsiTheme="minorHAnsi" w:cstheme="minorBidi"/>
          <w:noProof/>
          <w:kern w:val="2"/>
          <w:sz w:val="24"/>
          <w:szCs w:val="24"/>
          <w:lang w:val="vi-VN" w:eastAsia="vi-VN"/>
          <w14:ligatures w14:val="standardContextual"/>
        </w:rPr>
      </w:pPr>
      <w:hyperlink w:anchor="_Toc197695883" w:history="1">
        <w:r w:rsidRPr="000A0E45">
          <w:rPr>
            <w:rStyle w:val="Siuktni"/>
            <w:noProof/>
            <w:lang w:val="vi-VN"/>
          </w:rPr>
          <w:t>Bảng 15: Bảng bài tập tổng hợp 7b</w:t>
        </w:r>
        <w:r>
          <w:rPr>
            <w:noProof/>
            <w:webHidden/>
          </w:rPr>
          <w:tab/>
        </w:r>
        <w:r>
          <w:rPr>
            <w:noProof/>
            <w:webHidden/>
          </w:rPr>
          <w:fldChar w:fldCharType="begin"/>
        </w:r>
        <w:r>
          <w:rPr>
            <w:noProof/>
            <w:webHidden/>
          </w:rPr>
          <w:instrText xml:space="preserve"> PAGEREF _Toc197695883 \h </w:instrText>
        </w:r>
        <w:r>
          <w:rPr>
            <w:noProof/>
            <w:webHidden/>
          </w:rPr>
        </w:r>
        <w:r>
          <w:rPr>
            <w:noProof/>
            <w:webHidden/>
          </w:rPr>
          <w:fldChar w:fldCharType="separate"/>
        </w:r>
        <w:r>
          <w:rPr>
            <w:noProof/>
            <w:webHidden/>
          </w:rPr>
          <w:t>66</w:t>
        </w:r>
        <w:r>
          <w:rPr>
            <w:noProof/>
            <w:webHidden/>
          </w:rPr>
          <w:fldChar w:fldCharType="end"/>
        </w:r>
      </w:hyperlink>
    </w:p>
    <w:p w14:paraId="698B1002" w14:textId="77777777" w:rsidR="007F26C8" w:rsidRDefault="00CA4DE8" w:rsidP="00CA4DE8">
      <w:pPr>
        <w:jc w:val="center"/>
        <w:rPr>
          <w:noProof/>
        </w:rPr>
      </w:pPr>
      <w:r>
        <w:rPr>
          <w:lang w:val="vi-VN"/>
        </w:rPr>
        <w:fldChar w:fldCharType="end"/>
      </w:r>
      <w:r w:rsidRPr="00CA4DE8">
        <w:rPr>
          <w:b/>
          <w:bCs/>
          <w:lang w:val="vi-VN"/>
        </w:rPr>
        <w:t>MỤC LỤC HÌNH ẢNH</w:t>
      </w:r>
      <w:r>
        <w:rPr>
          <w:b/>
          <w:bCs/>
          <w:lang w:val="vi-VN"/>
        </w:rPr>
        <w:fldChar w:fldCharType="begin"/>
      </w:r>
      <w:r w:rsidRPr="00CA4DE8">
        <w:rPr>
          <w:b/>
          <w:bCs/>
          <w:lang w:val="vi-VN"/>
        </w:rPr>
        <w:instrText xml:space="preserve"> TOC \h \z \c "Hình" </w:instrText>
      </w:r>
      <w:r>
        <w:rPr>
          <w:b/>
          <w:bCs/>
          <w:lang w:val="vi-VN"/>
        </w:rPr>
        <w:fldChar w:fldCharType="separate"/>
      </w:r>
    </w:p>
    <w:p w14:paraId="16F20CD2" w14:textId="79325C62" w:rsidR="007F26C8" w:rsidRDefault="007F26C8">
      <w:pPr>
        <w:pStyle w:val="Banghinhminhhoa"/>
        <w:tabs>
          <w:tab w:val="right" w:leader="dot" w:pos="9322"/>
        </w:tabs>
        <w:rPr>
          <w:rFonts w:asciiTheme="minorHAnsi" w:eastAsiaTheme="minorEastAsia" w:hAnsiTheme="minorHAnsi" w:cstheme="minorBidi"/>
          <w:noProof/>
          <w:kern w:val="2"/>
          <w:sz w:val="24"/>
          <w:szCs w:val="24"/>
          <w:lang w:val="vi-VN" w:eastAsia="vi-VN"/>
          <w14:ligatures w14:val="standardContextual"/>
        </w:rPr>
      </w:pPr>
      <w:hyperlink w:anchor="_Toc197695884" w:history="1">
        <w:r w:rsidRPr="00492FCE">
          <w:rPr>
            <w:rStyle w:val="Siuktni"/>
            <w:noProof/>
          </w:rPr>
          <w:t>Hình 1</w:t>
        </w:r>
        <w:r w:rsidRPr="00492FCE">
          <w:rPr>
            <w:rStyle w:val="Siuktni"/>
            <w:noProof/>
            <w:lang w:val="vi-VN"/>
          </w:rPr>
          <w:t>: Mô hình ER</w:t>
        </w:r>
        <w:r>
          <w:rPr>
            <w:noProof/>
            <w:webHidden/>
          </w:rPr>
          <w:tab/>
        </w:r>
        <w:r>
          <w:rPr>
            <w:noProof/>
            <w:webHidden/>
          </w:rPr>
          <w:fldChar w:fldCharType="begin"/>
        </w:r>
        <w:r>
          <w:rPr>
            <w:noProof/>
            <w:webHidden/>
          </w:rPr>
          <w:instrText xml:space="preserve"> PAGEREF _Toc197695884 \h </w:instrText>
        </w:r>
        <w:r>
          <w:rPr>
            <w:noProof/>
            <w:webHidden/>
          </w:rPr>
        </w:r>
        <w:r>
          <w:rPr>
            <w:noProof/>
            <w:webHidden/>
          </w:rPr>
          <w:fldChar w:fldCharType="separate"/>
        </w:r>
        <w:r>
          <w:rPr>
            <w:noProof/>
            <w:webHidden/>
          </w:rPr>
          <w:t>7</w:t>
        </w:r>
        <w:r>
          <w:rPr>
            <w:noProof/>
            <w:webHidden/>
          </w:rPr>
          <w:fldChar w:fldCharType="end"/>
        </w:r>
      </w:hyperlink>
    </w:p>
    <w:p w14:paraId="5EE2A3F0" w14:textId="672F6316" w:rsidR="007F26C8" w:rsidRDefault="007F26C8">
      <w:pPr>
        <w:pStyle w:val="Banghinhminhhoa"/>
        <w:tabs>
          <w:tab w:val="right" w:leader="dot" w:pos="9322"/>
        </w:tabs>
        <w:rPr>
          <w:rFonts w:asciiTheme="minorHAnsi" w:eastAsiaTheme="minorEastAsia" w:hAnsiTheme="minorHAnsi" w:cstheme="minorBidi"/>
          <w:noProof/>
          <w:kern w:val="2"/>
          <w:sz w:val="24"/>
          <w:szCs w:val="24"/>
          <w:lang w:val="vi-VN" w:eastAsia="vi-VN"/>
          <w14:ligatures w14:val="standardContextual"/>
        </w:rPr>
      </w:pPr>
      <w:hyperlink w:anchor="_Toc197695885" w:history="1">
        <w:r w:rsidRPr="00492FCE">
          <w:rPr>
            <w:rStyle w:val="Siuktni"/>
            <w:noProof/>
          </w:rPr>
          <w:t>Hình 2</w:t>
        </w:r>
        <w:r w:rsidRPr="00492FCE">
          <w:rPr>
            <w:rStyle w:val="Siuktni"/>
            <w:noProof/>
            <w:lang w:val="vi-VN"/>
          </w:rPr>
          <w:t>: Sơ đồ ERD</w:t>
        </w:r>
        <w:r>
          <w:rPr>
            <w:noProof/>
            <w:webHidden/>
          </w:rPr>
          <w:tab/>
        </w:r>
        <w:r>
          <w:rPr>
            <w:noProof/>
            <w:webHidden/>
          </w:rPr>
          <w:fldChar w:fldCharType="begin"/>
        </w:r>
        <w:r>
          <w:rPr>
            <w:noProof/>
            <w:webHidden/>
          </w:rPr>
          <w:instrText xml:space="preserve"> PAGEREF _Toc197695885 \h </w:instrText>
        </w:r>
        <w:r>
          <w:rPr>
            <w:noProof/>
            <w:webHidden/>
          </w:rPr>
        </w:r>
        <w:r>
          <w:rPr>
            <w:noProof/>
            <w:webHidden/>
          </w:rPr>
          <w:fldChar w:fldCharType="separate"/>
        </w:r>
        <w:r>
          <w:rPr>
            <w:noProof/>
            <w:webHidden/>
          </w:rPr>
          <w:t>7</w:t>
        </w:r>
        <w:r>
          <w:rPr>
            <w:noProof/>
            <w:webHidden/>
          </w:rPr>
          <w:fldChar w:fldCharType="end"/>
        </w:r>
      </w:hyperlink>
    </w:p>
    <w:p w14:paraId="3D69D21F" w14:textId="0E931FEE" w:rsidR="00CA4DE8" w:rsidRDefault="00CA4DE8">
      <w:pPr>
        <w:rPr>
          <w:lang w:val="vi-VN"/>
        </w:rPr>
      </w:pPr>
      <w:r>
        <w:rPr>
          <w:lang w:val="vi-VN"/>
        </w:rPr>
        <w:fldChar w:fldCharType="end"/>
      </w:r>
      <w:r>
        <w:rPr>
          <w:lang w:val="vi-VN"/>
        </w:rPr>
        <w:br w:type="page"/>
      </w:r>
    </w:p>
    <w:p w14:paraId="1BE114DD" w14:textId="02AC16FE" w:rsidR="00F9761E" w:rsidRPr="00CA4DE8" w:rsidRDefault="00F9761E" w:rsidP="00CA4DE8">
      <w:pPr>
        <w:pStyle w:val="u1"/>
        <w:jc w:val="center"/>
        <w:rPr>
          <w:lang w:val="vi-VN"/>
        </w:rPr>
      </w:pPr>
      <w:bookmarkStart w:id="3" w:name="_Toc197695835"/>
      <w:r>
        <w:rPr>
          <w:lang w:val="pt-BR"/>
        </w:rPr>
        <w:lastRenderedPageBreak/>
        <w:t>DANH</w:t>
      </w:r>
      <w:r>
        <w:rPr>
          <w:lang w:val="vi-VN"/>
        </w:rPr>
        <w:t xml:space="preserve"> </w:t>
      </w:r>
      <w:r w:rsidR="00CA4DE8">
        <w:rPr>
          <w:lang w:val="vi-VN"/>
        </w:rPr>
        <w:t>S</w:t>
      </w:r>
      <w:r>
        <w:rPr>
          <w:lang w:val="vi-VN"/>
        </w:rPr>
        <w:t xml:space="preserve">ÁCH </w:t>
      </w:r>
      <w:r w:rsidRPr="00D76F23">
        <w:rPr>
          <w:lang w:val="pt-BR"/>
        </w:rPr>
        <w:t>THÀNH VIÊN</w:t>
      </w:r>
      <w:bookmarkEnd w:id="3"/>
    </w:p>
    <w:p w14:paraId="070AD256" w14:textId="1BAE1ACB" w:rsidR="00CA4DE8" w:rsidRPr="00CA4DE8" w:rsidRDefault="00CA4DE8" w:rsidP="00CA4DE8">
      <w:pPr>
        <w:pStyle w:val="Chuthich"/>
        <w:keepNext/>
        <w:rPr>
          <w:lang w:val="vi-VN"/>
        </w:rPr>
      </w:pPr>
      <w:bookmarkStart w:id="4" w:name="_Toc197695869"/>
      <w:r w:rsidRPr="00CA4DE8">
        <w:rPr>
          <w:lang w:val="vi-VN"/>
        </w:rPr>
        <w:t xml:space="preserve">Bảng </w:t>
      </w:r>
      <w:r>
        <w:fldChar w:fldCharType="begin"/>
      </w:r>
      <w:r w:rsidRPr="00CA4DE8">
        <w:rPr>
          <w:lang w:val="vi-VN"/>
        </w:rPr>
        <w:instrText xml:space="preserve"> SEQ Bảng \* ARABIC </w:instrText>
      </w:r>
      <w:r>
        <w:fldChar w:fldCharType="separate"/>
      </w:r>
      <w:r w:rsidR="00C67E22">
        <w:rPr>
          <w:noProof/>
          <w:lang w:val="vi-VN"/>
        </w:rPr>
        <w:t>1</w:t>
      </w:r>
      <w:r>
        <w:fldChar w:fldCharType="end"/>
      </w:r>
      <w:r>
        <w:rPr>
          <w:lang w:val="vi-VN"/>
        </w:rPr>
        <w:t>: Bảng đánh giá thành viên</w:t>
      </w:r>
      <w:bookmarkEnd w:id="4"/>
    </w:p>
    <w:tbl>
      <w:tblPr>
        <w:tblStyle w:val="LiBang"/>
        <w:tblW w:w="9440" w:type="dxa"/>
        <w:tblLook w:val="04A0" w:firstRow="1" w:lastRow="0" w:firstColumn="1" w:lastColumn="0" w:noHBand="0" w:noVBand="1"/>
      </w:tblPr>
      <w:tblGrid>
        <w:gridCol w:w="1413"/>
        <w:gridCol w:w="3307"/>
        <w:gridCol w:w="2930"/>
        <w:gridCol w:w="1790"/>
      </w:tblGrid>
      <w:tr w:rsidR="00F9761E" w14:paraId="4262FACD" w14:textId="77777777" w:rsidTr="00F9761E">
        <w:trPr>
          <w:trHeight w:val="615"/>
        </w:trPr>
        <w:tc>
          <w:tcPr>
            <w:tcW w:w="1413" w:type="dxa"/>
          </w:tcPr>
          <w:p w14:paraId="24EA2B44" w14:textId="00FEF0C6" w:rsidR="00F9761E" w:rsidRDefault="00F9761E" w:rsidP="00F11671">
            <w:r>
              <w:t>Mã SV</w:t>
            </w:r>
          </w:p>
        </w:tc>
        <w:tc>
          <w:tcPr>
            <w:tcW w:w="3307" w:type="dxa"/>
          </w:tcPr>
          <w:p w14:paraId="468AA665" w14:textId="77777777" w:rsidR="00F9761E" w:rsidRDefault="00F9761E" w:rsidP="00F11671">
            <w:r>
              <w:t>Họ Tên</w:t>
            </w:r>
          </w:p>
        </w:tc>
        <w:tc>
          <w:tcPr>
            <w:tcW w:w="2930" w:type="dxa"/>
          </w:tcPr>
          <w:p w14:paraId="501E5099" w14:textId="2A54B4E8" w:rsidR="00F9761E" w:rsidRDefault="00F9761E" w:rsidP="00F11671">
            <w:r>
              <w:t>Công việc được phân công</w:t>
            </w:r>
          </w:p>
        </w:tc>
        <w:tc>
          <w:tcPr>
            <w:tcW w:w="1790" w:type="dxa"/>
          </w:tcPr>
          <w:p w14:paraId="3606EA9B" w14:textId="77777777" w:rsidR="00F9761E" w:rsidRDefault="00F9761E" w:rsidP="00F11671">
            <w:r>
              <w:t>Mức độ hoàn thành</w:t>
            </w:r>
          </w:p>
        </w:tc>
      </w:tr>
      <w:tr w:rsidR="001C6902" w14:paraId="0325E1F1" w14:textId="77777777" w:rsidTr="00F9761E">
        <w:trPr>
          <w:trHeight w:val="615"/>
        </w:trPr>
        <w:tc>
          <w:tcPr>
            <w:tcW w:w="1413" w:type="dxa"/>
          </w:tcPr>
          <w:p w14:paraId="1F3E0D58" w14:textId="0B38CA8B" w:rsidR="001C6902" w:rsidRDefault="001C6902" w:rsidP="001C6902">
            <w:r>
              <w:t>23685411</w:t>
            </w:r>
          </w:p>
        </w:tc>
        <w:tc>
          <w:tcPr>
            <w:tcW w:w="3307" w:type="dxa"/>
          </w:tcPr>
          <w:p w14:paraId="2A929F71" w14:textId="1CBEF404" w:rsidR="001C6902" w:rsidRDefault="001C6902" w:rsidP="001C6902">
            <w:r>
              <w:t>Võ Lê Hồng Hân</w:t>
            </w:r>
          </w:p>
        </w:tc>
        <w:tc>
          <w:tcPr>
            <w:tcW w:w="2930" w:type="dxa"/>
          </w:tcPr>
          <w:p w14:paraId="55FB8DE9" w14:textId="64A3F5CC" w:rsidR="001C6902" w:rsidRDefault="001C6902" w:rsidP="001C6902">
            <w:r>
              <w:t>Lược đồ ER, bài tập tổng hợp 1, 2, 4, 7</w:t>
            </w:r>
          </w:p>
        </w:tc>
        <w:tc>
          <w:tcPr>
            <w:tcW w:w="1790" w:type="dxa"/>
          </w:tcPr>
          <w:p w14:paraId="2E801802" w14:textId="011983BB" w:rsidR="001C6902" w:rsidRDefault="001C6902" w:rsidP="001C6902">
            <w:r>
              <w:t>100%</w:t>
            </w:r>
          </w:p>
        </w:tc>
      </w:tr>
      <w:tr w:rsidR="001C6902" w14:paraId="4232E9C3" w14:textId="77777777" w:rsidTr="00F9761E">
        <w:trPr>
          <w:trHeight w:val="615"/>
        </w:trPr>
        <w:tc>
          <w:tcPr>
            <w:tcW w:w="1413" w:type="dxa"/>
          </w:tcPr>
          <w:p w14:paraId="15B54003" w14:textId="0F71402A" w:rsidR="001C6902" w:rsidRDefault="001C6902" w:rsidP="001C6902">
            <w:r>
              <w:t>23694471</w:t>
            </w:r>
          </w:p>
        </w:tc>
        <w:tc>
          <w:tcPr>
            <w:tcW w:w="3307" w:type="dxa"/>
          </w:tcPr>
          <w:p w14:paraId="65657A45" w14:textId="06B75345" w:rsidR="001C6902" w:rsidRDefault="001C6902" w:rsidP="001C6902">
            <w:r>
              <w:t>Lê Huỳnh Sao Mai</w:t>
            </w:r>
          </w:p>
        </w:tc>
        <w:tc>
          <w:tcPr>
            <w:tcW w:w="2930" w:type="dxa"/>
          </w:tcPr>
          <w:p w14:paraId="01109857" w14:textId="42022089" w:rsidR="001C6902" w:rsidRDefault="001C6902" w:rsidP="001C6902">
            <w:r>
              <w:t xml:space="preserve">Câu hỏi truy vấn, bài tập 1, 2, 7, </w:t>
            </w:r>
            <w:proofErr w:type="spellStart"/>
            <w:r>
              <w:t>slide</w:t>
            </w:r>
            <w:proofErr w:type="spellEnd"/>
            <w:r>
              <w:t xml:space="preserve"> báo cáo</w:t>
            </w:r>
          </w:p>
        </w:tc>
        <w:tc>
          <w:tcPr>
            <w:tcW w:w="1790" w:type="dxa"/>
          </w:tcPr>
          <w:p w14:paraId="74B0EAF7" w14:textId="66A6F086" w:rsidR="001C6902" w:rsidRDefault="001C6902" w:rsidP="001C6902">
            <w:r>
              <w:t>100%</w:t>
            </w:r>
          </w:p>
        </w:tc>
      </w:tr>
      <w:tr w:rsidR="001C6902" w14:paraId="166B26B1" w14:textId="77777777" w:rsidTr="00F9761E">
        <w:trPr>
          <w:trHeight w:val="615"/>
        </w:trPr>
        <w:tc>
          <w:tcPr>
            <w:tcW w:w="1413" w:type="dxa"/>
          </w:tcPr>
          <w:p w14:paraId="22EC55B6" w14:textId="2D662CD5" w:rsidR="001C6902" w:rsidRDefault="001C6902" w:rsidP="001C6902">
            <w:r>
              <w:t>23677851</w:t>
            </w:r>
          </w:p>
        </w:tc>
        <w:tc>
          <w:tcPr>
            <w:tcW w:w="3307" w:type="dxa"/>
          </w:tcPr>
          <w:p w14:paraId="5FA0E8AE" w14:textId="43D2AD49" w:rsidR="001C6902" w:rsidRDefault="001C6902" w:rsidP="001C6902">
            <w:r>
              <w:t xml:space="preserve">Nguyễn Thị </w:t>
            </w:r>
            <w:proofErr w:type="spellStart"/>
            <w:r>
              <w:t>Thùy</w:t>
            </w:r>
            <w:proofErr w:type="spellEnd"/>
            <w:r>
              <w:t xml:space="preserve"> Ngân</w:t>
            </w:r>
          </w:p>
        </w:tc>
        <w:tc>
          <w:tcPr>
            <w:tcW w:w="2930" w:type="dxa"/>
          </w:tcPr>
          <w:p w14:paraId="3B0B3294" w14:textId="044EB56C" w:rsidR="001C6902" w:rsidRDefault="001C6902" w:rsidP="001C6902">
            <w:r>
              <w:t>Câu hỏi truy vấn, bài tập 4, 5, 6, 11</w:t>
            </w:r>
          </w:p>
        </w:tc>
        <w:tc>
          <w:tcPr>
            <w:tcW w:w="1790" w:type="dxa"/>
          </w:tcPr>
          <w:p w14:paraId="37A029AA" w14:textId="5A9292ED" w:rsidR="001C6902" w:rsidRDefault="001C6902" w:rsidP="001C6902">
            <w:r>
              <w:t>100%</w:t>
            </w:r>
          </w:p>
        </w:tc>
      </w:tr>
      <w:tr w:rsidR="00F9761E" w14:paraId="1161F956" w14:textId="77777777" w:rsidTr="00F9761E">
        <w:trPr>
          <w:trHeight w:val="301"/>
        </w:trPr>
        <w:tc>
          <w:tcPr>
            <w:tcW w:w="1413" w:type="dxa"/>
          </w:tcPr>
          <w:p w14:paraId="6A3C50AE" w14:textId="77777777" w:rsidR="00F9761E" w:rsidRDefault="00F9761E" w:rsidP="00F11671">
            <w:r>
              <w:t>23677381</w:t>
            </w:r>
          </w:p>
        </w:tc>
        <w:tc>
          <w:tcPr>
            <w:tcW w:w="3307" w:type="dxa"/>
          </w:tcPr>
          <w:p w14:paraId="26F0049F" w14:textId="77777777" w:rsidR="00F9761E" w:rsidRDefault="00F9761E" w:rsidP="00F11671">
            <w:r>
              <w:t>Đỗ Thành Nhân</w:t>
            </w:r>
          </w:p>
        </w:tc>
        <w:tc>
          <w:tcPr>
            <w:tcW w:w="2930" w:type="dxa"/>
          </w:tcPr>
          <w:p w14:paraId="60EE0055" w14:textId="77777777" w:rsidR="00F9761E" w:rsidRDefault="00F9761E" w:rsidP="00F11671">
            <w:r>
              <w:t xml:space="preserve">Lược đồ quan hệ, bài tập 8, 9, 10, Tiểu luận báo cáo </w:t>
            </w:r>
          </w:p>
        </w:tc>
        <w:tc>
          <w:tcPr>
            <w:tcW w:w="1790" w:type="dxa"/>
          </w:tcPr>
          <w:p w14:paraId="258F9C0A" w14:textId="77777777" w:rsidR="00F9761E" w:rsidRDefault="00F9761E" w:rsidP="00F11671">
            <w:r>
              <w:t>100%</w:t>
            </w:r>
          </w:p>
        </w:tc>
      </w:tr>
      <w:tr w:rsidR="00F9761E" w14:paraId="7FEDF511" w14:textId="77777777" w:rsidTr="00F9761E">
        <w:trPr>
          <w:trHeight w:val="317"/>
        </w:trPr>
        <w:tc>
          <w:tcPr>
            <w:tcW w:w="1413" w:type="dxa"/>
          </w:tcPr>
          <w:p w14:paraId="76A71994" w14:textId="77777777" w:rsidR="00F9761E" w:rsidRDefault="00F9761E" w:rsidP="00F11671">
            <w:r>
              <w:t>23677301</w:t>
            </w:r>
          </w:p>
        </w:tc>
        <w:tc>
          <w:tcPr>
            <w:tcW w:w="3307" w:type="dxa"/>
          </w:tcPr>
          <w:p w14:paraId="038D2B98" w14:textId="77777777" w:rsidR="00F9761E" w:rsidRDefault="00F9761E" w:rsidP="00F11671">
            <w:r>
              <w:t xml:space="preserve">Nguyễn Ngọc Phương </w:t>
            </w:r>
            <w:proofErr w:type="spellStart"/>
            <w:r>
              <w:t>Thùy</w:t>
            </w:r>
            <w:proofErr w:type="spellEnd"/>
          </w:p>
        </w:tc>
        <w:tc>
          <w:tcPr>
            <w:tcW w:w="2930" w:type="dxa"/>
          </w:tcPr>
          <w:p w14:paraId="59CE1E30" w14:textId="77777777" w:rsidR="00F9761E" w:rsidRDefault="00F9761E" w:rsidP="00F11671">
            <w:r>
              <w:t>Cài đặt CSDL và nhập dữ liệu, bài tập 3, bài tập tổng hợp 3, 5, 6</w:t>
            </w:r>
          </w:p>
        </w:tc>
        <w:tc>
          <w:tcPr>
            <w:tcW w:w="1790" w:type="dxa"/>
          </w:tcPr>
          <w:p w14:paraId="53690B93" w14:textId="77777777" w:rsidR="00F9761E" w:rsidRDefault="00F9761E" w:rsidP="00F11671">
            <w:r>
              <w:t>100%</w:t>
            </w:r>
          </w:p>
        </w:tc>
      </w:tr>
    </w:tbl>
    <w:p w14:paraId="43E27021" w14:textId="77777777" w:rsidR="00F9761E" w:rsidRDefault="00F9761E" w:rsidP="00F9761E">
      <w:pPr>
        <w:rPr>
          <w:lang w:val="vi-VN"/>
        </w:rPr>
      </w:pPr>
    </w:p>
    <w:p w14:paraId="1E6D439F" w14:textId="77777777" w:rsidR="00F9761E" w:rsidRDefault="00F9761E">
      <w:pPr>
        <w:rPr>
          <w:lang w:val="vi-VN"/>
        </w:rPr>
      </w:pPr>
      <w:r>
        <w:rPr>
          <w:lang w:val="vi-VN"/>
        </w:rPr>
        <w:br w:type="page"/>
      </w:r>
    </w:p>
    <w:p w14:paraId="3114F62D" w14:textId="60F47D06" w:rsidR="00647C9D" w:rsidRDefault="00647C9D" w:rsidP="00F9761E">
      <w:pPr>
        <w:pStyle w:val="u1"/>
        <w:jc w:val="center"/>
        <w:rPr>
          <w:lang w:val="vi-VN"/>
        </w:rPr>
      </w:pPr>
      <w:bookmarkStart w:id="5" w:name="_Toc197695836"/>
      <w:r>
        <w:rPr>
          <w:lang w:val="vi-VN"/>
        </w:rPr>
        <w:lastRenderedPageBreak/>
        <w:t>ĐỀ TÀI THỰC HIỆN</w:t>
      </w:r>
      <w:bookmarkEnd w:id="5"/>
    </w:p>
    <w:p w14:paraId="429B20B7" w14:textId="1E2BAD7B" w:rsidR="00647C9D" w:rsidRPr="00F9761E" w:rsidRDefault="00647C9D" w:rsidP="00F9761E">
      <w:pPr>
        <w:pStyle w:val="Nidung"/>
      </w:pPr>
      <w:bookmarkStart w:id="6" w:name="_Toc197505787"/>
      <w:r w:rsidRPr="00F07DDD">
        <w:t>Bài 12: CHIẾN DỊCH MÙA HÈ XANH</w:t>
      </w:r>
      <w:bookmarkEnd w:id="6"/>
      <w:r w:rsidRPr="00F07DDD">
        <w:t xml:space="preserve"> </w:t>
      </w:r>
    </w:p>
    <w:p w14:paraId="0C34FBE2" w14:textId="1D78E94E" w:rsidR="00647C9D" w:rsidRPr="00F07DDD" w:rsidRDefault="00647C9D" w:rsidP="00647C9D">
      <w:pPr>
        <w:pStyle w:val="Nidung"/>
      </w:pPr>
      <w:r w:rsidRPr="00F07DDD">
        <w:t xml:space="preserve">Ban chỉ huy Chiến dịch Mùa hè xanh cần quản lý các thông tin về Chiến dịch Mùa hè xanh mỗi năm. Mỗi năm sinh viên của trường sẽ thực hiện Chiến dịch Mùa hè xanh tại một số địa bàn. Mỗi địa bàn gồm nhiều xã. Mỗi khoa sẽ tự quản lý sinh viên của mình tại một hoặc nhiều xã. Các giáo viên của khoa chịu trách nhiệm giám sát, đại diện sinh viên sẽ làm đội trưởng và đội phó. Mỗi xã có 2 giám sát, một đội trưởng và một đội phó. Mỗi xã gồm nhiều ấp, mỗi ấp gồm nhiều nhà dân. Sinh viên được phân thành từng nhóm từ 3 đến 6 sinh viên ở cùng một nhà và có một nhóm trưởng. Các công việc sinh viên tham gia là: làm nhà, xây cầu, đắp đường, dạy học,.... Mỗi công việc được thực hiện tại một ấp, vào các buổi (sáng, hoặc chiều, hoặc tối), và kéo dài từ ngày bắt đầu đến ngày kết thúc công việc. </w:t>
      </w:r>
    </w:p>
    <w:p w14:paraId="67AFD747" w14:textId="77777777" w:rsidR="00647C9D" w:rsidRPr="00F07DDD" w:rsidRDefault="00647C9D" w:rsidP="00647C9D">
      <w:pPr>
        <w:pStyle w:val="Nidung"/>
      </w:pPr>
      <w:r w:rsidRPr="00F07DDD">
        <w:t xml:space="preserve">Việc phân công </w:t>
      </w:r>
      <w:proofErr w:type="spellStart"/>
      <w:r w:rsidRPr="00F07DDD">
        <w:t>công</w:t>
      </w:r>
      <w:proofErr w:type="spellEnd"/>
      <w:r w:rsidRPr="00F07DDD">
        <w:t xml:space="preserve"> việc do giám sát và đội trưởng, đội phó quyết định. Họ sẽ chọn ra những nhóm cùng ấp hoặc thuộc các ấp lân cận tùy theo khối lượng công việc và thời gian thực hiện. Như vậy những sinh viên thuộc cùng một nhóm luôn làm việc với nhau. Mỗi nhóm trong một ngày có thể tham gia nhiều công việc, chẳng hạn buổi sáng và chiều tham gia xây cầu, buổi tối tham gia dạy học. Tuy nhiên trong một buổi của một ngày cụ thể nào đó, một nhóm không thể tham gia cùng lúc nhiều hơn một công việc. </w:t>
      </w:r>
    </w:p>
    <w:p w14:paraId="5FE2B840" w14:textId="77777777" w:rsidR="00647C9D" w:rsidRDefault="00647C9D" w:rsidP="00647C9D">
      <w:pPr>
        <w:pStyle w:val="Nidung"/>
      </w:pPr>
      <w:r w:rsidRPr="00F07DDD">
        <w:t>Ngoài ra CSDL còn cần phải lưu thông tin về việc khen thưởng đối với các sinh viên đã tích cực tham gia công tác</w:t>
      </w:r>
    </w:p>
    <w:p w14:paraId="78A30076" w14:textId="17C359F3" w:rsidR="00647C9D" w:rsidRDefault="00647C9D">
      <w:pPr>
        <w:rPr>
          <w:rFonts w:eastAsiaTheme="majorEastAsia" w:cstheme="majorBidi"/>
          <w:b/>
          <w:color w:val="000000" w:themeColor="text1"/>
          <w:sz w:val="28"/>
          <w:szCs w:val="32"/>
          <w:lang w:val="vi-VN"/>
        </w:rPr>
      </w:pPr>
    </w:p>
    <w:p w14:paraId="491E7901" w14:textId="77777777" w:rsidR="00783155" w:rsidRPr="001E04C8" w:rsidRDefault="00783155" w:rsidP="00F07DDD">
      <w:pPr>
        <w:pStyle w:val="u1"/>
        <w:rPr>
          <w:lang w:val="vi-VN"/>
        </w:rPr>
      </w:pPr>
    </w:p>
    <w:p w14:paraId="7CDC12EE" w14:textId="2A1B94A4" w:rsidR="00F07DDD" w:rsidRDefault="00F07DDD">
      <w:pPr>
        <w:rPr>
          <w:rFonts w:eastAsiaTheme="majorEastAsia" w:cstheme="majorBidi"/>
          <w:b/>
          <w:color w:val="000000" w:themeColor="text1"/>
          <w:sz w:val="28"/>
          <w:szCs w:val="32"/>
          <w:lang w:val="vi-VN"/>
        </w:rPr>
      </w:pPr>
    </w:p>
    <w:p w14:paraId="3B6574D7" w14:textId="5F4889D1" w:rsidR="00997F34" w:rsidRDefault="00997F34" w:rsidP="00997F34">
      <w:pPr>
        <w:pStyle w:val="u1"/>
        <w:jc w:val="center"/>
        <w:rPr>
          <w:lang w:val="vi-VN"/>
        </w:rPr>
      </w:pPr>
      <w:bookmarkStart w:id="7" w:name="_Toc197505788"/>
      <w:bookmarkStart w:id="8" w:name="_Toc197695837"/>
      <w:r w:rsidRPr="00F07DDD">
        <w:rPr>
          <w:lang w:val="vi-VN"/>
        </w:rPr>
        <w:lastRenderedPageBreak/>
        <w:t>PHẦN A: XÂY DỰNG LƯỢC ĐỒ ERD VÀ TẠO CSDL</w:t>
      </w:r>
      <w:bookmarkEnd w:id="7"/>
      <w:bookmarkEnd w:id="8"/>
    </w:p>
    <w:p w14:paraId="7E9DE43D" w14:textId="57D0DC43" w:rsidR="00783155" w:rsidRDefault="00997F34" w:rsidP="00F07DDD">
      <w:pPr>
        <w:pStyle w:val="u2"/>
        <w:numPr>
          <w:ilvl w:val="0"/>
          <w:numId w:val="3"/>
        </w:numPr>
        <w:rPr>
          <w:lang w:val="vi-VN"/>
        </w:rPr>
      </w:pPr>
      <w:bookmarkStart w:id="9" w:name="_Toc197505789"/>
      <w:bookmarkStart w:id="10" w:name="_Toc197695838"/>
      <w:proofErr w:type="spellStart"/>
      <w:r w:rsidRPr="00997F34">
        <w:t>Lược</w:t>
      </w:r>
      <w:proofErr w:type="spellEnd"/>
      <w:r w:rsidRPr="00997F34">
        <w:t xml:space="preserve"> </w:t>
      </w:r>
      <w:proofErr w:type="spellStart"/>
      <w:r w:rsidRPr="00997F34">
        <w:t>đồ</w:t>
      </w:r>
      <w:proofErr w:type="spellEnd"/>
      <w:r w:rsidRPr="00997F34">
        <w:t xml:space="preserve"> ER</w:t>
      </w:r>
      <w:bookmarkEnd w:id="9"/>
      <w:bookmarkEnd w:id="10"/>
    </w:p>
    <w:p w14:paraId="1CAF959C" w14:textId="77777777" w:rsidR="000E07C9" w:rsidRDefault="000E07C9" w:rsidP="000E07C9">
      <w:pPr>
        <w:pStyle w:val="Nidung"/>
        <w:keepNext/>
      </w:pPr>
      <w:r>
        <w:rPr>
          <w:noProof/>
        </w:rPr>
        <w:drawing>
          <wp:inline distT="0" distB="0" distL="0" distR="0" wp14:anchorId="2C7C5C9D" wp14:editId="33A915FD">
            <wp:extent cx="5925820" cy="3245485"/>
            <wp:effectExtent l="0" t="0" r="0" b="0"/>
            <wp:docPr id="824116573" name="Hình ảnh 5" descr="Ảnh có chứa biểu đồ, Kế hoạch, Bản vẽ kỹ thuật, sơ đồ&#10;&#10;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4116573" name="Hình ảnh 5" descr="Ảnh có chứa biểu đồ, Kế hoạch, Bản vẽ kỹ thuật, sơ đồ&#10;&#10;Nội dung do AI tạo ra có thể không chính xác."/>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25820" cy="3245485"/>
                    </a:xfrm>
                    <a:prstGeom prst="rect">
                      <a:avLst/>
                    </a:prstGeom>
                    <a:noFill/>
                    <a:ln>
                      <a:noFill/>
                    </a:ln>
                  </pic:spPr>
                </pic:pic>
              </a:graphicData>
            </a:graphic>
          </wp:inline>
        </w:drawing>
      </w:r>
    </w:p>
    <w:p w14:paraId="496C8F7F" w14:textId="733B140F" w:rsidR="007A0E78" w:rsidRPr="000E07C9" w:rsidRDefault="000E07C9" w:rsidP="000E07C9">
      <w:pPr>
        <w:pStyle w:val="Chuthich"/>
        <w:rPr>
          <w:sz w:val="24"/>
          <w:szCs w:val="24"/>
          <w:lang w:val="vi-VN"/>
        </w:rPr>
      </w:pPr>
      <w:bookmarkStart w:id="11" w:name="_Toc197695884"/>
      <w:proofErr w:type="spellStart"/>
      <w:r>
        <w:t>Hình</w:t>
      </w:r>
      <w:proofErr w:type="spellEnd"/>
      <w:r>
        <w:t xml:space="preserve"> </w:t>
      </w:r>
      <w:fldSimple w:instr=" SEQ Hình \* ARABIC ">
        <w:r>
          <w:rPr>
            <w:noProof/>
          </w:rPr>
          <w:t>1</w:t>
        </w:r>
      </w:fldSimple>
      <w:r>
        <w:rPr>
          <w:lang w:val="vi-VN"/>
        </w:rPr>
        <w:t>: Mô hình ER</w:t>
      </w:r>
      <w:bookmarkEnd w:id="11"/>
    </w:p>
    <w:p w14:paraId="2342A3BC" w14:textId="77777777" w:rsidR="000E07C9" w:rsidRDefault="000E07C9" w:rsidP="000E07C9">
      <w:pPr>
        <w:keepNext/>
      </w:pPr>
      <w:r w:rsidRPr="000E07C9">
        <w:rPr>
          <w:noProof/>
          <w:lang w:val="vi-VN"/>
        </w:rPr>
        <w:drawing>
          <wp:inline distT="0" distB="0" distL="0" distR="0" wp14:anchorId="7842F4FA" wp14:editId="17E8BC53">
            <wp:extent cx="5925820" cy="3546475"/>
            <wp:effectExtent l="0" t="0" r="0" b="0"/>
            <wp:docPr id="90629799" name="Hình ảnh 7" descr="Ảnh có chứa văn bản, biểu đồ, Kế hoạch, ảnh chụp màn hình&#10;&#10;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629799" name="Hình ảnh 7" descr="Ảnh có chứa văn bản, biểu đồ, Kế hoạch, ảnh chụp màn hình&#10;&#10;Nội dung do AI tạo ra có thể không chính xác."/>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25820" cy="3546475"/>
                    </a:xfrm>
                    <a:prstGeom prst="rect">
                      <a:avLst/>
                    </a:prstGeom>
                    <a:noFill/>
                    <a:ln>
                      <a:noFill/>
                    </a:ln>
                  </pic:spPr>
                </pic:pic>
              </a:graphicData>
            </a:graphic>
          </wp:inline>
        </w:drawing>
      </w:r>
    </w:p>
    <w:p w14:paraId="06E5BBB4" w14:textId="516047ED" w:rsidR="00621B46" w:rsidRPr="000E07C9" w:rsidRDefault="000E07C9" w:rsidP="000E07C9">
      <w:pPr>
        <w:pStyle w:val="Chuthich"/>
        <w:rPr>
          <w:lang w:val="vi-VN"/>
        </w:rPr>
      </w:pPr>
      <w:bookmarkStart w:id="12" w:name="_Toc197695885"/>
      <w:proofErr w:type="spellStart"/>
      <w:r>
        <w:t>Hình</w:t>
      </w:r>
      <w:proofErr w:type="spellEnd"/>
      <w:r>
        <w:t xml:space="preserve"> </w:t>
      </w:r>
      <w:fldSimple w:instr=" SEQ Hình \* ARABIC ">
        <w:r>
          <w:rPr>
            <w:noProof/>
          </w:rPr>
          <w:t>2</w:t>
        </w:r>
      </w:fldSimple>
      <w:r>
        <w:rPr>
          <w:lang w:val="vi-VN"/>
        </w:rPr>
        <w:t>: Sơ đồ ERD</w:t>
      </w:r>
      <w:bookmarkEnd w:id="12"/>
    </w:p>
    <w:p w14:paraId="69905C71" w14:textId="17748FA7" w:rsidR="00997F34" w:rsidRDefault="00997F34" w:rsidP="00997F34">
      <w:pPr>
        <w:pStyle w:val="u2"/>
        <w:numPr>
          <w:ilvl w:val="0"/>
          <w:numId w:val="3"/>
        </w:numPr>
        <w:rPr>
          <w:lang w:val="vi-VN"/>
        </w:rPr>
      </w:pPr>
      <w:bookmarkStart w:id="13" w:name="_Toc197505790"/>
      <w:bookmarkStart w:id="14" w:name="_Toc197695839"/>
      <w:proofErr w:type="spellStart"/>
      <w:r>
        <w:rPr>
          <w:lang w:val="fr-FR"/>
        </w:rPr>
        <w:t>Chuyển</w:t>
      </w:r>
      <w:proofErr w:type="spellEnd"/>
      <w:r>
        <w:rPr>
          <w:lang w:val="fr-FR"/>
        </w:rPr>
        <w:t xml:space="preserve"> </w:t>
      </w:r>
      <w:proofErr w:type="spellStart"/>
      <w:r>
        <w:rPr>
          <w:lang w:val="fr-FR"/>
        </w:rPr>
        <w:t>đổi</w:t>
      </w:r>
      <w:proofErr w:type="spellEnd"/>
      <w:r>
        <w:rPr>
          <w:lang w:val="fr-FR"/>
        </w:rPr>
        <w:t xml:space="preserve"> sang </w:t>
      </w:r>
      <w:proofErr w:type="spellStart"/>
      <w:r>
        <w:rPr>
          <w:lang w:val="fr-FR"/>
        </w:rPr>
        <w:t>lược</w:t>
      </w:r>
      <w:proofErr w:type="spellEnd"/>
      <w:r>
        <w:rPr>
          <w:lang w:val="fr-FR"/>
        </w:rPr>
        <w:t xml:space="preserve"> </w:t>
      </w:r>
      <w:proofErr w:type="spellStart"/>
      <w:r>
        <w:rPr>
          <w:lang w:val="fr-FR"/>
        </w:rPr>
        <w:t>đồ</w:t>
      </w:r>
      <w:proofErr w:type="spellEnd"/>
      <w:r w:rsidRPr="00550A46">
        <w:rPr>
          <w:lang w:val="fr-FR"/>
        </w:rPr>
        <w:t xml:space="preserve"> </w:t>
      </w:r>
      <w:proofErr w:type="spellStart"/>
      <w:r w:rsidRPr="00550A46">
        <w:rPr>
          <w:lang w:val="fr-FR"/>
        </w:rPr>
        <w:t>quan</w:t>
      </w:r>
      <w:proofErr w:type="spellEnd"/>
      <w:r w:rsidRPr="00550A46">
        <w:rPr>
          <w:lang w:val="fr-FR"/>
        </w:rPr>
        <w:t xml:space="preserve"> </w:t>
      </w:r>
      <w:proofErr w:type="spellStart"/>
      <w:r w:rsidRPr="00550A46">
        <w:rPr>
          <w:lang w:val="fr-FR"/>
        </w:rPr>
        <w:t>hệ</w:t>
      </w:r>
      <w:proofErr w:type="spellEnd"/>
      <w:r w:rsidRPr="00550A46">
        <w:rPr>
          <w:lang w:val="fr-FR"/>
        </w:rPr>
        <w:t>.</w:t>
      </w:r>
      <w:bookmarkEnd w:id="13"/>
      <w:bookmarkEnd w:id="14"/>
    </w:p>
    <w:p w14:paraId="5B6BE70C" w14:textId="77777777" w:rsidR="00844C9A" w:rsidRDefault="00844C9A" w:rsidP="00844C9A">
      <w:pPr>
        <w:pStyle w:val="Nidung"/>
      </w:pPr>
      <w:r>
        <w:t>KHOA (</w:t>
      </w:r>
      <w:r w:rsidRPr="00844C9A">
        <w:rPr>
          <w:u w:val="single"/>
        </w:rPr>
        <w:t>MAKHOA</w:t>
      </w:r>
      <w:r>
        <w:t>, TENKHOA, NAMTL)</w:t>
      </w:r>
    </w:p>
    <w:p w14:paraId="558B9A30" w14:textId="77777777" w:rsidR="00844C9A" w:rsidRDefault="00844C9A" w:rsidP="00844C9A">
      <w:pPr>
        <w:pStyle w:val="Nidung"/>
      </w:pPr>
      <w:r>
        <w:lastRenderedPageBreak/>
        <w:t>DIABAN (</w:t>
      </w:r>
      <w:r w:rsidRPr="00844C9A">
        <w:rPr>
          <w:u w:val="single"/>
        </w:rPr>
        <w:t>MADB</w:t>
      </w:r>
      <w:r>
        <w:t>, TENDB)</w:t>
      </w:r>
      <w:r w:rsidRPr="0072074D">
        <w:t xml:space="preserve"> </w:t>
      </w:r>
    </w:p>
    <w:p w14:paraId="67A713AE" w14:textId="77777777" w:rsidR="00844C9A" w:rsidRDefault="00844C9A" w:rsidP="00844C9A">
      <w:pPr>
        <w:pStyle w:val="Nidung"/>
      </w:pPr>
      <w:r>
        <w:t>NHOM_SV (</w:t>
      </w:r>
      <w:r w:rsidRPr="00844C9A">
        <w:rPr>
          <w:u w:val="single"/>
        </w:rPr>
        <w:t>MANHOM</w:t>
      </w:r>
      <w:r>
        <w:t xml:space="preserve">, TENNHOM, SOLUONGSV, </w:t>
      </w:r>
      <w:r w:rsidRPr="00D80FDA">
        <w:rPr>
          <w:u w:val="dash"/>
        </w:rPr>
        <w:t>MANHOMTRUONG</w:t>
      </w:r>
      <w:r>
        <w:t>)</w:t>
      </w:r>
    </w:p>
    <w:p w14:paraId="0FAAD7CD" w14:textId="77777777" w:rsidR="00844C9A" w:rsidRDefault="00844C9A" w:rsidP="00844C9A">
      <w:pPr>
        <w:pStyle w:val="Nidung"/>
      </w:pPr>
      <w:r>
        <w:t>THANHTICH (</w:t>
      </w:r>
      <w:r w:rsidRPr="00844C9A">
        <w:rPr>
          <w:u w:val="single"/>
        </w:rPr>
        <w:t>MATT</w:t>
      </w:r>
      <w:r>
        <w:t>, TENTT, GHICHU)</w:t>
      </w:r>
    </w:p>
    <w:p w14:paraId="282581EE" w14:textId="77777777" w:rsidR="00844C9A" w:rsidRPr="001E04C8" w:rsidRDefault="00844C9A" w:rsidP="00844C9A">
      <w:pPr>
        <w:pStyle w:val="Nidung"/>
      </w:pPr>
      <w:r w:rsidRPr="001E04C8">
        <w:t>SINHVIEN (</w:t>
      </w:r>
      <w:r w:rsidRPr="001E04C8">
        <w:rPr>
          <w:u w:val="single"/>
        </w:rPr>
        <w:t>MASV</w:t>
      </w:r>
      <w:r w:rsidRPr="001E04C8">
        <w:t xml:space="preserve">, TENSV, </w:t>
      </w:r>
      <w:r w:rsidRPr="00D80FDA">
        <w:rPr>
          <w:u w:val="dash"/>
        </w:rPr>
        <w:t>MAKHOA</w:t>
      </w:r>
      <w:r w:rsidRPr="001E04C8">
        <w:rPr>
          <w:i/>
          <w:iCs/>
        </w:rPr>
        <w:t xml:space="preserve">, </w:t>
      </w:r>
      <w:r w:rsidRPr="00D80FDA">
        <w:rPr>
          <w:u w:val="dash"/>
        </w:rPr>
        <w:t>MANHOM</w:t>
      </w:r>
      <w:r w:rsidRPr="001E04C8">
        <w:rPr>
          <w:i/>
          <w:iCs/>
        </w:rPr>
        <w:t xml:space="preserve">, </w:t>
      </w:r>
      <w:r w:rsidRPr="00D80FDA">
        <w:rPr>
          <w:u w:val="dash"/>
        </w:rPr>
        <w:t>MADB</w:t>
      </w:r>
      <w:r w:rsidRPr="001E04C8">
        <w:rPr>
          <w:i/>
          <w:iCs/>
        </w:rPr>
        <w:t xml:space="preserve">, </w:t>
      </w:r>
      <w:r w:rsidRPr="00D80FDA">
        <w:rPr>
          <w:u w:val="dash"/>
        </w:rPr>
        <w:t>MATT</w:t>
      </w:r>
      <w:r w:rsidRPr="001E04C8">
        <w:t>)</w:t>
      </w:r>
    </w:p>
    <w:p w14:paraId="41F6529D" w14:textId="77777777" w:rsidR="00844C9A" w:rsidRDefault="00844C9A" w:rsidP="00844C9A">
      <w:pPr>
        <w:pStyle w:val="Nidung"/>
      </w:pPr>
      <w:r>
        <w:t>BANQUANLY (</w:t>
      </w:r>
      <w:r w:rsidRPr="00844C9A">
        <w:rPr>
          <w:u w:val="single"/>
        </w:rPr>
        <w:t>MABQL</w:t>
      </w:r>
      <w:r w:rsidRPr="004313D1">
        <w:t xml:space="preserve">, </w:t>
      </w:r>
      <w:r w:rsidRPr="00D80FDA">
        <w:rPr>
          <w:u w:val="dash"/>
        </w:rPr>
        <w:t>MADOITRUONG</w:t>
      </w:r>
      <w:r w:rsidRPr="00844C9A">
        <w:rPr>
          <w:i/>
          <w:iCs/>
        </w:rPr>
        <w:t xml:space="preserve">, </w:t>
      </w:r>
      <w:r w:rsidRPr="00D80FDA">
        <w:rPr>
          <w:u w:val="dash"/>
        </w:rPr>
        <w:t>MADOIPHO</w:t>
      </w:r>
      <w:r>
        <w:t>)</w:t>
      </w:r>
    </w:p>
    <w:p w14:paraId="21CC31FF" w14:textId="29506D55" w:rsidR="00844C9A" w:rsidRDefault="00D80FDA" w:rsidP="00844C9A">
      <w:pPr>
        <w:pStyle w:val="Nidung"/>
      </w:pPr>
      <w:r>
        <w:rPr>
          <w:noProof/>
        </w:rPr>
        <mc:AlternateContent>
          <mc:Choice Requires="wps">
            <w:drawing>
              <wp:anchor distT="0" distB="0" distL="114300" distR="114300" simplePos="0" relativeHeight="251682816" behindDoc="0" locked="0" layoutInCell="1" allowOverlap="1" wp14:anchorId="0D7F0FF4" wp14:editId="4AF6235D">
                <wp:simplePos x="0" y="0"/>
                <wp:positionH relativeFrom="column">
                  <wp:posOffset>924560</wp:posOffset>
                </wp:positionH>
                <wp:positionV relativeFrom="paragraph">
                  <wp:posOffset>357533</wp:posOffset>
                </wp:positionV>
                <wp:extent cx="503458" cy="0"/>
                <wp:effectExtent l="0" t="0" r="0" b="0"/>
                <wp:wrapNone/>
                <wp:docPr id="2072183525" name="Đường nối Thẳng 3"/>
                <wp:cNvGraphicFramePr/>
                <a:graphic xmlns:a="http://schemas.openxmlformats.org/drawingml/2006/main">
                  <a:graphicData uri="http://schemas.microsoft.com/office/word/2010/wordprocessingShape">
                    <wps:wsp>
                      <wps:cNvCnPr/>
                      <wps:spPr>
                        <a:xfrm>
                          <a:off x="0" y="0"/>
                          <a:ext cx="503458" cy="0"/>
                        </a:xfrm>
                        <a:prstGeom prst="line">
                          <a:avLst/>
                        </a:prstGeom>
                        <a:ln w="12700"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2263478E" id="Đường nối Thẳng 3" o:spid="_x0000_s1026" style="position:absolute;z-index:251682816;visibility:visible;mso-wrap-style:square;mso-wrap-distance-left:9pt;mso-wrap-distance-top:0;mso-wrap-distance-right:9pt;mso-wrap-distance-bottom:0;mso-position-horizontal:absolute;mso-position-horizontal-relative:text;mso-position-vertical:absolute;mso-position-vertical-relative:text" from="72.8pt,28.15pt" to="112.45pt,2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" strokecolor="black [3200]" strokeweight="1pt">
                <v:stroke dashstyle="dash"/>
              </v:line>
            </w:pict>
          </mc:Fallback>
        </mc:AlternateContent>
      </w:r>
      <w:r w:rsidR="00844C9A">
        <w:t>XA (</w:t>
      </w:r>
      <w:r w:rsidR="00844C9A" w:rsidRPr="00844C9A">
        <w:rPr>
          <w:u w:val="single"/>
        </w:rPr>
        <w:t xml:space="preserve">MAXA, </w:t>
      </w:r>
      <w:r w:rsidR="00844C9A" w:rsidRPr="00D80FDA">
        <w:rPr>
          <w:u w:val="single"/>
        </w:rPr>
        <w:t>MADB</w:t>
      </w:r>
      <w:r w:rsidR="00844C9A">
        <w:t xml:space="preserve">, TENXA, </w:t>
      </w:r>
      <w:r w:rsidR="00844C9A" w:rsidRPr="00D80FDA">
        <w:rPr>
          <w:u w:val="dash"/>
        </w:rPr>
        <w:t>MABQL</w:t>
      </w:r>
      <w:r w:rsidR="00844C9A">
        <w:t>)</w:t>
      </w:r>
    </w:p>
    <w:p w14:paraId="31A6B8C3" w14:textId="77777777" w:rsidR="00844C9A" w:rsidRDefault="00844C9A" w:rsidP="00844C9A">
      <w:pPr>
        <w:pStyle w:val="Nidung"/>
      </w:pPr>
      <w:r>
        <w:t>GIAOVIEN (</w:t>
      </w:r>
      <w:r w:rsidRPr="00844C9A">
        <w:rPr>
          <w:u w:val="single"/>
        </w:rPr>
        <w:t>MAGV</w:t>
      </w:r>
      <w:r>
        <w:t xml:space="preserve">, TENGV, </w:t>
      </w:r>
      <w:r w:rsidRPr="00D80FDA">
        <w:rPr>
          <w:u w:val="dash"/>
        </w:rPr>
        <w:t>MAKHOA</w:t>
      </w:r>
      <w:r w:rsidRPr="00844C9A">
        <w:rPr>
          <w:i/>
          <w:iCs/>
        </w:rPr>
        <w:t xml:space="preserve">, </w:t>
      </w:r>
      <w:r w:rsidRPr="00D80FDA">
        <w:rPr>
          <w:u w:val="dash"/>
        </w:rPr>
        <w:t>MABQL</w:t>
      </w:r>
      <w:r>
        <w:t>)</w:t>
      </w:r>
    </w:p>
    <w:p w14:paraId="640AE25C" w14:textId="1056A206" w:rsidR="00844C9A" w:rsidRDefault="00D80FDA" w:rsidP="00844C9A">
      <w:pPr>
        <w:pStyle w:val="Nidung"/>
      </w:pPr>
      <w:r>
        <w:rPr>
          <w:noProof/>
        </w:rPr>
        <mc:AlternateContent>
          <mc:Choice Requires="wps">
            <w:drawing>
              <wp:anchor distT="0" distB="0" distL="114300" distR="114300" simplePos="0" relativeHeight="251683840" behindDoc="0" locked="0" layoutInCell="1" allowOverlap="1" wp14:anchorId="66926771" wp14:editId="6FB6F4F5">
                <wp:simplePos x="0" y="0"/>
                <wp:positionH relativeFrom="column">
                  <wp:posOffset>874295</wp:posOffset>
                </wp:positionH>
                <wp:positionV relativeFrom="paragraph">
                  <wp:posOffset>346242</wp:posOffset>
                </wp:positionV>
                <wp:extent cx="501316" cy="0"/>
                <wp:effectExtent l="0" t="0" r="0" b="0"/>
                <wp:wrapNone/>
                <wp:docPr id="1607427692" name="Đường nối Thẳng 4"/>
                <wp:cNvGraphicFramePr/>
                <a:graphic xmlns:a="http://schemas.openxmlformats.org/drawingml/2006/main">
                  <a:graphicData uri="http://schemas.microsoft.com/office/word/2010/wordprocessingShape">
                    <wps:wsp>
                      <wps:cNvCnPr/>
                      <wps:spPr>
                        <a:xfrm>
                          <a:off x="0" y="0"/>
                          <a:ext cx="501316" cy="0"/>
                        </a:xfrm>
                        <a:prstGeom prst="line">
                          <a:avLst/>
                        </a:prstGeom>
                        <a:ln w="12700"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2242D046" id="Đường nối Thẳng 4" o:spid="_x0000_s1026" style="position:absolute;z-index:251683840;visibility:visible;mso-wrap-style:square;mso-wrap-distance-left:9pt;mso-wrap-distance-top:0;mso-wrap-distance-right:9pt;mso-wrap-distance-bottom:0;mso-position-horizontal:absolute;mso-position-horizontal-relative:text;mso-position-vertical:absolute;mso-position-vertical-relative:text" from="68.85pt,27.25pt" to="108.3pt,2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" strokecolor="black [3200]" strokeweight="1pt">
                <v:stroke dashstyle="dash"/>
              </v:line>
            </w:pict>
          </mc:Fallback>
        </mc:AlternateContent>
      </w:r>
      <w:r w:rsidR="00844C9A">
        <w:t>AP (</w:t>
      </w:r>
      <w:r w:rsidR="00844C9A" w:rsidRPr="00844C9A">
        <w:rPr>
          <w:u w:val="single"/>
        </w:rPr>
        <w:t xml:space="preserve">MAAP, </w:t>
      </w:r>
      <w:r w:rsidR="00844C9A" w:rsidRPr="00D80FDA">
        <w:rPr>
          <w:u w:val="single"/>
        </w:rPr>
        <w:t>MAXA</w:t>
      </w:r>
      <w:r w:rsidR="00844C9A" w:rsidRPr="00844C9A">
        <w:rPr>
          <w:i/>
          <w:iCs/>
        </w:rPr>
        <w:t xml:space="preserve">, </w:t>
      </w:r>
      <w:r w:rsidR="00844C9A" w:rsidRPr="00D80FDA">
        <w:rPr>
          <w:u w:val="dash"/>
        </w:rPr>
        <w:t>MADB</w:t>
      </w:r>
      <w:r w:rsidR="00844C9A" w:rsidRPr="00155244">
        <w:t>,</w:t>
      </w:r>
      <w:r w:rsidR="00844C9A">
        <w:t xml:space="preserve"> TENAP)</w:t>
      </w:r>
    </w:p>
    <w:p w14:paraId="109AD53E" w14:textId="77777777" w:rsidR="00844C9A" w:rsidRDefault="00844C9A" w:rsidP="00844C9A">
      <w:pPr>
        <w:pStyle w:val="Nidung"/>
      </w:pPr>
      <w:r>
        <w:t>NHADAN (</w:t>
      </w:r>
      <w:r w:rsidRPr="00844C9A">
        <w:rPr>
          <w:u w:val="single"/>
        </w:rPr>
        <w:t>MAND</w:t>
      </w:r>
      <w:r>
        <w:t xml:space="preserve">, TENCHUHO, DIACHI, </w:t>
      </w:r>
      <w:r w:rsidRPr="00D80FDA">
        <w:rPr>
          <w:u w:val="dash"/>
        </w:rPr>
        <w:t>MAAP</w:t>
      </w:r>
      <w:r w:rsidRPr="00844C9A">
        <w:rPr>
          <w:i/>
          <w:iCs/>
        </w:rPr>
        <w:t xml:space="preserve">, </w:t>
      </w:r>
      <w:r w:rsidRPr="00D80FDA">
        <w:rPr>
          <w:u w:val="dash"/>
        </w:rPr>
        <w:t>MAXA</w:t>
      </w:r>
      <w:r w:rsidRPr="00844C9A">
        <w:rPr>
          <w:i/>
          <w:iCs/>
        </w:rPr>
        <w:t xml:space="preserve">, </w:t>
      </w:r>
      <w:r w:rsidRPr="00D80FDA">
        <w:rPr>
          <w:u w:val="dash"/>
        </w:rPr>
        <w:t>MANHOM</w:t>
      </w:r>
      <w:r>
        <w:t>)</w:t>
      </w:r>
    </w:p>
    <w:p w14:paraId="1EF35BA1" w14:textId="77777777" w:rsidR="00844C9A" w:rsidRDefault="00844C9A" w:rsidP="00844C9A">
      <w:pPr>
        <w:pStyle w:val="Nidung"/>
      </w:pPr>
      <w:r>
        <w:t>CONGVIEC (</w:t>
      </w:r>
      <w:r w:rsidRPr="00844C9A">
        <w:rPr>
          <w:u w:val="single"/>
        </w:rPr>
        <w:t>MACV</w:t>
      </w:r>
      <w:r>
        <w:t xml:space="preserve">, TENCV, NGAYBD, NGAYKT, KHOILUONGCV, </w:t>
      </w:r>
      <w:r w:rsidRPr="00D80FDA">
        <w:rPr>
          <w:u w:val="dash"/>
        </w:rPr>
        <w:t>MAAP</w:t>
      </w:r>
      <w:r>
        <w:t>)</w:t>
      </w:r>
    </w:p>
    <w:p w14:paraId="790EFA7D" w14:textId="5C600017" w:rsidR="00844C9A" w:rsidRDefault="00D80FDA" w:rsidP="00844C9A">
      <w:pPr>
        <w:pStyle w:val="Nidung"/>
      </w:pPr>
      <w:r>
        <w:rPr>
          <w:noProof/>
        </w:rPr>
        <mc:AlternateContent>
          <mc:Choice Requires="wps">
            <w:drawing>
              <wp:anchor distT="0" distB="0" distL="114300" distR="114300" simplePos="0" relativeHeight="251684864" behindDoc="0" locked="0" layoutInCell="1" allowOverlap="1" wp14:anchorId="4538672D" wp14:editId="058AF7EB">
                <wp:simplePos x="0" y="0"/>
                <wp:positionH relativeFrom="column">
                  <wp:posOffset>739140</wp:posOffset>
                </wp:positionH>
                <wp:positionV relativeFrom="paragraph">
                  <wp:posOffset>340287</wp:posOffset>
                </wp:positionV>
                <wp:extent cx="476364" cy="0"/>
                <wp:effectExtent l="0" t="0" r="0" b="0"/>
                <wp:wrapNone/>
                <wp:docPr id="1208035534" name="Đường nối Thẳng 5"/>
                <wp:cNvGraphicFramePr/>
                <a:graphic xmlns:a="http://schemas.openxmlformats.org/drawingml/2006/main">
                  <a:graphicData uri="http://schemas.microsoft.com/office/word/2010/wordprocessingShape">
                    <wps:wsp>
                      <wps:cNvCnPr/>
                      <wps:spPr>
                        <a:xfrm>
                          <a:off x="0" y="0"/>
                          <a:ext cx="476364" cy="0"/>
                        </a:xfrm>
                        <a:prstGeom prst="line">
                          <a:avLst/>
                        </a:prstGeom>
                        <a:ln w="12700"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1AD101CE" id="Đường nối Thẳng 5" o:spid="_x0000_s1026" style="position:absolute;z-index:251684864;visibility:visible;mso-wrap-style:square;mso-wrap-distance-left:9pt;mso-wrap-distance-top:0;mso-wrap-distance-right:9pt;mso-wrap-distance-bottom:0;mso-position-horizontal:absolute;mso-position-horizontal-relative:text;mso-position-vertical:absolute;mso-position-vertical-relative:text" from="58.2pt,26.8pt" to="95.7pt,2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" strokecolor="black [3200]" strokeweight="1pt">
                <v:stroke dashstyle="dash"/>
              </v:line>
            </w:pict>
          </mc:Fallback>
        </mc:AlternateContent>
      </w:r>
      <w:r w:rsidR="00844C9A">
        <w:t>BUOICV (</w:t>
      </w:r>
      <w:r w:rsidR="00844C9A" w:rsidRPr="00D80FDA">
        <w:rPr>
          <w:u w:val="single"/>
        </w:rPr>
        <w:t>MACV</w:t>
      </w:r>
      <w:r w:rsidR="00844C9A" w:rsidRPr="00844C9A">
        <w:rPr>
          <w:u w:val="single"/>
        </w:rPr>
        <w:t xml:space="preserve">, </w:t>
      </w:r>
      <w:r w:rsidR="00FA4273">
        <w:rPr>
          <w:u w:val="single"/>
        </w:rPr>
        <w:t>BUOICV</w:t>
      </w:r>
      <w:r w:rsidR="00844C9A" w:rsidRPr="00362970">
        <w:t xml:space="preserve">, </w:t>
      </w:r>
      <w:r w:rsidR="00FA4273">
        <w:t>NGAYC</w:t>
      </w:r>
      <w:r w:rsidR="00844C9A" w:rsidRPr="00362970">
        <w:t>V</w:t>
      </w:r>
      <w:r w:rsidR="00844C9A">
        <w:t>)</w:t>
      </w:r>
    </w:p>
    <w:p w14:paraId="4EAC86CB" w14:textId="4DDBDFD2" w:rsidR="00844C9A" w:rsidRDefault="00D80FDA" w:rsidP="00844C9A">
      <w:pPr>
        <w:pStyle w:val="Nidung"/>
      </w:pPr>
      <w:r>
        <w:rPr>
          <w:noProof/>
        </w:rPr>
        <mc:AlternateContent>
          <mc:Choice Requires="wps">
            <w:drawing>
              <wp:anchor distT="0" distB="0" distL="114300" distR="114300" simplePos="0" relativeHeight="251685888" behindDoc="0" locked="0" layoutInCell="1" allowOverlap="1" wp14:anchorId="13C9CCC9" wp14:editId="755F5C9F">
                <wp:simplePos x="0" y="0"/>
                <wp:positionH relativeFrom="column">
                  <wp:posOffset>1017905</wp:posOffset>
                </wp:positionH>
                <wp:positionV relativeFrom="paragraph">
                  <wp:posOffset>349417</wp:posOffset>
                </wp:positionV>
                <wp:extent cx="1314107" cy="0"/>
                <wp:effectExtent l="0" t="0" r="0" b="0"/>
                <wp:wrapNone/>
                <wp:docPr id="1313548093" name="Đường nối Thẳng 6"/>
                <wp:cNvGraphicFramePr/>
                <a:graphic xmlns:a="http://schemas.openxmlformats.org/drawingml/2006/main">
                  <a:graphicData uri="http://schemas.microsoft.com/office/word/2010/wordprocessingShape">
                    <wps:wsp>
                      <wps:cNvCnPr/>
                      <wps:spPr>
                        <a:xfrm>
                          <a:off x="0" y="0"/>
                          <a:ext cx="1314107" cy="0"/>
                        </a:xfrm>
                        <a:prstGeom prst="line">
                          <a:avLst/>
                        </a:prstGeom>
                        <a:ln w="12700"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60AC52A4" id="Đường nối Thẳng 6" o:spid="_x0000_s1026" style="position:absolute;z-index:251685888;visibility:visible;mso-wrap-style:square;mso-wrap-distance-left:9pt;mso-wrap-distance-top:0;mso-wrap-distance-right:9pt;mso-wrap-distance-bottom:0;mso-position-horizontal:absolute;mso-position-horizontal-relative:text;mso-position-vertical:absolute;mso-position-vertical-relative:text" from="80.15pt,27.5pt" to="183.6pt,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" strokecolor="black [3200]" strokeweight="1pt">
                <v:stroke dashstyle="dash"/>
              </v:line>
            </w:pict>
          </mc:Fallback>
        </mc:AlternateContent>
      </w:r>
      <w:r w:rsidR="00844C9A">
        <w:t>PHANCONG (</w:t>
      </w:r>
      <w:r w:rsidR="00844C9A" w:rsidRPr="00D80FDA">
        <w:rPr>
          <w:u w:val="single"/>
        </w:rPr>
        <w:t>MANHOM, MACV</w:t>
      </w:r>
      <w:r w:rsidR="00844C9A">
        <w:t xml:space="preserve">, NGAYCV, </w:t>
      </w:r>
      <w:r w:rsidR="00FA4273">
        <w:t>BUOICV</w:t>
      </w:r>
      <w:r w:rsidR="00844C9A">
        <w:t>)</w:t>
      </w:r>
    </w:p>
    <w:p w14:paraId="335980D6" w14:textId="3E9B046C" w:rsidR="00997F34" w:rsidRDefault="00997F34" w:rsidP="00997F34">
      <w:pPr>
        <w:pStyle w:val="u2"/>
        <w:numPr>
          <w:ilvl w:val="0"/>
          <w:numId w:val="3"/>
        </w:numPr>
        <w:rPr>
          <w:lang w:val="vi-VN"/>
        </w:rPr>
      </w:pPr>
      <w:bookmarkStart w:id="15" w:name="_Toc197505791"/>
      <w:bookmarkStart w:id="16" w:name="_Toc197695840"/>
      <w:proofErr w:type="spellStart"/>
      <w:r w:rsidRPr="00550A46">
        <w:rPr>
          <w:lang w:val="fr-FR"/>
        </w:rPr>
        <w:t>Cài</w:t>
      </w:r>
      <w:proofErr w:type="spellEnd"/>
      <w:r w:rsidRPr="00550A46">
        <w:rPr>
          <w:lang w:val="fr-FR"/>
        </w:rPr>
        <w:t xml:space="preserve"> </w:t>
      </w:r>
      <w:proofErr w:type="spellStart"/>
      <w:r w:rsidRPr="00550A46">
        <w:rPr>
          <w:lang w:val="fr-FR"/>
        </w:rPr>
        <w:t>đặt</w:t>
      </w:r>
      <w:proofErr w:type="spellEnd"/>
      <w:r>
        <w:rPr>
          <w:lang w:val="fr-FR"/>
        </w:rPr>
        <w:t xml:space="preserve"> CSDL - </w:t>
      </w:r>
      <w:proofErr w:type="spellStart"/>
      <w:r w:rsidRPr="00550A46">
        <w:rPr>
          <w:lang w:val="fr-FR"/>
        </w:rPr>
        <w:t>Tạo</w:t>
      </w:r>
      <w:proofErr w:type="spellEnd"/>
      <w:r w:rsidRPr="00550A46">
        <w:rPr>
          <w:lang w:val="fr-FR"/>
        </w:rPr>
        <w:t xml:space="preserve"> </w:t>
      </w:r>
      <w:proofErr w:type="spellStart"/>
      <w:r w:rsidRPr="00550A46">
        <w:rPr>
          <w:lang w:val="fr-FR"/>
        </w:rPr>
        <w:t>database</w:t>
      </w:r>
      <w:proofErr w:type="spellEnd"/>
      <w:r w:rsidRPr="00550A46">
        <w:rPr>
          <w:lang w:val="fr-FR"/>
        </w:rPr>
        <w:t xml:space="preserve"> </w:t>
      </w:r>
      <w:proofErr w:type="spellStart"/>
      <w:r w:rsidRPr="00550A46">
        <w:rPr>
          <w:lang w:val="fr-FR"/>
        </w:rPr>
        <w:t>trên</w:t>
      </w:r>
      <w:proofErr w:type="spellEnd"/>
      <w:r w:rsidRPr="00550A46">
        <w:rPr>
          <w:lang w:val="fr-FR"/>
        </w:rPr>
        <w:t xml:space="preserve"> SSMS, </w:t>
      </w:r>
      <w:proofErr w:type="spellStart"/>
      <w:r w:rsidRPr="00550A46">
        <w:rPr>
          <w:lang w:val="fr-FR"/>
        </w:rPr>
        <w:t>nhập</w:t>
      </w:r>
      <w:proofErr w:type="spellEnd"/>
      <w:r w:rsidRPr="00550A46">
        <w:rPr>
          <w:lang w:val="fr-FR"/>
        </w:rPr>
        <w:t xml:space="preserve"> </w:t>
      </w:r>
      <w:proofErr w:type="spellStart"/>
      <w:r w:rsidRPr="00550A46">
        <w:rPr>
          <w:lang w:val="fr-FR"/>
        </w:rPr>
        <w:t>dữ</w:t>
      </w:r>
      <w:proofErr w:type="spellEnd"/>
      <w:r w:rsidRPr="00550A46">
        <w:rPr>
          <w:lang w:val="fr-FR"/>
        </w:rPr>
        <w:t xml:space="preserve"> </w:t>
      </w:r>
      <w:proofErr w:type="spellStart"/>
      <w:r w:rsidRPr="00550A46">
        <w:rPr>
          <w:lang w:val="fr-FR"/>
        </w:rPr>
        <w:t>liệu</w:t>
      </w:r>
      <w:bookmarkEnd w:id="15"/>
      <w:bookmarkEnd w:id="16"/>
      <w:proofErr w:type="spellEnd"/>
    </w:p>
    <w:p w14:paraId="64D2DD10" w14:textId="77777777" w:rsidR="00F51F9D" w:rsidRPr="00F51F9D" w:rsidRDefault="00F51F9D" w:rsidP="00F51F9D">
      <w:pPr>
        <w:pStyle w:val="Nidung"/>
      </w:pPr>
      <w:bookmarkStart w:id="17" w:name="_Toc197505792"/>
      <w:proofErr w:type="spellStart"/>
      <w:r w:rsidRPr="00F51F9D">
        <w:t>create</w:t>
      </w:r>
      <w:proofErr w:type="spellEnd"/>
      <w:r w:rsidRPr="00F51F9D">
        <w:t xml:space="preserve"> </w:t>
      </w:r>
      <w:proofErr w:type="spellStart"/>
      <w:r w:rsidRPr="00F51F9D">
        <w:t>database</w:t>
      </w:r>
      <w:proofErr w:type="spellEnd"/>
      <w:r w:rsidRPr="00F51F9D">
        <w:t xml:space="preserve"> CHIENDICHMUAHEXANH</w:t>
      </w:r>
    </w:p>
    <w:p w14:paraId="0877983E" w14:textId="77777777" w:rsidR="00F51F9D" w:rsidRPr="00F51F9D" w:rsidRDefault="00F51F9D" w:rsidP="00F51F9D">
      <w:pPr>
        <w:pStyle w:val="Nidung"/>
      </w:pPr>
      <w:proofErr w:type="spellStart"/>
      <w:r w:rsidRPr="00F51F9D">
        <w:t>on</w:t>
      </w:r>
      <w:proofErr w:type="spellEnd"/>
      <w:r w:rsidRPr="00F51F9D">
        <w:t xml:space="preserve"> </w:t>
      </w:r>
      <w:proofErr w:type="spellStart"/>
      <w:r w:rsidRPr="00F51F9D">
        <w:t>primary</w:t>
      </w:r>
      <w:proofErr w:type="spellEnd"/>
      <w:r w:rsidRPr="00F51F9D">
        <w:t xml:space="preserve"> (</w:t>
      </w:r>
      <w:proofErr w:type="spellStart"/>
      <w:r w:rsidRPr="00F51F9D">
        <w:t>name</w:t>
      </w:r>
      <w:proofErr w:type="spellEnd"/>
      <w:r w:rsidRPr="00F51F9D">
        <w:t xml:space="preserve"> = '</w:t>
      </w:r>
      <w:proofErr w:type="spellStart"/>
      <w:r w:rsidRPr="00F51F9D">
        <w:t>muahexanh</w:t>
      </w:r>
      <w:proofErr w:type="spellEnd"/>
      <w:r w:rsidRPr="00F51F9D">
        <w:t xml:space="preserve">', </w:t>
      </w:r>
      <w:proofErr w:type="spellStart"/>
      <w:r w:rsidRPr="00F51F9D">
        <w:t>filename</w:t>
      </w:r>
      <w:proofErr w:type="spellEnd"/>
      <w:r w:rsidRPr="00F51F9D">
        <w:t>='D:\</w:t>
      </w:r>
      <w:proofErr w:type="spellStart"/>
      <w:r w:rsidRPr="00F51F9D">
        <w:t>muahexanh.mdf</w:t>
      </w:r>
      <w:proofErr w:type="spellEnd"/>
      <w:r w:rsidRPr="00F51F9D">
        <w:t>')</w:t>
      </w:r>
    </w:p>
    <w:p w14:paraId="6F182570" w14:textId="77777777" w:rsidR="00F51F9D" w:rsidRPr="00F51F9D" w:rsidRDefault="00F51F9D" w:rsidP="00F51F9D">
      <w:pPr>
        <w:pStyle w:val="Nidung"/>
      </w:pPr>
      <w:proofErr w:type="spellStart"/>
      <w:r w:rsidRPr="00F51F9D">
        <w:t>log</w:t>
      </w:r>
      <w:proofErr w:type="spellEnd"/>
      <w:r w:rsidRPr="00F51F9D">
        <w:t xml:space="preserve"> </w:t>
      </w:r>
      <w:proofErr w:type="spellStart"/>
      <w:r w:rsidRPr="00F51F9D">
        <w:t>on</w:t>
      </w:r>
      <w:proofErr w:type="spellEnd"/>
      <w:r w:rsidRPr="00F51F9D">
        <w:t xml:space="preserve"> (</w:t>
      </w:r>
      <w:proofErr w:type="spellStart"/>
      <w:r w:rsidRPr="00F51F9D">
        <w:t>name</w:t>
      </w:r>
      <w:proofErr w:type="spellEnd"/>
      <w:r w:rsidRPr="00F51F9D">
        <w:t>='</w:t>
      </w:r>
      <w:proofErr w:type="spellStart"/>
      <w:r w:rsidRPr="00F51F9D">
        <w:t>muahexanhlog</w:t>
      </w:r>
      <w:proofErr w:type="spellEnd"/>
      <w:r w:rsidRPr="00F51F9D">
        <w:t xml:space="preserve">', </w:t>
      </w:r>
      <w:proofErr w:type="spellStart"/>
      <w:r w:rsidRPr="00F51F9D">
        <w:t>filename</w:t>
      </w:r>
      <w:proofErr w:type="spellEnd"/>
      <w:r w:rsidRPr="00F51F9D">
        <w:t>='D:\</w:t>
      </w:r>
      <w:proofErr w:type="spellStart"/>
      <w:r w:rsidRPr="00F51F9D">
        <w:t>muahexanh.ldf</w:t>
      </w:r>
      <w:proofErr w:type="spellEnd"/>
      <w:r w:rsidRPr="00F51F9D">
        <w:t>')</w:t>
      </w:r>
    </w:p>
    <w:p w14:paraId="0C612C42" w14:textId="77777777" w:rsidR="00F51F9D" w:rsidRPr="00F51F9D" w:rsidRDefault="00F51F9D" w:rsidP="00F51F9D">
      <w:pPr>
        <w:pStyle w:val="Nidung"/>
      </w:pPr>
      <w:r w:rsidRPr="00F51F9D">
        <w:t>go</w:t>
      </w:r>
    </w:p>
    <w:p w14:paraId="06EB891E" w14:textId="77777777" w:rsidR="00F51F9D" w:rsidRPr="00F51F9D" w:rsidRDefault="00F51F9D" w:rsidP="00F51F9D">
      <w:pPr>
        <w:pStyle w:val="Nidung"/>
      </w:pPr>
      <w:proofErr w:type="spellStart"/>
      <w:r w:rsidRPr="00F51F9D">
        <w:t>use</w:t>
      </w:r>
      <w:proofErr w:type="spellEnd"/>
      <w:r w:rsidRPr="00F51F9D">
        <w:t xml:space="preserve"> CHIENDICHMUAHEXANH</w:t>
      </w:r>
    </w:p>
    <w:p w14:paraId="14F7ECAA" w14:textId="77777777" w:rsidR="00F51F9D" w:rsidRPr="00F51F9D" w:rsidRDefault="00F51F9D" w:rsidP="00F51F9D">
      <w:pPr>
        <w:pStyle w:val="Nidung"/>
      </w:pPr>
      <w:r w:rsidRPr="00F51F9D">
        <w:t>go</w:t>
      </w:r>
    </w:p>
    <w:p w14:paraId="063EE20B" w14:textId="77777777" w:rsidR="00F51F9D" w:rsidRPr="00F51F9D" w:rsidRDefault="00F51F9D" w:rsidP="00F51F9D">
      <w:pPr>
        <w:pStyle w:val="Nidung"/>
      </w:pPr>
      <w:proofErr w:type="spellStart"/>
      <w:r w:rsidRPr="00F51F9D">
        <w:t>create</w:t>
      </w:r>
      <w:proofErr w:type="spellEnd"/>
      <w:r w:rsidRPr="00F51F9D">
        <w:t xml:space="preserve"> </w:t>
      </w:r>
      <w:proofErr w:type="spellStart"/>
      <w:r w:rsidRPr="00F51F9D">
        <w:t>table</w:t>
      </w:r>
      <w:proofErr w:type="spellEnd"/>
      <w:r w:rsidRPr="00F51F9D">
        <w:t xml:space="preserve"> KHOA(</w:t>
      </w:r>
    </w:p>
    <w:p w14:paraId="357280E3" w14:textId="77777777" w:rsidR="00F51F9D" w:rsidRPr="00F51F9D" w:rsidRDefault="00F51F9D" w:rsidP="00F51F9D">
      <w:pPr>
        <w:pStyle w:val="Nidung"/>
      </w:pPr>
      <w:r w:rsidRPr="00F51F9D">
        <w:t xml:space="preserve">MAKHOA </w:t>
      </w:r>
      <w:proofErr w:type="spellStart"/>
      <w:r w:rsidRPr="00F51F9D">
        <w:t>char</w:t>
      </w:r>
      <w:proofErr w:type="spellEnd"/>
      <w:r w:rsidRPr="00F51F9D">
        <w:t xml:space="preserve">(3) </w:t>
      </w:r>
      <w:proofErr w:type="spellStart"/>
      <w:r w:rsidRPr="00F51F9D">
        <w:t>constraint</w:t>
      </w:r>
      <w:proofErr w:type="spellEnd"/>
      <w:r w:rsidRPr="00F51F9D">
        <w:t xml:space="preserve"> </w:t>
      </w:r>
      <w:proofErr w:type="spellStart"/>
      <w:r w:rsidRPr="00F51F9D">
        <w:t>Pk_MAKHOA</w:t>
      </w:r>
      <w:proofErr w:type="spellEnd"/>
      <w:r w:rsidRPr="00F51F9D">
        <w:t xml:space="preserve"> </w:t>
      </w:r>
      <w:proofErr w:type="spellStart"/>
      <w:r w:rsidRPr="00F51F9D">
        <w:t>primary</w:t>
      </w:r>
      <w:proofErr w:type="spellEnd"/>
      <w:r w:rsidRPr="00F51F9D">
        <w:t xml:space="preserve"> </w:t>
      </w:r>
      <w:proofErr w:type="spellStart"/>
      <w:r w:rsidRPr="00F51F9D">
        <w:t>key</w:t>
      </w:r>
      <w:proofErr w:type="spellEnd"/>
      <w:r w:rsidRPr="00F51F9D">
        <w:t>,</w:t>
      </w:r>
    </w:p>
    <w:p w14:paraId="04C7437C" w14:textId="77777777" w:rsidR="00F51F9D" w:rsidRPr="00F51F9D" w:rsidRDefault="00F51F9D" w:rsidP="00F51F9D">
      <w:pPr>
        <w:pStyle w:val="Nidung"/>
      </w:pPr>
      <w:r w:rsidRPr="00F51F9D">
        <w:t xml:space="preserve">TENKHOA </w:t>
      </w:r>
      <w:proofErr w:type="spellStart"/>
      <w:r w:rsidRPr="00F51F9D">
        <w:t>nvarchar</w:t>
      </w:r>
      <w:proofErr w:type="spellEnd"/>
      <w:r w:rsidRPr="00F51F9D">
        <w:t xml:space="preserve">(50) </w:t>
      </w:r>
      <w:proofErr w:type="spellStart"/>
      <w:r w:rsidRPr="00F51F9D">
        <w:t>not</w:t>
      </w:r>
      <w:proofErr w:type="spellEnd"/>
      <w:r w:rsidRPr="00F51F9D">
        <w:t xml:space="preserve"> </w:t>
      </w:r>
      <w:proofErr w:type="spellStart"/>
      <w:r w:rsidRPr="00F51F9D">
        <w:t>null</w:t>
      </w:r>
      <w:proofErr w:type="spellEnd"/>
      <w:r w:rsidRPr="00F51F9D">
        <w:t>,</w:t>
      </w:r>
    </w:p>
    <w:p w14:paraId="6B74964E" w14:textId="77777777" w:rsidR="00F51F9D" w:rsidRPr="00F51F9D" w:rsidRDefault="00F51F9D" w:rsidP="00F51F9D">
      <w:pPr>
        <w:pStyle w:val="Nidung"/>
      </w:pPr>
      <w:r w:rsidRPr="00F51F9D">
        <w:t xml:space="preserve">NAMTL </w:t>
      </w:r>
      <w:proofErr w:type="spellStart"/>
      <w:r w:rsidRPr="00F51F9D">
        <w:t>datetime</w:t>
      </w:r>
      <w:proofErr w:type="spellEnd"/>
      <w:r w:rsidRPr="00F51F9D">
        <w:t xml:space="preserve"> </w:t>
      </w:r>
    </w:p>
    <w:p w14:paraId="72B71941" w14:textId="77777777" w:rsidR="00F51F9D" w:rsidRPr="00F51F9D" w:rsidRDefault="00F51F9D" w:rsidP="00F51F9D">
      <w:pPr>
        <w:pStyle w:val="Nidung"/>
      </w:pPr>
      <w:r w:rsidRPr="00F51F9D">
        <w:lastRenderedPageBreak/>
        <w:t>)</w:t>
      </w:r>
    </w:p>
    <w:p w14:paraId="7550DA9B" w14:textId="77777777" w:rsidR="00F51F9D" w:rsidRPr="00F51F9D" w:rsidRDefault="00F51F9D" w:rsidP="00F51F9D">
      <w:pPr>
        <w:pStyle w:val="Nidung"/>
      </w:pPr>
      <w:r w:rsidRPr="00F51F9D">
        <w:t>go</w:t>
      </w:r>
    </w:p>
    <w:p w14:paraId="39DF6039" w14:textId="77777777" w:rsidR="00F51F9D" w:rsidRPr="00F51F9D" w:rsidRDefault="00F51F9D" w:rsidP="00F51F9D">
      <w:pPr>
        <w:pStyle w:val="Nidung"/>
      </w:pPr>
      <w:proofErr w:type="spellStart"/>
      <w:r w:rsidRPr="00F51F9D">
        <w:t>create</w:t>
      </w:r>
      <w:proofErr w:type="spellEnd"/>
      <w:r w:rsidRPr="00F51F9D">
        <w:t xml:space="preserve"> </w:t>
      </w:r>
      <w:proofErr w:type="spellStart"/>
      <w:r w:rsidRPr="00F51F9D">
        <w:t>table</w:t>
      </w:r>
      <w:proofErr w:type="spellEnd"/>
      <w:r w:rsidRPr="00F51F9D">
        <w:t xml:space="preserve"> DIABAN(</w:t>
      </w:r>
    </w:p>
    <w:p w14:paraId="497B448C" w14:textId="77777777" w:rsidR="00F51F9D" w:rsidRPr="00F51F9D" w:rsidRDefault="00F51F9D" w:rsidP="00F51F9D">
      <w:pPr>
        <w:pStyle w:val="Nidung"/>
      </w:pPr>
      <w:r w:rsidRPr="00F51F9D">
        <w:t xml:space="preserve">MADB </w:t>
      </w:r>
      <w:proofErr w:type="spellStart"/>
      <w:r w:rsidRPr="00F51F9D">
        <w:t>char</w:t>
      </w:r>
      <w:proofErr w:type="spellEnd"/>
      <w:r w:rsidRPr="00F51F9D">
        <w:t xml:space="preserve">(3) </w:t>
      </w:r>
      <w:proofErr w:type="spellStart"/>
      <w:r w:rsidRPr="00F51F9D">
        <w:t>constraint</w:t>
      </w:r>
      <w:proofErr w:type="spellEnd"/>
      <w:r w:rsidRPr="00F51F9D">
        <w:t xml:space="preserve"> </w:t>
      </w:r>
      <w:proofErr w:type="spellStart"/>
      <w:r w:rsidRPr="00F51F9D">
        <w:t>Pk_MADB</w:t>
      </w:r>
      <w:proofErr w:type="spellEnd"/>
      <w:r w:rsidRPr="00F51F9D">
        <w:t xml:space="preserve"> </w:t>
      </w:r>
      <w:proofErr w:type="spellStart"/>
      <w:r w:rsidRPr="00F51F9D">
        <w:t>primary</w:t>
      </w:r>
      <w:proofErr w:type="spellEnd"/>
      <w:r w:rsidRPr="00F51F9D">
        <w:t xml:space="preserve"> </w:t>
      </w:r>
      <w:proofErr w:type="spellStart"/>
      <w:r w:rsidRPr="00F51F9D">
        <w:t>key</w:t>
      </w:r>
      <w:proofErr w:type="spellEnd"/>
      <w:r w:rsidRPr="00F51F9D">
        <w:t>,</w:t>
      </w:r>
    </w:p>
    <w:p w14:paraId="19018089" w14:textId="77777777" w:rsidR="00F51F9D" w:rsidRPr="00F51F9D" w:rsidRDefault="00F51F9D" w:rsidP="00F51F9D">
      <w:pPr>
        <w:pStyle w:val="Nidung"/>
      </w:pPr>
      <w:r w:rsidRPr="00F51F9D">
        <w:t xml:space="preserve">TENDB </w:t>
      </w:r>
      <w:proofErr w:type="spellStart"/>
      <w:r w:rsidRPr="00F51F9D">
        <w:t>nvarchar</w:t>
      </w:r>
      <w:proofErr w:type="spellEnd"/>
      <w:r w:rsidRPr="00F51F9D">
        <w:t xml:space="preserve">(50) </w:t>
      </w:r>
      <w:proofErr w:type="spellStart"/>
      <w:r w:rsidRPr="00F51F9D">
        <w:t>not</w:t>
      </w:r>
      <w:proofErr w:type="spellEnd"/>
      <w:r w:rsidRPr="00F51F9D">
        <w:t xml:space="preserve"> </w:t>
      </w:r>
      <w:proofErr w:type="spellStart"/>
      <w:r w:rsidRPr="00F51F9D">
        <w:t>null</w:t>
      </w:r>
      <w:proofErr w:type="spellEnd"/>
    </w:p>
    <w:p w14:paraId="69ACBACB" w14:textId="77777777" w:rsidR="00F51F9D" w:rsidRPr="00F51F9D" w:rsidRDefault="00F51F9D" w:rsidP="00F51F9D">
      <w:pPr>
        <w:pStyle w:val="Nidung"/>
      </w:pPr>
      <w:r w:rsidRPr="00F51F9D">
        <w:t>)</w:t>
      </w:r>
    </w:p>
    <w:p w14:paraId="2286F256" w14:textId="77777777" w:rsidR="00F51F9D" w:rsidRPr="00F51F9D" w:rsidRDefault="00F51F9D" w:rsidP="00F51F9D">
      <w:pPr>
        <w:pStyle w:val="Nidung"/>
      </w:pPr>
      <w:r w:rsidRPr="00F51F9D">
        <w:t>go</w:t>
      </w:r>
    </w:p>
    <w:p w14:paraId="2E0B98FF" w14:textId="77777777" w:rsidR="00F51F9D" w:rsidRPr="00F51F9D" w:rsidRDefault="00F51F9D" w:rsidP="00F51F9D">
      <w:pPr>
        <w:pStyle w:val="Nidung"/>
      </w:pPr>
      <w:proofErr w:type="spellStart"/>
      <w:r w:rsidRPr="00F51F9D">
        <w:t>create</w:t>
      </w:r>
      <w:proofErr w:type="spellEnd"/>
      <w:r w:rsidRPr="00F51F9D">
        <w:t xml:space="preserve"> </w:t>
      </w:r>
      <w:proofErr w:type="spellStart"/>
      <w:r w:rsidRPr="00F51F9D">
        <w:t>table</w:t>
      </w:r>
      <w:proofErr w:type="spellEnd"/>
      <w:r w:rsidRPr="00F51F9D">
        <w:t xml:space="preserve"> NHOM_SV(</w:t>
      </w:r>
    </w:p>
    <w:p w14:paraId="0DF93A9E" w14:textId="77777777" w:rsidR="00F51F9D" w:rsidRPr="00F51F9D" w:rsidRDefault="00F51F9D" w:rsidP="00F51F9D">
      <w:pPr>
        <w:pStyle w:val="Nidung"/>
      </w:pPr>
      <w:r w:rsidRPr="00F51F9D">
        <w:t xml:space="preserve">MANHOM </w:t>
      </w:r>
      <w:proofErr w:type="spellStart"/>
      <w:r w:rsidRPr="00F51F9D">
        <w:t>char</w:t>
      </w:r>
      <w:proofErr w:type="spellEnd"/>
      <w:r w:rsidRPr="00F51F9D">
        <w:t xml:space="preserve">(3) </w:t>
      </w:r>
      <w:proofErr w:type="spellStart"/>
      <w:r w:rsidRPr="00F51F9D">
        <w:t>constraint</w:t>
      </w:r>
      <w:proofErr w:type="spellEnd"/>
      <w:r w:rsidRPr="00F51F9D">
        <w:t xml:space="preserve"> </w:t>
      </w:r>
      <w:proofErr w:type="spellStart"/>
      <w:r w:rsidRPr="00F51F9D">
        <w:t>Pk_MANHOM</w:t>
      </w:r>
      <w:proofErr w:type="spellEnd"/>
      <w:r w:rsidRPr="00F51F9D">
        <w:t xml:space="preserve"> </w:t>
      </w:r>
      <w:proofErr w:type="spellStart"/>
      <w:r w:rsidRPr="00F51F9D">
        <w:t>primary</w:t>
      </w:r>
      <w:proofErr w:type="spellEnd"/>
      <w:r w:rsidRPr="00F51F9D">
        <w:t xml:space="preserve"> </w:t>
      </w:r>
      <w:proofErr w:type="spellStart"/>
      <w:r w:rsidRPr="00F51F9D">
        <w:t>key</w:t>
      </w:r>
      <w:proofErr w:type="spellEnd"/>
      <w:r w:rsidRPr="00F51F9D">
        <w:t>,</w:t>
      </w:r>
    </w:p>
    <w:p w14:paraId="2D4A79EB" w14:textId="77777777" w:rsidR="00F51F9D" w:rsidRPr="00F51F9D" w:rsidRDefault="00F51F9D" w:rsidP="00F51F9D">
      <w:pPr>
        <w:pStyle w:val="Nidung"/>
      </w:pPr>
      <w:r w:rsidRPr="00F51F9D">
        <w:t xml:space="preserve">TENNHOM </w:t>
      </w:r>
      <w:proofErr w:type="spellStart"/>
      <w:r w:rsidRPr="00F51F9D">
        <w:t>nvarchar</w:t>
      </w:r>
      <w:proofErr w:type="spellEnd"/>
      <w:r w:rsidRPr="00F51F9D">
        <w:t xml:space="preserve">(30) </w:t>
      </w:r>
      <w:proofErr w:type="spellStart"/>
      <w:r w:rsidRPr="00F51F9D">
        <w:t>not</w:t>
      </w:r>
      <w:proofErr w:type="spellEnd"/>
      <w:r w:rsidRPr="00F51F9D">
        <w:t xml:space="preserve"> </w:t>
      </w:r>
      <w:proofErr w:type="spellStart"/>
      <w:r w:rsidRPr="00F51F9D">
        <w:t>null</w:t>
      </w:r>
      <w:proofErr w:type="spellEnd"/>
      <w:r w:rsidRPr="00F51F9D">
        <w:t>,</w:t>
      </w:r>
    </w:p>
    <w:p w14:paraId="1D3400E5" w14:textId="77777777" w:rsidR="00F51F9D" w:rsidRPr="00F51F9D" w:rsidRDefault="00F51F9D" w:rsidP="00F51F9D">
      <w:pPr>
        <w:pStyle w:val="Nidung"/>
      </w:pPr>
      <w:r w:rsidRPr="00F51F9D">
        <w:t xml:space="preserve">SOLUONGSV </w:t>
      </w:r>
      <w:proofErr w:type="spellStart"/>
      <w:r w:rsidRPr="00F51F9D">
        <w:t>smallint</w:t>
      </w:r>
      <w:proofErr w:type="spellEnd"/>
      <w:r w:rsidRPr="00F51F9D">
        <w:t xml:space="preserve"> </w:t>
      </w:r>
      <w:proofErr w:type="spellStart"/>
      <w:r w:rsidRPr="00F51F9D">
        <w:t>check</w:t>
      </w:r>
      <w:proofErr w:type="spellEnd"/>
      <w:r w:rsidRPr="00F51F9D">
        <w:t xml:space="preserve"> (SOLUONGSV </w:t>
      </w:r>
      <w:proofErr w:type="spellStart"/>
      <w:r w:rsidRPr="00F51F9D">
        <w:t>between</w:t>
      </w:r>
      <w:proofErr w:type="spellEnd"/>
      <w:r w:rsidRPr="00F51F9D">
        <w:t xml:space="preserve"> 3 </w:t>
      </w:r>
      <w:proofErr w:type="spellStart"/>
      <w:r w:rsidRPr="00F51F9D">
        <w:t>and</w:t>
      </w:r>
      <w:proofErr w:type="spellEnd"/>
      <w:r w:rsidRPr="00F51F9D">
        <w:t xml:space="preserve"> 6),</w:t>
      </w:r>
    </w:p>
    <w:p w14:paraId="6F130078" w14:textId="77777777" w:rsidR="00F51F9D" w:rsidRPr="00F51F9D" w:rsidRDefault="00F51F9D" w:rsidP="00F51F9D">
      <w:pPr>
        <w:pStyle w:val="Nidung"/>
      </w:pPr>
      <w:r w:rsidRPr="00F51F9D">
        <w:t xml:space="preserve">MANHOMTRUONG </w:t>
      </w:r>
      <w:proofErr w:type="spellStart"/>
      <w:r w:rsidRPr="00F51F9D">
        <w:t>char</w:t>
      </w:r>
      <w:proofErr w:type="spellEnd"/>
      <w:r w:rsidRPr="00F51F9D">
        <w:t xml:space="preserve">(4) </w:t>
      </w:r>
      <w:proofErr w:type="spellStart"/>
      <w:r w:rsidRPr="00F51F9D">
        <w:t>not</w:t>
      </w:r>
      <w:proofErr w:type="spellEnd"/>
      <w:r w:rsidRPr="00F51F9D">
        <w:t xml:space="preserve"> </w:t>
      </w:r>
      <w:proofErr w:type="spellStart"/>
      <w:r w:rsidRPr="00F51F9D">
        <w:t>null</w:t>
      </w:r>
      <w:proofErr w:type="spellEnd"/>
    </w:p>
    <w:p w14:paraId="4705ED09" w14:textId="77777777" w:rsidR="00F51F9D" w:rsidRPr="00F51F9D" w:rsidRDefault="00F51F9D" w:rsidP="00F51F9D">
      <w:pPr>
        <w:pStyle w:val="Nidung"/>
      </w:pPr>
      <w:r w:rsidRPr="00F51F9D">
        <w:t>)</w:t>
      </w:r>
    </w:p>
    <w:p w14:paraId="49634C68" w14:textId="77777777" w:rsidR="00F51F9D" w:rsidRPr="00F51F9D" w:rsidRDefault="00F51F9D" w:rsidP="00F51F9D">
      <w:pPr>
        <w:pStyle w:val="Nidung"/>
      </w:pPr>
      <w:r w:rsidRPr="00F51F9D">
        <w:t>go</w:t>
      </w:r>
    </w:p>
    <w:p w14:paraId="01771F55" w14:textId="77777777" w:rsidR="00F51F9D" w:rsidRPr="00F51F9D" w:rsidRDefault="00F51F9D" w:rsidP="00F51F9D">
      <w:pPr>
        <w:pStyle w:val="Nidung"/>
      </w:pPr>
      <w:proofErr w:type="spellStart"/>
      <w:r w:rsidRPr="00F51F9D">
        <w:t>create</w:t>
      </w:r>
      <w:proofErr w:type="spellEnd"/>
      <w:r w:rsidRPr="00F51F9D">
        <w:t xml:space="preserve"> </w:t>
      </w:r>
      <w:proofErr w:type="spellStart"/>
      <w:r w:rsidRPr="00F51F9D">
        <w:t>table</w:t>
      </w:r>
      <w:proofErr w:type="spellEnd"/>
      <w:r w:rsidRPr="00F51F9D">
        <w:t xml:space="preserve"> THANHTICH(</w:t>
      </w:r>
    </w:p>
    <w:p w14:paraId="51F9A26C" w14:textId="77777777" w:rsidR="00F51F9D" w:rsidRPr="00F51F9D" w:rsidRDefault="00F51F9D" w:rsidP="00F51F9D">
      <w:pPr>
        <w:pStyle w:val="Nidung"/>
      </w:pPr>
      <w:r w:rsidRPr="00F51F9D">
        <w:t xml:space="preserve">MATT </w:t>
      </w:r>
      <w:proofErr w:type="spellStart"/>
      <w:r w:rsidRPr="00F51F9D">
        <w:t>char</w:t>
      </w:r>
      <w:proofErr w:type="spellEnd"/>
      <w:r w:rsidRPr="00F51F9D">
        <w:t xml:space="preserve">(4) </w:t>
      </w:r>
      <w:proofErr w:type="spellStart"/>
      <w:r w:rsidRPr="00F51F9D">
        <w:t>primary</w:t>
      </w:r>
      <w:proofErr w:type="spellEnd"/>
      <w:r w:rsidRPr="00F51F9D">
        <w:t xml:space="preserve"> </w:t>
      </w:r>
      <w:proofErr w:type="spellStart"/>
      <w:r w:rsidRPr="00F51F9D">
        <w:t>key</w:t>
      </w:r>
      <w:proofErr w:type="spellEnd"/>
      <w:r w:rsidRPr="00F51F9D">
        <w:t>,</w:t>
      </w:r>
    </w:p>
    <w:p w14:paraId="70D8D8F5" w14:textId="77777777" w:rsidR="00F51F9D" w:rsidRPr="00F51F9D" w:rsidRDefault="00F51F9D" w:rsidP="00F51F9D">
      <w:pPr>
        <w:pStyle w:val="Nidung"/>
      </w:pPr>
      <w:r w:rsidRPr="00F51F9D">
        <w:t xml:space="preserve">TENTT </w:t>
      </w:r>
      <w:proofErr w:type="spellStart"/>
      <w:r w:rsidRPr="00F51F9D">
        <w:t>nvarchar</w:t>
      </w:r>
      <w:proofErr w:type="spellEnd"/>
      <w:r w:rsidRPr="00F51F9D">
        <w:t xml:space="preserve">(50) </w:t>
      </w:r>
      <w:proofErr w:type="spellStart"/>
      <w:r w:rsidRPr="00F51F9D">
        <w:t>not</w:t>
      </w:r>
      <w:proofErr w:type="spellEnd"/>
      <w:r w:rsidRPr="00F51F9D">
        <w:t xml:space="preserve"> </w:t>
      </w:r>
      <w:proofErr w:type="spellStart"/>
      <w:r w:rsidRPr="00F51F9D">
        <w:t>null</w:t>
      </w:r>
      <w:proofErr w:type="spellEnd"/>
      <w:r w:rsidRPr="00F51F9D">
        <w:t>,</w:t>
      </w:r>
    </w:p>
    <w:p w14:paraId="4A081E7F" w14:textId="77777777" w:rsidR="00F51F9D" w:rsidRPr="00F51F9D" w:rsidRDefault="00F51F9D" w:rsidP="00F51F9D">
      <w:pPr>
        <w:pStyle w:val="Nidung"/>
      </w:pPr>
      <w:r w:rsidRPr="00F51F9D">
        <w:t xml:space="preserve">GHICHU </w:t>
      </w:r>
      <w:proofErr w:type="spellStart"/>
      <w:r w:rsidRPr="00F51F9D">
        <w:t>nvarchar</w:t>
      </w:r>
      <w:proofErr w:type="spellEnd"/>
      <w:r w:rsidRPr="00F51F9D">
        <w:t>(100)</w:t>
      </w:r>
    </w:p>
    <w:p w14:paraId="3486D2C4" w14:textId="77777777" w:rsidR="00F51F9D" w:rsidRPr="00F51F9D" w:rsidRDefault="00F51F9D" w:rsidP="00F51F9D">
      <w:pPr>
        <w:pStyle w:val="Nidung"/>
      </w:pPr>
      <w:r w:rsidRPr="00F51F9D">
        <w:t>)</w:t>
      </w:r>
    </w:p>
    <w:p w14:paraId="335080DF" w14:textId="77777777" w:rsidR="00F51F9D" w:rsidRPr="00F51F9D" w:rsidRDefault="00F51F9D" w:rsidP="00F51F9D">
      <w:pPr>
        <w:pStyle w:val="Nidung"/>
      </w:pPr>
      <w:r w:rsidRPr="00F51F9D">
        <w:t>go</w:t>
      </w:r>
    </w:p>
    <w:p w14:paraId="326CB26B" w14:textId="77777777" w:rsidR="00F51F9D" w:rsidRPr="00F51F9D" w:rsidRDefault="00F51F9D" w:rsidP="00F51F9D">
      <w:pPr>
        <w:pStyle w:val="Nidung"/>
      </w:pPr>
      <w:proofErr w:type="spellStart"/>
      <w:r w:rsidRPr="00F51F9D">
        <w:t>create</w:t>
      </w:r>
      <w:proofErr w:type="spellEnd"/>
      <w:r w:rsidRPr="00F51F9D">
        <w:t xml:space="preserve"> </w:t>
      </w:r>
      <w:proofErr w:type="spellStart"/>
      <w:r w:rsidRPr="00F51F9D">
        <w:t>table</w:t>
      </w:r>
      <w:proofErr w:type="spellEnd"/>
      <w:r w:rsidRPr="00F51F9D">
        <w:t xml:space="preserve"> SINHVIEN(</w:t>
      </w:r>
    </w:p>
    <w:p w14:paraId="0F0590AF" w14:textId="77777777" w:rsidR="00F51F9D" w:rsidRPr="00F51F9D" w:rsidRDefault="00F51F9D" w:rsidP="00F51F9D">
      <w:pPr>
        <w:pStyle w:val="Nidung"/>
      </w:pPr>
      <w:r w:rsidRPr="00F51F9D">
        <w:t xml:space="preserve">MASV </w:t>
      </w:r>
      <w:proofErr w:type="spellStart"/>
      <w:r w:rsidRPr="00F51F9D">
        <w:t>char</w:t>
      </w:r>
      <w:proofErr w:type="spellEnd"/>
      <w:r w:rsidRPr="00F51F9D">
        <w:t xml:space="preserve">(4) </w:t>
      </w:r>
      <w:proofErr w:type="spellStart"/>
      <w:r w:rsidRPr="00F51F9D">
        <w:t>constraint</w:t>
      </w:r>
      <w:proofErr w:type="spellEnd"/>
      <w:r w:rsidRPr="00F51F9D">
        <w:t xml:space="preserve"> </w:t>
      </w:r>
      <w:proofErr w:type="spellStart"/>
      <w:r w:rsidRPr="00F51F9D">
        <w:t>Pk_MASV</w:t>
      </w:r>
      <w:proofErr w:type="spellEnd"/>
      <w:r w:rsidRPr="00F51F9D">
        <w:t xml:space="preserve"> </w:t>
      </w:r>
      <w:proofErr w:type="spellStart"/>
      <w:r w:rsidRPr="00F51F9D">
        <w:t>primary</w:t>
      </w:r>
      <w:proofErr w:type="spellEnd"/>
      <w:r w:rsidRPr="00F51F9D">
        <w:t xml:space="preserve"> </w:t>
      </w:r>
      <w:proofErr w:type="spellStart"/>
      <w:r w:rsidRPr="00F51F9D">
        <w:t>key</w:t>
      </w:r>
      <w:proofErr w:type="spellEnd"/>
      <w:r w:rsidRPr="00F51F9D">
        <w:t>,</w:t>
      </w:r>
    </w:p>
    <w:p w14:paraId="638C4CEF" w14:textId="77777777" w:rsidR="00F51F9D" w:rsidRPr="00F51F9D" w:rsidRDefault="00F51F9D" w:rsidP="00F51F9D">
      <w:pPr>
        <w:pStyle w:val="Nidung"/>
      </w:pPr>
      <w:r w:rsidRPr="00F51F9D">
        <w:t xml:space="preserve">TENSV </w:t>
      </w:r>
      <w:proofErr w:type="spellStart"/>
      <w:r w:rsidRPr="00F51F9D">
        <w:t>nvarchar</w:t>
      </w:r>
      <w:proofErr w:type="spellEnd"/>
      <w:r w:rsidRPr="00F51F9D">
        <w:t xml:space="preserve">(50) </w:t>
      </w:r>
      <w:proofErr w:type="spellStart"/>
      <w:r w:rsidRPr="00F51F9D">
        <w:t>not</w:t>
      </w:r>
      <w:proofErr w:type="spellEnd"/>
      <w:r w:rsidRPr="00F51F9D">
        <w:t xml:space="preserve"> </w:t>
      </w:r>
      <w:proofErr w:type="spellStart"/>
      <w:r w:rsidRPr="00F51F9D">
        <w:t>null</w:t>
      </w:r>
      <w:proofErr w:type="spellEnd"/>
      <w:r w:rsidRPr="00F51F9D">
        <w:t>,</w:t>
      </w:r>
    </w:p>
    <w:p w14:paraId="187051FB" w14:textId="77777777" w:rsidR="00F51F9D" w:rsidRPr="00F51F9D" w:rsidRDefault="00F51F9D" w:rsidP="00F51F9D">
      <w:pPr>
        <w:pStyle w:val="Nidung"/>
      </w:pPr>
      <w:r w:rsidRPr="00F51F9D">
        <w:lastRenderedPageBreak/>
        <w:t xml:space="preserve">MAKHOA </w:t>
      </w:r>
      <w:proofErr w:type="spellStart"/>
      <w:r w:rsidRPr="00F51F9D">
        <w:t>char</w:t>
      </w:r>
      <w:proofErr w:type="spellEnd"/>
      <w:r w:rsidRPr="00F51F9D">
        <w:t xml:space="preserve">(3) </w:t>
      </w:r>
      <w:proofErr w:type="spellStart"/>
      <w:r w:rsidRPr="00F51F9D">
        <w:t>constraint</w:t>
      </w:r>
      <w:proofErr w:type="spellEnd"/>
      <w:r w:rsidRPr="00F51F9D">
        <w:t xml:space="preserve"> </w:t>
      </w:r>
      <w:proofErr w:type="spellStart"/>
      <w:r w:rsidRPr="00F51F9D">
        <w:t>Fk_SV_KHOA</w:t>
      </w:r>
      <w:proofErr w:type="spellEnd"/>
      <w:r w:rsidRPr="00F51F9D">
        <w:t xml:space="preserve"> </w:t>
      </w:r>
      <w:proofErr w:type="spellStart"/>
      <w:r w:rsidRPr="00F51F9D">
        <w:t>references</w:t>
      </w:r>
      <w:proofErr w:type="spellEnd"/>
      <w:r w:rsidRPr="00F51F9D">
        <w:t xml:space="preserve"> KHOA(MAKHOA) </w:t>
      </w:r>
      <w:proofErr w:type="spellStart"/>
      <w:r w:rsidRPr="00F51F9D">
        <w:t>not</w:t>
      </w:r>
      <w:proofErr w:type="spellEnd"/>
      <w:r w:rsidRPr="00F51F9D">
        <w:t xml:space="preserve"> </w:t>
      </w:r>
      <w:proofErr w:type="spellStart"/>
      <w:r w:rsidRPr="00F51F9D">
        <w:t>null</w:t>
      </w:r>
      <w:proofErr w:type="spellEnd"/>
      <w:r w:rsidRPr="00F51F9D">
        <w:t>,</w:t>
      </w:r>
    </w:p>
    <w:p w14:paraId="2805C5E7" w14:textId="77777777" w:rsidR="00F51F9D" w:rsidRPr="00F51F9D" w:rsidRDefault="00F51F9D" w:rsidP="00F51F9D">
      <w:pPr>
        <w:pStyle w:val="Nidung"/>
      </w:pPr>
      <w:r w:rsidRPr="00F51F9D">
        <w:t xml:space="preserve">MANHOM </w:t>
      </w:r>
      <w:proofErr w:type="spellStart"/>
      <w:r w:rsidRPr="00F51F9D">
        <w:t>char</w:t>
      </w:r>
      <w:proofErr w:type="spellEnd"/>
      <w:r w:rsidRPr="00F51F9D">
        <w:t xml:space="preserve">(3) </w:t>
      </w:r>
      <w:proofErr w:type="spellStart"/>
      <w:r w:rsidRPr="00F51F9D">
        <w:t>constraint</w:t>
      </w:r>
      <w:proofErr w:type="spellEnd"/>
      <w:r w:rsidRPr="00F51F9D">
        <w:t xml:space="preserve"> </w:t>
      </w:r>
      <w:proofErr w:type="spellStart"/>
      <w:r w:rsidRPr="00F51F9D">
        <w:t>Fk_SV_NHOM</w:t>
      </w:r>
      <w:proofErr w:type="spellEnd"/>
      <w:r w:rsidRPr="00F51F9D">
        <w:t xml:space="preserve"> </w:t>
      </w:r>
      <w:proofErr w:type="spellStart"/>
      <w:r w:rsidRPr="00F51F9D">
        <w:t>references</w:t>
      </w:r>
      <w:proofErr w:type="spellEnd"/>
      <w:r w:rsidRPr="00F51F9D">
        <w:t xml:space="preserve"> NHOM_SV(MANHOM) </w:t>
      </w:r>
      <w:proofErr w:type="spellStart"/>
      <w:r w:rsidRPr="00F51F9D">
        <w:t>not</w:t>
      </w:r>
      <w:proofErr w:type="spellEnd"/>
      <w:r w:rsidRPr="00F51F9D">
        <w:t xml:space="preserve"> </w:t>
      </w:r>
      <w:proofErr w:type="spellStart"/>
      <w:r w:rsidRPr="00F51F9D">
        <w:t>null</w:t>
      </w:r>
      <w:proofErr w:type="spellEnd"/>
      <w:r w:rsidRPr="00F51F9D">
        <w:t>,</w:t>
      </w:r>
    </w:p>
    <w:p w14:paraId="0085FFD8" w14:textId="77777777" w:rsidR="00F51F9D" w:rsidRPr="00F51F9D" w:rsidRDefault="00F51F9D" w:rsidP="00F51F9D">
      <w:pPr>
        <w:pStyle w:val="Nidung"/>
      </w:pPr>
      <w:r w:rsidRPr="00F51F9D">
        <w:t xml:space="preserve">MADB </w:t>
      </w:r>
      <w:proofErr w:type="spellStart"/>
      <w:r w:rsidRPr="00F51F9D">
        <w:t>char</w:t>
      </w:r>
      <w:proofErr w:type="spellEnd"/>
      <w:r w:rsidRPr="00F51F9D">
        <w:t xml:space="preserve">(3) </w:t>
      </w:r>
      <w:proofErr w:type="spellStart"/>
      <w:r w:rsidRPr="00F51F9D">
        <w:t>constraint</w:t>
      </w:r>
      <w:proofErr w:type="spellEnd"/>
      <w:r w:rsidRPr="00F51F9D">
        <w:t xml:space="preserve"> </w:t>
      </w:r>
      <w:proofErr w:type="spellStart"/>
      <w:r w:rsidRPr="00F51F9D">
        <w:t>Fk_SV_DIABAN</w:t>
      </w:r>
      <w:proofErr w:type="spellEnd"/>
      <w:r w:rsidRPr="00F51F9D">
        <w:t xml:space="preserve"> </w:t>
      </w:r>
      <w:proofErr w:type="spellStart"/>
      <w:r w:rsidRPr="00F51F9D">
        <w:t>references</w:t>
      </w:r>
      <w:proofErr w:type="spellEnd"/>
      <w:r w:rsidRPr="00F51F9D">
        <w:t xml:space="preserve"> DIABAN(MADB) </w:t>
      </w:r>
      <w:proofErr w:type="spellStart"/>
      <w:r w:rsidRPr="00F51F9D">
        <w:t>not</w:t>
      </w:r>
      <w:proofErr w:type="spellEnd"/>
      <w:r w:rsidRPr="00F51F9D">
        <w:t xml:space="preserve"> </w:t>
      </w:r>
      <w:proofErr w:type="spellStart"/>
      <w:r w:rsidRPr="00F51F9D">
        <w:t>null</w:t>
      </w:r>
      <w:proofErr w:type="spellEnd"/>
      <w:r w:rsidRPr="00F51F9D">
        <w:t>,</w:t>
      </w:r>
    </w:p>
    <w:p w14:paraId="2FB4BB8A" w14:textId="77777777" w:rsidR="00F51F9D" w:rsidRPr="00F51F9D" w:rsidRDefault="00F51F9D" w:rsidP="00F51F9D">
      <w:pPr>
        <w:pStyle w:val="Nidung"/>
      </w:pPr>
      <w:r w:rsidRPr="00F51F9D">
        <w:t xml:space="preserve">MATT </w:t>
      </w:r>
      <w:proofErr w:type="spellStart"/>
      <w:r w:rsidRPr="00F51F9D">
        <w:t>char</w:t>
      </w:r>
      <w:proofErr w:type="spellEnd"/>
      <w:r w:rsidRPr="00F51F9D">
        <w:t xml:space="preserve">(4) </w:t>
      </w:r>
      <w:proofErr w:type="spellStart"/>
      <w:r w:rsidRPr="00F51F9D">
        <w:t>constraint</w:t>
      </w:r>
      <w:proofErr w:type="spellEnd"/>
      <w:r w:rsidRPr="00F51F9D">
        <w:t xml:space="preserve"> </w:t>
      </w:r>
      <w:proofErr w:type="spellStart"/>
      <w:r w:rsidRPr="00F51F9D">
        <w:t>Fk_SV_THANHTICH</w:t>
      </w:r>
      <w:proofErr w:type="spellEnd"/>
      <w:r w:rsidRPr="00F51F9D">
        <w:t xml:space="preserve"> </w:t>
      </w:r>
      <w:proofErr w:type="spellStart"/>
      <w:r w:rsidRPr="00F51F9D">
        <w:t>references</w:t>
      </w:r>
      <w:proofErr w:type="spellEnd"/>
      <w:r w:rsidRPr="00F51F9D">
        <w:t xml:space="preserve"> THANHTICH(MATT) </w:t>
      </w:r>
      <w:proofErr w:type="spellStart"/>
      <w:r w:rsidRPr="00F51F9D">
        <w:t>not</w:t>
      </w:r>
      <w:proofErr w:type="spellEnd"/>
      <w:r w:rsidRPr="00F51F9D">
        <w:t xml:space="preserve"> </w:t>
      </w:r>
      <w:proofErr w:type="spellStart"/>
      <w:r w:rsidRPr="00F51F9D">
        <w:t>null</w:t>
      </w:r>
      <w:proofErr w:type="spellEnd"/>
    </w:p>
    <w:p w14:paraId="438B6E35" w14:textId="77777777" w:rsidR="00F51F9D" w:rsidRPr="00F51F9D" w:rsidRDefault="00F51F9D" w:rsidP="00F51F9D">
      <w:pPr>
        <w:pStyle w:val="Nidung"/>
      </w:pPr>
      <w:r w:rsidRPr="00F51F9D">
        <w:t>)</w:t>
      </w:r>
    </w:p>
    <w:p w14:paraId="570FBAC3" w14:textId="77777777" w:rsidR="00F51F9D" w:rsidRPr="00F51F9D" w:rsidRDefault="00F51F9D" w:rsidP="00F51F9D">
      <w:pPr>
        <w:pStyle w:val="Nidung"/>
      </w:pPr>
      <w:r w:rsidRPr="00F51F9D">
        <w:t xml:space="preserve">go </w:t>
      </w:r>
    </w:p>
    <w:p w14:paraId="117CA25C" w14:textId="77777777" w:rsidR="00F51F9D" w:rsidRPr="00F51F9D" w:rsidRDefault="00F51F9D" w:rsidP="00F51F9D">
      <w:pPr>
        <w:pStyle w:val="Nidung"/>
      </w:pPr>
      <w:r w:rsidRPr="00F51F9D">
        <w:t>CREATE TABLE BANQUANLY (</w:t>
      </w:r>
    </w:p>
    <w:p w14:paraId="756D5CE4" w14:textId="77777777" w:rsidR="00F51F9D" w:rsidRPr="00F51F9D" w:rsidRDefault="00F51F9D" w:rsidP="00F51F9D">
      <w:pPr>
        <w:pStyle w:val="Nidung"/>
      </w:pPr>
      <w:r w:rsidRPr="00F51F9D">
        <w:t xml:space="preserve">MABQL </w:t>
      </w:r>
      <w:proofErr w:type="spellStart"/>
      <w:r w:rsidRPr="00F51F9D">
        <w:t>char</w:t>
      </w:r>
      <w:proofErr w:type="spellEnd"/>
      <w:r w:rsidRPr="00F51F9D">
        <w:t xml:space="preserve">(5) CONSTRAINT </w:t>
      </w:r>
      <w:proofErr w:type="spellStart"/>
      <w:r w:rsidRPr="00F51F9D">
        <w:t>Pk_MABQL</w:t>
      </w:r>
      <w:proofErr w:type="spellEnd"/>
      <w:r w:rsidRPr="00F51F9D">
        <w:t xml:space="preserve"> PRIMARY KEY,</w:t>
      </w:r>
    </w:p>
    <w:p w14:paraId="7F917CE0" w14:textId="77777777" w:rsidR="00F51F9D" w:rsidRPr="00F51F9D" w:rsidRDefault="00F51F9D" w:rsidP="00F51F9D">
      <w:pPr>
        <w:pStyle w:val="Nidung"/>
      </w:pPr>
      <w:r w:rsidRPr="00F51F9D">
        <w:t xml:space="preserve">MADOITRUONG </w:t>
      </w:r>
      <w:proofErr w:type="spellStart"/>
      <w:r w:rsidRPr="00F51F9D">
        <w:t>char</w:t>
      </w:r>
      <w:proofErr w:type="spellEnd"/>
      <w:r w:rsidRPr="00F51F9D">
        <w:t xml:space="preserve">(4) REFERENCES SINHVIEN(MASV) </w:t>
      </w:r>
      <w:proofErr w:type="spellStart"/>
      <w:r w:rsidRPr="00F51F9D">
        <w:t>not</w:t>
      </w:r>
      <w:proofErr w:type="spellEnd"/>
      <w:r w:rsidRPr="00F51F9D">
        <w:t xml:space="preserve"> </w:t>
      </w:r>
      <w:proofErr w:type="spellStart"/>
      <w:r w:rsidRPr="00F51F9D">
        <w:t>null</w:t>
      </w:r>
      <w:proofErr w:type="spellEnd"/>
      <w:r w:rsidRPr="00F51F9D">
        <w:t>,</w:t>
      </w:r>
    </w:p>
    <w:p w14:paraId="0B70ACDE" w14:textId="77777777" w:rsidR="00F51F9D" w:rsidRPr="00F51F9D" w:rsidRDefault="00F51F9D" w:rsidP="00F51F9D">
      <w:pPr>
        <w:pStyle w:val="Nidung"/>
      </w:pPr>
      <w:r w:rsidRPr="00F51F9D">
        <w:t xml:space="preserve">MADOIPHO </w:t>
      </w:r>
      <w:proofErr w:type="spellStart"/>
      <w:r w:rsidRPr="00F51F9D">
        <w:t>char</w:t>
      </w:r>
      <w:proofErr w:type="spellEnd"/>
      <w:r w:rsidRPr="00F51F9D">
        <w:t xml:space="preserve">(4) REFERENCES SINHVIEN(MASV) </w:t>
      </w:r>
      <w:proofErr w:type="spellStart"/>
      <w:r w:rsidRPr="00F51F9D">
        <w:t>not</w:t>
      </w:r>
      <w:proofErr w:type="spellEnd"/>
      <w:r w:rsidRPr="00F51F9D">
        <w:t xml:space="preserve"> </w:t>
      </w:r>
      <w:proofErr w:type="spellStart"/>
      <w:r w:rsidRPr="00F51F9D">
        <w:t>null</w:t>
      </w:r>
      <w:proofErr w:type="spellEnd"/>
    </w:p>
    <w:p w14:paraId="7CA46E20" w14:textId="77777777" w:rsidR="00F51F9D" w:rsidRPr="00F51F9D" w:rsidRDefault="00F51F9D" w:rsidP="00F51F9D">
      <w:pPr>
        <w:pStyle w:val="Nidung"/>
      </w:pPr>
      <w:r w:rsidRPr="00F51F9D">
        <w:t>)</w:t>
      </w:r>
    </w:p>
    <w:p w14:paraId="4B21CBA4" w14:textId="77777777" w:rsidR="00F51F9D" w:rsidRPr="00F51F9D" w:rsidRDefault="00F51F9D" w:rsidP="00F51F9D">
      <w:pPr>
        <w:pStyle w:val="Nidung"/>
      </w:pPr>
      <w:r w:rsidRPr="00F51F9D">
        <w:t>go</w:t>
      </w:r>
    </w:p>
    <w:p w14:paraId="6A8E42E5" w14:textId="77777777" w:rsidR="00F51F9D" w:rsidRPr="00F51F9D" w:rsidRDefault="00F51F9D" w:rsidP="00F51F9D">
      <w:pPr>
        <w:pStyle w:val="Nidung"/>
      </w:pPr>
      <w:proofErr w:type="spellStart"/>
      <w:r w:rsidRPr="00F51F9D">
        <w:t>create</w:t>
      </w:r>
      <w:proofErr w:type="spellEnd"/>
      <w:r w:rsidRPr="00F51F9D">
        <w:t xml:space="preserve"> </w:t>
      </w:r>
      <w:proofErr w:type="spellStart"/>
      <w:r w:rsidRPr="00F51F9D">
        <w:t>table</w:t>
      </w:r>
      <w:proofErr w:type="spellEnd"/>
      <w:r w:rsidRPr="00F51F9D">
        <w:t xml:space="preserve"> XA(</w:t>
      </w:r>
    </w:p>
    <w:p w14:paraId="6EA92FBE" w14:textId="77777777" w:rsidR="00F51F9D" w:rsidRPr="00F51F9D" w:rsidRDefault="00F51F9D" w:rsidP="00F51F9D">
      <w:pPr>
        <w:pStyle w:val="Nidung"/>
      </w:pPr>
      <w:r w:rsidRPr="00F51F9D">
        <w:t xml:space="preserve">MAXA </w:t>
      </w:r>
      <w:proofErr w:type="spellStart"/>
      <w:r w:rsidRPr="00F51F9D">
        <w:t>char</w:t>
      </w:r>
      <w:proofErr w:type="spellEnd"/>
      <w:r w:rsidRPr="00F51F9D">
        <w:t xml:space="preserve">(4) </w:t>
      </w:r>
      <w:proofErr w:type="spellStart"/>
      <w:r w:rsidRPr="00F51F9D">
        <w:t>not</w:t>
      </w:r>
      <w:proofErr w:type="spellEnd"/>
      <w:r w:rsidRPr="00F51F9D">
        <w:t xml:space="preserve"> </w:t>
      </w:r>
      <w:proofErr w:type="spellStart"/>
      <w:r w:rsidRPr="00F51F9D">
        <w:t>null</w:t>
      </w:r>
      <w:proofErr w:type="spellEnd"/>
      <w:r w:rsidRPr="00F51F9D">
        <w:t>,</w:t>
      </w:r>
    </w:p>
    <w:p w14:paraId="6B998315" w14:textId="77777777" w:rsidR="00F51F9D" w:rsidRPr="00F51F9D" w:rsidRDefault="00F51F9D" w:rsidP="00F51F9D">
      <w:pPr>
        <w:pStyle w:val="Nidung"/>
      </w:pPr>
      <w:r w:rsidRPr="00F51F9D">
        <w:t xml:space="preserve">TENXA </w:t>
      </w:r>
      <w:proofErr w:type="spellStart"/>
      <w:r w:rsidRPr="00F51F9D">
        <w:t>nvarchar</w:t>
      </w:r>
      <w:proofErr w:type="spellEnd"/>
      <w:r w:rsidRPr="00F51F9D">
        <w:t xml:space="preserve">(30) </w:t>
      </w:r>
      <w:proofErr w:type="spellStart"/>
      <w:r w:rsidRPr="00F51F9D">
        <w:t>not</w:t>
      </w:r>
      <w:proofErr w:type="spellEnd"/>
      <w:r w:rsidRPr="00F51F9D">
        <w:t xml:space="preserve"> </w:t>
      </w:r>
      <w:proofErr w:type="spellStart"/>
      <w:r w:rsidRPr="00F51F9D">
        <w:t>null</w:t>
      </w:r>
      <w:proofErr w:type="spellEnd"/>
      <w:r w:rsidRPr="00F51F9D">
        <w:t>,</w:t>
      </w:r>
    </w:p>
    <w:p w14:paraId="7B46AE97" w14:textId="77777777" w:rsidR="00F51F9D" w:rsidRPr="00F51F9D" w:rsidRDefault="00F51F9D" w:rsidP="00F51F9D">
      <w:pPr>
        <w:pStyle w:val="Nidung"/>
      </w:pPr>
      <w:r w:rsidRPr="00F51F9D">
        <w:t xml:space="preserve">MADB </w:t>
      </w:r>
      <w:proofErr w:type="spellStart"/>
      <w:r w:rsidRPr="00F51F9D">
        <w:t>char</w:t>
      </w:r>
      <w:proofErr w:type="spellEnd"/>
      <w:r w:rsidRPr="00F51F9D">
        <w:t xml:space="preserve">(3) </w:t>
      </w:r>
      <w:proofErr w:type="spellStart"/>
      <w:r w:rsidRPr="00F51F9D">
        <w:t>constraint</w:t>
      </w:r>
      <w:proofErr w:type="spellEnd"/>
      <w:r w:rsidRPr="00F51F9D">
        <w:t xml:space="preserve"> </w:t>
      </w:r>
      <w:proofErr w:type="spellStart"/>
      <w:r w:rsidRPr="00F51F9D">
        <w:t>Fk_XA_DIABAN</w:t>
      </w:r>
      <w:proofErr w:type="spellEnd"/>
      <w:r w:rsidRPr="00F51F9D">
        <w:t xml:space="preserve"> </w:t>
      </w:r>
      <w:proofErr w:type="spellStart"/>
      <w:r w:rsidRPr="00F51F9D">
        <w:t>references</w:t>
      </w:r>
      <w:proofErr w:type="spellEnd"/>
      <w:r w:rsidRPr="00F51F9D">
        <w:t xml:space="preserve"> DIABAN(MADB) </w:t>
      </w:r>
      <w:proofErr w:type="spellStart"/>
      <w:r w:rsidRPr="00F51F9D">
        <w:t>not</w:t>
      </w:r>
      <w:proofErr w:type="spellEnd"/>
      <w:r w:rsidRPr="00F51F9D">
        <w:t xml:space="preserve"> </w:t>
      </w:r>
      <w:proofErr w:type="spellStart"/>
      <w:r w:rsidRPr="00F51F9D">
        <w:t>null</w:t>
      </w:r>
      <w:proofErr w:type="spellEnd"/>
      <w:r w:rsidRPr="00F51F9D">
        <w:t>,</w:t>
      </w:r>
    </w:p>
    <w:p w14:paraId="61A4E1B2" w14:textId="77777777" w:rsidR="00F51F9D" w:rsidRPr="00F51F9D" w:rsidRDefault="00F51F9D" w:rsidP="00F51F9D">
      <w:pPr>
        <w:pStyle w:val="Nidung"/>
      </w:pPr>
      <w:r w:rsidRPr="00F51F9D">
        <w:t xml:space="preserve">MABQL </w:t>
      </w:r>
      <w:proofErr w:type="spellStart"/>
      <w:r w:rsidRPr="00F51F9D">
        <w:t>char</w:t>
      </w:r>
      <w:proofErr w:type="spellEnd"/>
      <w:r w:rsidRPr="00F51F9D">
        <w:t xml:space="preserve">(5) </w:t>
      </w:r>
      <w:proofErr w:type="spellStart"/>
      <w:r w:rsidRPr="00F51F9D">
        <w:t>constraint</w:t>
      </w:r>
      <w:proofErr w:type="spellEnd"/>
      <w:r w:rsidRPr="00F51F9D">
        <w:t xml:space="preserve"> </w:t>
      </w:r>
      <w:proofErr w:type="spellStart"/>
      <w:r w:rsidRPr="00F51F9D">
        <w:t>Fk_QUANLY_XA</w:t>
      </w:r>
      <w:proofErr w:type="spellEnd"/>
      <w:r w:rsidRPr="00F51F9D">
        <w:t xml:space="preserve"> </w:t>
      </w:r>
      <w:proofErr w:type="spellStart"/>
      <w:r w:rsidRPr="00F51F9D">
        <w:t>references</w:t>
      </w:r>
      <w:proofErr w:type="spellEnd"/>
      <w:r w:rsidRPr="00F51F9D">
        <w:t xml:space="preserve"> BANQUANLY(MABQL) </w:t>
      </w:r>
      <w:proofErr w:type="spellStart"/>
      <w:r w:rsidRPr="00F51F9D">
        <w:t>not</w:t>
      </w:r>
      <w:proofErr w:type="spellEnd"/>
      <w:r w:rsidRPr="00F51F9D">
        <w:t xml:space="preserve"> </w:t>
      </w:r>
      <w:proofErr w:type="spellStart"/>
      <w:r w:rsidRPr="00F51F9D">
        <w:t>null</w:t>
      </w:r>
      <w:proofErr w:type="spellEnd"/>
    </w:p>
    <w:p w14:paraId="0D7359D6" w14:textId="77777777" w:rsidR="00F51F9D" w:rsidRPr="00F51F9D" w:rsidRDefault="00F51F9D" w:rsidP="00F51F9D">
      <w:pPr>
        <w:pStyle w:val="Nidung"/>
      </w:pPr>
      <w:proofErr w:type="spellStart"/>
      <w:r w:rsidRPr="00F51F9D">
        <w:t>primary</w:t>
      </w:r>
      <w:proofErr w:type="spellEnd"/>
      <w:r w:rsidRPr="00F51F9D">
        <w:t xml:space="preserve"> </w:t>
      </w:r>
      <w:proofErr w:type="spellStart"/>
      <w:r w:rsidRPr="00F51F9D">
        <w:t>key</w:t>
      </w:r>
      <w:proofErr w:type="spellEnd"/>
      <w:r w:rsidRPr="00F51F9D">
        <w:t xml:space="preserve"> (MAXA, MADB)</w:t>
      </w:r>
    </w:p>
    <w:p w14:paraId="1D4A1700" w14:textId="77777777" w:rsidR="00F51F9D" w:rsidRPr="00F51F9D" w:rsidRDefault="00F51F9D" w:rsidP="00F51F9D">
      <w:pPr>
        <w:pStyle w:val="Nidung"/>
      </w:pPr>
      <w:r w:rsidRPr="00F51F9D">
        <w:t>)</w:t>
      </w:r>
    </w:p>
    <w:p w14:paraId="3E610D94" w14:textId="77777777" w:rsidR="00F51F9D" w:rsidRPr="00F51F9D" w:rsidRDefault="00F51F9D" w:rsidP="00F51F9D">
      <w:pPr>
        <w:pStyle w:val="Nidung"/>
      </w:pPr>
      <w:r w:rsidRPr="00F51F9D">
        <w:t>go</w:t>
      </w:r>
    </w:p>
    <w:p w14:paraId="2C52B18C" w14:textId="77777777" w:rsidR="00F51F9D" w:rsidRPr="00F51F9D" w:rsidRDefault="00F51F9D" w:rsidP="00F51F9D">
      <w:pPr>
        <w:pStyle w:val="Nidung"/>
      </w:pPr>
      <w:proofErr w:type="spellStart"/>
      <w:r w:rsidRPr="00F51F9D">
        <w:t>create</w:t>
      </w:r>
      <w:proofErr w:type="spellEnd"/>
      <w:r w:rsidRPr="00F51F9D">
        <w:t xml:space="preserve"> </w:t>
      </w:r>
      <w:proofErr w:type="spellStart"/>
      <w:r w:rsidRPr="00F51F9D">
        <w:t>table</w:t>
      </w:r>
      <w:proofErr w:type="spellEnd"/>
      <w:r w:rsidRPr="00F51F9D">
        <w:t xml:space="preserve"> GIAOVIEN(</w:t>
      </w:r>
    </w:p>
    <w:p w14:paraId="7B7205F9" w14:textId="77777777" w:rsidR="00F51F9D" w:rsidRPr="00F51F9D" w:rsidRDefault="00F51F9D" w:rsidP="00F51F9D">
      <w:pPr>
        <w:pStyle w:val="Nidung"/>
      </w:pPr>
      <w:r w:rsidRPr="00F51F9D">
        <w:lastRenderedPageBreak/>
        <w:t xml:space="preserve">MAGV </w:t>
      </w:r>
      <w:proofErr w:type="spellStart"/>
      <w:r w:rsidRPr="00F51F9D">
        <w:t>char</w:t>
      </w:r>
      <w:proofErr w:type="spellEnd"/>
      <w:r w:rsidRPr="00F51F9D">
        <w:t xml:space="preserve">(4) </w:t>
      </w:r>
      <w:proofErr w:type="spellStart"/>
      <w:r w:rsidRPr="00F51F9D">
        <w:t>constraint</w:t>
      </w:r>
      <w:proofErr w:type="spellEnd"/>
      <w:r w:rsidRPr="00F51F9D">
        <w:t xml:space="preserve"> </w:t>
      </w:r>
      <w:proofErr w:type="spellStart"/>
      <w:r w:rsidRPr="00F51F9D">
        <w:t>Pk_MAGV</w:t>
      </w:r>
      <w:proofErr w:type="spellEnd"/>
      <w:r w:rsidRPr="00F51F9D">
        <w:t xml:space="preserve"> </w:t>
      </w:r>
      <w:proofErr w:type="spellStart"/>
      <w:r w:rsidRPr="00F51F9D">
        <w:t>primary</w:t>
      </w:r>
      <w:proofErr w:type="spellEnd"/>
      <w:r w:rsidRPr="00F51F9D">
        <w:t xml:space="preserve"> </w:t>
      </w:r>
      <w:proofErr w:type="spellStart"/>
      <w:r w:rsidRPr="00F51F9D">
        <w:t>key</w:t>
      </w:r>
      <w:proofErr w:type="spellEnd"/>
      <w:r w:rsidRPr="00F51F9D">
        <w:t>,</w:t>
      </w:r>
    </w:p>
    <w:p w14:paraId="605C118C" w14:textId="77777777" w:rsidR="00F51F9D" w:rsidRPr="00F51F9D" w:rsidRDefault="00F51F9D" w:rsidP="00F51F9D">
      <w:pPr>
        <w:pStyle w:val="Nidung"/>
      </w:pPr>
      <w:r w:rsidRPr="00F51F9D">
        <w:t xml:space="preserve">TENGV </w:t>
      </w:r>
      <w:proofErr w:type="spellStart"/>
      <w:r w:rsidRPr="00F51F9D">
        <w:t>nvarchar</w:t>
      </w:r>
      <w:proofErr w:type="spellEnd"/>
      <w:r w:rsidRPr="00F51F9D">
        <w:t xml:space="preserve">(50) </w:t>
      </w:r>
      <w:proofErr w:type="spellStart"/>
      <w:r w:rsidRPr="00F51F9D">
        <w:t>not</w:t>
      </w:r>
      <w:proofErr w:type="spellEnd"/>
      <w:r w:rsidRPr="00F51F9D">
        <w:t xml:space="preserve"> </w:t>
      </w:r>
      <w:proofErr w:type="spellStart"/>
      <w:r w:rsidRPr="00F51F9D">
        <w:t>null</w:t>
      </w:r>
      <w:proofErr w:type="spellEnd"/>
      <w:r w:rsidRPr="00F51F9D">
        <w:t>,</w:t>
      </w:r>
    </w:p>
    <w:p w14:paraId="471A1DDF" w14:textId="77777777" w:rsidR="00F51F9D" w:rsidRPr="00F51F9D" w:rsidRDefault="00F51F9D" w:rsidP="00F51F9D">
      <w:pPr>
        <w:pStyle w:val="Nidung"/>
      </w:pPr>
      <w:r w:rsidRPr="00F51F9D">
        <w:t xml:space="preserve">MAKHOA </w:t>
      </w:r>
      <w:proofErr w:type="spellStart"/>
      <w:r w:rsidRPr="00F51F9D">
        <w:t>char</w:t>
      </w:r>
      <w:proofErr w:type="spellEnd"/>
      <w:r w:rsidRPr="00F51F9D">
        <w:t xml:space="preserve">(3) </w:t>
      </w:r>
      <w:proofErr w:type="spellStart"/>
      <w:r w:rsidRPr="00F51F9D">
        <w:t>constraint</w:t>
      </w:r>
      <w:proofErr w:type="spellEnd"/>
      <w:r w:rsidRPr="00F51F9D">
        <w:t xml:space="preserve"> </w:t>
      </w:r>
      <w:proofErr w:type="spellStart"/>
      <w:r w:rsidRPr="00F51F9D">
        <w:t>Fk_GIAOVIEN_KHOA</w:t>
      </w:r>
      <w:proofErr w:type="spellEnd"/>
      <w:r w:rsidRPr="00F51F9D">
        <w:t xml:space="preserve"> </w:t>
      </w:r>
      <w:proofErr w:type="spellStart"/>
      <w:r w:rsidRPr="00F51F9D">
        <w:t>references</w:t>
      </w:r>
      <w:proofErr w:type="spellEnd"/>
      <w:r w:rsidRPr="00F51F9D">
        <w:t xml:space="preserve"> KHOA(MAKHOA) </w:t>
      </w:r>
      <w:proofErr w:type="spellStart"/>
      <w:r w:rsidRPr="00F51F9D">
        <w:t>not</w:t>
      </w:r>
      <w:proofErr w:type="spellEnd"/>
      <w:r w:rsidRPr="00F51F9D">
        <w:t xml:space="preserve"> </w:t>
      </w:r>
      <w:proofErr w:type="spellStart"/>
      <w:r w:rsidRPr="00F51F9D">
        <w:t>null</w:t>
      </w:r>
      <w:proofErr w:type="spellEnd"/>
      <w:r w:rsidRPr="00F51F9D">
        <w:t>,</w:t>
      </w:r>
    </w:p>
    <w:p w14:paraId="4FF8D112" w14:textId="77777777" w:rsidR="00F51F9D" w:rsidRPr="00F51F9D" w:rsidRDefault="00F51F9D" w:rsidP="00F51F9D">
      <w:pPr>
        <w:pStyle w:val="Nidung"/>
      </w:pPr>
      <w:r w:rsidRPr="00F51F9D">
        <w:t xml:space="preserve">MABQL </w:t>
      </w:r>
      <w:proofErr w:type="spellStart"/>
      <w:r w:rsidRPr="00F51F9D">
        <w:t>char</w:t>
      </w:r>
      <w:proofErr w:type="spellEnd"/>
      <w:r w:rsidRPr="00F51F9D">
        <w:t xml:space="preserve">(5) </w:t>
      </w:r>
      <w:proofErr w:type="spellStart"/>
      <w:r w:rsidRPr="00F51F9D">
        <w:t>constraint</w:t>
      </w:r>
      <w:proofErr w:type="spellEnd"/>
      <w:r w:rsidRPr="00F51F9D">
        <w:t xml:space="preserve"> </w:t>
      </w:r>
      <w:proofErr w:type="spellStart"/>
      <w:r w:rsidRPr="00F51F9D">
        <w:t>Fk_GV_BQL</w:t>
      </w:r>
      <w:proofErr w:type="spellEnd"/>
      <w:r w:rsidRPr="00F51F9D">
        <w:t xml:space="preserve"> </w:t>
      </w:r>
      <w:proofErr w:type="spellStart"/>
      <w:r w:rsidRPr="00F51F9D">
        <w:t>references</w:t>
      </w:r>
      <w:proofErr w:type="spellEnd"/>
      <w:r w:rsidRPr="00F51F9D">
        <w:t xml:space="preserve"> BANQUANLY(MABQL) </w:t>
      </w:r>
      <w:proofErr w:type="spellStart"/>
      <w:r w:rsidRPr="00F51F9D">
        <w:t>not</w:t>
      </w:r>
      <w:proofErr w:type="spellEnd"/>
      <w:r w:rsidRPr="00F51F9D">
        <w:t xml:space="preserve"> </w:t>
      </w:r>
      <w:proofErr w:type="spellStart"/>
      <w:r w:rsidRPr="00F51F9D">
        <w:t>null</w:t>
      </w:r>
      <w:proofErr w:type="spellEnd"/>
    </w:p>
    <w:p w14:paraId="1779904F" w14:textId="77777777" w:rsidR="00F51F9D" w:rsidRPr="00F51F9D" w:rsidRDefault="00F51F9D" w:rsidP="00F51F9D">
      <w:pPr>
        <w:pStyle w:val="Nidung"/>
      </w:pPr>
      <w:r w:rsidRPr="00F51F9D">
        <w:t>)</w:t>
      </w:r>
    </w:p>
    <w:p w14:paraId="2DA1E856" w14:textId="77777777" w:rsidR="00F51F9D" w:rsidRPr="00F51F9D" w:rsidRDefault="00F51F9D" w:rsidP="00F51F9D">
      <w:pPr>
        <w:pStyle w:val="Nidung"/>
      </w:pPr>
      <w:r w:rsidRPr="00F51F9D">
        <w:t>go</w:t>
      </w:r>
    </w:p>
    <w:p w14:paraId="375B0994" w14:textId="77777777" w:rsidR="00F51F9D" w:rsidRPr="00F51F9D" w:rsidRDefault="00F51F9D" w:rsidP="00F51F9D">
      <w:pPr>
        <w:pStyle w:val="Nidung"/>
      </w:pPr>
      <w:proofErr w:type="spellStart"/>
      <w:r w:rsidRPr="00F51F9D">
        <w:t>create</w:t>
      </w:r>
      <w:proofErr w:type="spellEnd"/>
      <w:r w:rsidRPr="00F51F9D">
        <w:t xml:space="preserve"> </w:t>
      </w:r>
      <w:proofErr w:type="spellStart"/>
      <w:r w:rsidRPr="00F51F9D">
        <w:t>table</w:t>
      </w:r>
      <w:proofErr w:type="spellEnd"/>
      <w:r w:rsidRPr="00F51F9D">
        <w:t xml:space="preserve"> AP(</w:t>
      </w:r>
    </w:p>
    <w:p w14:paraId="3A8B408B" w14:textId="77777777" w:rsidR="00F51F9D" w:rsidRPr="00F51F9D" w:rsidRDefault="00F51F9D" w:rsidP="00F51F9D">
      <w:pPr>
        <w:pStyle w:val="Nidung"/>
      </w:pPr>
      <w:r w:rsidRPr="00F51F9D">
        <w:t xml:space="preserve">MAAP </w:t>
      </w:r>
      <w:proofErr w:type="spellStart"/>
      <w:r w:rsidRPr="00F51F9D">
        <w:t>char</w:t>
      </w:r>
      <w:proofErr w:type="spellEnd"/>
      <w:r w:rsidRPr="00F51F9D">
        <w:t xml:space="preserve">(4) </w:t>
      </w:r>
      <w:proofErr w:type="spellStart"/>
      <w:r w:rsidRPr="00F51F9D">
        <w:t>not</w:t>
      </w:r>
      <w:proofErr w:type="spellEnd"/>
      <w:r w:rsidRPr="00F51F9D">
        <w:t xml:space="preserve"> </w:t>
      </w:r>
      <w:proofErr w:type="spellStart"/>
      <w:r w:rsidRPr="00F51F9D">
        <w:t>null</w:t>
      </w:r>
      <w:proofErr w:type="spellEnd"/>
      <w:r w:rsidRPr="00F51F9D">
        <w:t>,</w:t>
      </w:r>
    </w:p>
    <w:p w14:paraId="0B37DCCE" w14:textId="77777777" w:rsidR="00F51F9D" w:rsidRPr="00F51F9D" w:rsidRDefault="00F51F9D" w:rsidP="00F51F9D">
      <w:pPr>
        <w:pStyle w:val="Nidung"/>
      </w:pPr>
      <w:r w:rsidRPr="00F51F9D">
        <w:t xml:space="preserve">TENAP </w:t>
      </w:r>
      <w:proofErr w:type="spellStart"/>
      <w:r w:rsidRPr="00F51F9D">
        <w:t>nvarchar</w:t>
      </w:r>
      <w:proofErr w:type="spellEnd"/>
      <w:r w:rsidRPr="00F51F9D">
        <w:t xml:space="preserve">(50) </w:t>
      </w:r>
      <w:proofErr w:type="spellStart"/>
      <w:r w:rsidRPr="00F51F9D">
        <w:t>not</w:t>
      </w:r>
      <w:proofErr w:type="spellEnd"/>
      <w:r w:rsidRPr="00F51F9D">
        <w:t xml:space="preserve"> </w:t>
      </w:r>
      <w:proofErr w:type="spellStart"/>
      <w:r w:rsidRPr="00F51F9D">
        <w:t>null</w:t>
      </w:r>
      <w:proofErr w:type="spellEnd"/>
      <w:r w:rsidRPr="00F51F9D">
        <w:t>,</w:t>
      </w:r>
    </w:p>
    <w:p w14:paraId="791E892C" w14:textId="77777777" w:rsidR="00F51F9D" w:rsidRPr="00F51F9D" w:rsidRDefault="00F51F9D" w:rsidP="00F51F9D">
      <w:pPr>
        <w:pStyle w:val="Nidung"/>
      </w:pPr>
      <w:r w:rsidRPr="00F51F9D">
        <w:t xml:space="preserve">MAXA </w:t>
      </w:r>
      <w:proofErr w:type="spellStart"/>
      <w:r w:rsidRPr="00F51F9D">
        <w:t>char</w:t>
      </w:r>
      <w:proofErr w:type="spellEnd"/>
      <w:r w:rsidRPr="00F51F9D">
        <w:t xml:space="preserve">(4) </w:t>
      </w:r>
      <w:proofErr w:type="spellStart"/>
      <w:r w:rsidRPr="00F51F9D">
        <w:t>not</w:t>
      </w:r>
      <w:proofErr w:type="spellEnd"/>
      <w:r w:rsidRPr="00F51F9D">
        <w:t xml:space="preserve"> </w:t>
      </w:r>
      <w:proofErr w:type="spellStart"/>
      <w:r w:rsidRPr="00F51F9D">
        <w:t>null</w:t>
      </w:r>
      <w:proofErr w:type="spellEnd"/>
      <w:r w:rsidRPr="00F51F9D">
        <w:t>,</w:t>
      </w:r>
    </w:p>
    <w:p w14:paraId="238161FC" w14:textId="77777777" w:rsidR="00F51F9D" w:rsidRPr="00F51F9D" w:rsidRDefault="00F51F9D" w:rsidP="00F51F9D">
      <w:pPr>
        <w:pStyle w:val="Nidung"/>
      </w:pPr>
      <w:r w:rsidRPr="00F51F9D">
        <w:t xml:space="preserve">MADB </w:t>
      </w:r>
      <w:proofErr w:type="spellStart"/>
      <w:r w:rsidRPr="00F51F9D">
        <w:t>char</w:t>
      </w:r>
      <w:proofErr w:type="spellEnd"/>
      <w:r w:rsidRPr="00F51F9D">
        <w:t xml:space="preserve">(3) </w:t>
      </w:r>
      <w:proofErr w:type="spellStart"/>
      <w:r w:rsidRPr="00F51F9D">
        <w:t>not</w:t>
      </w:r>
      <w:proofErr w:type="spellEnd"/>
      <w:r w:rsidRPr="00F51F9D">
        <w:t xml:space="preserve"> </w:t>
      </w:r>
      <w:proofErr w:type="spellStart"/>
      <w:r w:rsidRPr="00F51F9D">
        <w:t>null</w:t>
      </w:r>
      <w:proofErr w:type="spellEnd"/>
      <w:r w:rsidRPr="00F51F9D">
        <w:t>,</w:t>
      </w:r>
    </w:p>
    <w:p w14:paraId="3598C3E9" w14:textId="77777777" w:rsidR="00F51F9D" w:rsidRPr="00F51F9D" w:rsidRDefault="00F51F9D" w:rsidP="00F51F9D">
      <w:pPr>
        <w:pStyle w:val="Nidung"/>
      </w:pPr>
      <w:proofErr w:type="spellStart"/>
      <w:r w:rsidRPr="00F51F9D">
        <w:t>constraint</w:t>
      </w:r>
      <w:proofErr w:type="spellEnd"/>
      <w:r w:rsidRPr="00F51F9D">
        <w:t xml:space="preserve"> </w:t>
      </w:r>
      <w:proofErr w:type="spellStart"/>
      <w:r w:rsidRPr="00F51F9D">
        <w:t>Fk_AP_XA</w:t>
      </w:r>
      <w:proofErr w:type="spellEnd"/>
      <w:r w:rsidRPr="00F51F9D">
        <w:t xml:space="preserve"> </w:t>
      </w:r>
      <w:proofErr w:type="spellStart"/>
      <w:r w:rsidRPr="00F51F9D">
        <w:t>foreign</w:t>
      </w:r>
      <w:proofErr w:type="spellEnd"/>
      <w:r w:rsidRPr="00F51F9D">
        <w:t xml:space="preserve"> </w:t>
      </w:r>
      <w:proofErr w:type="spellStart"/>
      <w:r w:rsidRPr="00F51F9D">
        <w:t>key</w:t>
      </w:r>
      <w:proofErr w:type="spellEnd"/>
      <w:r w:rsidRPr="00F51F9D">
        <w:t xml:space="preserve"> (MAXA,MADB) </w:t>
      </w:r>
      <w:proofErr w:type="spellStart"/>
      <w:r w:rsidRPr="00F51F9D">
        <w:t>references</w:t>
      </w:r>
      <w:proofErr w:type="spellEnd"/>
      <w:r w:rsidRPr="00F51F9D">
        <w:t xml:space="preserve"> XA(MAXA,MADB),</w:t>
      </w:r>
    </w:p>
    <w:p w14:paraId="40A0806F" w14:textId="77777777" w:rsidR="00F51F9D" w:rsidRPr="00F51F9D" w:rsidRDefault="00F51F9D" w:rsidP="00F51F9D">
      <w:pPr>
        <w:pStyle w:val="Nidung"/>
      </w:pPr>
      <w:proofErr w:type="spellStart"/>
      <w:r w:rsidRPr="00F51F9D">
        <w:t>primary</w:t>
      </w:r>
      <w:proofErr w:type="spellEnd"/>
      <w:r w:rsidRPr="00F51F9D">
        <w:t xml:space="preserve"> </w:t>
      </w:r>
      <w:proofErr w:type="spellStart"/>
      <w:r w:rsidRPr="00F51F9D">
        <w:t>key</w:t>
      </w:r>
      <w:proofErr w:type="spellEnd"/>
      <w:r w:rsidRPr="00F51F9D">
        <w:t xml:space="preserve"> (MAAP,MAXA)</w:t>
      </w:r>
    </w:p>
    <w:p w14:paraId="686C0467" w14:textId="77777777" w:rsidR="00F51F9D" w:rsidRPr="00F51F9D" w:rsidRDefault="00F51F9D" w:rsidP="00F51F9D">
      <w:pPr>
        <w:pStyle w:val="Nidung"/>
      </w:pPr>
      <w:r w:rsidRPr="00F51F9D">
        <w:t>)</w:t>
      </w:r>
    </w:p>
    <w:p w14:paraId="12F1DAB5" w14:textId="77777777" w:rsidR="00F51F9D" w:rsidRPr="00F51F9D" w:rsidRDefault="00F51F9D" w:rsidP="00F51F9D">
      <w:pPr>
        <w:pStyle w:val="Nidung"/>
      </w:pPr>
      <w:r w:rsidRPr="00F51F9D">
        <w:t>go</w:t>
      </w:r>
    </w:p>
    <w:p w14:paraId="63600BD2" w14:textId="77777777" w:rsidR="00F51F9D" w:rsidRPr="00F51F9D" w:rsidRDefault="00F51F9D" w:rsidP="00F51F9D">
      <w:pPr>
        <w:pStyle w:val="Nidung"/>
      </w:pPr>
      <w:proofErr w:type="spellStart"/>
      <w:r w:rsidRPr="00F51F9D">
        <w:t>create</w:t>
      </w:r>
      <w:proofErr w:type="spellEnd"/>
      <w:r w:rsidRPr="00F51F9D">
        <w:t xml:space="preserve"> </w:t>
      </w:r>
      <w:proofErr w:type="spellStart"/>
      <w:r w:rsidRPr="00F51F9D">
        <w:t>table</w:t>
      </w:r>
      <w:proofErr w:type="spellEnd"/>
      <w:r w:rsidRPr="00F51F9D">
        <w:t xml:space="preserve"> NHADAN(</w:t>
      </w:r>
    </w:p>
    <w:p w14:paraId="76B26EB9" w14:textId="77777777" w:rsidR="00F51F9D" w:rsidRPr="00F51F9D" w:rsidRDefault="00F51F9D" w:rsidP="00F51F9D">
      <w:pPr>
        <w:pStyle w:val="Nidung"/>
      </w:pPr>
      <w:r w:rsidRPr="00F51F9D">
        <w:t xml:space="preserve">MAND </w:t>
      </w:r>
      <w:proofErr w:type="spellStart"/>
      <w:r w:rsidRPr="00F51F9D">
        <w:t>char</w:t>
      </w:r>
      <w:proofErr w:type="spellEnd"/>
      <w:r w:rsidRPr="00F51F9D">
        <w:t xml:space="preserve">(4) </w:t>
      </w:r>
      <w:proofErr w:type="spellStart"/>
      <w:r w:rsidRPr="00F51F9D">
        <w:t>not</w:t>
      </w:r>
      <w:proofErr w:type="spellEnd"/>
      <w:r w:rsidRPr="00F51F9D">
        <w:t xml:space="preserve"> </w:t>
      </w:r>
      <w:proofErr w:type="spellStart"/>
      <w:r w:rsidRPr="00F51F9D">
        <w:t>null</w:t>
      </w:r>
      <w:proofErr w:type="spellEnd"/>
      <w:r w:rsidRPr="00F51F9D">
        <w:t>,</w:t>
      </w:r>
    </w:p>
    <w:p w14:paraId="364E9D94" w14:textId="77777777" w:rsidR="00F51F9D" w:rsidRPr="00F51F9D" w:rsidRDefault="00F51F9D" w:rsidP="00F51F9D">
      <w:pPr>
        <w:pStyle w:val="Nidung"/>
      </w:pPr>
      <w:r w:rsidRPr="00F51F9D">
        <w:t xml:space="preserve">DIACHI </w:t>
      </w:r>
      <w:proofErr w:type="spellStart"/>
      <w:r w:rsidRPr="00F51F9D">
        <w:t>nvarchar</w:t>
      </w:r>
      <w:proofErr w:type="spellEnd"/>
      <w:r w:rsidRPr="00F51F9D">
        <w:t xml:space="preserve">(50) </w:t>
      </w:r>
      <w:proofErr w:type="spellStart"/>
      <w:r w:rsidRPr="00F51F9D">
        <w:t>not</w:t>
      </w:r>
      <w:proofErr w:type="spellEnd"/>
      <w:r w:rsidRPr="00F51F9D">
        <w:t xml:space="preserve"> </w:t>
      </w:r>
      <w:proofErr w:type="spellStart"/>
      <w:r w:rsidRPr="00F51F9D">
        <w:t>null</w:t>
      </w:r>
      <w:proofErr w:type="spellEnd"/>
      <w:r w:rsidRPr="00F51F9D">
        <w:t>,</w:t>
      </w:r>
    </w:p>
    <w:p w14:paraId="00FFFFAD" w14:textId="77777777" w:rsidR="00F51F9D" w:rsidRPr="00F51F9D" w:rsidRDefault="00F51F9D" w:rsidP="00F51F9D">
      <w:pPr>
        <w:pStyle w:val="Nidung"/>
      </w:pPr>
      <w:r w:rsidRPr="00F51F9D">
        <w:t xml:space="preserve">TENCHUHO </w:t>
      </w:r>
      <w:proofErr w:type="spellStart"/>
      <w:r w:rsidRPr="00F51F9D">
        <w:t>nvarchar</w:t>
      </w:r>
      <w:proofErr w:type="spellEnd"/>
      <w:r w:rsidRPr="00F51F9D">
        <w:t xml:space="preserve">(50) </w:t>
      </w:r>
      <w:proofErr w:type="spellStart"/>
      <w:r w:rsidRPr="00F51F9D">
        <w:t>not</w:t>
      </w:r>
      <w:proofErr w:type="spellEnd"/>
      <w:r w:rsidRPr="00F51F9D">
        <w:t xml:space="preserve"> </w:t>
      </w:r>
      <w:proofErr w:type="spellStart"/>
      <w:r w:rsidRPr="00F51F9D">
        <w:t>null</w:t>
      </w:r>
      <w:proofErr w:type="spellEnd"/>
      <w:r w:rsidRPr="00F51F9D">
        <w:t>,</w:t>
      </w:r>
    </w:p>
    <w:p w14:paraId="78003934" w14:textId="77777777" w:rsidR="00F51F9D" w:rsidRPr="00F51F9D" w:rsidRDefault="00F51F9D" w:rsidP="00F51F9D">
      <w:pPr>
        <w:pStyle w:val="Nidung"/>
      </w:pPr>
      <w:r w:rsidRPr="00F51F9D">
        <w:t xml:space="preserve">MAAP </w:t>
      </w:r>
      <w:proofErr w:type="spellStart"/>
      <w:r w:rsidRPr="00F51F9D">
        <w:t>char</w:t>
      </w:r>
      <w:proofErr w:type="spellEnd"/>
      <w:r w:rsidRPr="00F51F9D">
        <w:t xml:space="preserve">(4) </w:t>
      </w:r>
      <w:proofErr w:type="spellStart"/>
      <w:r w:rsidRPr="00F51F9D">
        <w:t>not</w:t>
      </w:r>
      <w:proofErr w:type="spellEnd"/>
      <w:r w:rsidRPr="00F51F9D">
        <w:t xml:space="preserve"> </w:t>
      </w:r>
      <w:proofErr w:type="spellStart"/>
      <w:r w:rsidRPr="00F51F9D">
        <w:t>null</w:t>
      </w:r>
      <w:proofErr w:type="spellEnd"/>
      <w:r w:rsidRPr="00F51F9D">
        <w:t>,</w:t>
      </w:r>
    </w:p>
    <w:p w14:paraId="3B9F8A49" w14:textId="77777777" w:rsidR="00F51F9D" w:rsidRPr="00F51F9D" w:rsidRDefault="00F51F9D" w:rsidP="00F51F9D">
      <w:pPr>
        <w:pStyle w:val="Nidung"/>
      </w:pPr>
      <w:r w:rsidRPr="00F51F9D">
        <w:t xml:space="preserve">MAXA </w:t>
      </w:r>
      <w:proofErr w:type="spellStart"/>
      <w:r w:rsidRPr="00F51F9D">
        <w:t>char</w:t>
      </w:r>
      <w:proofErr w:type="spellEnd"/>
      <w:r w:rsidRPr="00F51F9D">
        <w:t xml:space="preserve">(4) </w:t>
      </w:r>
      <w:proofErr w:type="spellStart"/>
      <w:r w:rsidRPr="00F51F9D">
        <w:t>not</w:t>
      </w:r>
      <w:proofErr w:type="spellEnd"/>
      <w:r w:rsidRPr="00F51F9D">
        <w:t xml:space="preserve"> </w:t>
      </w:r>
      <w:proofErr w:type="spellStart"/>
      <w:r w:rsidRPr="00F51F9D">
        <w:t>null</w:t>
      </w:r>
      <w:proofErr w:type="spellEnd"/>
      <w:r w:rsidRPr="00F51F9D">
        <w:t>,</w:t>
      </w:r>
    </w:p>
    <w:p w14:paraId="7288E46A" w14:textId="77777777" w:rsidR="00F51F9D" w:rsidRPr="00F51F9D" w:rsidRDefault="00F51F9D" w:rsidP="00F51F9D">
      <w:pPr>
        <w:pStyle w:val="Nidung"/>
      </w:pPr>
      <w:proofErr w:type="spellStart"/>
      <w:r w:rsidRPr="00F51F9D">
        <w:lastRenderedPageBreak/>
        <w:t>constraint</w:t>
      </w:r>
      <w:proofErr w:type="spellEnd"/>
      <w:r w:rsidRPr="00F51F9D">
        <w:t xml:space="preserve"> </w:t>
      </w:r>
      <w:proofErr w:type="spellStart"/>
      <w:r w:rsidRPr="00F51F9D">
        <w:t>Fk_NHADAN_AP</w:t>
      </w:r>
      <w:proofErr w:type="spellEnd"/>
      <w:r w:rsidRPr="00F51F9D">
        <w:t xml:space="preserve"> </w:t>
      </w:r>
      <w:proofErr w:type="spellStart"/>
      <w:r w:rsidRPr="00F51F9D">
        <w:t>foreign</w:t>
      </w:r>
      <w:proofErr w:type="spellEnd"/>
      <w:r w:rsidRPr="00F51F9D">
        <w:t xml:space="preserve"> </w:t>
      </w:r>
      <w:proofErr w:type="spellStart"/>
      <w:r w:rsidRPr="00F51F9D">
        <w:t>key</w:t>
      </w:r>
      <w:proofErr w:type="spellEnd"/>
      <w:r w:rsidRPr="00F51F9D">
        <w:t xml:space="preserve"> (MAAP,MAXA) </w:t>
      </w:r>
      <w:proofErr w:type="spellStart"/>
      <w:r w:rsidRPr="00F51F9D">
        <w:t>references</w:t>
      </w:r>
      <w:proofErr w:type="spellEnd"/>
      <w:r w:rsidRPr="00F51F9D">
        <w:t xml:space="preserve"> AP(MAAP,MAXA),</w:t>
      </w:r>
    </w:p>
    <w:p w14:paraId="08AFA4CE" w14:textId="77777777" w:rsidR="00F51F9D" w:rsidRPr="00F51F9D" w:rsidRDefault="00F51F9D" w:rsidP="00F51F9D">
      <w:pPr>
        <w:pStyle w:val="Nidung"/>
      </w:pPr>
      <w:r w:rsidRPr="00F51F9D">
        <w:t xml:space="preserve">MANHOM </w:t>
      </w:r>
      <w:proofErr w:type="spellStart"/>
      <w:r w:rsidRPr="00F51F9D">
        <w:t>char</w:t>
      </w:r>
      <w:proofErr w:type="spellEnd"/>
      <w:r w:rsidRPr="00F51F9D">
        <w:t xml:space="preserve">(3) </w:t>
      </w:r>
      <w:proofErr w:type="spellStart"/>
      <w:r w:rsidRPr="00F51F9D">
        <w:t>constraint</w:t>
      </w:r>
      <w:proofErr w:type="spellEnd"/>
      <w:r w:rsidRPr="00F51F9D">
        <w:t xml:space="preserve"> </w:t>
      </w:r>
      <w:proofErr w:type="spellStart"/>
      <w:r w:rsidRPr="00F51F9D">
        <w:t>Fk_NHANDAN_NHOM</w:t>
      </w:r>
      <w:proofErr w:type="spellEnd"/>
      <w:r w:rsidRPr="00F51F9D">
        <w:t xml:space="preserve"> </w:t>
      </w:r>
      <w:proofErr w:type="spellStart"/>
      <w:r w:rsidRPr="00F51F9D">
        <w:t>references</w:t>
      </w:r>
      <w:proofErr w:type="spellEnd"/>
      <w:r w:rsidRPr="00F51F9D">
        <w:t xml:space="preserve"> NHOM_SV(MANHOM) </w:t>
      </w:r>
      <w:proofErr w:type="spellStart"/>
      <w:r w:rsidRPr="00F51F9D">
        <w:t>not</w:t>
      </w:r>
      <w:proofErr w:type="spellEnd"/>
      <w:r w:rsidRPr="00F51F9D">
        <w:t xml:space="preserve"> </w:t>
      </w:r>
      <w:proofErr w:type="spellStart"/>
      <w:r w:rsidRPr="00F51F9D">
        <w:t>null</w:t>
      </w:r>
      <w:proofErr w:type="spellEnd"/>
      <w:r w:rsidRPr="00F51F9D">
        <w:t>,</w:t>
      </w:r>
    </w:p>
    <w:p w14:paraId="555234B2" w14:textId="77777777" w:rsidR="00F51F9D" w:rsidRPr="00F51F9D" w:rsidRDefault="00F51F9D" w:rsidP="00F51F9D">
      <w:pPr>
        <w:pStyle w:val="Nidung"/>
      </w:pPr>
      <w:proofErr w:type="spellStart"/>
      <w:r w:rsidRPr="00F51F9D">
        <w:t>primary</w:t>
      </w:r>
      <w:proofErr w:type="spellEnd"/>
      <w:r w:rsidRPr="00F51F9D">
        <w:t xml:space="preserve"> </w:t>
      </w:r>
      <w:proofErr w:type="spellStart"/>
      <w:r w:rsidRPr="00F51F9D">
        <w:t>key</w:t>
      </w:r>
      <w:proofErr w:type="spellEnd"/>
      <w:r w:rsidRPr="00F51F9D">
        <w:t xml:space="preserve"> (MAND,MAAP)</w:t>
      </w:r>
    </w:p>
    <w:p w14:paraId="4DBC83E7" w14:textId="77777777" w:rsidR="00F51F9D" w:rsidRPr="00F51F9D" w:rsidRDefault="00F51F9D" w:rsidP="00F51F9D">
      <w:pPr>
        <w:pStyle w:val="Nidung"/>
      </w:pPr>
      <w:r w:rsidRPr="00F51F9D">
        <w:t>)</w:t>
      </w:r>
    </w:p>
    <w:p w14:paraId="541D1CB1" w14:textId="77777777" w:rsidR="00F51F9D" w:rsidRPr="00F51F9D" w:rsidRDefault="00F51F9D" w:rsidP="00F51F9D">
      <w:pPr>
        <w:pStyle w:val="Nidung"/>
      </w:pPr>
      <w:r w:rsidRPr="00F51F9D">
        <w:t>go</w:t>
      </w:r>
    </w:p>
    <w:p w14:paraId="7BE2A217" w14:textId="77777777" w:rsidR="00F51F9D" w:rsidRPr="00F51F9D" w:rsidRDefault="00F51F9D" w:rsidP="00F51F9D">
      <w:pPr>
        <w:pStyle w:val="Nidung"/>
      </w:pPr>
      <w:proofErr w:type="spellStart"/>
      <w:r w:rsidRPr="00F51F9D">
        <w:t>create</w:t>
      </w:r>
      <w:proofErr w:type="spellEnd"/>
      <w:r w:rsidRPr="00F51F9D">
        <w:t xml:space="preserve"> </w:t>
      </w:r>
      <w:proofErr w:type="spellStart"/>
      <w:r w:rsidRPr="00F51F9D">
        <w:t>table</w:t>
      </w:r>
      <w:proofErr w:type="spellEnd"/>
      <w:r w:rsidRPr="00F51F9D">
        <w:t xml:space="preserve"> CONGVIEC(</w:t>
      </w:r>
    </w:p>
    <w:p w14:paraId="40714CDC" w14:textId="77777777" w:rsidR="00F51F9D" w:rsidRPr="00F51F9D" w:rsidRDefault="00F51F9D" w:rsidP="00F51F9D">
      <w:pPr>
        <w:pStyle w:val="Nidung"/>
      </w:pPr>
      <w:r w:rsidRPr="00F51F9D">
        <w:t xml:space="preserve">MACV </w:t>
      </w:r>
      <w:proofErr w:type="spellStart"/>
      <w:r w:rsidRPr="00F51F9D">
        <w:t>char</w:t>
      </w:r>
      <w:proofErr w:type="spellEnd"/>
      <w:r w:rsidRPr="00F51F9D">
        <w:t xml:space="preserve">(4) </w:t>
      </w:r>
      <w:proofErr w:type="spellStart"/>
      <w:r w:rsidRPr="00F51F9D">
        <w:t>constraint</w:t>
      </w:r>
      <w:proofErr w:type="spellEnd"/>
      <w:r w:rsidRPr="00F51F9D">
        <w:t xml:space="preserve"> </w:t>
      </w:r>
      <w:proofErr w:type="spellStart"/>
      <w:r w:rsidRPr="00F51F9D">
        <w:t>Pk_MACV</w:t>
      </w:r>
      <w:proofErr w:type="spellEnd"/>
      <w:r w:rsidRPr="00F51F9D">
        <w:t xml:space="preserve"> </w:t>
      </w:r>
      <w:proofErr w:type="spellStart"/>
      <w:r w:rsidRPr="00F51F9D">
        <w:t>primary</w:t>
      </w:r>
      <w:proofErr w:type="spellEnd"/>
      <w:r w:rsidRPr="00F51F9D">
        <w:t xml:space="preserve"> </w:t>
      </w:r>
      <w:proofErr w:type="spellStart"/>
      <w:r w:rsidRPr="00F51F9D">
        <w:t>key</w:t>
      </w:r>
      <w:proofErr w:type="spellEnd"/>
      <w:r w:rsidRPr="00F51F9D">
        <w:t>,</w:t>
      </w:r>
    </w:p>
    <w:p w14:paraId="559E5B2D" w14:textId="77777777" w:rsidR="00F51F9D" w:rsidRPr="00F51F9D" w:rsidRDefault="00F51F9D" w:rsidP="00F51F9D">
      <w:pPr>
        <w:pStyle w:val="Nidung"/>
      </w:pPr>
      <w:r w:rsidRPr="00F51F9D">
        <w:t xml:space="preserve">TENCV </w:t>
      </w:r>
      <w:proofErr w:type="spellStart"/>
      <w:r w:rsidRPr="00F51F9D">
        <w:t>nvarchar</w:t>
      </w:r>
      <w:proofErr w:type="spellEnd"/>
      <w:r w:rsidRPr="00F51F9D">
        <w:t xml:space="preserve">(30) </w:t>
      </w:r>
      <w:proofErr w:type="spellStart"/>
      <w:r w:rsidRPr="00F51F9D">
        <w:t>not</w:t>
      </w:r>
      <w:proofErr w:type="spellEnd"/>
      <w:r w:rsidRPr="00F51F9D">
        <w:t xml:space="preserve"> </w:t>
      </w:r>
      <w:proofErr w:type="spellStart"/>
      <w:r w:rsidRPr="00F51F9D">
        <w:t>null</w:t>
      </w:r>
      <w:proofErr w:type="spellEnd"/>
      <w:r w:rsidRPr="00F51F9D">
        <w:t>,</w:t>
      </w:r>
    </w:p>
    <w:p w14:paraId="371CC396" w14:textId="77777777" w:rsidR="00F51F9D" w:rsidRPr="00F51F9D" w:rsidRDefault="00F51F9D" w:rsidP="00F51F9D">
      <w:pPr>
        <w:pStyle w:val="Nidung"/>
      </w:pPr>
      <w:r w:rsidRPr="00F51F9D">
        <w:t xml:space="preserve">KHOILUONGCV </w:t>
      </w:r>
      <w:proofErr w:type="spellStart"/>
      <w:r w:rsidRPr="00F51F9D">
        <w:t>smallint</w:t>
      </w:r>
      <w:proofErr w:type="spellEnd"/>
      <w:r w:rsidRPr="00F51F9D">
        <w:t xml:space="preserve"> </w:t>
      </w:r>
      <w:proofErr w:type="spellStart"/>
      <w:r w:rsidRPr="00F51F9D">
        <w:t>check</w:t>
      </w:r>
      <w:proofErr w:type="spellEnd"/>
      <w:r w:rsidRPr="00F51F9D">
        <w:t xml:space="preserve"> (KHOILUONGCV </w:t>
      </w:r>
      <w:proofErr w:type="spellStart"/>
      <w:r w:rsidRPr="00F51F9D">
        <w:t>between</w:t>
      </w:r>
      <w:proofErr w:type="spellEnd"/>
      <w:r w:rsidRPr="00F51F9D">
        <w:t xml:space="preserve"> 1 </w:t>
      </w:r>
      <w:proofErr w:type="spellStart"/>
      <w:r w:rsidRPr="00F51F9D">
        <w:t>and</w:t>
      </w:r>
      <w:proofErr w:type="spellEnd"/>
      <w:r w:rsidRPr="00F51F9D">
        <w:t xml:space="preserve"> 3),</w:t>
      </w:r>
    </w:p>
    <w:p w14:paraId="65881D18" w14:textId="77777777" w:rsidR="00F51F9D" w:rsidRPr="00F51F9D" w:rsidRDefault="00F51F9D" w:rsidP="00F51F9D">
      <w:pPr>
        <w:pStyle w:val="Nidung"/>
      </w:pPr>
      <w:r w:rsidRPr="00F51F9D">
        <w:t xml:space="preserve">NGAYBD </w:t>
      </w:r>
      <w:proofErr w:type="spellStart"/>
      <w:r w:rsidRPr="00F51F9D">
        <w:t>date</w:t>
      </w:r>
      <w:proofErr w:type="spellEnd"/>
      <w:r w:rsidRPr="00F51F9D">
        <w:t xml:space="preserve"> </w:t>
      </w:r>
      <w:proofErr w:type="spellStart"/>
      <w:r w:rsidRPr="00F51F9D">
        <w:t>not</w:t>
      </w:r>
      <w:proofErr w:type="spellEnd"/>
      <w:r w:rsidRPr="00F51F9D">
        <w:t xml:space="preserve"> </w:t>
      </w:r>
      <w:proofErr w:type="spellStart"/>
      <w:r w:rsidRPr="00F51F9D">
        <w:t>null</w:t>
      </w:r>
      <w:proofErr w:type="spellEnd"/>
      <w:r w:rsidRPr="00F51F9D">
        <w:t>,</w:t>
      </w:r>
    </w:p>
    <w:p w14:paraId="31D10620" w14:textId="77777777" w:rsidR="00F51F9D" w:rsidRPr="00F51F9D" w:rsidRDefault="00F51F9D" w:rsidP="00F51F9D">
      <w:pPr>
        <w:pStyle w:val="Nidung"/>
      </w:pPr>
      <w:r w:rsidRPr="00F51F9D">
        <w:t xml:space="preserve">NGAYKT </w:t>
      </w:r>
      <w:proofErr w:type="spellStart"/>
      <w:r w:rsidRPr="00F51F9D">
        <w:t>date</w:t>
      </w:r>
      <w:proofErr w:type="spellEnd"/>
      <w:r w:rsidRPr="00F51F9D">
        <w:t xml:space="preserve"> </w:t>
      </w:r>
      <w:proofErr w:type="spellStart"/>
      <w:r w:rsidRPr="00F51F9D">
        <w:t>not</w:t>
      </w:r>
      <w:proofErr w:type="spellEnd"/>
      <w:r w:rsidRPr="00F51F9D">
        <w:t xml:space="preserve"> </w:t>
      </w:r>
      <w:proofErr w:type="spellStart"/>
      <w:r w:rsidRPr="00F51F9D">
        <w:t>null</w:t>
      </w:r>
      <w:proofErr w:type="spellEnd"/>
      <w:r w:rsidRPr="00F51F9D">
        <w:t>,</w:t>
      </w:r>
    </w:p>
    <w:p w14:paraId="3AE4BC63" w14:textId="77777777" w:rsidR="00F51F9D" w:rsidRPr="00F51F9D" w:rsidRDefault="00F51F9D" w:rsidP="00F51F9D">
      <w:pPr>
        <w:pStyle w:val="Nidung"/>
      </w:pPr>
      <w:r w:rsidRPr="00F51F9D">
        <w:t xml:space="preserve">MAAP </w:t>
      </w:r>
      <w:proofErr w:type="spellStart"/>
      <w:r w:rsidRPr="00F51F9D">
        <w:t>char</w:t>
      </w:r>
      <w:proofErr w:type="spellEnd"/>
      <w:r w:rsidRPr="00F51F9D">
        <w:t xml:space="preserve">(4) </w:t>
      </w:r>
      <w:proofErr w:type="spellStart"/>
      <w:r w:rsidRPr="00F51F9D">
        <w:t>not</w:t>
      </w:r>
      <w:proofErr w:type="spellEnd"/>
      <w:r w:rsidRPr="00F51F9D">
        <w:t xml:space="preserve"> </w:t>
      </w:r>
      <w:proofErr w:type="spellStart"/>
      <w:r w:rsidRPr="00F51F9D">
        <w:t>null</w:t>
      </w:r>
      <w:proofErr w:type="spellEnd"/>
      <w:r w:rsidRPr="00F51F9D">
        <w:t>,</w:t>
      </w:r>
    </w:p>
    <w:p w14:paraId="741BF5BB" w14:textId="77777777" w:rsidR="00F51F9D" w:rsidRPr="00F51F9D" w:rsidRDefault="00F51F9D" w:rsidP="00F51F9D">
      <w:pPr>
        <w:pStyle w:val="Nidung"/>
      </w:pPr>
      <w:r w:rsidRPr="00F51F9D">
        <w:t xml:space="preserve">MAXA </w:t>
      </w:r>
      <w:proofErr w:type="spellStart"/>
      <w:r w:rsidRPr="00F51F9D">
        <w:t>char</w:t>
      </w:r>
      <w:proofErr w:type="spellEnd"/>
      <w:r w:rsidRPr="00F51F9D">
        <w:t xml:space="preserve">(4) </w:t>
      </w:r>
      <w:proofErr w:type="spellStart"/>
      <w:r w:rsidRPr="00F51F9D">
        <w:t>not</w:t>
      </w:r>
      <w:proofErr w:type="spellEnd"/>
      <w:r w:rsidRPr="00F51F9D">
        <w:t xml:space="preserve"> </w:t>
      </w:r>
      <w:proofErr w:type="spellStart"/>
      <w:r w:rsidRPr="00F51F9D">
        <w:t>null</w:t>
      </w:r>
      <w:proofErr w:type="spellEnd"/>
      <w:r w:rsidRPr="00F51F9D">
        <w:t>,</w:t>
      </w:r>
    </w:p>
    <w:p w14:paraId="6FAF09FB" w14:textId="77777777" w:rsidR="00F51F9D" w:rsidRPr="00F51F9D" w:rsidRDefault="00F51F9D" w:rsidP="00F51F9D">
      <w:pPr>
        <w:pStyle w:val="Nidung"/>
      </w:pPr>
      <w:proofErr w:type="spellStart"/>
      <w:r w:rsidRPr="00F51F9D">
        <w:t>constraint</w:t>
      </w:r>
      <w:proofErr w:type="spellEnd"/>
      <w:r w:rsidRPr="00F51F9D">
        <w:t xml:space="preserve"> </w:t>
      </w:r>
      <w:proofErr w:type="spellStart"/>
      <w:r w:rsidRPr="00F51F9D">
        <w:t>Fk_CONGVIEC_AP</w:t>
      </w:r>
      <w:proofErr w:type="spellEnd"/>
      <w:r w:rsidRPr="00F51F9D">
        <w:t xml:space="preserve"> </w:t>
      </w:r>
      <w:proofErr w:type="spellStart"/>
      <w:r w:rsidRPr="00F51F9D">
        <w:t>foreign</w:t>
      </w:r>
      <w:proofErr w:type="spellEnd"/>
      <w:r w:rsidRPr="00F51F9D">
        <w:t xml:space="preserve"> </w:t>
      </w:r>
      <w:proofErr w:type="spellStart"/>
      <w:r w:rsidRPr="00F51F9D">
        <w:t>key</w:t>
      </w:r>
      <w:proofErr w:type="spellEnd"/>
      <w:r w:rsidRPr="00F51F9D">
        <w:t xml:space="preserve"> (MAAP,MAXA) </w:t>
      </w:r>
      <w:proofErr w:type="spellStart"/>
      <w:r w:rsidRPr="00F51F9D">
        <w:t>references</w:t>
      </w:r>
      <w:proofErr w:type="spellEnd"/>
      <w:r w:rsidRPr="00F51F9D">
        <w:t xml:space="preserve"> AP(MAAP,MAXA)</w:t>
      </w:r>
    </w:p>
    <w:p w14:paraId="291ED68D" w14:textId="77777777" w:rsidR="00F51F9D" w:rsidRPr="00F51F9D" w:rsidRDefault="00F51F9D" w:rsidP="00F51F9D">
      <w:pPr>
        <w:pStyle w:val="Nidung"/>
      </w:pPr>
      <w:r w:rsidRPr="00F51F9D">
        <w:t>)</w:t>
      </w:r>
    </w:p>
    <w:p w14:paraId="1F199626" w14:textId="77777777" w:rsidR="00F51F9D" w:rsidRPr="00F51F9D" w:rsidRDefault="00F51F9D" w:rsidP="00F51F9D">
      <w:pPr>
        <w:pStyle w:val="Nidung"/>
      </w:pPr>
      <w:r w:rsidRPr="00F51F9D">
        <w:t>go</w:t>
      </w:r>
    </w:p>
    <w:p w14:paraId="33A1E8C0" w14:textId="77777777" w:rsidR="00F51F9D" w:rsidRPr="00F51F9D" w:rsidRDefault="00F51F9D" w:rsidP="00F51F9D">
      <w:pPr>
        <w:pStyle w:val="Nidung"/>
      </w:pPr>
      <w:proofErr w:type="spellStart"/>
      <w:r w:rsidRPr="00F51F9D">
        <w:t>create</w:t>
      </w:r>
      <w:proofErr w:type="spellEnd"/>
      <w:r w:rsidRPr="00F51F9D">
        <w:t xml:space="preserve"> </w:t>
      </w:r>
      <w:proofErr w:type="spellStart"/>
      <w:r w:rsidRPr="00F51F9D">
        <w:t>table</w:t>
      </w:r>
      <w:proofErr w:type="spellEnd"/>
      <w:r w:rsidRPr="00F51F9D">
        <w:t xml:space="preserve"> BUOICV(</w:t>
      </w:r>
    </w:p>
    <w:p w14:paraId="656AE963" w14:textId="77777777" w:rsidR="00F51F9D" w:rsidRPr="00F51F9D" w:rsidRDefault="00F51F9D" w:rsidP="00F51F9D">
      <w:pPr>
        <w:pStyle w:val="Nidung"/>
      </w:pPr>
      <w:r w:rsidRPr="00F51F9D">
        <w:t xml:space="preserve">MACV </w:t>
      </w:r>
      <w:proofErr w:type="spellStart"/>
      <w:r w:rsidRPr="00F51F9D">
        <w:t>char</w:t>
      </w:r>
      <w:proofErr w:type="spellEnd"/>
      <w:r w:rsidRPr="00F51F9D">
        <w:t xml:space="preserve">(4) </w:t>
      </w:r>
      <w:proofErr w:type="spellStart"/>
      <w:r w:rsidRPr="00F51F9D">
        <w:t>constraint</w:t>
      </w:r>
      <w:proofErr w:type="spellEnd"/>
      <w:r w:rsidRPr="00F51F9D">
        <w:t xml:space="preserve"> </w:t>
      </w:r>
      <w:proofErr w:type="spellStart"/>
      <w:r w:rsidRPr="00F51F9D">
        <w:t>Fk_CV_BUOI</w:t>
      </w:r>
      <w:proofErr w:type="spellEnd"/>
      <w:r w:rsidRPr="00F51F9D">
        <w:t xml:space="preserve"> </w:t>
      </w:r>
      <w:proofErr w:type="spellStart"/>
      <w:r w:rsidRPr="00F51F9D">
        <w:t>references</w:t>
      </w:r>
      <w:proofErr w:type="spellEnd"/>
      <w:r w:rsidRPr="00F51F9D">
        <w:t xml:space="preserve"> CONGVIEC(MACV) </w:t>
      </w:r>
      <w:proofErr w:type="spellStart"/>
      <w:r w:rsidRPr="00F51F9D">
        <w:t>not</w:t>
      </w:r>
      <w:proofErr w:type="spellEnd"/>
      <w:r w:rsidRPr="00F51F9D">
        <w:t xml:space="preserve"> </w:t>
      </w:r>
      <w:proofErr w:type="spellStart"/>
      <w:r w:rsidRPr="00F51F9D">
        <w:t>null</w:t>
      </w:r>
      <w:proofErr w:type="spellEnd"/>
      <w:r w:rsidRPr="00F51F9D">
        <w:t>,</w:t>
      </w:r>
    </w:p>
    <w:p w14:paraId="51885A6C" w14:textId="77777777" w:rsidR="00F51F9D" w:rsidRPr="00F51F9D" w:rsidRDefault="00F51F9D" w:rsidP="00F51F9D">
      <w:pPr>
        <w:pStyle w:val="Nidung"/>
      </w:pPr>
      <w:r w:rsidRPr="00F51F9D">
        <w:t xml:space="preserve">NGAYCV </w:t>
      </w:r>
      <w:proofErr w:type="spellStart"/>
      <w:r w:rsidRPr="00F51F9D">
        <w:t>date</w:t>
      </w:r>
      <w:proofErr w:type="spellEnd"/>
      <w:r w:rsidRPr="00F51F9D">
        <w:t xml:space="preserve"> </w:t>
      </w:r>
      <w:proofErr w:type="spellStart"/>
      <w:r w:rsidRPr="00F51F9D">
        <w:t>not</w:t>
      </w:r>
      <w:proofErr w:type="spellEnd"/>
      <w:r w:rsidRPr="00F51F9D">
        <w:t xml:space="preserve"> </w:t>
      </w:r>
      <w:proofErr w:type="spellStart"/>
      <w:r w:rsidRPr="00F51F9D">
        <w:t>null</w:t>
      </w:r>
      <w:proofErr w:type="spellEnd"/>
      <w:r w:rsidRPr="00F51F9D">
        <w:t>,</w:t>
      </w:r>
    </w:p>
    <w:p w14:paraId="7701CACE" w14:textId="77777777" w:rsidR="00F51F9D" w:rsidRPr="00F51F9D" w:rsidRDefault="00F51F9D" w:rsidP="00F51F9D">
      <w:pPr>
        <w:pStyle w:val="Nidung"/>
      </w:pPr>
      <w:r w:rsidRPr="00F51F9D">
        <w:t xml:space="preserve">BUOICV </w:t>
      </w:r>
      <w:proofErr w:type="spellStart"/>
      <w:r w:rsidRPr="00F51F9D">
        <w:t>nvarchar</w:t>
      </w:r>
      <w:proofErr w:type="spellEnd"/>
      <w:r w:rsidRPr="00F51F9D">
        <w:t xml:space="preserve">(10) </w:t>
      </w:r>
      <w:proofErr w:type="spellStart"/>
      <w:r w:rsidRPr="00F51F9D">
        <w:t>check</w:t>
      </w:r>
      <w:proofErr w:type="spellEnd"/>
      <w:r w:rsidRPr="00F51F9D">
        <w:t xml:space="preserve"> (BUOICV in (</w:t>
      </w:r>
      <w:proofErr w:type="spellStart"/>
      <w:r w:rsidRPr="00F51F9D">
        <w:t>N'sáng</w:t>
      </w:r>
      <w:proofErr w:type="spellEnd"/>
      <w:r w:rsidRPr="00F51F9D">
        <w:t xml:space="preserve">', </w:t>
      </w:r>
      <w:proofErr w:type="spellStart"/>
      <w:r w:rsidRPr="00F51F9D">
        <w:t>N'chiều</w:t>
      </w:r>
      <w:proofErr w:type="spellEnd"/>
      <w:r w:rsidRPr="00F51F9D">
        <w:t xml:space="preserve">', </w:t>
      </w:r>
      <w:proofErr w:type="spellStart"/>
      <w:r w:rsidRPr="00F51F9D">
        <w:t>N'tối</w:t>
      </w:r>
      <w:proofErr w:type="spellEnd"/>
      <w:r w:rsidRPr="00F51F9D">
        <w:t xml:space="preserve">')) </w:t>
      </w:r>
      <w:proofErr w:type="spellStart"/>
      <w:r w:rsidRPr="00F51F9D">
        <w:t>not</w:t>
      </w:r>
      <w:proofErr w:type="spellEnd"/>
      <w:r w:rsidRPr="00F51F9D">
        <w:t xml:space="preserve"> </w:t>
      </w:r>
      <w:proofErr w:type="spellStart"/>
      <w:r w:rsidRPr="00F51F9D">
        <w:t>null</w:t>
      </w:r>
      <w:proofErr w:type="spellEnd"/>
      <w:r w:rsidRPr="00F51F9D">
        <w:t>,</w:t>
      </w:r>
    </w:p>
    <w:p w14:paraId="1ACE3E6B" w14:textId="77777777" w:rsidR="00F51F9D" w:rsidRPr="00F51F9D" w:rsidRDefault="00F51F9D" w:rsidP="00F51F9D">
      <w:pPr>
        <w:pStyle w:val="Nidung"/>
      </w:pPr>
      <w:r w:rsidRPr="00F51F9D">
        <w:t>CONSTRAINT PK_BUOICV PRIMARY KEY (MACV, BUOICV)</w:t>
      </w:r>
    </w:p>
    <w:p w14:paraId="753D52D4" w14:textId="77777777" w:rsidR="00F51F9D" w:rsidRPr="00F51F9D" w:rsidRDefault="00F51F9D" w:rsidP="00F51F9D">
      <w:pPr>
        <w:pStyle w:val="Nidung"/>
      </w:pPr>
      <w:r w:rsidRPr="00F51F9D">
        <w:lastRenderedPageBreak/>
        <w:t>)</w:t>
      </w:r>
    </w:p>
    <w:p w14:paraId="4C9F858D" w14:textId="77777777" w:rsidR="00F51F9D" w:rsidRPr="00F51F9D" w:rsidRDefault="00F51F9D" w:rsidP="00F51F9D">
      <w:pPr>
        <w:pStyle w:val="Nidung"/>
      </w:pPr>
      <w:r w:rsidRPr="00F51F9D">
        <w:t>go</w:t>
      </w:r>
    </w:p>
    <w:p w14:paraId="1ED359DA" w14:textId="77777777" w:rsidR="00F51F9D" w:rsidRPr="00F51F9D" w:rsidRDefault="00F51F9D" w:rsidP="00F51F9D">
      <w:pPr>
        <w:pStyle w:val="Nidung"/>
      </w:pPr>
      <w:proofErr w:type="spellStart"/>
      <w:r w:rsidRPr="00F51F9D">
        <w:t>create</w:t>
      </w:r>
      <w:proofErr w:type="spellEnd"/>
      <w:r w:rsidRPr="00F51F9D">
        <w:t xml:space="preserve"> </w:t>
      </w:r>
      <w:proofErr w:type="spellStart"/>
      <w:r w:rsidRPr="00F51F9D">
        <w:t>table</w:t>
      </w:r>
      <w:proofErr w:type="spellEnd"/>
      <w:r w:rsidRPr="00F51F9D">
        <w:t xml:space="preserve"> PHANCONG(</w:t>
      </w:r>
    </w:p>
    <w:p w14:paraId="2D2ABBB1" w14:textId="77777777" w:rsidR="00F51F9D" w:rsidRPr="00F51F9D" w:rsidRDefault="00F51F9D" w:rsidP="00F51F9D">
      <w:pPr>
        <w:pStyle w:val="Nidung"/>
      </w:pPr>
      <w:r w:rsidRPr="00F51F9D">
        <w:t xml:space="preserve">MANHOM </w:t>
      </w:r>
      <w:proofErr w:type="spellStart"/>
      <w:r w:rsidRPr="00F51F9D">
        <w:t>char</w:t>
      </w:r>
      <w:proofErr w:type="spellEnd"/>
      <w:r w:rsidRPr="00F51F9D">
        <w:t xml:space="preserve">(3) </w:t>
      </w:r>
      <w:proofErr w:type="spellStart"/>
      <w:r w:rsidRPr="00F51F9D">
        <w:t>not</w:t>
      </w:r>
      <w:proofErr w:type="spellEnd"/>
      <w:r w:rsidRPr="00F51F9D">
        <w:t xml:space="preserve"> </w:t>
      </w:r>
      <w:proofErr w:type="spellStart"/>
      <w:r w:rsidRPr="00F51F9D">
        <w:t>null</w:t>
      </w:r>
      <w:proofErr w:type="spellEnd"/>
      <w:r w:rsidRPr="00F51F9D">
        <w:t>,</w:t>
      </w:r>
    </w:p>
    <w:p w14:paraId="5B6F3151" w14:textId="77777777" w:rsidR="00F51F9D" w:rsidRPr="00F51F9D" w:rsidRDefault="00F51F9D" w:rsidP="00F51F9D">
      <w:pPr>
        <w:pStyle w:val="Nidung"/>
      </w:pPr>
      <w:r w:rsidRPr="00F51F9D">
        <w:t xml:space="preserve">MACV </w:t>
      </w:r>
      <w:proofErr w:type="spellStart"/>
      <w:r w:rsidRPr="00F51F9D">
        <w:t>char</w:t>
      </w:r>
      <w:proofErr w:type="spellEnd"/>
      <w:r w:rsidRPr="00F51F9D">
        <w:t xml:space="preserve">(4) </w:t>
      </w:r>
      <w:proofErr w:type="spellStart"/>
      <w:r w:rsidRPr="00F51F9D">
        <w:t>not</w:t>
      </w:r>
      <w:proofErr w:type="spellEnd"/>
      <w:r w:rsidRPr="00F51F9D">
        <w:t xml:space="preserve"> </w:t>
      </w:r>
      <w:proofErr w:type="spellStart"/>
      <w:r w:rsidRPr="00F51F9D">
        <w:t>null</w:t>
      </w:r>
      <w:proofErr w:type="spellEnd"/>
      <w:r w:rsidRPr="00F51F9D">
        <w:t>,</w:t>
      </w:r>
    </w:p>
    <w:p w14:paraId="53C3DD39" w14:textId="77777777" w:rsidR="00F51F9D" w:rsidRPr="00F51F9D" w:rsidRDefault="00F51F9D" w:rsidP="00F51F9D">
      <w:pPr>
        <w:pStyle w:val="Nidung"/>
      </w:pPr>
      <w:r w:rsidRPr="00F51F9D">
        <w:t xml:space="preserve">NGAYCV </w:t>
      </w:r>
      <w:proofErr w:type="spellStart"/>
      <w:r w:rsidRPr="00F51F9D">
        <w:t>date</w:t>
      </w:r>
      <w:proofErr w:type="spellEnd"/>
      <w:r w:rsidRPr="00F51F9D">
        <w:t xml:space="preserve"> </w:t>
      </w:r>
      <w:proofErr w:type="spellStart"/>
      <w:r w:rsidRPr="00F51F9D">
        <w:t>not</w:t>
      </w:r>
      <w:proofErr w:type="spellEnd"/>
      <w:r w:rsidRPr="00F51F9D">
        <w:t xml:space="preserve"> </w:t>
      </w:r>
      <w:proofErr w:type="spellStart"/>
      <w:r w:rsidRPr="00F51F9D">
        <w:t>null</w:t>
      </w:r>
      <w:proofErr w:type="spellEnd"/>
      <w:r w:rsidRPr="00F51F9D">
        <w:t>,</w:t>
      </w:r>
    </w:p>
    <w:p w14:paraId="1C0AA3A8" w14:textId="77777777" w:rsidR="00F51F9D" w:rsidRPr="00F51F9D" w:rsidRDefault="00F51F9D" w:rsidP="00F51F9D">
      <w:pPr>
        <w:pStyle w:val="Nidung"/>
      </w:pPr>
      <w:r w:rsidRPr="00F51F9D">
        <w:t xml:space="preserve">BUOICV </w:t>
      </w:r>
      <w:proofErr w:type="spellStart"/>
      <w:r w:rsidRPr="00F51F9D">
        <w:t>nvarchar</w:t>
      </w:r>
      <w:proofErr w:type="spellEnd"/>
      <w:r w:rsidRPr="00F51F9D">
        <w:t xml:space="preserve">(10) </w:t>
      </w:r>
      <w:proofErr w:type="spellStart"/>
      <w:r w:rsidRPr="00F51F9D">
        <w:t>check</w:t>
      </w:r>
      <w:proofErr w:type="spellEnd"/>
      <w:r w:rsidRPr="00F51F9D">
        <w:t xml:space="preserve"> (BUOICV in (</w:t>
      </w:r>
      <w:proofErr w:type="spellStart"/>
      <w:r w:rsidRPr="00F51F9D">
        <w:t>N'Sáng</w:t>
      </w:r>
      <w:proofErr w:type="spellEnd"/>
      <w:r w:rsidRPr="00F51F9D">
        <w:t xml:space="preserve">', </w:t>
      </w:r>
      <w:proofErr w:type="spellStart"/>
      <w:r w:rsidRPr="00F51F9D">
        <w:t>N'Chiều</w:t>
      </w:r>
      <w:proofErr w:type="spellEnd"/>
      <w:r w:rsidRPr="00F51F9D">
        <w:t xml:space="preserve">', </w:t>
      </w:r>
      <w:proofErr w:type="spellStart"/>
      <w:r w:rsidRPr="00F51F9D">
        <w:t>N'Tối</w:t>
      </w:r>
      <w:proofErr w:type="spellEnd"/>
      <w:r w:rsidRPr="00F51F9D">
        <w:t xml:space="preserve">')) </w:t>
      </w:r>
      <w:proofErr w:type="spellStart"/>
      <w:r w:rsidRPr="00F51F9D">
        <w:t>not</w:t>
      </w:r>
      <w:proofErr w:type="spellEnd"/>
      <w:r w:rsidRPr="00F51F9D">
        <w:t xml:space="preserve"> </w:t>
      </w:r>
      <w:proofErr w:type="spellStart"/>
      <w:r w:rsidRPr="00F51F9D">
        <w:t>null</w:t>
      </w:r>
      <w:proofErr w:type="spellEnd"/>
      <w:r w:rsidRPr="00F51F9D">
        <w:t>,</w:t>
      </w:r>
    </w:p>
    <w:p w14:paraId="5F35369A" w14:textId="77777777" w:rsidR="00F51F9D" w:rsidRPr="00F51F9D" w:rsidRDefault="00F51F9D" w:rsidP="00F51F9D">
      <w:pPr>
        <w:pStyle w:val="Nidung"/>
      </w:pPr>
      <w:r w:rsidRPr="00F51F9D">
        <w:t xml:space="preserve">CONSTRAINT </w:t>
      </w:r>
      <w:proofErr w:type="spellStart"/>
      <w:r w:rsidRPr="00F51F9D">
        <w:t>UQ_Nhom_Ngay_Buoi</w:t>
      </w:r>
      <w:proofErr w:type="spellEnd"/>
      <w:r w:rsidRPr="00F51F9D">
        <w:t xml:space="preserve"> UNIQUE (MANHOM, NGAYCV, BUOICV),</w:t>
      </w:r>
    </w:p>
    <w:p w14:paraId="177C923B" w14:textId="77777777" w:rsidR="00F51F9D" w:rsidRPr="00F51F9D" w:rsidRDefault="00F51F9D" w:rsidP="00F51F9D">
      <w:pPr>
        <w:pStyle w:val="Nidung"/>
      </w:pPr>
      <w:r w:rsidRPr="00F51F9D">
        <w:t>FOREIGN KEY (MANHOM) REFERENCES NHOM_SV(MANHOM),</w:t>
      </w:r>
    </w:p>
    <w:p w14:paraId="2102A492" w14:textId="77777777" w:rsidR="00F51F9D" w:rsidRPr="00F51F9D" w:rsidRDefault="00F51F9D" w:rsidP="00F51F9D">
      <w:pPr>
        <w:pStyle w:val="Nidung"/>
      </w:pPr>
      <w:r w:rsidRPr="00F51F9D">
        <w:t>FOREIGN KEY (MACV) REFERENCES CONGVIEC(MACV),</w:t>
      </w:r>
    </w:p>
    <w:p w14:paraId="7D704549" w14:textId="77777777" w:rsidR="00F51F9D" w:rsidRPr="00F51F9D" w:rsidRDefault="00F51F9D" w:rsidP="00F51F9D">
      <w:pPr>
        <w:pStyle w:val="Nidung"/>
      </w:pPr>
      <w:r w:rsidRPr="00F51F9D">
        <w:t>FOREIGN KEY (MACV, BUOICV) REFERENCES BUOICV(MACV, BUOICV)</w:t>
      </w:r>
    </w:p>
    <w:p w14:paraId="571EEFF6" w14:textId="77777777" w:rsidR="00F51F9D" w:rsidRPr="00F51F9D" w:rsidRDefault="00F51F9D" w:rsidP="00F51F9D">
      <w:pPr>
        <w:pStyle w:val="Nidung"/>
      </w:pPr>
      <w:r w:rsidRPr="00F51F9D">
        <w:t>)</w:t>
      </w:r>
    </w:p>
    <w:p w14:paraId="58E8A6AE" w14:textId="77777777" w:rsidR="00F51F9D" w:rsidRPr="00F51F9D" w:rsidRDefault="00F51F9D" w:rsidP="00F51F9D">
      <w:pPr>
        <w:pStyle w:val="Nidung"/>
      </w:pPr>
      <w:r w:rsidRPr="00F51F9D">
        <w:t>go</w:t>
      </w:r>
    </w:p>
    <w:p w14:paraId="704F33C7" w14:textId="46FAD537" w:rsidR="00F51F9D" w:rsidRPr="000C0B7D" w:rsidRDefault="000C0B7D" w:rsidP="00F51F9D">
      <w:pPr>
        <w:pStyle w:val="Nidung"/>
        <w:rPr>
          <w:b/>
          <w:bCs/>
        </w:rPr>
      </w:pPr>
      <w:r w:rsidRPr="000C0B7D">
        <w:rPr>
          <w:b/>
          <w:bCs/>
        </w:rPr>
        <w:t xml:space="preserve">Nhập dữ liệu </w:t>
      </w:r>
    </w:p>
    <w:p w14:paraId="29825FF1" w14:textId="77777777" w:rsidR="00F51F9D" w:rsidRPr="00F51F9D" w:rsidRDefault="00F51F9D" w:rsidP="00F51F9D">
      <w:pPr>
        <w:pStyle w:val="Nidung"/>
      </w:pPr>
      <w:proofErr w:type="spellStart"/>
      <w:r w:rsidRPr="00F51F9D">
        <w:t>insert</w:t>
      </w:r>
      <w:proofErr w:type="spellEnd"/>
      <w:r w:rsidRPr="00F51F9D">
        <w:t xml:space="preserve"> </w:t>
      </w:r>
      <w:proofErr w:type="spellStart"/>
      <w:r w:rsidRPr="00F51F9D">
        <w:t>into</w:t>
      </w:r>
      <w:proofErr w:type="spellEnd"/>
      <w:r w:rsidRPr="00F51F9D">
        <w:t xml:space="preserve"> KHOA </w:t>
      </w:r>
      <w:proofErr w:type="spellStart"/>
      <w:r w:rsidRPr="00F51F9D">
        <w:t>values</w:t>
      </w:r>
      <w:proofErr w:type="spellEnd"/>
    </w:p>
    <w:p w14:paraId="09A763C4" w14:textId="77777777" w:rsidR="00F51F9D" w:rsidRPr="00F51F9D" w:rsidRDefault="00F51F9D" w:rsidP="00F51F9D">
      <w:pPr>
        <w:pStyle w:val="Nidung"/>
      </w:pPr>
      <w:r w:rsidRPr="00F51F9D">
        <w:t xml:space="preserve">('K01', </w:t>
      </w:r>
      <w:proofErr w:type="spellStart"/>
      <w:r w:rsidRPr="00F51F9D">
        <w:t>N'Công</w:t>
      </w:r>
      <w:proofErr w:type="spellEnd"/>
      <w:r w:rsidRPr="00F51F9D">
        <w:t xml:space="preserve"> nghệ thông tin', '1980'),</w:t>
      </w:r>
    </w:p>
    <w:p w14:paraId="75AB070E" w14:textId="77777777" w:rsidR="00F51F9D" w:rsidRPr="00F51F9D" w:rsidRDefault="00F51F9D" w:rsidP="00F51F9D">
      <w:pPr>
        <w:pStyle w:val="Nidung"/>
      </w:pPr>
      <w:r w:rsidRPr="00F51F9D">
        <w:t xml:space="preserve">('K02', </w:t>
      </w:r>
      <w:proofErr w:type="spellStart"/>
      <w:r w:rsidRPr="00F51F9D">
        <w:t>N'Kế</w:t>
      </w:r>
      <w:proofErr w:type="spellEnd"/>
      <w:r w:rsidRPr="00F51F9D">
        <w:t xml:space="preserve"> toán', '1990'),</w:t>
      </w:r>
    </w:p>
    <w:p w14:paraId="3D3A8E69" w14:textId="77777777" w:rsidR="00F51F9D" w:rsidRPr="00F51F9D" w:rsidRDefault="00F51F9D" w:rsidP="00F51F9D">
      <w:pPr>
        <w:pStyle w:val="Nidung"/>
      </w:pPr>
      <w:r w:rsidRPr="00F51F9D">
        <w:t xml:space="preserve">('K03', </w:t>
      </w:r>
      <w:proofErr w:type="spellStart"/>
      <w:r w:rsidRPr="00F51F9D">
        <w:t>N'Quản</w:t>
      </w:r>
      <w:proofErr w:type="spellEnd"/>
      <w:r w:rsidRPr="00F51F9D">
        <w:t xml:space="preserve"> trị kinh doanh', '1990'),</w:t>
      </w:r>
    </w:p>
    <w:p w14:paraId="0A762265" w14:textId="77777777" w:rsidR="00F51F9D" w:rsidRPr="00F51F9D" w:rsidRDefault="00F51F9D" w:rsidP="00F51F9D">
      <w:pPr>
        <w:pStyle w:val="Nidung"/>
      </w:pPr>
      <w:r w:rsidRPr="00F51F9D">
        <w:t xml:space="preserve">('K04', </w:t>
      </w:r>
      <w:proofErr w:type="spellStart"/>
      <w:r w:rsidRPr="00F51F9D">
        <w:t>N'Điện</w:t>
      </w:r>
      <w:proofErr w:type="spellEnd"/>
      <w:r w:rsidRPr="00F51F9D">
        <w:t xml:space="preserve"> tử', '1980'),</w:t>
      </w:r>
    </w:p>
    <w:p w14:paraId="711244C5" w14:textId="77777777" w:rsidR="00F51F9D" w:rsidRPr="00F51F9D" w:rsidRDefault="00F51F9D" w:rsidP="00F51F9D">
      <w:pPr>
        <w:pStyle w:val="Nidung"/>
      </w:pPr>
      <w:r w:rsidRPr="00F51F9D">
        <w:t xml:space="preserve">('K05', </w:t>
      </w:r>
      <w:proofErr w:type="spellStart"/>
      <w:r w:rsidRPr="00F51F9D">
        <w:t>N'Cơ</w:t>
      </w:r>
      <w:proofErr w:type="spellEnd"/>
      <w:r w:rsidRPr="00F51F9D">
        <w:t xml:space="preserve"> khí', '2000'),</w:t>
      </w:r>
    </w:p>
    <w:p w14:paraId="64E52FBA" w14:textId="77777777" w:rsidR="00F51F9D" w:rsidRPr="00F51F9D" w:rsidRDefault="00F51F9D" w:rsidP="00F51F9D">
      <w:pPr>
        <w:pStyle w:val="Nidung"/>
      </w:pPr>
      <w:r w:rsidRPr="00F51F9D">
        <w:t xml:space="preserve">('K06', </w:t>
      </w:r>
      <w:proofErr w:type="spellStart"/>
      <w:r w:rsidRPr="00F51F9D">
        <w:t>N'Môi</w:t>
      </w:r>
      <w:proofErr w:type="spellEnd"/>
      <w:r w:rsidRPr="00F51F9D">
        <w:t xml:space="preserve"> trường', '2010'),</w:t>
      </w:r>
    </w:p>
    <w:p w14:paraId="4764DDA5" w14:textId="77777777" w:rsidR="00F51F9D" w:rsidRPr="00F51F9D" w:rsidRDefault="00F51F9D" w:rsidP="00F51F9D">
      <w:pPr>
        <w:pStyle w:val="Nidung"/>
      </w:pPr>
      <w:r w:rsidRPr="00F51F9D">
        <w:t xml:space="preserve">('K07', </w:t>
      </w:r>
      <w:proofErr w:type="spellStart"/>
      <w:r w:rsidRPr="00F51F9D">
        <w:t>N'Tài</w:t>
      </w:r>
      <w:proofErr w:type="spellEnd"/>
      <w:r w:rsidRPr="00F51F9D">
        <w:t xml:space="preserve"> chính ngân hàng', '1990'),</w:t>
      </w:r>
    </w:p>
    <w:p w14:paraId="0397CC13" w14:textId="77777777" w:rsidR="00F51F9D" w:rsidRPr="00F51F9D" w:rsidRDefault="00F51F9D" w:rsidP="00F51F9D">
      <w:pPr>
        <w:pStyle w:val="Nidung"/>
      </w:pPr>
      <w:r w:rsidRPr="00F51F9D">
        <w:t xml:space="preserve">('K08', </w:t>
      </w:r>
      <w:proofErr w:type="spellStart"/>
      <w:r w:rsidRPr="00F51F9D">
        <w:t>N'Thiết</w:t>
      </w:r>
      <w:proofErr w:type="spellEnd"/>
      <w:r w:rsidRPr="00F51F9D">
        <w:t xml:space="preserve"> kế đồ họa', '2010'),</w:t>
      </w:r>
    </w:p>
    <w:p w14:paraId="717CB32A" w14:textId="77777777" w:rsidR="00F51F9D" w:rsidRPr="00F51F9D" w:rsidRDefault="00F51F9D" w:rsidP="00F51F9D">
      <w:pPr>
        <w:pStyle w:val="Nidung"/>
      </w:pPr>
      <w:r w:rsidRPr="00F51F9D">
        <w:lastRenderedPageBreak/>
        <w:t xml:space="preserve">('K09', </w:t>
      </w:r>
      <w:proofErr w:type="spellStart"/>
      <w:r w:rsidRPr="00F51F9D">
        <w:t>N'Ngôn</w:t>
      </w:r>
      <w:proofErr w:type="spellEnd"/>
      <w:r w:rsidRPr="00F51F9D">
        <w:t xml:space="preserve"> ngữ Anh', '1990'),</w:t>
      </w:r>
    </w:p>
    <w:p w14:paraId="57F25049" w14:textId="77777777" w:rsidR="00F51F9D" w:rsidRPr="00F51F9D" w:rsidRDefault="00F51F9D" w:rsidP="00F51F9D">
      <w:pPr>
        <w:pStyle w:val="Nidung"/>
      </w:pPr>
      <w:r w:rsidRPr="00F51F9D">
        <w:t xml:space="preserve">('K10', </w:t>
      </w:r>
      <w:proofErr w:type="spellStart"/>
      <w:r w:rsidRPr="00F51F9D">
        <w:t>N'Quản</w:t>
      </w:r>
      <w:proofErr w:type="spellEnd"/>
      <w:r w:rsidRPr="00F51F9D">
        <w:t xml:space="preserve"> trị khách sạn', '2000')</w:t>
      </w:r>
    </w:p>
    <w:p w14:paraId="05FEEE71" w14:textId="77777777" w:rsidR="00F51F9D" w:rsidRPr="00F51F9D" w:rsidRDefault="00F51F9D" w:rsidP="00F51F9D">
      <w:pPr>
        <w:pStyle w:val="Nidung"/>
      </w:pPr>
      <w:r w:rsidRPr="00F51F9D">
        <w:t>go</w:t>
      </w:r>
    </w:p>
    <w:p w14:paraId="200E2A70" w14:textId="77777777" w:rsidR="00F51F9D" w:rsidRPr="00F51F9D" w:rsidRDefault="00F51F9D" w:rsidP="00F51F9D">
      <w:pPr>
        <w:pStyle w:val="Nidung"/>
      </w:pPr>
      <w:proofErr w:type="spellStart"/>
      <w:r w:rsidRPr="00F51F9D">
        <w:t>insert</w:t>
      </w:r>
      <w:proofErr w:type="spellEnd"/>
      <w:r w:rsidRPr="00F51F9D">
        <w:t xml:space="preserve"> </w:t>
      </w:r>
      <w:proofErr w:type="spellStart"/>
      <w:r w:rsidRPr="00F51F9D">
        <w:t>into</w:t>
      </w:r>
      <w:proofErr w:type="spellEnd"/>
      <w:r w:rsidRPr="00F51F9D">
        <w:t xml:space="preserve"> DIABAN </w:t>
      </w:r>
      <w:proofErr w:type="spellStart"/>
      <w:r w:rsidRPr="00F51F9D">
        <w:t>values</w:t>
      </w:r>
      <w:proofErr w:type="spellEnd"/>
    </w:p>
    <w:p w14:paraId="5A7EC5CE" w14:textId="77777777" w:rsidR="00F51F9D" w:rsidRPr="00F51F9D" w:rsidRDefault="00F51F9D" w:rsidP="00F51F9D">
      <w:pPr>
        <w:pStyle w:val="Nidung"/>
      </w:pPr>
      <w:r w:rsidRPr="00F51F9D">
        <w:t xml:space="preserve">('DB1', </w:t>
      </w:r>
      <w:proofErr w:type="spellStart"/>
      <w:r w:rsidRPr="00F51F9D">
        <w:t>N'Bình</w:t>
      </w:r>
      <w:proofErr w:type="spellEnd"/>
      <w:r w:rsidRPr="00F51F9D">
        <w:t xml:space="preserve"> Dương'),</w:t>
      </w:r>
    </w:p>
    <w:p w14:paraId="4C7755BD" w14:textId="77777777" w:rsidR="00F51F9D" w:rsidRPr="00F51F9D" w:rsidRDefault="00F51F9D" w:rsidP="00F51F9D">
      <w:pPr>
        <w:pStyle w:val="Nidung"/>
      </w:pPr>
      <w:r w:rsidRPr="00F51F9D">
        <w:t xml:space="preserve">('DB2', </w:t>
      </w:r>
      <w:proofErr w:type="spellStart"/>
      <w:r w:rsidRPr="00F51F9D">
        <w:t>N'Gò</w:t>
      </w:r>
      <w:proofErr w:type="spellEnd"/>
      <w:r w:rsidRPr="00F51F9D">
        <w:t xml:space="preserve"> Vấp'),</w:t>
      </w:r>
    </w:p>
    <w:p w14:paraId="19210EB3" w14:textId="77777777" w:rsidR="00F51F9D" w:rsidRPr="00F51F9D" w:rsidRDefault="00F51F9D" w:rsidP="00F51F9D">
      <w:pPr>
        <w:pStyle w:val="Nidung"/>
      </w:pPr>
      <w:r w:rsidRPr="00F51F9D">
        <w:t xml:space="preserve">('DB3', </w:t>
      </w:r>
      <w:proofErr w:type="spellStart"/>
      <w:r w:rsidRPr="00F51F9D">
        <w:t>N'Thủ</w:t>
      </w:r>
      <w:proofErr w:type="spellEnd"/>
      <w:r w:rsidRPr="00F51F9D">
        <w:t xml:space="preserve"> Đức'),</w:t>
      </w:r>
    </w:p>
    <w:p w14:paraId="243DB71B" w14:textId="77777777" w:rsidR="00F51F9D" w:rsidRPr="00F51F9D" w:rsidRDefault="00F51F9D" w:rsidP="00F51F9D">
      <w:pPr>
        <w:pStyle w:val="Nidung"/>
      </w:pPr>
      <w:r w:rsidRPr="00F51F9D">
        <w:t xml:space="preserve">('DB4', </w:t>
      </w:r>
      <w:proofErr w:type="spellStart"/>
      <w:r w:rsidRPr="00F51F9D">
        <w:t>N'Nhà</w:t>
      </w:r>
      <w:proofErr w:type="spellEnd"/>
      <w:r w:rsidRPr="00F51F9D">
        <w:t xml:space="preserve"> Bè'),</w:t>
      </w:r>
    </w:p>
    <w:p w14:paraId="6EA6449F" w14:textId="77777777" w:rsidR="00F51F9D" w:rsidRPr="00F51F9D" w:rsidRDefault="00F51F9D" w:rsidP="00F51F9D">
      <w:pPr>
        <w:pStyle w:val="Nidung"/>
      </w:pPr>
      <w:r w:rsidRPr="00F51F9D">
        <w:t xml:space="preserve">('DB5', </w:t>
      </w:r>
      <w:proofErr w:type="spellStart"/>
      <w:r w:rsidRPr="00F51F9D">
        <w:t>N'Củ</w:t>
      </w:r>
      <w:proofErr w:type="spellEnd"/>
      <w:r w:rsidRPr="00F51F9D">
        <w:t xml:space="preserve"> Chi')</w:t>
      </w:r>
    </w:p>
    <w:p w14:paraId="7BA38257" w14:textId="77777777" w:rsidR="00F51F9D" w:rsidRPr="00F51F9D" w:rsidRDefault="00F51F9D" w:rsidP="00F51F9D">
      <w:pPr>
        <w:pStyle w:val="Nidung"/>
      </w:pPr>
      <w:r w:rsidRPr="00F51F9D">
        <w:t>go</w:t>
      </w:r>
    </w:p>
    <w:p w14:paraId="4ACC4A1A" w14:textId="77777777" w:rsidR="00F51F9D" w:rsidRPr="00F51F9D" w:rsidRDefault="00F51F9D" w:rsidP="00F51F9D">
      <w:pPr>
        <w:pStyle w:val="Nidung"/>
      </w:pPr>
      <w:proofErr w:type="spellStart"/>
      <w:r w:rsidRPr="00F51F9D">
        <w:t>insert</w:t>
      </w:r>
      <w:proofErr w:type="spellEnd"/>
      <w:r w:rsidRPr="00F51F9D">
        <w:t xml:space="preserve"> </w:t>
      </w:r>
      <w:proofErr w:type="spellStart"/>
      <w:r w:rsidRPr="00F51F9D">
        <w:t>into</w:t>
      </w:r>
      <w:proofErr w:type="spellEnd"/>
      <w:r w:rsidRPr="00F51F9D">
        <w:t xml:space="preserve"> NHOM_SV </w:t>
      </w:r>
      <w:proofErr w:type="spellStart"/>
      <w:r w:rsidRPr="00F51F9D">
        <w:t>values</w:t>
      </w:r>
      <w:proofErr w:type="spellEnd"/>
    </w:p>
    <w:p w14:paraId="1A43A316" w14:textId="77777777" w:rsidR="00F51F9D" w:rsidRPr="00F51F9D" w:rsidRDefault="00F51F9D" w:rsidP="00F51F9D">
      <w:pPr>
        <w:pStyle w:val="Nidung"/>
      </w:pPr>
      <w:r w:rsidRPr="00F51F9D">
        <w:t xml:space="preserve">('N01', </w:t>
      </w:r>
      <w:proofErr w:type="spellStart"/>
      <w:r w:rsidRPr="00F51F9D">
        <w:t>N'Nhóm</w:t>
      </w:r>
      <w:proofErr w:type="spellEnd"/>
      <w:r w:rsidRPr="00F51F9D">
        <w:t xml:space="preserve"> 1',3, 'SV01'),</w:t>
      </w:r>
    </w:p>
    <w:p w14:paraId="2FD43C17" w14:textId="77777777" w:rsidR="00F51F9D" w:rsidRPr="00F51F9D" w:rsidRDefault="00F51F9D" w:rsidP="00F51F9D">
      <w:pPr>
        <w:pStyle w:val="Nidung"/>
      </w:pPr>
      <w:r w:rsidRPr="00F51F9D">
        <w:t xml:space="preserve">('N02', </w:t>
      </w:r>
      <w:proofErr w:type="spellStart"/>
      <w:r w:rsidRPr="00F51F9D">
        <w:t>N'Nhóm</w:t>
      </w:r>
      <w:proofErr w:type="spellEnd"/>
      <w:r w:rsidRPr="00F51F9D">
        <w:t xml:space="preserve"> 2',4, 'SV02'),</w:t>
      </w:r>
    </w:p>
    <w:p w14:paraId="7C120190" w14:textId="77777777" w:rsidR="00F51F9D" w:rsidRPr="00F51F9D" w:rsidRDefault="00F51F9D" w:rsidP="00F51F9D">
      <w:pPr>
        <w:pStyle w:val="Nidung"/>
      </w:pPr>
      <w:r w:rsidRPr="00F51F9D">
        <w:t xml:space="preserve">('N03', </w:t>
      </w:r>
      <w:proofErr w:type="spellStart"/>
      <w:r w:rsidRPr="00F51F9D">
        <w:t>N'Nhóm</w:t>
      </w:r>
      <w:proofErr w:type="spellEnd"/>
      <w:r w:rsidRPr="00F51F9D">
        <w:t xml:space="preserve"> 3',5, 'SV04'),</w:t>
      </w:r>
    </w:p>
    <w:p w14:paraId="59D2EEE4" w14:textId="77777777" w:rsidR="00F51F9D" w:rsidRPr="00F51F9D" w:rsidRDefault="00F51F9D" w:rsidP="00F51F9D">
      <w:pPr>
        <w:pStyle w:val="Nidung"/>
      </w:pPr>
      <w:r w:rsidRPr="00F51F9D">
        <w:t xml:space="preserve">('N04', </w:t>
      </w:r>
      <w:proofErr w:type="spellStart"/>
      <w:r w:rsidRPr="00F51F9D">
        <w:t>N'Nhóm</w:t>
      </w:r>
      <w:proofErr w:type="spellEnd"/>
      <w:r w:rsidRPr="00F51F9D">
        <w:t xml:space="preserve"> 4',6, 'SV06'),</w:t>
      </w:r>
    </w:p>
    <w:p w14:paraId="0C238B28" w14:textId="77777777" w:rsidR="00F51F9D" w:rsidRPr="00F51F9D" w:rsidRDefault="00F51F9D" w:rsidP="00F51F9D">
      <w:pPr>
        <w:pStyle w:val="Nidung"/>
      </w:pPr>
      <w:r w:rsidRPr="00F51F9D">
        <w:t xml:space="preserve">('N05', </w:t>
      </w:r>
      <w:proofErr w:type="spellStart"/>
      <w:r w:rsidRPr="00F51F9D">
        <w:t>N'Nhóm</w:t>
      </w:r>
      <w:proofErr w:type="spellEnd"/>
      <w:r w:rsidRPr="00F51F9D">
        <w:t xml:space="preserve"> 5',4, 'SV03'),</w:t>
      </w:r>
    </w:p>
    <w:p w14:paraId="4A9E2757" w14:textId="77777777" w:rsidR="00F51F9D" w:rsidRPr="00F51F9D" w:rsidRDefault="00F51F9D" w:rsidP="00F51F9D">
      <w:pPr>
        <w:pStyle w:val="Nidung"/>
      </w:pPr>
      <w:r w:rsidRPr="00F51F9D">
        <w:t xml:space="preserve">('N06', </w:t>
      </w:r>
      <w:proofErr w:type="spellStart"/>
      <w:r w:rsidRPr="00F51F9D">
        <w:t>N'Nhóm</w:t>
      </w:r>
      <w:proofErr w:type="spellEnd"/>
      <w:r w:rsidRPr="00F51F9D">
        <w:t xml:space="preserve"> 6',3, 'SV07'),</w:t>
      </w:r>
    </w:p>
    <w:p w14:paraId="30581C15" w14:textId="77777777" w:rsidR="00F51F9D" w:rsidRPr="00F51F9D" w:rsidRDefault="00F51F9D" w:rsidP="00F51F9D">
      <w:pPr>
        <w:pStyle w:val="Nidung"/>
      </w:pPr>
      <w:r w:rsidRPr="00F51F9D">
        <w:t xml:space="preserve">('N07', </w:t>
      </w:r>
      <w:proofErr w:type="spellStart"/>
      <w:r w:rsidRPr="00F51F9D">
        <w:t>N'Nhóm</w:t>
      </w:r>
      <w:proofErr w:type="spellEnd"/>
      <w:r w:rsidRPr="00F51F9D">
        <w:t xml:space="preserve"> 7',6, 'SV10'),</w:t>
      </w:r>
    </w:p>
    <w:p w14:paraId="3F3A258D" w14:textId="77777777" w:rsidR="00F51F9D" w:rsidRPr="00F51F9D" w:rsidRDefault="00F51F9D" w:rsidP="00F51F9D">
      <w:pPr>
        <w:pStyle w:val="Nidung"/>
      </w:pPr>
      <w:r w:rsidRPr="00F51F9D">
        <w:t xml:space="preserve">('N08', </w:t>
      </w:r>
      <w:proofErr w:type="spellStart"/>
      <w:r w:rsidRPr="00F51F9D">
        <w:t>N'Nhóm</w:t>
      </w:r>
      <w:proofErr w:type="spellEnd"/>
      <w:r w:rsidRPr="00F51F9D">
        <w:t xml:space="preserve"> 8',6, 'SV05'),</w:t>
      </w:r>
    </w:p>
    <w:p w14:paraId="34BF567C" w14:textId="77777777" w:rsidR="00F51F9D" w:rsidRPr="00F51F9D" w:rsidRDefault="00F51F9D" w:rsidP="00F51F9D">
      <w:pPr>
        <w:pStyle w:val="Nidung"/>
      </w:pPr>
      <w:r w:rsidRPr="00F51F9D">
        <w:t xml:space="preserve">('N09', </w:t>
      </w:r>
      <w:proofErr w:type="spellStart"/>
      <w:r w:rsidRPr="00F51F9D">
        <w:t>N'Nhóm</w:t>
      </w:r>
      <w:proofErr w:type="spellEnd"/>
      <w:r w:rsidRPr="00F51F9D">
        <w:t xml:space="preserve"> 9',5, 'SV08'),</w:t>
      </w:r>
    </w:p>
    <w:p w14:paraId="2B6598BB" w14:textId="77777777" w:rsidR="00F51F9D" w:rsidRPr="00F51F9D" w:rsidRDefault="00F51F9D" w:rsidP="00F51F9D">
      <w:pPr>
        <w:pStyle w:val="Nidung"/>
      </w:pPr>
      <w:r w:rsidRPr="00F51F9D">
        <w:t xml:space="preserve">('N10', </w:t>
      </w:r>
      <w:proofErr w:type="spellStart"/>
      <w:r w:rsidRPr="00F51F9D">
        <w:t>N'Nhóm</w:t>
      </w:r>
      <w:proofErr w:type="spellEnd"/>
      <w:r w:rsidRPr="00F51F9D">
        <w:t xml:space="preserve"> 10',4, 'SV06')</w:t>
      </w:r>
    </w:p>
    <w:p w14:paraId="73A114EC" w14:textId="77777777" w:rsidR="00F51F9D" w:rsidRPr="00F51F9D" w:rsidRDefault="00F51F9D" w:rsidP="00F51F9D">
      <w:pPr>
        <w:pStyle w:val="Nidung"/>
      </w:pPr>
      <w:r w:rsidRPr="00F51F9D">
        <w:t>go</w:t>
      </w:r>
    </w:p>
    <w:p w14:paraId="05AC9D85" w14:textId="77777777" w:rsidR="00F51F9D" w:rsidRPr="00F51F9D" w:rsidRDefault="00F51F9D" w:rsidP="00F51F9D">
      <w:pPr>
        <w:pStyle w:val="Nidung"/>
      </w:pPr>
      <w:proofErr w:type="spellStart"/>
      <w:r w:rsidRPr="00F51F9D">
        <w:t>insert</w:t>
      </w:r>
      <w:proofErr w:type="spellEnd"/>
      <w:r w:rsidRPr="00F51F9D">
        <w:t xml:space="preserve"> </w:t>
      </w:r>
      <w:proofErr w:type="spellStart"/>
      <w:r w:rsidRPr="00F51F9D">
        <w:t>into</w:t>
      </w:r>
      <w:proofErr w:type="spellEnd"/>
      <w:r w:rsidRPr="00F51F9D">
        <w:t xml:space="preserve"> THANHTICH VALUES</w:t>
      </w:r>
    </w:p>
    <w:p w14:paraId="4A23AD7D" w14:textId="77777777" w:rsidR="00F51F9D" w:rsidRPr="00F51F9D" w:rsidRDefault="00F51F9D" w:rsidP="00F51F9D">
      <w:pPr>
        <w:pStyle w:val="Nidung"/>
      </w:pPr>
      <w:r w:rsidRPr="00F51F9D">
        <w:lastRenderedPageBreak/>
        <w:t xml:space="preserve">('TT01', </w:t>
      </w:r>
      <w:proofErr w:type="spellStart"/>
      <w:r w:rsidRPr="00F51F9D">
        <w:t>N'Hoàn</w:t>
      </w:r>
      <w:proofErr w:type="spellEnd"/>
      <w:r w:rsidRPr="00F51F9D">
        <w:t xml:space="preserve"> thành xuất sắc nhiệm vụ', </w:t>
      </w:r>
      <w:proofErr w:type="spellStart"/>
      <w:r w:rsidRPr="00F51F9D">
        <w:t>N'Sinh</w:t>
      </w:r>
      <w:proofErr w:type="spellEnd"/>
      <w:r w:rsidRPr="00F51F9D">
        <w:t xml:space="preserve"> viên dẫn đầu nhóm trong việc xây nhà tình thương'),</w:t>
      </w:r>
    </w:p>
    <w:p w14:paraId="55C37AC3" w14:textId="77777777" w:rsidR="00F51F9D" w:rsidRPr="00F51F9D" w:rsidRDefault="00F51F9D" w:rsidP="00F51F9D">
      <w:pPr>
        <w:pStyle w:val="Nidung"/>
      </w:pPr>
      <w:r w:rsidRPr="00F51F9D">
        <w:t xml:space="preserve">('TT02', </w:t>
      </w:r>
      <w:proofErr w:type="spellStart"/>
      <w:r w:rsidRPr="00F51F9D">
        <w:t>N'Tham</w:t>
      </w:r>
      <w:proofErr w:type="spellEnd"/>
      <w:r w:rsidRPr="00F51F9D">
        <w:t xml:space="preserve"> gia đầy đủ', </w:t>
      </w:r>
      <w:proofErr w:type="spellStart"/>
      <w:r w:rsidRPr="00F51F9D">
        <w:t>N'Tham</w:t>
      </w:r>
      <w:proofErr w:type="spellEnd"/>
      <w:r w:rsidRPr="00F51F9D">
        <w:t xml:space="preserve"> dự đủ các buổi sinh hoạt và hoạt động tình nguyện'),</w:t>
      </w:r>
    </w:p>
    <w:p w14:paraId="47496953" w14:textId="77777777" w:rsidR="00F51F9D" w:rsidRPr="00F51F9D" w:rsidRDefault="00F51F9D" w:rsidP="00F51F9D">
      <w:pPr>
        <w:pStyle w:val="Nidung"/>
      </w:pPr>
      <w:r w:rsidRPr="00F51F9D">
        <w:t xml:space="preserve">('TT03', </w:t>
      </w:r>
      <w:proofErr w:type="spellStart"/>
      <w:r w:rsidRPr="00F51F9D">
        <w:t>N'Có</w:t>
      </w:r>
      <w:proofErr w:type="spellEnd"/>
      <w:r w:rsidRPr="00F51F9D">
        <w:t xml:space="preserve"> sáng kiến tốt', </w:t>
      </w:r>
      <w:proofErr w:type="spellStart"/>
      <w:r w:rsidRPr="00F51F9D">
        <w:t>N'Đề</w:t>
      </w:r>
      <w:proofErr w:type="spellEnd"/>
      <w:r w:rsidRPr="00F51F9D">
        <w:t xml:space="preserve"> xuất mô hình “Đổi rác lấy cây xanh” tại địa phương'),</w:t>
      </w:r>
    </w:p>
    <w:p w14:paraId="665A70DD" w14:textId="77777777" w:rsidR="00F51F9D" w:rsidRPr="00F51F9D" w:rsidRDefault="00F51F9D" w:rsidP="00F51F9D">
      <w:pPr>
        <w:pStyle w:val="Nidung"/>
      </w:pPr>
      <w:r w:rsidRPr="00F51F9D">
        <w:t xml:space="preserve">('TT04', </w:t>
      </w:r>
      <w:proofErr w:type="spellStart"/>
      <w:r w:rsidRPr="00F51F9D">
        <w:t>N'Tích</w:t>
      </w:r>
      <w:proofErr w:type="spellEnd"/>
      <w:r w:rsidRPr="00F51F9D">
        <w:t xml:space="preserve"> cực hỗ trợ nhóm', </w:t>
      </w:r>
      <w:proofErr w:type="spellStart"/>
      <w:r w:rsidRPr="00F51F9D">
        <w:t>N'Luôn</w:t>
      </w:r>
      <w:proofErr w:type="spellEnd"/>
      <w:r w:rsidRPr="00F51F9D">
        <w:t xml:space="preserve"> hỗ trợ đồng đội trong các hoạt động dọn dẹp môi trường'),</w:t>
      </w:r>
    </w:p>
    <w:p w14:paraId="36A8B4B7" w14:textId="77777777" w:rsidR="00F51F9D" w:rsidRPr="00F51F9D" w:rsidRDefault="00F51F9D" w:rsidP="00F51F9D">
      <w:pPr>
        <w:pStyle w:val="Nidung"/>
      </w:pPr>
      <w:r w:rsidRPr="00F51F9D">
        <w:t xml:space="preserve">('TT05', </w:t>
      </w:r>
      <w:proofErr w:type="spellStart"/>
      <w:r w:rsidRPr="00F51F9D">
        <w:t>N'Được</w:t>
      </w:r>
      <w:proofErr w:type="spellEnd"/>
      <w:r w:rsidRPr="00F51F9D">
        <w:t xml:space="preserve"> dân khen ngợi', </w:t>
      </w:r>
      <w:proofErr w:type="spellStart"/>
      <w:r w:rsidRPr="00F51F9D">
        <w:t>N'Nhận</w:t>
      </w:r>
      <w:proofErr w:type="spellEnd"/>
      <w:r w:rsidRPr="00F51F9D">
        <w:t xml:space="preserve"> thư cảm ơn từ trưởng ấp vì giúp đỡ người dân sửa chữa nhà cửa')</w:t>
      </w:r>
    </w:p>
    <w:p w14:paraId="01298F93" w14:textId="77777777" w:rsidR="00F51F9D" w:rsidRPr="00F51F9D" w:rsidRDefault="00F51F9D" w:rsidP="00F51F9D">
      <w:pPr>
        <w:pStyle w:val="Nidung"/>
      </w:pPr>
      <w:r w:rsidRPr="00F51F9D">
        <w:t>go</w:t>
      </w:r>
    </w:p>
    <w:p w14:paraId="3275ABA2" w14:textId="77777777" w:rsidR="00F51F9D" w:rsidRPr="00F51F9D" w:rsidRDefault="00F51F9D" w:rsidP="00F51F9D">
      <w:pPr>
        <w:pStyle w:val="Nidung"/>
      </w:pPr>
      <w:proofErr w:type="spellStart"/>
      <w:r w:rsidRPr="00F51F9D">
        <w:t>insert</w:t>
      </w:r>
      <w:proofErr w:type="spellEnd"/>
      <w:r w:rsidRPr="00F51F9D">
        <w:t xml:space="preserve"> </w:t>
      </w:r>
      <w:proofErr w:type="spellStart"/>
      <w:r w:rsidRPr="00F51F9D">
        <w:t>into</w:t>
      </w:r>
      <w:proofErr w:type="spellEnd"/>
      <w:r w:rsidRPr="00F51F9D">
        <w:t xml:space="preserve"> SINHVIEN </w:t>
      </w:r>
      <w:proofErr w:type="spellStart"/>
      <w:r w:rsidRPr="00F51F9D">
        <w:t>values</w:t>
      </w:r>
      <w:proofErr w:type="spellEnd"/>
    </w:p>
    <w:p w14:paraId="6746264A" w14:textId="77777777" w:rsidR="00F51F9D" w:rsidRPr="00F51F9D" w:rsidRDefault="00F51F9D" w:rsidP="00F51F9D">
      <w:pPr>
        <w:pStyle w:val="Nidung"/>
      </w:pPr>
      <w:r w:rsidRPr="00F51F9D">
        <w:t xml:space="preserve">('SV01', </w:t>
      </w:r>
      <w:proofErr w:type="spellStart"/>
      <w:r w:rsidRPr="00F51F9D">
        <w:t>N'Nguyễn</w:t>
      </w:r>
      <w:proofErr w:type="spellEnd"/>
      <w:r w:rsidRPr="00F51F9D">
        <w:t xml:space="preserve"> Văn An', 'K01','N01', 'DB1', 'TT01'),</w:t>
      </w:r>
    </w:p>
    <w:p w14:paraId="0937D252" w14:textId="77777777" w:rsidR="00F51F9D" w:rsidRPr="00F51F9D" w:rsidRDefault="00F51F9D" w:rsidP="00F51F9D">
      <w:pPr>
        <w:pStyle w:val="Nidung"/>
      </w:pPr>
      <w:r w:rsidRPr="00F51F9D">
        <w:t xml:space="preserve">('SV02', </w:t>
      </w:r>
      <w:proofErr w:type="spellStart"/>
      <w:r w:rsidRPr="00F51F9D">
        <w:t>N'Trần</w:t>
      </w:r>
      <w:proofErr w:type="spellEnd"/>
      <w:r w:rsidRPr="00F51F9D">
        <w:t xml:space="preserve"> Thị Bích', 'K02', 'N03', 'DB2', 'TT02'),</w:t>
      </w:r>
    </w:p>
    <w:p w14:paraId="3D8C3F19" w14:textId="77777777" w:rsidR="00F51F9D" w:rsidRPr="00F51F9D" w:rsidRDefault="00F51F9D" w:rsidP="00F51F9D">
      <w:pPr>
        <w:pStyle w:val="Nidung"/>
      </w:pPr>
      <w:r w:rsidRPr="00F51F9D">
        <w:t xml:space="preserve">('SV03', </w:t>
      </w:r>
      <w:proofErr w:type="spellStart"/>
      <w:r w:rsidRPr="00F51F9D">
        <w:t>N'Lê</w:t>
      </w:r>
      <w:proofErr w:type="spellEnd"/>
      <w:r w:rsidRPr="00F51F9D">
        <w:t xml:space="preserve"> Văn Chung', 'K05', 'N05', 'DB3', 'TT03'),</w:t>
      </w:r>
    </w:p>
    <w:p w14:paraId="485D7B79" w14:textId="77777777" w:rsidR="00F51F9D" w:rsidRPr="00F51F9D" w:rsidRDefault="00F51F9D" w:rsidP="00F51F9D">
      <w:pPr>
        <w:pStyle w:val="Nidung"/>
      </w:pPr>
      <w:r w:rsidRPr="00F51F9D">
        <w:t xml:space="preserve">('SV04', </w:t>
      </w:r>
      <w:proofErr w:type="spellStart"/>
      <w:r w:rsidRPr="00F51F9D">
        <w:t>N'Phạm</w:t>
      </w:r>
      <w:proofErr w:type="spellEnd"/>
      <w:r w:rsidRPr="00F51F9D">
        <w:t xml:space="preserve"> Thị Dung', 'K03', 'N02', 'DB4', 'TT04'),</w:t>
      </w:r>
    </w:p>
    <w:p w14:paraId="45569F2F" w14:textId="77777777" w:rsidR="00F51F9D" w:rsidRPr="00F51F9D" w:rsidRDefault="00F51F9D" w:rsidP="00F51F9D">
      <w:pPr>
        <w:pStyle w:val="Nidung"/>
      </w:pPr>
      <w:r w:rsidRPr="00F51F9D">
        <w:t xml:space="preserve">('SV05', </w:t>
      </w:r>
      <w:proofErr w:type="spellStart"/>
      <w:r w:rsidRPr="00F51F9D">
        <w:t>N'Võ</w:t>
      </w:r>
      <w:proofErr w:type="spellEnd"/>
      <w:r w:rsidRPr="00F51F9D">
        <w:t xml:space="preserve"> Văn Nam', 'K07', 'N04', 'DB5', 'TT05'),</w:t>
      </w:r>
    </w:p>
    <w:p w14:paraId="272599D4" w14:textId="77777777" w:rsidR="00F51F9D" w:rsidRPr="00F51F9D" w:rsidRDefault="00F51F9D" w:rsidP="00F51F9D">
      <w:pPr>
        <w:pStyle w:val="Nidung"/>
      </w:pPr>
      <w:r w:rsidRPr="00F51F9D">
        <w:t xml:space="preserve">('SV06', </w:t>
      </w:r>
      <w:proofErr w:type="spellStart"/>
      <w:r w:rsidRPr="00F51F9D">
        <w:t>N'Huỳnh</w:t>
      </w:r>
      <w:proofErr w:type="spellEnd"/>
      <w:r w:rsidRPr="00F51F9D">
        <w:t xml:space="preserve"> Thị Linh', 'K04', 'N08', 'DB5', 'TT05'),</w:t>
      </w:r>
    </w:p>
    <w:p w14:paraId="688B25FE" w14:textId="77777777" w:rsidR="00F51F9D" w:rsidRPr="00F51F9D" w:rsidRDefault="00F51F9D" w:rsidP="00F51F9D">
      <w:pPr>
        <w:pStyle w:val="Nidung"/>
      </w:pPr>
      <w:r w:rsidRPr="00F51F9D">
        <w:t xml:space="preserve">('SV07', </w:t>
      </w:r>
      <w:proofErr w:type="spellStart"/>
      <w:r w:rsidRPr="00F51F9D">
        <w:t>N'Đỗ</w:t>
      </w:r>
      <w:proofErr w:type="spellEnd"/>
      <w:r w:rsidRPr="00F51F9D">
        <w:t xml:space="preserve"> Văn Giàu', 'K08', 'N10', 'DB4', 'TT04'),</w:t>
      </w:r>
    </w:p>
    <w:p w14:paraId="3D3D6228" w14:textId="77777777" w:rsidR="00F51F9D" w:rsidRPr="00F51F9D" w:rsidRDefault="00F51F9D" w:rsidP="00F51F9D">
      <w:pPr>
        <w:pStyle w:val="Nidung"/>
      </w:pPr>
      <w:r w:rsidRPr="00F51F9D">
        <w:t xml:space="preserve">('SV08', </w:t>
      </w:r>
      <w:proofErr w:type="spellStart"/>
      <w:r w:rsidRPr="00F51F9D">
        <w:t>N'Lý</w:t>
      </w:r>
      <w:proofErr w:type="spellEnd"/>
      <w:r w:rsidRPr="00F51F9D">
        <w:t xml:space="preserve"> Thị Hoa', 'K06', 'N07', 'DB3', 'TT03'),</w:t>
      </w:r>
    </w:p>
    <w:p w14:paraId="76EB6D0C" w14:textId="77777777" w:rsidR="00F51F9D" w:rsidRPr="00F51F9D" w:rsidRDefault="00F51F9D" w:rsidP="00F51F9D">
      <w:pPr>
        <w:pStyle w:val="Nidung"/>
      </w:pPr>
      <w:r w:rsidRPr="00F51F9D">
        <w:t xml:space="preserve">('SV09', </w:t>
      </w:r>
      <w:proofErr w:type="spellStart"/>
      <w:r w:rsidRPr="00F51F9D">
        <w:t>N'Tống</w:t>
      </w:r>
      <w:proofErr w:type="spellEnd"/>
      <w:r w:rsidRPr="00F51F9D">
        <w:t xml:space="preserve"> Văn Nhân', 'K10', 'N06', 'DB2', 'TT02'),</w:t>
      </w:r>
    </w:p>
    <w:p w14:paraId="40C3615E" w14:textId="77777777" w:rsidR="00F51F9D" w:rsidRPr="00F51F9D" w:rsidRDefault="00F51F9D" w:rsidP="00F51F9D">
      <w:pPr>
        <w:pStyle w:val="Nidung"/>
      </w:pPr>
      <w:r w:rsidRPr="00F51F9D">
        <w:t xml:space="preserve">('SV10', </w:t>
      </w:r>
      <w:proofErr w:type="spellStart"/>
      <w:r w:rsidRPr="00F51F9D">
        <w:t>N'Ngô</w:t>
      </w:r>
      <w:proofErr w:type="spellEnd"/>
      <w:r w:rsidRPr="00F51F9D">
        <w:t xml:space="preserve"> Ngọc Trinh', 'K09', 'N09', 'DB1', 'TT01')</w:t>
      </w:r>
    </w:p>
    <w:p w14:paraId="227B1E4E" w14:textId="77777777" w:rsidR="00F51F9D" w:rsidRPr="00F51F9D" w:rsidRDefault="00F51F9D" w:rsidP="00F51F9D">
      <w:pPr>
        <w:pStyle w:val="Nidung"/>
      </w:pPr>
      <w:r w:rsidRPr="00F51F9D">
        <w:t>go</w:t>
      </w:r>
    </w:p>
    <w:p w14:paraId="684650ED" w14:textId="77777777" w:rsidR="00F51F9D" w:rsidRPr="00F51F9D" w:rsidRDefault="00F51F9D" w:rsidP="00F51F9D">
      <w:pPr>
        <w:pStyle w:val="Nidung"/>
      </w:pPr>
      <w:proofErr w:type="spellStart"/>
      <w:r w:rsidRPr="00F51F9D">
        <w:t>alter</w:t>
      </w:r>
      <w:proofErr w:type="spellEnd"/>
      <w:r w:rsidRPr="00F51F9D">
        <w:t xml:space="preserve"> </w:t>
      </w:r>
      <w:proofErr w:type="spellStart"/>
      <w:r w:rsidRPr="00F51F9D">
        <w:t>table</w:t>
      </w:r>
      <w:proofErr w:type="spellEnd"/>
      <w:r w:rsidRPr="00F51F9D">
        <w:t xml:space="preserve"> NHOM_SV</w:t>
      </w:r>
    </w:p>
    <w:p w14:paraId="6C9B95F2" w14:textId="77777777" w:rsidR="00F51F9D" w:rsidRPr="00F51F9D" w:rsidRDefault="00F51F9D" w:rsidP="00F51F9D">
      <w:pPr>
        <w:pStyle w:val="Nidung"/>
      </w:pPr>
      <w:proofErr w:type="spellStart"/>
      <w:r w:rsidRPr="00F51F9D">
        <w:t>add</w:t>
      </w:r>
      <w:proofErr w:type="spellEnd"/>
      <w:r w:rsidRPr="00F51F9D">
        <w:t xml:space="preserve"> </w:t>
      </w:r>
      <w:proofErr w:type="spellStart"/>
      <w:r w:rsidRPr="00F51F9D">
        <w:t>constraint</w:t>
      </w:r>
      <w:proofErr w:type="spellEnd"/>
      <w:r w:rsidRPr="00F51F9D">
        <w:t xml:space="preserve"> </w:t>
      </w:r>
      <w:proofErr w:type="spellStart"/>
      <w:r w:rsidRPr="00F51F9D">
        <w:t>Fk_SV_NHOMTRUONG</w:t>
      </w:r>
      <w:proofErr w:type="spellEnd"/>
      <w:r w:rsidRPr="00F51F9D">
        <w:t xml:space="preserve"> </w:t>
      </w:r>
      <w:proofErr w:type="spellStart"/>
      <w:r w:rsidRPr="00F51F9D">
        <w:t>foreign</w:t>
      </w:r>
      <w:proofErr w:type="spellEnd"/>
      <w:r w:rsidRPr="00F51F9D">
        <w:t xml:space="preserve"> </w:t>
      </w:r>
      <w:proofErr w:type="spellStart"/>
      <w:r w:rsidRPr="00F51F9D">
        <w:t>key</w:t>
      </w:r>
      <w:proofErr w:type="spellEnd"/>
      <w:r w:rsidRPr="00F51F9D">
        <w:t xml:space="preserve"> (MANHOMTRUONG) </w:t>
      </w:r>
      <w:proofErr w:type="spellStart"/>
      <w:r w:rsidRPr="00F51F9D">
        <w:t>references</w:t>
      </w:r>
      <w:proofErr w:type="spellEnd"/>
      <w:r w:rsidRPr="00F51F9D">
        <w:t xml:space="preserve"> SINHVIEN(MASV)</w:t>
      </w:r>
    </w:p>
    <w:p w14:paraId="27D45CCD" w14:textId="77777777" w:rsidR="00F51F9D" w:rsidRPr="00F51F9D" w:rsidRDefault="00F51F9D" w:rsidP="00F51F9D">
      <w:pPr>
        <w:pStyle w:val="Nidung"/>
      </w:pPr>
      <w:r w:rsidRPr="00F51F9D">
        <w:lastRenderedPageBreak/>
        <w:t>go</w:t>
      </w:r>
    </w:p>
    <w:p w14:paraId="18F8EFEE" w14:textId="77777777" w:rsidR="00F51F9D" w:rsidRPr="00F51F9D" w:rsidRDefault="00F51F9D" w:rsidP="00F51F9D">
      <w:pPr>
        <w:pStyle w:val="Nidung"/>
      </w:pPr>
      <w:proofErr w:type="spellStart"/>
      <w:r w:rsidRPr="00F51F9D">
        <w:t>insert</w:t>
      </w:r>
      <w:proofErr w:type="spellEnd"/>
      <w:r w:rsidRPr="00F51F9D">
        <w:t xml:space="preserve"> </w:t>
      </w:r>
      <w:proofErr w:type="spellStart"/>
      <w:r w:rsidRPr="00F51F9D">
        <w:t>into</w:t>
      </w:r>
      <w:proofErr w:type="spellEnd"/>
      <w:r w:rsidRPr="00F51F9D">
        <w:t xml:space="preserve"> BANQUANLY </w:t>
      </w:r>
      <w:proofErr w:type="spellStart"/>
      <w:r w:rsidRPr="00F51F9D">
        <w:t>values</w:t>
      </w:r>
      <w:proofErr w:type="spellEnd"/>
    </w:p>
    <w:p w14:paraId="21192D91" w14:textId="77777777" w:rsidR="00F51F9D" w:rsidRPr="00F51F9D" w:rsidRDefault="00F51F9D" w:rsidP="00F51F9D">
      <w:pPr>
        <w:pStyle w:val="Nidung"/>
      </w:pPr>
      <w:r w:rsidRPr="00F51F9D">
        <w:t>('BQL01', 'SV01', 'SV05'),</w:t>
      </w:r>
    </w:p>
    <w:p w14:paraId="5DF5DEAD" w14:textId="77777777" w:rsidR="00F51F9D" w:rsidRPr="00F51F9D" w:rsidRDefault="00F51F9D" w:rsidP="00F51F9D">
      <w:pPr>
        <w:pStyle w:val="Nidung"/>
      </w:pPr>
      <w:r w:rsidRPr="00F51F9D">
        <w:t>('BQL02', 'SV02', 'SV04'),</w:t>
      </w:r>
    </w:p>
    <w:p w14:paraId="3C6C8C3B" w14:textId="77777777" w:rsidR="00F51F9D" w:rsidRPr="00F51F9D" w:rsidRDefault="00F51F9D" w:rsidP="00F51F9D">
      <w:pPr>
        <w:pStyle w:val="Nidung"/>
      </w:pPr>
      <w:r w:rsidRPr="00F51F9D">
        <w:t>('BQL03', 'SV03', 'SV03'),</w:t>
      </w:r>
    </w:p>
    <w:p w14:paraId="2B4C972A" w14:textId="77777777" w:rsidR="00F51F9D" w:rsidRPr="00F51F9D" w:rsidRDefault="00F51F9D" w:rsidP="00F51F9D">
      <w:pPr>
        <w:pStyle w:val="Nidung"/>
      </w:pPr>
      <w:r w:rsidRPr="00F51F9D">
        <w:t>('BQL04', 'SV04', 'SV02'),</w:t>
      </w:r>
    </w:p>
    <w:p w14:paraId="344FF708" w14:textId="77777777" w:rsidR="00F51F9D" w:rsidRPr="00F51F9D" w:rsidRDefault="00F51F9D" w:rsidP="00F51F9D">
      <w:pPr>
        <w:pStyle w:val="Nidung"/>
      </w:pPr>
      <w:r w:rsidRPr="00F51F9D">
        <w:t>('BQL05', 'SV05', 'SV01')</w:t>
      </w:r>
    </w:p>
    <w:p w14:paraId="7AC4C066" w14:textId="77777777" w:rsidR="00F51F9D" w:rsidRPr="00F51F9D" w:rsidRDefault="00F51F9D" w:rsidP="00F51F9D">
      <w:pPr>
        <w:pStyle w:val="Nidung"/>
      </w:pPr>
      <w:r w:rsidRPr="00F51F9D">
        <w:t>go</w:t>
      </w:r>
    </w:p>
    <w:p w14:paraId="691608BB" w14:textId="77777777" w:rsidR="00F51F9D" w:rsidRPr="00F51F9D" w:rsidRDefault="00F51F9D" w:rsidP="00F51F9D">
      <w:pPr>
        <w:pStyle w:val="Nidung"/>
      </w:pPr>
      <w:proofErr w:type="spellStart"/>
      <w:r w:rsidRPr="00F51F9D">
        <w:t>insert</w:t>
      </w:r>
      <w:proofErr w:type="spellEnd"/>
      <w:r w:rsidRPr="00F51F9D">
        <w:t xml:space="preserve"> </w:t>
      </w:r>
      <w:proofErr w:type="spellStart"/>
      <w:r w:rsidRPr="00F51F9D">
        <w:t>into</w:t>
      </w:r>
      <w:proofErr w:type="spellEnd"/>
      <w:r w:rsidRPr="00F51F9D">
        <w:t xml:space="preserve"> XA </w:t>
      </w:r>
      <w:proofErr w:type="spellStart"/>
      <w:r w:rsidRPr="00F51F9D">
        <w:t>values</w:t>
      </w:r>
      <w:proofErr w:type="spellEnd"/>
    </w:p>
    <w:p w14:paraId="0D59DB8F" w14:textId="77777777" w:rsidR="00F51F9D" w:rsidRPr="00F51F9D" w:rsidRDefault="00F51F9D" w:rsidP="00F51F9D">
      <w:pPr>
        <w:pStyle w:val="Nidung"/>
      </w:pPr>
      <w:r w:rsidRPr="00F51F9D">
        <w:t xml:space="preserve">('XA01', </w:t>
      </w:r>
      <w:proofErr w:type="spellStart"/>
      <w:r w:rsidRPr="00F51F9D">
        <w:t>N'Xã</w:t>
      </w:r>
      <w:proofErr w:type="spellEnd"/>
      <w:r w:rsidRPr="00F51F9D">
        <w:t xml:space="preserve"> Tân Phú Trung', 'DB1', 'BQL01'),</w:t>
      </w:r>
    </w:p>
    <w:p w14:paraId="4B48A676" w14:textId="77777777" w:rsidR="00F51F9D" w:rsidRPr="00F51F9D" w:rsidRDefault="00F51F9D" w:rsidP="00F51F9D">
      <w:pPr>
        <w:pStyle w:val="Nidung"/>
      </w:pPr>
      <w:r w:rsidRPr="00F51F9D">
        <w:t xml:space="preserve">('XA02', </w:t>
      </w:r>
      <w:proofErr w:type="spellStart"/>
      <w:r w:rsidRPr="00F51F9D">
        <w:t>N'Xã</w:t>
      </w:r>
      <w:proofErr w:type="spellEnd"/>
      <w:r w:rsidRPr="00F51F9D">
        <w:t xml:space="preserve"> Phước Vĩnh An', 'DB2', 'BQL02'),</w:t>
      </w:r>
    </w:p>
    <w:p w14:paraId="3D26C878" w14:textId="77777777" w:rsidR="00F51F9D" w:rsidRPr="00F51F9D" w:rsidRDefault="00F51F9D" w:rsidP="00F51F9D">
      <w:pPr>
        <w:pStyle w:val="Nidung"/>
      </w:pPr>
      <w:r w:rsidRPr="00F51F9D">
        <w:t xml:space="preserve">('XA03', </w:t>
      </w:r>
      <w:proofErr w:type="spellStart"/>
      <w:r w:rsidRPr="00F51F9D">
        <w:t>N'Xã</w:t>
      </w:r>
      <w:proofErr w:type="spellEnd"/>
      <w:r w:rsidRPr="00F51F9D">
        <w:t xml:space="preserve"> Trung Lập Hạ', 'DB3', 'BQL03'),</w:t>
      </w:r>
    </w:p>
    <w:p w14:paraId="13E58800" w14:textId="77777777" w:rsidR="00F51F9D" w:rsidRPr="00F51F9D" w:rsidRDefault="00F51F9D" w:rsidP="00F51F9D">
      <w:pPr>
        <w:pStyle w:val="Nidung"/>
      </w:pPr>
      <w:r w:rsidRPr="00F51F9D">
        <w:t xml:space="preserve">('XA04', </w:t>
      </w:r>
      <w:proofErr w:type="spellStart"/>
      <w:r w:rsidRPr="00F51F9D">
        <w:t>N'Xã</w:t>
      </w:r>
      <w:proofErr w:type="spellEnd"/>
      <w:r w:rsidRPr="00F51F9D">
        <w:t xml:space="preserve"> Bình Mỹ', 'DB4', 'BQL04'),</w:t>
      </w:r>
    </w:p>
    <w:p w14:paraId="679F2AC2" w14:textId="77777777" w:rsidR="00F51F9D" w:rsidRPr="00F51F9D" w:rsidRDefault="00F51F9D" w:rsidP="00F51F9D">
      <w:pPr>
        <w:pStyle w:val="Nidung"/>
      </w:pPr>
      <w:r w:rsidRPr="00F51F9D">
        <w:t xml:space="preserve">('XA05', </w:t>
      </w:r>
      <w:proofErr w:type="spellStart"/>
      <w:r w:rsidRPr="00F51F9D">
        <w:t>N'Xã</w:t>
      </w:r>
      <w:proofErr w:type="spellEnd"/>
      <w:r w:rsidRPr="00F51F9D">
        <w:t xml:space="preserve"> Nhơn Đức', 'DB5', 'BQL05')</w:t>
      </w:r>
    </w:p>
    <w:p w14:paraId="60384E9C" w14:textId="77777777" w:rsidR="00F51F9D" w:rsidRPr="00F51F9D" w:rsidRDefault="00F51F9D" w:rsidP="00F51F9D">
      <w:pPr>
        <w:pStyle w:val="Nidung"/>
      </w:pPr>
      <w:r w:rsidRPr="00F51F9D">
        <w:t>go</w:t>
      </w:r>
    </w:p>
    <w:p w14:paraId="6B2C935B" w14:textId="77777777" w:rsidR="00F51F9D" w:rsidRPr="00F51F9D" w:rsidRDefault="00F51F9D" w:rsidP="00F51F9D">
      <w:pPr>
        <w:pStyle w:val="Nidung"/>
      </w:pPr>
      <w:proofErr w:type="spellStart"/>
      <w:r w:rsidRPr="00F51F9D">
        <w:t>insert</w:t>
      </w:r>
      <w:proofErr w:type="spellEnd"/>
      <w:r w:rsidRPr="00F51F9D">
        <w:t xml:space="preserve"> </w:t>
      </w:r>
      <w:proofErr w:type="spellStart"/>
      <w:r w:rsidRPr="00F51F9D">
        <w:t>into</w:t>
      </w:r>
      <w:proofErr w:type="spellEnd"/>
      <w:r w:rsidRPr="00F51F9D">
        <w:t xml:space="preserve"> GIAOVIEN </w:t>
      </w:r>
      <w:proofErr w:type="spellStart"/>
      <w:r w:rsidRPr="00F51F9D">
        <w:t>values</w:t>
      </w:r>
      <w:proofErr w:type="spellEnd"/>
    </w:p>
    <w:p w14:paraId="281DFE59" w14:textId="77777777" w:rsidR="00F51F9D" w:rsidRPr="00F51F9D" w:rsidRDefault="00F51F9D" w:rsidP="00F51F9D">
      <w:pPr>
        <w:pStyle w:val="Nidung"/>
      </w:pPr>
      <w:r w:rsidRPr="00F51F9D">
        <w:t xml:space="preserve">('GV01', </w:t>
      </w:r>
      <w:proofErr w:type="spellStart"/>
      <w:r w:rsidRPr="00F51F9D">
        <w:t>N'Nguyễn</w:t>
      </w:r>
      <w:proofErr w:type="spellEnd"/>
      <w:r w:rsidRPr="00F51F9D">
        <w:t xml:space="preserve"> Văn Nam','K01', 'BQL01'),</w:t>
      </w:r>
    </w:p>
    <w:p w14:paraId="21B37294" w14:textId="77777777" w:rsidR="00F51F9D" w:rsidRPr="00F51F9D" w:rsidRDefault="00F51F9D" w:rsidP="00F51F9D">
      <w:pPr>
        <w:pStyle w:val="Nidung"/>
      </w:pPr>
      <w:r w:rsidRPr="00F51F9D">
        <w:t xml:space="preserve">('GV02', </w:t>
      </w:r>
      <w:proofErr w:type="spellStart"/>
      <w:r w:rsidRPr="00F51F9D">
        <w:t>N'Đỗ</w:t>
      </w:r>
      <w:proofErr w:type="spellEnd"/>
      <w:r w:rsidRPr="00F51F9D">
        <w:t xml:space="preserve"> Thị Lan', 'K02', 'BQL02'),</w:t>
      </w:r>
    </w:p>
    <w:p w14:paraId="7C3F4DDC" w14:textId="77777777" w:rsidR="00F51F9D" w:rsidRPr="00F51F9D" w:rsidRDefault="00F51F9D" w:rsidP="00F51F9D">
      <w:pPr>
        <w:pStyle w:val="Nidung"/>
      </w:pPr>
      <w:r w:rsidRPr="00F51F9D">
        <w:t xml:space="preserve">('GV03', </w:t>
      </w:r>
      <w:proofErr w:type="spellStart"/>
      <w:r w:rsidRPr="00F51F9D">
        <w:t>N'Lê</w:t>
      </w:r>
      <w:proofErr w:type="spellEnd"/>
      <w:r w:rsidRPr="00F51F9D">
        <w:t xml:space="preserve"> Văn Hưng', 'K03', 'BQL03'),</w:t>
      </w:r>
    </w:p>
    <w:p w14:paraId="239AF6AC" w14:textId="77777777" w:rsidR="00F51F9D" w:rsidRPr="00F51F9D" w:rsidRDefault="00F51F9D" w:rsidP="00F51F9D">
      <w:pPr>
        <w:pStyle w:val="Nidung"/>
      </w:pPr>
      <w:r w:rsidRPr="00F51F9D">
        <w:t xml:space="preserve">('GV04', </w:t>
      </w:r>
      <w:proofErr w:type="spellStart"/>
      <w:r w:rsidRPr="00F51F9D">
        <w:t>N'Nguyễn</w:t>
      </w:r>
      <w:proofErr w:type="spellEnd"/>
      <w:r w:rsidRPr="00F51F9D">
        <w:t xml:space="preserve"> Thị Hoa', 'K04', 'BQL04'),</w:t>
      </w:r>
    </w:p>
    <w:p w14:paraId="0AF5E0CE" w14:textId="77777777" w:rsidR="00F51F9D" w:rsidRPr="00F51F9D" w:rsidRDefault="00F51F9D" w:rsidP="00F51F9D">
      <w:pPr>
        <w:pStyle w:val="Nidung"/>
      </w:pPr>
      <w:r w:rsidRPr="00F51F9D">
        <w:t xml:space="preserve">('GV05', </w:t>
      </w:r>
      <w:proofErr w:type="spellStart"/>
      <w:r w:rsidRPr="00F51F9D">
        <w:t>N'Lê</w:t>
      </w:r>
      <w:proofErr w:type="spellEnd"/>
      <w:r w:rsidRPr="00F51F9D">
        <w:t xml:space="preserve"> Văn Long', 'K05', 'BQL05'),</w:t>
      </w:r>
    </w:p>
    <w:p w14:paraId="15BDFAC8" w14:textId="77777777" w:rsidR="00F51F9D" w:rsidRPr="00F51F9D" w:rsidRDefault="00F51F9D" w:rsidP="00F51F9D">
      <w:pPr>
        <w:pStyle w:val="Nidung"/>
      </w:pPr>
      <w:r w:rsidRPr="00F51F9D">
        <w:t xml:space="preserve">('GV06', </w:t>
      </w:r>
      <w:proofErr w:type="spellStart"/>
      <w:r w:rsidRPr="00F51F9D">
        <w:t>N'Nguyễn</w:t>
      </w:r>
      <w:proofErr w:type="spellEnd"/>
      <w:r w:rsidRPr="00F51F9D">
        <w:t xml:space="preserve"> Thị Yến', 'K06', 'BQL04'),</w:t>
      </w:r>
    </w:p>
    <w:p w14:paraId="344A8A1F" w14:textId="77777777" w:rsidR="00F51F9D" w:rsidRPr="00F51F9D" w:rsidRDefault="00F51F9D" w:rsidP="00F51F9D">
      <w:pPr>
        <w:pStyle w:val="Nidung"/>
      </w:pPr>
      <w:r w:rsidRPr="00F51F9D">
        <w:t xml:space="preserve">('GV07', </w:t>
      </w:r>
      <w:proofErr w:type="spellStart"/>
      <w:r w:rsidRPr="00F51F9D">
        <w:t>N'Nguyễn</w:t>
      </w:r>
      <w:proofErr w:type="spellEnd"/>
      <w:r w:rsidRPr="00F51F9D">
        <w:t xml:space="preserve"> Văn Tuấn', 'K07', 'BQL02'),</w:t>
      </w:r>
    </w:p>
    <w:p w14:paraId="2AA19B55" w14:textId="77777777" w:rsidR="00F51F9D" w:rsidRPr="00F51F9D" w:rsidRDefault="00F51F9D" w:rsidP="00F51F9D">
      <w:pPr>
        <w:pStyle w:val="Nidung"/>
      </w:pPr>
      <w:r w:rsidRPr="00F51F9D">
        <w:lastRenderedPageBreak/>
        <w:t xml:space="preserve">('GV08', </w:t>
      </w:r>
      <w:proofErr w:type="spellStart"/>
      <w:r w:rsidRPr="00F51F9D">
        <w:t>N'Lê</w:t>
      </w:r>
      <w:proofErr w:type="spellEnd"/>
      <w:r w:rsidRPr="00F51F9D">
        <w:t xml:space="preserve"> Thị Nhung', 'K08', 'BQL01'),</w:t>
      </w:r>
    </w:p>
    <w:p w14:paraId="14D0DE14" w14:textId="77777777" w:rsidR="00F51F9D" w:rsidRPr="00F51F9D" w:rsidRDefault="00F51F9D" w:rsidP="00F51F9D">
      <w:pPr>
        <w:pStyle w:val="Nidung"/>
      </w:pPr>
      <w:r w:rsidRPr="00F51F9D">
        <w:t xml:space="preserve">('GV09', </w:t>
      </w:r>
      <w:proofErr w:type="spellStart"/>
      <w:r w:rsidRPr="00F51F9D">
        <w:t>N'Nguyễn</w:t>
      </w:r>
      <w:proofErr w:type="spellEnd"/>
      <w:r w:rsidRPr="00F51F9D">
        <w:t xml:space="preserve"> Văn Đạt', 'K09', 'BQL03'),</w:t>
      </w:r>
    </w:p>
    <w:p w14:paraId="2BE462B5" w14:textId="77777777" w:rsidR="00F51F9D" w:rsidRPr="00F51F9D" w:rsidRDefault="00F51F9D" w:rsidP="00F51F9D">
      <w:pPr>
        <w:pStyle w:val="Nidung"/>
      </w:pPr>
      <w:r w:rsidRPr="00F51F9D">
        <w:t xml:space="preserve">('GV10', </w:t>
      </w:r>
      <w:proofErr w:type="spellStart"/>
      <w:r w:rsidRPr="00F51F9D">
        <w:t>N'Nguyễn</w:t>
      </w:r>
      <w:proofErr w:type="spellEnd"/>
      <w:r w:rsidRPr="00F51F9D">
        <w:t xml:space="preserve"> Thị Phượng', 'K10', 'BQL05')</w:t>
      </w:r>
    </w:p>
    <w:p w14:paraId="73AB917E" w14:textId="77777777" w:rsidR="00F51F9D" w:rsidRPr="00F51F9D" w:rsidRDefault="00F51F9D" w:rsidP="00F51F9D">
      <w:pPr>
        <w:pStyle w:val="Nidung"/>
      </w:pPr>
      <w:r w:rsidRPr="00F51F9D">
        <w:t>go</w:t>
      </w:r>
    </w:p>
    <w:p w14:paraId="17F98384" w14:textId="77777777" w:rsidR="00F51F9D" w:rsidRPr="00F51F9D" w:rsidRDefault="00F51F9D" w:rsidP="00F51F9D">
      <w:pPr>
        <w:pStyle w:val="Nidung"/>
      </w:pPr>
      <w:proofErr w:type="spellStart"/>
      <w:r w:rsidRPr="00F51F9D">
        <w:t>insert</w:t>
      </w:r>
      <w:proofErr w:type="spellEnd"/>
      <w:r w:rsidRPr="00F51F9D">
        <w:t xml:space="preserve"> </w:t>
      </w:r>
      <w:proofErr w:type="spellStart"/>
      <w:r w:rsidRPr="00F51F9D">
        <w:t>into</w:t>
      </w:r>
      <w:proofErr w:type="spellEnd"/>
      <w:r w:rsidRPr="00F51F9D">
        <w:t xml:space="preserve"> AP </w:t>
      </w:r>
      <w:proofErr w:type="spellStart"/>
      <w:r w:rsidRPr="00F51F9D">
        <w:t>values</w:t>
      </w:r>
      <w:proofErr w:type="spellEnd"/>
    </w:p>
    <w:p w14:paraId="5A37126D" w14:textId="77777777" w:rsidR="00F51F9D" w:rsidRPr="00F51F9D" w:rsidRDefault="00F51F9D" w:rsidP="00F51F9D">
      <w:pPr>
        <w:pStyle w:val="Nidung"/>
      </w:pPr>
      <w:r w:rsidRPr="00F51F9D">
        <w:t xml:space="preserve">('AP01', </w:t>
      </w:r>
      <w:proofErr w:type="spellStart"/>
      <w:r w:rsidRPr="00F51F9D">
        <w:t>N'Ấp</w:t>
      </w:r>
      <w:proofErr w:type="spellEnd"/>
      <w:r w:rsidRPr="00F51F9D">
        <w:t xml:space="preserve"> 1', 'XA01', 'DB1'),</w:t>
      </w:r>
    </w:p>
    <w:p w14:paraId="0DCAD7A3" w14:textId="77777777" w:rsidR="00F51F9D" w:rsidRPr="00F51F9D" w:rsidRDefault="00F51F9D" w:rsidP="00F51F9D">
      <w:pPr>
        <w:pStyle w:val="Nidung"/>
      </w:pPr>
      <w:r w:rsidRPr="00F51F9D">
        <w:t xml:space="preserve">('AP02', </w:t>
      </w:r>
      <w:proofErr w:type="spellStart"/>
      <w:r w:rsidRPr="00F51F9D">
        <w:t>N'Ấp</w:t>
      </w:r>
      <w:proofErr w:type="spellEnd"/>
      <w:r w:rsidRPr="00F51F9D">
        <w:t xml:space="preserve"> 2', 'XA02', 'DB2'),</w:t>
      </w:r>
    </w:p>
    <w:p w14:paraId="39BF3B3E" w14:textId="77777777" w:rsidR="00F51F9D" w:rsidRPr="00F51F9D" w:rsidRDefault="00F51F9D" w:rsidP="00F51F9D">
      <w:pPr>
        <w:pStyle w:val="Nidung"/>
      </w:pPr>
      <w:r w:rsidRPr="00F51F9D">
        <w:t xml:space="preserve">('AP03', </w:t>
      </w:r>
      <w:proofErr w:type="spellStart"/>
      <w:r w:rsidRPr="00F51F9D">
        <w:t>N'Ấp</w:t>
      </w:r>
      <w:proofErr w:type="spellEnd"/>
      <w:r w:rsidRPr="00F51F9D">
        <w:t xml:space="preserve"> 3', 'XA03', 'DB3'),</w:t>
      </w:r>
    </w:p>
    <w:p w14:paraId="785087BF" w14:textId="77777777" w:rsidR="00F51F9D" w:rsidRPr="00F51F9D" w:rsidRDefault="00F51F9D" w:rsidP="00F51F9D">
      <w:pPr>
        <w:pStyle w:val="Nidung"/>
      </w:pPr>
      <w:r w:rsidRPr="00F51F9D">
        <w:t xml:space="preserve">('AP04', </w:t>
      </w:r>
      <w:proofErr w:type="spellStart"/>
      <w:r w:rsidRPr="00F51F9D">
        <w:t>N'Ấp</w:t>
      </w:r>
      <w:proofErr w:type="spellEnd"/>
      <w:r w:rsidRPr="00F51F9D">
        <w:t xml:space="preserve"> 4', 'XA04', 'DB4'),</w:t>
      </w:r>
    </w:p>
    <w:p w14:paraId="44749C81" w14:textId="77777777" w:rsidR="00F51F9D" w:rsidRPr="00F51F9D" w:rsidRDefault="00F51F9D" w:rsidP="00F51F9D">
      <w:pPr>
        <w:pStyle w:val="Nidung"/>
      </w:pPr>
      <w:r w:rsidRPr="00F51F9D">
        <w:t xml:space="preserve">('AP05', </w:t>
      </w:r>
      <w:proofErr w:type="spellStart"/>
      <w:r w:rsidRPr="00F51F9D">
        <w:t>N'Ấp</w:t>
      </w:r>
      <w:proofErr w:type="spellEnd"/>
      <w:r w:rsidRPr="00F51F9D">
        <w:t xml:space="preserve"> 5', 'XA05', 'DB5'),</w:t>
      </w:r>
    </w:p>
    <w:p w14:paraId="48A4CCEA" w14:textId="77777777" w:rsidR="00F51F9D" w:rsidRPr="00F51F9D" w:rsidRDefault="00F51F9D" w:rsidP="00F51F9D">
      <w:pPr>
        <w:pStyle w:val="Nidung"/>
      </w:pPr>
      <w:r w:rsidRPr="00F51F9D">
        <w:t xml:space="preserve">('AP06', </w:t>
      </w:r>
      <w:proofErr w:type="spellStart"/>
      <w:r w:rsidRPr="00F51F9D">
        <w:t>N'Ấp</w:t>
      </w:r>
      <w:proofErr w:type="spellEnd"/>
      <w:r w:rsidRPr="00F51F9D">
        <w:t xml:space="preserve"> 6', 'XA05', 'DB5'),</w:t>
      </w:r>
    </w:p>
    <w:p w14:paraId="755614DB" w14:textId="77777777" w:rsidR="00F51F9D" w:rsidRPr="00F51F9D" w:rsidRDefault="00F51F9D" w:rsidP="00F51F9D">
      <w:pPr>
        <w:pStyle w:val="Nidung"/>
      </w:pPr>
      <w:r w:rsidRPr="00F51F9D">
        <w:t xml:space="preserve">('AP07', </w:t>
      </w:r>
      <w:proofErr w:type="spellStart"/>
      <w:r w:rsidRPr="00F51F9D">
        <w:t>N'Ấp</w:t>
      </w:r>
      <w:proofErr w:type="spellEnd"/>
      <w:r w:rsidRPr="00F51F9D">
        <w:t xml:space="preserve"> 7', 'XA04', 'DB4'),</w:t>
      </w:r>
    </w:p>
    <w:p w14:paraId="026B0C53" w14:textId="77777777" w:rsidR="00F51F9D" w:rsidRPr="00F51F9D" w:rsidRDefault="00F51F9D" w:rsidP="00F51F9D">
      <w:pPr>
        <w:pStyle w:val="Nidung"/>
      </w:pPr>
      <w:r w:rsidRPr="00F51F9D">
        <w:t xml:space="preserve">('AP08', </w:t>
      </w:r>
      <w:proofErr w:type="spellStart"/>
      <w:r w:rsidRPr="00F51F9D">
        <w:t>N'Ấp</w:t>
      </w:r>
      <w:proofErr w:type="spellEnd"/>
      <w:r w:rsidRPr="00F51F9D">
        <w:t xml:space="preserve"> 8', 'XA03', 'DB3'),</w:t>
      </w:r>
    </w:p>
    <w:p w14:paraId="5FC47BE1" w14:textId="77777777" w:rsidR="00F51F9D" w:rsidRPr="00F51F9D" w:rsidRDefault="00F51F9D" w:rsidP="00F51F9D">
      <w:pPr>
        <w:pStyle w:val="Nidung"/>
      </w:pPr>
      <w:r w:rsidRPr="00F51F9D">
        <w:t xml:space="preserve">('AP09', </w:t>
      </w:r>
      <w:proofErr w:type="spellStart"/>
      <w:r w:rsidRPr="00F51F9D">
        <w:t>N'Ấp</w:t>
      </w:r>
      <w:proofErr w:type="spellEnd"/>
      <w:r w:rsidRPr="00F51F9D">
        <w:t xml:space="preserve"> 9', 'XA02', 'DB2'),</w:t>
      </w:r>
    </w:p>
    <w:p w14:paraId="0FD15BA2" w14:textId="77777777" w:rsidR="00F51F9D" w:rsidRPr="00F51F9D" w:rsidRDefault="00F51F9D" w:rsidP="00F51F9D">
      <w:pPr>
        <w:pStyle w:val="Nidung"/>
      </w:pPr>
      <w:r w:rsidRPr="00F51F9D">
        <w:t xml:space="preserve">('AP10', </w:t>
      </w:r>
      <w:proofErr w:type="spellStart"/>
      <w:r w:rsidRPr="00F51F9D">
        <w:t>N'Ấp</w:t>
      </w:r>
      <w:proofErr w:type="spellEnd"/>
      <w:r w:rsidRPr="00F51F9D">
        <w:t xml:space="preserve"> 10','XA01', 'DB1')</w:t>
      </w:r>
    </w:p>
    <w:p w14:paraId="6DB507C0" w14:textId="77777777" w:rsidR="00F51F9D" w:rsidRPr="00F51F9D" w:rsidRDefault="00F51F9D" w:rsidP="00F51F9D">
      <w:pPr>
        <w:pStyle w:val="Nidung"/>
      </w:pPr>
      <w:r w:rsidRPr="00F51F9D">
        <w:t>go</w:t>
      </w:r>
    </w:p>
    <w:p w14:paraId="54F74FE7" w14:textId="77777777" w:rsidR="00F51F9D" w:rsidRPr="00F51F9D" w:rsidRDefault="00F51F9D" w:rsidP="00F51F9D">
      <w:pPr>
        <w:pStyle w:val="Nidung"/>
      </w:pPr>
      <w:proofErr w:type="spellStart"/>
      <w:r w:rsidRPr="00F51F9D">
        <w:t>insert</w:t>
      </w:r>
      <w:proofErr w:type="spellEnd"/>
      <w:r w:rsidRPr="00F51F9D">
        <w:t xml:space="preserve"> </w:t>
      </w:r>
      <w:proofErr w:type="spellStart"/>
      <w:r w:rsidRPr="00F51F9D">
        <w:t>into</w:t>
      </w:r>
      <w:proofErr w:type="spellEnd"/>
      <w:r w:rsidRPr="00F51F9D">
        <w:t xml:space="preserve"> NHADAN </w:t>
      </w:r>
      <w:proofErr w:type="spellStart"/>
      <w:r w:rsidRPr="00F51F9D">
        <w:t>values</w:t>
      </w:r>
      <w:proofErr w:type="spellEnd"/>
    </w:p>
    <w:p w14:paraId="2EC13433" w14:textId="77777777" w:rsidR="00F51F9D" w:rsidRPr="00F51F9D" w:rsidRDefault="00F51F9D" w:rsidP="00F51F9D">
      <w:pPr>
        <w:pStyle w:val="Nidung"/>
      </w:pPr>
      <w:r w:rsidRPr="00F51F9D">
        <w:t xml:space="preserve">('ND01', N'123 đường A', </w:t>
      </w:r>
      <w:proofErr w:type="spellStart"/>
      <w:r w:rsidRPr="00F51F9D">
        <w:t>N'Nguyễn</w:t>
      </w:r>
      <w:proofErr w:type="spellEnd"/>
      <w:r w:rsidRPr="00F51F9D">
        <w:t xml:space="preserve"> Văn A', 'AP01', 'XA01', 'N01'),</w:t>
      </w:r>
    </w:p>
    <w:p w14:paraId="44FC55DA" w14:textId="77777777" w:rsidR="00F51F9D" w:rsidRPr="00F51F9D" w:rsidRDefault="00F51F9D" w:rsidP="00F51F9D">
      <w:pPr>
        <w:pStyle w:val="Nidung"/>
      </w:pPr>
      <w:r w:rsidRPr="00F51F9D">
        <w:t xml:space="preserve">('ND02', N'456 đường B', </w:t>
      </w:r>
      <w:proofErr w:type="spellStart"/>
      <w:r w:rsidRPr="00F51F9D">
        <w:t>N'Lê</w:t>
      </w:r>
      <w:proofErr w:type="spellEnd"/>
      <w:r w:rsidRPr="00F51F9D">
        <w:t xml:space="preserve"> Thị B', 'AP05', 'XA05', 'N06'),</w:t>
      </w:r>
    </w:p>
    <w:p w14:paraId="1F76776C" w14:textId="77777777" w:rsidR="00F51F9D" w:rsidRPr="00F51F9D" w:rsidRDefault="00F51F9D" w:rsidP="00F51F9D">
      <w:pPr>
        <w:pStyle w:val="Nidung"/>
      </w:pPr>
      <w:r w:rsidRPr="00F51F9D">
        <w:t xml:space="preserve">('ND03', N'78/9 đường C', </w:t>
      </w:r>
      <w:proofErr w:type="spellStart"/>
      <w:r w:rsidRPr="00F51F9D">
        <w:t>N'Trần</w:t>
      </w:r>
      <w:proofErr w:type="spellEnd"/>
      <w:r w:rsidRPr="00F51F9D">
        <w:t xml:space="preserve"> Văn C', 'AP03', 'XA03', 'N05'),</w:t>
      </w:r>
    </w:p>
    <w:p w14:paraId="1ED01AF1" w14:textId="77777777" w:rsidR="00F51F9D" w:rsidRPr="00F51F9D" w:rsidRDefault="00F51F9D" w:rsidP="00F51F9D">
      <w:pPr>
        <w:pStyle w:val="Nidung"/>
      </w:pPr>
      <w:r w:rsidRPr="00F51F9D">
        <w:t xml:space="preserve">('ND04', N'101 đường D', </w:t>
      </w:r>
      <w:proofErr w:type="spellStart"/>
      <w:r w:rsidRPr="00F51F9D">
        <w:t>N'Đỗ</w:t>
      </w:r>
      <w:proofErr w:type="spellEnd"/>
      <w:r w:rsidRPr="00F51F9D">
        <w:t xml:space="preserve"> Thị D', 'AP08', 'XA03', 'N10'),</w:t>
      </w:r>
    </w:p>
    <w:p w14:paraId="30A64593" w14:textId="77777777" w:rsidR="00F51F9D" w:rsidRPr="00F51F9D" w:rsidRDefault="00F51F9D" w:rsidP="00F51F9D">
      <w:pPr>
        <w:pStyle w:val="Nidung"/>
      </w:pPr>
      <w:r w:rsidRPr="00F51F9D">
        <w:t xml:space="preserve">('ND05', N'202 đường A', </w:t>
      </w:r>
      <w:proofErr w:type="spellStart"/>
      <w:r w:rsidRPr="00F51F9D">
        <w:t>N'Phạm</w:t>
      </w:r>
      <w:proofErr w:type="spellEnd"/>
      <w:r w:rsidRPr="00F51F9D">
        <w:t xml:space="preserve"> Văn E', 'AP02', 'XA02', 'N03'),</w:t>
      </w:r>
    </w:p>
    <w:p w14:paraId="75C7F0D1" w14:textId="77777777" w:rsidR="00F51F9D" w:rsidRPr="00F51F9D" w:rsidRDefault="00F51F9D" w:rsidP="00F51F9D">
      <w:pPr>
        <w:pStyle w:val="Nidung"/>
      </w:pPr>
      <w:r w:rsidRPr="00F51F9D">
        <w:t xml:space="preserve">('ND06', N'303F đường C', </w:t>
      </w:r>
      <w:proofErr w:type="spellStart"/>
      <w:r w:rsidRPr="00F51F9D">
        <w:t>N'Huỳnh</w:t>
      </w:r>
      <w:proofErr w:type="spellEnd"/>
      <w:r w:rsidRPr="00F51F9D">
        <w:t xml:space="preserve"> Văn G', 'AP09', 'XA02', 'N08')</w:t>
      </w:r>
    </w:p>
    <w:p w14:paraId="126E68A8" w14:textId="77777777" w:rsidR="00F51F9D" w:rsidRPr="00F51F9D" w:rsidRDefault="00F51F9D" w:rsidP="00F51F9D">
      <w:pPr>
        <w:pStyle w:val="Nidung"/>
      </w:pPr>
      <w:r w:rsidRPr="00F51F9D">
        <w:lastRenderedPageBreak/>
        <w:t>go</w:t>
      </w:r>
    </w:p>
    <w:p w14:paraId="30B1A9B5" w14:textId="77777777" w:rsidR="00F51F9D" w:rsidRPr="00F51F9D" w:rsidRDefault="00F51F9D" w:rsidP="00F51F9D">
      <w:pPr>
        <w:pStyle w:val="Nidung"/>
      </w:pPr>
      <w:r w:rsidRPr="00F51F9D">
        <w:t>INSERT INTO CONGVIEC VALUES</w:t>
      </w:r>
    </w:p>
    <w:p w14:paraId="2AC852D5" w14:textId="77777777" w:rsidR="00F51F9D" w:rsidRPr="00F51F9D" w:rsidRDefault="00F51F9D" w:rsidP="00F51F9D">
      <w:pPr>
        <w:pStyle w:val="Nidung"/>
      </w:pPr>
      <w:r w:rsidRPr="00F51F9D">
        <w:t xml:space="preserve">('CV01', </w:t>
      </w:r>
      <w:proofErr w:type="spellStart"/>
      <w:r w:rsidRPr="00F51F9D">
        <w:t>N'Xây</w:t>
      </w:r>
      <w:proofErr w:type="spellEnd"/>
      <w:r w:rsidRPr="00F51F9D">
        <w:t xml:space="preserve"> cầu bê tông', 1, '2025-06-01', '2025-06-10', 'AP01', 'XA01'),</w:t>
      </w:r>
    </w:p>
    <w:p w14:paraId="621E7331" w14:textId="77777777" w:rsidR="00F51F9D" w:rsidRPr="00F51F9D" w:rsidRDefault="00F51F9D" w:rsidP="00F51F9D">
      <w:pPr>
        <w:pStyle w:val="Nidung"/>
      </w:pPr>
      <w:r w:rsidRPr="00F51F9D">
        <w:t xml:space="preserve">('CV02', </w:t>
      </w:r>
      <w:proofErr w:type="spellStart"/>
      <w:r w:rsidRPr="00F51F9D">
        <w:t>N'Sửa</w:t>
      </w:r>
      <w:proofErr w:type="spellEnd"/>
      <w:r w:rsidRPr="00F51F9D">
        <w:t xml:space="preserve"> đường', 1, '2025-06-05', '2025-06-07', 'AP02', 'XA02'),</w:t>
      </w:r>
    </w:p>
    <w:p w14:paraId="45361962" w14:textId="77777777" w:rsidR="00F51F9D" w:rsidRPr="00F51F9D" w:rsidRDefault="00F51F9D" w:rsidP="00F51F9D">
      <w:pPr>
        <w:pStyle w:val="Nidung"/>
      </w:pPr>
      <w:r w:rsidRPr="00F51F9D">
        <w:t xml:space="preserve">('CV03', </w:t>
      </w:r>
      <w:proofErr w:type="spellStart"/>
      <w:r w:rsidRPr="00F51F9D">
        <w:t>N'Dọn</w:t>
      </w:r>
      <w:proofErr w:type="spellEnd"/>
      <w:r w:rsidRPr="00F51F9D">
        <w:t xml:space="preserve"> vệ sinh', 1, '2025-06-03', '2025-06-05', 'AP03', 'XA03'),</w:t>
      </w:r>
    </w:p>
    <w:p w14:paraId="4778A4BC" w14:textId="77777777" w:rsidR="00F51F9D" w:rsidRPr="00F51F9D" w:rsidRDefault="00F51F9D" w:rsidP="00F51F9D">
      <w:pPr>
        <w:pStyle w:val="Nidung"/>
      </w:pPr>
      <w:r w:rsidRPr="00F51F9D">
        <w:t xml:space="preserve">('CV04', </w:t>
      </w:r>
      <w:proofErr w:type="spellStart"/>
      <w:r w:rsidRPr="00F51F9D">
        <w:t>N'Phát</w:t>
      </w:r>
      <w:proofErr w:type="spellEnd"/>
      <w:r w:rsidRPr="00F51F9D">
        <w:t xml:space="preserve"> quang bụi rậm', 1, '2025-06-04', '2025-06-06', 'AP04', 'XA04'),</w:t>
      </w:r>
    </w:p>
    <w:p w14:paraId="7A549BDB" w14:textId="77777777" w:rsidR="00F51F9D" w:rsidRPr="00F51F9D" w:rsidRDefault="00F51F9D" w:rsidP="00F51F9D">
      <w:pPr>
        <w:pStyle w:val="Nidung"/>
      </w:pPr>
      <w:r w:rsidRPr="00F51F9D">
        <w:t xml:space="preserve">('CV05', </w:t>
      </w:r>
      <w:proofErr w:type="spellStart"/>
      <w:r w:rsidRPr="00F51F9D">
        <w:t>N'Trồng</w:t>
      </w:r>
      <w:proofErr w:type="spellEnd"/>
      <w:r w:rsidRPr="00F51F9D">
        <w:t xml:space="preserve"> cây xanh', 1, '2025-06-07', '2025-06-08', 'AP05', 'XA05'),</w:t>
      </w:r>
    </w:p>
    <w:p w14:paraId="1AEC1F6A" w14:textId="77777777" w:rsidR="00F51F9D" w:rsidRPr="00F51F9D" w:rsidRDefault="00F51F9D" w:rsidP="00F51F9D">
      <w:pPr>
        <w:pStyle w:val="Nidung"/>
      </w:pPr>
      <w:r w:rsidRPr="00F51F9D">
        <w:t xml:space="preserve">('CV06', </w:t>
      </w:r>
      <w:proofErr w:type="spellStart"/>
      <w:r w:rsidRPr="00F51F9D">
        <w:t>N'Dạy</w:t>
      </w:r>
      <w:proofErr w:type="spellEnd"/>
      <w:r w:rsidRPr="00F51F9D">
        <w:t xml:space="preserve"> học thiếu nhi', 1, '2025-06-02', '2025-06-15', 'AP06', 'XA05'),</w:t>
      </w:r>
    </w:p>
    <w:p w14:paraId="6F7DECE9" w14:textId="77777777" w:rsidR="00F51F9D" w:rsidRPr="00F51F9D" w:rsidRDefault="00F51F9D" w:rsidP="00F51F9D">
      <w:pPr>
        <w:pStyle w:val="Nidung"/>
      </w:pPr>
      <w:r w:rsidRPr="00F51F9D">
        <w:t xml:space="preserve">('CV07', </w:t>
      </w:r>
      <w:proofErr w:type="spellStart"/>
      <w:r w:rsidRPr="00F51F9D">
        <w:t>N'Tuyên</w:t>
      </w:r>
      <w:proofErr w:type="spellEnd"/>
      <w:r w:rsidRPr="00F51F9D">
        <w:t xml:space="preserve"> truyền bảo vệ môi trường', 1, '2025-06-09', '2025-06-09', 'AP07', 'XA04'),</w:t>
      </w:r>
    </w:p>
    <w:p w14:paraId="4CF6AAD1" w14:textId="77777777" w:rsidR="00F51F9D" w:rsidRPr="00F51F9D" w:rsidRDefault="00F51F9D" w:rsidP="00F51F9D">
      <w:pPr>
        <w:pStyle w:val="Nidung"/>
      </w:pPr>
      <w:r w:rsidRPr="00F51F9D">
        <w:t xml:space="preserve">('CV08', </w:t>
      </w:r>
      <w:proofErr w:type="spellStart"/>
      <w:r w:rsidRPr="00F51F9D">
        <w:t>N'Phát</w:t>
      </w:r>
      <w:proofErr w:type="spellEnd"/>
      <w:r w:rsidRPr="00F51F9D">
        <w:t xml:space="preserve"> tờ rơi phòng chống dịch', 1, '2025-06-10', '2025-06-10', 'AP08', 'XA03'),</w:t>
      </w:r>
    </w:p>
    <w:p w14:paraId="2E03FDA7" w14:textId="77777777" w:rsidR="00F51F9D" w:rsidRPr="00F51F9D" w:rsidRDefault="00F51F9D" w:rsidP="00F51F9D">
      <w:pPr>
        <w:pStyle w:val="Nidung"/>
      </w:pPr>
      <w:r w:rsidRPr="00F51F9D">
        <w:t xml:space="preserve">('CV09', </w:t>
      </w:r>
      <w:proofErr w:type="spellStart"/>
      <w:r w:rsidRPr="00F51F9D">
        <w:t>N'Tổ</w:t>
      </w:r>
      <w:proofErr w:type="spellEnd"/>
      <w:r w:rsidRPr="00F51F9D">
        <w:t xml:space="preserve"> chức trò chơi cho trẻ em', 1, '2025-06-11', '2025-06-13', 'AP09', 'XA02'),</w:t>
      </w:r>
    </w:p>
    <w:p w14:paraId="6A26AE75" w14:textId="77777777" w:rsidR="00F51F9D" w:rsidRPr="00F51F9D" w:rsidRDefault="00F51F9D" w:rsidP="00F51F9D">
      <w:pPr>
        <w:pStyle w:val="Nidung"/>
      </w:pPr>
      <w:r w:rsidRPr="00F51F9D">
        <w:t xml:space="preserve">('CV10', </w:t>
      </w:r>
      <w:proofErr w:type="spellStart"/>
      <w:r w:rsidRPr="00F51F9D">
        <w:t>N'Hỗ</w:t>
      </w:r>
      <w:proofErr w:type="spellEnd"/>
      <w:r w:rsidRPr="00F51F9D">
        <w:t xml:space="preserve"> trợ tiêm vắc-xin', 1, '2025-06-14', '2025-06-15', 'AP10', 'XA01')</w:t>
      </w:r>
    </w:p>
    <w:p w14:paraId="68FFA095" w14:textId="77777777" w:rsidR="00F51F9D" w:rsidRPr="00F51F9D" w:rsidRDefault="00F51F9D" w:rsidP="00F51F9D">
      <w:pPr>
        <w:pStyle w:val="Nidung"/>
      </w:pPr>
      <w:r w:rsidRPr="00F51F9D">
        <w:t>go</w:t>
      </w:r>
    </w:p>
    <w:p w14:paraId="31C06B6A" w14:textId="77777777" w:rsidR="00F51F9D" w:rsidRPr="00F51F9D" w:rsidRDefault="00F51F9D" w:rsidP="00F51F9D">
      <w:pPr>
        <w:pStyle w:val="Nidung"/>
      </w:pPr>
      <w:r w:rsidRPr="00F51F9D">
        <w:t>INSERT INTO BUOICV VALUES</w:t>
      </w:r>
    </w:p>
    <w:p w14:paraId="3DE5A1F1" w14:textId="77777777" w:rsidR="00F51F9D" w:rsidRPr="00F51F9D" w:rsidRDefault="00F51F9D" w:rsidP="00F51F9D">
      <w:pPr>
        <w:pStyle w:val="Nidung"/>
      </w:pPr>
      <w:r w:rsidRPr="00F51F9D">
        <w:t xml:space="preserve">('CV01', '2025-06-01', </w:t>
      </w:r>
      <w:proofErr w:type="spellStart"/>
      <w:r w:rsidRPr="00F51F9D">
        <w:t>N'sáng</w:t>
      </w:r>
      <w:proofErr w:type="spellEnd"/>
      <w:r w:rsidRPr="00F51F9D">
        <w:t>'),</w:t>
      </w:r>
    </w:p>
    <w:p w14:paraId="2D826BA0" w14:textId="77777777" w:rsidR="00F51F9D" w:rsidRPr="00F51F9D" w:rsidRDefault="00F51F9D" w:rsidP="00F51F9D">
      <w:pPr>
        <w:pStyle w:val="Nidung"/>
      </w:pPr>
      <w:r w:rsidRPr="00F51F9D">
        <w:t xml:space="preserve">('CV02', '2025-06-02', </w:t>
      </w:r>
      <w:proofErr w:type="spellStart"/>
      <w:r w:rsidRPr="00F51F9D">
        <w:t>N'chiều</w:t>
      </w:r>
      <w:proofErr w:type="spellEnd"/>
      <w:r w:rsidRPr="00F51F9D">
        <w:t>'),</w:t>
      </w:r>
    </w:p>
    <w:p w14:paraId="7F67A121" w14:textId="77777777" w:rsidR="00F51F9D" w:rsidRPr="00F51F9D" w:rsidRDefault="00F51F9D" w:rsidP="00F51F9D">
      <w:pPr>
        <w:pStyle w:val="Nidung"/>
      </w:pPr>
      <w:r w:rsidRPr="00F51F9D">
        <w:t xml:space="preserve">('CV03', '2025-06-03', </w:t>
      </w:r>
      <w:proofErr w:type="spellStart"/>
      <w:r w:rsidRPr="00F51F9D">
        <w:t>N'sáng</w:t>
      </w:r>
      <w:proofErr w:type="spellEnd"/>
      <w:r w:rsidRPr="00F51F9D">
        <w:t>'),</w:t>
      </w:r>
    </w:p>
    <w:p w14:paraId="459D5E2F" w14:textId="77777777" w:rsidR="00F51F9D" w:rsidRPr="00F51F9D" w:rsidRDefault="00F51F9D" w:rsidP="00F51F9D">
      <w:pPr>
        <w:pStyle w:val="Nidung"/>
      </w:pPr>
      <w:r w:rsidRPr="00F51F9D">
        <w:t xml:space="preserve">('CV04', '2025-06-04', </w:t>
      </w:r>
      <w:proofErr w:type="spellStart"/>
      <w:r w:rsidRPr="00F51F9D">
        <w:t>N'tối</w:t>
      </w:r>
      <w:proofErr w:type="spellEnd"/>
      <w:r w:rsidRPr="00F51F9D">
        <w:t>'),</w:t>
      </w:r>
    </w:p>
    <w:p w14:paraId="4132F9D4" w14:textId="77777777" w:rsidR="00F51F9D" w:rsidRPr="00F51F9D" w:rsidRDefault="00F51F9D" w:rsidP="00F51F9D">
      <w:pPr>
        <w:pStyle w:val="Nidung"/>
      </w:pPr>
      <w:r w:rsidRPr="00F51F9D">
        <w:t xml:space="preserve">('CV05', '2025-06-05', </w:t>
      </w:r>
      <w:proofErr w:type="spellStart"/>
      <w:r w:rsidRPr="00F51F9D">
        <w:t>N'chiều</w:t>
      </w:r>
      <w:proofErr w:type="spellEnd"/>
      <w:r w:rsidRPr="00F51F9D">
        <w:t>'),</w:t>
      </w:r>
    </w:p>
    <w:p w14:paraId="5BA7222A" w14:textId="77777777" w:rsidR="00F51F9D" w:rsidRPr="00F51F9D" w:rsidRDefault="00F51F9D" w:rsidP="00F51F9D">
      <w:pPr>
        <w:pStyle w:val="Nidung"/>
      </w:pPr>
      <w:r w:rsidRPr="00F51F9D">
        <w:t xml:space="preserve">('CV06', '2025-06-06', </w:t>
      </w:r>
      <w:proofErr w:type="spellStart"/>
      <w:r w:rsidRPr="00F51F9D">
        <w:t>N'sáng</w:t>
      </w:r>
      <w:proofErr w:type="spellEnd"/>
      <w:r w:rsidRPr="00F51F9D">
        <w:t>'),</w:t>
      </w:r>
    </w:p>
    <w:p w14:paraId="35D69188" w14:textId="77777777" w:rsidR="00F51F9D" w:rsidRPr="00F51F9D" w:rsidRDefault="00F51F9D" w:rsidP="00F51F9D">
      <w:pPr>
        <w:pStyle w:val="Nidung"/>
      </w:pPr>
      <w:r w:rsidRPr="00F51F9D">
        <w:t xml:space="preserve">('CV07', '2025-06-07', </w:t>
      </w:r>
      <w:proofErr w:type="spellStart"/>
      <w:r w:rsidRPr="00F51F9D">
        <w:t>N'tối</w:t>
      </w:r>
      <w:proofErr w:type="spellEnd"/>
      <w:r w:rsidRPr="00F51F9D">
        <w:t>'),</w:t>
      </w:r>
    </w:p>
    <w:p w14:paraId="0399D3F2" w14:textId="77777777" w:rsidR="00F51F9D" w:rsidRPr="00F51F9D" w:rsidRDefault="00F51F9D" w:rsidP="00F51F9D">
      <w:pPr>
        <w:pStyle w:val="Nidung"/>
      </w:pPr>
      <w:r w:rsidRPr="00F51F9D">
        <w:t xml:space="preserve">('CV08', '2025-06-08', </w:t>
      </w:r>
      <w:proofErr w:type="spellStart"/>
      <w:r w:rsidRPr="00F51F9D">
        <w:t>N'sáng</w:t>
      </w:r>
      <w:proofErr w:type="spellEnd"/>
      <w:r w:rsidRPr="00F51F9D">
        <w:t>'),</w:t>
      </w:r>
    </w:p>
    <w:p w14:paraId="3F648D9B" w14:textId="77777777" w:rsidR="00F51F9D" w:rsidRPr="00F51F9D" w:rsidRDefault="00F51F9D" w:rsidP="00F51F9D">
      <w:pPr>
        <w:pStyle w:val="Nidung"/>
      </w:pPr>
      <w:r w:rsidRPr="00F51F9D">
        <w:lastRenderedPageBreak/>
        <w:t xml:space="preserve">('CV09', '2025-06-09', </w:t>
      </w:r>
      <w:proofErr w:type="spellStart"/>
      <w:r w:rsidRPr="00F51F9D">
        <w:t>N'chiều</w:t>
      </w:r>
      <w:proofErr w:type="spellEnd"/>
      <w:r w:rsidRPr="00F51F9D">
        <w:t>'),</w:t>
      </w:r>
    </w:p>
    <w:p w14:paraId="0F9950F9" w14:textId="77777777" w:rsidR="00F51F9D" w:rsidRPr="00F51F9D" w:rsidRDefault="00F51F9D" w:rsidP="00F51F9D">
      <w:pPr>
        <w:pStyle w:val="Nidung"/>
      </w:pPr>
      <w:r w:rsidRPr="00F51F9D">
        <w:t xml:space="preserve">('CV10', '2025-06-10', </w:t>
      </w:r>
      <w:proofErr w:type="spellStart"/>
      <w:r w:rsidRPr="00F51F9D">
        <w:t>N'sáng</w:t>
      </w:r>
      <w:proofErr w:type="spellEnd"/>
      <w:r w:rsidRPr="00F51F9D">
        <w:t>')</w:t>
      </w:r>
    </w:p>
    <w:p w14:paraId="07C415E2" w14:textId="77777777" w:rsidR="00F51F9D" w:rsidRPr="00F51F9D" w:rsidRDefault="00F51F9D" w:rsidP="00F51F9D">
      <w:pPr>
        <w:pStyle w:val="Nidung"/>
      </w:pPr>
      <w:r w:rsidRPr="00F51F9D">
        <w:t>go</w:t>
      </w:r>
    </w:p>
    <w:p w14:paraId="08884623" w14:textId="77777777" w:rsidR="00F51F9D" w:rsidRPr="00F51F9D" w:rsidRDefault="00F51F9D" w:rsidP="00F51F9D">
      <w:pPr>
        <w:pStyle w:val="Nidung"/>
      </w:pPr>
      <w:r w:rsidRPr="00F51F9D">
        <w:t>INSERT INTO PHANCONG VALUES</w:t>
      </w:r>
    </w:p>
    <w:p w14:paraId="6EF767AE" w14:textId="77777777" w:rsidR="00F51F9D" w:rsidRPr="00F51F9D" w:rsidRDefault="00F51F9D" w:rsidP="00F51F9D">
      <w:pPr>
        <w:pStyle w:val="Nidung"/>
      </w:pPr>
      <w:r w:rsidRPr="00F51F9D">
        <w:t xml:space="preserve">('N01', 'CV01', '2025-06-01', </w:t>
      </w:r>
      <w:proofErr w:type="spellStart"/>
      <w:r w:rsidRPr="00F51F9D">
        <w:t>N'sáng</w:t>
      </w:r>
      <w:proofErr w:type="spellEnd"/>
      <w:r w:rsidRPr="00F51F9D">
        <w:t>'),</w:t>
      </w:r>
    </w:p>
    <w:p w14:paraId="24517C8B" w14:textId="77777777" w:rsidR="00F51F9D" w:rsidRPr="00F51F9D" w:rsidRDefault="00F51F9D" w:rsidP="00F51F9D">
      <w:pPr>
        <w:pStyle w:val="Nidung"/>
      </w:pPr>
      <w:r w:rsidRPr="00F51F9D">
        <w:t xml:space="preserve">('N02', 'CV02', '2025-06-02', </w:t>
      </w:r>
      <w:proofErr w:type="spellStart"/>
      <w:r w:rsidRPr="00F51F9D">
        <w:t>N'chiều</w:t>
      </w:r>
      <w:proofErr w:type="spellEnd"/>
      <w:r w:rsidRPr="00F51F9D">
        <w:t>'),</w:t>
      </w:r>
    </w:p>
    <w:p w14:paraId="65239D90" w14:textId="77777777" w:rsidR="00F51F9D" w:rsidRPr="00F51F9D" w:rsidRDefault="00F51F9D" w:rsidP="00F51F9D">
      <w:pPr>
        <w:pStyle w:val="Nidung"/>
      </w:pPr>
      <w:r w:rsidRPr="00F51F9D">
        <w:t xml:space="preserve">('N03', 'CV03', '2025-06-03', </w:t>
      </w:r>
      <w:proofErr w:type="spellStart"/>
      <w:r w:rsidRPr="00F51F9D">
        <w:t>N'sáng</w:t>
      </w:r>
      <w:proofErr w:type="spellEnd"/>
      <w:r w:rsidRPr="00F51F9D">
        <w:t>'),</w:t>
      </w:r>
    </w:p>
    <w:p w14:paraId="22607894" w14:textId="77777777" w:rsidR="00F51F9D" w:rsidRPr="00F51F9D" w:rsidRDefault="00F51F9D" w:rsidP="00F51F9D">
      <w:pPr>
        <w:pStyle w:val="Nidung"/>
      </w:pPr>
      <w:r w:rsidRPr="00F51F9D">
        <w:t xml:space="preserve">('N04', 'CV04', '2025-06-04', </w:t>
      </w:r>
      <w:proofErr w:type="spellStart"/>
      <w:r w:rsidRPr="00F51F9D">
        <w:t>N'tối</w:t>
      </w:r>
      <w:proofErr w:type="spellEnd"/>
      <w:r w:rsidRPr="00F51F9D">
        <w:t>'),</w:t>
      </w:r>
    </w:p>
    <w:p w14:paraId="69FE8261" w14:textId="77777777" w:rsidR="00F51F9D" w:rsidRPr="00F51F9D" w:rsidRDefault="00F51F9D" w:rsidP="00F51F9D">
      <w:pPr>
        <w:pStyle w:val="Nidung"/>
      </w:pPr>
      <w:r w:rsidRPr="00F51F9D">
        <w:t xml:space="preserve">('N05', 'CV05', '2025-06-05', </w:t>
      </w:r>
      <w:proofErr w:type="spellStart"/>
      <w:r w:rsidRPr="00F51F9D">
        <w:t>N'chiều</w:t>
      </w:r>
      <w:proofErr w:type="spellEnd"/>
      <w:r w:rsidRPr="00F51F9D">
        <w:t>'),</w:t>
      </w:r>
    </w:p>
    <w:p w14:paraId="63DCC16A" w14:textId="77777777" w:rsidR="00F51F9D" w:rsidRPr="00F51F9D" w:rsidRDefault="00F51F9D" w:rsidP="00F51F9D">
      <w:pPr>
        <w:pStyle w:val="Nidung"/>
      </w:pPr>
      <w:r w:rsidRPr="00F51F9D">
        <w:t xml:space="preserve">('N06', 'CV06', '2025-06-06', </w:t>
      </w:r>
      <w:proofErr w:type="spellStart"/>
      <w:r w:rsidRPr="00F51F9D">
        <w:t>N'sáng</w:t>
      </w:r>
      <w:proofErr w:type="spellEnd"/>
      <w:r w:rsidRPr="00F51F9D">
        <w:t>'),</w:t>
      </w:r>
    </w:p>
    <w:p w14:paraId="26F4FB37" w14:textId="77777777" w:rsidR="00F51F9D" w:rsidRPr="00F51F9D" w:rsidRDefault="00F51F9D" w:rsidP="00F51F9D">
      <w:pPr>
        <w:pStyle w:val="Nidung"/>
      </w:pPr>
      <w:r w:rsidRPr="00F51F9D">
        <w:t xml:space="preserve">('N07', 'CV07', '2025-06-07', </w:t>
      </w:r>
      <w:proofErr w:type="spellStart"/>
      <w:r w:rsidRPr="00F51F9D">
        <w:t>N'tối</w:t>
      </w:r>
      <w:proofErr w:type="spellEnd"/>
      <w:r w:rsidRPr="00F51F9D">
        <w:t>'),</w:t>
      </w:r>
    </w:p>
    <w:p w14:paraId="1F56428D" w14:textId="77777777" w:rsidR="00F51F9D" w:rsidRPr="00F51F9D" w:rsidRDefault="00F51F9D" w:rsidP="00F51F9D">
      <w:pPr>
        <w:pStyle w:val="Nidung"/>
      </w:pPr>
      <w:r w:rsidRPr="00F51F9D">
        <w:t xml:space="preserve">('N08', 'CV08', '2025-06-08', </w:t>
      </w:r>
      <w:proofErr w:type="spellStart"/>
      <w:r w:rsidRPr="00F51F9D">
        <w:t>N'sáng</w:t>
      </w:r>
      <w:proofErr w:type="spellEnd"/>
      <w:r w:rsidRPr="00F51F9D">
        <w:t>'),</w:t>
      </w:r>
    </w:p>
    <w:p w14:paraId="4B43DF55" w14:textId="77777777" w:rsidR="00F51F9D" w:rsidRPr="00F51F9D" w:rsidRDefault="00F51F9D" w:rsidP="00F51F9D">
      <w:pPr>
        <w:pStyle w:val="Nidung"/>
      </w:pPr>
      <w:r w:rsidRPr="00F51F9D">
        <w:t xml:space="preserve">('N09', 'CV09', '2025-06-09', </w:t>
      </w:r>
      <w:proofErr w:type="spellStart"/>
      <w:r w:rsidRPr="00F51F9D">
        <w:t>N'chiều</w:t>
      </w:r>
      <w:proofErr w:type="spellEnd"/>
      <w:r w:rsidRPr="00F51F9D">
        <w:t>'),</w:t>
      </w:r>
    </w:p>
    <w:p w14:paraId="05DB9DFE" w14:textId="77777777" w:rsidR="00F51F9D" w:rsidRPr="00F51F9D" w:rsidRDefault="00F51F9D" w:rsidP="00F51F9D">
      <w:pPr>
        <w:pStyle w:val="Nidung"/>
      </w:pPr>
      <w:r w:rsidRPr="00F51F9D">
        <w:t xml:space="preserve">('N10', 'CV10', '2025-06-10', </w:t>
      </w:r>
      <w:proofErr w:type="spellStart"/>
      <w:r w:rsidRPr="00F51F9D">
        <w:t>N'sáng</w:t>
      </w:r>
      <w:proofErr w:type="spellEnd"/>
      <w:r w:rsidRPr="00F51F9D">
        <w:t>')</w:t>
      </w:r>
    </w:p>
    <w:p w14:paraId="66BEA395" w14:textId="5548D225" w:rsidR="00D80C92" w:rsidRPr="00F51F9D" w:rsidRDefault="00F51F9D" w:rsidP="00F51F9D">
      <w:pPr>
        <w:pStyle w:val="Nidung"/>
      </w:pPr>
      <w:r w:rsidRPr="00F51F9D">
        <w:t>go</w:t>
      </w:r>
    </w:p>
    <w:p w14:paraId="584EA293" w14:textId="1DE16E39" w:rsidR="00997F34" w:rsidRDefault="00997F34" w:rsidP="00FB1021">
      <w:pPr>
        <w:pStyle w:val="u2"/>
        <w:numPr>
          <w:ilvl w:val="0"/>
          <w:numId w:val="3"/>
        </w:numPr>
        <w:rPr>
          <w:lang w:val="vi-VN"/>
        </w:rPr>
      </w:pPr>
      <w:bookmarkStart w:id="18" w:name="_Toc197695841"/>
      <w:proofErr w:type="spellStart"/>
      <w:r w:rsidRPr="00550A46">
        <w:rPr>
          <w:lang w:val="fr-FR"/>
        </w:rPr>
        <w:t>Tự</w:t>
      </w:r>
      <w:proofErr w:type="spellEnd"/>
      <w:r w:rsidRPr="00550A46">
        <w:rPr>
          <w:lang w:val="fr-FR"/>
        </w:rPr>
        <w:t xml:space="preserve"> </w:t>
      </w:r>
      <w:proofErr w:type="spellStart"/>
      <w:r w:rsidRPr="00550A46">
        <w:rPr>
          <w:lang w:val="fr-FR"/>
        </w:rPr>
        <w:t>cho</w:t>
      </w:r>
      <w:proofErr w:type="spellEnd"/>
      <w:r w:rsidRPr="00550A46">
        <w:rPr>
          <w:lang w:val="fr-FR"/>
        </w:rPr>
        <w:t xml:space="preserve"> </w:t>
      </w:r>
      <w:proofErr w:type="spellStart"/>
      <w:r w:rsidRPr="00550A46">
        <w:rPr>
          <w:lang w:val="fr-FR"/>
        </w:rPr>
        <w:t>câu</w:t>
      </w:r>
      <w:proofErr w:type="spellEnd"/>
      <w:r w:rsidRPr="00550A46">
        <w:rPr>
          <w:lang w:val="fr-FR"/>
        </w:rPr>
        <w:t xml:space="preserve"> </w:t>
      </w:r>
      <w:proofErr w:type="spellStart"/>
      <w:r w:rsidRPr="00550A46">
        <w:rPr>
          <w:lang w:val="fr-FR"/>
        </w:rPr>
        <w:t>hỏi</w:t>
      </w:r>
      <w:proofErr w:type="spellEnd"/>
      <w:r w:rsidRPr="00550A46">
        <w:rPr>
          <w:lang w:val="fr-FR"/>
        </w:rPr>
        <w:t xml:space="preserve"> </w:t>
      </w:r>
      <w:proofErr w:type="spellStart"/>
      <w:r w:rsidRPr="00550A46">
        <w:rPr>
          <w:lang w:val="fr-FR"/>
        </w:rPr>
        <w:t>và</w:t>
      </w:r>
      <w:proofErr w:type="spellEnd"/>
      <w:r w:rsidRPr="00550A46">
        <w:rPr>
          <w:lang w:val="fr-FR"/>
        </w:rPr>
        <w:t xml:space="preserve"> </w:t>
      </w:r>
      <w:proofErr w:type="spellStart"/>
      <w:r w:rsidRPr="00550A46">
        <w:rPr>
          <w:lang w:val="fr-FR"/>
        </w:rPr>
        <w:t>trả</w:t>
      </w:r>
      <w:proofErr w:type="spellEnd"/>
      <w:r w:rsidRPr="00550A46">
        <w:rPr>
          <w:lang w:val="fr-FR"/>
        </w:rPr>
        <w:t xml:space="preserve"> </w:t>
      </w:r>
      <w:proofErr w:type="spellStart"/>
      <w:r w:rsidRPr="00550A46">
        <w:rPr>
          <w:lang w:val="fr-FR"/>
        </w:rPr>
        <w:t>lời</w:t>
      </w:r>
      <w:bookmarkEnd w:id="17"/>
      <w:bookmarkEnd w:id="18"/>
      <w:proofErr w:type="spellEnd"/>
    </w:p>
    <w:p w14:paraId="5DA27B3B" w14:textId="24D25012" w:rsidR="00774DF8" w:rsidRPr="00D042DC" w:rsidRDefault="00774DF8" w:rsidP="00D042DC">
      <w:pPr>
        <w:pStyle w:val="Nidung"/>
        <w:rPr>
          <w:b/>
          <w:bCs/>
        </w:rPr>
      </w:pPr>
      <w:r w:rsidRPr="00D042DC">
        <w:rPr>
          <w:b/>
          <w:bCs/>
        </w:rPr>
        <w:t xml:space="preserve">Hai truy vấn kết nối nhiều bảng </w:t>
      </w:r>
    </w:p>
    <w:p w14:paraId="36BD2AA9" w14:textId="6FD3B895" w:rsidR="00D042DC" w:rsidRPr="00D042DC" w:rsidRDefault="00D042DC" w:rsidP="00D042DC">
      <w:pPr>
        <w:pStyle w:val="Nidung"/>
        <w:rPr>
          <w:b/>
          <w:bCs/>
        </w:rPr>
      </w:pPr>
      <w:r w:rsidRPr="00D042DC">
        <w:rPr>
          <w:b/>
          <w:bCs/>
        </w:rPr>
        <w:t>--1. Liệt kê danh sách sinh viên (MASV, HOTEN) thuộc khoa Tài chính ngân hàng, đang tham gia công việc “dọn vệ sinh” ở Xã Trung Lập Hạ.</w:t>
      </w:r>
    </w:p>
    <w:p w14:paraId="121A6BA4" w14:textId="77777777" w:rsidR="00D042DC" w:rsidRPr="00D042DC" w:rsidRDefault="00D042DC" w:rsidP="00D042DC">
      <w:pPr>
        <w:pStyle w:val="Nidung"/>
      </w:pPr>
      <w:r w:rsidRPr="00D042DC">
        <w:t>SELECT DISTINCT SV.MASV, SV.TENSV</w:t>
      </w:r>
    </w:p>
    <w:p w14:paraId="1AA028AE" w14:textId="77777777" w:rsidR="00D042DC" w:rsidRPr="00D042DC" w:rsidRDefault="00D042DC" w:rsidP="00D042DC">
      <w:pPr>
        <w:pStyle w:val="Nidung"/>
      </w:pPr>
      <w:r w:rsidRPr="00D042DC">
        <w:t>FROM SINHVIEN SV</w:t>
      </w:r>
    </w:p>
    <w:p w14:paraId="0D45543C" w14:textId="77777777" w:rsidR="00D042DC" w:rsidRPr="00D042DC" w:rsidRDefault="00D042DC" w:rsidP="00D042DC">
      <w:pPr>
        <w:pStyle w:val="Nidung"/>
      </w:pPr>
      <w:r w:rsidRPr="00D042DC">
        <w:t>JOIN NHOM_SV NSV ON SV.MANHOM = NSV.MANHOM</w:t>
      </w:r>
    </w:p>
    <w:p w14:paraId="37BD3E0A" w14:textId="77777777" w:rsidR="00D042DC" w:rsidRPr="00D042DC" w:rsidRDefault="00D042DC" w:rsidP="00D042DC">
      <w:pPr>
        <w:pStyle w:val="Nidung"/>
      </w:pPr>
      <w:r w:rsidRPr="00D042DC">
        <w:t>JOIN PHANCONG PC ON NSV.MANHOM = PC.MANHOM</w:t>
      </w:r>
    </w:p>
    <w:p w14:paraId="7201E0F8" w14:textId="77777777" w:rsidR="00D042DC" w:rsidRPr="00D042DC" w:rsidRDefault="00D042DC" w:rsidP="00D042DC">
      <w:pPr>
        <w:pStyle w:val="Nidung"/>
      </w:pPr>
      <w:r w:rsidRPr="00D042DC">
        <w:lastRenderedPageBreak/>
        <w:t>JOIN CONGVIEC CV ON PC.MACV = CV.MACV</w:t>
      </w:r>
    </w:p>
    <w:p w14:paraId="4D20740B" w14:textId="77777777" w:rsidR="00D042DC" w:rsidRPr="00D042DC" w:rsidRDefault="00D042DC" w:rsidP="00D042DC">
      <w:pPr>
        <w:pStyle w:val="Nidung"/>
      </w:pPr>
      <w:r w:rsidRPr="00D042DC">
        <w:t>JOIN AP ON CV.MAAP = AP.MAAP AND CV.MAXA = AP.MAXA</w:t>
      </w:r>
    </w:p>
    <w:p w14:paraId="71109DD7" w14:textId="77777777" w:rsidR="00D042DC" w:rsidRPr="00D042DC" w:rsidRDefault="00D042DC" w:rsidP="00D042DC">
      <w:pPr>
        <w:pStyle w:val="Nidung"/>
      </w:pPr>
      <w:r w:rsidRPr="00D042DC">
        <w:t>JOIN XA ON AP.MAXA = XA.MAXA AND AP.MADB = XA.MADB</w:t>
      </w:r>
    </w:p>
    <w:p w14:paraId="258424C3" w14:textId="77777777" w:rsidR="00D042DC" w:rsidRPr="00D042DC" w:rsidRDefault="00D042DC" w:rsidP="00D042DC">
      <w:pPr>
        <w:pStyle w:val="Nidung"/>
      </w:pPr>
      <w:r w:rsidRPr="00D042DC">
        <w:t>JOIN KHOA K ON SV.MAKHOA = K.MAKHOA</w:t>
      </w:r>
    </w:p>
    <w:p w14:paraId="598316CB" w14:textId="77777777" w:rsidR="00D042DC" w:rsidRPr="00D042DC" w:rsidRDefault="00D042DC" w:rsidP="00D042DC">
      <w:pPr>
        <w:pStyle w:val="Nidung"/>
      </w:pPr>
      <w:r w:rsidRPr="00D042DC">
        <w:t xml:space="preserve">WHERE K.TENKHOA = </w:t>
      </w:r>
      <w:proofErr w:type="spellStart"/>
      <w:r w:rsidRPr="00D042DC">
        <w:t>N'Tài</w:t>
      </w:r>
      <w:proofErr w:type="spellEnd"/>
      <w:r w:rsidRPr="00D042DC">
        <w:t xml:space="preserve"> chính ngân hàng'</w:t>
      </w:r>
    </w:p>
    <w:p w14:paraId="150E4E4E" w14:textId="77777777" w:rsidR="00D042DC" w:rsidRPr="00D042DC" w:rsidRDefault="00D042DC" w:rsidP="00D042DC">
      <w:pPr>
        <w:pStyle w:val="Nidung"/>
      </w:pPr>
      <w:r w:rsidRPr="00D042DC">
        <w:t xml:space="preserve">  AND CV.TENCV = </w:t>
      </w:r>
      <w:proofErr w:type="spellStart"/>
      <w:r w:rsidRPr="00D042DC">
        <w:t>N'Dọn</w:t>
      </w:r>
      <w:proofErr w:type="spellEnd"/>
      <w:r w:rsidRPr="00D042DC">
        <w:t xml:space="preserve"> vệ sinh'</w:t>
      </w:r>
    </w:p>
    <w:p w14:paraId="60DEB0AB" w14:textId="77777777" w:rsidR="00D042DC" w:rsidRPr="00D042DC" w:rsidRDefault="00D042DC" w:rsidP="00D042DC">
      <w:pPr>
        <w:pStyle w:val="Nidung"/>
      </w:pPr>
      <w:r w:rsidRPr="00D042DC">
        <w:t xml:space="preserve">  AND XA.TENXA = </w:t>
      </w:r>
      <w:proofErr w:type="spellStart"/>
      <w:r w:rsidRPr="00D042DC">
        <w:t>N'Xã</w:t>
      </w:r>
      <w:proofErr w:type="spellEnd"/>
      <w:r w:rsidRPr="00D042DC">
        <w:t xml:space="preserve"> Trung Lập Hạ'</w:t>
      </w:r>
    </w:p>
    <w:p w14:paraId="78848A86" w14:textId="0CB590DB" w:rsidR="00D042DC" w:rsidRPr="00D042DC" w:rsidRDefault="00D042DC" w:rsidP="00D042DC">
      <w:pPr>
        <w:pStyle w:val="Nidung"/>
      </w:pPr>
      <w:r w:rsidRPr="00D042DC">
        <w:t>--KQ: 0 ROWS</w:t>
      </w:r>
    </w:p>
    <w:p w14:paraId="4C460EA4" w14:textId="4EFB214D" w:rsidR="00D042DC" w:rsidRPr="00D042DC" w:rsidRDefault="00D042DC" w:rsidP="00D042DC">
      <w:pPr>
        <w:pStyle w:val="Nidung"/>
        <w:rPr>
          <w:b/>
          <w:bCs/>
        </w:rPr>
      </w:pPr>
      <w:r w:rsidRPr="00D042DC">
        <w:rPr>
          <w:b/>
          <w:bCs/>
        </w:rPr>
        <w:t>--2. Liệt kê danh sách sinh viên tham gia công việc "Xây cầu bê tông" cùng với thông tin nhóm và địa bàn.</w:t>
      </w:r>
    </w:p>
    <w:p w14:paraId="36AC97B9" w14:textId="77777777" w:rsidR="00D042DC" w:rsidRPr="00D042DC" w:rsidRDefault="00D042DC" w:rsidP="00D042DC">
      <w:pPr>
        <w:pStyle w:val="Nidung"/>
      </w:pPr>
      <w:r w:rsidRPr="00D042DC">
        <w:t>SELECT DISTINCT SV.MASV, SV.TENSV, NSV.MANHOM, DB.TENDB</w:t>
      </w:r>
    </w:p>
    <w:p w14:paraId="16456E80" w14:textId="77777777" w:rsidR="00D042DC" w:rsidRPr="00D042DC" w:rsidRDefault="00D042DC" w:rsidP="00D042DC">
      <w:pPr>
        <w:pStyle w:val="Nidung"/>
      </w:pPr>
      <w:r w:rsidRPr="00D042DC">
        <w:t>FROM SINHVIEN SV</w:t>
      </w:r>
    </w:p>
    <w:p w14:paraId="00ACD342" w14:textId="77777777" w:rsidR="00D042DC" w:rsidRPr="00D042DC" w:rsidRDefault="00D042DC" w:rsidP="00D042DC">
      <w:pPr>
        <w:pStyle w:val="Nidung"/>
      </w:pPr>
      <w:r w:rsidRPr="00D042DC">
        <w:t>JOIN NHOM_SV NSV ON SV.MANHOM = NSV.MANHOM</w:t>
      </w:r>
    </w:p>
    <w:p w14:paraId="01314BA5" w14:textId="77777777" w:rsidR="00D042DC" w:rsidRPr="00D042DC" w:rsidRDefault="00D042DC" w:rsidP="00D042DC">
      <w:pPr>
        <w:pStyle w:val="Nidung"/>
      </w:pPr>
      <w:r w:rsidRPr="00D042DC">
        <w:t>JOIN PHANCONG PC ON NSV.MANHOM = PC.MANHOM</w:t>
      </w:r>
    </w:p>
    <w:p w14:paraId="5B2FA30D" w14:textId="77777777" w:rsidR="00D042DC" w:rsidRPr="00D042DC" w:rsidRDefault="00D042DC" w:rsidP="00D042DC">
      <w:pPr>
        <w:pStyle w:val="Nidung"/>
      </w:pPr>
      <w:r w:rsidRPr="00D042DC">
        <w:t>JOIN CONGVIEC CV ON PC.MACV = CV.MACV</w:t>
      </w:r>
    </w:p>
    <w:p w14:paraId="4D8F1235" w14:textId="77777777" w:rsidR="00D042DC" w:rsidRPr="00D042DC" w:rsidRDefault="00D042DC" w:rsidP="00D042DC">
      <w:pPr>
        <w:pStyle w:val="Nidung"/>
      </w:pPr>
      <w:r w:rsidRPr="00D042DC">
        <w:t>JOIN DIABAN DB ON SV.MADB = DB.MADB</w:t>
      </w:r>
    </w:p>
    <w:p w14:paraId="04BA5CBD" w14:textId="77777777" w:rsidR="00D042DC" w:rsidRPr="00D042DC" w:rsidRDefault="00D042DC" w:rsidP="00D042DC">
      <w:pPr>
        <w:pStyle w:val="Nidung"/>
      </w:pPr>
      <w:r w:rsidRPr="00D042DC">
        <w:t xml:space="preserve">WHERE CV.TENCV = </w:t>
      </w:r>
      <w:proofErr w:type="spellStart"/>
      <w:r w:rsidRPr="00D042DC">
        <w:t>N'Xây</w:t>
      </w:r>
      <w:proofErr w:type="spellEnd"/>
      <w:r w:rsidRPr="00D042DC">
        <w:t xml:space="preserve"> cầu bê tông'</w:t>
      </w:r>
    </w:p>
    <w:p w14:paraId="5EA8D4A0" w14:textId="7C847E32" w:rsidR="00D042DC" w:rsidRPr="00774DF8" w:rsidRDefault="00D042DC" w:rsidP="00D042DC">
      <w:pPr>
        <w:pStyle w:val="Nidung"/>
      </w:pPr>
      <w:r w:rsidRPr="00D80FDA">
        <w:t>--KQ: 1 ROWS</w:t>
      </w:r>
    </w:p>
    <w:p w14:paraId="12E46CC3" w14:textId="17D57C46" w:rsidR="00774DF8" w:rsidRPr="00D042DC" w:rsidRDefault="00774DF8" w:rsidP="00D042DC">
      <w:pPr>
        <w:pStyle w:val="Nidung"/>
        <w:rPr>
          <w:b/>
          <w:bCs/>
        </w:rPr>
      </w:pPr>
      <w:r w:rsidRPr="00D042DC">
        <w:rPr>
          <w:b/>
          <w:bCs/>
        </w:rPr>
        <w:t xml:space="preserve">Hai </w:t>
      </w:r>
      <w:proofErr w:type="spellStart"/>
      <w:r w:rsidRPr="00D042DC">
        <w:rPr>
          <w:b/>
          <w:bCs/>
        </w:rPr>
        <w:t>update</w:t>
      </w:r>
      <w:proofErr w:type="spellEnd"/>
    </w:p>
    <w:p w14:paraId="32C9E304" w14:textId="34D3D0FD" w:rsidR="00D042DC" w:rsidRPr="00D042DC" w:rsidRDefault="00D042DC" w:rsidP="00D042DC">
      <w:pPr>
        <w:pStyle w:val="Nidung"/>
        <w:rPr>
          <w:b/>
          <w:bCs/>
        </w:rPr>
      </w:pPr>
      <w:r w:rsidRPr="00D042DC">
        <w:rPr>
          <w:b/>
          <w:bCs/>
        </w:rPr>
        <w:t>--3. Cập nhật tất cả sinh viên thuộc khoa "Công nghệ thông tin", từng làm việc vào buổi tối, được thưởng thành tích "TT04".</w:t>
      </w:r>
    </w:p>
    <w:p w14:paraId="0616D4DE" w14:textId="77777777" w:rsidR="00D042DC" w:rsidRPr="00D042DC" w:rsidRDefault="00D042DC" w:rsidP="00D042DC">
      <w:pPr>
        <w:pStyle w:val="Nidung"/>
      </w:pPr>
      <w:r w:rsidRPr="00D042DC">
        <w:t>UPDATE SINHVIEN</w:t>
      </w:r>
    </w:p>
    <w:p w14:paraId="34F0F5E8" w14:textId="77777777" w:rsidR="00D042DC" w:rsidRPr="00D042DC" w:rsidRDefault="00D042DC" w:rsidP="00D042DC">
      <w:pPr>
        <w:pStyle w:val="Nidung"/>
      </w:pPr>
      <w:r w:rsidRPr="00D042DC">
        <w:t>SET MATT = 'TT04'</w:t>
      </w:r>
    </w:p>
    <w:p w14:paraId="1B169409" w14:textId="77777777" w:rsidR="00D042DC" w:rsidRPr="00D042DC" w:rsidRDefault="00D042DC" w:rsidP="00D042DC">
      <w:pPr>
        <w:pStyle w:val="Nidung"/>
      </w:pPr>
      <w:r w:rsidRPr="00D042DC">
        <w:lastRenderedPageBreak/>
        <w:t>WHERE MASV IN (</w:t>
      </w:r>
    </w:p>
    <w:p w14:paraId="4C39CD13" w14:textId="77777777" w:rsidR="00D042DC" w:rsidRPr="00D042DC" w:rsidRDefault="00D042DC" w:rsidP="00D042DC">
      <w:pPr>
        <w:pStyle w:val="Nidung"/>
      </w:pPr>
      <w:r w:rsidRPr="00D042DC">
        <w:t xml:space="preserve">    SELECT SV.MASV</w:t>
      </w:r>
    </w:p>
    <w:p w14:paraId="607D2765" w14:textId="77777777" w:rsidR="00D042DC" w:rsidRPr="00D042DC" w:rsidRDefault="00D042DC" w:rsidP="00D042DC">
      <w:pPr>
        <w:pStyle w:val="Nidung"/>
      </w:pPr>
      <w:r w:rsidRPr="00D042DC">
        <w:t xml:space="preserve">    FROM SINHVIEN SV</w:t>
      </w:r>
    </w:p>
    <w:p w14:paraId="3C5D3132" w14:textId="77777777" w:rsidR="00D042DC" w:rsidRPr="00D042DC" w:rsidRDefault="00D042DC" w:rsidP="00D042DC">
      <w:pPr>
        <w:pStyle w:val="Nidung"/>
      </w:pPr>
      <w:r w:rsidRPr="00D042DC">
        <w:t xml:space="preserve">    JOIN NHOM_SV N ON SV.MANHOM = N.MANHOM</w:t>
      </w:r>
    </w:p>
    <w:p w14:paraId="5E352D65" w14:textId="77777777" w:rsidR="00D042DC" w:rsidRPr="00D042DC" w:rsidRDefault="00D042DC" w:rsidP="00D042DC">
      <w:pPr>
        <w:pStyle w:val="Nidung"/>
      </w:pPr>
      <w:r w:rsidRPr="00D042DC">
        <w:t xml:space="preserve">    JOIN PHANCONG PC ON N.MANHOM = PC.MANHOM</w:t>
      </w:r>
    </w:p>
    <w:p w14:paraId="391B5A8D" w14:textId="77777777" w:rsidR="00D042DC" w:rsidRPr="00D042DC" w:rsidRDefault="00D042DC" w:rsidP="00D042DC">
      <w:pPr>
        <w:pStyle w:val="Nidung"/>
      </w:pPr>
      <w:r w:rsidRPr="00D042DC">
        <w:t xml:space="preserve">    JOIN KHOA K ON SV.MAKHOA = K.MAKHOA</w:t>
      </w:r>
    </w:p>
    <w:p w14:paraId="696DAB69" w14:textId="77777777" w:rsidR="00D042DC" w:rsidRPr="00D042DC" w:rsidRDefault="00D042DC" w:rsidP="00D042DC">
      <w:pPr>
        <w:pStyle w:val="Nidung"/>
      </w:pPr>
      <w:r w:rsidRPr="00D042DC">
        <w:t xml:space="preserve">    WHERE PC.BUOICV = </w:t>
      </w:r>
      <w:proofErr w:type="spellStart"/>
      <w:r w:rsidRPr="00D042DC">
        <w:t>N'tối</w:t>
      </w:r>
      <w:proofErr w:type="spellEnd"/>
      <w:r w:rsidRPr="00D042DC">
        <w:t xml:space="preserve">' AND K.TENKHOA = </w:t>
      </w:r>
      <w:proofErr w:type="spellStart"/>
      <w:r w:rsidRPr="00D042DC">
        <w:t>N'Công</w:t>
      </w:r>
      <w:proofErr w:type="spellEnd"/>
      <w:r w:rsidRPr="00D042DC">
        <w:t xml:space="preserve"> nghệ thông tin')</w:t>
      </w:r>
    </w:p>
    <w:p w14:paraId="0A9924D8" w14:textId="46EB642E" w:rsidR="00D042DC" w:rsidRPr="00D042DC" w:rsidRDefault="00D042DC" w:rsidP="00D042DC">
      <w:pPr>
        <w:pStyle w:val="Nidung"/>
      </w:pPr>
      <w:r w:rsidRPr="00D042DC">
        <w:t xml:space="preserve">--KQ: </w:t>
      </w:r>
      <w:r w:rsidR="008219F4">
        <w:t xml:space="preserve">0 </w:t>
      </w:r>
      <w:r w:rsidRPr="00D042DC">
        <w:t>ROWS</w:t>
      </w:r>
    </w:p>
    <w:p w14:paraId="6BAD86A4" w14:textId="04B91A0F" w:rsidR="00D042DC" w:rsidRPr="00D042DC" w:rsidRDefault="00D042DC" w:rsidP="00D042DC">
      <w:pPr>
        <w:pStyle w:val="Nidung"/>
        <w:rPr>
          <w:b/>
          <w:bCs/>
        </w:rPr>
      </w:pPr>
      <w:r w:rsidRPr="00D042DC">
        <w:rPr>
          <w:b/>
          <w:bCs/>
        </w:rPr>
        <w:t>--4. Chuyển tất cả sinh viên thuộc nhóm tham gia công việc tại địa bàn Bình Dương sang địa bàn Gò Vấp (MADB = 'DB2').</w:t>
      </w:r>
    </w:p>
    <w:p w14:paraId="7B132CDF" w14:textId="77777777" w:rsidR="00D042DC" w:rsidRPr="00D042DC" w:rsidRDefault="00D042DC" w:rsidP="00D042DC">
      <w:pPr>
        <w:pStyle w:val="Nidung"/>
      </w:pPr>
      <w:r w:rsidRPr="00D042DC">
        <w:t>UPDATE SINHVIEN</w:t>
      </w:r>
    </w:p>
    <w:p w14:paraId="29AD6B69" w14:textId="77777777" w:rsidR="00D042DC" w:rsidRPr="00D042DC" w:rsidRDefault="00D042DC" w:rsidP="00D042DC">
      <w:pPr>
        <w:pStyle w:val="Nidung"/>
      </w:pPr>
      <w:r w:rsidRPr="00D042DC">
        <w:t>SET MADB = 'DB2'</w:t>
      </w:r>
    </w:p>
    <w:p w14:paraId="7CFE737B" w14:textId="77777777" w:rsidR="00D042DC" w:rsidRPr="00D042DC" w:rsidRDefault="00D042DC" w:rsidP="00D042DC">
      <w:pPr>
        <w:pStyle w:val="Nidung"/>
      </w:pPr>
      <w:r w:rsidRPr="00D042DC">
        <w:t>WHERE MANHOM IN (</w:t>
      </w:r>
    </w:p>
    <w:p w14:paraId="48A13BCE" w14:textId="77777777" w:rsidR="00D042DC" w:rsidRPr="00D042DC" w:rsidRDefault="00D042DC" w:rsidP="00D042DC">
      <w:pPr>
        <w:pStyle w:val="Nidung"/>
      </w:pPr>
      <w:r w:rsidRPr="00D042DC">
        <w:t xml:space="preserve">    SELECT PC.MANHOM</w:t>
      </w:r>
    </w:p>
    <w:p w14:paraId="6C802D11" w14:textId="77777777" w:rsidR="00D042DC" w:rsidRPr="00D042DC" w:rsidRDefault="00D042DC" w:rsidP="00D042DC">
      <w:pPr>
        <w:pStyle w:val="Nidung"/>
      </w:pPr>
      <w:r w:rsidRPr="00D042DC">
        <w:t xml:space="preserve">    FROM PHANCONG PC</w:t>
      </w:r>
    </w:p>
    <w:p w14:paraId="0C4DE036" w14:textId="77777777" w:rsidR="00D042DC" w:rsidRPr="00D042DC" w:rsidRDefault="00D042DC" w:rsidP="00D042DC">
      <w:pPr>
        <w:pStyle w:val="Nidung"/>
      </w:pPr>
      <w:r w:rsidRPr="00D042DC">
        <w:t xml:space="preserve">    JOIN CONGVIEC CV ON PC.MACV = CV.MACV</w:t>
      </w:r>
    </w:p>
    <w:p w14:paraId="229F34FC" w14:textId="77777777" w:rsidR="00D042DC" w:rsidRPr="00D042DC" w:rsidRDefault="00D042DC" w:rsidP="00D042DC">
      <w:pPr>
        <w:pStyle w:val="Nidung"/>
      </w:pPr>
      <w:r w:rsidRPr="00D042DC">
        <w:t xml:space="preserve">    JOIN AP ON CV.MAAP = AP.MAAP AND CV.MAXA = AP.MAXA</w:t>
      </w:r>
    </w:p>
    <w:p w14:paraId="50C07852" w14:textId="77777777" w:rsidR="00D042DC" w:rsidRPr="00D042DC" w:rsidRDefault="00D042DC" w:rsidP="00D042DC">
      <w:pPr>
        <w:pStyle w:val="Nidung"/>
      </w:pPr>
      <w:r w:rsidRPr="00D042DC">
        <w:t xml:space="preserve">    JOIN XA ON AP.MAXA = XA.MAXA AND AP.MADB = XA.MADB</w:t>
      </w:r>
    </w:p>
    <w:p w14:paraId="02D4B44A" w14:textId="77777777" w:rsidR="00D042DC" w:rsidRPr="00D042DC" w:rsidRDefault="00D042DC" w:rsidP="00D042DC">
      <w:pPr>
        <w:pStyle w:val="Nidung"/>
      </w:pPr>
      <w:r w:rsidRPr="00D042DC">
        <w:t xml:space="preserve">    WHERE XA.MADB = 'DB1')</w:t>
      </w:r>
    </w:p>
    <w:p w14:paraId="31649541" w14:textId="52D0BFC1" w:rsidR="00D042DC" w:rsidRDefault="00D042DC" w:rsidP="00D042DC">
      <w:pPr>
        <w:pStyle w:val="Nidung"/>
      </w:pPr>
      <w:r w:rsidRPr="00D042DC">
        <w:t>--KQ: 2 ROWS</w:t>
      </w:r>
    </w:p>
    <w:p w14:paraId="68B67960" w14:textId="68A3E068" w:rsidR="00774DF8" w:rsidRPr="00D042DC" w:rsidRDefault="00774DF8" w:rsidP="00D042DC">
      <w:pPr>
        <w:pStyle w:val="Nidung"/>
        <w:rPr>
          <w:b/>
          <w:bCs/>
        </w:rPr>
      </w:pPr>
      <w:r w:rsidRPr="00D042DC">
        <w:rPr>
          <w:b/>
          <w:bCs/>
        </w:rPr>
        <w:t xml:space="preserve">Hai </w:t>
      </w:r>
      <w:proofErr w:type="spellStart"/>
      <w:r w:rsidRPr="00D042DC">
        <w:rPr>
          <w:b/>
          <w:bCs/>
        </w:rPr>
        <w:t>delete</w:t>
      </w:r>
      <w:proofErr w:type="spellEnd"/>
    </w:p>
    <w:p w14:paraId="52DFEA3B" w14:textId="77777777" w:rsidR="00D042DC" w:rsidRPr="00D042DC" w:rsidRDefault="00D042DC" w:rsidP="00D042DC">
      <w:pPr>
        <w:pStyle w:val="Nidung"/>
        <w:rPr>
          <w:b/>
          <w:bCs/>
        </w:rPr>
      </w:pPr>
      <w:r w:rsidRPr="00D042DC">
        <w:rPr>
          <w:b/>
          <w:bCs/>
        </w:rPr>
        <w:t>--5. Xóa các nhóm sinh viên nếu nhóm đó có ít hơn 3 thành viên và chưa từng tham gia bất kỳ công việc nào.</w:t>
      </w:r>
    </w:p>
    <w:p w14:paraId="7329A987" w14:textId="77777777" w:rsidR="00D042DC" w:rsidRPr="00D042DC" w:rsidRDefault="00D042DC" w:rsidP="00D042DC">
      <w:pPr>
        <w:pStyle w:val="Nidung"/>
      </w:pPr>
      <w:r w:rsidRPr="00D042DC">
        <w:lastRenderedPageBreak/>
        <w:t>DELETE FROM NHOM_SV</w:t>
      </w:r>
    </w:p>
    <w:p w14:paraId="2059A6EB" w14:textId="77777777" w:rsidR="00D042DC" w:rsidRPr="00D042DC" w:rsidRDefault="00D042DC" w:rsidP="00D042DC">
      <w:pPr>
        <w:pStyle w:val="Nidung"/>
      </w:pPr>
      <w:r w:rsidRPr="00D042DC">
        <w:t>WHERE SOLUONGSV &lt; 3</w:t>
      </w:r>
    </w:p>
    <w:p w14:paraId="2A65370D" w14:textId="285D104F" w:rsidR="00D042DC" w:rsidRPr="00D042DC" w:rsidRDefault="00D042DC" w:rsidP="00D042DC">
      <w:pPr>
        <w:pStyle w:val="Nidung"/>
      </w:pPr>
      <w:r w:rsidRPr="00D042DC">
        <w:t xml:space="preserve"> AND MANHOM NOT IN (</w:t>
      </w:r>
    </w:p>
    <w:p w14:paraId="07FDB19D" w14:textId="77777777" w:rsidR="00D042DC" w:rsidRPr="00D042DC" w:rsidRDefault="00D042DC" w:rsidP="00D042DC">
      <w:pPr>
        <w:pStyle w:val="Nidung"/>
      </w:pPr>
      <w:r w:rsidRPr="00D042DC">
        <w:t xml:space="preserve">    SELECT DISTINCT MANHOM</w:t>
      </w:r>
    </w:p>
    <w:p w14:paraId="76445AF8" w14:textId="6F4DB9E5" w:rsidR="00D042DC" w:rsidRPr="00D042DC" w:rsidRDefault="00D042DC" w:rsidP="00D042DC">
      <w:pPr>
        <w:pStyle w:val="Nidung"/>
      </w:pPr>
      <w:r w:rsidRPr="00D042DC">
        <w:t xml:space="preserve">    FROM PHANCONG)</w:t>
      </w:r>
    </w:p>
    <w:p w14:paraId="3762D601" w14:textId="77777777" w:rsidR="00D042DC" w:rsidRPr="00D042DC" w:rsidRDefault="00D042DC" w:rsidP="00D042DC">
      <w:pPr>
        <w:pStyle w:val="Nidung"/>
        <w:rPr>
          <w:b/>
          <w:bCs/>
        </w:rPr>
      </w:pPr>
      <w:r w:rsidRPr="00D042DC">
        <w:rPr>
          <w:b/>
          <w:bCs/>
        </w:rPr>
        <w:t xml:space="preserve">--6. Xóa tất cả các phân công </w:t>
      </w:r>
      <w:proofErr w:type="spellStart"/>
      <w:r w:rsidRPr="00D042DC">
        <w:rPr>
          <w:b/>
          <w:bCs/>
        </w:rPr>
        <w:t>công</w:t>
      </w:r>
      <w:proofErr w:type="spellEnd"/>
      <w:r w:rsidRPr="00D042DC">
        <w:rPr>
          <w:b/>
          <w:bCs/>
        </w:rPr>
        <w:t xml:space="preserve"> việc của các nhóm sinh viên tại các ấp không có nhà dân nào được phân công.</w:t>
      </w:r>
    </w:p>
    <w:p w14:paraId="65B8AC38" w14:textId="77777777" w:rsidR="00D042DC" w:rsidRPr="00D042DC" w:rsidRDefault="00D042DC" w:rsidP="00D042DC">
      <w:pPr>
        <w:pStyle w:val="Nidung"/>
      </w:pPr>
      <w:r w:rsidRPr="00D042DC">
        <w:t>DELETE FROM PHANCONG</w:t>
      </w:r>
    </w:p>
    <w:p w14:paraId="78B3C199" w14:textId="77777777" w:rsidR="00D042DC" w:rsidRPr="00D042DC" w:rsidRDefault="00D042DC" w:rsidP="00D042DC">
      <w:pPr>
        <w:pStyle w:val="Nidung"/>
      </w:pPr>
      <w:r w:rsidRPr="00D042DC">
        <w:t>WHERE MACV IN (</w:t>
      </w:r>
    </w:p>
    <w:p w14:paraId="231701F2" w14:textId="77777777" w:rsidR="00D042DC" w:rsidRPr="00D042DC" w:rsidRDefault="00D042DC" w:rsidP="00D042DC">
      <w:pPr>
        <w:pStyle w:val="Nidung"/>
      </w:pPr>
      <w:r w:rsidRPr="00D042DC">
        <w:t xml:space="preserve">    SELECT CV.MACV</w:t>
      </w:r>
    </w:p>
    <w:p w14:paraId="44B26207" w14:textId="77777777" w:rsidR="00D042DC" w:rsidRPr="00D042DC" w:rsidRDefault="00D042DC" w:rsidP="00D042DC">
      <w:pPr>
        <w:pStyle w:val="Nidung"/>
      </w:pPr>
      <w:r w:rsidRPr="00D042DC">
        <w:t xml:space="preserve">    FROM CONGVIEC CV</w:t>
      </w:r>
    </w:p>
    <w:p w14:paraId="0A677A77" w14:textId="77777777" w:rsidR="00D042DC" w:rsidRPr="00D042DC" w:rsidRDefault="00D042DC" w:rsidP="00D042DC">
      <w:pPr>
        <w:pStyle w:val="Nidung"/>
      </w:pPr>
      <w:r w:rsidRPr="00D042DC">
        <w:t xml:space="preserve">    JOIN AP ON CV.MAAP = AP.MAAP AND CV.MAXA = AP.MAXA</w:t>
      </w:r>
    </w:p>
    <w:p w14:paraId="3ED1EB7E" w14:textId="77777777" w:rsidR="00D042DC" w:rsidRPr="00D042DC" w:rsidRDefault="00D042DC" w:rsidP="00D042DC">
      <w:pPr>
        <w:pStyle w:val="Nidung"/>
      </w:pPr>
      <w:r w:rsidRPr="00D042DC">
        <w:t xml:space="preserve">    LEFT JOIN NHADAN ND ON AP.MAAP = ND.MAAP AND AP.MAXA = ND.MAXA</w:t>
      </w:r>
    </w:p>
    <w:p w14:paraId="6AE96B94" w14:textId="16440676" w:rsidR="00D042DC" w:rsidRDefault="00D042DC" w:rsidP="00D042DC">
      <w:pPr>
        <w:pStyle w:val="Nidung"/>
      </w:pPr>
      <w:r w:rsidRPr="00D042DC">
        <w:rPr>
          <w:lang w:val="en-US"/>
        </w:rPr>
        <w:t xml:space="preserve">    WHERE ND.MAND IS NULL)</w:t>
      </w:r>
    </w:p>
    <w:p w14:paraId="5D63FCD5" w14:textId="5E58D8CF" w:rsidR="00774DF8" w:rsidRPr="00D042DC" w:rsidRDefault="00774DF8" w:rsidP="00D042DC">
      <w:pPr>
        <w:pStyle w:val="Nidung"/>
        <w:rPr>
          <w:b/>
          <w:bCs/>
        </w:rPr>
      </w:pPr>
      <w:r w:rsidRPr="00D042DC">
        <w:rPr>
          <w:b/>
          <w:bCs/>
        </w:rPr>
        <w:t xml:space="preserve">Hai </w:t>
      </w:r>
      <w:proofErr w:type="spellStart"/>
      <w:r w:rsidRPr="00D042DC">
        <w:rPr>
          <w:b/>
          <w:bCs/>
        </w:rPr>
        <w:t>group</w:t>
      </w:r>
      <w:proofErr w:type="spellEnd"/>
      <w:r w:rsidRPr="00D042DC">
        <w:rPr>
          <w:b/>
          <w:bCs/>
        </w:rPr>
        <w:t xml:space="preserve"> </w:t>
      </w:r>
      <w:proofErr w:type="spellStart"/>
      <w:r w:rsidRPr="00D042DC">
        <w:rPr>
          <w:b/>
          <w:bCs/>
        </w:rPr>
        <w:t>by</w:t>
      </w:r>
      <w:proofErr w:type="spellEnd"/>
    </w:p>
    <w:p w14:paraId="15DE6D5F" w14:textId="77777777" w:rsidR="00D042DC" w:rsidRPr="00D042DC" w:rsidRDefault="00D042DC" w:rsidP="00D042DC">
      <w:pPr>
        <w:pStyle w:val="Nidung"/>
        <w:rPr>
          <w:b/>
          <w:bCs/>
        </w:rPr>
      </w:pPr>
      <w:r w:rsidRPr="00D042DC">
        <w:rPr>
          <w:b/>
          <w:bCs/>
        </w:rPr>
        <w:t>--7. Đếm số công việc mỗi xã đã thực hiện, chỉ liệt kê các xã có trên 2 công việc.</w:t>
      </w:r>
    </w:p>
    <w:p w14:paraId="11169880" w14:textId="77777777" w:rsidR="00D042DC" w:rsidRPr="00D042DC" w:rsidRDefault="00D042DC" w:rsidP="00D042DC">
      <w:pPr>
        <w:pStyle w:val="Nidung"/>
      </w:pPr>
      <w:r w:rsidRPr="00D042DC">
        <w:t>SELECT X.TENXA, COUNT(DISTINCT CV.MACV) AS SOLUONGCONGVIEC</w:t>
      </w:r>
    </w:p>
    <w:p w14:paraId="2AE528D0" w14:textId="77777777" w:rsidR="00D042DC" w:rsidRPr="00D042DC" w:rsidRDefault="00D042DC" w:rsidP="00D042DC">
      <w:pPr>
        <w:pStyle w:val="Nidung"/>
      </w:pPr>
      <w:r w:rsidRPr="00D042DC">
        <w:t>FROM CONGVIEC CV</w:t>
      </w:r>
    </w:p>
    <w:p w14:paraId="345B83E3" w14:textId="77777777" w:rsidR="00D042DC" w:rsidRPr="00D042DC" w:rsidRDefault="00D042DC" w:rsidP="00D042DC">
      <w:pPr>
        <w:pStyle w:val="Nidung"/>
      </w:pPr>
      <w:r w:rsidRPr="00D042DC">
        <w:t>JOIN AP A ON CV.MAAP = A.MAAP AND CV.MAXA = A.MAXA</w:t>
      </w:r>
    </w:p>
    <w:p w14:paraId="35DF6A84" w14:textId="77777777" w:rsidR="00D042DC" w:rsidRPr="00D042DC" w:rsidRDefault="00D042DC" w:rsidP="00D042DC">
      <w:pPr>
        <w:pStyle w:val="Nidung"/>
      </w:pPr>
      <w:r w:rsidRPr="00D042DC">
        <w:t>JOIN XA X ON A.MAXA = X.MAXA AND A.MADB = X.MADB</w:t>
      </w:r>
    </w:p>
    <w:p w14:paraId="570615A1" w14:textId="77777777" w:rsidR="00D042DC" w:rsidRPr="00D042DC" w:rsidRDefault="00D042DC" w:rsidP="00D042DC">
      <w:pPr>
        <w:pStyle w:val="Nidung"/>
      </w:pPr>
      <w:r w:rsidRPr="00D042DC">
        <w:t>GROUP BY X.TENXA</w:t>
      </w:r>
    </w:p>
    <w:p w14:paraId="1F78ACDD" w14:textId="77777777" w:rsidR="00D042DC" w:rsidRPr="00D042DC" w:rsidRDefault="00D042DC" w:rsidP="00D042DC">
      <w:pPr>
        <w:pStyle w:val="Nidung"/>
      </w:pPr>
      <w:r w:rsidRPr="00D042DC">
        <w:t>HAVING COUNT(DISTINCT CV.MACV) &gt; 2</w:t>
      </w:r>
    </w:p>
    <w:p w14:paraId="6A3C503D" w14:textId="1A7C9663" w:rsidR="00D042DC" w:rsidRPr="00D042DC" w:rsidRDefault="00D042DC" w:rsidP="00D042DC">
      <w:pPr>
        <w:pStyle w:val="Nidung"/>
      </w:pPr>
      <w:r w:rsidRPr="00D042DC">
        <w:lastRenderedPageBreak/>
        <w:t>--KQ: 0 ROWS</w:t>
      </w:r>
    </w:p>
    <w:p w14:paraId="5BD1A67D" w14:textId="14B34EB0" w:rsidR="00D042DC" w:rsidRPr="00D042DC" w:rsidRDefault="00D042DC" w:rsidP="00D042DC">
      <w:pPr>
        <w:pStyle w:val="Nidung"/>
        <w:rPr>
          <w:b/>
          <w:bCs/>
        </w:rPr>
      </w:pPr>
      <w:r w:rsidRPr="00D042DC">
        <w:rPr>
          <w:b/>
          <w:bCs/>
        </w:rPr>
        <w:t>--8. Tính số lượng công việc được thực hiện tại mỗi địa bàn, kèm theo số lượng xã và tổng khối lượng công việc, chỉ lấy các địa bàn có ít nhất 2 công việc.</w:t>
      </w:r>
    </w:p>
    <w:p w14:paraId="14ED03C5" w14:textId="77777777" w:rsidR="00D042DC" w:rsidRPr="00D042DC" w:rsidRDefault="00D042DC" w:rsidP="00D042DC">
      <w:pPr>
        <w:pStyle w:val="Nidung"/>
      </w:pPr>
      <w:r w:rsidRPr="00D042DC">
        <w:t xml:space="preserve">SELECT DB.TENDB, COUNT(DISTINCT XA.MAXA) AS </w:t>
      </w:r>
      <w:proofErr w:type="spellStart"/>
      <w:r w:rsidRPr="00D042DC">
        <w:t>SoLuongXa</w:t>
      </w:r>
      <w:proofErr w:type="spellEnd"/>
      <w:r w:rsidRPr="00D042DC">
        <w:t xml:space="preserve">, COUNT(CV.MACV) AS </w:t>
      </w:r>
      <w:proofErr w:type="spellStart"/>
      <w:r w:rsidRPr="00D042DC">
        <w:t>SoLuongCongViec</w:t>
      </w:r>
      <w:proofErr w:type="spellEnd"/>
      <w:r w:rsidRPr="00D042DC">
        <w:t xml:space="preserve">, SUM(CV.KHOILUONGCV) AS </w:t>
      </w:r>
      <w:proofErr w:type="spellStart"/>
      <w:r w:rsidRPr="00D042DC">
        <w:t>TongKhoiLuong</w:t>
      </w:r>
      <w:proofErr w:type="spellEnd"/>
    </w:p>
    <w:p w14:paraId="63B667CB" w14:textId="77777777" w:rsidR="00D042DC" w:rsidRPr="00D042DC" w:rsidRDefault="00D042DC" w:rsidP="00D042DC">
      <w:pPr>
        <w:pStyle w:val="Nidung"/>
      </w:pPr>
      <w:r w:rsidRPr="00D042DC">
        <w:t>FROM DIABAN DB</w:t>
      </w:r>
    </w:p>
    <w:p w14:paraId="67B8BEAB" w14:textId="77777777" w:rsidR="00D042DC" w:rsidRPr="00D042DC" w:rsidRDefault="00D042DC" w:rsidP="00D042DC">
      <w:pPr>
        <w:pStyle w:val="Nidung"/>
      </w:pPr>
      <w:r w:rsidRPr="00D042DC">
        <w:t>JOIN XA ON DB.MADB = XA.MADB</w:t>
      </w:r>
    </w:p>
    <w:p w14:paraId="3577A3DA" w14:textId="77777777" w:rsidR="00D042DC" w:rsidRPr="00D042DC" w:rsidRDefault="00D042DC" w:rsidP="00D042DC">
      <w:pPr>
        <w:pStyle w:val="Nidung"/>
      </w:pPr>
      <w:r w:rsidRPr="00D042DC">
        <w:t>JOIN AP ON XA.MAXA = AP.MAXA AND XA.MADB = AP.MADB</w:t>
      </w:r>
    </w:p>
    <w:p w14:paraId="49D5B417" w14:textId="77777777" w:rsidR="00D042DC" w:rsidRPr="00D042DC" w:rsidRDefault="00D042DC" w:rsidP="00D042DC">
      <w:pPr>
        <w:pStyle w:val="Nidung"/>
      </w:pPr>
      <w:r w:rsidRPr="00D042DC">
        <w:t>JOIN CONGVIEC CV ON AP.MAAP = CV.MAAP AND AP.MAXA = CV.MAXA</w:t>
      </w:r>
    </w:p>
    <w:p w14:paraId="266AC4A7" w14:textId="77777777" w:rsidR="00D042DC" w:rsidRPr="00D042DC" w:rsidRDefault="00D042DC" w:rsidP="00D042DC">
      <w:pPr>
        <w:pStyle w:val="Nidung"/>
      </w:pPr>
      <w:r w:rsidRPr="00D042DC">
        <w:t>GROUP BY DB.TENDB</w:t>
      </w:r>
    </w:p>
    <w:p w14:paraId="6906FC87" w14:textId="77777777" w:rsidR="00D042DC" w:rsidRPr="00D042DC" w:rsidRDefault="00D042DC" w:rsidP="00D042DC">
      <w:pPr>
        <w:pStyle w:val="Nidung"/>
      </w:pPr>
      <w:r w:rsidRPr="00D042DC">
        <w:t>HAVING COUNT(CV.MACV) &gt;= 2</w:t>
      </w:r>
    </w:p>
    <w:p w14:paraId="073D7A80" w14:textId="4C12BA48" w:rsidR="00D042DC" w:rsidRDefault="00D042DC" w:rsidP="00D042DC">
      <w:pPr>
        <w:pStyle w:val="Nidung"/>
      </w:pPr>
      <w:r w:rsidRPr="00D80FDA">
        <w:t>--KQ: 5 ROWS</w:t>
      </w:r>
    </w:p>
    <w:p w14:paraId="26C9C82B" w14:textId="752A8EFF" w:rsidR="00774DF8" w:rsidRPr="00D042DC" w:rsidRDefault="00774DF8" w:rsidP="00D042DC">
      <w:pPr>
        <w:pStyle w:val="Nidung"/>
        <w:rPr>
          <w:b/>
          <w:bCs/>
        </w:rPr>
      </w:pPr>
      <w:r w:rsidRPr="00D042DC">
        <w:rPr>
          <w:b/>
          <w:bCs/>
        </w:rPr>
        <w:t xml:space="preserve">Hai </w:t>
      </w:r>
      <w:proofErr w:type="spellStart"/>
      <w:r w:rsidRPr="00D042DC">
        <w:rPr>
          <w:b/>
          <w:bCs/>
        </w:rPr>
        <w:t>sub</w:t>
      </w:r>
      <w:proofErr w:type="spellEnd"/>
      <w:r w:rsidRPr="00D042DC">
        <w:rPr>
          <w:b/>
          <w:bCs/>
        </w:rPr>
        <w:t xml:space="preserve"> </w:t>
      </w:r>
      <w:proofErr w:type="spellStart"/>
      <w:r w:rsidRPr="00D042DC">
        <w:rPr>
          <w:b/>
          <w:bCs/>
        </w:rPr>
        <w:t>query</w:t>
      </w:r>
      <w:proofErr w:type="spellEnd"/>
    </w:p>
    <w:p w14:paraId="6A5FFE9D" w14:textId="77777777" w:rsidR="00D042DC" w:rsidRPr="00D042DC" w:rsidRDefault="00D042DC" w:rsidP="00D042DC">
      <w:pPr>
        <w:pStyle w:val="Nidung"/>
        <w:rPr>
          <w:b/>
          <w:bCs/>
        </w:rPr>
      </w:pPr>
      <w:r w:rsidRPr="00D042DC">
        <w:rPr>
          <w:b/>
          <w:bCs/>
        </w:rPr>
        <w:t>--9. Liệt kê các nhóm sinh viên mà tất cả các thành viên đều đến từ cùng một khoa.</w:t>
      </w:r>
    </w:p>
    <w:p w14:paraId="7FB7CCDC" w14:textId="77777777" w:rsidR="00D042DC" w:rsidRPr="00D042DC" w:rsidRDefault="00D042DC" w:rsidP="00D042DC">
      <w:pPr>
        <w:pStyle w:val="Nidung"/>
      </w:pPr>
      <w:r w:rsidRPr="00D042DC">
        <w:t>SELECT MANHOM</w:t>
      </w:r>
    </w:p>
    <w:p w14:paraId="493B0F7A" w14:textId="77777777" w:rsidR="00D042DC" w:rsidRPr="00D042DC" w:rsidRDefault="00D042DC" w:rsidP="00D042DC">
      <w:pPr>
        <w:pStyle w:val="Nidung"/>
      </w:pPr>
      <w:r w:rsidRPr="00D042DC">
        <w:t>FROM NHOM_SV</w:t>
      </w:r>
    </w:p>
    <w:p w14:paraId="79CDA963" w14:textId="77777777" w:rsidR="00D042DC" w:rsidRPr="00D042DC" w:rsidRDefault="00D042DC" w:rsidP="00D042DC">
      <w:pPr>
        <w:pStyle w:val="Nidung"/>
      </w:pPr>
      <w:r w:rsidRPr="00D042DC">
        <w:t>WHERE MANHOM NOT IN (</w:t>
      </w:r>
    </w:p>
    <w:p w14:paraId="61E834A6" w14:textId="77777777" w:rsidR="00D042DC" w:rsidRPr="00D042DC" w:rsidRDefault="00D042DC" w:rsidP="00D042DC">
      <w:pPr>
        <w:pStyle w:val="Nidung"/>
      </w:pPr>
      <w:r w:rsidRPr="00D042DC">
        <w:t xml:space="preserve">    SELECT SV1.MANHOM</w:t>
      </w:r>
    </w:p>
    <w:p w14:paraId="24389D8C" w14:textId="77777777" w:rsidR="00D042DC" w:rsidRPr="00D042DC" w:rsidRDefault="00D042DC" w:rsidP="00D042DC">
      <w:pPr>
        <w:pStyle w:val="Nidung"/>
      </w:pPr>
      <w:r w:rsidRPr="00D042DC">
        <w:t xml:space="preserve">    FROM SINHVIEN SV1</w:t>
      </w:r>
    </w:p>
    <w:p w14:paraId="2B00C426" w14:textId="77777777" w:rsidR="00D042DC" w:rsidRPr="00D042DC" w:rsidRDefault="00D042DC" w:rsidP="00D042DC">
      <w:pPr>
        <w:pStyle w:val="Nidung"/>
      </w:pPr>
      <w:r w:rsidRPr="00D042DC">
        <w:t xml:space="preserve">    JOIN SINHVIEN SV2 ON SV1.MANHOM = SV2.MANHOM</w:t>
      </w:r>
    </w:p>
    <w:p w14:paraId="5771B9CC" w14:textId="77777777" w:rsidR="00D042DC" w:rsidRPr="00D042DC" w:rsidRDefault="00D042DC" w:rsidP="00D042DC">
      <w:pPr>
        <w:pStyle w:val="Nidung"/>
      </w:pPr>
      <w:r w:rsidRPr="00D042DC">
        <w:t xml:space="preserve">    WHERE SV1.MAKHOA &lt;&gt; SV2.MAKHOA)</w:t>
      </w:r>
    </w:p>
    <w:p w14:paraId="144792F5" w14:textId="702724BC" w:rsidR="00D042DC" w:rsidRPr="00D042DC" w:rsidRDefault="00D042DC" w:rsidP="00D042DC">
      <w:pPr>
        <w:pStyle w:val="Nidung"/>
      </w:pPr>
      <w:r w:rsidRPr="00D042DC">
        <w:t>--KQ: 10 ROWS</w:t>
      </w:r>
    </w:p>
    <w:p w14:paraId="026B88A1" w14:textId="6025E410" w:rsidR="00D042DC" w:rsidRPr="00D042DC" w:rsidRDefault="00D042DC" w:rsidP="00D042DC">
      <w:pPr>
        <w:pStyle w:val="Nidung"/>
        <w:rPr>
          <w:b/>
          <w:bCs/>
        </w:rPr>
      </w:pPr>
      <w:r w:rsidRPr="00D042DC">
        <w:rPr>
          <w:b/>
          <w:bCs/>
        </w:rPr>
        <w:lastRenderedPageBreak/>
        <w:t>--10. Liệt kê các giáo viên giám sát các nhóm sinh viên có số lượng thành viên lớn hơn số lượng thành viên trung bình của tất cả các nhóm.</w:t>
      </w:r>
    </w:p>
    <w:p w14:paraId="72652A0E" w14:textId="77777777" w:rsidR="00D042DC" w:rsidRPr="00D042DC" w:rsidRDefault="00D042DC" w:rsidP="00D042DC">
      <w:pPr>
        <w:pStyle w:val="Nidung"/>
      </w:pPr>
      <w:r w:rsidRPr="00D042DC">
        <w:t>SELECT DISTINCT GV.MAGV, GV.TENGV</w:t>
      </w:r>
    </w:p>
    <w:p w14:paraId="2E0B4351" w14:textId="77777777" w:rsidR="00D042DC" w:rsidRPr="00D042DC" w:rsidRDefault="00D042DC" w:rsidP="00D042DC">
      <w:pPr>
        <w:pStyle w:val="Nidung"/>
      </w:pPr>
      <w:r w:rsidRPr="00D042DC">
        <w:t>FROM GIAOVIEN GV</w:t>
      </w:r>
    </w:p>
    <w:p w14:paraId="012237F2" w14:textId="77777777" w:rsidR="00D042DC" w:rsidRPr="00D042DC" w:rsidRDefault="00D042DC" w:rsidP="00D042DC">
      <w:pPr>
        <w:pStyle w:val="Nidung"/>
      </w:pPr>
      <w:r w:rsidRPr="00D042DC">
        <w:t>JOIN BANQUANLY BQL ON GV.MABQL = BQL.MABQL</w:t>
      </w:r>
    </w:p>
    <w:p w14:paraId="18C8F743" w14:textId="77777777" w:rsidR="00D042DC" w:rsidRPr="00D042DC" w:rsidRDefault="00D042DC" w:rsidP="00D042DC">
      <w:pPr>
        <w:pStyle w:val="Nidung"/>
      </w:pPr>
      <w:r w:rsidRPr="00D042DC">
        <w:t>JOIN XA ON BQL.MABQL = XA.MABQL</w:t>
      </w:r>
    </w:p>
    <w:p w14:paraId="70C28F98" w14:textId="77777777" w:rsidR="00D042DC" w:rsidRPr="00D042DC" w:rsidRDefault="00D042DC" w:rsidP="00D042DC">
      <w:pPr>
        <w:pStyle w:val="Nidung"/>
      </w:pPr>
      <w:r w:rsidRPr="00D042DC">
        <w:t>JOIN AP ON XA.MAXA = AP.MAXA AND XA.MADB = AP.MADB</w:t>
      </w:r>
    </w:p>
    <w:p w14:paraId="730B9FC8" w14:textId="77777777" w:rsidR="00D042DC" w:rsidRPr="00D042DC" w:rsidRDefault="00D042DC" w:rsidP="00D042DC">
      <w:pPr>
        <w:pStyle w:val="Nidung"/>
      </w:pPr>
      <w:r w:rsidRPr="00D042DC">
        <w:t>JOIN NHADAN ND ON AP.MAAP = ND.MAAP AND AP.MAXA = ND.MAXA</w:t>
      </w:r>
    </w:p>
    <w:p w14:paraId="1FFDB0EC" w14:textId="77777777" w:rsidR="00D042DC" w:rsidRPr="00D042DC" w:rsidRDefault="00D042DC" w:rsidP="00D042DC">
      <w:pPr>
        <w:pStyle w:val="Nidung"/>
      </w:pPr>
      <w:r w:rsidRPr="00D042DC">
        <w:t>JOIN NHOM_SV NSV ON ND.MANHOM = NSV.MANHOM</w:t>
      </w:r>
    </w:p>
    <w:p w14:paraId="62790B8C" w14:textId="77777777" w:rsidR="00D042DC" w:rsidRPr="00D042DC" w:rsidRDefault="00D042DC" w:rsidP="00D042DC">
      <w:pPr>
        <w:pStyle w:val="Nidung"/>
      </w:pPr>
      <w:r w:rsidRPr="00D042DC">
        <w:t>WHERE NSV.SOLUONGSV &gt; (</w:t>
      </w:r>
    </w:p>
    <w:p w14:paraId="58BCF471" w14:textId="77777777" w:rsidR="00D042DC" w:rsidRPr="00D042DC" w:rsidRDefault="00D042DC" w:rsidP="00D042DC">
      <w:pPr>
        <w:pStyle w:val="Nidung"/>
      </w:pPr>
      <w:r w:rsidRPr="00D042DC">
        <w:t xml:space="preserve">    SELECT AVG(SOLUONGSV)</w:t>
      </w:r>
    </w:p>
    <w:p w14:paraId="63FA732F" w14:textId="77777777" w:rsidR="00D042DC" w:rsidRPr="00D042DC" w:rsidRDefault="00D042DC" w:rsidP="00D042DC">
      <w:pPr>
        <w:pStyle w:val="Nidung"/>
      </w:pPr>
      <w:r w:rsidRPr="00D042DC">
        <w:t xml:space="preserve">    FROM NHOM_SV)</w:t>
      </w:r>
    </w:p>
    <w:p w14:paraId="18DDB4EA" w14:textId="1A21ADA4" w:rsidR="00D042DC" w:rsidRPr="00D042DC" w:rsidRDefault="00D042DC" w:rsidP="00D042DC">
      <w:pPr>
        <w:pStyle w:val="Nidung"/>
      </w:pPr>
      <w:r w:rsidRPr="00D042DC">
        <w:t>--KQ: 2 ROWS</w:t>
      </w:r>
    </w:p>
    <w:p w14:paraId="30CA277D" w14:textId="0B27DA03" w:rsidR="00997F34" w:rsidRDefault="00774DF8" w:rsidP="00D042DC">
      <w:pPr>
        <w:pStyle w:val="Nidung"/>
      </w:pPr>
      <w:r>
        <w:t>Hai</w:t>
      </w:r>
      <w:r w:rsidRPr="00774DF8">
        <w:t xml:space="preserve"> câu bất kì</w:t>
      </w:r>
    </w:p>
    <w:p w14:paraId="2E41B72F" w14:textId="77777777" w:rsidR="00D042DC" w:rsidRPr="00D042DC" w:rsidRDefault="00D042DC" w:rsidP="00D042DC">
      <w:pPr>
        <w:pStyle w:val="Nidung"/>
        <w:rPr>
          <w:b/>
          <w:bCs/>
        </w:rPr>
      </w:pPr>
      <w:r w:rsidRPr="00D042DC">
        <w:rPr>
          <w:b/>
          <w:bCs/>
        </w:rPr>
        <w:t>--11. Liệt kê tên các sinh viên thuộc nhóm có số lượng công việc phân công nhiều nhất trong chiến dịch.</w:t>
      </w:r>
    </w:p>
    <w:p w14:paraId="2A1D44F1" w14:textId="77777777" w:rsidR="00D042DC" w:rsidRPr="00D042DC" w:rsidRDefault="00D042DC" w:rsidP="00D042DC">
      <w:pPr>
        <w:pStyle w:val="Nidung"/>
      </w:pPr>
      <w:r w:rsidRPr="00D042DC">
        <w:t>SELECT TENSV</w:t>
      </w:r>
    </w:p>
    <w:p w14:paraId="3FEA943D" w14:textId="77777777" w:rsidR="00D042DC" w:rsidRPr="00D042DC" w:rsidRDefault="00D042DC" w:rsidP="00D042DC">
      <w:pPr>
        <w:pStyle w:val="Nidung"/>
      </w:pPr>
      <w:r w:rsidRPr="00D042DC">
        <w:t>FROM SINHVIEN</w:t>
      </w:r>
    </w:p>
    <w:p w14:paraId="2545B4F7" w14:textId="77777777" w:rsidR="00D042DC" w:rsidRPr="00D042DC" w:rsidRDefault="00D042DC" w:rsidP="00D042DC">
      <w:pPr>
        <w:pStyle w:val="Nidung"/>
      </w:pPr>
      <w:r w:rsidRPr="00D042DC">
        <w:t>WHERE MANHOM IN (</w:t>
      </w:r>
    </w:p>
    <w:p w14:paraId="7E3C222C" w14:textId="77777777" w:rsidR="00D042DC" w:rsidRPr="00D042DC" w:rsidRDefault="00D042DC" w:rsidP="00D042DC">
      <w:pPr>
        <w:pStyle w:val="Nidung"/>
      </w:pPr>
      <w:r w:rsidRPr="00D042DC">
        <w:t xml:space="preserve">    SELECT TOP 1 WITH TIES MANHOM</w:t>
      </w:r>
    </w:p>
    <w:p w14:paraId="63F7E5E6" w14:textId="77777777" w:rsidR="00D042DC" w:rsidRPr="00D042DC" w:rsidRDefault="00D042DC" w:rsidP="00D042DC">
      <w:pPr>
        <w:pStyle w:val="Nidung"/>
      </w:pPr>
      <w:r w:rsidRPr="00D042DC">
        <w:t xml:space="preserve">    FROM PHANCONG</w:t>
      </w:r>
    </w:p>
    <w:p w14:paraId="383B8265" w14:textId="77777777" w:rsidR="00D042DC" w:rsidRPr="00D042DC" w:rsidRDefault="00D042DC" w:rsidP="00D042DC">
      <w:pPr>
        <w:pStyle w:val="Nidung"/>
      </w:pPr>
      <w:r w:rsidRPr="00D042DC">
        <w:t xml:space="preserve">    GROUP BY MANHOM</w:t>
      </w:r>
    </w:p>
    <w:p w14:paraId="5E062E5D" w14:textId="77777777" w:rsidR="00D042DC" w:rsidRPr="00D042DC" w:rsidRDefault="00D042DC" w:rsidP="00D042DC">
      <w:pPr>
        <w:pStyle w:val="Nidung"/>
      </w:pPr>
      <w:r w:rsidRPr="00D042DC">
        <w:t xml:space="preserve">    ORDER BY COUNT(DISTINCT MACV) DESC)</w:t>
      </w:r>
    </w:p>
    <w:p w14:paraId="2274AF93" w14:textId="010FAD70" w:rsidR="00D042DC" w:rsidRPr="00D042DC" w:rsidRDefault="00D042DC" w:rsidP="00D042DC">
      <w:pPr>
        <w:pStyle w:val="Nidung"/>
      </w:pPr>
      <w:r w:rsidRPr="00D042DC">
        <w:lastRenderedPageBreak/>
        <w:t>--KQ: 10 ROWS</w:t>
      </w:r>
    </w:p>
    <w:p w14:paraId="65DBD882" w14:textId="209F2DE4" w:rsidR="00D042DC" w:rsidRPr="00D042DC" w:rsidRDefault="00D042DC" w:rsidP="00D042DC">
      <w:pPr>
        <w:pStyle w:val="Nidung"/>
        <w:rPr>
          <w:b/>
          <w:bCs/>
        </w:rPr>
      </w:pPr>
      <w:r w:rsidRPr="00D042DC">
        <w:rPr>
          <w:b/>
          <w:bCs/>
        </w:rPr>
        <w:t>--12. Tìm các nhóm sinh viên tham gia cả hai công việc 'Xây cầu bê tông' và 'Trồng cây xanh' trong cùng một ngày, liệt kê mã nhóm và ngày thực hiện.</w:t>
      </w:r>
    </w:p>
    <w:p w14:paraId="3E0DD442" w14:textId="77777777" w:rsidR="00D042DC" w:rsidRPr="00D042DC" w:rsidRDefault="00D042DC" w:rsidP="00D042DC">
      <w:pPr>
        <w:pStyle w:val="Nidung"/>
      </w:pPr>
      <w:r w:rsidRPr="00D042DC">
        <w:t>SELECT PC1.MANHOM, PC1.NGAYCV</w:t>
      </w:r>
    </w:p>
    <w:p w14:paraId="3394CA6F" w14:textId="77777777" w:rsidR="00D042DC" w:rsidRPr="00D042DC" w:rsidRDefault="00D042DC" w:rsidP="00D042DC">
      <w:pPr>
        <w:pStyle w:val="Nidung"/>
      </w:pPr>
      <w:r w:rsidRPr="00D042DC">
        <w:t>FROM PHANCONG PC1</w:t>
      </w:r>
    </w:p>
    <w:p w14:paraId="6E26D1B9" w14:textId="77777777" w:rsidR="00D042DC" w:rsidRPr="00D042DC" w:rsidRDefault="00D042DC" w:rsidP="00D042DC">
      <w:pPr>
        <w:pStyle w:val="Nidung"/>
      </w:pPr>
      <w:r w:rsidRPr="00D042DC">
        <w:t>JOIN PHANCONG PC2 ON PC1.MANHOM = PC2.MANHOM AND PC1.NGAYCV = PC2.NGAYCV</w:t>
      </w:r>
    </w:p>
    <w:p w14:paraId="62489865" w14:textId="77777777" w:rsidR="00D042DC" w:rsidRPr="00D042DC" w:rsidRDefault="00D042DC" w:rsidP="00D042DC">
      <w:pPr>
        <w:pStyle w:val="Nidung"/>
      </w:pPr>
      <w:r w:rsidRPr="00D042DC">
        <w:t>JOIN CONGVIEC CV1 ON PC1.MACV = CV1.MACV</w:t>
      </w:r>
    </w:p>
    <w:p w14:paraId="160B5401" w14:textId="77777777" w:rsidR="00D042DC" w:rsidRPr="00D042DC" w:rsidRDefault="00D042DC" w:rsidP="00D042DC">
      <w:pPr>
        <w:pStyle w:val="Nidung"/>
      </w:pPr>
      <w:r w:rsidRPr="00D042DC">
        <w:t>JOIN CONGVIEC CV2 ON PC2.MACV = CV2.MACV</w:t>
      </w:r>
    </w:p>
    <w:p w14:paraId="4BA260C3" w14:textId="77777777" w:rsidR="00D042DC" w:rsidRPr="00D042DC" w:rsidRDefault="00D042DC" w:rsidP="00D042DC">
      <w:pPr>
        <w:pStyle w:val="Nidung"/>
      </w:pPr>
      <w:r w:rsidRPr="00D042DC">
        <w:t xml:space="preserve">WHERE CV1.TENCV = </w:t>
      </w:r>
      <w:proofErr w:type="spellStart"/>
      <w:r w:rsidRPr="00D042DC">
        <w:t>N'Xây</w:t>
      </w:r>
      <w:proofErr w:type="spellEnd"/>
      <w:r w:rsidRPr="00D042DC">
        <w:t xml:space="preserve"> cầu bê tông' </w:t>
      </w:r>
    </w:p>
    <w:p w14:paraId="2F66EDBC" w14:textId="77777777" w:rsidR="00D042DC" w:rsidRPr="00D042DC" w:rsidRDefault="00D042DC" w:rsidP="00D042DC">
      <w:pPr>
        <w:pStyle w:val="Nidung"/>
      </w:pPr>
      <w:r w:rsidRPr="00D042DC">
        <w:t xml:space="preserve">AND CV2.TENCV = </w:t>
      </w:r>
      <w:proofErr w:type="spellStart"/>
      <w:r w:rsidRPr="00D042DC">
        <w:t>N'Trồng</w:t>
      </w:r>
      <w:proofErr w:type="spellEnd"/>
      <w:r w:rsidRPr="00D042DC">
        <w:t xml:space="preserve"> cây xanh'</w:t>
      </w:r>
    </w:p>
    <w:p w14:paraId="4754315F" w14:textId="1ABB176C" w:rsidR="00D042DC" w:rsidRDefault="00D042DC" w:rsidP="00D042DC">
      <w:pPr>
        <w:pStyle w:val="Nidung"/>
      </w:pPr>
      <w:r w:rsidRPr="00D042DC">
        <w:t>--KQ: 0 ROWS</w:t>
      </w:r>
    </w:p>
    <w:p w14:paraId="5DDF6187" w14:textId="0E5DF36F" w:rsidR="00203CAA" w:rsidRDefault="00203CAA" w:rsidP="00203CAA">
      <w:pPr>
        <w:pStyle w:val="u2"/>
        <w:rPr>
          <w:lang w:val="vi-VN"/>
        </w:rPr>
      </w:pPr>
      <w:bookmarkStart w:id="19" w:name="_Toc197695842"/>
      <w:proofErr w:type="spellStart"/>
      <w:r>
        <w:t>Truy</w:t>
      </w:r>
      <w:proofErr w:type="spellEnd"/>
      <w:r>
        <w:t xml:space="preserve"> </w:t>
      </w:r>
      <w:proofErr w:type="spellStart"/>
      <w:r>
        <w:t>vấn</w:t>
      </w:r>
      <w:proofErr w:type="spellEnd"/>
      <w:r>
        <w:t xml:space="preserve"> </w:t>
      </w:r>
      <w:proofErr w:type="spellStart"/>
      <w:r>
        <w:t>cá</w:t>
      </w:r>
      <w:proofErr w:type="spellEnd"/>
      <w:r>
        <w:t xml:space="preserve"> </w:t>
      </w:r>
      <w:proofErr w:type="spellStart"/>
      <w:r>
        <w:t>nhân</w:t>
      </w:r>
      <w:bookmarkEnd w:id="19"/>
      <w:proofErr w:type="spellEnd"/>
    </w:p>
    <w:p w14:paraId="28987FE9" w14:textId="4A5E5810" w:rsidR="00C67E22" w:rsidRDefault="00C67E22" w:rsidP="00C67E22">
      <w:pPr>
        <w:pStyle w:val="u4"/>
        <w:rPr>
          <w:lang w:val="vi-VN"/>
        </w:rPr>
      </w:pPr>
      <w:bookmarkStart w:id="20" w:name="_Toc197695843"/>
      <w:r>
        <w:rPr>
          <w:lang w:val="vi-VN"/>
        </w:rPr>
        <w:t xml:space="preserve">Bài cá </w:t>
      </w:r>
      <w:proofErr w:type="spellStart"/>
      <w:r>
        <w:rPr>
          <w:lang w:val="vi-VN"/>
        </w:rPr>
        <w:t>nhân_Võ</w:t>
      </w:r>
      <w:proofErr w:type="spellEnd"/>
      <w:r>
        <w:rPr>
          <w:lang w:val="vi-VN"/>
        </w:rPr>
        <w:t xml:space="preserve"> Lê Hồng Hân</w:t>
      </w:r>
      <w:bookmarkEnd w:id="20"/>
    </w:p>
    <w:p w14:paraId="79974718" w14:textId="7D38DFA4" w:rsidR="00C67E22" w:rsidRPr="00C67E22" w:rsidRDefault="00C67E22" w:rsidP="00C67E22">
      <w:pPr>
        <w:pStyle w:val="Nidung"/>
        <w:rPr>
          <w:b/>
          <w:bCs/>
        </w:rPr>
      </w:pPr>
      <w:r w:rsidRPr="00C67E22">
        <w:rPr>
          <w:b/>
          <w:bCs/>
        </w:rPr>
        <w:t>CÂU TRUY VẤN KẾT NỐI NHIỀU BẢNG</w:t>
      </w:r>
    </w:p>
    <w:p w14:paraId="3B8F6BA4" w14:textId="5F8EFA4D" w:rsidR="00C67E22" w:rsidRPr="00C67E22" w:rsidRDefault="00C67E22" w:rsidP="00C67E22">
      <w:pPr>
        <w:pStyle w:val="Nidung"/>
        <w:rPr>
          <w:b/>
          <w:bCs/>
        </w:rPr>
      </w:pPr>
      <w:r>
        <w:rPr>
          <w:b/>
          <w:bCs/>
        </w:rPr>
        <w:t xml:space="preserve">Câu hỏi: </w:t>
      </w:r>
      <w:r w:rsidRPr="00C67E22">
        <w:t>Đếm số lượng sinh viên theo từng địa bàn, chỉ hiển thị địa bàn có nhiều sinh viên hơn địa bàn trung bình</w:t>
      </w:r>
    </w:p>
    <w:p w14:paraId="0821393D" w14:textId="77777777" w:rsidR="00C67E22" w:rsidRDefault="00C67E22" w:rsidP="00C67E22">
      <w:pPr>
        <w:pStyle w:val="Nidung"/>
      </w:pPr>
      <w:r>
        <w:t xml:space="preserve">SELECT MADB, COUNT(MASV) AS </w:t>
      </w:r>
      <w:proofErr w:type="spellStart"/>
      <w:r>
        <w:t>SoLuongSV</w:t>
      </w:r>
      <w:proofErr w:type="spellEnd"/>
    </w:p>
    <w:p w14:paraId="7D9D97A6" w14:textId="77777777" w:rsidR="00C67E22" w:rsidRDefault="00C67E22" w:rsidP="00C67E22">
      <w:pPr>
        <w:pStyle w:val="Nidung"/>
      </w:pPr>
      <w:r>
        <w:t>FROM SINHVIEN</w:t>
      </w:r>
    </w:p>
    <w:p w14:paraId="21CFA7E1" w14:textId="77777777" w:rsidR="00C67E22" w:rsidRDefault="00C67E22" w:rsidP="00C67E22">
      <w:pPr>
        <w:pStyle w:val="Nidung"/>
      </w:pPr>
      <w:r>
        <w:t>GROUP BY MADB</w:t>
      </w:r>
    </w:p>
    <w:p w14:paraId="36681DDC" w14:textId="77777777" w:rsidR="00C67E22" w:rsidRDefault="00C67E22" w:rsidP="00C67E22">
      <w:pPr>
        <w:pStyle w:val="Nidung"/>
      </w:pPr>
      <w:r>
        <w:t>HAVING COUNT(MASV) &gt; (SELECT AVG(SL) FROM (SELECT COUNT(MASV) AS SL FROM SINHVIEN GROUP BY MADB) AS TB)</w:t>
      </w:r>
    </w:p>
    <w:p w14:paraId="534E4076" w14:textId="2E69B452" w:rsidR="00C67E22" w:rsidRDefault="00C67E22" w:rsidP="00C67E22">
      <w:pPr>
        <w:pStyle w:val="Nidung"/>
        <w:rPr>
          <w:b/>
          <w:bCs/>
        </w:rPr>
      </w:pPr>
      <w:r>
        <w:rPr>
          <w:b/>
          <w:bCs/>
        </w:rPr>
        <w:t>CÂU DELETE</w:t>
      </w:r>
    </w:p>
    <w:p w14:paraId="7C0BC9E7" w14:textId="44792E37" w:rsidR="00C67E22" w:rsidRPr="00C67E22" w:rsidRDefault="00C67E22" w:rsidP="00C67E22">
      <w:pPr>
        <w:pStyle w:val="Nidung"/>
      </w:pPr>
      <w:r>
        <w:rPr>
          <w:b/>
          <w:bCs/>
        </w:rPr>
        <w:t xml:space="preserve">Câu hỏi: </w:t>
      </w:r>
      <w:r w:rsidRPr="00C67E22">
        <w:t>Xóa toàn bộ công việc có thời gian kết thúc trước thời điểm trung bình của tất cả công việc</w:t>
      </w:r>
    </w:p>
    <w:p w14:paraId="6B4D975B" w14:textId="77777777" w:rsidR="00C67E22" w:rsidRDefault="00C67E22" w:rsidP="00C67E22">
      <w:pPr>
        <w:pStyle w:val="Nidung"/>
      </w:pPr>
      <w:r>
        <w:lastRenderedPageBreak/>
        <w:t>DELETE FROM CONGVIEC</w:t>
      </w:r>
    </w:p>
    <w:p w14:paraId="1AB46264" w14:textId="77777777" w:rsidR="00C67E22" w:rsidRDefault="00C67E22" w:rsidP="00C67E22">
      <w:pPr>
        <w:pStyle w:val="Nidung"/>
      </w:pPr>
      <w:r>
        <w:t>WHERE NGAYKT &lt; (SELECT AVG(NGAYKT) FROM CONGVIEC)</w:t>
      </w:r>
    </w:p>
    <w:p w14:paraId="152F5233" w14:textId="45177B32" w:rsidR="00C67E22" w:rsidRDefault="00C67E22" w:rsidP="00C67E22">
      <w:pPr>
        <w:pStyle w:val="Nidung"/>
        <w:rPr>
          <w:b/>
          <w:bCs/>
        </w:rPr>
      </w:pPr>
      <w:r>
        <w:rPr>
          <w:b/>
          <w:bCs/>
        </w:rPr>
        <w:t>CÂU BẤT KỲ</w:t>
      </w:r>
    </w:p>
    <w:p w14:paraId="53712706" w14:textId="29AB02F5" w:rsidR="00C67E22" w:rsidRDefault="00C67E22" w:rsidP="00C67E22">
      <w:pPr>
        <w:pStyle w:val="Nidung"/>
        <w:rPr>
          <w:b/>
          <w:bCs/>
        </w:rPr>
      </w:pPr>
      <w:r>
        <w:rPr>
          <w:b/>
          <w:bCs/>
        </w:rPr>
        <w:t xml:space="preserve">Câu hỏi: </w:t>
      </w:r>
      <w:r w:rsidRPr="00C67E22">
        <w:t xml:space="preserve">Tìm danh sách sinh viên thuộc nhóm có số lượng ít nhất, nhóm đó đã được phân công </w:t>
      </w:r>
      <w:proofErr w:type="spellStart"/>
      <w:r w:rsidRPr="00C67E22">
        <w:t>công</w:t>
      </w:r>
      <w:proofErr w:type="spellEnd"/>
      <w:r w:rsidRPr="00C67E22">
        <w:t xml:space="preserve"> việc gì?</w:t>
      </w:r>
    </w:p>
    <w:p w14:paraId="36F2E95F" w14:textId="77777777" w:rsidR="00C67E22" w:rsidRDefault="00C67E22" w:rsidP="00C67E22">
      <w:pPr>
        <w:pStyle w:val="Nidung"/>
      </w:pPr>
      <w:r>
        <w:t>SELECT SV.MASV, SV.TENSV, NSV.MANHOM, NSV.TENNHOM, PC.MACV, CV.TENCV</w:t>
      </w:r>
    </w:p>
    <w:p w14:paraId="1FEFB356" w14:textId="77777777" w:rsidR="00C67E22" w:rsidRDefault="00C67E22" w:rsidP="00C67E22">
      <w:pPr>
        <w:pStyle w:val="Nidung"/>
      </w:pPr>
      <w:r>
        <w:t>FROM SINHVIEN SV</w:t>
      </w:r>
    </w:p>
    <w:p w14:paraId="49BFAB34" w14:textId="77777777" w:rsidR="00C67E22" w:rsidRDefault="00C67E22" w:rsidP="00C67E22">
      <w:pPr>
        <w:pStyle w:val="Nidung"/>
      </w:pPr>
      <w:r>
        <w:t>JOIN NHOM_SV NSV ON SV.MANHOM = NSV.MANHOM</w:t>
      </w:r>
    </w:p>
    <w:p w14:paraId="5917D63C" w14:textId="77777777" w:rsidR="00C67E22" w:rsidRDefault="00C67E22" w:rsidP="00C67E22">
      <w:pPr>
        <w:pStyle w:val="Nidung"/>
      </w:pPr>
      <w:r>
        <w:t>JOIN PHANCONG PC ON NSV.MANHOM = PC.MANHOM</w:t>
      </w:r>
    </w:p>
    <w:p w14:paraId="0282AEAB" w14:textId="77777777" w:rsidR="00C67E22" w:rsidRDefault="00C67E22" w:rsidP="00C67E22">
      <w:pPr>
        <w:pStyle w:val="Nidung"/>
      </w:pPr>
      <w:r>
        <w:t>JOIN CONGVIEC CV ON PC.MACV = CV.MACV</w:t>
      </w:r>
    </w:p>
    <w:p w14:paraId="6A508856" w14:textId="4AAC7067" w:rsidR="00C67E22" w:rsidRPr="00C67E22" w:rsidRDefault="00C67E22" w:rsidP="00C67E22">
      <w:pPr>
        <w:pStyle w:val="Nidung"/>
      </w:pPr>
      <w:r>
        <w:t>WHERE NSV.SOLUONGSV = (SELECT MIN(SOLUONGSV) FROM NHOM_SV)</w:t>
      </w:r>
    </w:p>
    <w:p w14:paraId="2E8B3A83" w14:textId="4007C143" w:rsidR="00C67E22" w:rsidRPr="00C67E22" w:rsidRDefault="00C67E22" w:rsidP="00C67E22">
      <w:pPr>
        <w:pStyle w:val="Nidung"/>
        <w:rPr>
          <w:b/>
          <w:bCs/>
        </w:rPr>
      </w:pPr>
      <w:r>
        <w:rPr>
          <w:b/>
          <w:bCs/>
        </w:rPr>
        <w:t xml:space="preserve">Câu hỏi: </w:t>
      </w:r>
      <w:r w:rsidRPr="00C67E22">
        <w:t>Những sinh viên nào thuộc khoa "Môi trường" và đã đạt thành tích "Có sáng kiến tốt"?</w:t>
      </w:r>
    </w:p>
    <w:p w14:paraId="2E508351" w14:textId="77777777" w:rsidR="00C67E22" w:rsidRDefault="00C67E22" w:rsidP="00C67E22">
      <w:pPr>
        <w:pStyle w:val="Nidung"/>
      </w:pPr>
      <w:r>
        <w:t>SELECT SV.MASV, SV.TENSV</w:t>
      </w:r>
    </w:p>
    <w:p w14:paraId="61CA7817" w14:textId="77777777" w:rsidR="00C67E22" w:rsidRDefault="00C67E22" w:rsidP="00C67E22">
      <w:pPr>
        <w:pStyle w:val="Nidung"/>
      </w:pPr>
      <w:r>
        <w:t>FROM SINHVIEN SV</w:t>
      </w:r>
    </w:p>
    <w:p w14:paraId="2F6DF701" w14:textId="77777777" w:rsidR="00C67E22" w:rsidRDefault="00C67E22" w:rsidP="00C67E22">
      <w:pPr>
        <w:pStyle w:val="Nidung"/>
      </w:pPr>
      <w:r>
        <w:t>JOIN KHOA K ON SV.MAKHOA = K.MAKHOA</w:t>
      </w:r>
    </w:p>
    <w:p w14:paraId="28A9A360" w14:textId="77777777" w:rsidR="00C67E22" w:rsidRDefault="00C67E22" w:rsidP="00C67E22">
      <w:pPr>
        <w:pStyle w:val="Nidung"/>
      </w:pPr>
      <w:r>
        <w:t>JOIN THANHTICH TT ON SV.MATT = TT.MATT</w:t>
      </w:r>
    </w:p>
    <w:p w14:paraId="5ECEE322" w14:textId="209D3950" w:rsidR="00C67E22" w:rsidRPr="00C67E22" w:rsidRDefault="00C67E22" w:rsidP="00C67E22">
      <w:pPr>
        <w:pStyle w:val="Nidung"/>
      </w:pPr>
      <w:r>
        <w:t xml:space="preserve">WHERE K.TENKHOA = </w:t>
      </w:r>
      <w:proofErr w:type="spellStart"/>
      <w:r>
        <w:t>N'Môi</w:t>
      </w:r>
      <w:proofErr w:type="spellEnd"/>
      <w:r>
        <w:t xml:space="preserve"> trường' AND TT.TENTT = </w:t>
      </w:r>
      <w:proofErr w:type="spellStart"/>
      <w:r>
        <w:t>N'Có</w:t>
      </w:r>
      <w:proofErr w:type="spellEnd"/>
      <w:r>
        <w:t xml:space="preserve"> sáng kiến tốt'</w:t>
      </w:r>
    </w:p>
    <w:p w14:paraId="41EC88CF" w14:textId="29820C31" w:rsidR="00C67E22" w:rsidRPr="00C67E22" w:rsidRDefault="00C67E22" w:rsidP="00C67E22">
      <w:pPr>
        <w:pStyle w:val="Nidung"/>
      </w:pPr>
      <w:r>
        <w:rPr>
          <w:b/>
          <w:bCs/>
        </w:rPr>
        <w:t xml:space="preserve">Câu hỏi: </w:t>
      </w:r>
      <w:r w:rsidRPr="00C67E22">
        <w:t>Có bao nhiêu công việc được thực hiện ở xã "Nhơn Đức"?</w:t>
      </w:r>
    </w:p>
    <w:p w14:paraId="2A4957E6" w14:textId="77777777" w:rsidR="00C67E22" w:rsidRDefault="00C67E22" w:rsidP="00C67E22">
      <w:pPr>
        <w:pStyle w:val="Nidung"/>
      </w:pPr>
      <w:r>
        <w:t xml:space="preserve">SELECT COUNT(*) AS </w:t>
      </w:r>
      <w:proofErr w:type="spellStart"/>
      <w:r>
        <w:t>SoLuongCongViec</w:t>
      </w:r>
      <w:proofErr w:type="spellEnd"/>
    </w:p>
    <w:p w14:paraId="5ABDDF34" w14:textId="77777777" w:rsidR="00C67E22" w:rsidRDefault="00C67E22" w:rsidP="00C67E22">
      <w:pPr>
        <w:pStyle w:val="Nidung"/>
      </w:pPr>
      <w:r>
        <w:t>FROM CONGVIEC CV</w:t>
      </w:r>
    </w:p>
    <w:p w14:paraId="4128C720" w14:textId="77777777" w:rsidR="00C67E22" w:rsidRDefault="00C67E22" w:rsidP="00C67E22">
      <w:pPr>
        <w:pStyle w:val="Nidung"/>
      </w:pPr>
      <w:r>
        <w:t>JOIN AP ON CV.MAAP = AP.MAAP AND CV.MAXA = AP.MAXA</w:t>
      </w:r>
    </w:p>
    <w:p w14:paraId="546BEC6B" w14:textId="77777777" w:rsidR="00C67E22" w:rsidRDefault="00C67E22" w:rsidP="00C67E22">
      <w:pPr>
        <w:pStyle w:val="Nidung"/>
      </w:pPr>
      <w:r>
        <w:t>JOIN XA ON AP.MAXA = XA.MAXA AND AP.MADB = XA.MADB</w:t>
      </w:r>
    </w:p>
    <w:p w14:paraId="480ADF36" w14:textId="17082950" w:rsidR="00C67E22" w:rsidRDefault="00C67E22" w:rsidP="00C67E22">
      <w:pPr>
        <w:pStyle w:val="Nidung"/>
      </w:pPr>
      <w:r>
        <w:lastRenderedPageBreak/>
        <w:t xml:space="preserve">WHERE XA.TENXA = </w:t>
      </w:r>
      <w:proofErr w:type="spellStart"/>
      <w:r>
        <w:t>N'Xã</w:t>
      </w:r>
      <w:proofErr w:type="spellEnd"/>
      <w:r>
        <w:t xml:space="preserve"> Nhơn Đức'</w:t>
      </w:r>
    </w:p>
    <w:p w14:paraId="6421FAF9" w14:textId="645705F3" w:rsidR="00C67E22" w:rsidRPr="00C67E22" w:rsidRDefault="00C67E22" w:rsidP="00C67E22">
      <w:pPr>
        <w:pStyle w:val="Nidung"/>
      </w:pPr>
      <w:r>
        <w:rPr>
          <w:b/>
          <w:bCs/>
        </w:rPr>
        <w:t xml:space="preserve">Câu hỏi: </w:t>
      </w:r>
      <w:r w:rsidRPr="00C67E22">
        <w:t>Có bao nhiêu công việc diễn ra trong xã có quản lý giáo viên “ Nguyễn Văn Nam”</w:t>
      </w:r>
    </w:p>
    <w:p w14:paraId="06A612EE" w14:textId="77777777" w:rsidR="00C67E22" w:rsidRDefault="00C67E22" w:rsidP="00C67E22">
      <w:pPr>
        <w:pStyle w:val="Nidung"/>
      </w:pPr>
      <w:r>
        <w:t xml:space="preserve">SELECT COUNT(C.MACV) AS </w:t>
      </w:r>
      <w:proofErr w:type="spellStart"/>
      <w:r>
        <w:t>SoLuongCongViec</w:t>
      </w:r>
      <w:proofErr w:type="spellEnd"/>
    </w:p>
    <w:p w14:paraId="2C30DA3A" w14:textId="77777777" w:rsidR="00C67E22" w:rsidRDefault="00C67E22" w:rsidP="00C67E22">
      <w:pPr>
        <w:pStyle w:val="Nidung"/>
      </w:pPr>
      <w:r>
        <w:t>FROM CONGVIEC C</w:t>
      </w:r>
    </w:p>
    <w:p w14:paraId="6930AB86" w14:textId="77777777" w:rsidR="00C67E22" w:rsidRDefault="00C67E22" w:rsidP="00C67E22">
      <w:pPr>
        <w:pStyle w:val="Nidung"/>
      </w:pPr>
      <w:r>
        <w:t>JOIN XA X ON C.MAXA = X.MAXA</w:t>
      </w:r>
    </w:p>
    <w:p w14:paraId="0B312653" w14:textId="77777777" w:rsidR="00C67E22" w:rsidRDefault="00C67E22" w:rsidP="00C67E22">
      <w:pPr>
        <w:pStyle w:val="Nidung"/>
      </w:pPr>
      <w:r>
        <w:t>JOIN BANQUANLY BQL ON X.MABQL = BQL.MABQL</w:t>
      </w:r>
    </w:p>
    <w:p w14:paraId="7797EE2E" w14:textId="77777777" w:rsidR="00C67E22" w:rsidRDefault="00C67E22" w:rsidP="00C67E22">
      <w:pPr>
        <w:pStyle w:val="Nidung"/>
      </w:pPr>
      <w:r>
        <w:t>JOIN GIAOVIEN GV ON BQL.MABQL = GV.MABQL</w:t>
      </w:r>
    </w:p>
    <w:p w14:paraId="65207E55" w14:textId="5D540469" w:rsidR="00C67E22" w:rsidRPr="00C67E22" w:rsidRDefault="00C67E22" w:rsidP="00C67E22">
      <w:pPr>
        <w:pStyle w:val="Nidung"/>
      </w:pPr>
      <w:r>
        <w:t xml:space="preserve">WHERE GV.TENGV = </w:t>
      </w:r>
      <w:proofErr w:type="spellStart"/>
      <w:r>
        <w:t>N'Nguyễn</w:t>
      </w:r>
      <w:proofErr w:type="spellEnd"/>
      <w:r>
        <w:t xml:space="preserve"> Văn Nam'</w:t>
      </w:r>
    </w:p>
    <w:p w14:paraId="03D80836" w14:textId="05A778B6" w:rsidR="00B02ECC" w:rsidRDefault="00B02ECC" w:rsidP="00B02ECC">
      <w:pPr>
        <w:pStyle w:val="u4"/>
        <w:rPr>
          <w:lang w:val="vi-VN"/>
        </w:rPr>
      </w:pPr>
      <w:bookmarkStart w:id="21" w:name="_Toc197695844"/>
      <w:r>
        <w:rPr>
          <w:lang w:val="vi-VN"/>
        </w:rPr>
        <w:t xml:space="preserve">Bài cá </w:t>
      </w:r>
      <w:proofErr w:type="spellStart"/>
      <w:r>
        <w:rPr>
          <w:lang w:val="vi-VN"/>
        </w:rPr>
        <w:t>nhân_Lê</w:t>
      </w:r>
      <w:proofErr w:type="spellEnd"/>
      <w:r>
        <w:rPr>
          <w:lang w:val="vi-VN"/>
        </w:rPr>
        <w:t xml:space="preserve"> Huỳnh Sao Mai</w:t>
      </w:r>
      <w:bookmarkEnd w:id="21"/>
    </w:p>
    <w:p w14:paraId="3E23DFC4" w14:textId="3DEC6C87" w:rsidR="00B02ECC" w:rsidRPr="00B02ECC" w:rsidRDefault="00B02ECC" w:rsidP="00B02ECC">
      <w:pPr>
        <w:rPr>
          <w:b/>
          <w:bCs/>
          <w:lang w:val="vi-VN"/>
        </w:rPr>
      </w:pPr>
      <w:r w:rsidRPr="00B02ECC">
        <w:rPr>
          <w:b/>
          <w:bCs/>
          <w:lang w:val="vi-VN"/>
        </w:rPr>
        <w:t>CÂU TRUY VẤN KẾT NỐI NHIỀU BẢNG</w:t>
      </w:r>
    </w:p>
    <w:p w14:paraId="77CB3104" w14:textId="77777777" w:rsidR="00B02ECC" w:rsidRDefault="00B02ECC" w:rsidP="00B02ECC">
      <w:pPr>
        <w:pStyle w:val="Nidung"/>
      </w:pPr>
      <w:r>
        <w:rPr>
          <w:b/>
          <w:bCs/>
        </w:rPr>
        <w:t>Câu hỏi:</w:t>
      </w:r>
      <w:r>
        <w:t xml:space="preserve"> Liệt kê thông tin sinh viên có thành tích “Được dân khen ngợi”</w:t>
      </w:r>
    </w:p>
    <w:p w14:paraId="492457D2" w14:textId="77777777" w:rsidR="00B02ECC" w:rsidRPr="00B02ECC" w:rsidRDefault="00B02ECC" w:rsidP="00B02ECC">
      <w:pPr>
        <w:pStyle w:val="Nidung"/>
      </w:pPr>
      <w:r w:rsidRPr="00B02ECC">
        <w:t>SELECT SV.TENSV, TT.TENTT, TT.GHICHU</w:t>
      </w:r>
    </w:p>
    <w:p w14:paraId="1249E663" w14:textId="77777777" w:rsidR="00B02ECC" w:rsidRDefault="00B02ECC" w:rsidP="00B02ECC">
      <w:pPr>
        <w:pStyle w:val="Nidung"/>
      </w:pPr>
      <w:r>
        <w:t>FROM SINHVIEN SV</w:t>
      </w:r>
    </w:p>
    <w:p w14:paraId="3818284D" w14:textId="77777777" w:rsidR="00B02ECC" w:rsidRDefault="00B02ECC" w:rsidP="00B02ECC">
      <w:pPr>
        <w:pStyle w:val="Nidung"/>
      </w:pPr>
      <w:r>
        <w:t>JOIN THANHTICH TT ON SV.MATT = TT.MATT</w:t>
      </w:r>
    </w:p>
    <w:p w14:paraId="483F72FF" w14:textId="320C52E8" w:rsidR="00B02ECC" w:rsidRDefault="00B02ECC" w:rsidP="00B02ECC">
      <w:pPr>
        <w:pStyle w:val="Nidung"/>
      </w:pPr>
      <w:r>
        <w:t xml:space="preserve">WHERE TT.TENTT = </w:t>
      </w:r>
      <w:proofErr w:type="spellStart"/>
      <w:r>
        <w:t>N'Được</w:t>
      </w:r>
      <w:proofErr w:type="spellEnd"/>
      <w:r>
        <w:t xml:space="preserve"> dân khen ngợi';</w:t>
      </w:r>
    </w:p>
    <w:p w14:paraId="452B766E" w14:textId="77777777" w:rsidR="00B02ECC" w:rsidRDefault="00B02ECC" w:rsidP="00B02ECC">
      <w:pPr>
        <w:pStyle w:val="Nidung"/>
      </w:pPr>
      <w:r>
        <w:rPr>
          <w:b/>
          <w:bCs/>
        </w:rPr>
        <w:t>Câu hỏi:</w:t>
      </w:r>
      <w:r>
        <w:t xml:space="preserve"> Liệt kê công việc, xã, ấp mà nhóm “Nhóm 1” được phân công:</w:t>
      </w:r>
    </w:p>
    <w:p w14:paraId="2F6B32FA" w14:textId="77777777" w:rsidR="00B02ECC" w:rsidRDefault="00B02ECC" w:rsidP="00B02ECC">
      <w:pPr>
        <w:pStyle w:val="Nidung"/>
      </w:pPr>
      <w:r>
        <w:t>SELECT CV.TENCV, X.TENXA, A.TENAP, PC.NGAYCV, PC.BUOICV</w:t>
      </w:r>
    </w:p>
    <w:p w14:paraId="3E8F7291" w14:textId="77777777" w:rsidR="00B02ECC" w:rsidRDefault="00B02ECC" w:rsidP="00B02ECC">
      <w:pPr>
        <w:pStyle w:val="Nidung"/>
      </w:pPr>
      <w:r>
        <w:t>FROM PHANCONG PC</w:t>
      </w:r>
    </w:p>
    <w:p w14:paraId="202B0509" w14:textId="77777777" w:rsidR="00B02ECC" w:rsidRDefault="00B02ECC" w:rsidP="00B02ECC">
      <w:pPr>
        <w:pStyle w:val="Nidung"/>
      </w:pPr>
      <w:r>
        <w:t>JOIN CONGVIEC CV ON PC.MACV = CV.MACV</w:t>
      </w:r>
    </w:p>
    <w:p w14:paraId="2D6CF460" w14:textId="77777777" w:rsidR="00B02ECC" w:rsidRDefault="00B02ECC" w:rsidP="00B02ECC">
      <w:pPr>
        <w:pStyle w:val="Nidung"/>
      </w:pPr>
      <w:r>
        <w:t>JOIN AP A ON CV.MAAP = A.MAAP AND CV.MAXA = A.MAXA</w:t>
      </w:r>
    </w:p>
    <w:p w14:paraId="47E7D301" w14:textId="77777777" w:rsidR="00B02ECC" w:rsidRDefault="00B02ECC" w:rsidP="00B02ECC">
      <w:pPr>
        <w:pStyle w:val="Nidung"/>
      </w:pPr>
      <w:r>
        <w:t>JOIN XA X ON A.MAXA = X.MAXA AND A.MADB = X.MADB</w:t>
      </w:r>
    </w:p>
    <w:p w14:paraId="239695D2" w14:textId="77777777" w:rsidR="00B02ECC" w:rsidRDefault="00B02ECC" w:rsidP="00B02ECC">
      <w:pPr>
        <w:pStyle w:val="Nidung"/>
      </w:pPr>
      <w:r>
        <w:t>WHERE PC.MANHOM = 'N01';</w:t>
      </w:r>
    </w:p>
    <w:p w14:paraId="62FE6590" w14:textId="73767ABD" w:rsidR="00B02ECC" w:rsidRPr="00B02ECC" w:rsidRDefault="00B02ECC" w:rsidP="00B02ECC">
      <w:pPr>
        <w:pStyle w:val="Nidung"/>
        <w:rPr>
          <w:b/>
          <w:bCs/>
        </w:rPr>
      </w:pPr>
      <w:r w:rsidRPr="00B02ECC">
        <w:rPr>
          <w:b/>
          <w:bCs/>
        </w:rPr>
        <w:t>CÂU UPDATE</w:t>
      </w:r>
    </w:p>
    <w:p w14:paraId="548B4211" w14:textId="77777777" w:rsidR="00B02ECC" w:rsidRDefault="00B02ECC" w:rsidP="00B02ECC">
      <w:pPr>
        <w:pStyle w:val="Nidung"/>
        <w:rPr>
          <w:b/>
          <w:bCs/>
        </w:rPr>
      </w:pPr>
      <w:r>
        <w:rPr>
          <w:b/>
          <w:bCs/>
        </w:rPr>
        <w:lastRenderedPageBreak/>
        <w:t xml:space="preserve">Câu hỏi: </w:t>
      </w:r>
      <w:r>
        <w:t>Cập nhật mã địa bàn của các sinh viên thuộc nhóm có nhóm trưởng tên 'Ngô Ngọc Trinh' thành 'DB1'</w:t>
      </w:r>
    </w:p>
    <w:p w14:paraId="7D727092" w14:textId="77777777" w:rsidR="00B02ECC" w:rsidRDefault="00B02ECC" w:rsidP="00B02ECC">
      <w:pPr>
        <w:pStyle w:val="Nidung"/>
      </w:pPr>
      <w:r>
        <w:t>UPDATE SINHVIEN</w:t>
      </w:r>
    </w:p>
    <w:p w14:paraId="2A558E8C" w14:textId="77777777" w:rsidR="00B02ECC" w:rsidRDefault="00B02ECC" w:rsidP="00B02ECC">
      <w:pPr>
        <w:pStyle w:val="Nidung"/>
      </w:pPr>
      <w:r>
        <w:t>SET MADB = 'DB1'</w:t>
      </w:r>
    </w:p>
    <w:p w14:paraId="2F4A4DED" w14:textId="77777777" w:rsidR="00B02ECC" w:rsidRDefault="00B02ECC" w:rsidP="00B02ECC">
      <w:pPr>
        <w:pStyle w:val="Nidung"/>
      </w:pPr>
      <w:r>
        <w:t>WHERE MANHOM IN (</w:t>
      </w:r>
    </w:p>
    <w:p w14:paraId="509C585C" w14:textId="77777777" w:rsidR="00B02ECC" w:rsidRDefault="00B02ECC" w:rsidP="00B02ECC">
      <w:pPr>
        <w:pStyle w:val="Nidung"/>
      </w:pPr>
      <w:r>
        <w:t xml:space="preserve">    SELECT MANHOM</w:t>
      </w:r>
    </w:p>
    <w:p w14:paraId="18F6A468" w14:textId="77777777" w:rsidR="00B02ECC" w:rsidRDefault="00B02ECC" w:rsidP="00B02ECC">
      <w:pPr>
        <w:pStyle w:val="Nidung"/>
      </w:pPr>
      <w:r>
        <w:t xml:space="preserve">    FROM NHOM_SV</w:t>
      </w:r>
    </w:p>
    <w:p w14:paraId="490DDB3C" w14:textId="77777777" w:rsidR="00B02ECC" w:rsidRDefault="00B02ECC" w:rsidP="00B02ECC">
      <w:pPr>
        <w:pStyle w:val="Nidung"/>
      </w:pPr>
      <w:r>
        <w:t xml:space="preserve">    WHERE MANHOMTRUONG IN (</w:t>
      </w:r>
    </w:p>
    <w:p w14:paraId="33A06224" w14:textId="77777777" w:rsidR="00B02ECC" w:rsidRDefault="00B02ECC" w:rsidP="00B02ECC">
      <w:pPr>
        <w:pStyle w:val="Nidung"/>
      </w:pPr>
      <w:r>
        <w:t xml:space="preserve">        SELECT MASV</w:t>
      </w:r>
    </w:p>
    <w:p w14:paraId="2AE1D4A6" w14:textId="77777777" w:rsidR="00B02ECC" w:rsidRDefault="00B02ECC" w:rsidP="00B02ECC">
      <w:pPr>
        <w:pStyle w:val="Nidung"/>
      </w:pPr>
      <w:r>
        <w:t xml:space="preserve">        FROM SINHVIEN</w:t>
      </w:r>
    </w:p>
    <w:p w14:paraId="34A7A86A" w14:textId="77777777" w:rsidR="00B02ECC" w:rsidRDefault="00B02ECC" w:rsidP="00B02ECC">
      <w:pPr>
        <w:pStyle w:val="Nidung"/>
      </w:pPr>
      <w:r>
        <w:t xml:space="preserve">        WHERE TENSV = </w:t>
      </w:r>
      <w:proofErr w:type="spellStart"/>
      <w:r>
        <w:t>N'Ngô</w:t>
      </w:r>
      <w:proofErr w:type="spellEnd"/>
      <w:r>
        <w:t xml:space="preserve"> Ngọc Trinh'))</w:t>
      </w:r>
    </w:p>
    <w:p w14:paraId="1EF4C89F" w14:textId="4AD96772" w:rsidR="00B02ECC" w:rsidRDefault="00B02ECC" w:rsidP="00B02ECC">
      <w:pPr>
        <w:pStyle w:val="Nidung"/>
        <w:rPr>
          <w:b/>
          <w:bCs/>
        </w:rPr>
      </w:pPr>
      <w:r>
        <w:rPr>
          <w:b/>
          <w:bCs/>
        </w:rPr>
        <w:t>CÂU DELETE</w:t>
      </w:r>
    </w:p>
    <w:p w14:paraId="2FC134A2" w14:textId="77777777" w:rsidR="00B02ECC" w:rsidRDefault="00B02ECC" w:rsidP="00B02ECC">
      <w:pPr>
        <w:pStyle w:val="Nidung"/>
        <w:rPr>
          <w:b/>
          <w:bCs/>
        </w:rPr>
      </w:pPr>
      <w:r>
        <w:rPr>
          <w:b/>
          <w:bCs/>
        </w:rPr>
        <w:t xml:space="preserve">Câu hỏi: : </w:t>
      </w:r>
      <w:r>
        <w:t>Xóa công việc có mã công việc = 'CV05'.</w:t>
      </w:r>
    </w:p>
    <w:p w14:paraId="220CFF86" w14:textId="77777777" w:rsidR="00B02ECC" w:rsidRDefault="00B02ECC" w:rsidP="00B02ECC">
      <w:pPr>
        <w:pStyle w:val="Nidung"/>
      </w:pPr>
      <w:r>
        <w:t xml:space="preserve">DELETE FROM </w:t>
      </w:r>
      <w:proofErr w:type="spellStart"/>
      <w:r>
        <w:t>CongViec</w:t>
      </w:r>
      <w:proofErr w:type="spellEnd"/>
    </w:p>
    <w:p w14:paraId="67B374E5" w14:textId="77777777" w:rsidR="00B02ECC" w:rsidRDefault="00B02ECC" w:rsidP="00B02ECC">
      <w:pPr>
        <w:pStyle w:val="Nidung"/>
      </w:pPr>
      <w:r>
        <w:t>WHERE MACV = 'CV05'</w:t>
      </w:r>
    </w:p>
    <w:p w14:paraId="6A985E63" w14:textId="448CF94D" w:rsidR="00B02ECC" w:rsidRPr="00B02ECC" w:rsidRDefault="00B02ECC" w:rsidP="00B02ECC">
      <w:pPr>
        <w:pStyle w:val="Nidung"/>
        <w:rPr>
          <w:b/>
          <w:bCs/>
        </w:rPr>
      </w:pPr>
      <w:r w:rsidRPr="00B02ECC">
        <w:rPr>
          <w:b/>
          <w:bCs/>
        </w:rPr>
        <w:t>CÂU GROUP BY</w:t>
      </w:r>
    </w:p>
    <w:p w14:paraId="7269FD10" w14:textId="77777777" w:rsidR="00B02ECC" w:rsidRDefault="00B02ECC" w:rsidP="00B02ECC">
      <w:pPr>
        <w:pStyle w:val="Nidung"/>
        <w:rPr>
          <w:b/>
          <w:bCs/>
        </w:rPr>
      </w:pPr>
      <w:r>
        <w:rPr>
          <w:b/>
          <w:bCs/>
        </w:rPr>
        <w:t xml:space="preserve">Câu hỏi: </w:t>
      </w:r>
      <w:r>
        <w:t>Đếm số sinh viên theo từng khoa.</w:t>
      </w:r>
    </w:p>
    <w:p w14:paraId="671E4DBD" w14:textId="77777777" w:rsidR="00B02ECC" w:rsidRDefault="00B02ECC" w:rsidP="00B02ECC">
      <w:pPr>
        <w:pStyle w:val="Nidung"/>
      </w:pPr>
      <w:r>
        <w:t>SELECT K.MAKHOA, K.TENKHOA, COUNT(SV.MASV) AS TONG_SINHVIEN</w:t>
      </w:r>
    </w:p>
    <w:p w14:paraId="1099407A" w14:textId="77777777" w:rsidR="00B02ECC" w:rsidRDefault="00B02ECC" w:rsidP="00B02ECC">
      <w:pPr>
        <w:pStyle w:val="Nidung"/>
      </w:pPr>
      <w:r>
        <w:t>FROM SINHVIEN SV</w:t>
      </w:r>
    </w:p>
    <w:p w14:paraId="624B429D" w14:textId="77777777" w:rsidR="00B02ECC" w:rsidRDefault="00B02ECC" w:rsidP="00B02ECC">
      <w:pPr>
        <w:pStyle w:val="Nidung"/>
      </w:pPr>
      <w:r>
        <w:t>JOIN KHOA K ON SV.MAKHOA = K.MAKHOA</w:t>
      </w:r>
    </w:p>
    <w:p w14:paraId="7C476702" w14:textId="77777777" w:rsidR="00B02ECC" w:rsidRDefault="00B02ECC" w:rsidP="00B02ECC">
      <w:pPr>
        <w:pStyle w:val="Nidung"/>
      </w:pPr>
      <w:r>
        <w:t>GROUP BY K.MAKHOA, K.TENKHOA</w:t>
      </w:r>
    </w:p>
    <w:p w14:paraId="0DA1490A" w14:textId="62028A35" w:rsidR="00B02ECC" w:rsidRDefault="00B02ECC" w:rsidP="00B02ECC">
      <w:pPr>
        <w:pStyle w:val="Nidung"/>
      </w:pPr>
      <w:r>
        <w:t>ORDER BY TONG_SINHVIEN DESC</w:t>
      </w:r>
    </w:p>
    <w:p w14:paraId="4588511B" w14:textId="5B8873E6" w:rsidR="00B02ECC" w:rsidRPr="00B02ECC" w:rsidRDefault="00B02ECC" w:rsidP="00B02ECC">
      <w:pPr>
        <w:pStyle w:val="Nidung"/>
        <w:rPr>
          <w:b/>
          <w:bCs/>
        </w:rPr>
      </w:pPr>
      <w:r w:rsidRPr="00B02ECC">
        <w:rPr>
          <w:b/>
          <w:bCs/>
        </w:rPr>
        <w:t xml:space="preserve">CÂU </w:t>
      </w:r>
      <w:r w:rsidR="00F8559A">
        <w:rPr>
          <w:b/>
          <w:bCs/>
        </w:rPr>
        <w:t>SUB QUERY</w:t>
      </w:r>
    </w:p>
    <w:p w14:paraId="7F7BC2D2" w14:textId="77777777" w:rsidR="00B02ECC" w:rsidRDefault="00B02ECC" w:rsidP="00B02ECC">
      <w:pPr>
        <w:pStyle w:val="Nidung"/>
        <w:rPr>
          <w:b/>
          <w:bCs/>
        </w:rPr>
      </w:pPr>
      <w:r>
        <w:rPr>
          <w:b/>
          <w:bCs/>
        </w:rPr>
        <w:lastRenderedPageBreak/>
        <w:t xml:space="preserve">Câu hỏi: </w:t>
      </w:r>
      <w:r>
        <w:t>Tìm sinh viên thuộc nhóm có số lượng thành viên nhiều nhất.</w:t>
      </w:r>
    </w:p>
    <w:p w14:paraId="49EDE95A" w14:textId="77777777" w:rsidR="00B02ECC" w:rsidRDefault="00B02ECC" w:rsidP="00B02ECC">
      <w:pPr>
        <w:pStyle w:val="Nidung"/>
      </w:pPr>
      <w:r>
        <w:t>SELECT SV.MASV, SV.TENSV, SV.MANHOM</w:t>
      </w:r>
    </w:p>
    <w:p w14:paraId="471DED4C" w14:textId="77777777" w:rsidR="00B02ECC" w:rsidRDefault="00B02ECC" w:rsidP="00B02ECC">
      <w:pPr>
        <w:pStyle w:val="Nidung"/>
      </w:pPr>
      <w:r>
        <w:t>FROM SINHVIEN SV</w:t>
      </w:r>
    </w:p>
    <w:p w14:paraId="62256103" w14:textId="77777777" w:rsidR="00B02ECC" w:rsidRDefault="00B02ECC" w:rsidP="00B02ECC">
      <w:pPr>
        <w:pStyle w:val="Nidung"/>
      </w:pPr>
      <w:r>
        <w:t xml:space="preserve">WHERE </w:t>
      </w:r>
    </w:p>
    <w:p w14:paraId="4F079937" w14:textId="77777777" w:rsidR="00B02ECC" w:rsidRDefault="00B02ECC" w:rsidP="00B02ECC">
      <w:pPr>
        <w:pStyle w:val="Nidung"/>
      </w:pPr>
      <w:r>
        <w:t xml:space="preserve">    SV.MANHOM = (</w:t>
      </w:r>
    </w:p>
    <w:p w14:paraId="718DA6BF" w14:textId="77777777" w:rsidR="00B02ECC" w:rsidRDefault="00B02ECC" w:rsidP="00B02ECC">
      <w:pPr>
        <w:pStyle w:val="Nidung"/>
      </w:pPr>
      <w:r>
        <w:t xml:space="preserve">        SELECT TOP 1 MANHOM</w:t>
      </w:r>
    </w:p>
    <w:p w14:paraId="6242F06F" w14:textId="77777777" w:rsidR="00B02ECC" w:rsidRDefault="00B02ECC" w:rsidP="00B02ECC">
      <w:pPr>
        <w:pStyle w:val="Nidung"/>
      </w:pPr>
      <w:r>
        <w:t xml:space="preserve">        FROM NHOM_SV</w:t>
      </w:r>
    </w:p>
    <w:p w14:paraId="794F28A7" w14:textId="543DCD87" w:rsidR="00B02ECC" w:rsidRDefault="00B02ECC" w:rsidP="00B02ECC">
      <w:pPr>
        <w:pStyle w:val="Nidung"/>
      </w:pPr>
      <w:r>
        <w:t xml:space="preserve">        ORDER BY SOLUONGSV DESC)</w:t>
      </w:r>
    </w:p>
    <w:p w14:paraId="2F535EAD" w14:textId="77777777" w:rsidR="00ED5DAB" w:rsidRDefault="00ED5DAB" w:rsidP="00ED5DAB">
      <w:pPr>
        <w:pStyle w:val="u4"/>
        <w:rPr>
          <w:lang w:val="vi-VN"/>
        </w:rPr>
      </w:pPr>
      <w:bookmarkStart w:id="22" w:name="_Toc197695845"/>
      <w:r w:rsidRPr="00570784">
        <w:rPr>
          <w:lang w:val="vi-VN"/>
        </w:rPr>
        <w:t xml:space="preserve">Bài cá </w:t>
      </w:r>
      <w:proofErr w:type="spellStart"/>
      <w:r w:rsidRPr="00570784">
        <w:rPr>
          <w:lang w:val="vi-VN"/>
        </w:rPr>
        <w:t>nhân_Nguyễn</w:t>
      </w:r>
      <w:proofErr w:type="spellEnd"/>
      <w:r w:rsidRPr="00570784">
        <w:rPr>
          <w:lang w:val="vi-VN"/>
        </w:rPr>
        <w:t xml:space="preserve"> Thị </w:t>
      </w:r>
      <w:proofErr w:type="spellStart"/>
      <w:r w:rsidRPr="00570784">
        <w:rPr>
          <w:lang w:val="vi-VN"/>
        </w:rPr>
        <w:t>Thùy</w:t>
      </w:r>
      <w:proofErr w:type="spellEnd"/>
      <w:r w:rsidRPr="00570784">
        <w:rPr>
          <w:lang w:val="vi-VN"/>
        </w:rPr>
        <w:t xml:space="preserve"> Ngân</w:t>
      </w:r>
      <w:bookmarkEnd w:id="22"/>
    </w:p>
    <w:p w14:paraId="2C63CD98" w14:textId="77777777" w:rsidR="00ED5DAB" w:rsidRPr="00570784" w:rsidRDefault="00ED5DAB" w:rsidP="00ED5DAB">
      <w:pPr>
        <w:pStyle w:val="Nidung"/>
        <w:rPr>
          <w:b/>
          <w:bCs/>
        </w:rPr>
      </w:pPr>
      <w:r w:rsidRPr="00570784">
        <w:rPr>
          <w:b/>
          <w:bCs/>
        </w:rPr>
        <w:t>CÂU TRUY VẤN KẾT NỐI NHIỀU BẢNG</w:t>
      </w:r>
    </w:p>
    <w:p w14:paraId="0BD30348" w14:textId="77777777" w:rsidR="00ED5DAB" w:rsidRPr="00570784" w:rsidRDefault="00ED5DAB" w:rsidP="00ED5DAB">
      <w:pPr>
        <w:pStyle w:val="Nidung"/>
      </w:pPr>
      <w:r w:rsidRPr="00570784">
        <w:rPr>
          <w:b/>
          <w:bCs/>
        </w:rPr>
        <w:t>Câu hỏi:</w:t>
      </w:r>
      <w:r>
        <w:t xml:space="preserve"> </w:t>
      </w:r>
      <w:r w:rsidRPr="00570784">
        <w:t>Liệt kê công việc tại xã Nhơn Đức và tên ấp.</w:t>
      </w:r>
    </w:p>
    <w:p w14:paraId="3931AA70" w14:textId="77777777" w:rsidR="00ED5DAB" w:rsidRPr="00570784" w:rsidRDefault="00ED5DAB" w:rsidP="00ED5DAB">
      <w:pPr>
        <w:pStyle w:val="Nidung"/>
      </w:pPr>
      <w:r w:rsidRPr="00570784">
        <w:t>SELECT CV.MACV, CV.TENCV, AP.TENAP</w:t>
      </w:r>
    </w:p>
    <w:p w14:paraId="416456E4" w14:textId="77777777" w:rsidR="00ED5DAB" w:rsidRPr="00570784" w:rsidRDefault="00ED5DAB" w:rsidP="00ED5DAB">
      <w:pPr>
        <w:pStyle w:val="Nidung"/>
      </w:pPr>
      <w:r w:rsidRPr="00570784">
        <w:t>FROM CONGVIEC CV</w:t>
      </w:r>
    </w:p>
    <w:p w14:paraId="41663841" w14:textId="77777777" w:rsidR="00ED5DAB" w:rsidRPr="00570784" w:rsidRDefault="00ED5DAB" w:rsidP="00ED5DAB">
      <w:pPr>
        <w:pStyle w:val="Nidung"/>
      </w:pPr>
      <w:r w:rsidRPr="00570784">
        <w:t>JOIN AP ON CV.MAAP = AP.MAAP AND CV.MAXA = AP.MAXA</w:t>
      </w:r>
    </w:p>
    <w:p w14:paraId="0988DDC6" w14:textId="77777777" w:rsidR="00ED5DAB" w:rsidRPr="00570784" w:rsidRDefault="00ED5DAB" w:rsidP="00ED5DAB">
      <w:pPr>
        <w:pStyle w:val="Nidung"/>
      </w:pPr>
      <w:r w:rsidRPr="00570784">
        <w:t>JOIN XA ON AP.MAXA = XA.MAXA</w:t>
      </w:r>
    </w:p>
    <w:p w14:paraId="62B0A555" w14:textId="77777777" w:rsidR="00ED5DAB" w:rsidRPr="00570784" w:rsidRDefault="00ED5DAB" w:rsidP="00ED5DAB">
      <w:pPr>
        <w:pStyle w:val="Nidung"/>
      </w:pPr>
      <w:r w:rsidRPr="00570784">
        <w:t xml:space="preserve">WHERE XA.TENXA = </w:t>
      </w:r>
      <w:proofErr w:type="spellStart"/>
      <w:r w:rsidRPr="00570784">
        <w:t>N'Xã</w:t>
      </w:r>
      <w:proofErr w:type="spellEnd"/>
      <w:r w:rsidRPr="00570784">
        <w:t xml:space="preserve"> Nhơn Đức'</w:t>
      </w:r>
    </w:p>
    <w:p w14:paraId="2DC394C2" w14:textId="77777777" w:rsidR="00ED5DAB" w:rsidRPr="00570784" w:rsidRDefault="00ED5DAB" w:rsidP="00ED5DAB">
      <w:pPr>
        <w:pStyle w:val="Nidung"/>
      </w:pPr>
      <w:r w:rsidRPr="00570784">
        <w:t>--KQ: 2 ROWS</w:t>
      </w:r>
    </w:p>
    <w:p w14:paraId="432E9903" w14:textId="77777777" w:rsidR="00ED5DAB" w:rsidRPr="00570784" w:rsidRDefault="00ED5DAB" w:rsidP="00ED5DAB">
      <w:pPr>
        <w:pStyle w:val="Nidung"/>
        <w:rPr>
          <w:b/>
          <w:bCs/>
        </w:rPr>
      </w:pPr>
      <w:r w:rsidRPr="00570784">
        <w:rPr>
          <w:b/>
          <w:bCs/>
        </w:rPr>
        <w:t>CÂU UPDATE</w:t>
      </w:r>
    </w:p>
    <w:p w14:paraId="6DB0ED51" w14:textId="77777777" w:rsidR="00ED5DAB" w:rsidRPr="00570784" w:rsidRDefault="00ED5DAB" w:rsidP="00ED5DAB">
      <w:pPr>
        <w:pStyle w:val="Nidung"/>
      </w:pPr>
      <w:r w:rsidRPr="00570784">
        <w:rPr>
          <w:b/>
          <w:bCs/>
        </w:rPr>
        <w:t>Câu hỏi:</w:t>
      </w:r>
      <w:r>
        <w:t xml:space="preserve"> </w:t>
      </w:r>
      <w:r w:rsidRPr="00570784">
        <w:t>Tăng khối lượng công việc của CV01 lên 1.</w:t>
      </w:r>
    </w:p>
    <w:p w14:paraId="378D257A" w14:textId="77777777" w:rsidR="00ED5DAB" w:rsidRPr="00570784" w:rsidRDefault="00ED5DAB" w:rsidP="00ED5DAB">
      <w:pPr>
        <w:pStyle w:val="Nidung"/>
      </w:pPr>
      <w:r w:rsidRPr="00570784">
        <w:t>UPDATE CONGVIEC</w:t>
      </w:r>
    </w:p>
    <w:p w14:paraId="3CE38646" w14:textId="77777777" w:rsidR="00ED5DAB" w:rsidRPr="00570784" w:rsidRDefault="00ED5DAB" w:rsidP="00ED5DAB">
      <w:pPr>
        <w:pStyle w:val="Nidung"/>
      </w:pPr>
      <w:r w:rsidRPr="00570784">
        <w:t>SET KHOILUONGCV = KHOILUONGCV + 1</w:t>
      </w:r>
    </w:p>
    <w:p w14:paraId="7FA2F3CF" w14:textId="77777777" w:rsidR="00ED5DAB" w:rsidRPr="00570784" w:rsidRDefault="00ED5DAB" w:rsidP="00ED5DAB">
      <w:pPr>
        <w:pStyle w:val="Nidung"/>
      </w:pPr>
      <w:r w:rsidRPr="00570784">
        <w:t>WHERE MACV = 'CV01'</w:t>
      </w:r>
    </w:p>
    <w:p w14:paraId="297037DF" w14:textId="77777777" w:rsidR="00ED5DAB" w:rsidRPr="00570784" w:rsidRDefault="00ED5DAB" w:rsidP="00ED5DAB">
      <w:pPr>
        <w:pStyle w:val="Nidung"/>
        <w:rPr>
          <w:b/>
          <w:bCs/>
        </w:rPr>
      </w:pPr>
      <w:r w:rsidRPr="00570784">
        <w:rPr>
          <w:b/>
          <w:bCs/>
        </w:rPr>
        <w:t>CÂU DELETE</w:t>
      </w:r>
    </w:p>
    <w:p w14:paraId="511C4099" w14:textId="77777777" w:rsidR="00ED5DAB" w:rsidRPr="00570784" w:rsidRDefault="00ED5DAB" w:rsidP="00ED5DAB">
      <w:pPr>
        <w:pStyle w:val="Nidung"/>
      </w:pPr>
      <w:r w:rsidRPr="00570784">
        <w:rPr>
          <w:b/>
          <w:bCs/>
        </w:rPr>
        <w:lastRenderedPageBreak/>
        <w:t>Câu hỏi:</w:t>
      </w:r>
      <w:r>
        <w:t xml:space="preserve"> </w:t>
      </w:r>
      <w:r w:rsidRPr="00570784">
        <w:t xml:space="preserve">Xóa phân công </w:t>
      </w:r>
      <w:proofErr w:type="spellStart"/>
      <w:r w:rsidRPr="00570784">
        <w:t>công</w:t>
      </w:r>
      <w:proofErr w:type="spellEnd"/>
      <w:r w:rsidRPr="00570784">
        <w:t xml:space="preserve"> việc của nhóm N04.</w:t>
      </w:r>
    </w:p>
    <w:p w14:paraId="43E71E93" w14:textId="77777777" w:rsidR="00ED5DAB" w:rsidRPr="00570784" w:rsidRDefault="00ED5DAB" w:rsidP="00ED5DAB">
      <w:pPr>
        <w:pStyle w:val="Nidung"/>
      </w:pPr>
      <w:r w:rsidRPr="00570784">
        <w:t>DELETE FROM PHANCONG</w:t>
      </w:r>
    </w:p>
    <w:p w14:paraId="148CC3F3" w14:textId="77777777" w:rsidR="00ED5DAB" w:rsidRPr="00570784" w:rsidRDefault="00ED5DAB" w:rsidP="00ED5DAB">
      <w:pPr>
        <w:pStyle w:val="Nidung"/>
      </w:pPr>
      <w:r w:rsidRPr="00570784">
        <w:t>WHERE MANHOM = 'N04'</w:t>
      </w:r>
    </w:p>
    <w:p w14:paraId="7745ECE2" w14:textId="77777777" w:rsidR="00ED5DAB" w:rsidRPr="00570784" w:rsidRDefault="00ED5DAB" w:rsidP="00ED5DAB">
      <w:pPr>
        <w:pStyle w:val="Nidung"/>
      </w:pPr>
      <w:r>
        <w:t>CÂU GROUP BY</w:t>
      </w:r>
    </w:p>
    <w:p w14:paraId="509D8F5D" w14:textId="77777777" w:rsidR="00ED5DAB" w:rsidRPr="00570784" w:rsidRDefault="00ED5DAB" w:rsidP="00ED5DAB">
      <w:pPr>
        <w:pStyle w:val="Nidung"/>
      </w:pPr>
      <w:r>
        <w:t xml:space="preserve">Câu hỏi: </w:t>
      </w:r>
      <w:r w:rsidRPr="00570784">
        <w:t>Đếm số lượng sinh viên mỗi khoa.</w:t>
      </w:r>
    </w:p>
    <w:p w14:paraId="4791C6F7" w14:textId="77777777" w:rsidR="00ED5DAB" w:rsidRPr="00570784" w:rsidRDefault="00ED5DAB" w:rsidP="00ED5DAB">
      <w:pPr>
        <w:pStyle w:val="Nidung"/>
      </w:pPr>
      <w:r w:rsidRPr="00570784">
        <w:t xml:space="preserve">SELECT K.TENKHOA, COUNT(SV.MASV) AS </w:t>
      </w:r>
      <w:proofErr w:type="spellStart"/>
      <w:r w:rsidRPr="00570784">
        <w:t>SoSinhVien</w:t>
      </w:r>
      <w:proofErr w:type="spellEnd"/>
    </w:p>
    <w:p w14:paraId="3E8AC5F3" w14:textId="77777777" w:rsidR="00ED5DAB" w:rsidRPr="00570784" w:rsidRDefault="00ED5DAB" w:rsidP="00ED5DAB">
      <w:pPr>
        <w:pStyle w:val="Nidung"/>
      </w:pPr>
      <w:r w:rsidRPr="00570784">
        <w:t>FROM KHOA K</w:t>
      </w:r>
    </w:p>
    <w:p w14:paraId="6CD8DB68" w14:textId="77777777" w:rsidR="00ED5DAB" w:rsidRPr="00570784" w:rsidRDefault="00ED5DAB" w:rsidP="00ED5DAB">
      <w:pPr>
        <w:pStyle w:val="Nidung"/>
      </w:pPr>
      <w:r w:rsidRPr="00570784">
        <w:t>LEFT JOIN SINHVIEN SV ON K.MAKHOA = SV.MAKHOA</w:t>
      </w:r>
    </w:p>
    <w:p w14:paraId="566626B5" w14:textId="77777777" w:rsidR="00ED5DAB" w:rsidRPr="00570784" w:rsidRDefault="00ED5DAB" w:rsidP="00ED5DAB">
      <w:pPr>
        <w:pStyle w:val="Nidung"/>
      </w:pPr>
      <w:r w:rsidRPr="00570784">
        <w:t>GROUP BY K.TENKHOA</w:t>
      </w:r>
    </w:p>
    <w:p w14:paraId="27E7C665" w14:textId="77777777" w:rsidR="00ED5DAB" w:rsidRPr="00570784" w:rsidRDefault="00ED5DAB" w:rsidP="00ED5DAB">
      <w:pPr>
        <w:pStyle w:val="Nidung"/>
      </w:pPr>
      <w:r w:rsidRPr="00570784">
        <w:t>--KQ: 10 ROWS</w:t>
      </w:r>
    </w:p>
    <w:p w14:paraId="01B2E5F7" w14:textId="77777777" w:rsidR="00ED5DAB" w:rsidRPr="00570784" w:rsidRDefault="00ED5DAB" w:rsidP="00ED5DAB">
      <w:pPr>
        <w:pStyle w:val="Nidung"/>
        <w:rPr>
          <w:b/>
          <w:bCs/>
        </w:rPr>
      </w:pPr>
      <w:r w:rsidRPr="00570784">
        <w:rPr>
          <w:b/>
          <w:bCs/>
        </w:rPr>
        <w:t>CÂU SUB QUERY</w:t>
      </w:r>
    </w:p>
    <w:p w14:paraId="472CDCF8" w14:textId="77777777" w:rsidR="00ED5DAB" w:rsidRPr="00570784" w:rsidRDefault="00ED5DAB" w:rsidP="00ED5DAB">
      <w:pPr>
        <w:pStyle w:val="Nidung"/>
      </w:pPr>
      <w:r w:rsidRPr="00570784">
        <w:rPr>
          <w:b/>
          <w:bCs/>
        </w:rPr>
        <w:t>Câu hỏi:</w:t>
      </w:r>
      <w:r>
        <w:t xml:space="preserve"> </w:t>
      </w:r>
      <w:r w:rsidRPr="00570784">
        <w:t>Liệt kê sinh viên thuộc nhóm tham gia công việc CV02.</w:t>
      </w:r>
    </w:p>
    <w:p w14:paraId="1F25DE54" w14:textId="77777777" w:rsidR="00ED5DAB" w:rsidRPr="00570784" w:rsidRDefault="00ED5DAB" w:rsidP="00ED5DAB">
      <w:pPr>
        <w:pStyle w:val="Nidung"/>
      </w:pPr>
      <w:r w:rsidRPr="00570784">
        <w:t>SELECT MASV, TENSV</w:t>
      </w:r>
    </w:p>
    <w:p w14:paraId="0ACF0AE5" w14:textId="77777777" w:rsidR="00ED5DAB" w:rsidRPr="00570784" w:rsidRDefault="00ED5DAB" w:rsidP="00ED5DAB">
      <w:pPr>
        <w:pStyle w:val="Nidung"/>
      </w:pPr>
      <w:r w:rsidRPr="00570784">
        <w:t>FROM SINHVIEN</w:t>
      </w:r>
    </w:p>
    <w:p w14:paraId="43E1A684" w14:textId="77777777" w:rsidR="00ED5DAB" w:rsidRPr="00570784" w:rsidRDefault="00ED5DAB" w:rsidP="00ED5DAB">
      <w:pPr>
        <w:pStyle w:val="Nidung"/>
      </w:pPr>
      <w:r w:rsidRPr="00570784">
        <w:t>WHERE MANHOM IN (</w:t>
      </w:r>
    </w:p>
    <w:p w14:paraId="42BE000D" w14:textId="77777777" w:rsidR="00ED5DAB" w:rsidRPr="00570784" w:rsidRDefault="00ED5DAB" w:rsidP="00ED5DAB">
      <w:pPr>
        <w:pStyle w:val="Nidung"/>
      </w:pPr>
      <w:r w:rsidRPr="00570784">
        <w:t xml:space="preserve">    SELECT MANHOM</w:t>
      </w:r>
    </w:p>
    <w:p w14:paraId="0E14D45C" w14:textId="77777777" w:rsidR="00ED5DAB" w:rsidRPr="00570784" w:rsidRDefault="00ED5DAB" w:rsidP="00ED5DAB">
      <w:pPr>
        <w:pStyle w:val="Nidung"/>
      </w:pPr>
      <w:r w:rsidRPr="00570784">
        <w:t xml:space="preserve">    FROM PHANCONG</w:t>
      </w:r>
    </w:p>
    <w:p w14:paraId="50237489" w14:textId="77777777" w:rsidR="00ED5DAB" w:rsidRPr="00570784" w:rsidRDefault="00ED5DAB" w:rsidP="00ED5DAB">
      <w:pPr>
        <w:pStyle w:val="Nidung"/>
      </w:pPr>
      <w:r w:rsidRPr="00570784">
        <w:t xml:space="preserve">    WHERE MACV = 'CV02')</w:t>
      </w:r>
    </w:p>
    <w:p w14:paraId="7B3A7E90" w14:textId="77777777" w:rsidR="00ED5DAB" w:rsidRPr="00570784" w:rsidRDefault="00ED5DAB" w:rsidP="00ED5DAB">
      <w:pPr>
        <w:pStyle w:val="Nidung"/>
      </w:pPr>
      <w:r w:rsidRPr="00570784">
        <w:t>--KQ: 1 ROWS</w:t>
      </w:r>
    </w:p>
    <w:p w14:paraId="0E164F81" w14:textId="77777777" w:rsidR="00ED5DAB" w:rsidRPr="00570784" w:rsidRDefault="00ED5DAB" w:rsidP="00ED5DAB">
      <w:pPr>
        <w:pStyle w:val="Nidung"/>
        <w:rPr>
          <w:b/>
          <w:bCs/>
        </w:rPr>
      </w:pPr>
      <w:r w:rsidRPr="00570784">
        <w:rPr>
          <w:b/>
          <w:bCs/>
        </w:rPr>
        <w:t>CÂU BẤT KỲ</w:t>
      </w:r>
    </w:p>
    <w:p w14:paraId="08F4BEA4" w14:textId="77777777" w:rsidR="00ED5DAB" w:rsidRPr="00570784" w:rsidRDefault="00ED5DAB" w:rsidP="00ED5DAB">
      <w:pPr>
        <w:pStyle w:val="Nidung"/>
      </w:pPr>
      <w:r w:rsidRPr="00570784">
        <w:rPr>
          <w:b/>
          <w:bCs/>
        </w:rPr>
        <w:t xml:space="preserve">Câu hỏi: </w:t>
      </w:r>
      <w:r w:rsidRPr="00570784">
        <w:t>Liệt kê nhà dân tại xã Phước Vĩnh An.</w:t>
      </w:r>
    </w:p>
    <w:p w14:paraId="30424497" w14:textId="77777777" w:rsidR="00ED5DAB" w:rsidRPr="00570784" w:rsidRDefault="00ED5DAB" w:rsidP="00ED5DAB">
      <w:pPr>
        <w:pStyle w:val="Nidung"/>
      </w:pPr>
      <w:r w:rsidRPr="00570784">
        <w:t>SELECT MAND, TENCHUHO</w:t>
      </w:r>
    </w:p>
    <w:p w14:paraId="794E125E" w14:textId="77777777" w:rsidR="00ED5DAB" w:rsidRPr="00570784" w:rsidRDefault="00ED5DAB" w:rsidP="00ED5DAB">
      <w:pPr>
        <w:pStyle w:val="Nidung"/>
      </w:pPr>
      <w:r w:rsidRPr="00570784">
        <w:t>FROM NHADAN</w:t>
      </w:r>
    </w:p>
    <w:p w14:paraId="4323A539" w14:textId="77777777" w:rsidR="00ED5DAB" w:rsidRPr="00570784" w:rsidRDefault="00ED5DAB" w:rsidP="00ED5DAB">
      <w:pPr>
        <w:pStyle w:val="Nidung"/>
      </w:pPr>
      <w:r w:rsidRPr="00570784">
        <w:lastRenderedPageBreak/>
        <w:t>JOIN AP ON NHADAN.MAAP = AP.MAAP AND NHADAN.MAXA = AP.MAXA</w:t>
      </w:r>
    </w:p>
    <w:p w14:paraId="498645F6" w14:textId="77777777" w:rsidR="00ED5DAB" w:rsidRPr="00570784" w:rsidRDefault="00ED5DAB" w:rsidP="00ED5DAB">
      <w:pPr>
        <w:pStyle w:val="Nidung"/>
      </w:pPr>
      <w:r w:rsidRPr="00570784">
        <w:t>JOIN XA ON AP.MAXA = XA.MAXA</w:t>
      </w:r>
    </w:p>
    <w:p w14:paraId="3F36C86E" w14:textId="77777777" w:rsidR="00ED5DAB" w:rsidRPr="00570784" w:rsidRDefault="00ED5DAB" w:rsidP="00ED5DAB">
      <w:pPr>
        <w:pStyle w:val="Nidung"/>
      </w:pPr>
      <w:r w:rsidRPr="00570784">
        <w:t xml:space="preserve">WHERE XA.TENXA = </w:t>
      </w:r>
      <w:proofErr w:type="spellStart"/>
      <w:r w:rsidRPr="00570784">
        <w:t>N'Xã</w:t>
      </w:r>
      <w:proofErr w:type="spellEnd"/>
      <w:r w:rsidRPr="00570784">
        <w:t xml:space="preserve"> Phước Vĩnh An'</w:t>
      </w:r>
    </w:p>
    <w:p w14:paraId="5CEFEA8B" w14:textId="739D9B12" w:rsidR="00ED5DAB" w:rsidRPr="00B02ECC" w:rsidRDefault="00ED5DAB" w:rsidP="00B02ECC">
      <w:pPr>
        <w:pStyle w:val="Nidung"/>
      </w:pPr>
      <w:r w:rsidRPr="00570784">
        <w:t>--KQ: 2 ROWS</w:t>
      </w:r>
    </w:p>
    <w:p w14:paraId="0E9BCDA1" w14:textId="77777777" w:rsidR="006511A8" w:rsidRPr="00203CAA" w:rsidRDefault="006511A8" w:rsidP="00203CAA">
      <w:pPr>
        <w:pStyle w:val="u4"/>
        <w:rPr>
          <w:lang w:val="vi-VN"/>
        </w:rPr>
      </w:pPr>
      <w:bookmarkStart w:id="23" w:name="_Toc197695846"/>
      <w:r w:rsidRPr="00203CAA">
        <w:rPr>
          <w:lang w:val="vi-VN"/>
        </w:rPr>
        <w:t xml:space="preserve">Bài cá </w:t>
      </w:r>
      <w:proofErr w:type="spellStart"/>
      <w:r w:rsidRPr="00203CAA">
        <w:rPr>
          <w:lang w:val="vi-VN"/>
        </w:rPr>
        <w:t>nhân_Đỗ</w:t>
      </w:r>
      <w:proofErr w:type="spellEnd"/>
      <w:r w:rsidRPr="00203CAA">
        <w:rPr>
          <w:lang w:val="vi-VN"/>
        </w:rPr>
        <w:t xml:space="preserve"> Thành Nhân</w:t>
      </w:r>
      <w:bookmarkEnd w:id="23"/>
    </w:p>
    <w:p w14:paraId="21796B8A" w14:textId="390E0D2C" w:rsidR="006511A8" w:rsidRPr="00FB1021" w:rsidRDefault="006511A8" w:rsidP="006511A8">
      <w:pPr>
        <w:pStyle w:val="Nidung"/>
        <w:rPr>
          <w:b/>
          <w:bCs/>
        </w:rPr>
      </w:pPr>
      <w:r w:rsidRPr="00FB1021">
        <w:rPr>
          <w:b/>
          <w:bCs/>
        </w:rPr>
        <w:t>CÂU TRUY VẤN KẾT NỐI NHIỀU BẢNG</w:t>
      </w:r>
    </w:p>
    <w:p w14:paraId="5DFCFCFD" w14:textId="09D2B276" w:rsidR="006511A8" w:rsidRPr="006511A8" w:rsidRDefault="00B02ECC" w:rsidP="006511A8">
      <w:pPr>
        <w:pStyle w:val="Nidung"/>
        <w:rPr>
          <w:b/>
          <w:bCs/>
        </w:rPr>
      </w:pPr>
      <w:r>
        <w:rPr>
          <w:b/>
          <w:bCs/>
        </w:rPr>
        <w:t xml:space="preserve">Câu hỏi: </w:t>
      </w:r>
      <w:r w:rsidR="006511A8" w:rsidRPr="00B02ECC">
        <w:t>Liệt kê các công việc được thực hiện tại Gò Vấp</w:t>
      </w:r>
    </w:p>
    <w:p w14:paraId="4D826434" w14:textId="77777777" w:rsidR="006511A8" w:rsidRPr="006511A8" w:rsidRDefault="006511A8" w:rsidP="006511A8">
      <w:pPr>
        <w:pStyle w:val="Nidung"/>
      </w:pPr>
      <w:r w:rsidRPr="006511A8">
        <w:t>SELECT CV.*, DB.TENDB</w:t>
      </w:r>
    </w:p>
    <w:p w14:paraId="1E4B071E" w14:textId="77777777" w:rsidR="006511A8" w:rsidRPr="006511A8" w:rsidRDefault="006511A8" w:rsidP="006511A8">
      <w:pPr>
        <w:pStyle w:val="Nidung"/>
      </w:pPr>
      <w:r w:rsidRPr="006511A8">
        <w:t>FROM CONGVIEC CV</w:t>
      </w:r>
    </w:p>
    <w:p w14:paraId="3F5CD6C6" w14:textId="77777777" w:rsidR="006511A8" w:rsidRPr="006511A8" w:rsidRDefault="006511A8" w:rsidP="006511A8">
      <w:pPr>
        <w:pStyle w:val="Nidung"/>
      </w:pPr>
      <w:r w:rsidRPr="006511A8">
        <w:t>JOIN AP ON CV.MAAP = AP.MAAP AND CV.MAXA = AP.MAXA</w:t>
      </w:r>
    </w:p>
    <w:p w14:paraId="67A851B4" w14:textId="77777777" w:rsidR="006511A8" w:rsidRPr="006511A8" w:rsidRDefault="006511A8" w:rsidP="006511A8">
      <w:pPr>
        <w:pStyle w:val="Nidung"/>
      </w:pPr>
      <w:r w:rsidRPr="006511A8">
        <w:t>JOIN XA ON AP.MAXA = XA.MAXA AND AP.MADB = XA.MADB</w:t>
      </w:r>
    </w:p>
    <w:p w14:paraId="3F53562F" w14:textId="77777777" w:rsidR="006511A8" w:rsidRPr="006511A8" w:rsidRDefault="006511A8" w:rsidP="006511A8">
      <w:pPr>
        <w:pStyle w:val="Nidung"/>
      </w:pPr>
      <w:r w:rsidRPr="006511A8">
        <w:t>JOIN DIABAN DB ON XA.MADB = DB.MADB</w:t>
      </w:r>
    </w:p>
    <w:p w14:paraId="60157544" w14:textId="7B1E2336" w:rsidR="006511A8" w:rsidRDefault="006511A8" w:rsidP="006511A8">
      <w:pPr>
        <w:pStyle w:val="Nidung"/>
      </w:pPr>
      <w:r w:rsidRPr="006511A8">
        <w:t xml:space="preserve">WHERE DB.TENDB = </w:t>
      </w:r>
      <w:proofErr w:type="spellStart"/>
      <w:r w:rsidRPr="006511A8">
        <w:t>N'Gò</w:t>
      </w:r>
      <w:proofErr w:type="spellEnd"/>
      <w:r w:rsidRPr="006511A8">
        <w:t xml:space="preserve"> Vấp'</w:t>
      </w:r>
    </w:p>
    <w:p w14:paraId="7A324B37" w14:textId="6FE7715F" w:rsidR="006511A8" w:rsidRPr="00FB1021" w:rsidRDefault="006511A8" w:rsidP="006511A8">
      <w:pPr>
        <w:pStyle w:val="Nidung"/>
        <w:rPr>
          <w:b/>
          <w:bCs/>
        </w:rPr>
      </w:pPr>
      <w:r w:rsidRPr="00B311CA">
        <w:rPr>
          <w:b/>
          <w:bCs/>
        </w:rPr>
        <w:t>CÂU UPDATE</w:t>
      </w:r>
    </w:p>
    <w:p w14:paraId="533D8DFE" w14:textId="74083E64" w:rsidR="006511A8" w:rsidRPr="00B02ECC" w:rsidRDefault="00B02ECC" w:rsidP="006511A8">
      <w:pPr>
        <w:pStyle w:val="Nidung"/>
      </w:pPr>
      <w:r>
        <w:rPr>
          <w:b/>
          <w:bCs/>
        </w:rPr>
        <w:t xml:space="preserve">Câu hỏi: </w:t>
      </w:r>
      <w:r w:rsidR="006511A8" w:rsidRPr="00B02ECC">
        <w:t>Cập nhật tăng thêm hai ngày vào ngày kết thúc của các công việc ở xã Bình Mỹ</w:t>
      </w:r>
    </w:p>
    <w:p w14:paraId="7B7D26EE" w14:textId="77777777" w:rsidR="006511A8" w:rsidRPr="006511A8" w:rsidRDefault="006511A8" w:rsidP="006511A8">
      <w:pPr>
        <w:pStyle w:val="Nidung"/>
      </w:pPr>
      <w:r w:rsidRPr="006511A8">
        <w:t>UPDATE CONGVIEC</w:t>
      </w:r>
    </w:p>
    <w:p w14:paraId="0B4B7A9D" w14:textId="77777777" w:rsidR="006511A8" w:rsidRPr="006511A8" w:rsidRDefault="006511A8" w:rsidP="006511A8">
      <w:pPr>
        <w:pStyle w:val="Nidung"/>
      </w:pPr>
      <w:r w:rsidRPr="006511A8">
        <w:t>SET NGAYKT = DATEADD(day, 2, NGAYKT)</w:t>
      </w:r>
    </w:p>
    <w:p w14:paraId="69ABA024" w14:textId="77777777" w:rsidR="006511A8" w:rsidRPr="006511A8" w:rsidRDefault="006511A8" w:rsidP="006511A8">
      <w:pPr>
        <w:pStyle w:val="Nidung"/>
      </w:pPr>
      <w:r w:rsidRPr="006511A8">
        <w:t xml:space="preserve">FROM CONGVIEC </w:t>
      </w:r>
      <w:proofErr w:type="spellStart"/>
      <w:r w:rsidRPr="006511A8">
        <w:t>as</w:t>
      </w:r>
      <w:proofErr w:type="spellEnd"/>
      <w:r w:rsidRPr="006511A8">
        <w:t xml:space="preserve"> CV</w:t>
      </w:r>
    </w:p>
    <w:p w14:paraId="782B6D60" w14:textId="77777777" w:rsidR="006511A8" w:rsidRPr="006511A8" w:rsidRDefault="006511A8" w:rsidP="006511A8">
      <w:pPr>
        <w:pStyle w:val="Nidung"/>
      </w:pPr>
      <w:r w:rsidRPr="006511A8">
        <w:t xml:space="preserve">JOIN AP ON CV.MAAP = AP.MAAP AND CV.MAXA = AP.MAXA </w:t>
      </w:r>
    </w:p>
    <w:p w14:paraId="350FF616" w14:textId="77777777" w:rsidR="006511A8" w:rsidRPr="006511A8" w:rsidRDefault="006511A8" w:rsidP="006511A8">
      <w:pPr>
        <w:pStyle w:val="Nidung"/>
      </w:pPr>
      <w:r w:rsidRPr="006511A8">
        <w:t>JOIN XA ON AP.MAXA = XA.MAXA AND AP.MADB = XA.MADB</w:t>
      </w:r>
    </w:p>
    <w:p w14:paraId="55E1476F" w14:textId="77777777" w:rsidR="006511A8" w:rsidRDefault="006511A8" w:rsidP="006511A8">
      <w:pPr>
        <w:pStyle w:val="Nidung"/>
      </w:pPr>
      <w:r w:rsidRPr="006511A8">
        <w:t xml:space="preserve">WHERE XA.TENXA = </w:t>
      </w:r>
      <w:proofErr w:type="spellStart"/>
      <w:r w:rsidRPr="006511A8">
        <w:t>N'Xã</w:t>
      </w:r>
      <w:proofErr w:type="spellEnd"/>
      <w:r w:rsidRPr="006511A8">
        <w:t xml:space="preserve"> Bình Mỹ'</w:t>
      </w:r>
    </w:p>
    <w:p w14:paraId="6B06B063" w14:textId="134487EC" w:rsidR="006511A8" w:rsidRPr="00FB1021" w:rsidRDefault="006511A8" w:rsidP="006511A8">
      <w:pPr>
        <w:pStyle w:val="Nidung"/>
        <w:rPr>
          <w:b/>
          <w:bCs/>
        </w:rPr>
      </w:pPr>
      <w:r w:rsidRPr="00FB1021">
        <w:rPr>
          <w:b/>
          <w:bCs/>
        </w:rPr>
        <w:t>CÂU DELETE</w:t>
      </w:r>
    </w:p>
    <w:p w14:paraId="6EE245F4" w14:textId="2CF11F87" w:rsidR="006511A8" w:rsidRPr="00B02ECC" w:rsidRDefault="00B02ECC" w:rsidP="006511A8">
      <w:pPr>
        <w:pStyle w:val="Nidung"/>
      </w:pPr>
      <w:r>
        <w:rPr>
          <w:b/>
          <w:bCs/>
        </w:rPr>
        <w:t xml:space="preserve">Câu hỏi: </w:t>
      </w:r>
      <w:r w:rsidR="006511A8" w:rsidRPr="00B02ECC">
        <w:t>Xóa các công việc được phân công cho nhóm có ít hơn 4 thành viên</w:t>
      </w:r>
    </w:p>
    <w:p w14:paraId="79A28704" w14:textId="77777777" w:rsidR="006511A8" w:rsidRPr="006511A8" w:rsidRDefault="006511A8" w:rsidP="006511A8">
      <w:pPr>
        <w:pStyle w:val="Nidung"/>
      </w:pPr>
      <w:r w:rsidRPr="006511A8">
        <w:lastRenderedPageBreak/>
        <w:t>DELETE FROM PHANCONG</w:t>
      </w:r>
    </w:p>
    <w:p w14:paraId="6B229B83" w14:textId="77777777" w:rsidR="006511A8" w:rsidRPr="006511A8" w:rsidRDefault="006511A8" w:rsidP="006511A8">
      <w:pPr>
        <w:pStyle w:val="Nidung"/>
      </w:pPr>
      <w:r w:rsidRPr="006511A8">
        <w:t>WHERE MANHOM IN (</w:t>
      </w:r>
    </w:p>
    <w:p w14:paraId="29B4E28F" w14:textId="77777777" w:rsidR="006511A8" w:rsidRPr="006511A8" w:rsidRDefault="006511A8" w:rsidP="006511A8">
      <w:pPr>
        <w:pStyle w:val="Nidung"/>
      </w:pPr>
      <w:r w:rsidRPr="006511A8">
        <w:t xml:space="preserve">    SELECT MANHOM </w:t>
      </w:r>
    </w:p>
    <w:p w14:paraId="1B644611" w14:textId="77777777" w:rsidR="006511A8" w:rsidRPr="006511A8" w:rsidRDefault="006511A8" w:rsidP="006511A8">
      <w:pPr>
        <w:pStyle w:val="Nidung"/>
      </w:pPr>
      <w:r w:rsidRPr="006511A8">
        <w:t xml:space="preserve">    FROM NHOM_SV </w:t>
      </w:r>
    </w:p>
    <w:p w14:paraId="5A258994" w14:textId="47F6625B" w:rsidR="006511A8" w:rsidRDefault="006511A8" w:rsidP="006511A8">
      <w:pPr>
        <w:pStyle w:val="Nidung"/>
      </w:pPr>
      <w:r w:rsidRPr="006511A8">
        <w:rPr>
          <w:lang w:val="en-US"/>
        </w:rPr>
        <w:t xml:space="preserve">    WHERE SOLUONGSV &lt; 4)</w:t>
      </w:r>
    </w:p>
    <w:p w14:paraId="5C972FF1" w14:textId="523A748F" w:rsidR="006511A8" w:rsidRPr="00FB1021" w:rsidRDefault="006511A8" w:rsidP="006511A8">
      <w:pPr>
        <w:pStyle w:val="Nidung"/>
        <w:rPr>
          <w:b/>
          <w:bCs/>
        </w:rPr>
      </w:pPr>
      <w:r w:rsidRPr="00FB1021">
        <w:rPr>
          <w:b/>
          <w:bCs/>
        </w:rPr>
        <w:t>CÂU GROUP BY</w:t>
      </w:r>
    </w:p>
    <w:p w14:paraId="1504A7C1" w14:textId="406AE7DB" w:rsidR="006511A8" w:rsidRPr="00B02ECC" w:rsidRDefault="00B02ECC" w:rsidP="006511A8">
      <w:pPr>
        <w:pStyle w:val="Nidung"/>
      </w:pPr>
      <w:r>
        <w:rPr>
          <w:b/>
          <w:bCs/>
        </w:rPr>
        <w:t xml:space="preserve">Câu hỏi: </w:t>
      </w:r>
      <w:r w:rsidR="006511A8" w:rsidRPr="00B02ECC">
        <w:t xml:space="preserve">Tính tổng khối lượng công việc của các xã có tên bắt đầu bằng chữ T </w:t>
      </w:r>
    </w:p>
    <w:p w14:paraId="6EA4506E" w14:textId="77777777" w:rsidR="006511A8" w:rsidRPr="006511A8" w:rsidRDefault="006511A8" w:rsidP="006511A8">
      <w:pPr>
        <w:pStyle w:val="Nidung"/>
      </w:pPr>
      <w:r w:rsidRPr="006511A8">
        <w:t>SELECT X.TENXA, SUM(C.KHOILUONGCV) AS TONG_KHOILUONG</w:t>
      </w:r>
    </w:p>
    <w:p w14:paraId="30AE8A71" w14:textId="77777777" w:rsidR="006511A8" w:rsidRPr="006511A8" w:rsidRDefault="006511A8" w:rsidP="006511A8">
      <w:pPr>
        <w:pStyle w:val="Nidung"/>
      </w:pPr>
      <w:r w:rsidRPr="006511A8">
        <w:t xml:space="preserve">FROM CONGVIEC </w:t>
      </w:r>
      <w:proofErr w:type="spellStart"/>
      <w:r w:rsidRPr="006511A8">
        <w:t>as</w:t>
      </w:r>
      <w:proofErr w:type="spellEnd"/>
      <w:r w:rsidRPr="006511A8">
        <w:t xml:space="preserve"> C</w:t>
      </w:r>
    </w:p>
    <w:p w14:paraId="3301DBE8" w14:textId="77777777" w:rsidR="006511A8" w:rsidRPr="006511A8" w:rsidRDefault="006511A8" w:rsidP="006511A8">
      <w:pPr>
        <w:pStyle w:val="Nidung"/>
      </w:pPr>
      <w:r w:rsidRPr="006511A8">
        <w:t xml:space="preserve">JOIN AP </w:t>
      </w:r>
      <w:proofErr w:type="spellStart"/>
      <w:r w:rsidRPr="006511A8">
        <w:t>as</w:t>
      </w:r>
      <w:proofErr w:type="spellEnd"/>
      <w:r w:rsidRPr="006511A8">
        <w:t xml:space="preserve"> A ON C.MAAP = A.MAAP AND C.MAXA = A.MAXA</w:t>
      </w:r>
    </w:p>
    <w:p w14:paraId="695E185D" w14:textId="77777777" w:rsidR="006511A8" w:rsidRPr="006511A8" w:rsidRDefault="006511A8" w:rsidP="006511A8">
      <w:pPr>
        <w:pStyle w:val="Nidung"/>
      </w:pPr>
      <w:r w:rsidRPr="006511A8">
        <w:t xml:space="preserve">JOIN XA </w:t>
      </w:r>
      <w:proofErr w:type="spellStart"/>
      <w:r w:rsidRPr="006511A8">
        <w:t>as</w:t>
      </w:r>
      <w:proofErr w:type="spellEnd"/>
      <w:r w:rsidRPr="006511A8">
        <w:t xml:space="preserve"> X ON A.MAXA = X.MAXA AND A.MADB = X.MADB</w:t>
      </w:r>
    </w:p>
    <w:p w14:paraId="59D993C1" w14:textId="77777777" w:rsidR="006511A8" w:rsidRPr="006511A8" w:rsidRDefault="006511A8" w:rsidP="006511A8">
      <w:pPr>
        <w:pStyle w:val="Nidung"/>
      </w:pPr>
      <w:proofErr w:type="spellStart"/>
      <w:r w:rsidRPr="006511A8">
        <w:t>Where</w:t>
      </w:r>
      <w:proofErr w:type="spellEnd"/>
      <w:r w:rsidRPr="006511A8">
        <w:t xml:space="preserve"> X.TENXA </w:t>
      </w:r>
      <w:proofErr w:type="spellStart"/>
      <w:r w:rsidRPr="006511A8">
        <w:t>like</w:t>
      </w:r>
      <w:proofErr w:type="spellEnd"/>
      <w:r w:rsidRPr="006511A8">
        <w:t xml:space="preserve"> '%T%'</w:t>
      </w:r>
    </w:p>
    <w:p w14:paraId="0B064981" w14:textId="77777777" w:rsidR="006511A8" w:rsidRPr="006511A8" w:rsidRDefault="006511A8" w:rsidP="006511A8">
      <w:pPr>
        <w:pStyle w:val="Nidung"/>
      </w:pPr>
      <w:r w:rsidRPr="006511A8">
        <w:t>GROUP BY X.TENXA</w:t>
      </w:r>
    </w:p>
    <w:p w14:paraId="49943AFF" w14:textId="77777777" w:rsidR="006511A8" w:rsidRDefault="006511A8" w:rsidP="006511A8">
      <w:pPr>
        <w:pStyle w:val="Nidung"/>
      </w:pPr>
      <w:r w:rsidRPr="006511A8">
        <w:t>ORDER BY TONG_KHOILUONG DESC</w:t>
      </w:r>
    </w:p>
    <w:p w14:paraId="5CF67250" w14:textId="66CA3B63" w:rsidR="006511A8" w:rsidRPr="00FB1021" w:rsidRDefault="00CB0D04" w:rsidP="00CB0D04">
      <w:pPr>
        <w:pStyle w:val="Nidung"/>
        <w:rPr>
          <w:b/>
          <w:bCs/>
        </w:rPr>
      </w:pPr>
      <w:r w:rsidRPr="00FB1021">
        <w:rPr>
          <w:b/>
          <w:bCs/>
        </w:rPr>
        <w:t>CÂU SUB QUERY</w:t>
      </w:r>
    </w:p>
    <w:p w14:paraId="0BD98DA1" w14:textId="76A2732E" w:rsidR="00CB0D04" w:rsidRPr="00F8559A" w:rsidRDefault="00F8559A" w:rsidP="00CB0D04">
      <w:pPr>
        <w:pStyle w:val="Nidung"/>
      </w:pPr>
      <w:r>
        <w:rPr>
          <w:b/>
          <w:bCs/>
        </w:rPr>
        <w:t xml:space="preserve">Câu hỏi: </w:t>
      </w:r>
      <w:r w:rsidR="00CB0D04" w:rsidRPr="00F8559A">
        <w:t>Tìm các nhóm có ít nhất 1 thành viên đạt thành tích "Hoàn thành xuất sắc nhiệm vụ"</w:t>
      </w:r>
    </w:p>
    <w:p w14:paraId="680F3710" w14:textId="56BDA6CE" w:rsidR="00CB0D04" w:rsidRPr="00CB0D04" w:rsidRDefault="00CB0D04" w:rsidP="00CB0D04">
      <w:pPr>
        <w:pStyle w:val="Nidung"/>
      </w:pPr>
      <w:r w:rsidRPr="00CB0D04">
        <w:t xml:space="preserve">SELECT </w:t>
      </w:r>
      <w:r>
        <w:t>NSV</w:t>
      </w:r>
      <w:r w:rsidRPr="00CB0D04">
        <w:t>.*</w:t>
      </w:r>
    </w:p>
    <w:p w14:paraId="2AC04884" w14:textId="142A17FB" w:rsidR="00CB0D04" w:rsidRPr="00CB0D04" w:rsidRDefault="00CB0D04" w:rsidP="00CB0D04">
      <w:pPr>
        <w:pStyle w:val="Nidung"/>
      </w:pPr>
      <w:r w:rsidRPr="00CB0D04">
        <w:t>FROM NHOM_SV</w:t>
      </w:r>
      <w:r>
        <w:t xml:space="preserve"> </w:t>
      </w:r>
      <w:proofErr w:type="spellStart"/>
      <w:r>
        <w:t>as</w:t>
      </w:r>
      <w:proofErr w:type="spellEnd"/>
      <w:r>
        <w:t xml:space="preserve"> NSV</w:t>
      </w:r>
    </w:p>
    <w:p w14:paraId="2DAAB26A" w14:textId="77777777" w:rsidR="00CB0D04" w:rsidRPr="00CB0D04" w:rsidRDefault="00CB0D04" w:rsidP="00CB0D04">
      <w:pPr>
        <w:pStyle w:val="Nidung"/>
      </w:pPr>
      <w:r w:rsidRPr="00CB0D04">
        <w:t>WHERE MANHOM IN (</w:t>
      </w:r>
    </w:p>
    <w:p w14:paraId="088B6AC5" w14:textId="77777777" w:rsidR="00CB0D04" w:rsidRPr="00CB0D04" w:rsidRDefault="00CB0D04" w:rsidP="00CB0D04">
      <w:pPr>
        <w:pStyle w:val="Nidung"/>
      </w:pPr>
      <w:r w:rsidRPr="00CB0D04">
        <w:t xml:space="preserve">    SELECT MANHOM</w:t>
      </w:r>
    </w:p>
    <w:p w14:paraId="678BCE5F" w14:textId="77777777" w:rsidR="00CB0D04" w:rsidRPr="00CB0D04" w:rsidRDefault="00CB0D04" w:rsidP="00CB0D04">
      <w:pPr>
        <w:pStyle w:val="Nidung"/>
      </w:pPr>
      <w:r w:rsidRPr="00CB0D04">
        <w:t xml:space="preserve">    FROM SINHVIEN</w:t>
      </w:r>
    </w:p>
    <w:p w14:paraId="7979054C" w14:textId="77777777" w:rsidR="00CB0D04" w:rsidRPr="00CB0D04" w:rsidRDefault="00CB0D04" w:rsidP="00CB0D04">
      <w:pPr>
        <w:pStyle w:val="Nidung"/>
      </w:pPr>
      <w:r w:rsidRPr="00CB0D04">
        <w:tab/>
      </w:r>
      <w:proofErr w:type="spellStart"/>
      <w:r w:rsidRPr="00CB0D04">
        <w:t>Where</w:t>
      </w:r>
      <w:proofErr w:type="spellEnd"/>
      <w:r w:rsidRPr="00CB0D04">
        <w:t xml:space="preserve"> MATT in (SELECT MATT</w:t>
      </w:r>
    </w:p>
    <w:p w14:paraId="32CD3F4E" w14:textId="77777777" w:rsidR="00CB0D04" w:rsidRPr="00CB0D04" w:rsidRDefault="00CB0D04" w:rsidP="00CB0D04">
      <w:pPr>
        <w:pStyle w:val="Nidung"/>
      </w:pPr>
      <w:r w:rsidRPr="00CB0D04">
        <w:lastRenderedPageBreak/>
        <w:tab/>
      </w:r>
      <w:r w:rsidRPr="00CB0D04">
        <w:tab/>
      </w:r>
      <w:r w:rsidRPr="00CB0D04">
        <w:tab/>
      </w:r>
      <w:r w:rsidRPr="00CB0D04">
        <w:tab/>
      </w:r>
      <w:r w:rsidRPr="00CB0D04">
        <w:tab/>
        <w:t>FROM THANHTICH</w:t>
      </w:r>
    </w:p>
    <w:p w14:paraId="53D763A9" w14:textId="07024F35" w:rsidR="00CB0D04" w:rsidRDefault="00CB0D04" w:rsidP="00CB0D04">
      <w:pPr>
        <w:pStyle w:val="Nidung"/>
      </w:pPr>
      <w:r w:rsidRPr="00CB0D04">
        <w:rPr>
          <w:lang w:val="en-US"/>
        </w:rPr>
        <w:tab/>
      </w:r>
      <w:r w:rsidRPr="00CB0D04">
        <w:rPr>
          <w:lang w:val="en-US"/>
        </w:rPr>
        <w:tab/>
      </w:r>
      <w:r w:rsidRPr="00CB0D04">
        <w:rPr>
          <w:lang w:val="en-US"/>
        </w:rPr>
        <w:tab/>
      </w:r>
      <w:r w:rsidRPr="00CB0D04">
        <w:rPr>
          <w:lang w:val="en-US"/>
        </w:rPr>
        <w:tab/>
      </w:r>
      <w:r w:rsidRPr="00CB0D04">
        <w:rPr>
          <w:lang w:val="en-US"/>
        </w:rPr>
        <w:tab/>
        <w:t xml:space="preserve">WHERE TENTT= </w:t>
      </w:r>
      <w:proofErr w:type="spellStart"/>
      <w:r w:rsidRPr="00CB0D04">
        <w:rPr>
          <w:lang w:val="en-US"/>
        </w:rPr>
        <w:t>N'Hoàn</w:t>
      </w:r>
      <w:proofErr w:type="spellEnd"/>
      <w:r w:rsidRPr="00CB0D04">
        <w:rPr>
          <w:lang w:val="en-US"/>
        </w:rPr>
        <w:t xml:space="preserve"> </w:t>
      </w:r>
      <w:proofErr w:type="spellStart"/>
      <w:r w:rsidRPr="00CB0D04">
        <w:rPr>
          <w:lang w:val="en-US"/>
        </w:rPr>
        <w:t>thành</w:t>
      </w:r>
      <w:proofErr w:type="spellEnd"/>
      <w:r w:rsidRPr="00CB0D04">
        <w:rPr>
          <w:lang w:val="en-US"/>
        </w:rPr>
        <w:t xml:space="preserve"> </w:t>
      </w:r>
      <w:proofErr w:type="spellStart"/>
      <w:r w:rsidRPr="00CB0D04">
        <w:rPr>
          <w:lang w:val="en-US"/>
        </w:rPr>
        <w:t>xuất</w:t>
      </w:r>
      <w:proofErr w:type="spellEnd"/>
      <w:r w:rsidRPr="00CB0D04">
        <w:rPr>
          <w:lang w:val="en-US"/>
        </w:rPr>
        <w:t xml:space="preserve"> </w:t>
      </w:r>
      <w:proofErr w:type="spellStart"/>
      <w:r w:rsidRPr="00CB0D04">
        <w:rPr>
          <w:lang w:val="en-US"/>
        </w:rPr>
        <w:t>sắc</w:t>
      </w:r>
      <w:proofErr w:type="spellEnd"/>
      <w:r w:rsidRPr="00CB0D04">
        <w:rPr>
          <w:lang w:val="en-US"/>
        </w:rPr>
        <w:t xml:space="preserve"> </w:t>
      </w:r>
      <w:proofErr w:type="spellStart"/>
      <w:r w:rsidRPr="00CB0D04">
        <w:rPr>
          <w:lang w:val="en-US"/>
        </w:rPr>
        <w:t>nhiệm</w:t>
      </w:r>
      <w:proofErr w:type="spellEnd"/>
      <w:r w:rsidRPr="00CB0D04">
        <w:rPr>
          <w:lang w:val="en-US"/>
        </w:rPr>
        <w:t xml:space="preserve"> </w:t>
      </w:r>
      <w:proofErr w:type="spellStart"/>
      <w:r w:rsidRPr="00CB0D04">
        <w:rPr>
          <w:lang w:val="en-US"/>
        </w:rPr>
        <w:t>vụ</w:t>
      </w:r>
      <w:proofErr w:type="spellEnd"/>
      <w:r w:rsidRPr="00CB0D04">
        <w:rPr>
          <w:lang w:val="en-US"/>
        </w:rPr>
        <w:t>'))</w:t>
      </w:r>
    </w:p>
    <w:p w14:paraId="2C1F6088" w14:textId="4C8455B0" w:rsidR="00CB0D04" w:rsidRPr="00FB1021" w:rsidRDefault="00CB0D04" w:rsidP="00FB1021">
      <w:pPr>
        <w:pStyle w:val="Nidung"/>
        <w:rPr>
          <w:b/>
          <w:bCs/>
        </w:rPr>
      </w:pPr>
      <w:r w:rsidRPr="00FB1021">
        <w:rPr>
          <w:b/>
          <w:bCs/>
        </w:rPr>
        <w:t>CÂU BẤT KỲ</w:t>
      </w:r>
    </w:p>
    <w:p w14:paraId="21A63A2B" w14:textId="3265EF31" w:rsidR="00CB0D04" w:rsidRPr="00FB1021" w:rsidRDefault="00F8559A" w:rsidP="00FB1021">
      <w:pPr>
        <w:pStyle w:val="Nidung"/>
        <w:rPr>
          <w:b/>
          <w:bCs/>
        </w:rPr>
      </w:pPr>
      <w:r>
        <w:rPr>
          <w:b/>
          <w:bCs/>
        </w:rPr>
        <w:t xml:space="preserve">Câu hỏi: </w:t>
      </w:r>
      <w:r w:rsidR="00CB0D04" w:rsidRPr="00F8559A">
        <w:t>Tìm nhóm có thời gian bắt đầu công việc sớm nhất</w:t>
      </w:r>
    </w:p>
    <w:p w14:paraId="01123EAB" w14:textId="77777777" w:rsidR="00CB0D04" w:rsidRPr="00CB0D04" w:rsidRDefault="00CB0D04" w:rsidP="00FB1021">
      <w:pPr>
        <w:pStyle w:val="Nidung"/>
      </w:pPr>
      <w:r w:rsidRPr="00CB0D04">
        <w:t xml:space="preserve">SELECT </w:t>
      </w:r>
      <w:proofErr w:type="spellStart"/>
      <w:r w:rsidRPr="00CB0D04">
        <w:t>top</w:t>
      </w:r>
      <w:proofErr w:type="spellEnd"/>
      <w:r w:rsidRPr="00CB0D04">
        <w:t xml:space="preserve"> 1 PC.MANHOM, CV. MACV, CV.TENCV, min(CV.NGAYBD) AS NGAY_BAT_DAU_SOM_NHAT</w:t>
      </w:r>
    </w:p>
    <w:p w14:paraId="33FADEB1" w14:textId="77777777" w:rsidR="00CB0D04" w:rsidRPr="00CB0D04" w:rsidRDefault="00CB0D04" w:rsidP="00FB1021">
      <w:pPr>
        <w:pStyle w:val="Nidung"/>
      </w:pPr>
      <w:r w:rsidRPr="00CB0D04">
        <w:t xml:space="preserve">FROM CONGVIEC </w:t>
      </w:r>
      <w:proofErr w:type="spellStart"/>
      <w:r w:rsidRPr="00CB0D04">
        <w:t>as</w:t>
      </w:r>
      <w:proofErr w:type="spellEnd"/>
      <w:r w:rsidRPr="00CB0D04">
        <w:t xml:space="preserve"> CV</w:t>
      </w:r>
    </w:p>
    <w:p w14:paraId="3A3E0B76" w14:textId="77777777" w:rsidR="00CB0D04" w:rsidRPr="00CB0D04" w:rsidRDefault="00CB0D04" w:rsidP="00FB1021">
      <w:pPr>
        <w:pStyle w:val="Nidung"/>
      </w:pPr>
      <w:r w:rsidRPr="00CB0D04">
        <w:t xml:space="preserve">JOIN PHANCONG </w:t>
      </w:r>
      <w:proofErr w:type="spellStart"/>
      <w:r w:rsidRPr="00CB0D04">
        <w:t>as</w:t>
      </w:r>
      <w:proofErr w:type="spellEnd"/>
      <w:r w:rsidRPr="00CB0D04">
        <w:t xml:space="preserve"> PC ON PC.MACV = CV.MACV</w:t>
      </w:r>
    </w:p>
    <w:p w14:paraId="794A8711" w14:textId="77777777" w:rsidR="00CB0D04" w:rsidRPr="00CB0D04" w:rsidRDefault="00CB0D04" w:rsidP="00FB1021">
      <w:pPr>
        <w:pStyle w:val="Nidung"/>
      </w:pPr>
      <w:r w:rsidRPr="00CB0D04">
        <w:t>GROUP BY PC.MANHOM, CV. MACV, CV.TENCV</w:t>
      </w:r>
    </w:p>
    <w:p w14:paraId="7E8D8930" w14:textId="77777777" w:rsidR="00B02ECC" w:rsidRDefault="00CB0D04" w:rsidP="00FB1021">
      <w:pPr>
        <w:pStyle w:val="Nidung"/>
      </w:pPr>
      <w:r w:rsidRPr="00CB0D04">
        <w:t>ORDER BY NGAY_BAT_DAU_SOM_NHAT ASC</w:t>
      </w:r>
      <w:r>
        <w:t xml:space="preserve"> </w:t>
      </w:r>
    </w:p>
    <w:p w14:paraId="32295555" w14:textId="353D3B43" w:rsidR="00B02ECC" w:rsidRDefault="00B02ECC" w:rsidP="00B02ECC">
      <w:pPr>
        <w:pStyle w:val="u4"/>
        <w:rPr>
          <w:lang w:val="vi-VN"/>
        </w:rPr>
      </w:pPr>
      <w:bookmarkStart w:id="24" w:name="_Toc197695847"/>
      <w:r w:rsidRPr="00570784">
        <w:rPr>
          <w:lang w:val="vi-VN"/>
        </w:rPr>
        <w:t xml:space="preserve">Bài cá </w:t>
      </w:r>
      <w:proofErr w:type="spellStart"/>
      <w:r w:rsidRPr="00570784">
        <w:rPr>
          <w:lang w:val="vi-VN"/>
        </w:rPr>
        <w:t>nhân_Nguyễn</w:t>
      </w:r>
      <w:proofErr w:type="spellEnd"/>
      <w:r w:rsidRPr="00570784">
        <w:rPr>
          <w:lang w:val="vi-VN"/>
        </w:rPr>
        <w:t xml:space="preserve"> Ngọc Phương </w:t>
      </w:r>
      <w:proofErr w:type="spellStart"/>
      <w:r w:rsidRPr="00570784">
        <w:rPr>
          <w:lang w:val="vi-VN"/>
        </w:rPr>
        <w:t>Thùy</w:t>
      </w:r>
      <w:bookmarkEnd w:id="24"/>
      <w:proofErr w:type="spellEnd"/>
    </w:p>
    <w:p w14:paraId="372AE6FA" w14:textId="69D1870F" w:rsidR="00B02ECC" w:rsidRPr="00B02ECC" w:rsidRDefault="00B02ECC" w:rsidP="00B02ECC">
      <w:pPr>
        <w:pStyle w:val="Nidung"/>
        <w:rPr>
          <w:b/>
          <w:bCs/>
        </w:rPr>
      </w:pPr>
      <w:r w:rsidRPr="00B02ECC">
        <w:rPr>
          <w:b/>
          <w:bCs/>
        </w:rPr>
        <w:t>CÂU TRUY VẤN KẾT NỐI NHIỀU BẢNG</w:t>
      </w:r>
    </w:p>
    <w:p w14:paraId="0470F309" w14:textId="46B649A2" w:rsidR="00B02ECC" w:rsidRPr="00F8559A" w:rsidRDefault="00F8559A" w:rsidP="00B02ECC">
      <w:pPr>
        <w:pStyle w:val="Nidung"/>
      </w:pPr>
      <w:r>
        <w:rPr>
          <w:b/>
          <w:bCs/>
        </w:rPr>
        <w:t>Câu hỏi:</w:t>
      </w:r>
      <w:r w:rsidR="00B02ECC" w:rsidRPr="00B02ECC">
        <w:rPr>
          <w:b/>
          <w:bCs/>
        </w:rPr>
        <w:t xml:space="preserve"> </w:t>
      </w:r>
      <w:r w:rsidR="00B02ECC" w:rsidRPr="00F8559A">
        <w:t>Hiển thị thông tin sinh viên và tên khoa của các thành viên trong nhóm 7 hoạt động ở Thủ Đức và có thành tích "Có sáng kiến tốt"</w:t>
      </w:r>
    </w:p>
    <w:p w14:paraId="7C2845BB" w14:textId="77777777" w:rsidR="00B02ECC" w:rsidRPr="00B02ECC" w:rsidRDefault="00B02ECC" w:rsidP="00B02ECC">
      <w:pPr>
        <w:pStyle w:val="Nidung"/>
      </w:pPr>
      <w:r w:rsidRPr="00B02ECC">
        <w:t xml:space="preserve">SELECT </w:t>
      </w:r>
      <w:proofErr w:type="spellStart"/>
      <w:r w:rsidRPr="00B02ECC">
        <w:t>sv.MASV</w:t>
      </w:r>
      <w:proofErr w:type="spellEnd"/>
      <w:r w:rsidRPr="00B02ECC">
        <w:t xml:space="preserve">, </w:t>
      </w:r>
      <w:proofErr w:type="spellStart"/>
      <w:r w:rsidRPr="00B02ECC">
        <w:t>sv.TENSV</w:t>
      </w:r>
      <w:proofErr w:type="spellEnd"/>
      <w:r w:rsidRPr="00B02ECC">
        <w:t xml:space="preserve">, </w:t>
      </w:r>
      <w:proofErr w:type="spellStart"/>
      <w:r w:rsidRPr="00B02ECC">
        <w:t>k.TENKHOA</w:t>
      </w:r>
      <w:proofErr w:type="spellEnd"/>
    </w:p>
    <w:p w14:paraId="3008103E" w14:textId="77777777" w:rsidR="00B02ECC" w:rsidRPr="00B02ECC" w:rsidRDefault="00B02ECC" w:rsidP="00B02ECC">
      <w:pPr>
        <w:pStyle w:val="Nidung"/>
      </w:pPr>
      <w:r w:rsidRPr="00B02ECC">
        <w:t xml:space="preserve">FROM SINHVIEN </w:t>
      </w:r>
      <w:proofErr w:type="spellStart"/>
      <w:r w:rsidRPr="00B02ECC">
        <w:t>sv</w:t>
      </w:r>
      <w:proofErr w:type="spellEnd"/>
    </w:p>
    <w:p w14:paraId="4063F75C" w14:textId="77777777" w:rsidR="00B02ECC" w:rsidRPr="00B02ECC" w:rsidRDefault="00B02ECC" w:rsidP="00B02ECC">
      <w:pPr>
        <w:pStyle w:val="Nidung"/>
      </w:pPr>
      <w:r w:rsidRPr="00B02ECC">
        <w:t xml:space="preserve">JOIN NHOM_SV </w:t>
      </w:r>
      <w:proofErr w:type="spellStart"/>
      <w:r w:rsidRPr="00B02ECC">
        <w:t>ns</w:t>
      </w:r>
      <w:proofErr w:type="spellEnd"/>
      <w:r w:rsidRPr="00B02ECC">
        <w:t xml:space="preserve"> ON </w:t>
      </w:r>
      <w:proofErr w:type="spellStart"/>
      <w:r w:rsidRPr="00B02ECC">
        <w:t>sv.MANHOM</w:t>
      </w:r>
      <w:proofErr w:type="spellEnd"/>
      <w:r w:rsidRPr="00B02ECC">
        <w:t xml:space="preserve"> = </w:t>
      </w:r>
      <w:proofErr w:type="spellStart"/>
      <w:r w:rsidRPr="00B02ECC">
        <w:t>ns.MANHOM</w:t>
      </w:r>
      <w:proofErr w:type="spellEnd"/>
    </w:p>
    <w:p w14:paraId="56156048" w14:textId="77777777" w:rsidR="00B02ECC" w:rsidRPr="007F1758" w:rsidRDefault="00B02ECC" w:rsidP="00B02ECC">
      <w:pPr>
        <w:pStyle w:val="Nidung"/>
      </w:pPr>
      <w:r w:rsidRPr="007F1758">
        <w:t xml:space="preserve">JOIN KHOA k ON </w:t>
      </w:r>
      <w:proofErr w:type="spellStart"/>
      <w:r w:rsidRPr="007F1758">
        <w:t>sv.MAKHOA</w:t>
      </w:r>
      <w:proofErr w:type="spellEnd"/>
      <w:r w:rsidRPr="007F1758">
        <w:t xml:space="preserve"> = </w:t>
      </w:r>
      <w:proofErr w:type="spellStart"/>
      <w:r w:rsidRPr="007F1758">
        <w:t>k.MAKHOA</w:t>
      </w:r>
      <w:proofErr w:type="spellEnd"/>
    </w:p>
    <w:p w14:paraId="0D1B9E86" w14:textId="77777777" w:rsidR="00B02ECC" w:rsidRPr="007F1758" w:rsidRDefault="00B02ECC" w:rsidP="00B02ECC">
      <w:pPr>
        <w:pStyle w:val="Nidung"/>
      </w:pPr>
      <w:r w:rsidRPr="007F1758">
        <w:t xml:space="preserve">JOIN DIABAN </w:t>
      </w:r>
      <w:proofErr w:type="spellStart"/>
      <w:r w:rsidRPr="007F1758">
        <w:t>db</w:t>
      </w:r>
      <w:proofErr w:type="spellEnd"/>
      <w:r w:rsidRPr="007F1758">
        <w:t xml:space="preserve"> </w:t>
      </w:r>
      <w:proofErr w:type="spellStart"/>
      <w:r w:rsidRPr="007F1758">
        <w:t>on</w:t>
      </w:r>
      <w:proofErr w:type="spellEnd"/>
      <w:r w:rsidRPr="007F1758">
        <w:t xml:space="preserve"> </w:t>
      </w:r>
      <w:proofErr w:type="spellStart"/>
      <w:r w:rsidRPr="007F1758">
        <w:t>db.MADB</w:t>
      </w:r>
      <w:proofErr w:type="spellEnd"/>
      <w:r w:rsidRPr="007F1758">
        <w:t xml:space="preserve"> = </w:t>
      </w:r>
      <w:proofErr w:type="spellStart"/>
      <w:r w:rsidRPr="007F1758">
        <w:t>sv.MADB</w:t>
      </w:r>
      <w:proofErr w:type="spellEnd"/>
    </w:p>
    <w:p w14:paraId="779D3186" w14:textId="77777777" w:rsidR="00B02ECC" w:rsidRPr="007F1758" w:rsidRDefault="00B02ECC" w:rsidP="00B02ECC">
      <w:pPr>
        <w:pStyle w:val="Nidung"/>
      </w:pPr>
      <w:r w:rsidRPr="007F1758">
        <w:t xml:space="preserve">JOIN THANHTICH </w:t>
      </w:r>
      <w:proofErr w:type="spellStart"/>
      <w:r w:rsidRPr="007F1758">
        <w:t>tt</w:t>
      </w:r>
      <w:proofErr w:type="spellEnd"/>
      <w:r w:rsidRPr="007F1758">
        <w:t xml:space="preserve"> </w:t>
      </w:r>
      <w:proofErr w:type="spellStart"/>
      <w:r w:rsidRPr="007F1758">
        <w:t>on</w:t>
      </w:r>
      <w:proofErr w:type="spellEnd"/>
      <w:r w:rsidRPr="007F1758">
        <w:t xml:space="preserve"> </w:t>
      </w:r>
      <w:proofErr w:type="spellStart"/>
      <w:r w:rsidRPr="007F1758">
        <w:t>tt.MATT</w:t>
      </w:r>
      <w:proofErr w:type="spellEnd"/>
      <w:r w:rsidRPr="007F1758">
        <w:t xml:space="preserve"> = </w:t>
      </w:r>
      <w:proofErr w:type="spellStart"/>
      <w:r w:rsidRPr="007F1758">
        <w:t>sv.MATT</w:t>
      </w:r>
      <w:proofErr w:type="spellEnd"/>
    </w:p>
    <w:p w14:paraId="6481E062" w14:textId="77777777" w:rsidR="00B02ECC" w:rsidRPr="007F1758" w:rsidRDefault="00B02ECC" w:rsidP="00B02ECC">
      <w:pPr>
        <w:pStyle w:val="Nidung"/>
      </w:pPr>
      <w:proofErr w:type="spellStart"/>
      <w:r w:rsidRPr="007F1758">
        <w:t>where</w:t>
      </w:r>
      <w:proofErr w:type="spellEnd"/>
      <w:r w:rsidRPr="007F1758">
        <w:t xml:space="preserve"> </w:t>
      </w:r>
      <w:proofErr w:type="spellStart"/>
      <w:r w:rsidRPr="007F1758">
        <w:t>ns.MANHOM</w:t>
      </w:r>
      <w:proofErr w:type="spellEnd"/>
      <w:r w:rsidRPr="007F1758">
        <w:t xml:space="preserve"> = 'N07'</w:t>
      </w:r>
    </w:p>
    <w:p w14:paraId="6589EF6F" w14:textId="77777777" w:rsidR="00B02ECC" w:rsidRPr="007F1758" w:rsidRDefault="00B02ECC" w:rsidP="00B02ECC">
      <w:pPr>
        <w:pStyle w:val="Nidung"/>
      </w:pPr>
      <w:proofErr w:type="spellStart"/>
      <w:r w:rsidRPr="007F1758">
        <w:t>and</w:t>
      </w:r>
      <w:proofErr w:type="spellEnd"/>
      <w:r w:rsidRPr="007F1758">
        <w:t xml:space="preserve"> </w:t>
      </w:r>
      <w:proofErr w:type="spellStart"/>
      <w:r w:rsidRPr="007F1758">
        <w:t>db.TENDB</w:t>
      </w:r>
      <w:proofErr w:type="spellEnd"/>
      <w:r w:rsidRPr="007F1758">
        <w:t xml:space="preserve"> = </w:t>
      </w:r>
      <w:proofErr w:type="spellStart"/>
      <w:r w:rsidRPr="007F1758">
        <w:t>N'Thủ</w:t>
      </w:r>
      <w:proofErr w:type="spellEnd"/>
      <w:r w:rsidRPr="007F1758">
        <w:t xml:space="preserve"> Đức'</w:t>
      </w:r>
    </w:p>
    <w:p w14:paraId="77B35B60" w14:textId="77777777" w:rsidR="00B02ECC" w:rsidRPr="007F1758" w:rsidRDefault="00B02ECC" w:rsidP="00B02ECC">
      <w:pPr>
        <w:pStyle w:val="Nidung"/>
      </w:pPr>
      <w:proofErr w:type="spellStart"/>
      <w:r w:rsidRPr="007F1758">
        <w:t>and</w:t>
      </w:r>
      <w:proofErr w:type="spellEnd"/>
      <w:r w:rsidRPr="007F1758">
        <w:t xml:space="preserve"> </w:t>
      </w:r>
      <w:proofErr w:type="spellStart"/>
      <w:r w:rsidRPr="007F1758">
        <w:t>tt.MATT</w:t>
      </w:r>
      <w:proofErr w:type="spellEnd"/>
      <w:r w:rsidRPr="007F1758">
        <w:t xml:space="preserve"> = 'TT03'</w:t>
      </w:r>
    </w:p>
    <w:p w14:paraId="36C55ADA" w14:textId="77777777" w:rsidR="00B02ECC" w:rsidRPr="007F1758" w:rsidRDefault="00B02ECC" w:rsidP="00B02ECC">
      <w:pPr>
        <w:pStyle w:val="Nidung"/>
      </w:pPr>
      <w:r w:rsidRPr="007F1758">
        <w:t xml:space="preserve">ORDER BY </w:t>
      </w:r>
      <w:proofErr w:type="spellStart"/>
      <w:r w:rsidRPr="007F1758">
        <w:t>sv.TENSV</w:t>
      </w:r>
      <w:proofErr w:type="spellEnd"/>
    </w:p>
    <w:p w14:paraId="13BE8858" w14:textId="0F3B62DA" w:rsidR="00B02ECC" w:rsidRDefault="00B02ECC" w:rsidP="00B02ECC">
      <w:pPr>
        <w:pStyle w:val="Nidung"/>
      </w:pPr>
      <w:r w:rsidRPr="007F1758">
        <w:lastRenderedPageBreak/>
        <w:t>--</w:t>
      </w:r>
      <w:proofErr w:type="spellStart"/>
      <w:r w:rsidRPr="007F1758">
        <w:t>kq</w:t>
      </w:r>
      <w:proofErr w:type="spellEnd"/>
      <w:r w:rsidRPr="007F1758">
        <w:t xml:space="preserve">: 1 </w:t>
      </w:r>
      <w:proofErr w:type="spellStart"/>
      <w:r w:rsidRPr="007F1758">
        <w:t>row</w:t>
      </w:r>
      <w:proofErr w:type="spellEnd"/>
    </w:p>
    <w:p w14:paraId="32D57975" w14:textId="05054632" w:rsidR="00B02ECC" w:rsidRPr="00B02ECC" w:rsidRDefault="00B02ECC" w:rsidP="00B02ECC">
      <w:pPr>
        <w:pStyle w:val="Nidung"/>
        <w:rPr>
          <w:b/>
          <w:bCs/>
        </w:rPr>
      </w:pPr>
      <w:r w:rsidRPr="00B02ECC">
        <w:rPr>
          <w:b/>
          <w:bCs/>
        </w:rPr>
        <w:t>CÂU UPDATE</w:t>
      </w:r>
    </w:p>
    <w:p w14:paraId="0F816107" w14:textId="0B37A3C4" w:rsidR="00B02ECC" w:rsidRPr="00F8559A" w:rsidRDefault="00F8559A" w:rsidP="00B02ECC">
      <w:pPr>
        <w:pStyle w:val="Nidung"/>
      </w:pPr>
      <w:r>
        <w:rPr>
          <w:b/>
          <w:bCs/>
        </w:rPr>
        <w:t xml:space="preserve">Câu hỏi: </w:t>
      </w:r>
      <w:r w:rsidR="00B02ECC" w:rsidRPr="00F8559A">
        <w:t>Cập nhật thành tích cho các sinh viên ở nhóm 1 thành 'TT05'</w:t>
      </w:r>
    </w:p>
    <w:p w14:paraId="717400D6" w14:textId="77777777" w:rsidR="00B02ECC" w:rsidRPr="007F1758" w:rsidRDefault="00B02ECC" w:rsidP="00B02ECC">
      <w:pPr>
        <w:pStyle w:val="Nidung"/>
      </w:pPr>
      <w:r w:rsidRPr="007F1758">
        <w:t>UPDATE SINHVIEN</w:t>
      </w:r>
    </w:p>
    <w:p w14:paraId="0A5113E5" w14:textId="77777777" w:rsidR="00B02ECC" w:rsidRPr="007F1758" w:rsidRDefault="00B02ECC" w:rsidP="00B02ECC">
      <w:pPr>
        <w:pStyle w:val="Nidung"/>
      </w:pPr>
      <w:r w:rsidRPr="007F1758">
        <w:t>SET MATT = 'TT05'</w:t>
      </w:r>
    </w:p>
    <w:p w14:paraId="1A72EEEA" w14:textId="273893DF" w:rsidR="00B02ECC" w:rsidRDefault="00B02ECC" w:rsidP="00B02ECC">
      <w:pPr>
        <w:pStyle w:val="Nidung"/>
      </w:pPr>
      <w:r w:rsidRPr="007F1758">
        <w:t>WHERE MANHOM = 'N01'</w:t>
      </w:r>
    </w:p>
    <w:p w14:paraId="10C27886" w14:textId="70E52281" w:rsidR="00B02ECC" w:rsidRPr="00B02ECC" w:rsidRDefault="00B02ECC" w:rsidP="00B02ECC">
      <w:pPr>
        <w:pStyle w:val="Nidung"/>
        <w:rPr>
          <w:b/>
          <w:bCs/>
        </w:rPr>
      </w:pPr>
      <w:r w:rsidRPr="00B02ECC">
        <w:rPr>
          <w:b/>
          <w:bCs/>
        </w:rPr>
        <w:t>CÂU GROUP BY</w:t>
      </w:r>
    </w:p>
    <w:p w14:paraId="4644347D" w14:textId="3D1FECB4" w:rsidR="00B02ECC" w:rsidRPr="00B02ECC" w:rsidRDefault="00F8559A" w:rsidP="00B02ECC">
      <w:pPr>
        <w:pStyle w:val="Nidung"/>
        <w:rPr>
          <w:b/>
          <w:bCs/>
        </w:rPr>
      </w:pPr>
      <w:r>
        <w:rPr>
          <w:b/>
          <w:bCs/>
        </w:rPr>
        <w:t xml:space="preserve">Câu hỏi: </w:t>
      </w:r>
      <w:r w:rsidR="00B02ECC" w:rsidRPr="00F8559A">
        <w:t>Thống kê số lượng sinh viên của mỗi khoa tham gia chiến dịch mùa hè xanh</w:t>
      </w:r>
    </w:p>
    <w:p w14:paraId="419E8311" w14:textId="77777777" w:rsidR="00B02ECC" w:rsidRPr="007F1758" w:rsidRDefault="00B02ECC" w:rsidP="00B02ECC">
      <w:pPr>
        <w:pStyle w:val="Nidung"/>
      </w:pPr>
      <w:r w:rsidRPr="007F1758">
        <w:t xml:space="preserve">SELECT </w:t>
      </w:r>
      <w:proofErr w:type="spellStart"/>
      <w:r w:rsidRPr="007F1758">
        <w:t>k.MAKHOA</w:t>
      </w:r>
      <w:proofErr w:type="spellEnd"/>
      <w:r w:rsidRPr="007F1758">
        <w:t xml:space="preserve">, </w:t>
      </w:r>
      <w:proofErr w:type="spellStart"/>
      <w:r w:rsidRPr="007F1758">
        <w:t>k.TENKHOA</w:t>
      </w:r>
      <w:proofErr w:type="spellEnd"/>
      <w:r w:rsidRPr="007F1758">
        <w:t>, COUNT(</w:t>
      </w:r>
      <w:proofErr w:type="spellStart"/>
      <w:r w:rsidRPr="007F1758">
        <w:t>sv.MASV</w:t>
      </w:r>
      <w:proofErr w:type="spellEnd"/>
      <w:r w:rsidRPr="007F1758">
        <w:t xml:space="preserve">) AS </w:t>
      </w:r>
      <w:proofErr w:type="spellStart"/>
      <w:r w:rsidRPr="007F1758">
        <w:t>SoLuongSinhVien</w:t>
      </w:r>
      <w:proofErr w:type="spellEnd"/>
    </w:p>
    <w:p w14:paraId="7916ECFA" w14:textId="77777777" w:rsidR="00B02ECC" w:rsidRPr="007F1758" w:rsidRDefault="00B02ECC" w:rsidP="00B02ECC">
      <w:pPr>
        <w:pStyle w:val="Nidung"/>
      </w:pPr>
      <w:r w:rsidRPr="007F1758">
        <w:t>FROM KHOA k</w:t>
      </w:r>
    </w:p>
    <w:p w14:paraId="7F8E2FCC" w14:textId="77777777" w:rsidR="00B02ECC" w:rsidRPr="007F1758" w:rsidRDefault="00B02ECC" w:rsidP="00B02ECC">
      <w:pPr>
        <w:pStyle w:val="Nidung"/>
      </w:pPr>
      <w:r w:rsidRPr="007F1758">
        <w:t xml:space="preserve">LEFT JOIN SINHVIEN </w:t>
      </w:r>
      <w:proofErr w:type="spellStart"/>
      <w:r w:rsidRPr="007F1758">
        <w:t>sv</w:t>
      </w:r>
      <w:proofErr w:type="spellEnd"/>
      <w:r w:rsidRPr="007F1758">
        <w:t xml:space="preserve"> ON </w:t>
      </w:r>
      <w:proofErr w:type="spellStart"/>
      <w:r w:rsidRPr="007F1758">
        <w:t>k.MAKHOA</w:t>
      </w:r>
      <w:proofErr w:type="spellEnd"/>
      <w:r w:rsidRPr="007F1758">
        <w:t xml:space="preserve"> = </w:t>
      </w:r>
      <w:proofErr w:type="spellStart"/>
      <w:r w:rsidRPr="007F1758">
        <w:t>sv.MAKHOA</w:t>
      </w:r>
      <w:proofErr w:type="spellEnd"/>
    </w:p>
    <w:p w14:paraId="0CCCA46A" w14:textId="77777777" w:rsidR="00B02ECC" w:rsidRPr="007F1758" w:rsidRDefault="00B02ECC" w:rsidP="00B02ECC">
      <w:pPr>
        <w:pStyle w:val="Nidung"/>
      </w:pPr>
      <w:r w:rsidRPr="007F1758">
        <w:t xml:space="preserve">GROUP BY </w:t>
      </w:r>
      <w:proofErr w:type="spellStart"/>
      <w:r w:rsidRPr="007F1758">
        <w:t>k.MAKHOA</w:t>
      </w:r>
      <w:proofErr w:type="spellEnd"/>
      <w:r w:rsidRPr="007F1758">
        <w:t xml:space="preserve">, </w:t>
      </w:r>
      <w:proofErr w:type="spellStart"/>
      <w:r w:rsidRPr="007F1758">
        <w:t>k.TENKHOA</w:t>
      </w:r>
      <w:proofErr w:type="spellEnd"/>
    </w:p>
    <w:p w14:paraId="21CC415D" w14:textId="77777777" w:rsidR="00B02ECC" w:rsidRPr="007F1758" w:rsidRDefault="00B02ECC" w:rsidP="00B02ECC">
      <w:pPr>
        <w:pStyle w:val="Nidung"/>
      </w:pPr>
      <w:r w:rsidRPr="007F1758">
        <w:t xml:space="preserve">ORDER BY </w:t>
      </w:r>
      <w:proofErr w:type="spellStart"/>
      <w:r w:rsidRPr="007F1758">
        <w:t>SoLuongSinhVien</w:t>
      </w:r>
      <w:proofErr w:type="spellEnd"/>
      <w:r w:rsidRPr="007F1758">
        <w:t xml:space="preserve"> DESC</w:t>
      </w:r>
    </w:p>
    <w:p w14:paraId="33F451DF" w14:textId="77777777" w:rsidR="00B02ECC" w:rsidRPr="00B02ECC" w:rsidRDefault="00B02ECC" w:rsidP="00B02ECC">
      <w:pPr>
        <w:pStyle w:val="Nidung"/>
        <w:rPr>
          <w:b/>
          <w:bCs/>
        </w:rPr>
      </w:pPr>
      <w:r w:rsidRPr="00B02ECC">
        <w:rPr>
          <w:b/>
          <w:bCs/>
        </w:rPr>
        <w:t>-- 4. Thống kê số lượng công việc theo địa bàn</w:t>
      </w:r>
    </w:p>
    <w:p w14:paraId="3EF59D9F" w14:textId="77777777" w:rsidR="00B02ECC" w:rsidRPr="007F1758" w:rsidRDefault="00B02ECC" w:rsidP="00B02ECC">
      <w:pPr>
        <w:pStyle w:val="Nidung"/>
      </w:pPr>
      <w:r w:rsidRPr="007F1758">
        <w:t xml:space="preserve">SELECT </w:t>
      </w:r>
      <w:proofErr w:type="spellStart"/>
      <w:r w:rsidRPr="007F1758">
        <w:t>db.MADB</w:t>
      </w:r>
      <w:proofErr w:type="spellEnd"/>
      <w:r w:rsidRPr="007F1758">
        <w:t xml:space="preserve">, </w:t>
      </w:r>
      <w:proofErr w:type="spellStart"/>
      <w:r w:rsidRPr="007F1758">
        <w:t>db.TENDB</w:t>
      </w:r>
      <w:proofErr w:type="spellEnd"/>
      <w:r w:rsidRPr="007F1758">
        <w:t>, COUNT(</w:t>
      </w:r>
      <w:proofErr w:type="spellStart"/>
      <w:r w:rsidRPr="007F1758">
        <w:t>cv.MACV</w:t>
      </w:r>
      <w:proofErr w:type="spellEnd"/>
      <w:r w:rsidRPr="007F1758">
        <w:t xml:space="preserve">) AS </w:t>
      </w:r>
      <w:proofErr w:type="spellStart"/>
      <w:r w:rsidRPr="007F1758">
        <w:t>SoLuongCongViec</w:t>
      </w:r>
      <w:proofErr w:type="spellEnd"/>
    </w:p>
    <w:p w14:paraId="6FACACC8" w14:textId="77777777" w:rsidR="00B02ECC" w:rsidRPr="007F1758" w:rsidRDefault="00B02ECC" w:rsidP="00B02ECC">
      <w:pPr>
        <w:pStyle w:val="Nidung"/>
      </w:pPr>
      <w:r w:rsidRPr="007F1758">
        <w:t xml:space="preserve">FROM DIABAN </w:t>
      </w:r>
      <w:proofErr w:type="spellStart"/>
      <w:r w:rsidRPr="007F1758">
        <w:t>db</w:t>
      </w:r>
      <w:proofErr w:type="spellEnd"/>
    </w:p>
    <w:p w14:paraId="4E6D748F" w14:textId="77777777" w:rsidR="00B02ECC" w:rsidRPr="007F1758" w:rsidRDefault="00B02ECC" w:rsidP="00B02ECC">
      <w:pPr>
        <w:pStyle w:val="Nidung"/>
      </w:pPr>
      <w:r w:rsidRPr="007F1758">
        <w:t xml:space="preserve">JOIN XA </w:t>
      </w:r>
      <w:proofErr w:type="spellStart"/>
      <w:r w:rsidRPr="007F1758">
        <w:t>xa</w:t>
      </w:r>
      <w:proofErr w:type="spellEnd"/>
      <w:r w:rsidRPr="007F1758">
        <w:t xml:space="preserve"> ON </w:t>
      </w:r>
      <w:proofErr w:type="spellStart"/>
      <w:r w:rsidRPr="007F1758">
        <w:t>db.MADB</w:t>
      </w:r>
      <w:proofErr w:type="spellEnd"/>
      <w:r w:rsidRPr="007F1758">
        <w:t xml:space="preserve"> = </w:t>
      </w:r>
      <w:proofErr w:type="spellStart"/>
      <w:r w:rsidRPr="007F1758">
        <w:t>xa.MADB</w:t>
      </w:r>
      <w:proofErr w:type="spellEnd"/>
    </w:p>
    <w:p w14:paraId="581D6E2F" w14:textId="77777777" w:rsidR="00B02ECC" w:rsidRPr="007F1758" w:rsidRDefault="00B02ECC" w:rsidP="00B02ECC">
      <w:pPr>
        <w:pStyle w:val="Nidung"/>
      </w:pPr>
      <w:r w:rsidRPr="007F1758">
        <w:t xml:space="preserve">JOIN AP </w:t>
      </w:r>
      <w:proofErr w:type="spellStart"/>
      <w:r w:rsidRPr="007F1758">
        <w:t>ap</w:t>
      </w:r>
      <w:proofErr w:type="spellEnd"/>
      <w:r w:rsidRPr="007F1758">
        <w:t xml:space="preserve"> ON </w:t>
      </w:r>
      <w:proofErr w:type="spellStart"/>
      <w:r w:rsidRPr="007F1758">
        <w:t>xa.MAXA</w:t>
      </w:r>
      <w:proofErr w:type="spellEnd"/>
      <w:r w:rsidRPr="007F1758">
        <w:t xml:space="preserve"> = </w:t>
      </w:r>
      <w:proofErr w:type="spellStart"/>
      <w:r w:rsidRPr="007F1758">
        <w:t>ap.MAXA</w:t>
      </w:r>
      <w:proofErr w:type="spellEnd"/>
      <w:r w:rsidRPr="007F1758">
        <w:t xml:space="preserve"> AND </w:t>
      </w:r>
      <w:proofErr w:type="spellStart"/>
      <w:r w:rsidRPr="007F1758">
        <w:t>xa.MADB</w:t>
      </w:r>
      <w:proofErr w:type="spellEnd"/>
      <w:r w:rsidRPr="007F1758">
        <w:t xml:space="preserve"> = </w:t>
      </w:r>
      <w:proofErr w:type="spellStart"/>
      <w:r w:rsidRPr="007F1758">
        <w:t>ap.MADB</w:t>
      </w:r>
      <w:proofErr w:type="spellEnd"/>
    </w:p>
    <w:p w14:paraId="7C18F1EA" w14:textId="77777777" w:rsidR="00B02ECC" w:rsidRPr="007F1758" w:rsidRDefault="00B02ECC" w:rsidP="00B02ECC">
      <w:pPr>
        <w:pStyle w:val="Nidung"/>
      </w:pPr>
      <w:r w:rsidRPr="007F1758">
        <w:t xml:space="preserve">JOIN CONGVIEC </w:t>
      </w:r>
      <w:proofErr w:type="spellStart"/>
      <w:r w:rsidRPr="007F1758">
        <w:t>cv</w:t>
      </w:r>
      <w:proofErr w:type="spellEnd"/>
      <w:r w:rsidRPr="007F1758">
        <w:t xml:space="preserve"> ON </w:t>
      </w:r>
      <w:proofErr w:type="spellStart"/>
      <w:r w:rsidRPr="007F1758">
        <w:t>ap.MAAP</w:t>
      </w:r>
      <w:proofErr w:type="spellEnd"/>
      <w:r w:rsidRPr="007F1758">
        <w:t xml:space="preserve"> = </w:t>
      </w:r>
      <w:proofErr w:type="spellStart"/>
      <w:r w:rsidRPr="007F1758">
        <w:t>cv.MAAP</w:t>
      </w:r>
      <w:proofErr w:type="spellEnd"/>
      <w:r w:rsidRPr="007F1758">
        <w:t xml:space="preserve"> AND </w:t>
      </w:r>
      <w:proofErr w:type="spellStart"/>
      <w:r w:rsidRPr="007F1758">
        <w:t>ap.MAXA</w:t>
      </w:r>
      <w:proofErr w:type="spellEnd"/>
      <w:r w:rsidRPr="007F1758">
        <w:t xml:space="preserve"> = </w:t>
      </w:r>
      <w:proofErr w:type="spellStart"/>
      <w:r w:rsidRPr="007F1758">
        <w:t>cv.MAXA</w:t>
      </w:r>
      <w:proofErr w:type="spellEnd"/>
    </w:p>
    <w:p w14:paraId="64058CFA" w14:textId="77777777" w:rsidR="00B02ECC" w:rsidRPr="007F1758" w:rsidRDefault="00B02ECC" w:rsidP="00B02ECC">
      <w:pPr>
        <w:pStyle w:val="Nidung"/>
      </w:pPr>
      <w:r w:rsidRPr="007F1758">
        <w:t xml:space="preserve">GROUP BY </w:t>
      </w:r>
      <w:proofErr w:type="spellStart"/>
      <w:r w:rsidRPr="007F1758">
        <w:t>db.MADB</w:t>
      </w:r>
      <w:proofErr w:type="spellEnd"/>
      <w:r w:rsidRPr="007F1758">
        <w:t xml:space="preserve">, </w:t>
      </w:r>
      <w:proofErr w:type="spellStart"/>
      <w:r w:rsidRPr="007F1758">
        <w:t>db.TENDB</w:t>
      </w:r>
      <w:proofErr w:type="spellEnd"/>
    </w:p>
    <w:p w14:paraId="43FE2D1C" w14:textId="77777777" w:rsidR="00B02ECC" w:rsidRDefault="00B02ECC" w:rsidP="00B02ECC">
      <w:pPr>
        <w:pStyle w:val="Nidung"/>
      </w:pPr>
      <w:r w:rsidRPr="007F1758">
        <w:t xml:space="preserve">ORDER BY </w:t>
      </w:r>
      <w:proofErr w:type="spellStart"/>
      <w:r w:rsidRPr="007F1758">
        <w:t>SoLuongCongViec</w:t>
      </w:r>
      <w:proofErr w:type="spellEnd"/>
      <w:r w:rsidRPr="007F1758">
        <w:t xml:space="preserve"> DESC</w:t>
      </w:r>
    </w:p>
    <w:p w14:paraId="357625CE" w14:textId="197CFF18" w:rsidR="00B02ECC" w:rsidRPr="00B02ECC" w:rsidRDefault="00B02ECC" w:rsidP="00B02ECC">
      <w:pPr>
        <w:pStyle w:val="Nidung"/>
        <w:rPr>
          <w:b/>
          <w:bCs/>
        </w:rPr>
      </w:pPr>
      <w:r w:rsidRPr="00B02ECC">
        <w:rPr>
          <w:b/>
          <w:bCs/>
        </w:rPr>
        <w:t xml:space="preserve">CÂU </w:t>
      </w:r>
      <w:r w:rsidR="00F8559A">
        <w:rPr>
          <w:b/>
          <w:bCs/>
        </w:rPr>
        <w:t>SUB QUERY</w:t>
      </w:r>
    </w:p>
    <w:p w14:paraId="141BDDEA" w14:textId="2565D123" w:rsidR="00B02ECC" w:rsidRPr="00F8559A" w:rsidRDefault="00F8559A" w:rsidP="00B02ECC">
      <w:pPr>
        <w:pStyle w:val="Nidung"/>
      </w:pPr>
      <w:r>
        <w:rPr>
          <w:b/>
          <w:bCs/>
        </w:rPr>
        <w:lastRenderedPageBreak/>
        <w:t xml:space="preserve">Câu hỏi: </w:t>
      </w:r>
      <w:r w:rsidR="00B02ECC" w:rsidRPr="00F8559A">
        <w:t>Hiển thị thông tin các nhóm sinh viên có số lượng sinh viên nhiều hơn số lượng sinh viên trung bình của tất cả các nhóm</w:t>
      </w:r>
    </w:p>
    <w:p w14:paraId="0C1D041F" w14:textId="77777777" w:rsidR="00B02ECC" w:rsidRPr="007F1758" w:rsidRDefault="00B02ECC" w:rsidP="00B02ECC">
      <w:pPr>
        <w:pStyle w:val="Nidung"/>
      </w:pPr>
      <w:r w:rsidRPr="007F1758">
        <w:t>SELECT *</w:t>
      </w:r>
    </w:p>
    <w:p w14:paraId="5033CFE2" w14:textId="77777777" w:rsidR="00B02ECC" w:rsidRPr="007F1758" w:rsidRDefault="00B02ECC" w:rsidP="00B02ECC">
      <w:pPr>
        <w:pStyle w:val="Nidung"/>
      </w:pPr>
      <w:r w:rsidRPr="007F1758">
        <w:t xml:space="preserve">FROM NHOM_SV </w:t>
      </w:r>
      <w:proofErr w:type="spellStart"/>
      <w:r w:rsidRPr="007F1758">
        <w:t>ns</w:t>
      </w:r>
      <w:proofErr w:type="spellEnd"/>
    </w:p>
    <w:p w14:paraId="6EBAFAE6" w14:textId="77777777" w:rsidR="00B02ECC" w:rsidRPr="007F1758" w:rsidRDefault="00B02ECC" w:rsidP="00B02ECC">
      <w:pPr>
        <w:pStyle w:val="Nidung"/>
      </w:pPr>
      <w:r w:rsidRPr="007F1758">
        <w:t xml:space="preserve">WHERE </w:t>
      </w:r>
      <w:proofErr w:type="spellStart"/>
      <w:r w:rsidRPr="007F1758">
        <w:t>SoluongSV</w:t>
      </w:r>
      <w:proofErr w:type="spellEnd"/>
      <w:r w:rsidRPr="007F1758">
        <w:t xml:space="preserve"> &gt; (</w:t>
      </w:r>
    </w:p>
    <w:p w14:paraId="163835AE" w14:textId="77777777" w:rsidR="00B02ECC" w:rsidRPr="007F1758" w:rsidRDefault="00B02ECC" w:rsidP="00B02ECC">
      <w:pPr>
        <w:pStyle w:val="Nidung"/>
      </w:pPr>
      <w:r w:rsidRPr="007F1758">
        <w:t xml:space="preserve">    SELECT AVG(</w:t>
      </w:r>
      <w:proofErr w:type="spellStart"/>
      <w:r w:rsidRPr="007F1758">
        <w:t>SoluongSV</w:t>
      </w:r>
      <w:proofErr w:type="spellEnd"/>
      <w:r w:rsidRPr="007F1758">
        <w:t>)</w:t>
      </w:r>
    </w:p>
    <w:p w14:paraId="05700BE3" w14:textId="77777777" w:rsidR="00B02ECC" w:rsidRPr="007F1758" w:rsidRDefault="00B02ECC" w:rsidP="00B02ECC">
      <w:pPr>
        <w:pStyle w:val="Nidung"/>
      </w:pPr>
      <w:r w:rsidRPr="007F1758">
        <w:t xml:space="preserve">    FROM NHOM_SV)</w:t>
      </w:r>
    </w:p>
    <w:p w14:paraId="6524985F" w14:textId="1432EE52" w:rsidR="00CB0D04" w:rsidRDefault="00B02ECC" w:rsidP="00B02ECC">
      <w:pPr>
        <w:pStyle w:val="Nidung"/>
      </w:pPr>
      <w:r w:rsidRPr="007F1758">
        <w:t xml:space="preserve">ORDER BY </w:t>
      </w:r>
      <w:proofErr w:type="spellStart"/>
      <w:r w:rsidRPr="007F1758">
        <w:t>ns.SOLUONGSV</w:t>
      </w:r>
      <w:proofErr w:type="spellEnd"/>
      <w:r w:rsidRPr="007F1758">
        <w:t xml:space="preserve"> DESC</w:t>
      </w:r>
      <w:r w:rsidR="00CB0D04">
        <w:br w:type="page"/>
      </w:r>
    </w:p>
    <w:p w14:paraId="17EA32F1" w14:textId="77777777" w:rsidR="00D042DC" w:rsidRPr="00CB0D04" w:rsidRDefault="00D042DC" w:rsidP="006511A8">
      <w:pPr>
        <w:rPr>
          <w:lang w:val="vi-VN"/>
        </w:rPr>
      </w:pPr>
    </w:p>
    <w:p w14:paraId="59374462" w14:textId="20916568" w:rsidR="00774DF8" w:rsidRDefault="00774DF8" w:rsidP="00774DF8">
      <w:pPr>
        <w:pStyle w:val="u1"/>
        <w:jc w:val="center"/>
        <w:rPr>
          <w:lang w:val="vi-VN"/>
        </w:rPr>
      </w:pPr>
      <w:bookmarkStart w:id="25" w:name="_Toc197505793"/>
      <w:bookmarkStart w:id="26" w:name="_Toc197695848"/>
      <w:r>
        <w:rPr>
          <w:lang w:val="vi-VN"/>
        </w:rPr>
        <w:t>PHẦN B: CHUẨN HÓA DỮ LIỆU CÁ</w:t>
      </w:r>
      <w:r w:rsidR="00256384">
        <w:rPr>
          <w:lang w:val="vi-VN"/>
        </w:rPr>
        <w:t xml:space="preserve"> </w:t>
      </w:r>
      <w:r>
        <w:rPr>
          <w:lang w:val="vi-VN"/>
        </w:rPr>
        <w:t>NHÂN</w:t>
      </w:r>
      <w:bookmarkEnd w:id="25"/>
      <w:bookmarkEnd w:id="26"/>
    </w:p>
    <w:p w14:paraId="13382A5F" w14:textId="4F8AA33B" w:rsidR="00774DF8" w:rsidRDefault="00774DF8" w:rsidP="00774DF8">
      <w:pPr>
        <w:pStyle w:val="u2"/>
        <w:numPr>
          <w:ilvl w:val="0"/>
          <w:numId w:val="8"/>
        </w:numPr>
        <w:rPr>
          <w:lang w:val="vi-VN"/>
        </w:rPr>
      </w:pPr>
      <w:bookmarkStart w:id="27" w:name="_Toc197505794"/>
      <w:bookmarkStart w:id="28" w:name="_Toc197695849"/>
      <w:r>
        <w:rPr>
          <w:lang w:val="vi-VN"/>
        </w:rPr>
        <w:t>Bài tập</w:t>
      </w:r>
      <w:bookmarkEnd w:id="27"/>
      <w:bookmarkEnd w:id="28"/>
      <w:r>
        <w:rPr>
          <w:lang w:val="vi-VN"/>
        </w:rPr>
        <w:t xml:space="preserve"> </w:t>
      </w:r>
    </w:p>
    <w:p w14:paraId="28207F09" w14:textId="1BF9D2E2" w:rsidR="00D042DC" w:rsidRDefault="00D042DC" w:rsidP="00D042DC">
      <w:pPr>
        <w:pStyle w:val="u4"/>
        <w:rPr>
          <w:lang w:val="vi-VN"/>
        </w:rPr>
      </w:pPr>
      <w:bookmarkStart w:id="29" w:name="_Toc197695850"/>
      <w:r>
        <w:rPr>
          <w:lang w:val="vi-VN"/>
        </w:rPr>
        <w:t>Bài 1:</w:t>
      </w:r>
      <w:bookmarkEnd w:id="29"/>
      <w:r>
        <w:rPr>
          <w:lang w:val="vi-VN"/>
        </w:rPr>
        <w:t xml:space="preserve"> </w:t>
      </w:r>
    </w:p>
    <w:p w14:paraId="7E331EDF" w14:textId="29E3A15F" w:rsidR="00D042DC" w:rsidRPr="00D042DC" w:rsidRDefault="00642C0F" w:rsidP="00D042DC">
      <w:pPr>
        <w:pStyle w:val="Nidung"/>
        <w:rPr>
          <w:b/>
          <w:bCs/>
        </w:rPr>
      </w:pPr>
      <w:r>
        <w:rPr>
          <w:b/>
          <w:bCs/>
        </w:rPr>
        <w:t>C</w:t>
      </w:r>
      <w:r w:rsidR="00D042DC" w:rsidRPr="00D042DC">
        <w:rPr>
          <w:b/>
          <w:bCs/>
        </w:rPr>
        <w:t>ho lược đồ CSDL</w:t>
      </w:r>
    </w:p>
    <w:p w14:paraId="0A345AE2" w14:textId="18872033" w:rsidR="00D042DC" w:rsidRPr="00D042DC" w:rsidRDefault="00D042DC" w:rsidP="00D042DC">
      <w:pPr>
        <w:pStyle w:val="Nidung"/>
        <w:rPr>
          <w:b/>
          <w:bCs/>
        </w:rPr>
      </w:pPr>
      <w:r w:rsidRPr="00D042DC">
        <w:rPr>
          <w:b/>
          <w:bCs/>
        </w:rPr>
        <w:t>Q(TENTAU,LOAITAU,MACHUYEN,LUONGHANG,BENCANG,NGAY)</w:t>
      </w:r>
    </w:p>
    <w:p w14:paraId="158F4BF9" w14:textId="34F43AF9" w:rsidR="00D042DC" w:rsidRPr="00D042DC" w:rsidRDefault="00D042DC" w:rsidP="00D042DC">
      <w:pPr>
        <w:pStyle w:val="Nidung"/>
        <w:rPr>
          <w:b/>
          <w:bCs/>
        </w:rPr>
      </w:pPr>
      <w:r w:rsidRPr="00D042DC">
        <w:rPr>
          <w:b/>
          <w:bCs/>
        </w:rPr>
        <w:t>F={TENTAU → LOAITAU</w:t>
      </w:r>
    </w:p>
    <w:p w14:paraId="356247F4" w14:textId="6497F739" w:rsidR="00D042DC" w:rsidRPr="00D042DC" w:rsidRDefault="00D042DC" w:rsidP="00D042DC">
      <w:pPr>
        <w:pStyle w:val="Nidung"/>
        <w:rPr>
          <w:b/>
          <w:bCs/>
        </w:rPr>
      </w:pPr>
      <w:r w:rsidRPr="00D042DC">
        <w:rPr>
          <w:b/>
          <w:bCs/>
        </w:rPr>
        <w:t>MACHUYEN → TENTAU, LUONGHANG</w:t>
      </w:r>
    </w:p>
    <w:p w14:paraId="166F33D6" w14:textId="5274C435" w:rsidR="00D042DC" w:rsidRPr="00D042DC" w:rsidRDefault="00D042DC" w:rsidP="00D042DC">
      <w:pPr>
        <w:pStyle w:val="Nidung"/>
        <w:rPr>
          <w:b/>
          <w:bCs/>
        </w:rPr>
      </w:pPr>
      <w:r w:rsidRPr="00D042DC">
        <w:rPr>
          <w:b/>
          <w:bCs/>
        </w:rPr>
        <w:t>TENTAU,NGAY → BENCANG, MACHUYEN}</w:t>
      </w:r>
    </w:p>
    <w:p w14:paraId="43244433" w14:textId="690B2C0F" w:rsidR="00D042DC" w:rsidRPr="00D042DC" w:rsidRDefault="00D042DC" w:rsidP="00D042DC">
      <w:pPr>
        <w:pStyle w:val="Nidung"/>
        <w:rPr>
          <w:b/>
          <w:bCs/>
        </w:rPr>
      </w:pPr>
      <w:r w:rsidRPr="00D042DC">
        <w:rPr>
          <w:b/>
          <w:bCs/>
        </w:rPr>
        <w:t>a) Hãy tìm tập phủ tối thiểu của  F</w:t>
      </w:r>
    </w:p>
    <w:p w14:paraId="61593FDA" w14:textId="77777777" w:rsidR="00D042DC" w:rsidRPr="00D042DC" w:rsidRDefault="00D042DC" w:rsidP="00D042DC">
      <w:pPr>
        <w:pStyle w:val="Nidung"/>
      </w:pPr>
      <w:r w:rsidRPr="00D042DC">
        <w:t>Bước 1: Phân rã vế phải của PTH</w:t>
      </w:r>
    </w:p>
    <w:p w14:paraId="37F37A8B" w14:textId="77777777" w:rsidR="00D042DC" w:rsidRDefault="00D042DC" w:rsidP="00D042DC">
      <w:pPr>
        <w:pStyle w:val="Nidung"/>
      </w:pPr>
      <w:r>
        <w:t>F1 = {TENTAU → LOAITAU;</w:t>
      </w:r>
    </w:p>
    <w:p w14:paraId="12B0F300" w14:textId="77777777" w:rsidR="00D042DC" w:rsidRDefault="00D042DC" w:rsidP="00D042DC">
      <w:pPr>
        <w:pStyle w:val="Nidung"/>
      </w:pPr>
      <w:r>
        <w:t>MACHUYEN → TENTAU;</w:t>
      </w:r>
    </w:p>
    <w:p w14:paraId="29670BF0" w14:textId="77777777" w:rsidR="00D042DC" w:rsidRDefault="00D042DC" w:rsidP="00D042DC">
      <w:pPr>
        <w:pStyle w:val="Nidung"/>
      </w:pPr>
      <w:r w:rsidRPr="00D042DC">
        <w:t>MACHUYEN → LUONGHANG</w:t>
      </w:r>
      <w:r>
        <w:t>;</w:t>
      </w:r>
    </w:p>
    <w:p w14:paraId="7141ADDB" w14:textId="77777777" w:rsidR="00D042DC" w:rsidRDefault="00D042DC" w:rsidP="00D042DC">
      <w:pPr>
        <w:pStyle w:val="Nidung"/>
      </w:pPr>
      <w:r w:rsidRPr="00D042DC">
        <w:t>TENTAU, NGAY → BENCANG</w:t>
      </w:r>
      <w:r>
        <w:t>;</w:t>
      </w:r>
    </w:p>
    <w:p w14:paraId="7FB7A92F" w14:textId="77777777" w:rsidR="00D042DC" w:rsidRDefault="00D042DC" w:rsidP="00D042DC">
      <w:pPr>
        <w:pStyle w:val="Nidung"/>
        <w:rPr>
          <w:sz w:val="24"/>
          <w:szCs w:val="24"/>
        </w:rPr>
      </w:pPr>
      <w:r w:rsidRPr="00D042DC">
        <w:t>TENTAU, NGAY → MACHUYEN}</w:t>
      </w:r>
    </w:p>
    <w:p w14:paraId="43E26F61" w14:textId="186B87D1" w:rsidR="00D042DC" w:rsidRPr="00D042DC" w:rsidRDefault="00D042DC" w:rsidP="00D042DC">
      <w:pPr>
        <w:pStyle w:val="Nidung"/>
      </w:pPr>
      <w:r w:rsidRPr="00D042DC">
        <w:rPr>
          <w:sz w:val="24"/>
          <w:szCs w:val="24"/>
        </w:rPr>
        <w:t xml:space="preserve">Bước 2: </w:t>
      </w:r>
      <w:r w:rsidRPr="00D042DC">
        <w:t xml:space="preserve">Loại bỏ vế trái dư thừa (Không xét phụ thuộc </w:t>
      </w:r>
      <w:r w:rsidR="00570784">
        <w:t>hàm</w:t>
      </w:r>
      <w:r w:rsidRPr="00D042DC">
        <w:t xml:space="preserve"> mà vế trái có 1 thuộc tính)</w:t>
      </w:r>
    </w:p>
    <w:p w14:paraId="5A88C940" w14:textId="77777777" w:rsidR="00570784" w:rsidRDefault="00D042DC" w:rsidP="00D042DC">
      <w:pPr>
        <w:pStyle w:val="Nidung"/>
        <w:rPr>
          <w:sz w:val="24"/>
          <w:szCs w:val="24"/>
        </w:rPr>
      </w:pPr>
      <w:r>
        <w:rPr>
          <w:sz w:val="24"/>
          <w:szCs w:val="24"/>
        </w:rPr>
        <w:t xml:space="preserve">Xét TENTAU,NGAY </w:t>
      </w:r>
      <w:r w:rsidR="00570784">
        <w:t xml:space="preserve">→ </w:t>
      </w:r>
      <w:r>
        <w:rPr>
          <w:sz w:val="24"/>
          <w:szCs w:val="24"/>
        </w:rPr>
        <w:t>BENCANG</w:t>
      </w:r>
    </w:p>
    <w:p w14:paraId="4C3208CD" w14:textId="654D1E1A" w:rsidR="00D042DC" w:rsidRDefault="00D042DC" w:rsidP="00D042DC">
      <w:pPr>
        <w:pStyle w:val="Nidung"/>
        <w:rPr>
          <w:sz w:val="24"/>
          <w:szCs w:val="24"/>
        </w:rPr>
      </w:pPr>
      <w:r>
        <w:rPr>
          <w:sz w:val="24"/>
          <w:szCs w:val="24"/>
        </w:rPr>
        <w:t>NGAY không dư thừa  vì  TENTAU+</w:t>
      </w:r>
      <w:r w:rsidR="00570784">
        <w:rPr>
          <w:sz w:val="24"/>
          <w:szCs w:val="24"/>
        </w:rPr>
        <w:t xml:space="preserve"> </w:t>
      </w:r>
      <w:r>
        <w:rPr>
          <w:sz w:val="24"/>
          <w:szCs w:val="24"/>
        </w:rPr>
        <w:t>= {TENTAU,LOAITAU}</w:t>
      </w:r>
    </w:p>
    <w:p w14:paraId="36888C72" w14:textId="0AE0FB50" w:rsidR="00D042DC" w:rsidRDefault="00D042DC" w:rsidP="00D042DC">
      <w:pPr>
        <w:pStyle w:val="Nidung"/>
        <w:rPr>
          <w:sz w:val="24"/>
          <w:szCs w:val="24"/>
        </w:rPr>
      </w:pPr>
      <w:r>
        <w:rPr>
          <w:sz w:val="24"/>
          <w:szCs w:val="24"/>
        </w:rPr>
        <w:t>TENTAU không dư thừa vì NGAY+</w:t>
      </w:r>
      <w:r w:rsidR="00570784">
        <w:rPr>
          <w:sz w:val="24"/>
          <w:szCs w:val="24"/>
        </w:rPr>
        <w:t xml:space="preserve"> </w:t>
      </w:r>
      <w:r>
        <w:rPr>
          <w:sz w:val="24"/>
          <w:szCs w:val="24"/>
        </w:rPr>
        <w:t xml:space="preserve">={NGAY}           </w:t>
      </w:r>
    </w:p>
    <w:p w14:paraId="2F80C170" w14:textId="1609542D" w:rsidR="00D042DC" w:rsidRDefault="00D042DC" w:rsidP="00D042DC">
      <w:pPr>
        <w:pStyle w:val="Nidung"/>
        <w:rPr>
          <w:sz w:val="24"/>
          <w:szCs w:val="24"/>
        </w:rPr>
      </w:pPr>
      <w:r>
        <w:rPr>
          <w:sz w:val="24"/>
          <w:szCs w:val="24"/>
        </w:rPr>
        <w:t xml:space="preserve">TENTAU,NGAY </w:t>
      </w:r>
      <w:r w:rsidR="00570784">
        <w:t xml:space="preserve">→ </w:t>
      </w:r>
      <w:r>
        <w:rPr>
          <w:sz w:val="24"/>
          <w:szCs w:val="24"/>
        </w:rPr>
        <w:t xml:space="preserve">BENCANG </w:t>
      </w:r>
      <w:r w:rsidR="002B4BA7">
        <w:rPr>
          <w:sz w:val="24"/>
          <w:szCs w:val="24"/>
        </w:rPr>
        <w:t xml:space="preserve">=&gt; </w:t>
      </w:r>
      <w:r>
        <w:rPr>
          <w:sz w:val="24"/>
          <w:szCs w:val="24"/>
        </w:rPr>
        <w:t xml:space="preserve">không dư thừa </w:t>
      </w:r>
    </w:p>
    <w:p w14:paraId="7989BF39" w14:textId="4B82135B" w:rsidR="00D042DC" w:rsidRDefault="00D042DC" w:rsidP="00D042DC">
      <w:pPr>
        <w:pStyle w:val="Nidung"/>
        <w:rPr>
          <w:sz w:val="24"/>
          <w:szCs w:val="24"/>
        </w:rPr>
      </w:pPr>
      <w:r>
        <w:rPr>
          <w:sz w:val="24"/>
          <w:szCs w:val="24"/>
        </w:rPr>
        <w:t xml:space="preserve">Xét TENTAU,NGAY </w:t>
      </w:r>
      <w:r w:rsidR="00570784">
        <w:t xml:space="preserve">→ </w:t>
      </w:r>
      <w:r>
        <w:rPr>
          <w:sz w:val="24"/>
          <w:szCs w:val="24"/>
        </w:rPr>
        <w:t xml:space="preserve">MACHUYEN           </w:t>
      </w:r>
    </w:p>
    <w:p w14:paraId="3479F03C" w14:textId="582D6B8A" w:rsidR="00D042DC" w:rsidRDefault="00D042DC" w:rsidP="00D042DC">
      <w:pPr>
        <w:pStyle w:val="Nidung"/>
        <w:rPr>
          <w:sz w:val="24"/>
          <w:szCs w:val="24"/>
        </w:rPr>
      </w:pPr>
      <w:r>
        <w:rPr>
          <w:sz w:val="24"/>
          <w:szCs w:val="24"/>
        </w:rPr>
        <w:t>NGAY không dư thừa  vì  TENTAU+</w:t>
      </w:r>
      <w:r w:rsidR="00570784">
        <w:rPr>
          <w:sz w:val="24"/>
          <w:szCs w:val="24"/>
        </w:rPr>
        <w:t xml:space="preserve"> </w:t>
      </w:r>
      <w:r>
        <w:rPr>
          <w:sz w:val="24"/>
          <w:szCs w:val="24"/>
        </w:rPr>
        <w:t xml:space="preserve">= {TENTAU,LOAITAU}           </w:t>
      </w:r>
    </w:p>
    <w:p w14:paraId="4501F175" w14:textId="7415D3C6" w:rsidR="00D042DC" w:rsidRDefault="00D042DC" w:rsidP="00D042DC">
      <w:pPr>
        <w:pStyle w:val="Nidung"/>
        <w:rPr>
          <w:sz w:val="24"/>
          <w:szCs w:val="24"/>
        </w:rPr>
      </w:pPr>
      <w:r>
        <w:rPr>
          <w:sz w:val="24"/>
          <w:szCs w:val="24"/>
        </w:rPr>
        <w:lastRenderedPageBreak/>
        <w:t>TENTAU không dư thừa vì NGAY+</w:t>
      </w:r>
      <w:r w:rsidR="00570784">
        <w:rPr>
          <w:sz w:val="24"/>
          <w:szCs w:val="24"/>
        </w:rPr>
        <w:t xml:space="preserve"> </w:t>
      </w:r>
      <w:r>
        <w:rPr>
          <w:sz w:val="24"/>
          <w:szCs w:val="24"/>
        </w:rPr>
        <w:t xml:space="preserve">={NGAY}                </w:t>
      </w:r>
    </w:p>
    <w:p w14:paraId="7698F02A" w14:textId="52B4AE2F" w:rsidR="00D042DC" w:rsidRDefault="00D042DC" w:rsidP="00D042DC">
      <w:pPr>
        <w:pStyle w:val="Nidung"/>
        <w:rPr>
          <w:sz w:val="24"/>
          <w:szCs w:val="24"/>
        </w:rPr>
      </w:pPr>
      <w:r>
        <w:rPr>
          <w:sz w:val="24"/>
          <w:szCs w:val="24"/>
        </w:rPr>
        <w:t>TENTAU,</w:t>
      </w:r>
      <w:r w:rsidR="005D5C26">
        <w:rPr>
          <w:sz w:val="24"/>
          <w:szCs w:val="24"/>
        </w:rPr>
        <w:t>NGAY</w:t>
      </w:r>
      <w:r w:rsidR="00570784">
        <w:t xml:space="preserve">→ </w:t>
      </w:r>
      <w:r>
        <w:rPr>
          <w:sz w:val="24"/>
          <w:szCs w:val="24"/>
        </w:rPr>
        <w:t>MACHUYEN =&gt; không dư thừa</w:t>
      </w:r>
    </w:p>
    <w:p w14:paraId="64427337" w14:textId="77777777" w:rsidR="00D042DC" w:rsidRDefault="00D042DC" w:rsidP="00D042DC">
      <w:pPr>
        <w:pStyle w:val="Nidung"/>
      </w:pPr>
      <w:r>
        <w:rPr>
          <w:sz w:val="24"/>
          <w:szCs w:val="24"/>
        </w:rPr>
        <w:t xml:space="preserve">Bước 3: </w:t>
      </w:r>
      <w:r>
        <w:t>Lược bỏ PTH dư thừa (Không xét PTH có vế phải xuất hiện 1 lần)</w:t>
      </w:r>
    </w:p>
    <w:p w14:paraId="72D62AB2" w14:textId="77777777" w:rsidR="00D042DC" w:rsidRDefault="00D042DC" w:rsidP="00D042DC">
      <w:pPr>
        <w:pStyle w:val="Nidung"/>
        <w:rPr>
          <w:sz w:val="24"/>
          <w:szCs w:val="24"/>
        </w:rPr>
      </w:pPr>
      <w:r w:rsidRPr="00D042DC">
        <w:t xml:space="preserve">Kết luận: F tối thiểu là </w:t>
      </w:r>
      <w:proofErr w:type="spellStart"/>
      <w:r w:rsidRPr="00D042DC">
        <w:t>Ftt</w:t>
      </w:r>
      <w:proofErr w:type="spellEnd"/>
      <w:r>
        <w:rPr>
          <w:sz w:val="24"/>
          <w:szCs w:val="24"/>
        </w:rPr>
        <w:t xml:space="preserve">  ={TENTAU</w:t>
      </w:r>
      <w:r w:rsidRPr="00D042DC">
        <w:t xml:space="preserve">→ </w:t>
      </w:r>
      <w:r>
        <w:rPr>
          <w:sz w:val="24"/>
          <w:szCs w:val="24"/>
        </w:rPr>
        <w:t>LOAITAU;</w:t>
      </w:r>
    </w:p>
    <w:p w14:paraId="1D30E8CD" w14:textId="77777777" w:rsidR="00D042DC" w:rsidRDefault="00D042DC" w:rsidP="00D042DC">
      <w:pPr>
        <w:pStyle w:val="Nidung"/>
        <w:rPr>
          <w:sz w:val="24"/>
          <w:szCs w:val="24"/>
        </w:rPr>
      </w:pPr>
      <w:r>
        <w:rPr>
          <w:sz w:val="24"/>
          <w:szCs w:val="24"/>
        </w:rPr>
        <w:t>MACHUYEN</w:t>
      </w:r>
      <w:r w:rsidRPr="00D042DC">
        <w:t xml:space="preserve">→ </w:t>
      </w:r>
      <w:r>
        <w:rPr>
          <w:sz w:val="24"/>
          <w:szCs w:val="24"/>
        </w:rPr>
        <w:t xml:space="preserve">TENTAU;          </w:t>
      </w:r>
    </w:p>
    <w:p w14:paraId="3CA63E2C" w14:textId="77777777" w:rsidR="005D5C26" w:rsidRDefault="00D042DC" w:rsidP="00D042DC">
      <w:pPr>
        <w:pStyle w:val="Nidung"/>
        <w:rPr>
          <w:sz w:val="24"/>
          <w:szCs w:val="24"/>
        </w:rPr>
      </w:pPr>
      <w:r>
        <w:rPr>
          <w:sz w:val="24"/>
          <w:szCs w:val="24"/>
        </w:rPr>
        <w:t>MACHUYEN</w:t>
      </w:r>
      <w:r w:rsidRPr="00D042DC">
        <w:t xml:space="preserve">→ </w:t>
      </w:r>
      <w:r>
        <w:rPr>
          <w:sz w:val="24"/>
          <w:szCs w:val="24"/>
        </w:rPr>
        <w:t xml:space="preserve">LUONGHANG; </w:t>
      </w:r>
      <w:r>
        <w:rPr>
          <w:sz w:val="24"/>
          <w:szCs w:val="24"/>
        </w:rPr>
        <w:tab/>
      </w:r>
    </w:p>
    <w:p w14:paraId="5FD512C4" w14:textId="6DC12959" w:rsidR="005D5C26" w:rsidRDefault="00D042DC" w:rsidP="00D042DC">
      <w:pPr>
        <w:pStyle w:val="Nidung"/>
        <w:rPr>
          <w:sz w:val="24"/>
          <w:szCs w:val="24"/>
        </w:rPr>
      </w:pPr>
      <w:r>
        <w:rPr>
          <w:sz w:val="24"/>
          <w:szCs w:val="24"/>
        </w:rPr>
        <w:t>TENTAU,NGAY</w:t>
      </w:r>
      <w:r w:rsidRPr="00D042DC">
        <w:t xml:space="preserve">→ </w:t>
      </w:r>
      <w:r w:rsidR="00583557">
        <w:rPr>
          <w:sz w:val="24"/>
          <w:szCs w:val="24"/>
        </w:rPr>
        <w:t>BE</w:t>
      </w:r>
      <w:r>
        <w:rPr>
          <w:sz w:val="24"/>
          <w:szCs w:val="24"/>
        </w:rPr>
        <w:t>NCANG;</w:t>
      </w:r>
    </w:p>
    <w:p w14:paraId="293F5F82" w14:textId="77777777" w:rsidR="00642C0F" w:rsidRDefault="00D042DC" w:rsidP="00D042DC">
      <w:pPr>
        <w:pStyle w:val="Nidung"/>
        <w:rPr>
          <w:sz w:val="24"/>
          <w:szCs w:val="24"/>
        </w:rPr>
      </w:pPr>
      <w:r>
        <w:rPr>
          <w:sz w:val="24"/>
          <w:szCs w:val="24"/>
        </w:rPr>
        <w:t>TENTAU,NGAY</w:t>
      </w:r>
      <w:r w:rsidRPr="00D042DC">
        <w:t xml:space="preserve">→ </w:t>
      </w:r>
      <w:r>
        <w:rPr>
          <w:sz w:val="24"/>
          <w:szCs w:val="24"/>
        </w:rPr>
        <w:t>MACHUYEN}</w:t>
      </w:r>
    </w:p>
    <w:p w14:paraId="0AFA3DC8" w14:textId="704F3208" w:rsidR="00D042DC" w:rsidRPr="00642C0F" w:rsidRDefault="00D042DC" w:rsidP="00D042DC">
      <w:pPr>
        <w:pStyle w:val="Nidung"/>
        <w:rPr>
          <w:sz w:val="24"/>
          <w:szCs w:val="24"/>
        </w:rPr>
      </w:pPr>
      <w:r w:rsidRPr="00D042DC">
        <w:rPr>
          <w:b/>
          <w:bCs/>
        </w:rPr>
        <w:t>b) Tìm tất cả các khóa của Q</w:t>
      </w:r>
    </w:p>
    <w:p w14:paraId="7904C989" w14:textId="7A4CAEF2" w:rsidR="00647C9D" w:rsidRPr="00647C9D" w:rsidRDefault="00647C9D" w:rsidP="00647C9D">
      <w:pPr>
        <w:pStyle w:val="Chuthich"/>
        <w:keepNext/>
        <w:rPr>
          <w:lang w:val="vi-VN"/>
        </w:rPr>
      </w:pPr>
      <w:bookmarkStart w:id="30" w:name="_Toc197695870"/>
      <w:proofErr w:type="spellStart"/>
      <w:r>
        <w:t>Bảng</w:t>
      </w:r>
      <w:proofErr w:type="spellEnd"/>
      <w:r>
        <w:t xml:space="preserve"> </w:t>
      </w:r>
      <w:fldSimple w:instr=" SEQ Bảng \* ARABIC ">
        <w:r w:rsidR="00C67E22">
          <w:rPr>
            <w:noProof/>
          </w:rPr>
          <w:t>2</w:t>
        </w:r>
      </w:fldSimple>
      <w:r>
        <w:rPr>
          <w:lang w:val="vi-VN"/>
        </w:rPr>
        <w:t>: Bảng bài tập 1</w:t>
      </w:r>
      <w:bookmarkEnd w:id="30"/>
    </w:p>
    <w:tbl>
      <w:tblPr>
        <w:tblStyle w:val="LiBang"/>
        <w:tblpPr w:leftFromText="180" w:rightFromText="180" w:vertAnchor="text" w:tblpY="1"/>
        <w:tblOverlap w:val="never"/>
        <w:tblW w:w="9682" w:type="dxa"/>
        <w:tblLook w:val="04A0" w:firstRow="1" w:lastRow="0" w:firstColumn="1" w:lastColumn="0" w:noHBand="0" w:noVBand="1"/>
      </w:tblPr>
      <w:tblGrid>
        <w:gridCol w:w="1936"/>
        <w:gridCol w:w="1936"/>
        <w:gridCol w:w="1936"/>
        <w:gridCol w:w="1937"/>
        <w:gridCol w:w="1937"/>
      </w:tblGrid>
      <w:tr w:rsidR="00D042DC" w14:paraId="72117826" w14:textId="77777777" w:rsidTr="00D042DC">
        <w:trPr>
          <w:trHeight w:val="276"/>
        </w:trPr>
        <w:tc>
          <w:tcPr>
            <w:tcW w:w="1936" w:type="dxa"/>
          </w:tcPr>
          <w:p w14:paraId="3D20C972" w14:textId="77777777" w:rsidR="00D042DC" w:rsidRDefault="00D042DC" w:rsidP="00D042DC">
            <w:pPr>
              <w:pStyle w:val="Nidung"/>
              <w:rPr>
                <w:sz w:val="24"/>
                <w:szCs w:val="24"/>
              </w:rPr>
            </w:pPr>
            <w:r>
              <w:rPr>
                <w:sz w:val="24"/>
                <w:szCs w:val="24"/>
              </w:rPr>
              <w:t>Xi</w:t>
            </w:r>
          </w:p>
        </w:tc>
        <w:tc>
          <w:tcPr>
            <w:tcW w:w="1936" w:type="dxa"/>
          </w:tcPr>
          <w:p w14:paraId="2DDCDF33" w14:textId="77777777" w:rsidR="00D042DC" w:rsidRDefault="00D042DC" w:rsidP="00D042DC">
            <w:pPr>
              <w:pStyle w:val="Nidung"/>
              <w:rPr>
                <w:sz w:val="24"/>
                <w:szCs w:val="24"/>
              </w:rPr>
            </w:pPr>
            <w:r>
              <w:rPr>
                <w:sz w:val="24"/>
                <w:szCs w:val="24"/>
              </w:rPr>
              <w:t xml:space="preserve">TN </w:t>
            </w:r>
            <w:r>
              <w:rPr>
                <w:rFonts w:ascii="Cambria Math" w:hAnsi="Cambria Math" w:cs="Cambria Math"/>
                <w:sz w:val="24"/>
                <w:szCs w:val="24"/>
              </w:rPr>
              <w:t>∪</w:t>
            </w:r>
            <w:r>
              <w:rPr>
                <w:sz w:val="24"/>
                <w:szCs w:val="24"/>
              </w:rPr>
              <w:t xml:space="preserve"> Xi</w:t>
            </w:r>
          </w:p>
        </w:tc>
        <w:tc>
          <w:tcPr>
            <w:tcW w:w="1936" w:type="dxa"/>
          </w:tcPr>
          <w:p w14:paraId="0D6B77A1" w14:textId="77777777" w:rsidR="00D042DC" w:rsidRDefault="00D042DC" w:rsidP="00D042DC">
            <w:pPr>
              <w:pStyle w:val="Nidung"/>
              <w:rPr>
                <w:sz w:val="24"/>
                <w:szCs w:val="24"/>
              </w:rPr>
            </w:pPr>
            <w:r>
              <w:rPr>
                <w:sz w:val="24"/>
                <w:szCs w:val="24"/>
              </w:rPr>
              <w:t xml:space="preserve">(TN </w:t>
            </w:r>
            <w:r>
              <w:rPr>
                <w:rFonts w:ascii="Cambria Math" w:hAnsi="Cambria Math" w:cs="Cambria Math"/>
                <w:sz w:val="24"/>
                <w:szCs w:val="24"/>
              </w:rPr>
              <w:t>∪</w:t>
            </w:r>
            <w:r>
              <w:rPr>
                <w:sz w:val="24"/>
                <w:szCs w:val="24"/>
              </w:rPr>
              <w:t xml:space="preserve"> Xi)⁺</w:t>
            </w:r>
          </w:p>
        </w:tc>
        <w:tc>
          <w:tcPr>
            <w:tcW w:w="1937" w:type="dxa"/>
          </w:tcPr>
          <w:p w14:paraId="6ED915A1" w14:textId="77777777" w:rsidR="00D042DC" w:rsidRDefault="00D042DC" w:rsidP="00D042DC">
            <w:pPr>
              <w:pStyle w:val="Nidung"/>
              <w:rPr>
                <w:sz w:val="24"/>
                <w:szCs w:val="24"/>
              </w:rPr>
            </w:pPr>
            <w:r>
              <w:rPr>
                <w:sz w:val="24"/>
                <w:szCs w:val="24"/>
              </w:rPr>
              <w:t>Siêu khóa</w:t>
            </w:r>
          </w:p>
        </w:tc>
        <w:tc>
          <w:tcPr>
            <w:tcW w:w="1937" w:type="dxa"/>
          </w:tcPr>
          <w:p w14:paraId="191FBFE5" w14:textId="77777777" w:rsidR="00D042DC" w:rsidRDefault="00D042DC" w:rsidP="00D042DC">
            <w:pPr>
              <w:pStyle w:val="Nidung"/>
              <w:rPr>
                <w:sz w:val="24"/>
                <w:szCs w:val="24"/>
              </w:rPr>
            </w:pPr>
            <w:r>
              <w:rPr>
                <w:sz w:val="24"/>
                <w:szCs w:val="24"/>
              </w:rPr>
              <w:t>Khóa</w:t>
            </w:r>
          </w:p>
        </w:tc>
      </w:tr>
      <w:tr w:rsidR="00D042DC" w14:paraId="66B1C888" w14:textId="77777777" w:rsidTr="00D042DC">
        <w:trPr>
          <w:trHeight w:val="244"/>
        </w:trPr>
        <w:tc>
          <w:tcPr>
            <w:tcW w:w="1936" w:type="dxa"/>
          </w:tcPr>
          <w:p w14:paraId="233B4058" w14:textId="77777777" w:rsidR="00D042DC" w:rsidRDefault="00D042DC" w:rsidP="00D042DC">
            <w:pPr>
              <w:pStyle w:val="Nidung"/>
              <w:rPr>
                <w:sz w:val="24"/>
                <w:szCs w:val="24"/>
              </w:rPr>
            </w:pPr>
            <w:r>
              <w:rPr>
                <w:rFonts w:ascii="Cambria Math" w:hAnsi="Cambria Math" w:cs="Cambria Math"/>
                <w:sz w:val="24"/>
                <w:szCs w:val="24"/>
              </w:rPr>
              <w:t>∅</w:t>
            </w:r>
          </w:p>
        </w:tc>
        <w:tc>
          <w:tcPr>
            <w:tcW w:w="1936" w:type="dxa"/>
          </w:tcPr>
          <w:p w14:paraId="3320313B" w14:textId="77777777" w:rsidR="00D042DC" w:rsidRDefault="00D042DC" w:rsidP="00D042DC">
            <w:pPr>
              <w:pStyle w:val="Nidung"/>
              <w:rPr>
                <w:sz w:val="24"/>
                <w:szCs w:val="24"/>
              </w:rPr>
            </w:pPr>
            <w:r>
              <w:rPr>
                <w:sz w:val="24"/>
                <w:szCs w:val="24"/>
              </w:rPr>
              <w:t>NGAY</w:t>
            </w:r>
          </w:p>
        </w:tc>
        <w:tc>
          <w:tcPr>
            <w:tcW w:w="1936" w:type="dxa"/>
          </w:tcPr>
          <w:p w14:paraId="750D8649" w14:textId="77777777" w:rsidR="00D042DC" w:rsidRDefault="00D042DC" w:rsidP="00D042DC">
            <w:pPr>
              <w:pStyle w:val="Nidung"/>
              <w:rPr>
                <w:sz w:val="24"/>
                <w:szCs w:val="24"/>
              </w:rPr>
            </w:pPr>
          </w:p>
        </w:tc>
        <w:tc>
          <w:tcPr>
            <w:tcW w:w="1937" w:type="dxa"/>
          </w:tcPr>
          <w:p w14:paraId="22E5A744" w14:textId="77777777" w:rsidR="00D042DC" w:rsidRDefault="00D042DC" w:rsidP="00D042DC">
            <w:pPr>
              <w:pStyle w:val="Nidung"/>
              <w:rPr>
                <w:sz w:val="24"/>
                <w:szCs w:val="24"/>
              </w:rPr>
            </w:pPr>
          </w:p>
        </w:tc>
        <w:tc>
          <w:tcPr>
            <w:tcW w:w="1937" w:type="dxa"/>
          </w:tcPr>
          <w:p w14:paraId="5F4EA236" w14:textId="77777777" w:rsidR="00D042DC" w:rsidRDefault="00D042DC" w:rsidP="00D042DC">
            <w:pPr>
              <w:pStyle w:val="Nidung"/>
              <w:rPr>
                <w:sz w:val="24"/>
                <w:szCs w:val="24"/>
              </w:rPr>
            </w:pPr>
          </w:p>
        </w:tc>
      </w:tr>
      <w:tr w:rsidR="00D042DC" w14:paraId="5B9408D0" w14:textId="77777777" w:rsidTr="00D042DC">
        <w:trPr>
          <w:trHeight w:val="89"/>
        </w:trPr>
        <w:tc>
          <w:tcPr>
            <w:tcW w:w="1936" w:type="dxa"/>
          </w:tcPr>
          <w:p w14:paraId="4D66FE38" w14:textId="77777777" w:rsidR="00D042DC" w:rsidRDefault="00D042DC" w:rsidP="00D042DC">
            <w:pPr>
              <w:pStyle w:val="Nidung"/>
              <w:rPr>
                <w:sz w:val="24"/>
                <w:szCs w:val="24"/>
              </w:rPr>
            </w:pPr>
            <w:r>
              <w:rPr>
                <w:sz w:val="24"/>
                <w:szCs w:val="24"/>
              </w:rPr>
              <w:t>TENTAU</w:t>
            </w:r>
          </w:p>
        </w:tc>
        <w:tc>
          <w:tcPr>
            <w:tcW w:w="1936" w:type="dxa"/>
          </w:tcPr>
          <w:p w14:paraId="03338B01" w14:textId="77777777" w:rsidR="00D042DC" w:rsidRDefault="00D042DC" w:rsidP="00D042DC">
            <w:pPr>
              <w:pStyle w:val="Nidung"/>
              <w:rPr>
                <w:sz w:val="24"/>
                <w:szCs w:val="24"/>
              </w:rPr>
            </w:pPr>
            <w:r>
              <w:rPr>
                <w:sz w:val="24"/>
                <w:szCs w:val="24"/>
              </w:rPr>
              <w:t>NGAY, TEN TAU</w:t>
            </w:r>
          </w:p>
        </w:tc>
        <w:tc>
          <w:tcPr>
            <w:tcW w:w="1936" w:type="dxa"/>
          </w:tcPr>
          <w:p w14:paraId="6B6864FA" w14:textId="77777777" w:rsidR="00D042DC" w:rsidRDefault="00D042DC" w:rsidP="00D042DC">
            <w:pPr>
              <w:pStyle w:val="Nidung"/>
              <w:rPr>
                <w:sz w:val="24"/>
                <w:szCs w:val="24"/>
              </w:rPr>
            </w:pPr>
            <w:r>
              <w:rPr>
                <w:sz w:val="24"/>
                <w:szCs w:val="24"/>
              </w:rPr>
              <w:t xml:space="preserve"> = Q⁺</w:t>
            </w:r>
          </w:p>
        </w:tc>
        <w:tc>
          <w:tcPr>
            <w:tcW w:w="1937" w:type="dxa"/>
          </w:tcPr>
          <w:p w14:paraId="1EF6ACD5" w14:textId="77777777" w:rsidR="00D042DC" w:rsidRDefault="00D042DC" w:rsidP="00D042DC">
            <w:pPr>
              <w:pStyle w:val="Nidung"/>
              <w:rPr>
                <w:sz w:val="24"/>
                <w:szCs w:val="24"/>
              </w:rPr>
            </w:pPr>
            <w:r>
              <w:rPr>
                <w:sz w:val="24"/>
                <w:szCs w:val="24"/>
              </w:rPr>
              <w:t>NGAY, TENTEU</w:t>
            </w:r>
          </w:p>
        </w:tc>
        <w:tc>
          <w:tcPr>
            <w:tcW w:w="1937" w:type="dxa"/>
          </w:tcPr>
          <w:p w14:paraId="7851220B" w14:textId="77777777" w:rsidR="00D042DC" w:rsidRDefault="00D042DC" w:rsidP="00D042DC">
            <w:pPr>
              <w:pStyle w:val="Nidung"/>
              <w:rPr>
                <w:sz w:val="24"/>
                <w:szCs w:val="24"/>
              </w:rPr>
            </w:pPr>
            <w:r>
              <w:rPr>
                <w:sz w:val="24"/>
                <w:szCs w:val="24"/>
              </w:rPr>
              <w:t>NGAY, TENTAU</w:t>
            </w:r>
          </w:p>
        </w:tc>
      </w:tr>
      <w:tr w:rsidR="00D042DC" w14:paraId="770E54CC" w14:textId="77777777" w:rsidTr="00D042DC">
        <w:trPr>
          <w:trHeight w:val="543"/>
        </w:trPr>
        <w:tc>
          <w:tcPr>
            <w:tcW w:w="1936" w:type="dxa"/>
          </w:tcPr>
          <w:p w14:paraId="5923077A" w14:textId="77777777" w:rsidR="00D042DC" w:rsidRDefault="00D042DC" w:rsidP="00D042DC">
            <w:pPr>
              <w:pStyle w:val="Nidung"/>
              <w:rPr>
                <w:sz w:val="24"/>
                <w:szCs w:val="24"/>
              </w:rPr>
            </w:pPr>
            <w:r>
              <w:rPr>
                <w:sz w:val="24"/>
                <w:szCs w:val="24"/>
              </w:rPr>
              <w:t>MACHUYEN</w:t>
            </w:r>
          </w:p>
        </w:tc>
        <w:tc>
          <w:tcPr>
            <w:tcW w:w="1936" w:type="dxa"/>
          </w:tcPr>
          <w:p w14:paraId="2FE2AD16" w14:textId="77777777" w:rsidR="00D042DC" w:rsidRDefault="00D042DC" w:rsidP="00D042DC">
            <w:pPr>
              <w:pStyle w:val="Nidung"/>
              <w:rPr>
                <w:sz w:val="24"/>
                <w:szCs w:val="24"/>
              </w:rPr>
            </w:pPr>
            <w:r>
              <w:rPr>
                <w:sz w:val="24"/>
                <w:szCs w:val="24"/>
              </w:rPr>
              <w:t>MACHUYEN, NGAY</w:t>
            </w:r>
          </w:p>
        </w:tc>
        <w:tc>
          <w:tcPr>
            <w:tcW w:w="1936" w:type="dxa"/>
          </w:tcPr>
          <w:p w14:paraId="2616EFB3" w14:textId="77777777" w:rsidR="00D042DC" w:rsidRDefault="00D042DC" w:rsidP="00D042DC">
            <w:pPr>
              <w:pStyle w:val="Nidung"/>
              <w:rPr>
                <w:sz w:val="24"/>
                <w:szCs w:val="24"/>
              </w:rPr>
            </w:pPr>
            <w:r>
              <w:rPr>
                <w:sz w:val="24"/>
                <w:szCs w:val="24"/>
              </w:rPr>
              <w:t xml:space="preserve"> = Q⁺</w:t>
            </w:r>
          </w:p>
        </w:tc>
        <w:tc>
          <w:tcPr>
            <w:tcW w:w="1937" w:type="dxa"/>
          </w:tcPr>
          <w:p w14:paraId="58F65D2C" w14:textId="77777777" w:rsidR="00D042DC" w:rsidRDefault="00D042DC" w:rsidP="00D042DC">
            <w:pPr>
              <w:pStyle w:val="Nidung"/>
              <w:rPr>
                <w:sz w:val="24"/>
                <w:szCs w:val="24"/>
              </w:rPr>
            </w:pPr>
            <w:r>
              <w:rPr>
                <w:sz w:val="24"/>
                <w:szCs w:val="24"/>
              </w:rPr>
              <w:t>MACHUYEN, NGAY</w:t>
            </w:r>
          </w:p>
        </w:tc>
        <w:tc>
          <w:tcPr>
            <w:tcW w:w="1937" w:type="dxa"/>
          </w:tcPr>
          <w:p w14:paraId="7E615532" w14:textId="77777777" w:rsidR="00D042DC" w:rsidRDefault="00D042DC" w:rsidP="00D042DC">
            <w:pPr>
              <w:pStyle w:val="Nidung"/>
              <w:rPr>
                <w:sz w:val="24"/>
                <w:szCs w:val="24"/>
              </w:rPr>
            </w:pPr>
            <w:r>
              <w:rPr>
                <w:sz w:val="24"/>
                <w:szCs w:val="24"/>
              </w:rPr>
              <w:t>MACHUYEN, NGAY</w:t>
            </w:r>
          </w:p>
        </w:tc>
      </w:tr>
      <w:tr w:rsidR="00D042DC" w14:paraId="3DDE4FC6" w14:textId="77777777" w:rsidTr="00D042DC">
        <w:trPr>
          <w:trHeight w:val="819"/>
        </w:trPr>
        <w:tc>
          <w:tcPr>
            <w:tcW w:w="1936" w:type="dxa"/>
          </w:tcPr>
          <w:p w14:paraId="7BD81D34" w14:textId="77777777" w:rsidR="00D042DC" w:rsidRDefault="00D042DC" w:rsidP="00D042DC">
            <w:pPr>
              <w:pStyle w:val="Nidung"/>
              <w:rPr>
                <w:sz w:val="24"/>
                <w:szCs w:val="24"/>
              </w:rPr>
            </w:pPr>
            <w:r>
              <w:rPr>
                <w:sz w:val="24"/>
                <w:szCs w:val="24"/>
              </w:rPr>
              <w:t>TENTAU, MACHUYEN</w:t>
            </w:r>
          </w:p>
        </w:tc>
        <w:tc>
          <w:tcPr>
            <w:tcW w:w="1936" w:type="dxa"/>
          </w:tcPr>
          <w:p w14:paraId="2CE540EA" w14:textId="77777777" w:rsidR="00D042DC" w:rsidRDefault="00D042DC" w:rsidP="00D042DC">
            <w:pPr>
              <w:pStyle w:val="Nidung"/>
              <w:rPr>
                <w:sz w:val="24"/>
                <w:szCs w:val="24"/>
              </w:rPr>
            </w:pPr>
            <w:r>
              <w:rPr>
                <w:sz w:val="24"/>
                <w:szCs w:val="24"/>
              </w:rPr>
              <w:t>TRENTAU, MACHUYEN, NGAY</w:t>
            </w:r>
          </w:p>
        </w:tc>
        <w:tc>
          <w:tcPr>
            <w:tcW w:w="1936" w:type="dxa"/>
          </w:tcPr>
          <w:p w14:paraId="71F80F92" w14:textId="77777777" w:rsidR="00D042DC" w:rsidRDefault="00D042DC" w:rsidP="00D042DC">
            <w:pPr>
              <w:pStyle w:val="Nidung"/>
              <w:rPr>
                <w:sz w:val="24"/>
                <w:szCs w:val="24"/>
              </w:rPr>
            </w:pPr>
            <w:r>
              <w:rPr>
                <w:sz w:val="24"/>
                <w:szCs w:val="24"/>
              </w:rPr>
              <w:t xml:space="preserve"> = Q⁺</w:t>
            </w:r>
          </w:p>
        </w:tc>
        <w:tc>
          <w:tcPr>
            <w:tcW w:w="1937" w:type="dxa"/>
          </w:tcPr>
          <w:p w14:paraId="547A4794" w14:textId="77777777" w:rsidR="00D042DC" w:rsidRDefault="00D042DC" w:rsidP="00D042DC">
            <w:pPr>
              <w:pStyle w:val="Nidung"/>
              <w:rPr>
                <w:sz w:val="24"/>
                <w:szCs w:val="24"/>
              </w:rPr>
            </w:pPr>
            <w:r>
              <w:rPr>
                <w:sz w:val="24"/>
                <w:szCs w:val="24"/>
              </w:rPr>
              <w:t>TENTAU, MACHUYEN, NGAY</w:t>
            </w:r>
          </w:p>
        </w:tc>
        <w:tc>
          <w:tcPr>
            <w:tcW w:w="1937" w:type="dxa"/>
          </w:tcPr>
          <w:p w14:paraId="7218D633" w14:textId="77777777" w:rsidR="00D042DC" w:rsidRDefault="00D042DC" w:rsidP="00D042DC">
            <w:pPr>
              <w:pStyle w:val="Nidung"/>
              <w:rPr>
                <w:sz w:val="24"/>
                <w:szCs w:val="24"/>
              </w:rPr>
            </w:pPr>
          </w:p>
        </w:tc>
      </w:tr>
    </w:tbl>
    <w:p w14:paraId="7B13DB4E" w14:textId="6C7FDFF6" w:rsidR="00647C9D" w:rsidRDefault="00647C9D" w:rsidP="00647C9D">
      <w:pPr>
        <w:pStyle w:val="u4"/>
        <w:rPr>
          <w:lang w:val="vi-VN"/>
        </w:rPr>
      </w:pPr>
      <w:bookmarkStart w:id="31" w:name="_Toc197695851"/>
      <w:proofErr w:type="spellStart"/>
      <w:r>
        <w:t>Bài</w:t>
      </w:r>
      <w:proofErr w:type="spellEnd"/>
      <w:r>
        <w:t xml:space="preserve"> 2:</w:t>
      </w:r>
      <w:bookmarkEnd w:id="31"/>
      <w:r>
        <w:t xml:space="preserve"> </w:t>
      </w:r>
    </w:p>
    <w:p w14:paraId="31F834E1" w14:textId="77777777" w:rsidR="00647C9D" w:rsidRPr="00647C9D" w:rsidRDefault="00647C9D" w:rsidP="00647C9D">
      <w:pPr>
        <w:pStyle w:val="Nidung"/>
        <w:rPr>
          <w:b/>
          <w:bCs/>
        </w:rPr>
      </w:pPr>
      <w:r w:rsidRPr="00647C9D">
        <w:rPr>
          <w:b/>
          <w:bCs/>
        </w:rPr>
        <w:t>Cho F={AB→C; C→A; BC→D; ACD→B; D→EG; BE→C; CG→BD; CE → AG}</w:t>
      </w:r>
    </w:p>
    <w:p w14:paraId="2A06A9E1" w14:textId="73BAA69C" w:rsidR="00647C9D" w:rsidRPr="00647C9D" w:rsidRDefault="00647C9D" w:rsidP="00647C9D">
      <w:pPr>
        <w:pStyle w:val="Nidung"/>
        <w:rPr>
          <w:b/>
          <w:bCs/>
        </w:rPr>
      </w:pPr>
      <w:r>
        <w:rPr>
          <w:b/>
          <w:bCs/>
        </w:rPr>
        <w:t xml:space="preserve">a. </w:t>
      </w:r>
      <w:r w:rsidRPr="00647C9D">
        <w:rPr>
          <w:b/>
          <w:bCs/>
        </w:rPr>
        <w:t>Với X = {B, D},  X⁺ = ?</w:t>
      </w:r>
    </w:p>
    <w:p w14:paraId="5CAFF00F" w14:textId="77777777" w:rsidR="00647C9D" w:rsidRDefault="00647C9D" w:rsidP="00647C9D">
      <w:pPr>
        <w:pStyle w:val="Nidung"/>
      </w:pPr>
      <w:r>
        <w:t>X = {B, D}</w:t>
      </w:r>
    </w:p>
    <w:p w14:paraId="649948B0" w14:textId="77777777" w:rsidR="00647C9D" w:rsidRDefault="00647C9D" w:rsidP="00647C9D">
      <w:pPr>
        <w:pStyle w:val="Nidung"/>
      </w:pPr>
      <w:r>
        <w:t xml:space="preserve">D → EG =&gt; thêm E, G </w:t>
      </w:r>
      <w:r>
        <w:rPr>
          <w:rFonts w:ascii="Cambria Math" w:hAnsi="Cambria Math" w:cs="Cambria Math"/>
        </w:rPr>
        <w:t>⇒</w:t>
      </w:r>
      <w:r>
        <w:t xml:space="preserve"> {B, D, E, G}</w:t>
      </w:r>
    </w:p>
    <w:p w14:paraId="67866E96" w14:textId="77777777" w:rsidR="00647C9D" w:rsidRDefault="00647C9D" w:rsidP="00647C9D">
      <w:pPr>
        <w:pStyle w:val="Nidung"/>
      </w:pPr>
      <w:r>
        <w:t xml:space="preserve">BE → C </w:t>
      </w:r>
      <w:r>
        <w:rPr>
          <w:rFonts w:ascii="Cambria Math" w:hAnsi="Cambria Math" w:cs="Cambria Math"/>
        </w:rPr>
        <w:t>⇒</w:t>
      </w:r>
      <w:r>
        <w:t xml:space="preserve"> thêm C</w:t>
      </w:r>
    </w:p>
    <w:p w14:paraId="2B4D6ADA" w14:textId="77777777" w:rsidR="00647C9D" w:rsidRDefault="00647C9D" w:rsidP="00647C9D">
      <w:pPr>
        <w:pStyle w:val="Nidung"/>
      </w:pPr>
      <w:r>
        <w:lastRenderedPageBreak/>
        <w:t xml:space="preserve">C → A </w:t>
      </w:r>
      <w:r>
        <w:rPr>
          <w:rFonts w:ascii="Cambria Math" w:hAnsi="Cambria Math" w:cs="Cambria Math"/>
        </w:rPr>
        <w:t>⇒</w:t>
      </w:r>
      <w:r>
        <w:t xml:space="preserve"> thêm A</w:t>
      </w:r>
    </w:p>
    <w:p w14:paraId="5408F86C" w14:textId="77777777" w:rsidR="00647C9D" w:rsidRDefault="00647C9D" w:rsidP="00647C9D">
      <w:pPr>
        <w:pStyle w:val="Nidung"/>
      </w:pPr>
      <w:r>
        <w:t xml:space="preserve">CG → BD </w:t>
      </w:r>
      <w:r>
        <w:rPr>
          <w:rFonts w:ascii="Cambria Math" w:hAnsi="Cambria Math" w:cs="Cambria Math"/>
        </w:rPr>
        <w:t>⇒</w:t>
      </w:r>
      <w:r>
        <w:t xml:space="preserve"> đã có B, D</w:t>
      </w:r>
    </w:p>
    <w:p w14:paraId="772F2F28" w14:textId="77777777" w:rsidR="00647C9D" w:rsidRDefault="00647C9D" w:rsidP="00647C9D">
      <w:pPr>
        <w:pStyle w:val="Nidung"/>
      </w:pPr>
      <w:r>
        <w:t xml:space="preserve">AB → C </w:t>
      </w:r>
      <w:r>
        <w:rPr>
          <w:rFonts w:ascii="Cambria Math" w:hAnsi="Cambria Math" w:cs="Cambria Math"/>
        </w:rPr>
        <w:t>⇒</w:t>
      </w:r>
      <w:r>
        <w:t xml:space="preserve"> có A, B rồi, đủ</w:t>
      </w:r>
    </w:p>
    <w:p w14:paraId="68310F42" w14:textId="77777777" w:rsidR="00647C9D" w:rsidRDefault="00647C9D" w:rsidP="00647C9D">
      <w:pPr>
        <w:pStyle w:val="Nidung"/>
      </w:pPr>
      <w:r>
        <w:t>X⁺ = {A, B, C, D, E, G}</w:t>
      </w:r>
    </w:p>
    <w:p w14:paraId="0EA95ED6" w14:textId="33779285" w:rsidR="00647C9D" w:rsidRDefault="00647C9D" w:rsidP="00647C9D">
      <w:pPr>
        <w:pStyle w:val="Nidung"/>
      </w:pPr>
      <w:r>
        <w:t>= &gt; X⁺ = {A, B, C, D, E, G}</w:t>
      </w:r>
    </w:p>
    <w:p w14:paraId="4FE34A69" w14:textId="33B6120B" w:rsidR="00647C9D" w:rsidRPr="00647C9D" w:rsidRDefault="00647C9D" w:rsidP="00647C9D">
      <w:pPr>
        <w:pStyle w:val="Nidung"/>
        <w:rPr>
          <w:b/>
          <w:bCs/>
        </w:rPr>
      </w:pPr>
      <w:r w:rsidRPr="00647C9D">
        <w:rPr>
          <w:b/>
          <w:bCs/>
        </w:rPr>
        <w:t>b. Với Y = {C, G}, Y⁺ = ?</w:t>
      </w:r>
    </w:p>
    <w:p w14:paraId="5DAA7EE0" w14:textId="77777777" w:rsidR="00647C9D" w:rsidRDefault="00647C9D" w:rsidP="00647C9D">
      <w:pPr>
        <w:pStyle w:val="Nidung"/>
      </w:pPr>
      <w:r>
        <w:t>Y = {C, G}</w:t>
      </w:r>
    </w:p>
    <w:p w14:paraId="70D24451" w14:textId="77777777" w:rsidR="00647C9D" w:rsidRDefault="00647C9D" w:rsidP="00647C9D">
      <w:pPr>
        <w:pStyle w:val="Nidung"/>
      </w:pPr>
      <w:r>
        <w:t xml:space="preserve">CG → BD </w:t>
      </w:r>
      <w:r>
        <w:rPr>
          <w:rFonts w:ascii="Cambria Math" w:hAnsi="Cambria Math" w:cs="Cambria Math"/>
        </w:rPr>
        <w:t>⇒</w:t>
      </w:r>
      <w:r>
        <w:t xml:space="preserve"> thêm B, D</w:t>
      </w:r>
    </w:p>
    <w:p w14:paraId="4D93DBAC" w14:textId="77777777" w:rsidR="00647C9D" w:rsidRDefault="00647C9D" w:rsidP="00647C9D">
      <w:pPr>
        <w:pStyle w:val="Nidung"/>
      </w:pPr>
      <w:r>
        <w:t xml:space="preserve">D → EG </w:t>
      </w:r>
      <w:r>
        <w:rPr>
          <w:rFonts w:ascii="Cambria Math" w:hAnsi="Cambria Math" w:cs="Cambria Math"/>
        </w:rPr>
        <w:t>⇒</w:t>
      </w:r>
      <w:r>
        <w:t xml:space="preserve"> thêm E, G</w:t>
      </w:r>
    </w:p>
    <w:p w14:paraId="3C5F4641" w14:textId="77777777" w:rsidR="00647C9D" w:rsidRDefault="00647C9D" w:rsidP="00647C9D">
      <w:pPr>
        <w:pStyle w:val="Nidung"/>
      </w:pPr>
      <w:r>
        <w:t xml:space="preserve">C → A </w:t>
      </w:r>
      <w:r>
        <w:rPr>
          <w:rFonts w:ascii="Cambria Math" w:hAnsi="Cambria Math" w:cs="Cambria Math"/>
        </w:rPr>
        <w:t>⇒</w:t>
      </w:r>
      <w:r>
        <w:t xml:space="preserve"> thêm A</w:t>
      </w:r>
    </w:p>
    <w:p w14:paraId="2E16ED40" w14:textId="77777777" w:rsidR="00647C9D" w:rsidRDefault="00647C9D" w:rsidP="00647C9D">
      <w:pPr>
        <w:pStyle w:val="Nidung"/>
      </w:pPr>
      <w:r>
        <w:t xml:space="preserve">BE → C </w:t>
      </w:r>
      <w:r>
        <w:rPr>
          <w:rFonts w:ascii="Cambria Math" w:hAnsi="Cambria Math" w:cs="Cambria Math"/>
        </w:rPr>
        <w:t>⇒</w:t>
      </w:r>
      <w:r>
        <w:t xml:space="preserve"> đã có B, E</w:t>
      </w:r>
    </w:p>
    <w:p w14:paraId="40988E96" w14:textId="77777777" w:rsidR="00647C9D" w:rsidRDefault="00647C9D" w:rsidP="00647C9D">
      <w:pPr>
        <w:pStyle w:val="Nidung"/>
      </w:pPr>
      <w:r>
        <w:t xml:space="preserve">CE → AG </w:t>
      </w:r>
      <w:r>
        <w:rPr>
          <w:rFonts w:ascii="Cambria Math" w:hAnsi="Cambria Math" w:cs="Cambria Math"/>
        </w:rPr>
        <w:t>⇒</w:t>
      </w:r>
      <w:r>
        <w:t xml:space="preserve"> A đã có, G đã có</w:t>
      </w:r>
    </w:p>
    <w:p w14:paraId="37A2DE45" w14:textId="77777777" w:rsidR="00647C9D" w:rsidRDefault="00647C9D" w:rsidP="00647C9D">
      <w:pPr>
        <w:pStyle w:val="Nidung"/>
      </w:pPr>
      <w:r>
        <w:t xml:space="preserve"> Y⁺ = {A, B, C, D, E, G}</w:t>
      </w:r>
    </w:p>
    <w:p w14:paraId="24CDB380" w14:textId="1AABEBBF" w:rsidR="00647C9D" w:rsidRPr="00647C9D" w:rsidRDefault="00647C9D" w:rsidP="00647C9D">
      <w:pPr>
        <w:pStyle w:val="Nidung"/>
      </w:pPr>
      <w:r>
        <w:t xml:space="preserve">=&gt; Y⁺ = {A, B, C, D, E, G} </w:t>
      </w:r>
    </w:p>
    <w:p w14:paraId="4AB3A328" w14:textId="77777777" w:rsidR="00647C9D" w:rsidRPr="00D80FDA" w:rsidRDefault="00621B46" w:rsidP="00647C9D">
      <w:pPr>
        <w:pStyle w:val="u4"/>
        <w:rPr>
          <w:lang w:val="vi-VN"/>
        </w:rPr>
      </w:pPr>
      <w:bookmarkStart w:id="32" w:name="_Toc197695852"/>
      <w:r w:rsidRPr="00D80FDA">
        <w:rPr>
          <w:lang w:val="vi-VN"/>
        </w:rPr>
        <w:t>Bài 3:</w:t>
      </w:r>
      <w:bookmarkEnd w:id="32"/>
      <w:r w:rsidRPr="00D80FDA">
        <w:rPr>
          <w:lang w:val="vi-VN"/>
        </w:rPr>
        <w:t xml:space="preserve"> </w:t>
      </w:r>
    </w:p>
    <w:p w14:paraId="58553154" w14:textId="43D12CE2" w:rsidR="00621B46" w:rsidRPr="00621B46" w:rsidRDefault="00621B46" w:rsidP="00621B46">
      <w:pPr>
        <w:pStyle w:val="Nidung"/>
        <w:rPr>
          <w:b/>
          <w:bCs/>
        </w:rPr>
      </w:pPr>
      <w:r w:rsidRPr="00621B46">
        <w:rPr>
          <w:b/>
          <w:bCs/>
        </w:rPr>
        <w:t xml:space="preserve">Cho lược đồ quan hệ Q và tập phụ thuộc hàm F </w:t>
      </w:r>
    </w:p>
    <w:p w14:paraId="575248BE" w14:textId="67F57369" w:rsidR="00621B46" w:rsidRPr="00621B46" w:rsidRDefault="00621B46" w:rsidP="00621B46">
      <w:pPr>
        <w:pStyle w:val="Nidung"/>
        <w:rPr>
          <w:b/>
          <w:bCs/>
        </w:rPr>
      </w:pPr>
      <w:r w:rsidRPr="00621B46">
        <w:rPr>
          <w:b/>
          <w:bCs/>
        </w:rPr>
        <w:t>a) F={AB→E; AG→I; BE→I; E→G; GI→ H}</w:t>
      </w:r>
      <w:r>
        <w:rPr>
          <w:b/>
          <w:bCs/>
        </w:rPr>
        <w:t>. C</w:t>
      </w:r>
      <w:r w:rsidRPr="00621B46">
        <w:rPr>
          <w:b/>
          <w:bCs/>
        </w:rPr>
        <w:t xml:space="preserve">hứng minh rằng AB → GH. </w:t>
      </w:r>
    </w:p>
    <w:p w14:paraId="0ABD8A14" w14:textId="3DAE95C4" w:rsidR="00621B46" w:rsidRDefault="00621B46" w:rsidP="00621B46">
      <w:pPr>
        <w:pStyle w:val="Nidung"/>
        <w:rPr>
          <w:b/>
          <w:bCs/>
        </w:rPr>
      </w:pPr>
      <w:r w:rsidRPr="00621B46">
        <w:rPr>
          <w:b/>
          <w:bCs/>
        </w:rPr>
        <w:t>b) F={AB→C; B→D; CD→E; CE→GH; G→A}</w:t>
      </w:r>
      <w:r>
        <w:rPr>
          <w:b/>
          <w:bCs/>
        </w:rPr>
        <w:t>. C</w:t>
      </w:r>
      <w:r w:rsidRPr="00621B46">
        <w:rPr>
          <w:b/>
          <w:bCs/>
        </w:rPr>
        <w:t>hứng minh rằng AB → E; AB → G</w:t>
      </w:r>
    </w:p>
    <w:p w14:paraId="2179153D" w14:textId="46C6DB7C" w:rsidR="00D042DC" w:rsidRPr="00D042DC" w:rsidRDefault="00D042DC" w:rsidP="00D042DC">
      <w:pPr>
        <w:pStyle w:val="Nidung"/>
        <w:jc w:val="center"/>
      </w:pPr>
      <w:r w:rsidRPr="00D042DC">
        <w:t>Bài làm</w:t>
      </w:r>
    </w:p>
    <w:p w14:paraId="3E6EF791" w14:textId="49BDB5EE" w:rsidR="00AB0DAA" w:rsidRPr="00AB0DAA" w:rsidRDefault="00AB0DAA" w:rsidP="00AB0DAA">
      <w:pPr>
        <w:pStyle w:val="Nidung"/>
      </w:pPr>
      <w:r w:rsidRPr="00AB0DAA">
        <w:t xml:space="preserve">a. </w:t>
      </w:r>
      <w:r w:rsidRPr="00AB0DAA">
        <w:tab/>
      </w:r>
    </w:p>
    <w:p w14:paraId="421C5C2E" w14:textId="77777777" w:rsidR="00AB0DAA" w:rsidRPr="00AB0DAA" w:rsidRDefault="00AB0DAA" w:rsidP="00AB0DAA">
      <w:pPr>
        <w:pStyle w:val="Nidung"/>
      </w:pPr>
      <w:r w:rsidRPr="00AB0DAA">
        <w:t xml:space="preserve">1. AB→E </w:t>
      </w:r>
    </w:p>
    <w:p w14:paraId="550916C5" w14:textId="77777777" w:rsidR="00AB0DAA" w:rsidRPr="00AB0DAA" w:rsidRDefault="00AB0DAA" w:rsidP="00AB0DAA">
      <w:pPr>
        <w:pStyle w:val="Nidung"/>
      </w:pPr>
      <w:r w:rsidRPr="00AB0DAA">
        <w:t>2. AB→ EB (tính tăng trưởng F2)</w:t>
      </w:r>
    </w:p>
    <w:p w14:paraId="58BB5709" w14:textId="77777777" w:rsidR="00AB0DAA" w:rsidRPr="00AB0DAA" w:rsidRDefault="00AB0DAA" w:rsidP="00AB0DAA">
      <w:pPr>
        <w:pStyle w:val="Nidung"/>
      </w:pPr>
      <w:r w:rsidRPr="00AB0DAA">
        <w:lastRenderedPageBreak/>
        <w:t>3. BE→I</w:t>
      </w:r>
    </w:p>
    <w:p w14:paraId="2606DB73" w14:textId="77777777" w:rsidR="00AB0DAA" w:rsidRPr="00AB0DAA" w:rsidRDefault="00AB0DAA" w:rsidP="00AB0DAA">
      <w:pPr>
        <w:pStyle w:val="Nidung"/>
      </w:pPr>
      <w:r w:rsidRPr="00AB0DAA">
        <w:t>4. AB → I (tính bắc cầu F3)</w:t>
      </w:r>
    </w:p>
    <w:p w14:paraId="701D82D2" w14:textId="77777777" w:rsidR="00AB0DAA" w:rsidRPr="00AB0DAA" w:rsidRDefault="00AB0DAA" w:rsidP="00AB0DAA">
      <w:pPr>
        <w:pStyle w:val="Nidung"/>
      </w:pPr>
      <w:r w:rsidRPr="00AB0DAA">
        <w:t>5. E→G</w:t>
      </w:r>
    </w:p>
    <w:p w14:paraId="3730AD66" w14:textId="77777777" w:rsidR="00AB0DAA" w:rsidRPr="00AB0DAA" w:rsidRDefault="00AB0DAA" w:rsidP="00AB0DAA">
      <w:pPr>
        <w:pStyle w:val="Nidung"/>
      </w:pPr>
      <w:r w:rsidRPr="00AB0DAA">
        <w:t>6. AB→G (tính bắc cầu F3)</w:t>
      </w:r>
    </w:p>
    <w:p w14:paraId="6178E650" w14:textId="77777777" w:rsidR="00AB0DAA" w:rsidRPr="00AB0DAA" w:rsidRDefault="00AB0DAA" w:rsidP="00AB0DAA">
      <w:pPr>
        <w:pStyle w:val="Nidung"/>
      </w:pPr>
      <w:r w:rsidRPr="00AB0DAA">
        <w:t>7. AB→GI (tính kết hợp F4)</w:t>
      </w:r>
    </w:p>
    <w:p w14:paraId="7628771B" w14:textId="77777777" w:rsidR="00AB0DAA" w:rsidRPr="00AB0DAA" w:rsidRDefault="00AB0DAA" w:rsidP="00AB0DAA">
      <w:pPr>
        <w:pStyle w:val="Nidung"/>
      </w:pPr>
      <w:r w:rsidRPr="00AB0DAA">
        <w:t>8. GI→H</w:t>
      </w:r>
    </w:p>
    <w:p w14:paraId="22A085FE" w14:textId="77777777" w:rsidR="00AB0DAA" w:rsidRPr="00AB0DAA" w:rsidRDefault="00AB0DAA" w:rsidP="00AB0DAA">
      <w:pPr>
        <w:pStyle w:val="Nidung"/>
      </w:pPr>
      <w:r w:rsidRPr="00AB0DAA">
        <w:t>9. AB→H (tính bắc cầu F3).</w:t>
      </w:r>
    </w:p>
    <w:p w14:paraId="208B34B0" w14:textId="0FF48354" w:rsidR="00771A2D" w:rsidRPr="00AB0DAA" w:rsidRDefault="00AB0DAA" w:rsidP="00AB0DAA">
      <w:pPr>
        <w:pStyle w:val="Nidung"/>
      </w:pPr>
      <w:r w:rsidRPr="00AB0DAA">
        <w:t>10. AB→GH (tính kết hợp F4)</w:t>
      </w:r>
    </w:p>
    <w:p w14:paraId="7C68E7C3" w14:textId="57359A19" w:rsidR="00AB0DAA" w:rsidRPr="00AB0DAA" w:rsidRDefault="00AB0DAA" w:rsidP="00AB0DAA">
      <w:pPr>
        <w:pStyle w:val="Nidung"/>
      </w:pPr>
      <w:r>
        <w:t xml:space="preserve">b. </w:t>
      </w:r>
    </w:p>
    <w:p w14:paraId="587AE4D3" w14:textId="1D47C166" w:rsidR="008F75DA" w:rsidRPr="008F75DA" w:rsidRDefault="008F75DA" w:rsidP="00621B46">
      <w:pPr>
        <w:pStyle w:val="Nidung"/>
      </w:pPr>
      <w:r>
        <w:t>Chứng minh AB</w:t>
      </w:r>
      <w:r w:rsidRPr="00CE0C97">
        <w:t>→</w:t>
      </w:r>
      <w:r>
        <w:t>E</w:t>
      </w:r>
    </w:p>
    <w:p w14:paraId="4D06703B" w14:textId="0136B84A" w:rsidR="00642C0F" w:rsidRPr="00642C0F" w:rsidRDefault="00621B46" w:rsidP="00621B46">
      <w:pPr>
        <w:pStyle w:val="Nidung"/>
      </w:pPr>
      <w:r w:rsidRPr="00621B46">
        <w:rPr>
          <w:lang w:val="pt-BR"/>
        </w:rPr>
        <w:t>1. AB</w:t>
      </w:r>
      <w:r w:rsidRPr="00CE0C97">
        <w:t>→</w:t>
      </w:r>
      <w:r w:rsidRPr="00621B46">
        <w:rPr>
          <w:lang w:val="pt-BR"/>
        </w:rPr>
        <w:t>C</w:t>
      </w:r>
    </w:p>
    <w:p w14:paraId="7859079B" w14:textId="59E0EAF4" w:rsidR="00621B46" w:rsidRPr="00621B46" w:rsidRDefault="00621B46" w:rsidP="00621B46">
      <w:pPr>
        <w:pStyle w:val="Nidung"/>
        <w:rPr>
          <w:lang w:val="pt-BR"/>
        </w:rPr>
      </w:pPr>
      <w:r w:rsidRPr="00621B46">
        <w:rPr>
          <w:lang w:val="pt-BR"/>
        </w:rPr>
        <w:t xml:space="preserve">2. </w:t>
      </w:r>
      <w:r w:rsidR="00642C0F">
        <w:rPr>
          <w:lang w:val="pt-BR"/>
        </w:rPr>
        <w:t>AB</w:t>
      </w:r>
      <w:r w:rsidR="00642C0F" w:rsidRPr="00CE0C97">
        <w:t>→</w:t>
      </w:r>
      <w:r w:rsidR="00642C0F">
        <w:t>BC (Tính tăng trưởng thêm B)</w:t>
      </w:r>
    </w:p>
    <w:p w14:paraId="0A85AD63" w14:textId="72A3AC70" w:rsidR="00621B46" w:rsidRPr="00642C0F" w:rsidRDefault="00621B46" w:rsidP="00621B46">
      <w:pPr>
        <w:pStyle w:val="Nidung"/>
        <w:rPr>
          <w:b/>
          <w:bCs/>
        </w:rPr>
      </w:pPr>
      <w:r w:rsidRPr="00621B46">
        <w:rPr>
          <w:lang w:val="pt-BR"/>
        </w:rPr>
        <w:t>3.</w:t>
      </w:r>
      <w:r w:rsidR="00642C0F">
        <w:t xml:space="preserve"> </w:t>
      </w:r>
      <w:r w:rsidR="00642C0F">
        <w:rPr>
          <w:lang w:val="pt-BR"/>
        </w:rPr>
        <w:t>B</w:t>
      </w:r>
      <w:r w:rsidR="00642C0F" w:rsidRPr="00CE0C97">
        <w:t>→</w:t>
      </w:r>
      <w:r w:rsidR="00642C0F">
        <w:t>D</w:t>
      </w:r>
    </w:p>
    <w:p w14:paraId="45596DFB" w14:textId="4236CC11" w:rsidR="00621B46" w:rsidRPr="00621B46" w:rsidRDefault="00621B46" w:rsidP="00621B46">
      <w:pPr>
        <w:pStyle w:val="Nidung"/>
        <w:rPr>
          <w:lang w:val="pt-BR"/>
        </w:rPr>
      </w:pPr>
      <w:r w:rsidRPr="00621B46">
        <w:rPr>
          <w:lang w:val="pt-BR"/>
        </w:rPr>
        <w:t xml:space="preserve">4. </w:t>
      </w:r>
      <w:r w:rsidR="00642C0F">
        <w:rPr>
          <w:lang w:val="pt-BR"/>
        </w:rPr>
        <w:t>BC</w:t>
      </w:r>
      <w:r w:rsidR="00642C0F" w:rsidRPr="00CE0C97">
        <w:t>→</w:t>
      </w:r>
      <w:r w:rsidR="00642C0F">
        <w:t>DC (Tính tăng trưởng thêm C)</w:t>
      </w:r>
    </w:p>
    <w:p w14:paraId="12DD06CF" w14:textId="6D751E11" w:rsidR="00621B46" w:rsidRPr="00642C0F" w:rsidRDefault="00621B46" w:rsidP="00621B46">
      <w:pPr>
        <w:pStyle w:val="Nidung"/>
      </w:pPr>
      <w:r w:rsidRPr="00621B46">
        <w:rPr>
          <w:lang w:val="pt-BR"/>
        </w:rPr>
        <w:t xml:space="preserve">5. </w:t>
      </w:r>
      <w:r w:rsidR="007164BB">
        <w:t>AB</w:t>
      </w:r>
      <w:r w:rsidR="007164BB" w:rsidRPr="00CE0C97">
        <w:t>→</w:t>
      </w:r>
      <w:r w:rsidR="007164BB">
        <w:t>DC (Tính bắt cầu F3)</w:t>
      </w:r>
    </w:p>
    <w:p w14:paraId="445AF7C2" w14:textId="77777777" w:rsidR="00621B46" w:rsidRPr="00621B46" w:rsidRDefault="00621B46" w:rsidP="00621B46">
      <w:pPr>
        <w:pStyle w:val="Nidung"/>
        <w:rPr>
          <w:lang w:val="pt-BR"/>
        </w:rPr>
      </w:pPr>
      <w:r w:rsidRPr="00621B46">
        <w:rPr>
          <w:lang w:val="pt-BR"/>
        </w:rPr>
        <w:t>6. CD</w:t>
      </w:r>
      <w:r w:rsidRPr="00CE0C97">
        <w:t>→</w:t>
      </w:r>
      <w:r w:rsidRPr="00621B46">
        <w:rPr>
          <w:lang w:val="pt-BR"/>
        </w:rPr>
        <w:t>E</w:t>
      </w:r>
    </w:p>
    <w:p w14:paraId="504AB2C7" w14:textId="13D86A1F" w:rsidR="00621B46" w:rsidRDefault="00621B46" w:rsidP="00621B46">
      <w:pPr>
        <w:pStyle w:val="Nidung"/>
      </w:pPr>
      <w:r w:rsidRPr="00621B46">
        <w:rPr>
          <w:lang w:val="pt-BR"/>
        </w:rPr>
        <w:t>7. AB→E (tính bắc cầu F3)</w:t>
      </w:r>
    </w:p>
    <w:p w14:paraId="738E2385" w14:textId="7042761C" w:rsidR="00771A2D" w:rsidRPr="00771A2D" w:rsidRDefault="008F75DA" w:rsidP="00621B46">
      <w:pPr>
        <w:pStyle w:val="Nidung"/>
      </w:pPr>
      <w:r>
        <w:t>Chứng minh AB</w:t>
      </w:r>
      <w:r w:rsidRPr="00CE0C97">
        <w:t>→</w:t>
      </w:r>
      <w:r>
        <w:t>G</w:t>
      </w:r>
    </w:p>
    <w:p w14:paraId="5CB95349" w14:textId="77777777" w:rsidR="00621B46" w:rsidRPr="00621B46" w:rsidRDefault="00621B46" w:rsidP="00621B46">
      <w:pPr>
        <w:pStyle w:val="Nidung"/>
        <w:rPr>
          <w:lang w:val="pt-BR"/>
        </w:rPr>
      </w:pPr>
      <w:r w:rsidRPr="00621B46">
        <w:rPr>
          <w:lang w:val="pt-BR"/>
        </w:rPr>
        <w:t>1. AB→C</w:t>
      </w:r>
    </w:p>
    <w:p w14:paraId="4CBCECF0" w14:textId="04683F87" w:rsidR="00621B46" w:rsidRPr="00621B46" w:rsidRDefault="00621B46" w:rsidP="00621B46">
      <w:pPr>
        <w:pStyle w:val="Nidung"/>
        <w:rPr>
          <w:lang w:val="pt-BR"/>
        </w:rPr>
      </w:pPr>
      <w:r w:rsidRPr="00621B46">
        <w:rPr>
          <w:lang w:val="pt-BR"/>
        </w:rPr>
        <w:t>2. AB→E (</w:t>
      </w:r>
      <w:r w:rsidR="00771A2D">
        <w:rPr>
          <w:lang w:val="pt-BR"/>
        </w:rPr>
        <w:t>Chứng</w:t>
      </w:r>
      <w:r w:rsidR="00771A2D">
        <w:t xml:space="preserve"> minh </w:t>
      </w:r>
      <w:r w:rsidR="00771A2D">
        <w:rPr>
          <w:lang w:val="pt-BR"/>
        </w:rPr>
        <w:t>trên</w:t>
      </w:r>
      <w:r w:rsidRPr="00621B46">
        <w:rPr>
          <w:lang w:val="pt-BR"/>
        </w:rPr>
        <w:t>)</w:t>
      </w:r>
    </w:p>
    <w:p w14:paraId="06DA8FBA" w14:textId="77777777" w:rsidR="00621B46" w:rsidRPr="00621B46" w:rsidRDefault="00621B46" w:rsidP="00621B46">
      <w:pPr>
        <w:pStyle w:val="Nidung"/>
        <w:rPr>
          <w:lang w:val="pt-BR"/>
        </w:rPr>
      </w:pPr>
      <w:r w:rsidRPr="00621B46">
        <w:rPr>
          <w:lang w:val="pt-BR"/>
        </w:rPr>
        <w:t>3. AB→CE (tính kết hợp F4)</w:t>
      </w:r>
    </w:p>
    <w:p w14:paraId="09C89290" w14:textId="77777777" w:rsidR="00621B46" w:rsidRPr="00CE0C97" w:rsidRDefault="00621B46" w:rsidP="00621B46">
      <w:pPr>
        <w:pStyle w:val="Nidung"/>
      </w:pPr>
      <w:r w:rsidRPr="00CE0C97">
        <w:t>4. CE→GH</w:t>
      </w:r>
    </w:p>
    <w:p w14:paraId="6EAB566E" w14:textId="77777777" w:rsidR="00621B46" w:rsidRPr="00CE0C97" w:rsidRDefault="00621B46" w:rsidP="00621B46">
      <w:pPr>
        <w:pStyle w:val="Nidung"/>
      </w:pPr>
      <w:r w:rsidRPr="00CE0C97">
        <w:t>5. CE→G (tính phân rã F5)</w:t>
      </w:r>
    </w:p>
    <w:p w14:paraId="5F624746" w14:textId="22D57160" w:rsidR="00621B46" w:rsidRPr="00771A2D" w:rsidRDefault="00621B46" w:rsidP="00771A2D">
      <w:pPr>
        <w:pStyle w:val="Nidung"/>
      </w:pPr>
      <w:r w:rsidRPr="00CE0C97">
        <w:lastRenderedPageBreak/>
        <w:t>6. AB→G (tính bắc cầu F3)</w:t>
      </w:r>
    </w:p>
    <w:p w14:paraId="1CA9E341" w14:textId="77777777" w:rsidR="00647C9D" w:rsidRDefault="001E04C8" w:rsidP="00647C9D">
      <w:pPr>
        <w:pStyle w:val="u4"/>
        <w:rPr>
          <w:lang w:val="vi-VN"/>
        </w:rPr>
      </w:pPr>
      <w:bookmarkStart w:id="33" w:name="_Toc197695853"/>
      <w:r w:rsidRPr="00D80FDA">
        <w:rPr>
          <w:lang w:val="vi-VN"/>
        </w:rPr>
        <w:t>Bài 4:</w:t>
      </w:r>
      <w:bookmarkEnd w:id="33"/>
      <w:r w:rsidRPr="00D80FDA">
        <w:rPr>
          <w:lang w:val="vi-VN"/>
        </w:rPr>
        <w:t xml:space="preserve"> </w:t>
      </w:r>
    </w:p>
    <w:p w14:paraId="2DED32D7" w14:textId="5755770C" w:rsidR="00C67E22" w:rsidRPr="00C67E22" w:rsidRDefault="00C67E22" w:rsidP="00C67E22">
      <w:pPr>
        <w:pStyle w:val="Chuthich"/>
        <w:keepNext/>
        <w:rPr>
          <w:lang w:val="vi-VN"/>
        </w:rPr>
      </w:pPr>
      <w:bookmarkStart w:id="34" w:name="_Toc197695871"/>
      <w:r w:rsidRPr="004A17B3">
        <w:rPr>
          <w:lang w:val="vi-VN"/>
        </w:rPr>
        <w:t xml:space="preserve">Bảng </w:t>
      </w:r>
      <w:r>
        <w:fldChar w:fldCharType="begin"/>
      </w:r>
      <w:r w:rsidRPr="004A17B3">
        <w:rPr>
          <w:lang w:val="vi-VN"/>
        </w:rPr>
        <w:instrText xml:space="preserve"> SEQ Bảng \* ARABIC </w:instrText>
      </w:r>
      <w:r>
        <w:fldChar w:fldCharType="separate"/>
      </w:r>
      <w:r w:rsidRPr="004A17B3">
        <w:rPr>
          <w:noProof/>
          <w:lang w:val="vi-VN"/>
        </w:rPr>
        <w:t>3</w:t>
      </w:r>
      <w:r>
        <w:rPr>
          <w:noProof/>
        </w:rPr>
        <w:fldChar w:fldCharType="end"/>
      </w:r>
      <w:r>
        <w:rPr>
          <w:lang w:val="vi-VN"/>
        </w:rPr>
        <w:t>: Bảng bài tập 4</w:t>
      </w:r>
      <w:bookmarkEnd w:id="34"/>
    </w:p>
    <w:tbl>
      <w:tblPr>
        <w:tblStyle w:val="LiBang"/>
        <w:tblW w:w="9738" w:type="dxa"/>
        <w:tblLook w:val="04A0" w:firstRow="1" w:lastRow="0" w:firstColumn="1" w:lastColumn="0" w:noHBand="0" w:noVBand="1"/>
      </w:tblPr>
      <w:tblGrid>
        <w:gridCol w:w="2434"/>
        <w:gridCol w:w="2434"/>
        <w:gridCol w:w="2435"/>
        <w:gridCol w:w="2435"/>
      </w:tblGrid>
      <w:tr w:rsidR="00C67E22" w14:paraId="0921CC0D" w14:textId="77777777" w:rsidTr="00C67E22">
        <w:trPr>
          <w:trHeight w:val="628"/>
        </w:trPr>
        <w:tc>
          <w:tcPr>
            <w:tcW w:w="2434" w:type="dxa"/>
            <w:vAlign w:val="center"/>
          </w:tcPr>
          <w:p w14:paraId="106020B1" w14:textId="5F9F8F22" w:rsidR="00C67E22" w:rsidRDefault="00C67E22" w:rsidP="00C67E22">
            <w:pPr>
              <w:jc w:val="center"/>
            </w:pPr>
            <w:r>
              <w:t>A</w:t>
            </w:r>
          </w:p>
        </w:tc>
        <w:tc>
          <w:tcPr>
            <w:tcW w:w="2434" w:type="dxa"/>
            <w:vAlign w:val="center"/>
          </w:tcPr>
          <w:p w14:paraId="52D2EE4E" w14:textId="58E78B8E" w:rsidR="00C67E22" w:rsidRDefault="00C67E22" w:rsidP="00C67E22">
            <w:pPr>
              <w:jc w:val="center"/>
            </w:pPr>
            <w:r>
              <w:t>B</w:t>
            </w:r>
          </w:p>
        </w:tc>
        <w:tc>
          <w:tcPr>
            <w:tcW w:w="2435" w:type="dxa"/>
            <w:vAlign w:val="center"/>
          </w:tcPr>
          <w:p w14:paraId="010D1589" w14:textId="1F356D70" w:rsidR="00C67E22" w:rsidRDefault="00C67E22" w:rsidP="00C67E22">
            <w:pPr>
              <w:jc w:val="center"/>
            </w:pPr>
            <w:r>
              <w:t>C</w:t>
            </w:r>
          </w:p>
        </w:tc>
        <w:tc>
          <w:tcPr>
            <w:tcW w:w="2435" w:type="dxa"/>
            <w:vAlign w:val="center"/>
          </w:tcPr>
          <w:p w14:paraId="6DFFCB29" w14:textId="357C238A" w:rsidR="00C67E22" w:rsidRDefault="00C67E22" w:rsidP="00C67E22">
            <w:pPr>
              <w:jc w:val="center"/>
            </w:pPr>
            <w:r>
              <w:t>D</w:t>
            </w:r>
          </w:p>
        </w:tc>
      </w:tr>
      <w:tr w:rsidR="00C67E22" w14:paraId="2853D9A9" w14:textId="77777777" w:rsidTr="00C67E22">
        <w:trPr>
          <w:trHeight w:val="603"/>
        </w:trPr>
        <w:tc>
          <w:tcPr>
            <w:tcW w:w="2434" w:type="dxa"/>
            <w:vAlign w:val="center"/>
          </w:tcPr>
          <w:p w14:paraId="709DB9CE" w14:textId="0F997879" w:rsidR="00C67E22" w:rsidRDefault="00C67E22" w:rsidP="00C67E22">
            <w:pPr>
              <w:jc w:val="center"/>
            </w:pPr>
            <w:r>
              <w:t>x</w:t>
            </w:r>
          </w:p>
        </w:tc>
        <w:tc>
          <w:tcPr>
            <w:tcW w:w="2434" w:type="dxa"/>
            <w:vAlign w:val="center"/>
          </w:tcPr>
          <w:p w14:paraId="6DEDFEAE" w14:textId="4DF962A5" w:rsidR="00C67E22" w:rsidRDefault="00C67E22" w:rsidP="00C67E22">
            <w:pPr>
              <w:jc w:val="center"/>
            </w:pPr>
            <w:r>
              <w:t>u</w:t>
            </w:r>
          </w:p>
        </w:tc>
        <w:tc>
          <w:tcPr>
            <w:tcW w:w="2435" w:type="dxa"/>
            <w:vAlign w:val="center"/>
          </w:tcPr>
          <w:p w14:paraId="5E505A50" w14:textId="3B7B5759" w:rsidR="00C67E22" w:rsidRDefault="00C67E22" w:rsidP="00C67E22">
            <w:pPr>
              <w:jc w:val="center"/>
            </w:pPr>
            <w:r>
              <w:t>x</w:t>
            </w:r>
          </w:p>
        </w:tc>
        <w:tc>
          <w:tcPr>
            <w:tcW w:w="2435" w:type="dxa"/>
            <w:vAlign w:val="center"/>
          </w:tcPr>
          <w:p w14:paraId="4BA587B4" w14:textId="2F19D75F" w:rsidR="00C67E22" w:rsidRDefault="00C67E22" w:rsidP="00C67E22">
            <w:pPr>
              <w:jc w:val="center"/>
            </w:pPr>
            <w:r>
              <w:t>Y</w:t>
            </w:r>
          </w:p>
        </w:tc>
      </w:tr>
      <w:tr w:rsidR="00C67E22" w14:paraId="10F01456" w14:textId="77777777" w:rsidTr="00C67E22">
        <w:trPr>
          <w:trHeight w:val="628"/>
        </w:trPr>
        <w:tc>
          <w:tcPr>
            <w:tcW w:w="2434" w:type="dxa"/>
            <w:vAlign w:val="center"/>
          </w:tcPr>
          <w:p w14:paraId="33D1F6FF" w14:textId="7FCDF4D0" w:rsidR="00C67E22" w:rsidRDefault="00C67E22" w:rsidP="00C67E22">
            <w:pPr>
              <w:jc w:val="center"/>
            </w:pPr>
            <w:r>
              <w:t>y</w:t>
            </w:r>
          </w:p>
        </w:tc>
        <w:tc>
          <w:tcPr>
            <w:tcW w:w="2434" w:type="dxa"/>
            <w:vAlign w:val="center"/>
          </w:tcPr>
          <w:p w14:paraId="18FD5CDF" w14:textId="2D5A72D8" w:rsidR="00C67E22" w:rsidRDefault="00C67E22" w:rsidP="00C67E22">
            <w:pPr>
              <w:jc w:val="center"/>
            </w:pPr>
            <w:r>
              <w:t>x</w:t>
            </w:r>
          </w:p>
        </w:tc>
        <w:tc>
          <w:tcPr>
            <w:tcW w:w="2435" w:type="dxa"/>
            <w:vAlign w:val="center"/>
          </w:tcPr>
          <w:p w14:paraId="4AE08E62" w14:textId="42A8BEF9" w:rsidR="00C67E22" w:rsidRDefault="00C67E22" w:rsidP="00C67E22">
            <w:pPr>
              <w:jc w:val="center"/>
            </w:pPr>
            <w:r>
              <w:t>z</w:t>
            </w:r>
          </w:p>
        </w:tc>
        <w:tc>
          <w:tcPr>
            <w:tcW w:w="2435" w:type="dxa"/>
            <w:vAlign w:val="center"/>
          </w:tcPr>
          <w:p w14:paraId="23C3285C" w14:textId="0B0D0455" w:rsidR="00C67E22" w:rsidRDefault="00C67E22" w:rsidP="00C67E22">
            <w:pPr>
              <w:jc w:val="center"/>
            </w:pPr>
            <w:r>
              <w:t>x</w:t>
            </w:r>
          </w:p>
        </w:tc>
      </w:tr>
      <w:tr w:rsidR="00C67E22" w14:paraId="4BC73CA9" w14:textId="77777777" w:rsidTr="00C67E22">
        <w:trPr>
          <w:trHeight w:val="603"/>
        </w:trPr>
        <w:tc>
          <w:tcPr>
            <w:tcW w:w="2434" w:type="dxa"/>
            <w:vAlign w:val="center"/>
          </w:tcPr>
          <w:p w14:paraId="6548E295" w14:textId="690768D6" w:rsidR="00C67E22" w:rsidRDefault="00C67E22" w:rsidP="00C67E22">
            <w:pPr>
              <w:jc w:val="center"/>
            </w:pPr>
            <w:r>
              <w:t>z</w:t>
            </w:r>
          </w:p>
        </w:tc>
        <w:tc>
          <w:tcPr>
            <w:tcW w:w="2434" w:type="dxa"/>
            <w:vAlign w:val="center"/>
          </w:tcPr>
          <w:p w14:paraId="382968F0" w14:textId="51E9AC34" w:rsidR="00C67E22" w:rsidRDefault="00C67E22" w:rsidP="00C67E22">
            <w:pPr>
              <w:jc w:val="center"/>
            </w:pPr>
            <w:r>
              <w:t>y</w:t>
            </w:r>
          </w:p>
        </w:tc>
        <w:tc>
          <w:tcPr>
            <w:tcW w:w="2435" w:type="dxa"/>
            <w:vAlign w:val="center"/>
          </w:tcPr>
          <w:p w14:paraId="27AB8DDD" w14:textId="0406075C" w:rsidR="00C67E22" w:rsidRDefault="00C67E22" w:rsidP="00C67E22">
            <w:pPr>
              <w:jc w:val="center"/>
            </w:pPr>
            <w:r>
              <w:t>y</w:t>
            </w:r>
          </w:p>
        </w:tc>
        <w:tc>
          <w:tcPr>
            <w:tcW w:w="2435" w:type="dxa"/>
            <w:vAlign w:val="center"/>
          </w:tcPr>
          <w:p w14:paraId="7B6E267B" w14:textId="1CDAB7B3" w:rsidR="00C67E22" w:rsidRDefault="00C67E22" w:rsidP="00C67E22">
            <w:pPr>
              <w:jc w:val="center"/>
            </w:pPr>
            <w:r>
              <w:t>y</w:t>
            </w:r>
          </w:p>
        </w:tc>
      </w:tr>
      <w:tr w:rsidR="00C67E22" w14:paraId="01A01E50" w14:textId="77777777" w:rsidTr="00C67E22">
        <w:trPr>
          <w:trHeight w:val="603"/>
        </w:trPr>
        <w:tc>
          <w:tcPr>
            <w:tcW w:w="2434" w:type="dxa"/>
            <w:vAlign w:val="center"/>
          </w:tcPr>
          <w:p w14:paraId="356F0287" w14:textId="677F45F3" w:rsidR="00C67E22" w:rsidRDefault="00C67E22" w:rsidP="00C67E22">
            <w:pPr>
              <w:jc w:val="center"/>
            </w:pPr>
            <w:r>
              <w:t>y</w:t>
            </w:r>
          </w:p>
        </w:tc>
        <w:tc>
          <w:tcPr>
            <w:tcW w:w="2434" w:type="dxa"/>
            <w:vAlign w:val="center"/>
          </w:tcPr>
          <w:p w14:paraId="7EC0B46E" w14:textId="30FB762E" w:rsidR="00C67E22" w:rsidRDefault="00C67E22" w:rsidP="00C67E22">
            <w:pPr>
              <w:jc w:val="center"/>
            </w:pPr>
            <w:r>
              <w:t>z</w:t>
            </w:r>
          </w:p>
        </w:tc>
        <w:tc>
          <w:tcPr>
            <w:tcW w:w="2435" w:type="dxa"/>
            <w:vAlign w:val="center"/>
          </w:tcPr>
          <w:p w14:paraId="41D6D36D" w14:textId="595F7631" w:rsidR="00C67E22" w:rsidRDefault="00C67E22" w:rsidP="00C67E22">
            <w:pPr>
              <w:jc w:val="center"/>
            </w:pPr>
            <w:r>
              <w:t>w</w:t>
            </w:r>
          </w:p>
        </w:tc>
        <w:tc>
          <w:tcPr>
            <w:tcW w:w="2435" w:type="dxa"/>
            <w:vAlign w:val="center"/>
          </w:tcPr>
          <w:p w14:paraId="6979D2FD" w14:textId="6DD013EF" w:rsidR="00C67E22" w:rsidRDefault="00C67E22" w:rsidP="00C67E22">
            <w:pPr>
              <w:jc w:val="center"/>
            </w:pPr>
            <w:r>
              <w:t>z</w:t>
            </w:r>
          </w:p>
        </w:tc>
      </w:tr>
    </w:tbl>
    <w:p w14:paraId="6C9EC657" w14:textId="77777777" w:rsidR="00C67E22" w:rsidRPr="00C67E22" w:rsidRDefault="00C67E22" w:rsidP="00C67E22">
      <w:pPr>
        <w:rPr>
          <w:lang w:val="vi-VN"/>
        </w:rPr>
      </w:pPr>
    </w:p>
    <w:p w14:paraId="73455D84" w14:textId="7600EDA6" w:rsidR="001E04C8" w:rsidRPr="001E04C8" w:rsidRDefault="001E04C8" w:rsidP="001E04C8">
      <w:pPr>
        <w:pStyle w:val="Nidung"/>
        <w:rPr>
          <w:b/>
          <w:bCs/>
        </w:rPr>
      </w:pPr>
      <w:r w:rsidRPr="001E04C8">
        <w:rPr>
          <w:b/>
          <w:bCs/>
        </w:rPr>
        <w:t>Trong các phụ thuộc hàm sau đây, PTH nào không thỏa:</w:t>
      </w:r>
    </w:p>
    <w:p w14:paraId="4721914E" w14:textId="77777777" w:rsidR="001E04C8" w:rsidRDefault="001E04C8" w:rsidP="001E04C8">
      <w:pPr>
        <w:pStyle w:val="Nidung"/>
      </w:pPr>
      <w:r>
        <w:rPr>
          <w:lang w:val="en-US"/>
        </w:rPr>
        <w:t>A → B</w:t>
      </w:r>
    </w:p>
    <w:p w14:paraId="6DD03D04" w14:textId="63388D1D" w:rsidR="001E04C8" w:rsidRDefault="001E04C8" w:rsidP="001E04C8">
      <w:pPr>
        <w:pStyle w:val="Nidung"/>
      </w:pPr>
      <w:proofErr w:type="spellStart"/>
      <w:r>
        <w:rPr>
          <w:lang w:val="en-US"/>
        </w:rPr>
        <w:t>Không</w:t>
      </w:r>
      <w:proofErr w:type="spellEnd"/>
      <w:r>
        <w:rPr>
          <w:lang w:val="en-US"/>
        </w:rPr>
        <w:t xml:space="preserve"> </w:t>
      </w:r>
      <w:proofErr w:type="spellStart"/>
      <w:r>
        <w:rPr>
          <w:lang w:val="en-US"/>
        </w:rPr>
        <w:t>thỏa</w:t>
      </w:r>
      <w:proofErr w:type="spellEnd"/>
      <w:r>
        <w:rPr>
          <w:lang w:val="en-US"/>
        </w:rPr>
        <w:t xml:space="preserve"> </w:t>
      </w:r>
      <w:proofErr w:type="spellStart"/>
      <w:r>
        <w:rPr>
          <w:lang w:val="en-US"/>
        </w:rPr>
        <w:t>vì</w:t>
      </w:r>
      <w:proofErr w:type="spellEnd"/>
      <w:r>
        <w:rPr>
          <w:lang w:val="en-US"/>
        </w:rPr>
        <w:t xml:space="preserve"> t2 [A] = t4 [A], </w:t>
      </w:r>
      <w:r w:rsidR="00521708">
        <w:rPr>
          <w:lang w:val="en-US"/>
        </w:rPr>
        <w:t>but</w:t>
      </w:r>
      <w:r w:rsidR="00521708">
        <w:t xml:space="preserve"> </w:t>
      </w:r>
      <w:r>
        <w:rPr>
          <w:lang w:val="en-US"/>
        </w:rPr>
        <w:t xml:space="preserve">t2 [B] </w:t>
      </w:r>
      <m:oMath>
        <m:r>
          <m:rPr>
            <m:sty m:val="p"/>
          </m:rPr>
          <w:rPr>
            <w:rFonts w:ascii="Cambria Math" w:hAnsi="Cambria Math"/>
            <w:lang w:val="en-US"/>
          </w:rPr>
          <m:t>≠</m:t>
        </m:r>
      </m:oMath>
      <w:r>
        <w:rPr>
          <w:lang w:val="en-US"/>
        </w:rPr>
        <w:t xml:space="preserve"> t4 [B]</w:t>
      </w:r>
    </w:p>
    <w:p w14:paraId="68C1C0EE" w14:textId="77777777" w:rsidR="001E04C8" w:rsidRDefault="001E04C8" w:rsidP="001E04C8">
      <w:pPr>
        <w:pStyle w:val="Nidung"/>
      </w:pPr>
      <w:r>
        <w:rPr>
          <w:lang w:val="en-US"/>
        </w:rPr>
        <w:t>A → C</w:t>
      </w:r>
    </w:p>
    <w:p w14:paraId="6C135BAD" w14:textId="7317086A" w:rsidR="001E04C8" w:rsidRDefault="001E04C8" w:rsidP="001E04C8">
      <w:pPr>
        <w:pStyle w:val="Nidung"/>
      </w:pPr>
      <w:proofErr w:type="spellStart"/>
      <w:r>
        <w:rPr>
          <w:lang w:val="en-US"/>
        </w:rPr>
        <w:t>Không</w:t>
      </w:r>
      <w:proofErr w:type="spellEnd"/>
      <w:r>
        <w:rPr>
          <w:lang w:val="en-US"/>
        </w:rPr>
        <w:t xml:space="preserve"> </w:t>
      </w:r>
      <w:proofErr w:type="spellStart"/>
      <w:r>
        <w:rPr>
          <w:lang w:val="en-US"/>
        </w:rPr>
        <w:t>thỏa</w:t>
      </w:r>
      <w:proofErr w:type="spellEnd"/>
      <w:r>
        <w:rPr>
          <w:lang w:val="en-US"/>
        </w:rPr>
        <w:t xml:space="preserve"> </w:t>
      </w:r>
      <w:proofErr w:type="spellStart"/>
      <w:r>
        <w:rPr>
          <w:lang w:val="en-US"/>
        </w:rPr>
        <w:t>vì</w:t>
      </w:r>
      <w:proofErr w:type="spellEnd"/>
      <w:r>
        <w:rPr>
          <w:lang w:val="en-US"/>
        </w:rPr>
        <w:t xml:space="preserve"> t2 [A] = t4 [A], </w:t>
      </w:r>
      <w:r w:rsidR="00521708">
        <w:rPr>
          <w:lang w:val="en-US"/>
        </w:rPr>
        <w:t>but</w:t>
      </w:r>
      <w:r w:rsidR="00521708">
        <w:t xml:space="preserve"> </w:t>
      </w:r>
      <w:r>
        <w:rPr>
          <w:lang w:val="en-US"/>
        </w:rPr>
        <w:t xml:space="preserve">t2 [C] </w:t>
      </w:r>
      <m:oMath>
        <m:r>
          <m:rPr>
            <m:sty m:val="p"/>
          </m:rPr>
          <w:rPr>
            <w:rFonts w:ascii="Cambria Math" w:hAnsi="Cambria Math"/>
            <w:lang w:val="en-US"/>
          </w:rPr>
          <m:t>≠</m:t>
        </m:r>
      </m:oMath>
      <w:r>
        <w:rPr>
          <w:lang w:val="en-US"/>
        </w:rPr>
        <w:t xml:space="preserve"> t4 [C]</w:t>
      </w:r>
    </w:p>
    <w:p w14:paraId="3DB0E74C" w14:textId="77777777" w:rsidR="001E04C8" w:rsidRDefault="001E04C8" w:rsidP="001E04C8">
      <w:pPr>
        <w:pStyle w:val="Nidung"/>
      </w:pPr>
      <w:r w:rsidRPr="00621B46">
        <w:t>B → A</w:t>
      </w:r>
    </w:p>
    <w:p w14:paraId="46A6145E" w14:textId="77777777" w:rsidR="001E04C8" w:rsidRDefault="001E04C8" w:rsidP="001E04C8">
      <w:pPr>
        <w:pStyle w:val="Nidung"/>
      </w:pPr>
      <w:r w:rsidRPr="00621B46">
        <w:t>Thỏa vì mỗi giá trị của [B] tương ứng duy nhất với mỗi giá trị của [A]</w:t>
      </w:r>
    </w:p>
    <w:p w14:paraId="6C68381B" w14:textId="77777777" w:rsidR="001E04C8" w:rsidRDefault="001E04C8" w:rsidP="001E04C8">
      <w:pPr>
        <w:pStyle w:val="Nidung"/>
      </w:pPr>
      <w:r w:rsidRPr="00621B46">
        <w:t>C → D</w:t>
      </w:r>
    </w:p>
    <w:p w14:paraId="753D5B77" w14:textId="77777777" w:rsidR="001E04C8" w:rsidRDefault="001E04C8" w:rsidP="001E04C8">
      <w:pPr>
        <w:pStyle w:val="Nidung"/>
      </w:pPr>
      <w:r w:rsidRPr="00621B46">
        <w:t>Thỏa vì mỗi giá trị của [C] tương ứng duy nhất với mỗi giá trị của [D]</w:t>
      </w:r>
    </w:p>
    <w:p w14:paraId="4DEAE794" w14:textId="77777777" w:rsidR="001E04C8" w:rsidRDefault="001E04C8" w:rsidP="001E04C8">
      <w:pPr>
        <w:pStyle w:val="Nidung"/>
      </w:pPr>
      <w:r w:rsidRPr="00621B46">
        <w:t>D → C</w:t>
      </w:r>
    </w:p>
    <w:p w14:paraId="47C302A4" w14:textId="77777777" w:rsidR="001E04C8" w:rsidRDefault="001E04C8" w:rsidP="001E04C8">
      <w:pPr>
        <w:pStyle w:val="Nidung"/>
      </w:pPr>
      <w:r w:rsidRPr="00621B46">
        <w:t>Thỏa vì mỗi giá trị của [D] tương ứng duy nhất với mỗi giá trị của [C]</w:t>
      </w:r>
    </w:p>
    <w:p w14:paraId="1F491A4F" w14:textId="77777777" w:rsidR="001E04C8" w:rsidRDefault="001E04C8" w:rsidP="001E04C8">
      <w:pPr>
        <w:pStyle w:val="Nidung"/>
      </w:pPr>
      <w:r w:rsidRPr="00621B46">
        <w:t>D → A</w:t>
      </w:r>
    </w:p>
    <w:p w14:paraId="5282FC2D" w14:textId="5999D685" w:rsidR="001E04C8" w:rsidRDefault="001E04C8" w:rsidP="001E04C8">
      <w:pPr>
        <w:pStyle w:val="Nidung"/>
      </w:pPr>
      <w:r w:rsidRPr="00621B46">
        <w:t>Thỏa vì mỗi giá trị của [</w:t>
      </w:r>
      <w:r w:rsidR="0057461C">
        <w:t>D</w:t>
      </w:r>
      <w:r w:rsidRPr="00621B46">
        <w:t>] tương ứng duy nhất với mỗi giá trị của [</w:t>
      </w:r>
      <w:r w:rsidR="0057461C">
        <w:t>A</w:t>
      </w:r>
      <w:r w:rsidRPr="00621B46">
        <w:t>]</w:t>
      </w:r>
    </w:p>
    <w:p w14:paraId="06111C06" w14:textId="77777777" w:rsidR="001E04C8" w:rsidRDefault="001E04C8" w:rsidP="001E04C8">
      <w:pPr>
        <w:pStyle w:val="Nidung"/>
      </w:pPr>
      <w:r>
        <w:rPr>
          <w:lang w:val="en-US"/>
        </w:rPr>
        <w:t xml:space="preserve">=&gt; </w:t>
      </w:r>
      <w:proofErr w:type="spellStart"/>
      <w:r>
        <w:rPr>
          <w:lang w:val="en-US"/>
        </w:rPr>
        <w:t>Vậy</w:t>
      </w:r>
      <w:proofErr w:type="spellEnd"/>
      <w:r>
        <w:rPr>
          <w:lang w:val="en-US"/>
        </w:rPr>
        <w:t xml:space="preserve"> PTH </w:t>
      </w:r>
      <w:proofErr w:type="spellStart"/>
      <w:r>
        <w:rPr>
          <w:lang w:val="en-US"/>
        </w:rPr>
        <w:t>không</w:t>
      </w:r>
      <w:proofErr w:type="spellEnd"/>
      <w:r>
        <w:rPr>
          <w:lang w:val="en-US"/>
        </w:rPr>
        <w:t xml:space="preserve"> </w:t>
      </w:r>
      <w:proofErr w:type="spellStart"/>
      <w:r>
        <w:rPr>
          <w:lang w:val="en-US"/>
        </w:rPr>
        <w:t>thỏa</w:t>
      </w:r>
      <w:proofErr w:type="spellEnd"/>
      <w:r>
        <w:rPr>
          <w:lang w:val="en-US"/>
        </w:rPr>
        <w:t xml:space="preserve"> </w:t>
      </w:r>
      <w:proofErr w:type="spellStart"/>
      <w:r>
        <w:rPr>
          <w:lang w:val="en-US"/>
        </w:rPr>
        <w:t>là</w:t>
      </w:r>
      <w:proofErr w:type="spellEnd"/>
      <w:r>
        <w:rPr>
          <w:lang w:val="en-US"/>
        </w:rPr>
        <w:t>: A → B, A → C</w:t>
      </w:r>
    </w:p>
    <w:p w14:paraId="354049E7" w14:textId="77777777" w:rsidR="00647C9D" w:rsidRPr="00D80FDA" w:rsidRDefault="001E04C8" w:rsidP="00647C9D">
      <w:pPr>
        <w:pStyle w:val="u4"/>
        <w:rPr>
          <w:lang w:val="vi-VN"/>
        </w:rPr>
      </w:pPr>
      <w:bookmarkStart w:id="35" w:name="_Toc197695854"/>
      <w:r w:rsidRPr="00D80FDA">
        <w:rPr>
          <w:lang w:val="vi-VN"/>
        </w:rPr>
        <w:lastRenderedPageBreak/>
        <w:t>Bài 5:</w:t>
      </w:r>
      <w:bookmarkEnd w:id="35"/>
      <w:r w:rsidRPr="00D80FDA">
        <w:rPr>
          <w:lang w:val="vi-VN"/>
        </w:rPr>
        <w:t xml:space="preserve"> </w:t>
      </w:r>
    </w:p>
    <w:p w14:paraId="596CC534" w14:textId="4AEE5BB0" w:rsidR="001E04C8" w:rsidRPr="001E04C8" w:rsidRDefault="001E04C8" w:rsidP="001E04C8">
      <w:pPr>
        <w:pStyle w:val="Nidung"/>
        <w:rPr>
          <w:b/>
          <w:bCs/>
        </w:rPr>
      </w:pPr>
      <w:r w:rsidRPr="001E04C8">
        <w:rPr>
          <w:b/>
          <w:bCs/>
        </w:rPr>
        <w:t>Hãy tìm tất cả các khóa cho lược đồ quan hệ sau:</w:t>
      </w:r>
    </w:p>
    <w:p w14:paraId="3CD6507B" w14:textId="77777777" w:rsidR="001E04C8" w:rsidRPr="00525D7E" w:rsidRDefault="001E04C8" w:rsidP="001E04C8">
      <w:pPr>
        <w:pStyle w:val="Nidung"/>
        <w:rPr>
          <w:b/>
          <w:bCs/>
        </w:rPr>
      </w:pPr>
      <w:r w:rsidRPr="00525D7E">
        <w:rPr>
          <w:b/>
          <w:bCs/>
          <w:lang w:val="en-US"/>
        </w:rPr>
        <w:t>Q (BROKER, OFFICE, STOCK, QUANTITY, INVESTOR, DIVIDENT)</w:t>
      </w:r>
    </w:p>
    <w:p w14:paraId="04DA4A71" w14:textId="77777777" w:rsidR="001E04C8" w:rsidRPr="00525D7E" w:rsidRDefault="001E04C8" w:rsidP="001E04C8">
      <w:pPr>
        <w:pStyle w:val="Nidung"/>
        <w:rPr>
          <w:b/>
          <w:bCs/>
        </w:rPr>
      </w:pPr>
      <w:r w:rsidRPr="00525D7E">
        <w:rPr>
          <w:b/>
          <w:bCs/>
          <w:lang w:val="en-US"/>
        </w:rPr>
        <w:t>F={STOCK → DIVIDENT</w:t>
      </w:r>
    </w:p>
    <w:p w14:paraId="456676AA" w14:textId="77777777" w:rsidR="001E04C8" w:rsidRPr="00525D7E" w:rsidRDefault="001E04C8" w:rsidP="001E04C8">
      <w:pPr>
        <w:pStyle w:val="Nidung"/>
        <w:rPr>
          <w:b/>
          <w:bCs/>
        </w:rPr>
      </w:pPr>
      <w:r w:rsidRPr="00525D7E">
        <w:rPr>
          <w:b/>
          <w:bCs/>
          <w:lang w:val="en-US"/>
        </w:rPr>
        <w:t>INVESTOR → BROKER</w:t>
      </w:r>
    </w:p>
    <w:p w14:paraId="06E338A5" w14:textId="77777777" w:rsidR="001E04C8" w:rsidRPr="00525D7E" w:rsidRDefault="001E04C8" w:rsidP="001E04C8">
      <w:pPr>
        <w:pStyle w:val="Nidung"/>
        <w:rPr>
          <w:b/>
          <w:bCs/>
        </w:rPr>
      </w:pPr>
      <w:r w:rsidRPr="00525D7E">
        <w:rPr>
          <w:b/>
          <w:bCs/>
          <w:lang w:val="en-US"/>
        </w:rPr>
        <w:t>INVESTOR, STOCK → QUANTITY</w:t>
      </w:r>
    </w:p>
    <w:p w14:paraId="5600C019" w14:textId="77777777" w:rsidR="001E04C8" w:rsidRPr="00525D7E" w:rsidRDefault="001E04C8" w:rsidP="001E04C8">
      <w:pPr>
        <w:pStyle w:val="Nidung"/>
        <w:rPr>
          <w:b/>
          <w:bCs/>
        </w:rPr>
      </w:pPr>
      <w:r w:rsidRPr="00525D7E">
        <w:rPr>
          <w:b/>
          <w:bCs/>
          <w:lang w:val="en-US"/>
        </w:rPr>
        <w:t>BROKER → OFFICE }</w:t>
      </w:r>
    </w:p>
    <w:p w14:paraId="75D654B9" w14:textId="77777777" w:rsidR="001E04C8" w:rsidRDefault="001E04C8" w:rsidP="001E04C8">
      <w:pPr>
        <w:pStyle w:val="Nidung"/>
      </w:pPr>
      <w:r>
        <w:rPr>
          <w:lang w:val="en-US"/>
        </w:rPr>
        <w:t xml:space="preserve">VT = {STOCK, INVESTOR, BROCKER} </w:t>
      </w:r>
    </w:p>
    <w:p w14:paraId="3A7D2EA6" w14:textId="390BB61A" w:rsidR="001E04C8" w:rsidRDefault="001E04C8" w:rsidP="001E04C8">
      <w:pPr>
        <w:pStyle w:val="Nidung"/>
      </w:pPr>
      <w:r>
        <w:rPr>
          <w:lang w:val="en-US"/>
        </w:rPr>
        <w:t xml:space="preserve">VP = {DIVIDENT, BROCKER, QUANTITY, OFFICE} </w:t>
      </w:r>
    </w:p>
    <w:p w14:paraId="6F737071" w14:textId="24569F5E" w:rsidR="001E04C8" w:rsidRDefault="001E04C8" w:rsidP="001E04C8">
      <w:pPr>
        <w:pStyle w:val="Nidung"/>
      </w:pPr>
      <w:r w:rsidRPr="00621B46">
        <w:t xml:space="preserve">N = VT - VP </w:t>
      </w:r>
      <w:r w:rsidR="00525D7E">
        <w:rPr>
          <w:rFonts w:ascii="Yu Gothic UI" w:eastAsia="Yu Gothic UI" w:hAnsi="Yu Gothic UI" w:hint="eastAsia"/>
        </w:rPr>
        <w:t>∪</w:t>
      </w:r>
      <w:r w:rsidRPr="00621B46">
        <w:t>{Các phần tử có trong Q mà không có trong F}</w:t>
      </w:r>
    </w:p>
    <w:p w14:paraId="3AAD8C99" w14:textId="77777777" w:rsidR="001E04C8" w:rsidRDefault="001E04C8" w:rsidP="001E04C8">
      <w:pPr>
        <w:pStyle w:val="Nidung"/>
      </w:pPr>
      <w:r w:rsidRPr="00621B46">
        <w:tab/>
        <w:t xml:space="preserve"> </w:t>
      </w:r>
      <w:r>
        <w:rPr>
          <w:lang w:val="en-US"/>
        </w:rPr>
        <w:t>= {STOCK, INVESTOR}</w:t>
      </w:r>
    </w:p>
    <w:p w14:paraId="100FBAAF" w14:textId="46797E27" w:rsidR="00C67E22" w:rsidRPr="00C67E22" w:rsidRDefault="001E04C8" w:rsidP="001E04C8">
      <w:pPr>
        <w:pStyle w:val="Nidung"/>
      </w:pPr>
      <w:proofErr w:type="spellStart"/>
      <w:r>
        <w:rPr>
          <w:lang w:val="en-US"/>
        </w:rPr>
        <w:t>Tập</w:t>
      </w:r>
      <w:proofErr w:type="spellEnd"/>
      <w:r>
        <w:rPr>
          <w:lang w:val="en-US"/>
        </w:rPr>
        <w:t xml:space="preserve"> </w:t>
      </w:r>
      <w:proofErr w:type="spellStart"/>
      <w:r>
        <w:rPr>
          <w:lang w:val="en-US"/>
        </w:rPr>
        <w:t>trung</w:t>
      </w:r>
      <w:proofErr w:type="spellEnd"/>
      <w:r>
        <w:rPr>
          <w:lang w:val="en-US"/>
        </w:rPr>
        <w:t xml:space="preserve"> </w:t>
      </w:r>
      <w:proofErr w:type="spellStart"/>
      <w:r>
        <w:rPr>
          <w:lang w:val="en-US"/>
        </w:rPr>
        <w:t>gian</w:t>
      </w:r>
      <w:proofErr w:type="spellEnd"/>
      <w:r>
        <w:rPr>
          <w:lang w:val="en-US"/>
        </w:rPr>
        <w:t xml:space="preserve"> = </w:t>
      </w:r>
      <w:proofErr w:type="spellStart"/>
      <w:r>
        <w:rPr>
          <w:lang w:val="en-US"/>
        </w:rPr>
        <w:t>Trái</w:t>
      </w:r>
      <w:proofErr w:type="spellEnd"/>
      <w:r>
        <w:rPr>
          <w:lang w:val="en-US"/>
        </w:rPr>
        <w:t xml:space="preserve"> </w:t>
      </w:r>
      <w:r w:rsidR="00525D7E">
        <w:rPr>
          <w:rFonts w:ascii="Yu Gothic UI" w:eastAsia="Yu Gothic UI" w:hAnsi="Yu Gothic UI" w:hint="eastAsia"/>
          <w:lang w:val="en-US"/>
        </w:rPr>
        <w:t>∩</w:t>
      </w:r>
      <w:r>
        <w:rPr>
          <w:lang w:val="en-US"/>
        </w:rPr>
        <w:t xml:space="preserve"> </w:t>
      </w:r>
      <w:proofErr w:type="spellStart"/>
      <w:r>
        <w:rPr>
          <w:lang w:val="en-US"/>
        </w:rPr>
        <w:t>Phải</w:t>
      </w:r>
      <w:proofErr w:type="spellEnd"/>
      <w:r>
        <w:rPr>
          <w:lang w:val="en-US"/>
        </w:rPr>
        <w:t xml:space="preserve"> = {BROKER}</w:t>
      </w:r>
    </w:p>
    <w:p w14:paraId="6A24A5B3" w14:textId="3847E7EC" w:rsidR="007A0E78" w:rsidRPr="007A0E78" w:rsidRDefault="007A0E78" w:rsidP="007A0E78">
      <w:pPr>
        <w:pStyle w:val="Chuthich"/>
        <w:keepNext/>
        <w:rPr>
          <w:lang w:val="vi-VN"/>
        </w:rPr>
      </w:pPr>
      <w:bookmarkStart w:id="36" w:name="_Toc197695872"/>
      <w:proofErr w:type="spellStart"/>
      <w:r>
        <w:t>Bảng</w:t>
      </w:r>
      <w:proofErr w:type="spellEnd"/>
      <w:r>
        <w:t xml:space="preserve"> </w:t>
      </w:r>
      <w:fldSimple w:instr=" SEQ Bảng \* ARABIC ">
        <w:r w:rsidR="00C67E22">
          <w:rPr>
            <w:noProof/>
          </w:rPr>
          <w:t>4</w:t>
        </w:r>
      </w:fldSimple>
      <w:r>
        <w:rPr>
          <w:lang w:val="vi-VN"/>
        </w:rPr>
        <w:t>: Bảng bài</w:t>
      </w:r>
      <w:r w:rsidR="00647C9D">
        <w:rPr>
          <w:lang w:val="vi-VN"/>
        </w:rPr>
        <w:t xml:space="preserve"> tập</w:t>
      </w:r>
      <w:r>
        <w:rPr>
          <w:lang w:val="vi-VN"/>
        </w:rPr>
        <w:t xml:space="preserve"> 5</w:t>
      </w:r>
      <w:bookmarkEnd w:id="36"/>
    </w:p>
    <w:tbl>
      <w:tblPr>
        <w:tblStyle w:val="LiBang"/>
        <w:tblW w:w="9684" w:type="dxa"/>
        <w:tblInd w:w="-125" w:type="dxa"/>
        <w:tblLayout w:type="fixed"/>
        <w:tblLook w:val="04A0" w:firstRow="1" w:lastRow="0" w:firstColumn="1" w:lastColumn="0" w:noHBand="0" w:noVBand="1"/>
      </w:tblPr>
      <w:tblGrid>
        <w:gridCol w:w="851"/>
        <w:gridCol w:w="3361"/>
        <w:gridCol w:w="3081"/>
        <w:gridCol w:w="1251"/>
        <w:gridCol w:w="1140"/>
      </w:tblGrid>
      <w:tr w:rsidR="001E04C8" w14:paraId="3BBD9B32" w14:textId="77777777" w:rsidTr="006068B3">
        <w:trPr>
          <w:trHeight w:val="275"/>
        </w:trPr>
        <w:tc>
          <w:tcPr>
            <w:tcW w:w="851" w:type="dxa"/>
            <w:vAlign w:val="center"/>
          </w:tcPr>
          <w:p w14:paraId="6AC154DF" w14:textId="77777777" w:rsidR="001E04C8" w:rsidRDefault="001E04C8" w:rsidP="001E04C8">
            <w:pPr>
              <w:pStyle w:val="Nidung"/>
            </w:pPr>
            <w:r>
              <w:rPr>
                <w:lang w:val="en-US"/>
              </w:rPr>
              <w:t>STT</w:t>
            </w:r>
          </w:p>
        </w:tc>
        <w:tc>
          <w:tcPr>
            <w:tcW w:w="3361" w:type="dxa"/>
            <w:vAlign w:val="center"/>
          </w:tcPr>
          <w:p w14:paraId="15E1F12A" w14:textId="77777777" w:rsidR="001E04C8" w:rsidRDefault="001E04C8" w:rsidP="001E04C8">
            <w:pPr>
              <w:pStyle w:val="Nidung"/>
            </w:pPr>
            <w:r>
              <w:rPr>
                <w:lang w:val="en-US"/>
              </w:rPr>
              <w:t>TẬP XÉT</w:t>
            </w:r>
          </w:p>
        </w:tc>
        <w:tc>
          <w:tcPr>
            <w:tcW w:w="3081" w:type="dxa"/>
            <w:vAlign w:val="center"/>
          </w:tcPr>
          <w:p w14:paraId="17ED9F4B" w14:textId="77777777" w:rsidR="001E04C8" w:rsidRDefault="001E04C8" w:rsidP="001E04C8">
            <w:pPr>
              <w:pStyle w:val="Nidung"/>
            </w:pPr>
            <w:r>
              <w:rPr>
                <w:lang w:val="en-US"/>
              </w:rPr>
              <w:t>BAO ĐÓNG</w:t>
            </w:r>
          </w:p>
        </w:tc>
        <w:tc>
          <w:tcPr>
            <w:tcW w:w="1251" w:type="dxa"/>
            <w:vAlign w:val="center"/>
          </w:tcPr>
          <w:p w14:paraId="1204BB38" w14:textId="77777777" w:rsidR="001E04C8" w:rsidRDefault="001E04C8" w:rsidP="001E04C8">
            <w:pPr>
              <w:pStyle w:val="Nidung"/>
            </w:pPr>
            <w:r>
              <w:rPr>
                <w:lang w:val="en-US"/>
              </w:rPr>
              <w:t>SIÊU KHÓA</w:t>
            </w:r>
          </w:p>
        </w:tc>
        <w:tc>
          <w:tcPr>
            <w:tcW w:w="1140" w:type="dxa"/>
            <w:vAlign w:val="center"/>
          </w:tcPr>
          <w:p w14:paraId="5A8F04F2" w14:textId="77777777" w:rsidR="001E04C8" w:rsidRDefault="001E04C8" w:rsidP="001E04C8">
            <w:pPr>
              <w:pStyle w:val="Nidung"/>
            </w:pPr>
            <w:r>
              <w:rPr>
                <w:lang w:val="en-US"/>
              </w:rPr>
              <w:t>KHÓA</w:t>
            </w:r>
          </w:p>
        </w:tc>
      </w:tr>
      <w:tr w:rsidR="001E04C8" w14:paraId="12D161A7" w14:textId="77777777" w:rsidTr="006068B3">
        <w:trPr>
          <w:trHeight w:val="393"/>
        </w:trPr>
        <w:tc>
          <w:tcPr>
            <w:tcW w:w="851" w:type="dxa"/>
            <w:vAlign w:val="center"/>
          </w:tcPr>
          <w:p w14:paraId="73F79A7D" w14:textId="77777777" w:rsidR="001E04C8" w:rsidRDefault="001E04C8" w:rsidP="001E04C8">
            <w:pPr>
              <w:pStyle w:val="Nidung"/>
            </w:pPr>
            <w:r>
              <w:rPr>
                <w:lang w:val="en-US"/>
              </w:rPr>
              <w:t>1</w:t>
            </w:r>
          </w:p>
        </w:tc>
        <w:tc>
          <w:tcPr>
            <w:tcW w:w="3361" w:type="dxa"/>
            <w:vAlign w:val="center"/>
          </w:tcPr>
          <w:p w14:paraId="7CEE98A1" w14:textId="77777777" w:rsidR="001E04C8" w:rsidRDefault="001E04C8" w:rsidP="001E04C8">
            <w:pPr>
              <w:pStyle w:val="Nidung"/>
            </w:pPr>
            <w:r>
              <w:rPr>
                <w:lang w:val="en-US"/>
              </w:rPr>
              <w:t>{STOCK, INVESTOR}</w:t>
            </w:r>
            <w:r>
              <w:rPr>
                <w:vertAlign w:val="superscript"/>
                <w:lang w:val="en-US"/>
              </w:rPr>
              <w:t>+</w:t>
            </w:r>
          </w:p>
        </w:tc>
        <w:tc>
          <w:tcPr>
            <w:tcW w:w="3081" w:type="dxa"/>
            <w:vAlign w:val="center"/>
          </w:tcPr>
          <w:p w14:paraId="686255FE" w14:textId="77777777" w:rsidR="001E04C8" w:rsidRDefault="001E04C8" w:rsidP="001E04C8">
            <w:pPr>
              <w:pStyle w:val="Nidung"/>
            </w:pPr>
            <w:r>
              <w:rPr>
                <w:lang w:val="en-US"/>
              </w:rPr>
              <w:t>{STOCK, INVESTOR, DIVIDENT, BROKER, QUANTITY, OFFICE}</w:t>
            </w:r>
          </w:p>
        </w:tc>
        <w:tc>
          <w:tcPr>
            <w:tcW w:w="1251" w:type="dxa"/>
            <w:vAlign w:val="center"/>
          </w:tcPr>
          <w:p w14:paraId="1F89D4B5" w14:textId="77777777" w:rsidR="001E04C8" w:rsidRDefault="001E04C8" w:rsidP="001E04C8">
            <w:pPr>
              <w:pStyle w:val="Nidung"/>
            </w:pPr>
            <w:r>
              <w:rPr>
                <w:lang w:val="en-US"/>
              </w:rPr>
              <w:t>X</w:t>
            </w:r>
          </w:p>
        </w:tc>
        <w:tc>
          <w:tcPr>
            <w:tcW w:w="1140" w:type="dxa"/>
            <w:vAlign w:val="center"/>
          </w:tcPr>
          <w:p w14:paraId="05B1D8A8" w14:textId="77777777" w:rsidR="001E04C8" w:rsidRDefault="001E04C8" w:rsidP="001E04C8">
            <w:pPr>
              <w:pStyle w:val="Nidung"/>
            </w:pPr>
            <w:r>
              <w:rPr>
                <w:lang w:val="en-US"/>
              </w:rPr>
              <w:t>X</w:t>
            </w:r>
          </w:p>
        </w:tc>
      </w:tr>
      <w:tr w:rsidR="001E04C8" w14:paraId="559BDFC9" w14:textId="77777777" w:rsidTr="006068B3">
        <w:trPr>
          <w:trHeight w:val="163"/>
        </w:trPr>
        <w:tc>
          <w:tcPr>
            <w:tcW w:w="851" w:type="dxa"/>
            <w:vAlign w:val="center"/>
          </w:tcPr>
          <w:p w14:paraId="059BF520" w14:textId="77777777" w:rsidR="001E04C8" w:rsidRDefault="001E04C8" w:rsidP="001E04C8">
            <w:pPr>
              <w:pStyle w:val="Nidung"/>
            </w:pPr>
            <w:r>
              <w:rPr>
                <w:lang w:val="en-US"/>
              </w:rPr>
              <w:t>2</w:t>
            </w:r>
          </w:p>
        </w:tc>
        <w:tc>
          <w:tcPr>
            <w:tcW w:w="3361" w:type="dxa"/>
            <w:vAlign w:val="center"/>
          </w:tcPr>
          <w:p w14:paraId="4B177B9B" w14:textId="77777777" w:rsidR="001E04C8" w:rsidRDefault="001E04C8" w:rsidP="001E04C8">
            <w:pPr>
              <w:pStyle w:val="Nidung"/>
            </w:pPr>
            <w:r>
              <w:rPr>
                <w:lang w:val="en-US"/>
              </w:rPr>
              <w:t>{STOCK}</w:t>
            </w:r>
            <w:r>
              <w:rPr>
                <w:vertAlign w:val="superscript"/>
                <w:lang w:val="en-US"/>
              </w:rPr>
              <w:t>+</w:t>
            </w:r>
          </w:p>
        </w:tc>
        <w:tc>
          <w:tcPr>
            <w:tcW w:w="3081" w:type="dxa"/>
            <w:vAlign w:val="center"/>
          </w:tcPr>
          <w:p w14:paraId="5EEDBEE0" w14:textId="77777777" w:rsidR="001E04C8" w:rsidRDefault="001E04C8" w:rsidP="001E04C8">
            <w:pPr>
              <w:pStyle w:val="Nidung"/>
            </w:pPr>
            <w:r>
              <w:rPr>
                <w:lang w:val="en-US"/>
              </w:rPr>
              <w:t>{STOCK, DIVIDENT}</w:t>
            </w:r>
          </w:p>
        </w:tc>
        <w:tc>
          <w:tcPr>
            <w:tcW w:w="1251" w:type="dxa"/>
            <w:vAlign w:val="center"/>
          </w:tcPr>
          <w:p w14:paraId="61C081D9" w14:textId="77777777" w:rsidR="001E04C8" w:rsidRDefault="001E04C8" w:rsidP="001E04C8">
            <w:pPr>
              <w:pStyle w:val="Nidung"/>
            </w:pPr>
          </w:p>
        </w:tc>
        <w:tc>
          <w:tcPr>
            <w:tcW w:w="1140" w:type="dxa"/>
            <w:vAlign w:val="center"/>
          </w:tcPr>
          <w:p w14:paraId="31423FF1" w14:textId="77777777" w:rsidR="001E04C8" w:rsidRDefault="001E04C8" w:rsidP="001E04C8">
            <w:pPr>
              <w:pStyle w:val="Nidung"/>
            </w:pPr>
          </w:p>
        </w:tc>
      </w:tr>
      <w:tr w:rsidR="001E04C8" w14:paraId="6D46A748" w14:textId="77777777" w:rsidTr="006068B3">
        <w:trPr>
          <w:trHeight w:val="275"/>
        </w:trPr>
        <w:tc>
          <w:tcPr>
            <w:tcW w:w="851" w:type="dxa"/>
            <w:vAlign w:val="center"/>
          </w:tcPr>
          <w:p w14:paraId="57E4F6B0" w14:textId="77777777" w:rsidR="001E04C8" w:rsidRDefault="001E04C8" w:rsidP="001E04C8">
            <w:pPr>
              <w:pStyle w:val="Nidung"/>
            </w:pPr>
            <w:r>
              <w:rPr>
                <w:lang w:val="en-US"/>
              </w:rPr>
              <w:t>3</w:t>
            </w:r>
          </w:p>
        </w:tc>
        <w:tc>
          <w:tcPr>
            <w:tcW w:w="3361" w:type="dxa"/>
            <w:vAlign w:val="center"/>
          </w:tcPr>
          <w:p w14:paraId="05D8A185" w14:textId="77777777" w:rsidR="001E04C8" w:rsidRDefault="001E04C8" w:rsidP="001E04C8">
            <w:pPr>
              <w:pStyle w:val="Nidung"/>
            </w:pPr>
            <w:r>
              <w:rPr>
                <w:lang w:val="en-US"/>
              </w:rPr>
              <w:t>{INVESTOR}</w:t>
            </w:r>
            <w:r>
              <w:rPr>
                <w:vertAlign w:val="superscript"/>
                <w:lang w:val="en-US"/>
              </w:rPr>
              <w:t>+</w:t>
            </w:r>
          </w:p>
        </w:tc>
        <w:tc>
          <w:tcPr>
            <w:tcW w:w="3081" w:type="dxa"/>
            <w:vAlign w:val="center"/>
          </w:tcPr>
          <w:p w14:paraId="62B92E27" w14:textId="77777777" w:rsidR="001E04C8" w:rsidRDefault="001E04C8" w:rsidP="001E04C8">
            <w:pPr>
              <w:pStyle w:val="Nidung"/>
            </w:pPr>
            <w:r>
              <w:rPr>
                <w:lang w:val="en-US"/>
              </w:rPr>
              <w:t>{INVESTOR, BROKER, OFFICE}</w:t>
            </w:r>
          </w:p>
        </w:tc>
        <w:tc>
          <w:tcPr>
            <w:tcW w:w="1251" w:type="dxa"/>
            <w:vAlign w:val="center"/>
          </w:tcPr>
          <w:p w14:paraId="752C68E7" w14:textId="77777777" w:rsidR="001E04C8" w:rsidRDefault="001E04C8" w:rsidP="001E04C8">
            <w:pPr>
              <w:pStyle w:val="Nidung"/>
            </w:pPr>
          </w:p>
        </w:tc>
        <w:tc>
          <w:tcPr>
            <w:tcW w:w="1140" w:type="dxa"/>
            <w:vAlign w:val="center"/>
          </w:tcPr>
          <w:p w14:paraId="43C164D9" w14:textId="77777777" w:rsidR="001E04C8" w:rsidRDefault="001E04C8" w:rsidP="001E04C8">
            <w:pPr>
              <w:pStyle w:val="Nidung"/>
            </w:pPr>
          </w:p>
        </w:tc>
      </w:tr>
      <w:tr w:rsidR="001E04C8" w14:paraId="2531D24E" w14:textId="77777777" w:rsidTr="006068B3">
        <w:trPr>
          <w:trHeight w:val="275"/>
        </w:trPr>
        <w:tc>
          <w:tcPr>
            <w:tcW w:w="851" w:type="dxa"/>
            <w:vAlign w:val="center"/>
          </w:tcPr>
          <w:p w14:paraId="4A8C55D0" w14:textId="77777777" w:rsidR="001E04C8" w:rsidRDefault="001E04C8" w:rsidP="001E04C8">
            <w:pPr>
              <w:pStyle w:val="Nidung"/>
            </w:pPr>
            <w:r>
              <w:rPr>
                <w:lang w:val="en-US"/>
              </w:rPr>
              <w:t>4</w:t>
            </w:r>
          </w:p>
        </w:tc>
        <w:tc>
          <w:tcPr>
            <w:tcW w:w="3361" w:type="dxa"/>
            <w:vAlign w:val="center"/>
          </w:tcPr>
          <w:p w14:paraId="04C4F2B2" w14:textId="77777777" w:rsidR="001E04C8" w:rsidRDefault="001E04C8" w:rsidP="001E04C8">
            <w:pPr>
              <w:pStyle w:val="Nidung"/>
            </w:pPr>
            <w:r>
              <w:rPr>
                <w:lang w:val="en-US"/>
              </w:rPr>
              <w:t>{STOCK, BROKER}</w:t>
            </w:r>
            <w:r>
              <w:rPr>
                <w:vertAlign w:val="superscript"/>
                <w:lang w:val="en-US"/>
              </w:rPr>
              <w:t>+</w:t>
            </w:r>
          </w:p>
        </w:tc>
        <w:tc>
          <w:tcPr>
            <w:tcW w:w="3081" w:type="dxa"/>
            <w:vAlign w:val="center"/>
          </w:tcPr>
          <w:p w14:paraId="129F39E2" w14:textId="77777777" w:rsidR="001E04C8" w:rsidRDefault="001E04C8" w:rsidP="001E04C8">
            <w:pPr>
              <w:pStyle w:val="Nidung"/>
            </w:pPr>
            <w:r>
              <w:rPr>
                <w:lang w:val="en-US"/>
              </w:rPr>
              <w:t>{STOCK, BROKER, DIVIDENT, OFFICE}</w:t>
            </w:r>
          </w:p>
        </w:tc>
        <w:tc>
          <w:tcPr>
            <w:tcW w:w="1251" w:type="dxa"/>
            <w:vAlign w:val="center"/>
          </w:tcPr>
          <w:p w14:paraId="017C54D1" w14:textId="77777777" w:rsidR="001E04C8" w:rsidRDefault="001E04C8" w:rsidP="001E04C8">
            <w:pPr>
              <w:pStyle w:val="Nidung"/>
            </w:pPr>
          </w:p>
        </w:tc>
        <w:tc>
          <w:tcPr>
            <w:tcW w:w="1140" w:type="dxa"/>
            <w:vAlign w:val="center"/>
          </w:tcPr>
          <w:p w14:paraId="19CE94DE" w14:textId="77777777" w:rsidR="001E04C8" w:rsidRDefault="001E04C8" w:rsidP="001E04C8">
            <w:pPr>
              <w:pStyle w:val="Nidung"/>
            </w:pPr>
          </w:p>
        </w:tc>
      </w:tr>
      <w:tr w:rsidR="001E04C8" w14:paraId="75547E5B" w14:textId="77777777" w:rsidTr="006068B3">
        <w:trPr>
          <w:trHeight w:val="280"/>
        </w:trPr>
        <w:tc>
          <w:tcPr>
            <w:tcW w:w="851" w:type="dxa"/>
            <w:vAlign w:val="center"/>
          </w:tcPr>
          <w:p w14:paraId="035DCE86" w14:textId="77777777" w:rsidR="001E04C8" w:rsidRDefault="001E04C8" w:rsidP="001E04C8">
            <w:pPr>
              <w:pStyle w:val="Nidung"/>
            </w:pPr>
            <w:r>
              <w:rPr>
                <w:lang w:val="en-US"/>
              </w:rPr>
              <w:lastRenderedPageBreak/>
              <w:t>5</w:t>
            </w:r>
          </w:p>
        </w:tc>
        <w:tc>
          <w:tcPr>
            <w:tcW w:w="3361" w:type="dxa"/>
            <w:vAlign w:val="center"/>
          </w:tcPr>
          <w:p w14:paraId="40C88DC9" w14:textId="77777777" w:rsidR="001E04C8" w:rsidRDefault="001E04C8" w:rsidP="001E04C8">
            <w:pPr>
              <w:pStyle w:val="Nidung"/>
            </w:pPr>
            <w:r>
              <w:rPr>
                <w:lang w:val="en-US"/>
              </w:rPr>
              <w:t>{INVESTOR, BROKER}</w:t>
            </w:r>
            <w:r>
              <w:rPr>
                <w:vertAlign w:val="superscript"/>
                <w:lang w:val="en-US"/>
              </w:rPr>
              <w:t>+</w:t>
            </w:r>
          </w:p>
        </w:tc>
        <w:tc>
          <w:tcPr>
            <w:tcW w:w="3081" w:type="dxa"/>
            <w:vAlign w:val="center"/>
          </w:tcPr>
          <w:p w14:paraId="68F42275" w14:textId="77777777" w:rsidR="001E04C8" w:rsidRDefault="001E04C8" w:rsidP="001E04C8">
            <w:pPr>
              <w:pStyle w:val="Nidung"/>
            </w:pPr>
            <w:r>
              <w:rPr>
                <w:lang w:val="en-US"/>
              </w:rPr>
              <w:t>{INVESTOR, BROKER, OFFICE}</w:t>
            </w:r>
          </w:p>
        </w:tc>
        <w:tc>
          <w:tcPr>
            <w:tcW w:w="1251" w:type="dxa"/>
            <w:vAlign w:val="center"/>
          </w:tcPr>
          <w:p w14:paraId="78DAE121" w14:textId="77777777" w:rsidR="001E04C8" w:rsidRDefault="001E04C8" w:rsidP="001E04C8">
            <w:pPr>
              <w:pStyle w:val="Nidung"/>
            </w:pPr>
          </w:p>
        </w:tc>
        <w:tc>
          <w:tcPr>
            <w:tcW w:w="1140" w:type="dxa"/>
            <w:vAlign w:val="center"/>
          </w:tcPr>
          <w:p w14:paraId="7FFBAE23" w14:textId="77777777" w:rsidR="001E04C8" w:rsidRDefault="001E04C8" w:rsidP="001E04C8">
            <w:pPr>
              <w:pStyle w:val="Nidung"/>
            </w:pPr>
          </w:p>
        </w:tc>
      </w:tr>
      <w:tr w:rsidR="001E04C8" w14:paraId="256610EF" w14:textId="77777777" w:rsidTr="006068B3">
        <w:trPr>
          <w:trHeight w:val="388"/>
        </w:trPr>
        <w:tc>
          <w:tcPr>
            <w:tcW w:w="851" w:type="dxa"/>
            <w:vAlign w:val="center"/>
          </w:tcPr>
          <w:p w14:paraId="45805CD3" w14:textId="77777777" w:rsidR="001E04C8" w:rsidRDefault="001E04C8" w:rsidP="001E04C8">
            <w:pPr>
              <w:pStyle w:val="Nidung"/>
            </w:pPr>
            <w:r>
              <w:rPr>
                <w:lang w:val="en-US"/>
              </w:rPr>
              <w:t>6</w:t>
            </w:r>
          </w:p>
        </w:tc>
        <w:tc>
          <w:tcPr>
            <w:tcW w:w="3361" w:type="dxa"/>
            <w:vAlign w:val="center"/>
          </w:tcPr>
          <w:p w14:paraId="6875D68D" w14:textId="77777777" w:rsidR="001E04C8" w:rsidRDefault="001E04C8" w:rsidP="001E04C8">
            <w:pPr>
              <w:pStyle w:val="Nidung"/>
            </w:pPr>
            <w:r>
              <w:rPr>
                <w:lang w:val="en-US"/>
              </w:rPr>
              <w:t>{STOCK, INVESTOR, BROCKER}</w:t>
            </w:r>
            <w:r>
              <w:rPr>
                <w:vertAlign w:val="superscript"/>
                <w:lang w:val="en-US"/>
              </w:rPr>
              <w:t>+</w:t>
            </w:r>
          </w:p>
        </w:tc>
        <w:tc>
          <w:tcPr>
            <w:tcW w:w="3081" w:type="dxa"/>
            <w:shd w:val="clear" w:color="auto" w:fill="auto"/>
            <w:vAlign w:val="center"/>
          </w:tcPr>
          <w:p w14:paraId="0BB4DF81" w14:textId="77777777" w:rsidR="001E04C8" w:rsidRDefault="001E04C8" w:rsidP="001E04C8">
            <w:pPr>
              <w:pStyle w:val="Nidung"/>
            </w:pPr>
            <w:r>
              <w:rPr>
                <w:lang w:val="en-US"/>
              </w:rPr>
              <w:t>{STOCK, INVESTOR, DIVIDENT, BROKER, QUANTITY, OFFICE}</w:t>
            </w:r>
          </w:p>
        </w:tc>
        <w:tc>
          <w:tcPr>
            <w:tcW w:w="1251" w:type="dxa"/>
            <w:vAlign w:val="center"/>
          </w:tcPr>
          <w:p w14:paraId="34EF0A24" w14:textId="77777777" w:rsidR="001E04C8" w:rsidRDefault="001E04C8" w:rsidP="001E04C8">
            <w:pPr>
              <w:pStyle w:val="Nidung"/>
            </w:pPr>
            <w:r>
              <w:rPr>
                <w:lang w:val="en-US"/>
              </w:rPr>
              <w:t>X</w:t>
            </w:r>
          </w:p>
        </w:tc>
        <w:tc>
          <w:tcPr>
            <w:tcW w:w="1140" w:type="dxa"/>
            <w:vAlign w:val="center"/>
          </w:tcPr>
          <w:p w14:paraId="5164DC59" w14:textId="77777777" w:rsidR="001E04C8" w:rsidRDefault="001E04C8" w:rsidP="001E04C8">
            <w:pPr>
              <w:pStyle w:val="Nidung"/>
            </w:pPr>
          </w:p>
        </w:tc>
      </w:tr>
    </w:tbl>
    <w:p w14:paraId="57A4690E" w14:textId="77777777" w:rsidR="001E04C8" w:rsidRDefault="001E04C8" w:rsidP="001E04C8">
      <w:pPr>
        <w:pStyle w:val="Nidung"/>
      </w:pPr>
      <w:r>
        <w:rPr>
          <w:lang w:val="en-US"/>
        </w:rPr>
        <w:t xml:space="preserve">=&gt; </w:t>
      </w:r>
      <w:proofErr w:type="spellStart"/>
      <w:r>
        <w:rPr>
          <w:lang w:val="en-US"/>
        </w:rPr>
        <w:t>Vậy</w:t>
      </w:r>
      <w:proofErr w:type="spellEnd"/>
      <w:r>
        <w:rPr>
          <w:lang w:val="en-US"/>
        </w:rPr>
        <w:t xml:space="preserve"> </w:t>
      </w:r>
      <w:proofErr w:type="spellStart"/>
      <w:r>
        <w:rPr>
          <w:lang w:val="en-US"/>
        </w:rPr>
        <w:t>tất</w:t>
      </w:r>
      <w:proofErr w:type="spellEnd"/>
      <w:r>
        <w:rPr>
          <w:lang w:val="en-US"/>
        </w:rPr>
        <w:t xml:space="preserve"> </w:t>
      </w:r>
      <w:proofErr w:type="spellStart"/>
      <w:r>
        <w:rPr>
          <w:lang w:val="en-US"/>
        </w:rPr>
        <w:t>cả</w:t>
      </w:r>
      <w:proofErr w:type="spellEnd"/>
      <w:r>
        <w:rPr>
          <w:lang w:val="en-US"/>
        </w:rPr>
        <w:t xml:space="preserve"> </w:t>
      </w:r>
      <w:proofErr w:type="spellStart"/>
      <w:r>
        <w:rPr>
          <w:lang w:val="en-US"/>
        </w:rPr>
        <w:t>khóa</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lược</w:t>
      </w:r>
      <w:proofErr w:type="spellEnd"/>
      <w:r>
        <w:rPr>
          <w:lang w:val="en-US"/>
        </w:rPr>
        <w:t xml:space="preserve"> </w:t>
      </w:r>
      <w:proofErr w:type="spellStart"/>
      <w:r>
        <w:rPr>
          <w:lang w:val="en-US"/>
        </w:rPr>
        <w:t>đồ</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là</w:t>
      </w:r>
      <w:proofErr w:type="spellEnd"/>
      <w:r>
        <w:rPr>
          <w:lang w:val="en-US"/>
        </w:rPr>
        <w:t xml:space="preserve"> {STOCK, INVESTOR}</w:t>
      </w:r>
    </w:p>
    <w:p w14:paraId="27D2A03C" w14:textId="77777777" w:rsidR="00647C9D" w:rsidRPr="00D80FDA" w:rsidRDefault="001E04C8" w:rsidP="00647C9D">
      <w:pPr>
        <w:pStyle w:val="u4"/>
        <w:rPr>
          <w:lang w:val="vi-VN"/>
        </w:rPr>
      </w:pPr>
      <w:bookmarkStart w:id="37" w:name="_Toc197695855"/>
      <w:r w:rsidRPr="00D80FDA">
        <w:rPr>
          <w:lang w:val="vi-VN"/>
        </w:rPr>
        <w:t>Bài 6:</w:t>
      </w:r>
      <w:bookmarkEnd w:id="37"/>
      <w:r w:rsidRPr="00D80FDA">
        <w:rPr>
          <w:lang w:val="vi-VN"/>
        </w:rPr>
        <w:t xml:space="preserve"> </w:t>
      </w:r>
    </w:p>
    <w:p w14:paraId="595F1BD2" w14:textId="27634ECC" w:rsidR="001E04C8" w:rsidRPr="001E04C8" w:rsidRDefault="001E04C8" w:rsidP="001E04C8">
      <w:pPr>
        <w:pStyle w:val="Nidung"/>
        <w:rPr>
          <w:b/>
          <w:bCs/>
        </w:rPr>
      </w:pPr>
      <w:r w:rsidRPr="001E04C8">
        <w:rPr>
          <w:b/>
          <w:bCs/>
        </w:rPr>
        <w:t>Xét lược đồ quan hệ và tập phụ thuộc dữ liệu:</w:t>
      </w:r>
    </w:p>
    <w:p w14:paraId="30BB2A0C" w14:textId="77777777" w:rsidR="001E04C8" w:rsidRPr="001E04C8" w:rsidRDefault="001E04C8" w:rsidP="001E04C8">
      <w:pPr>
        <w:pStyle w:val="Nidung"/>
        <w:rPr>
          <w:b/>
          <w:bCs/>
        </w:rPr>
      </w:pPr>
      <w:r w:rsidRPr="00621B46">
        <w:rPr>
          <w:b/>
          <w:bCs/>
        </w:rPr>
        <w:t>Q(C,T,H,R,S,G)</w:t>
      </w:r>
    </w:p>
    <w:p w14:paraId="1748D146" w14:textId="77777777" w:rsidR="001E04C8" w:rsidRPr="001E04C8" w:rsidRDefault="001E04C8" w:rsidP="001E04C8">
      <w:pPr>
        <w:pStyle w:val="Nidung"/>
        <w:rPr>
          <w:b/>
          <w:bCs/>
        </w:rPr>
      </w:pPr>
      <w:r w:rsidRPr="00621B46">
        <w:rPr>
          <w:b/>
          <w:bCs/>
        </w:rPr>
        <w:t>f ={ f₁: C → T; f₂: HR → C; f₃: HT → R; f₄: CS → G; f₅: HS → R}</w:t>
      </w:r>
    </w:p>
    <w:p w14:paraId="5F9125C5" w14:textId="77777777" w:rsidR="001E04C8" w:rsidRPr="001E04C8" w:rsidRDefault="001E04C8" w:rsidP="001E04C8">
      <w:pPr>
        <w:pStyle w:val="Nidung"/>
        <w:rPr>
          <w:b/>
          <w:bCs/>
        </w:rPr>
      </w:pPr>
      <w:r w:rsidRPr="00621B46">
        <w:rPr>
          <w:b/>
          <w:bCs/>
        </w:rPr>
        <w:t>Tìm phủ tối thiểu của F</w:t>
      </w:r>
    </w:p>
    <w:p w14:paraId="5E62F15F" w14:textId="77777777" w:rsidR="001E04C8" w:rsidRDefault="001E04C8" w:rsidP="001E04C8">
      <w:pPr>
        <w:pStyle w:val="Nidung"/>
        <w:rPr>
          <w:i/>
          <w:iCs/>
        </w:rPr>
      </w:pPr>
      <w:r w:rsidRPr="00621B46">
        <w:rPr>
          <w:i/>
          <w:iCs/>
        </w:rPr>
        <w:t>B1: Phân rã vế phải của phụ thuộc hàm.</w:t>
      </w:r>
    </w:p>
    <w:p w14:paraId="14D2BE8D" w14:textId="77777777" w:rsidR="001E04C8" w:rsidRDefault="001E04C8" w:rsidP="001E04C8">
      <w:pPr>
        <w:pStyle w:val="Nidung"/>
      </w:pPr>
      <w:r w:rsidRPr="00621B46">
        <w:t>f ={ f₁: C → T; f₂: HR → C; f₃: HT → R; f₄: CS → G; f₅: HS → R}</w:t>
      </w:r>
    </w:p>
    <w:p w14:paraId="73E4F66B" w14:textId="77777777" w:rsidR="001E04C8" w:rsidRDefault="001E04C8" w:rsidP="001E04C8">
      <w:pPr>
        <w:pStyle w:val="Nidung"/>
        <w:rPr>
          <w:i/>
          <w:iCs/>
        </w:rPr>
      </w:pPr>
      <w:r w:rsidRPr="00621B46">
        <w:rPr>
          <w:i/>
          <w:iCs/>
        </w:rPr>
        <w:t>B2: Loại thuộc tính vế trái dư thừa (Không xét phụ thuộc hàm mà vế trái có 1 thuộc tính).</w:t>
      </w:r>
    </w:p>
    <w:p w14:paraId="31CE66DA" w14:textId="77777777" w:rsidR="001E04C8" w:rsidRDefault="001E04C8" w:rsidP="001E04C8">
      <w:pPr>
        <w:pStyle w:val="Nidung"/>
      </w:pPr>
      <w:r w:rsidRPr="00621B46">
        <w:t>+ Xét f2: HR → C</w:t>
      </w:r>
    </w:p>
    <w:p w14:paraId="564C75F6" w14:textId="77777777" w:rsidR="001E04C8" w:rsidRDefault="001E04C8" w:rsidP="001E04C8">
      <w:pPr>
        <w:pStyle w:val="Nidung"/>
      </w:pPr>
      <w:r w:rsidRPr="00621B46">
        <w:t>H</w:t>
      </w:r>
      <w:r w:rsidRPr="00621B46">
        <w:rPr>
          <w:vertAlign w:val="superscript"/>
        </w:rPr>
        <w:t>+</w:t>
      </w:r>
      <w:r w:rsidRPr="00621B46">
        <w:rPr>
          <w:vertAlign w:val="subscript"/>
        </w:rPr>
        <w:t xml:space="preserve">f-f2 </w:t>
      </w:r>
      <w:r w:rsidRPr="00621B46">
        <w:t>= H =&gt; Không chứa C, R không thừa</w:t>
      </w:r>
    </w:p>
    <w:p w14:paraId="4E56441F" w14:textId="77777777" w:rsidR="001E04C8" w:rsidRDefault="001E04C8" w:rsidP="001E04C8">
      <w:pPr>
        <w:pStyle w:val="Nidung"/>
      </w:pPr>
      <w:r w:rsidRPr="00621B46">
        <w:t>R</w:t>
      </w:r>
      <w:r w:rsidRPr="00621B46">
        <w:rPr>
          <w:vertAlign w:val="superscript"/>
        </w:rPr>
        <w:t>+</w:t>
      </w:r>
      <w:r w:rsidRPr="00621B46">
        <w:rPr>
          <w:vertAlign w:val="subscript"/>
        </w:rPr>
        <w:t xml:space="preserve">f-f2 </w:t>
      </w:r>
      <w:r w:rsidRPr="00621B46">
        <w:t>= R =&gt; Không chứa C, H không thừa</w:t>
      </w:r>
    </w:p>
    <w:p w14:paraId="5E80265D" w14:textId="77777777" w:rsidR="001E04C8" w:rsidRDefault="001E04C8" w:rsidP="001E04C8">
      <w:pPr>
        <w:pStyle w:val="Nidung"/>
      </w:pPr>
      <w:r w:rsidRPr="00621B46">
        <w:t>+ Xét f₃: HT → R</w:t>
      </w:r>
    </w:p>
    <w:p w14:paraId="754C941A" w14:textId="77777777" w:rsidR="001E04C8" w:rsidRDefault="001E04C8" w:rsidP="001E04C8">
      <w:pPr>
        <w:pStyle w:val="Nidung"/>
      </w:pPr>
      <w:r w:rsidRPr="00621B46">
        <w:t>H</w:t>
      </w:r>
      <w:r w:rsidRPr="00621B46">
        <w:rPr>
          <w:vertAlign w:val="superscript"/>
        </w:rPr>
        <w:t>+</w:t>
      </w:r>
      <w:r w:rsidRPr="00621B46">
        <w:rPr>
          <w:vertAlign w:val="subscript"/>
        </w:rPr>
        <w:t xml:space="preserve">f-f3 </w:t>
      </w:r>
      <w:r w:rsidRPr="00621B46">
        <w:t>= H =&gt; Không chứa R, T không thừa</w:t>
      </w:r>
    </w:p>
    <w:p w14:paraId="15DA8CE1" w14:textId="77777777" w:rsidR="001E04C8" w:rsidRDefault="001E04C8" w:rsidP="001E04C8">
      <w:pPr>
        <w:pStyle w:val="Nidung"/>
      </w:pPr>
      <w:r w:rsidRPr="00621B46">
        <w:t>T</w:t>
      </w:r>
      <w:r w:rsidRPr="00621B46">
        <w:rPr>
          <w:vertAlign w:val="superscript"/>
        </w:rPr>
        <w:t>+</w:t>
      </w:r>
      <w:r w:rsidRPr="00621B46">
        <w:rPr>
          <w:vertAlign w:val="subscript"/>
        </w:rPr>
        <w:t xml:space="preserve">f-f3 </w:t>
      </w:r>
      <w:r w:rsidRPr="00621B46">
        <w:t>= T =&gt; Không chứa R, H không thừa</w:t>
      </w:r>
    </w:p>
    <w:p w14:paraId="7C5B48B6" w14:textId="77777777" w:rsidR="001E04C8" w:rsidRDefault="001E04C8" w:rsidP="001E04C8">
      <w:pPr>
        <w:pStyle w:val="Nidung"/>
      </w:pPr>
      <w:r w:rsidRPr="00621B46">
        <w:t xml:space="preserve">+ Xét f₄: CS → G </w:t>
      </w:r>
    </w:p>
    <w:p w14:paraId="55015811" w14:textId="77777777" w:rsidR="001E04C8" w:rsidRDefault="001E04C8" w:rsidP="001E04C8">
      <w:pPr>
        <w:pStyle w:val="Nidung"/>
      </w:pPr>
      <w:r w:rsidRPr="00621B46">
        <w:t>C</w:t>
      </w:r>
      <w:r w:rsidRPr="00621B46">
        <w:rPr>
          <w:vertAlign w:val="superscript"/>
        </w:rPr>
        <w:t>+</w:t>
      </w:r>
      <w:r w:rsidRPr="00621B46">
        <w:rPr>
          <w:vertAlign w:val="subscript"/>
        </w:rPr>
        <w:t xml:space="preserve">f-f4 </w:t>
      </w:r>
      <w:r w:rsidRPr="00621B46">
        <w:t>= CT =&gt; Không chứa G, S không thừa</w:t>
      </w:r>
    </w:p>
    <w:p w14:paraId="2F9C5806" w14:textId="77777777" w:rsidR="001E04C8" w:rsidRDefault="001E04C8" w:rsidP="001E04C8">
      <w:pPr>
        <w:pStyle w:val="Nidung"/>
      </w:pPr>
      <w:r>
        <w:rPr>
          <w:lang w:val="en-US"/>
        </w:rPr>
        <w:t>S</w:t>
      </w:r>
      <w:r>
        <w:rPr>
          <w:vertAlign w:val="superscript"/>
          <w:lang w:val="en-US"/>
        </w:rPr>
        <w:t>+</w:t>
      </w:r>
      <w:r>
        <w:rPr>
          <w:vertAlign w:val="subscript"/>
          <w:lang w:val="en-US"/>
        </w:rPr>
        <w:t xml:space="preserve">f-f4 </w:t>
      </w:r>
      <w:r>
        <w:rPr>
          <w:lang w:val="en-US"/>
        </w:rPr>
        <w:t xml:space="preserve">= S =&gt; </w:t>
      </w:r>
      <w:proofErr w:type="spellStart"/>
      <w:r>
        <w:rPr>
          <w:lang w:val="en-US"/>
        </w:rPr>
        <w:t>Không</w:t>
      </w:r>
      <w:proofErr w:type="spellEnd"/>
      <w:r>
        <w:rPr>
          <w:lang w:val="en-US"/>
        </w:rPr>
        <w:t xml:space="preserve"> </w:t>
      </w:r>
      <w:proofErr w:type="spellStart"/>
      <w:r>
        <w:rPr>
          <w:lang w:val="en-US"/>
        </w:rPr>
        <w:t>chứa</w:t>
      </w:r>
      <w:proofErr w:type="spellEnd"/>
      <w:r>
        <w:rPr>
          <w:lang w:val="en-US"/>
        </w:rPr>
        <w:t xml:space="preserve"> G, S </w:t>
      </w:r>
      <w:proofErr w:type="spellStart"/>
      <w:r>
        <w:rPr>
          <w:lang w:val="en-US"/>
        </w:rPr>
        <w:t>không</w:t>
      </w:r>
      <w:proofErr w:type="spellEnd"/>
      <w:r>
        <w:rPr>
          <w:lang w:val="en-US"/>
        </w:rPr>
        <w:t xml:space="preserve"> </w:t>
      </w:r>
      <w:proofErr w:type="spellStart"/>
      <w:r>
        <w:rPr>
          <w:lang w:val="en-US"/>
        </w:rPr>
        <w:t>thừa</w:t>
      </w:r>
      <w:proofErr w:type="spellEnd"/>
    </w:p>
    <w:p w14:paraId="1BE99B79" w14:textId="77777777" w:rsidR="001E04C8" w:rsidRDefault="001E04C8" w:rsidP="001E04C8">
      <w:pPr>
        <w:pStyle w:val="Nidung"/>
      </w:pPr>
      <w:r w:rsidRPr="00621B46">
        <w:t>+ Xét f₅: HS → R</w:t>
      </w:r>
    </w:p>
    <w:p w14:paraId="6BFE3AC2" w14:textId="77777777" w:rsidR="001E04C8" w:rsidRDefault="001E04C8" w:rsidP="001E04C8">
      <w:pPr>
        <w:pStyle w:val="Nidung"/>
      </w:pPr>
      <w:r w:rsidRPr="00621B46">
        <w:lastRenderedPageBreak/>
        <w:t>H</w:t>
      </w:r>
      <w:r w:rsidRPr="00621B46">
        <w:rPr>
          <w:vertAlign w:val="superscript"/>
        </w:rPr>
        <w:t>+</w:t>
      </w:r>
      <w:r w:rsidRPr="00621B46">
        <w:rPr>
          <w:vertAlign w:val="subscript"/>
        </w:rPr>
        <w:t xml:space="preserve">f-f5 </w:t>
      </w:r>
      <w:r w:rsidRPr="00621B46">
        <w:t>= H =&gt; Không chứa R, S không thừa</w:t>
      </w:r>
    </w:p>
    <w:p w14:paraId="13212176" w14:textId="77777777" w:rsidR="001E04C8" w:rsidRDefault="001E04C8" w:rsidP="001E04C8">
      <w:pPr>
        <w:pStyle w:val="Nidung"/>
      </w:pPr>
      <w:r>
        <w:rPr>
          <w:lang w:val="en-US"/>
        </w:rPr>
        <w:t>S</w:t>
      </w:r>
      <w:r>
        <w:rPr>
          <w:vertAlign w:val="superscript"/>
          <w:lang w:val="en-US"/>
        </w:rPr>
        <w:t>+</w:t>
      </w:r>
      <w:r>
        <w:rPr>
          <w:vertAlign w:val="subscript"/>
          <w:lang w:val="en-US"/>
        </w:rPr>
        <w:t xml:space="preserve">f-f5 </w:t>
      </w:r>
      <w:r>
        <w:rPr>
          <w:lang w:val="en-US"/>
        </w:rPr>
        <w:t xml:space="preserve">= S =&gt; </w:t>
      </w:r>
      <w:proofErr w:type="spellStart"/>
      <w:r>
        <w:rPr>
          <w:lang w:val="en-US"/>
        </w:rPr>
        <w:t>Không</w:t>
      </w:r>
      <w:proofErr w:type="spellEnd"/>
      <w:r>
        <w:rPr>
          <w:lang w:val="en-US"/>
        </w:rPr>
        <w:t xml:space="preserve"> </w:t>
      </w:r>
      <w:proofErr w:type="spellStart"/>
      <w:r>
        <w:rPr>
          <w:lang w:val="en-US"/>
        </w:rPr>
        <w:t>chứa</w:t>
      </w:r>
      <w:proofErr w:type="spellEnd"/>
      <w:r>
        <w:rPr>
          <w:lang w:val="en-US"/>
        </w:rPr>
        <w:t xml:space="preserve"> R, H </w:t>
      </w:r>
      <w:proofErr w:type="spellStart"/>
      <w:r>
        <w:rPr>
          <w:lang w:val="en-US"/>
        </w:rPr>
        <w:t>không</w:t>
      </w:r>
      <w:proofErr w:type="spellEnd"/>
      <w:r>
        <w:rPr>
          <w:lang w:val="en-US"/>
        </w:rPr>
        <w:t xml:space="preserve"> </w:t>
      </w:r>
      <w:proofErr w:type="spellStart"/>
      <w:r>
        <w:rPr>
          <w:lang w:val="en-US"/>
        </w:rPr>
        <w:t>thừa</w:t>
      </w:r>
      <w:proofErr w:type="spellEnd"/>
    </w:p>
    <w:p w14:paraId="790D5E71" w14:textId="77777777" w:rsidR="001E04C8" w:rsidRDefault="001E04C8" w:rsidP="001E04C8">
      <w:pPr>
        <w:pStyle w:val="Nidung"/>
      </w:pPr>
      <w:r w:rsidRPr="00621B46">
        <w:t>=&gt; f = {f₁: C → T; f₂: HR → C; f₃: HT → R; f₄: CS → G; f₅: HS → R}</w:t>
      </w:r>
    </w:p>
    <w:p w14:paraId="10ED0632" w14:textId="77777777" w:rsidR="001E04C8" w:rsidRDefault="001E04C8" w:rsidP="001E04C8">
      <w:pPr>
        <w:pStyle w:val="Nidung"/>
        <w:rPr>
          <w:i/>
          <w:iCs/>
        </w:rPr>
      </w:pPr>
      <w:r w:rsidRPr="00621B46">
        <w:rPr>
          <w:i/>
          <w:iCs/>
        </w:rPr>
        <w:t>B3: Loại phụ thuộc hàm dư thừa (Không xét phụ thuộc hàm có vế phải chỉ xuất hiện một lần).</w:t>
      </w:r>
    </w:p>
    <w:p w14:paraId="70136A6D" w14:textId="77777777" w:rsidR="001E04C8" w:rsidRDefault="001E04C8" w:rsidP="001E04C8">
      <w:pPr>
        <w:pStyle w:val="Nidung"/>
      </w:pPr>
      <w:r w:rsidRPr="00621B46">
        <w:t>+ Xét f₃: HT → R</w:t>
      </w:r>
    </w:p>
    <w:p w14:paraId="33E6D5A1" w14:textId="77777777" w:rsidR="001E04C8" w:rsidRDefault="001E04C8" w:rsidP="001E04C8">
      <w:pPr>
        <w:pStyle w:val="Nidung"/>
      </w:pPr>
      <w:r w:rsidRPr="00621B46">
        <w:t>HT</w:t>
      </w:r>
      <w:r w:rsidRPr="00621B46">
        <w:rPr>
          <w:vertAlign w:val="superscript"/>
        </w:rPr>
        <w:t>+</w:t>
      </w:r>
      <w:r w:rsidRPr="00621B46">
        <w:rPr>
          <w:vertAlign w:val="subscript"/>
        </w:rPr>
        <w:t xml:space="preserve">f-f3 </w:t>
      </w:r>
      <w:r w:rsidRPr="00621B46">
        <w:t>= HT =&gt; Không chứa R,  f₃ không thừa</w:t>
      </w:r>
    </w:p>
    <w:p w14:paraId="399E490C" w14:textId="77777777" w:rsidR="001E04C8" w:rsidRDefault="001E04C8" w:rsidP="001E04C8">
      <w:pPr>
        <w:pStyle w:val="Nidung"/>
      </w:pPr>
      <w:r w:rsidRPr="00621B46">
        <w:t>+ Xét f₅: HS → R</w:t>
      </w:r>
    </w:p>
    <w:p w14:paraId="086516BF" w14:textId="77777777" w:rsidR="001E04C8" w:rsidRDefault="001E04C8" w:rsidP="001E04C8">
      <w:pPr>
        <w:pStyle w:val="Nidung"/>
      </w:pPr>
      <w:r w:rsidRPr="00621B46">
        <w:t>HS</w:t>
      </w:r>
      <w:r w:rsidRPr="00621B46">
        <w:rPr>
          <w:vertAlign w:val="superscript"/>
        </w:rPr>
        <w:t>+</w:t>
      </w:r>
      <w:r w:rsidRPr="00621B46">
        <w:rPr>
          <w:vertAlign w:val="subscript"/>
        </w:rPr>
        <w:t xml:space="preserve">f-f5 </w:t>
      </w:r>
      <w:r w:rsidRPr="00621B46">
        <w:t>= HS =&gt; Không chứa R,  f₅ không thừa</w:t>
      </w:r>
    </w:p>
    <w:p w14:paraId="29265882" w14:textId="77777777" w:rsidR="001E04C8" w:rsidRDefault="001E04C8" w:rsidP="001E04C8">
      <w:pPr>
        <w:pStyle w:val="Nidung"/>
      </w:pPr>
      <w:r w:rsidRPr="00621B46">
        <w:t>=&gt; f = {f₁: C → T; f₂: HR → C; f₃: HT → R; f₄: CS → G; f₅: HS → R}</w:t>
      </w:r>
    </w:p>
    <w:p w14:paraId="7FF0712B" w14:textId="04DC4513" w:rsidR="001E04C8" w:rsidRDefault="001E04C8" w:rsidP="001E04C8">
      <w:pPr>
        <w:pStyle w:val="Nidung"/>
      </w:pPr>
      <w:r w:rsidRPr="00621B46">
        <w:t xml:space="preserve">Vậy phủ tối thiểu của F =&gt; </w:t>
      </w:r>
      <w:proofErr w:type="spellStart"/>
      <w:r w:rsidRPr="00621B46">
        <w:t>F</w:t>
      </w:r>
      <w:r w:rsidRPr="00621B46">
        <w:rPr>
          <w:vertAlign w:val="subscript"/>
        </w:rPr>
        <w:t>min</w:t>
      </w:r>
      <w:proofErr w:type="spellEnd"/>
      <w:r w:rsidRPr="00621B46">
        <w:t xml:space="preserve"> = {f₁: C → T; f₂: HR → C; f₃: HT → R; f₄: CS → G; f₅: HS → R}</w:t>
      </w:r>
    </w:p>
    <w:p w14:paraId="02215654" w14:textId="7EE69FF3" w:rsidR="00647C9D" w:rsidRDefault="00647C9D" w:rsidP="00647C9D">
      <w:pPr>
        <w:pStyle w:val="u4"/>
      </w:pPr>
      <w:bookmarkStart w:id="38" w:name="_Toc197695856"/>
      <w:proofErr w:type="spellStart"/>
      <w:r>
        <w:t>Bài</w:t>
      </w:r>
      <w:proofErr w:type="spellEnd"/>
      <w:r>
        <w:t xml:space="preserve"> 7:</w:t>
      </w:r>
      <w:bookmarkEnd w:id="38"/>
    </w:p>
    <w:p w14:paraId="6CE8D3D9" w14:textId="09C993E2" w:rsidR="00647C9D" w:rsidRPr="00525D7E" w:rsidRDefault="00647C9D" w:rsidP="00647C9D">
      <w:pPr>
        <w:pStyle w:val="Nidung"/>
        <w:rPr>
          <w:b/>
          <w:bCs/>
        </w:rPr>
      </w:pPr>
      <w:r w:rsidRPr="00525D7E">
        <w:rPr>
          <w:b/>
          <w:bCs/>
        </w:rPr>
        <w:t>Q(A,B,C,D,E,H)</w:t>
      </w:r>
    </w:p>
    <w:p w14:paraId="3B142644" w14:textId="321184F3" w:rsidR="00647C9D" w:rsidRPr="00525D7E" w:rsidRDefault="00647C9D" w:rsidP="00647C9D">
      <w:pPr>
        <w:pStyle w:val="Nidung"/>
        <w:rPr>
          <w:b/>
          <w:bCs/>
        </w:rPr>
      </w:pPr>
      <w:r w:rsidRPr="00525D7E">
        <w:rPr>
          <w:b/>
          <w:bCs/>
        </w:rPr>
        <w:t>F={A → E; C → D; E → DH}</w:t>
      </w:r>
    </w:p>
    <w:p w14:paraId="0F0CD10D" w14:textId="622EA234" w:rsidR="00647C9D" w:rsidRPr="00525D7E" w:rsidRDefault="00647C9D" w:rsidP="00647C9D">
      <w:pPr>
        <w:pStyle w:val="Nidung"/>
        <w:rPr>
          <w:b/>
          <w:bCs/>
        </w:rPr>
      </w:pPr>
      <w:r w:rsidRPr="00525D7E">
        <w:rPr>
          <w:b/>
          <w:bCs/>
        </w:rPr>
        <w:t>Chứng minh K={A,B,C} là khóa duy nhất của Q</w:t>
      </w:r>
    </w:p>
    <w:p w14:paraId="79BCAB19" w14:textId="77777777" w:rsidR="00647C9D" w:rsidRDefault="00647C9D" w:rsidP="00647C9D">
      <w:pPr>
        <w:pStyle w:val="Nidung"/>
      </w:pPr>
      <w:r>
        <w:t>Ta cần chứng minh K = {A,B,C} là khóa duy nhất của lược đồ quan hệ Q(A,B,C,D,E,H)</w:t>
      </w:r>
    </w:p>
    <w:p w14:paraId="55FCD3F1" w14:textId="77777777" w:rsidR="00647C9D" w:rsidRDefault="00647C9D" w:rsidP="00647C9D">
      <w:pPr>
        <w:pStyle w:val="Nidung"/>
      </w:pPr>
      <w:r>
        <w:t xml:space="preserve">F = { A </w:t>
      </w:r>
      <w:r w:rsidRPr="00647C9D">
        <w:t xml:space="preserve">→ </w:t>
      </w:r>
      <w:r>
        <w:t xml:space="preserve">E; C </w:t>
      </w:r>
      <w:r w:rsidRPr="00647C9D">
        <w:t xml:space="preserve">→ </w:t>
      </w:r>
      <w:r>
        <w:t xml:space="preserve">D; E </w:t>
      </w:r>
      <w:r w:rsidRPr="00647C9D">
        <w:t xml:space="preserve">→ </w:t>
      </w:r>
      <w:r>
        <w:t>DH;}</w:t>
      </w:r>
    </w:p>
    <w:p w14:paraId="5F5BBA1D" w14:textId="77777777" w:rsidR="00647C9D" w:rsidRDefault="00647C9D" w:rsidP="00647C9D">
      <w:pPr>
        <w:pStyle w:val="Nidung"/>
      </w:pPr>
      <w:r>
        <w:t>TN = ABC</w:t>
      </w:r>
    </w:p>
    <w:p w14:paraId="5CFFC426" w14:textId="77777777" w:rsidR="00647C9D" w:rsidRDefault="00647C9D" w:rsidP="00647C9D">
      <w:pPr>
        <w:pStyle w:val="Nidung"/>
      </w:pPr>
      <w:r>
        <w:t>TG = E</w:t>
      </w:r>
    </w:p>
    <w:p w14:paraId="75881D1D" w14:textId="5357558F" w:rsidR="00647C9D" w:rsidRPr="00647C9D" w:rsidRDefault="00647C9D" w:rsidP="00647C9D">
      <w:pPr>
        <w:pStyle w:val="Chuthich"/>
        <w:keepNext/>
        <w:rPr>
          <w:lang w:val="vi-VN"/>
        </w:rPr>
      </w:pPr>
      <w:bookmarkStart w:id="39" w:name="_Toc197695873"/>
      <w:r w:rsidRPr="00D80FDA">
        <w:rPr>
          <w:lang w:val="vi-VN"/>
        </w:rPr>
        <w:t xml:space="preserve">Bảng </w:t>
      </w:r>
      <w:r>
        <w:fldChar w:fldCharType="begin"/>
      </w:r>
      <w:r w:rsidRPr="00D80FDA">
        <w:rPr>
          <w:lang w:val="vi-VN"/>
        </w:rPr>
        <w:instrText xml:space="preserve"> SEQ Bảng \* ARABIC </w:instrText>
      </w:r>
      <w:r>
        <w:fldChar w:fldCharType="separate"/>
      </w:r>
      <w:r w:rsidR="00C67E22">
        <w:rPr>
          <w:noProof/>
          <w:lang w:val="vi-VN"/>
        </w:rPr>
        <w:t>5</w:t>
      </w:r>
      <w:r>
        <w:fldChar w:fldCharType="end"/>
      </w:r>
      <w:r>
        <w:rPr>
          <w:lang w:val="vi-VN"/>
        </w:rPr>
        <w:t>: Bảng bài tập 7</w:t>
      </w:r>
      <w:bookmarkEnd w:id="39"/>
    </w:p>
    <w:tbl>
      <w:tblPr>
        <w:tblStyle w:val="LiBang"/>
        <w:tblW w:w="9617" w:type="dxa"/>
        <w:tblLook w:val="04A0" w:firstRow="1" w:lastRow="0" w:firstColumn="1" w:lastColumn="0" w:noHBand="0" w:noVBand="1"/>
      </w:tblPr>
      <w:tblGrid>
        <w:gridCol w:w="1923"/>
        <w:gridCol w:w="1923"/>
        <w:gridCol w:w="1923"/>
        <w:gridCol w:w="1924"/>
        <w:gridCol w:w="1924"/>
      </w:tblGrid>
      <w:tr w:rsidR="00647C9D" w14:paraId="24FCF529" w14:textId="77777777" w:rsidTr="00647C9D">
        <w:trPr>
          <w:trHeight w:val="656"/>
        </w:trPr>
        <w:tc>
          <w:tcPr>
            <w:tcW w:w="1923" w:type="dxa"/>
          </w:tcPr>
          <w:p w14:paraId="5B14C8EF" w14:textId="77777777" w:rsidR="00647C9D" w:rsidRDefault="00647C9D" w:rsidP="00647C9D">
            <w:pPr>
              <w:pStyle w:val="Nidung"/>
            </w:pPr>
            <w:r>
              <w:t>Xi</w:t>
            </w:r>
          </w:p>
        </w:tc>
        <w:tc>
          <w:tcPr>
            <w:tcW w:w="1923" w:type="dxa"/>
          </w:tcPr>
          <w:p w14:paraId="476D5E94" w14:textId="77777777" w:rsidR="00647C9D" w:rsidRDefault="00647C9D" w:rsidP="00647C9D">
            <w:pPr>
              <w:pStyle w:val="Nidung"/>
            </w:pPr>
            <w:r>
              <w:t xml:space="preserve">TN </w:t>
            </w:r>
            <w:r>
              <w:rPr>
                <w:rFonts w:ascii="Cambria Math" w:hAnsi="Cambria Math" w:cs="Cambria Math"/>
              </w:rPr>
              <w:t>∪</w:t>
            </w:r>
            <w:r>
              <w:t xml:space="preserve"> Xi</w:t>
            </w:r>
          </w:p>
        </w:tc>
        <w:tc>
          <w:tcPr>
            <w:tcW w:w="1923" w:type="dxa"/>
          </w:tcPr>
          <w:p w14:paraId="49D220DE" w14:textId="77777777" w:rsidR="00647C9D" w:rsidRDefault="00647C9D" w:rsidP="00647C9D">
            <w:pPr>
              <w:pStyle w:val="Nidung"/>
            </w:pPr>
            <w:r>
              <w:t xml:space="preserve">(TN </w:t>
            </w:r>
            <w:r>
              <w:rPr>
                <w:rFonts w:ascii="Cambria Math" w:hAnsi="Cambria Math" w:cs="Cambria Math"/>
              </w:rPr>
              <w:t>∪</w:t>
            </w:r>
            <w:r>
              <w:t xml:space="preserve"> Xi)⁺</w:t>
            </w:r>
          </w:p>
        </w:tc>
        <w:tc>
          <w:tcPr>
            <w:tcW w:w="1924" w:type="dxa"/>
          </w:tcPr>
          <w:p w14:paraId="1D43BAF8" w14:textId="77777777" w:rsidR="00647C9D" w:rsidRDefault="00647C9D" w:rsidP="00647C9D">
            <w:pPr>
              <w:pStyle w:val="Nidung"/>
            </w:pPr>
            <w:r>
              <w:t>Siêu khóa</w:t>
            </w:r>
          </w:p>
        </w:tc>
        <w:tc>
          <w:tcPr>
            <w:tcW w:w="1924" w:type="dxa"/>
          </w:tcPr>
          <w:p w14:paraId="4A687929" w14:textId="77777777" w:rsidR="00647C9D" w:rsidRDefault="00647C9D" w:rsidP="00647C9D">
            <w:pPr>
              <w:pStyle w:val="Nidung"/>
            </w:pPr>
            <w:r>
              <w:t>Khóa</w:t>
            </w:r>
          </w:p>
        </w:tc>
      </w:tr>
      <w:tr w:rsidR="00647C9D" w14:paraId="61C5D88A" w14:textId="77777777" w:rsidTr="00647C9D">
        <w:trPr>
          <w:trHeight w:val="247"/>
        </w:trPr>
        <w:tc>
          <w:tcPr>
            <w:tcW w:w="1923" w:type="dxa"/>
          </w:tcPr>
          <w:p w14:paraId="1755E284" w14:textId="77777777" w:rsidR="00647C9D" w:rsidRDefault="00647C9D" w:rsidP="00647C9D">
            <w:pPr>
              <w:pStyle w:val="Nidung"/>
            </w:pPr>
            <w:r>
              <w:rPr>
                <w:rFonts w:ascii="Cambria Math" w:hAnsi="Cambria Math" w:cs="Cambria Math"/>
              </w:rPr>
              <w:t>∅</w:t>
            </w:r>
          </w:p>
        </w:tc>
        <w:tc>
          <w:tcPr>
            <w:tcW w:w="1923" w:type="dxa"/>
          </w:tcPr>
          <w:p w14:paraId="54DF9368" w14:textId="77777777" w:rsidR="00647C9D" w:rsidRDefault="00647C9D" w:rsidP="00647C9D">
            <w:pPr>
              <w:pStyle w:val="Nidung"/>
            </w:pPr>
            <w:r>
              <w:t>ABC</w:t>
            </w:r>
          </w:p>
        </w:tc>
        <w:tc>
          <w:tcPr>
            <w:tcW w:w="1923" w:type="dxa"/>
          </w:tcPr>
          <w:p w14:paraId="2026D220" w14:textId="77777777" w:rsidR="00647C9D" w:rsidRDefault="00647C9D" w:rsidP="00647C9D">
            <w:pPr>
              <w:pStyle w:val="Nidung"/>
            </w:pPr>
            <w:r>
              <w:t>ABCEDH = Q</w:t>
            </w:r>
          </w:p>
        </w:tc>
        <w:tc>
          <w:tcPr>
            <w:tcW w:w="1924" w:type="dxa"/>
          </w:tcPr>
          <w:p w14:paraId="0C57EB32" w14:textId="77777777" w:rsidR="00647C9D" w:rsidRDefault="00647C9D" w:rsidP="00647C9D">
            <w:pPr>
              <w:pStyle w:val="Nidung"/>
            </w:pPr>
            <w:r>
              <w:t>ABC</w:t>
            </w:r>
          </w:p>
        </w:tc>
        <w:tc>
          <w:tcPr>
            <w:tcW w:w="1924" w:type="dxa"/>
          </w:tcPr>
          <w:p w14:paraId="23E6A147" w14:textId="77777777" w:rsidR="00647C9D" w:rsidRDefault="00647C9D" w:rsidP="00647C9D">
            <w:pPr>
              <w:pStyle w:val="Nidung"/>
            </w:pPr>
            <w:r>
              <w:t>ABC</w:t>
            </w:r>
          </w:p>
        </w:tc>
      </w:tr>
      <w:tr w:rsidR="00647C9D" w14:paraId="14F3A616" w14:textId="77777777" w:rsidTr="00647C9D">
        <w:trPr>
          <w:trHeight w:val="678"/>
        </w:trPr>
        <w:tc>
          <w:tcPr>
            <w:tcW w:w="1923" w:type="dxa"/>
          </w:tcPr>
          <w:p w14:paraId="7E11055D" w14:textId="77777777" w:rsidR="00647C9D" w:rsidRDefault="00647C9D" w:rsidP="00647C9D">
            <w:pPr>
              <w:pStyle w:val="Nidung"/>
            </w:pPr>
            <w:r>
              <w:lastRenderedPageBreak/>
              <w:t>E</w:t>
            </w:r>
          </w:p>
        </w:tc>
        <w:tc>
          <w:tcPr>
            <w:tcW w:w="1923" w:type="dxa"/>
          </w:tcPr>
          <w:p w14:paraId="6E07BBD1" w14:textId="77777777" w:rsidR="00647C9D" w:rsidRDefault="00647C9D" w:rsidP="00647C9D">
            <w:pPr>
              <w:pStyle w:val="Nidung"/>
            </w:pPr>
            <w:r>
              <w:t>ABCE</w:t>
            </w:r>
          </w:p>
        </w:tc>
        <w:tc>
          <w:tcPr>
            <w:tcW w:w="1923" w:type="dxa"/>
          </w:tcPr>
          <w:p w14:paraId="39BD24A8" w14:textId="77777777" w:rsidR="00647C9D" w:rsidRDefault="00647C9D" w:rsidP="00647C9D">
            <w:pPr>
              <w:pStyle w:val="Nidung"/>
            </w:pPr>
            <w:r>
              <w:t>ABCEDH = Q</w:t>
            </w:r>
          </w:p>
        </w:tc>
        <w:tc>
          <w:tcPr>
            <w:tcW w:w="1924" w:type="dxa"/>
          </w:tcPr>
          <w:p w14:paraId="283411E1" w14:textId="77777777" w:rsidR="00647C9D" w:rsidRDefault="00647C9D" w:rsidP="00647C9D">
            <w:pPr>
              <w:pStyle w:val="Nidung"/>
            </w:pPr>
            <w:r>
              <w:t>ABCE</w:t>
            </w:r>
          </w:p>
        </w:tc>
        <w:tc>
          <w:tcPr>
            <w:tcW w:w="1924" w:type="dxa"/>
          </w:tcPr>
          <w:p w14:paraId="709EBE33" w14:textId="77777777" w:rsidR="00647C9D" w:rsidRDefault="00647C9D" w:rsidP="00647C9D">
            <w:pPr>
              <w:pStyle w:val="Nidung"/>
            </w:pPr>
          </w:p>
        </w:tc>
      </w:tr>
    </w:tbl>
    <w:p w14:paraId="593BF9BE" w14:textId="6E576251" w:rsidR="00647C9D" w:rsidRPr="00647C9D" w:rsidRDefault="00647C9D" w:rsidP="00647C9D">
      <w:pPr>
        <w:pStyle w:val="Nidung"/>
      </w:pPr>
      <w:r>
        <w:t>=&gt; Có 1 khóa duy nhất là ABC</w:t>
      </w:r>
    </w:p>
    <w:p w14:paraId="558E3761" w14:textId="77777777" w:rsidR="00844C9A" w:rsidRPr="00D80FDA" w:rsidRDefault="00844C9A" w:rsidP="00647C9D">
      <w:pPr>
        <w:pStyle w:val="u4"/>
        <w:rPr>
          <w:lang w:val="vi-VN"/>
        </w:rPr>
      </w:pPr>
      <w:bookmarkStart w:id="40" w:name="_Toc197695857"/>
      <w:r w:rsidRPr="00D80FDA">
        <w:rPr>
          <w:lang w:val="vi-VN"/>
        </w:rPr>
        <w:t>Bài 8:</w:t>
      </w:r>
      <w:bookmarkEnd w:id="40"/>
      <w:r w:rsidRPr="00D80FDA">
        <w:rPr>
          <w:lang w:val="vi-VN"/>
        </w:rPr>
        <w:t xml:space="preserve"> </w:t>
      </w:r>
    </w:p>
    <w:p w14:paraId="4BEF6306" w14:textId="77777777" w:rsidR="00844C9A" w:rsidRPr="00844C9A" w:rsidRDefault="00844C9A" w:rsidP="00844C9A">
      <w:pPr>
        <w:pStyle w:val="Nidung"/>
        <w:rPr>
          <w:b/>
          <w:bCs/>
        </w:rPr>
      </w:pPr>
      <w:r w:rsidRPr="00844C9A">
        <w:rPr>
          <w:b/>
          <w:bCs/>
        </w:rPr>
        <w:t xml:space="preserve">Q(A,B,C,D) </w:t>
      </w:r>
    </w:p>
    <w:p w14:paraId="39B6AE67" w14:textId="77777777" w:rsidR="00844C9A" w:rsidRPr="00844C9A" w:rsidRDefault="00844C9A" w:rsidP="00844C9A">
      <w:pPr>
        <w:pStyle w:val="Nidung"/>
        <w:rPr>
          <w:b/>
          <w:bCs/>
        </w:rPr>
      </w:pPr>
      <w:r w:rsidRPr="00844C9A">
        <w:rPr>
          <w:b/>
          <w:bCs/>
        </w:rPr>
        <w:t xml:space="preserve">F={AB→C; D→B; C→ABD} </w:t>
      </w:r>
    </w:p>
    <w:p w14:paraId="304D7B5D" w14:textId="77777777" w:rsidR="00844C9A" w:rsidRPr="00844C9A" w:rsidRDefault="00844C9A" w:rsidP="00844C9A">
      <w:pPr>
        <w:pStyle w:val="Nidung"/>
        <w:rPr>
          <w:b/>
          <w:bCs/>
        </w:rPr>
      </w:pPr>
      <w:r w:rsidRPr="00844C9A">
        <w:rPr>
          <w:b/>
          <w:bCs/>
        </w:rPr>
        <w:t>Hãy tìm tất cả các khóa của Q</w:t>
      </w:r>
    </w:p>
    <w:p w14:paraId="27825F60" w14:textId="77777777" w:rsidR="00844C9A" w:rsidRPr="00844C9A" w:rsidRDefault="00844C9A" w:rsidP="00844C9A">
      <w:pPr>
        <w:pStyle w:val="Nidung"/>
      </w:pPr>
      <w:r w:rsidRPr="00844C9A">
        <w:t>Trái = {A, B, D, C}; Phải = {C, B, A, D}</w:t>
      </w:r>
    </w:p>
    <w:p w14:paraId="4F91AF61" w14:textId="48C0D9A6" w:rsidR="00844C9A" w:rsidRPr="00525D7E" w:rsidRDefault="00844C9A" w:rsidP="00844C9A">
      <w:pPr>
        <w:pStyle w:val="Nidung"/>
      </w:pPr>
      <w:r w:rsidRPr="00844C9A">
        <w:t xml:space="preserve">Tập nguồn = Trái – Phải </w:t>
      </w:r>
      <w:r w:rsidR="00525D7E">
        <w:rPr>
          <w:rFonts w:ascii="Yu Gothic UI" w:eastAsia="Yu Gothic UI" w:hAnsi="Yu Gothic UI" w:hint="eastAsia"/>
        </w:rPr>
        <w:t>∪</w:t>
      </w:r>
      <w:r w:rsidR="00525D7E">
        <w:t xml:space="preserve"> </w:t>
      </w:r>
      <w:r w:rsidR="00525D7E" w:rsidRPr="00621B46">
        <w:t>{Các phần tử có trong Q mà không có trong F}</w:t>
      </w:r>
      <w:r w:rsidR="00525D7E">
        <w:t xml:space="preserve"> </w:t>
      </w:r>
      <w:r w:rsidRPr="00844C9A">
        <w:t xml:space="preserve">= </w:t>
      </w:r>
      <w:r w:rsidRPr="00844C9A">
        <w:rPr>
          <w:rFonts w:ascii="Cambria Math" w:hAnsi="Cambria Math" w:cs="Cambria Math"/>
        </w:rPr>
        <w:t>∅</w:t>
      </w:r>
    </w:p>
    <w:p w14:paraId="2301FD59" w14:textId="77777777" w:rsidR="00844C9A" w:rsidRPr="00844C9A" w:rsidRDefault="00844C9A" w:rsidP="00844C9A">
      <w:pPr>
        <w:pStyle w:val="Nidung"/>
      </w:pPr>
      <w:r w:rsidRPr="00844C9A">
        <w:t xml:space="preserve">Tập trung gian = Trái </w:t>
      </w:r>
      <w:r w:rsidRPr="00844C9A">
        <w:rPr>
          <w:rFonts w:ascii="Yu Gothic UI" w:eastAsia="Yu Gothic UI" w:hAnsi="Yu Gothic UI" w:hint="eastAsia"/>
        </w:rPr>
        <w:t>∩</w:t>
      </w:r>
      <w:r w:rsidRPr="00844C9A">
        <w:rPr>
          <w:rFonts w:eastAsia="Yu Gothic UI"/>
        </w:rPr>
        <w:t xml:space="preserve"> Phải = {</w:t>
      </w:r>
      <w:r w:rsidRPr="00844C9A">
        <w:t>A, B, C, D}</w:t>
      </w:r>
    </w:p>
    <w:p w14:paraId="1E610265" w14:textId="77777777" w:rsidR="00844C9A" w:rsidRPr="00844C9A" w:rsidRDefault="00844C9A" w:rsidP="00844C9A">
      <w:pPr>
        <w:pStyle w:val="Nidung"/>
      </w:pPr>
      <w:r w:rsidRPr="00844C9A">
        <w:t>Xét tất cả các tập con của Q có thể là khóa</w:t>
      </w:r>
    </w:p>
    <w:p w14:paraId="2B04EFF0" w14:textId="2809A078" w:rsidR="00844C9A" w:rsidRPr="00844C9A" w:rsidRDefault="00844C9A" w:rsidP="00844C9A">
      <w:pPr>
        <w:pStyle w:val="Chuthich"/>
        <w:keepNext/>
        <w:rPr>
          <w:lang w:val="vi-VN"/>
        </w:rPr>
      </w:pPr>
      <w:bookmarkStart w:id="41" w:name="_Toc197695874"/>
      <w:proofErr w:type="spellStart"/>
      <w:r>
        <w:t>Bảng</w:t>
      </w:r>
      <w:proofErr w:type="spellEnd"/>
      <w:r>
        <w:t xml:space="preserve"> </w:t>
      </w:r>
      <w:fldSimple w:instr=" SEQ Bảng \* ARABIC ">
        <w:r w:rsidR="00C67E22">
          <w:rPr>
            <w:noProof/>
          </w:rPr>
          <w:t>6</w:t>
        </w:r>
      </w:fldSimple>
      <w:r>
        <w:rPr>
          <w:lang w:val="vi-VN"/>
        </w:rPr>
        <w:t>: Bảng bài 8</w:t>
      </w:r>
      <w:bookmarkEnd w:id="41"/>
    </w:p>
    <w:tbl>
      <w:tblPr>
        <w:tblStyle w:val="LiBang"/>
        <w:tblW w:w="9633" w:type="dxa"/>
        <w:tblLook w:val="04A0" w:firstRow="1" w:lastRow="0" w:firstColumn="1" w:lastColumn="0" w:noHBand="0" w:noVBand="1"/>
      </w:tblPr>
      <w:tblGrid>
        <w:gridCol w:w="1912"/>
        <w:gridCol w:w="1919"/>
        <w:gridCol w:w="1934"/>
        <w:gridCol w:w="1934"/>
        <w:gridCol w:w="1934"/>
      </w:tblGrid>
      <w:tr w:rsidR="00844C9A" w14:paraId="02FA0EBE" w14:textId="77777777" w:rsidTr="006068B3">
        <w:trPr>
          <w:trHeight w:val="645"/>
        </w:trPr>
        <w:tc>
          <w:tcPr>
            <w:tcW w:w="1912" w:type="dxa"/>
          </w:tcPr>
          <w:p w14:paraId="0AA5A5FA" w14:textId="77777777" w:rsidR="00844C9A" w:rsidRDefault="00844C9A" w:rsidP="00844C9A">
            <w:pPr>
              <w:pStyle w:val="Nidung"/>
            </w:pPr>
            <w:r>
              <w:t>STT</w:t>
            </w:r>
          </w:p>
        </w:tc>
        <w:tc>
          <w:tcPr>
            <w:tcW w:w="1919" w:type="dxa"/>
          </w:tcPr>
          <w:p w14:paraId="0FDD0DAA" w14:textId="77777777" w:rsidR="00844C9A" w:rsidRDefault="00844C9A" w:rsidP="00844C9A">
            <w:pPr>
              <w:pStyle w:val="Nidung"/>
            </w:pPr>
            <w:r>
              <w:t>TẬP XÉT</w:t>
            </w:r>
          </w:p>
        </w:tc>
        <w:tc>
          <w:tcPr>
            <w:tcW w:w="1934" w:type="dxa"/>
          </w:tcPr>
          <w:p w14:paraId="2E61DBD2" w14:textId="77777777" w:rsidR="00844C9A" w:rsidRDefault="00844C9A" w:rsidP="00844C9A">
            <w:pPr>
              <w:pStyle w:val="Nidung"/>
            </w:pPr>
            <w:r>
              <w:t>BAO ĐÓNG</w:t>
            </w:r>
          </w:p>
        </w:tc>
        <w:tc>
          <w:tcPr>
            <w:tcW w:w="1934" w:type="dxa"/>
          </w:tcPr>
          <w:p w14:paraId="7B3ACF71" w14:textId="77777777" w:rsidR="00844C9A" w:rsidRDefault="00844C9A" w:rsidP="00844C9A">
            <w:pPr>
              <w:pStyle w:val="Nidung"/>
            </w:pPr>
            <w:r>
              <w:t>SIÊU KHÓA</w:t>
            </w:r>
          </w:p>
        </w:tc>
        <w:tc>
          <w:tcPr>
            <w:tcW w:w="1934" w:type="dxa"/>
          </w:tcPr>
          <w:p w14:paraId="1A351F2F" w14:textId="77777777" w:rsidR="00844C9A" w:rsidRDefault="00844C9A" w:rsidP="00844C9A">
            <w:pPr>
              <w:pStyle w:val="Nidung"/>
            </w:pPr>
            <w:r>
              <w:t>KHÓA</w:t>
            </w:r>
          </w:p>
        </w:tc>
      </w:tr>
      <w:tr w:rsidR="00844C9A" w14:paraId="42CF7257" w14:textId="77777777" w:rsidTr="006068B3">
        <w:trPr>
          <w:trHeight w:val="645"/>
        </w:trPr>
        <w:tc>
          <w:tcPr>
            <w:tcW w:w="1912" w:type="dxa"/>
          </w:tcPr>
          <w:p w14:paraId="4E143922" w14:textId="77777777" w:rsidR="00844C9A" w:rsidRDefault="00844C9A" w:rsidP="00844C9A">
            <w:pPr>
              <w:pStyle w:val="Nidung"/>
            </w:pPr>
            <w:r>
              <w:t>1</w:t>
            </w:r>
          </w:p>
        </w:tc>
        <w:tc>
          <w:tcPr>
            <w:tcW w:w="1919" w:type="dxa"/>
          </w:tcPr>
          <w:p w14:paraId="78E0AA56" w14:textId="77777777" w:rsidR="00844C9A" w:rsidRDefault="00844C9A" w:rsidP="00844C9A">
            <w:pPr>
              <w:pStyle w:val="Nidung"/>
            </w:pPr>
            <w:r>
              <w:t>A</w:t>
            </w:r>
          </w:p>
        </w:tc>
        <w:tc>
          <w:tcPr>
            <w:tcW w:w="1934" w:type="dxa"/>
          </w:tcPr>
          <w:p w14:paraId="5DF3A60B" w14:textId="77777777" w:rsidR="00844C9A" w:rsidRDefault="00844C9A" w:rsidP="00844C9A">
            <w:pPr>
              <w:pStyle w:val="Nidung"/>
            </w:pPr>
            <w:r>
              <w:t>A</w:t>
            </w:r>
          </w:p>
        </w:tc>
        <w:tc>
          <w:tcPr>
            <w:tcW w:w="1934" w:type="dxa"/>
          </w:tcPr>
          <w:p w14:paraId="6735D720" w14:textId="77777777" w:rsidR="00844C9A" w:rsidRDefault="00844C9A" w:rsidP="00844C9A">
            <w:pPr>
              <w:pStyle w:val="Nidung"/>
            </w:pPr>
          </w:p>
        </w:tc>
        <w:tc>
          <w:tcPr>
            <w:tcW w:w="1934" w:type="dxa"/>
          </w:tcPr>
          <w:p w14:paraId="178ACC61" w14:textId="77777777" w:rsidR="00844C9A" w:rsidRDefault="00844C9A" w:rsidP="00844C9A">
            <w:pPr>
              <w:pStyle w:val="Nidung"/>
            </w:pPr>
          </w:p>
        </w:tc>
      </w:tr>
      <w:tr w:rsidR="00844C9A" w14:paraId="5F7FEAB9" w14:textId="77777777" w:rsidTr="006068B3">
        <w:trPr>
          <w:trHeight w:val="645"/>
        </w:trPr>
        <w:tc>
          <w:tcPr>
            <w:tcW w:w="1912" w:type="dxa"/>
          </w:tcPr>
          <w:p w14:paraId="2B6249ED" w14:textId="77777777" w:rsidR="00844C9A" w:rsidRDefault="00844C9A" w:rsidP="00844C9A">
            <w:pPr>
              <w:pStyle w:val="Nidung"/>
            </w:pPr>
            <w:r>
              <w:t>2</w:t>
            </w:r>
          </w:p>
        </w:tc>
        <w:tc>
          <w:tcPr>
            <w:tcW w:w="1919" w:type="dxa"/>
          </w:tcPr>
          <w:p w14:paraId="74BAC629" w14:textId="77777777" w:rsidR="00844C9A" w:rsidRDefault="00844C9A" w:rsidP="00844C9A">
            <w:pPr>
              <w:pStyle w:val="Nidung"/>
            </w:pPr>
            <w:r>
              <w:t>B</w:t>
            </w:r>
          </w:p>
        </w:tc>
        <w:tc>
          <w:tcPr>
            <w:tcW w:w="1934" w:type="dxa"/>
          </w:tcPr>
          <w:p w14:paraId="3C511485" w14:textId="77777777" w:rsidR="00844C9A" w:rsidRDefault="00844C9A" w:rsidP="00844C9A">
            <w:pPr>
              <w:pStyle w:val="Nidung"/>
            </w:pPr>
            <w:r>
              <w:t>B</w:t>
            </w:r>
          </w:p>
        </w:tc>
        <w:tc>
          <w:tcPr>
            <w:tcW w:w="1934" w:type="dxa"/>
          </w:tcPr>
          <w:p w14:paraId="0D8D1573" w14:textId="77777777" w:rsidR="00844C9A" w:rsidRDefault="00844C9A" w:rsidP="00844C9A">
            <w:pPr>
              <w:pStyle w:val="Nidung"/>
            </w:pPr>
          </w:p>
        </w:tc>
        <w:tc>
          <w:tcPr>
            <w:tcW w:w="1934" w:type="dxa"/>
          </w:tcPr>
          <w:p w14:paraId="787C9C2A" w14:textId="77777777" w:rsidR="00844C9A" w:rsidRDefault="00844C9A" w:rsidP="00844C9A">
            <w:pPr>
              <w:pStyle w:val="Nidung"/>
            </w:pPr>
          </w:p>
        </w:tc>
      </w:tr>
      <w:tr w:rsidR="00844C9A" w14:paraId="0B952550" w14:textId="77777777" w:rsidTr="006068B3">
        <w:trPr>
          <w:trHeight w:val="645"/>
        </w:trPr>
        <w:tc>
          <w:tcPr>
            <w:tcW w:w="1912" w:type="dxa"/>
          </w:tcPr>
          <w:p w14:paraId="495C9199" w14:textId="77777777" w:rsidR="00844C9A" w:rsidRDefault="00844C9A" w:rsidP="00844C9A">
            <w:pPr>
              <w:pStyle w:val="Nidung"/>
            </w:pPr>
            <w:r>
              <w:t>3</w:t>
            </w:r>
          </w:p>
        </w:tc>
        <w:tc>
          <w:tcPr>
            <w:tcW w:w="1919" w:type="dxa"/>
          </w:tcPr>
          <w:p w14:paraId="7F4A84FA" w14:textId="77777777" w:rsidR="00844C9A" w:rsidRDefault="00844C9A" w:rsidP="00844C9A">
            <w:pPr>
              <w:pStyle w:val="Nidung"/>
            </w:pPr>
            <w:r>
              <w:t>C</w:t>
            </w:r>
          </w:p>
        </w:tc>
        <w:tc>
          <w:tcPr>
            <w:tcW w:w="1934" w:type="dxa"/>
          </w:tcPr>
          <w:p w14:paraId="68DC6853" w14:textId="77777777" w:rsidR="00844C9A" w:rsidRDefault="00844C9A" w:rsidP="00844C9A">
            <w:pPr>
              <w:pStyle w:val="Nidung"/>
            </w:pPr>
            <w:r>
              <w:t>CABD</w:t>
            </w:r>
          </w:p>
        </w:tc>
        <w:tc>
          <w:tcPr>
            <w:tcW w:w="1934" w:type="dxa"/>
          </w:tcPr>
          <w:p w14:paraId="6A9B1B94" w14:textId="77777777" w:rsidR="00844C9A" w:rsidRDefault="00844C9A" w:rsidP="00844C9A">
            <w:pPr>
              <w:pStyle w:val="Nidung"/>
            </w:pPr>
            <w:r>
              <w:t>X</w:t>
            </w:r>
          </w:p>
        </w:tc>
        <w:tc>
          <w:tcPr>
            <w:tcW w:w="1934" w:type="dxa"/>
          </w:tcPr>
          <w:p w14:paraId="5B7DFE64" w14:textId="77777777" w:rsidR="00844C9A" w:rsidRDefault="00844C9A" w:rsidP="00844C9A">
            <w:pPr>
              <w:pStyle w:val="Nidung"/>
            </w:pPr>
            <w:r>
              <w:t>X</w:t>
            </w:r>
          </w:p>
        </w:tc>
      </w:tr>
      <w:tr w:rsidR="00844C9A" w14:paraId="74130561" w14:textId="77777777" w:rsidTr="006068B3">
        <w:trPr>
          <w:trHeight w:val="645"/>
        </w:trPr>
        <w:tc>
          <w:tcPr>
            <w:tcW w:w="1912" w:type="dxa"/>
          </w:tcPr>
          <w:p w14:paraId="73C51F83" w14:textId="77777777" w:rsidR="00844C9A" w:rsidRDefault="00844C9A" w:rsidP="00844C9A">
            <w:pPr>
              <w:pStyle w:val="Nidung"/>
            </w:pPr>
            <w:r>
              <w:t>4</w:t>
            </w:r>
          </w:p>
        </w:tc>
        <w:tc>
          <w:tcPr>
            <w:tcW w:w="1919" w:type="dxa"/>
          </w:tcPr>
          <w:p w14:paraId="6C56E04B" w14:textId="77777777" w:rsidR="00844C9A" w:rsidRDefault="00844C9A" w:rsidP="00844C9A">
            <w:pPr>
              <w:pStyle w:val="Nidung"/>
            </w:pPr>
            <w:r>
              <w:t>D</w:t>
            </w:r>
          </w:p>
        </w:tc>
        <w:tc>
          <w:tcPr>
            <w:tcW w:w="1934" w:type="dxa"/>
          </w:tcPr>
          <w:p w14:paraId="5BE79940" w14:textId="77777777" w:rsidR="00844C9A" w:rsidRDefault="00844C9A" w:rsidP="00844C9A">
            <w:pPr>
              <w:pStyle w:val="Nidung"/>
            </w:pPr>
            <w:r>
              <w:t>DB</w:t>
            </w:r>
          </w:p>
        </w:tc>
        <w:tc>
          <w:tcPr>
            <w:tcW w:w="1934" w:type="dxa"/>
          </w:tcPr>
          <w:p w14:paraId="5EEF1DC4" w14:textId="77777777" w:rsidR="00844C9A" w:rsidRDefault="00844C9A" w:rsidP="00844C9A">
            <w:pPr>
              <w:pStyle w:val="Nidung"/>
            </w:pPr>
          </w:p>
        </w:tc>
        <w:tc>
          <w:tcPr>
            <w:tcW w:w="1934" w:type="dxa"/>
          </w:tcPr>
          <w:p w14:paraId="1655C92A" w14:textId="77777777" w:rsidR="00844C9A" w:rsidRDefault="00844C9A" w:rsidP="00844C9A">
            <w:pPr>
              <w:pStyle w:val="Nidung"/>
            </w:pPr>
          </w:p>
        </w:tc>
      </w:tr>
      <w:tr w:rsidR="00844C9A" w14:paraId="25B87CC9" w14:textId="77777777" w:rsidTr="006068B3">
        <w:trPr>
          <w:trHeight w:val="658"/>
        </w:trPr>
        <w:tc>
          <w:tcPr>
            <w:tcW w:w="1912" w:type="dxa"/>
          </w:tcPr>
          <w:p w14:paraId="18C25220" w14:textId="77777777" w:rsidR="00844C9A" w:rsidRDefault="00844C9A" w:rsidP="00844C9A">
            <w:pPr>
              <w:pStyle w:val="Nidung"/>
            </w:pPr>
            <w:r>
              <w:t>5</w:t>
            </w:r>
          </w:p>
        </w:tc>
        <w:tc>
          <w:tcPr>
            <w:tcW w:w="1919" w:type="dxa"/>
          </w:tcPr>
          <w:p w14:paraId="71D56113" w14:textId="77777777" w:rsidR="00844C9A" w:rsidRDefault="00844C9A" w:rsidP="00844C9A">
            <w:pPr>
              <w:pStyle w:val="Nidung"/>
            </w:pPr>
            <w:r>
              <w:t>AB</w:t>
            </w:r>
          </w:p>
        </w:tc>
        <w:tc>
          <w:tcPr>
            <w:tcW w:w="1934" w:type="dxa"/>
          </w:tcPr>
          <w:p w14:paraId="21FA12BC" w14:textId="77777777" w:rsidR="00844C9A" w:rsidRDefault="00844C9A" w:rsidP="00844C9A">
            <w:pPr>
              <w:pStyle w:val="Nidung"/>
            </w:pPr>
            <w:r>
              <w:t>ABCD</w:t>
            </w:r>
          </w:p>
        </w:tc>
        <w:tc>
          <w:tcPr>
            <w:tcW w:w="1934" w:type="dxa"/>
          </w:tcPr>
          <w:p w14:paraId="11AD8174" w14:textId="77777777" w:rsidR="00844C9A" w:rsidRDefault="00844C9A" w:rsidP="00844C9A">
            <w:pPr>
              <w:pStyle w:val="Nidung"/>
            </w:pPr>
            <w:r>
              <w:t>X</w:t>
            </w:r>
          </w:p>
        </w:tc>
        <w:tc>
          <w:tcPr>
            <w:tcW w:w="1934" w:type="dxa"/>
          </w:tcPr>
          <w:p w14:paraId="484BF9BC" w14:textId="77777777" w:rsidR="00844C9A" w:rsidRDefault="00844C9A" w:rsidP="00844C9A">
            <w:pPr>
              <w:pStyle w:val="Nidung"/>
            </w:pPr>
            <w:r>
              <w:t>X</w:t>
            </w:r>
          </w:p>
        </w:tc>
      </w:tr>
      <w:tr w:rsidR="00844C9A" w14:paraId="2FDB0210" w14:textId="77777777" w:rsidTr="006068B3">
        <w:trPr>
          <w:trHeight w:val="645"/>
        </w:trPr>
        <w:tc>
          <w:tcPr>
            <w:tcW w:w="1912" w:type="dxa"/>
          </w:tcPr>
          <w:p w14:paraId="3197FC8B" w14:textId="77777777" w:rsidR="00844C9A" w:rsidRDefault="00844C9A" w:rsidP="00844C9A">
            <w:pPr>
              <w:pStyle w:val="Nidung"/>
            </w:pPr>
            <w:r>
              <w:t>6</w:t>
            </w:r>
          </w:p>
        </w:tc>
        <w:tc>
          <w:tcPr>
            <w:tcW w:w="1919" w:type="dxa"/>
          </w:tcPr>
          <w:p w14:paraId="2EC02BF3" w14:textId="77777777" w:rsidR="00844C9A" w:rsidRDefault="00844C9A" w:rsidP="00844C9A">
            <w:pPr>
              <w:pStyle w:val="Nidung"/>
            </w:pPr>
            <w:r>
              <w:t>AC</w:t>
            </w:r>
          </w:p>
        </w:tc>
        <w:tc>
          <w:tcPr>
            <w:tcW w:w="1934" w:type="dxa"/>
          </w:tcPr>
          <w:p w14:paraId="1D62DFBF" w14:textId="77777777" w:rsidR="00844C9A" w:rsidRDefault="00844C9A" w:rsidP="00844C9A">
            <w:pPr>
              <w:pStyle w:val="Nidung"/>
            </w:pPr>
          </w:p>
        </w:tc>
        <w:tc>
          <w:tcPr>
            <w:tcW w:w="1934" w:type="dxa"/>
          </w:tcPr>
          <w:p w14:paraId="752E6D63" w14:textId="77777777" w:rsidR="00844C9A" w:rsidRDefault="00844C9A" w:rsidP="00844C9A">
            <w:pPr>
              <w:pStyle w:val="Nidung"/>
            </w:pPr>
            <w:r>
              <w:t>X</w:t>
            </w:r>
          </w:p>
        </w:tc>
        <w:tc>
          <w:tcPr>
            <w:tcW w:w="1934" w:type="dxa"/>
          </w:tcPr>
          <w:p w14:paraId="1127685A" w14:textId="77777777" w:rsidR="00844C9A" w:rsidRDefault="00844C9A" w:rsidP="00844C9A">
            <w:pPr>
              <w:pStyle w:val="Nidung"/>
            </w:pPr>
          </w:p>
        </w:tc>
      </w:tr>
      <w:tr w:rsidR="00844C9A" w14:paraId="28FAD307" w14:textId="77777777" w:rsidTr="006068B3">
        <w:trPr>
          <w:trHeight w:val="645"/>
        </w:trPr>
        <w:tc>
          <w:tcPr>
            <w:tcW w:w="1912" w:type="dxa"/>
          </w:tcPr>
          <w:p w14:paraId="7FEAF095" w14:textId="77777777" w:rsidR="00844C9A" w:rsidRDefault="00844C9A" w:rsidP="00844C9A">
            <w:pPr>
              <w:pStyle w:val="Nidung"/>
            </w:pPr>
            <w:r>
              <w:t>7</w:t>
            </w:r>
          </w:p>
        </w:tc>
        <w:tc>
          <w:tcPr>
            <w:tcW w:w="1919" w:type="dxa"/>
          </w:tcPr>
          <w:p w14:paraId="731C7CFC" w14:textId="77777777" w:rsidR="00844C9A" w:rsidRDefault="00844C9A" w:rsidP="00844C9A">
            <w:pPr>
              <w:pStyle w:val="Nidung"/>
            </w:pPr>
            <w:r>
              <w:t>AD</w:t>
            </w:r>
          </w:p>
        </w:tc>
        <w:tc>
          <w:tcPr>
            <w:tcW w:w="1934" w:type="dxa"/>
          </w:tcPr>
          <w:p w14:paraId="26F3CF4D" w14:textId="77777777" w:rsidR="00844C9A" w:rsidRDefault="00844C9A" w:rsidP="00844C9A">
            <w:pPr>
              <w:pStyle w:val="Nidung"/>
            </w:pPr>
            <w:r>
              <w:t>ADBC</w:t>
            </w:r>
          </w:p>
        </w:tc>
        <w:tc>
          <w:tcPr>
            <w:tcW w:w="1934" w:type="dxa"/>
          </w:tcPr>
          <w:p w14:paraId="72648B45" w14:textId="77777777" w:rsidR="00844C9A" w:rsidRDefault="00844C9A" w:rsidP="00844C9A">
            <w:pPr>
              <w:pStyle w:val="Nidung"/>
            </w:pPr>
            <w:r>
              <w:t>X</w:t>
            </w:r>
          </w:p>
        </w:tc>
        <w:tc>
          <w:tcPr>
            <w:tcW w:w="1934" w:type="dxa"/>
          </w:tcPr>
          <w:p w14:paraId="163FCF27" w14:textId="77777777" w:rsidR="00844C9A" w:rsidRDefault="00844C9A" w:rsidP="00844C9A">
            <w:pPr>
              <w:pStyle w:val="Nidung"/>
            </w:pPr>
            <w:r>
              <w:t>X</w:t>
            </w:r>
          </w:p>
        </w:tc>
      </w:tr>
      <w:tr w:rsidR="00844C9A" w14:paraId="34FAE05F" w14:textId="77777777" w:rsidTr="006068B3">
        <w:trPr>
          <w:trHeight w:val="645"/>
        </w:trPr>
        <w:tc>
          <w:tcPr>
            <w:tcW w:w="1912" w:type="dxa"/>
          </w:tcPr>
          <w:p w14:paraId="397E6E70" w14:textId="77777777" w:rsidR="00844C9A" w:rsidRDefault="00844C9A" w:rsidP="00844C9A">
            <w:pPr>
              <w:pStyle w:val="Nidung"/>
            </w:pPr>
            <w:r>
              <w:t>8</w:t>
            </w:r>
          </w:p>
        </w:tc>
        <w:tc>
          <w:tcPr>
            <w:tcW w:w="1919" w:type="dxa"/>
          </w:tcPr>
          <w:p w14:paraId="425F8FAF" w14:textId="77777777" w:rsidR="00844C9A" w:rsidRDefault="00844C9A" w:rsidP="00844C9A">
            <w:pPr>
              <w:pStyle w:val="Nidung"/>
            </w:pPr>
            <w:r>
              <w:t>BC</w:t>
            </w:r>
          </w:p>
        </w:tc>
        <w:tc>
          <w:tcPr>
            <w:tcW w:w="1934" w:type="dxa"/>
          </w:tcPr>
          <w:p w14:paraId="671813F9" w14:textId="77777777" w:rsidR="00844C9A" w:rsidRDefault="00844C9A" w:rsidP="00844C9A">
            <w:pPr>
              <w:pStyle w:val="Nidung"/>
            </w:pPr>
          </w:p>
        </w:tc>
        <w:tc>
          <w:tcPr>
            <w:tcW w:w="1934" w:type="dxa"/>
          </w:tcPr>
          <w:p w14:paraId="21C32AC6" w14:textId="77777777" w:rsidR="00844C9A" w:rsidRDefault="00844C9A" w:rsidP="00844C9A">
            <w:pPr>
              <w:pStyle w:val="Nidung"/>
            </w:pPr>
            <w:r>
              <w:t>X</w:t>
            </w:r>
          </w:p>
        </w:tc>
        <w:tc>
          <w:tcPr>
            <w:tcW w:w="1934" w:type="dxa"/>
          </w:tcPr>
          <w:p w14:paraId="574CB64F" w14:textId="77777777" w:rsidR="00844C9A" w:rsidRDefault="00844C9A" w:rsidP="00844C9A">
            <w:pPr>
              <w:pStyle w:val="Nidung"/>
            </w:pPr>
          </w:p>
        </w:tc>
      </w:tr>
      <w:tr w:rsidR="00844C9A" w14:paraId="531DF87B" w14:textId="77777777" w:rsidTr="006068B3">
        <w:trPr>
          <w:trHeight w:val="645"/>
        </w:trPr>
        <w:tc>
          <w:tcPr>
            <w:tcW w:w="1912" w:type="dxa"/>
          </w:tcPr>
          <w:p w14:paraId="177E7707" w14:textId="77777777" w:rsidR="00844C9A" w:rsidRDefault="00844C9A" w:rsidP="00844C9A">
            <w:pPr>
              <w:pStyle w:val="Nidung"/>
            </w:pPr>
            <w:r>
              <w:t>9</w:t>
            </w:r>
          </w:p>
        </w:tc>
        <w:tc>
          <w:tcPr>
            <w:tcW w:w="1919" w:type="dxa"/>
          </w:tcPr>
          <w:p w14:paraId="69A90B33" w14:textId="77777777" w:rsidR="00844C9A" w:rsidRDefault="00844C9A" w:rsidP="00844C9A">
            <w:pPr>
              <w:pStyle w:val="Nidung"/>
            </w:pPr>
            <w:r>
              <w:t>BD</w:t>
            </w:r>
          </w:p>
        </w:tc>
        <w:tc>
          <w:tcPr>
            <w:tcW w:w="1934" w:type="dxa"/>
          </w:tcPr>
          <w:p w14:paraId="151FA48F" w14:textId="77777777" w:rsidR="00844C9A" w:rsidRDefault="00844C9A" w:rsidP="00844C9A">
            <w:pPr>
              <w:pStyle w:val="Nidung"/>
            </w:pPr>
            <w:r>
              <w:t>BD</w:t>
            </w:r>
          </w:p>
        </w:tc>
        <w:tc>
          <w:tcPr>
            <w:tcW w:w="1934" w:type="dxa"/>
          </w:tcPr>
          <w:p w14:paraId="79F8AD2E" w14:textId="77777777" w:rsidR="00844C9A" w:rsidRDefault="00844C9A" w:rsidP="00844C9A">
            <w:pPr>
              <w:pStyle w:val="Nidung"/>
            </w:pPr>
          </w:p>
        </w:tc>
        <w:tc>
          <w:tcPr>
            <w:tcW w:w="1934" w:type="dxa"/>
          </w:tcPr>
          <w:p w14:paraId="5418B67F" w14:textId="77777777" w:rsidR="00844C9A" w:rsidRDefault="00844C9A" w:rsidP="00844C9A">
            <w:pPr>
              <w:pStyle w:val="Nidung"/>
            </w:pPr>
          </w:p>
        </w:tc>
      </w:tr>
      <w:tr w:rsidR="00844C9A" w14:paraId="4A831837" w14:textId="77777777" w:rsidTr="006068B3">
        <w:trPr>
          <w:trHeight w:val="645"/>
        </w:trPr>
        <w:tc>
          <w:tcPr>
            <w:tcW w:w="1912" w:type="dxa"/>
          </w:tcPr>
          <w:p w14:paraId="3FD2786D" w14:textId="77777777" w:rsidR="00844C9A" w:rsidRDefault="00844C9A" w:rsidP="00844C9A">
            <w:pPr>
              <w:pStyle w:val="Nidung"/>
            </w:pPr>
            <w:r>
              <w:t>10</w:t>
            </w:r>
          </w:p>
        </w:tc>
        <w:tc>
          <w:tcPr>
            <w:tcW w:w="1919" w:type="dxa"/>
          </w:tcPr>
          <w:p w14:paraId="0862BD1A" w14:textId="77777777" w:rsidR="00844C9A" w:rsidRDefault="00844C9A" w:rsidP="00844C9A">
            <w:pPr>
              <w:pStyle w:val="Nidung"/>
            </w:pPr>
            <w:r>
              <w:t>CD</w:t>
            </w:r>
          </w:p>
        </w:tc>
        <w:tc>
          <w:tcPr>
            <w:tcW w:w="1934" w:type="dxa"/>
          </w:tcPr>
          <w:p w14:paraId="4EFD3735" w14:textId="77777777" w:rsidR="00844C9A" w:rsidRDefault="00844C9A" w:rsidP="00844C9A">
            <w:pPr>
              <w:pStyle w:val="Nidung"/>
            </w:pPr>
          </w:p>
        </w:tc>
        <w:tc>
          <w:tcPr>
            <w:tcW w:w="1934" w:type="dxa"/>
          </w:tcPr>
          <w:p w14:paraId="633BBEE6" w14:textId="77777777" w:rsidR="00844C9A" w:rsidRDefault="00844C9A" w:rsidP="00844C9A">
            <w:pPr>
              <w:pStyle w:val="Nidung"/>
            </w:pPr>
            <w:r>
              <w:t>X</w:t>
            </w:r>
          </w:p>
        </w:tc>
        <w:tc>
          <w:tcPr>
            <w:tcW w:w="1934" w:type="dxa"/>
          </w:tcPr>
          <w:p w14:paraId="061764CF" w14:textId="77777777" w:rsidR="00844C9A" w:rsidRDefault="00844C9A" w:rsidP="00844C9A">
            <w:pPr>
              <w:pStyle w:val="Nidung"/>
            </w:pPr>
          </w:p>
        </w:tc>
      </w:tr>
      <w:tr w:rsidR="00844C9A" w14:paraId="69486CED" w14:textId="77777777" w:rsidTr="006068B3">
        <w:trPr>
          <w:trHeight w:val="645"/>
        </w:trPr>
        <w:tc>
          <w:tcPr>
            <w:tcW w:w="1912" w:type="dxa"/>
          </w:tcPr>
          <w:p w14:paraId="2244C69B" w14:textId="77777777" w:rsidR="00844C9A" w:rsidRDefault="00844C9A" w:rsidP="00844C9A">
            <w:pPr>
              <w:pStyle w:val="Nidung"/>
            </w:pPr>
            <w:r>
              <w:lastRenderedPageBreak/>
              <w:t>11</w:t>
            </w:r>
          </w:p>
        </w:tc>
        <w:tc>
          <w:tcPr>
            <w:tcW w:w="1919" w:type="dxa"/>
          </w:tcPr>
          <w:p w14:paraId="4383ECDE" w14:textId="77777777" w:rsidR="00844C9A" w:rsidRDefault="00844C9A" w:rsidP="00844C9A">
            <w:pPr>
              <w:pStyle w:val="Nidung"/>
            </w:pPr>
            <w:r>
              <w:t>ABC</w:t>
            </w:r>
          </w:p>
        </w:tc>
        <w:tc>
          <w:tcPr>
            <w:tcW w:w="1934" w:type="dxa"/>
          </w:tcPr>
          <w:p w14:paraId="3722E235" w14:textId="77777777" w:rsidR="00844C9A" w:rsidRDefault="00844C9A" w:rsidP="00844C9A">
            <w:pPr>
              <w:pStyle w:val="Nidung"/>
            </w:pPr>
          </w:p>
        </w:tc>
        <w:tc>
          <w:tcPr>
            <w:tcW w:w="1934" w:type="dxa"/>
          </w:tcPr>
          <w:p w14:paraId="504CD1C3" w14:textId="77777777" w:rsidR="00844C9A" w:rsidRDefault="00844C9A" w:rsidP="00844C9A">
            <w:pPr>
              <w:pStyle w:val="Nidung"/>
            </w:pPr>
            <w:r>
              <w:t>X</w:t>
            </w:r>
          </w:p>
        </w:tc>
        <w:tc>
          <w:tcPr>
            <w:tcW w:w="1934" w:type="dxa"/>
          </w:tcPr>
          <w:p w14:paraId="2E17FCC2" w14:textId="77777777" w:rsidR="00844C9A" w:rsidRDefault="00844C9A" w:rsidP="00844C9A">
            <w:pPr>
              <w:pStyle w:val="Nidung"/>
            </w:pPr>
          </w:p>
        </w:tc>
      </w:tr>
      <w:tr w:rsidR="00844C9A" w14:paraId="4F6B80AD" w14:textId="77777777" w:rsidTr="006068B3">
        <w:trPr>
          <w:trHeight w:val="645"/>
        </w:trPr>
        <w:tc>
          <w:tcPr>
            <w:tcW w:w="1912" w:type="dxa"/>
          </w:tcPr>
          <w:p w14:paraId="1A87A0C2" w14:textId="77777777" w:rsidR="00844C9A" w:rsidRDefault="00844C9A" w:rsidP="00844C9A">
            <w:pPr>
              <w:pStyle w:val="Nidung"/>
            </w:pPr>
            <w:r>
              <w:t>12</w:t>
            </w:r>
          </w:p>
        </w:tc>
        <w:tc>
          <w:tcPr>
            <w:tcW w:w="1919" w:type="dxa"/>
          </w:tcPr>
          <w:p w14:paraId="602EF217" w14:textId="77777777" w:rsidR="00844C9A" w:rsidRDefault="00844C9A" w:rsidP="00844C9A">
            <w:pPr>
              <w:pStyle w:val="Nidung"/>
            </w:pPr>
            <w:r>
              <w:t>ABD</w:t>
            </w:r>
          </w:p>
        </w:tc>
        <w:tc>
          <w:tcPr>
            <w:tcW w:w="1934" w:type="dxa"/>
          </w:tcPr>
          <w:p w14:paraId="040A3E5E" w14:textId="77777777" w:rsidR="00844C9A" w:rsidRDefault="00844C9A" w:rsidP="00844C9A">
            <w:pPr>
              <w:pStyle w:val="Nidung"/>
            </w:pPr>
          </w:p>
        </w:tc>
        <w:tc>
          <w:tcPr>
            <w:tcW w:w="1934" w:type="dxa"/>
          </w:tcPr>
          <w:p w14:paraId="18073FBE" w14:textId="77777777" w:rsidR="00844C9A" w:rsidRDefault="00844C9A" w:rsidP="00844C9A">
            <w:pPr>
              <w:pStyle w:val="Nidung"/>
            </w:pPr>
            <w:r>
              <w:t>X</w:t>
            </w:r>
          </w:p>
        </w:tc>
        <w:tc>
          <w:tcPr>
            <w:tcW w:w="1934" w:type="dxa"/>
          </w:tcPr>
          <w:p w14:paraId="69251A36" w14:textId="77777777" w:rsidR="00844C9A" w:rsidRDefault="00844C9A" w:rsidP="00844C9A">
            <w:pPr>
              <w:pStyle w:val="Nidung"/>
            </w:pPr>
          </w:p>
        </w:tc>
      </w:tr>
      <w:tr w:rsidR="00844C9A" w14:paraId="74115EB0" w14:textId="77777777" w:rsidTr="006068B3">
        <w:trPr>
          <w:trHeight w:val="658"/>
        </w:trPr>
        <w:tc>
          <w:tcPr>
            <w:tcW w:w="1912" w:type="dxa"/>
          </w:tcPr>
          <w:p w14:paraId="6A345EBD" w14:textId="77777777" w:rsidR="00844C9A" w:rsidRDefault="00844C9A" w:rsidP="00844C9A">
            <w:pPr>
              <w:pStyle w:val="Nidung"/>
            </w:pPr>
            <w:r>
              <w:t>13</w:t>
            </w:r>
          </w:p>
        </w:tc>
        <w:tc>
          <w:tcPr>
            <w:tcW w:w="1919" w:type="dxa"/>
          </w:tcPr>
          <w:p w14:paraId="76235618" w14:textId="77777777" w:rsidR="00844C9A" w:rsidRDefault="00844C9A" w:rsidP="00844C9A">
            <w:pPr>
              <w:pStyle w:val="Nidung"/>
            </w:pPr>
            <w:r>
              <w:t>BCD</w:t>
            </w:r>
          </w:p>
        </w:tc>
        <w:tc>
          <w:tcPr>
            <w:tcW w:w="1934" w:type="dxa"/>
          </w:tcPr>
          <w:p w14:paraId="44AAC3F7" w14:textId="77777777" w:rsidR="00844C9A" w:rsidRDefault="00844C9A" w:rsidP="00844C9A">
            <w:pPr>
              <w:pStyle w:val="Nidung"/>
            </w:pPr>
          </w:p>
        </w:tc>
        <w:tc>
          <w:tcPr>
            <w:tcW w:w="1934" w:type="dxa"/>
          </w:tcPr>
          <w:p w14:paraId="662CAE46" w14:textId="77777777" w:rsidR="00844C9A" w:rsidRDefault="00844C9A" w:rsidP="00844C9A">
            <w:pPr>
              <w:pStyle w:val="Nidung"/>
            </w:pPr>
            <w:r>
              <w:t>X</w:t>
            </w:r>
          </w:p>
        </w:tc>
        <w:tc>
          <w:tcPr>
            <w:tcW w:w="1934" w:type="dxa"/>
          </w:tcPr>
          <w:p w14:paraId="5B26A193" w14:textId="77777777" w:rsidR="00844C9A" w:rsidRDefault="00844C9A" w:rsidP="00844C9A">
            <w:pPr>
              <w:pStyle w:val="Nidung"/>
            </w:pPr>
          </w:p>
        </w:tc>
      </w:tr>
      <w:tr w:rsidR="00844C9A" w14:paraId="5ECA1D3A" w14:textId="77777777" w:rsidTr="006068B3">
        <w:trPr>
          <w:trHeight w:val="633"/>
        </w:trPr>
        <w:tc>
          <w:tcPr>
            <w:tcW w:w="1912" w:type="dxa"/>
          </w:tcPr>
          <w:p w14:paraId="596A816B" w14:textId="77777777" w:rsidR="00844C9A" w:rsidRDefault="00844C9A" w:rsidP="00844C9A">
            <w:pPr>
              <w:pStyle w:val="Nidung"/>
            </w:pPr>
            <w:r>
              <w:t>14</w:t>
            </w:r>
          </w:p>
        </w:tc>
        <w:tc>
          <w:tcPr>
            <w:tcW w:w="1919" w:type="dxa"/>
          </w:tcPr>
          <w:p w14:paraId="65F3CCE5" w14:textId="77777777" w:rsidR="00844C9A" w:rsidRDefault="00844C9A" w:rsidP="00844C9A">
            <w:pPr>
              <w:pStyle w:val="Nidung"/>
            </w:pPr>
            <w:r>
              <w:t>ACD</w:t>
            </w:r>
          </w:p>
        </w:tc>
        <w:tc>
          <w:tcPr>
            <w:tcW w:w="1934" w:type="dxa"/>
          </w:tcPr>
          <w:p w14:paraId="55086407" w14:textId="77777777" w:rsidR="00844C9A" w:rsidRDefault="00844C9A" w:rsidP="00844C9A">
            <w:pPr>
              <w:pStyle w:val="Nidung"/>
            </w:pPr>
          </w:p>
        </w:tc>
        <w:tc>
          <w:tcPr>
            <w:tcW w:w="1934" w:type="dxa"/>
          </w:tcPr>
          <w:p w14:paraId="3DF23D88" w14:textId="77777777" w:rsidR="00844C9A" w:rsidRDefault="00844C9A" w:rsidP="00844C9A">
            <w:pPr>
              <w:pStyle w:val="Nidung"/>
            </w:pPr>
            <w:r>
              <w:t>X</w:t>
            </w:r>
          </w:p>
        </w:tc>
        <w:tc>
          <w:tcPr>
            <w:tcW w:w="1934" w:type="dxa"/>
          </w:tcPr>
          <w:p w14:paraId="112F4DD8" w14:textId="77777777" w:rsidR="00844C9A" w:rsidRDefault="00844C9A" w:rsidP="00844C9A">
            <w:pPr>
              <w:pStyle w:val="Nidung"/>
            </w:pPr>
          </w:p>
        </w:tc>
      </w:tr>
    </w:tbl>
    <w:p w14:paraId="0AD01809" w14:textId="77777777" w:rsidR="00844C9A" w:rsidRPr="00C96617" w:rsidRDefault="00844C9A" w:rsidP="00844C9A">
      <w:pPr>
        <w:pStyle w:val="Nidung"/>
      </w:pPr>
      <w:r w:rsidRPr="00C96617">
        <w:t>Kết quả: lược đồ Q có 3 khóa là: C, AB, AD</w:t>
      </w:r>
    </w:p>
    <w:p w14:paraId="6C36BC33" w14:textId="77777777" w:rsidR="00844C9A" w:rsidRPr="00844C9A" w:rsidRDefault="00844C9A" w:rsidP="00647C9D">
      <w:pPr>
        <w:pStyle w:val="u4"/>
      </w:pPr>
      <w:bookmarkStart w:id="42" w:name="_Toc197695858"/>
      <w:proofErr w:type="spellStart"/>
      <w:r w:rsidRPr="00844C9A">
        <w:t>Bài</w:t>
      </w:r>
      <w:proofErr w:type="spellEnd"/>
      <w:r w:rsidRPr="00844C9A">
        <w:t xml:space="preserve"> 9:</w:t>
      </w:r>
      <w:bookmarkEnd w:id="42"/>
    </w:p>
    <w:p w14:paraId="0ADEF3CE" w14:textId="77777777" w:rsidR="00844C9A" w:rsidRPr="00844C9A" w:rsidRDefault="00844C9A" w:rsidP="00844C9A">
      <w:pPr>
        <w:pStyle w:val="Nidung"/>
        <w:rPr>
          <w:b/>
          <w:bCs/>
        </w:rPr>
      </w:pPr>
      <w:r w:rsidRPr="00844C9A">
        <w:rPr>
          <w:b/>
          <w:bCs/>
        </w:rPr>
        <w:t xml:space="preserve">Q(A,B,C,D,E,G) </w:t>
      </w:r>
    </w:p>
    <w:p w14:paraId="263BE24E" w14:textId="77777777" w:rsidR="00844C9A" w:rsidRPr="00844C9A" w:rsidRDefault="00844C9A" w:rsidP="00844C9A">
      <w:pPr>
        <w:pStyle w:val="Nidung"/>
        <w:rPr>
          <w:b/>
          <w:bCs/>
        </w:rPr>
      </w:pPr>
      <w:r w:rsidRPr="00844C9A">
        <w:rPr>
          <w:b/>
          <w:bCs/>
        </w:rPr>
        <w:t xml:space="preserve">F={AB→C;C→ A;BC→D;ACD→B;D→EG;BE→C;CG→BD;CE→G} </w:t>
      </w:r>
    </w:p>
    <w:p w14:paraId="62659437" w14:textId="77777777" w:rsidR="00844C9A" w:rsidRPr="00844C9A" w:rsidRDefault="00844C9A" w:rsidP="00844C9A">
      <w:pPr>
        <w:pStyle w:val="Nidung"/>
        <w:rPr>
          <w:b/>
          <w:bCs/>
        </w:rPr>
      </w:pPr>
      <w:r w:rsidRPr="00844C9A">
        <w:rPr>
          <w:b/>
          <w:bCs/>
        </w:rPr>
        <w:t>Hãy tìm tất cả các khóa của Q.</w:t>
      </w:r>
    </w:p>
    <w:p w14:paraId="6DF3DF90" w14:textId="77777777" w:rsidR="00844C9A" w:rsidRDefault="00844C9A" w:rsidP="00844C9A">
      <w:pPr>
        <w:pStyle w:val="Nidung"/>
      </w:pPr>
      <w:r>
        <w:t>Trái = {A, B, C, D, E, G}; Phải = {C, A, D, B, E, G}</w:t>
      </w:r>
    </w:p>
    <w:p w14:paraId="3FD4927F" w14:textId="4C21463A" w:rsidR="00844C9A" w:rsidRPr="00965BA6" w:rsidRDefault="00844C9A" w:rsidP="00844C9A">
      <w:pPr>
        <w:pStyle w:val="Nidung"/>
        <w:rPr>
          <w:rFonts w:ascii="Cambria Math" w:hAnsi="Cambria Math" w:cs="Cambria Math"/>
        </w:rPr>
      </w:pPr>
      <w:r>
        <w:t xml:space="preserve">Tập nguồn = Trái – Phải </w:t>
      </w:r>
      <w:r w:rsidR="00525D7E">
        <w:rPr>
          <w:rFonts w:ascii="Yu Gothic UI" w:eastAsia="Yu Gothic UI" w:hAnsi="Yu Gothic UI" w:hint="eastAsia"/>
        </w:rPr>
        <w:t>∪</w:t>
      </w:r>
      <w:r w:rsidR="00525D7E" w:rsidRPr="00621B46">
        <w:t>{Các phần tử có trong Q mà không có trong F}</w:t>
      </w:r>
      <w:r w:rsidR="00525D7E">
        <w:t xml:space="preserve"> </w:t>
      </w:r>
      <w:r>
        <w:t xml:space="preserve">= </w:t>
      </w:r>
      <w:r w:rsidRPr="004561BA">
        <w:rPr>
          <w:rFonts w:ascii="Cambria Math" w:hAnsi="Cambria Math" w:cs="Cambria Math"/>
        </w:rPr>
        <w:t>∅</w:t>
      </w:r>
    </w:p>
    <w:p w14:paraId="5904DD4A" w14:textId="77777777" w:rsidR="00844C9A" w:rsidRPr="004561BA" w:rsidRDefault="00844C9A" w:rsidP="00844C9A">
      <w:pPr>
        <w:pStyle w:val="Nidung"/>
      </w:pPr>
      <w:r w:rsidRPr="002C1778">
        <w:t>Tập trung gian</w:t>
      </w:r>
      <w:r>
        <w:t xml:space="preserve"> = Trái </w:t>
      </w:r>
      <w:r>
        <w:rPr>
          <w:rFonts w:ascii="Yu Gothic UI" w:eastAsia="Yu Gothic UI" w:hAnsi="Yu Gothic UI" w:hint="eastAsia"/>
        </w:rPr>
        <w:t>∩</w:t>
      </w:r>
      <w:r>
        <w:rPr>
          <w:rFonts w:eastAsia="Yu Gothic UI"/>
        </w:rPr>
        <w:t xml:space="preserve"> </w:t>
      </w:r>
      <w:r w:rsidRPr="00D3540C">
        <w:rPr>
          <w:rFonts w:eastAsia="Yu Gothic UI"/>
        </w:rPr>
        <w:t>Phải =</w:t>
      </w:r>
      <w:r>
        <w:rPr>
          <w:rFonts w:eastAsia="Yu Gothic UI"/>
        </w:rPr>
        <w:t xml:space="preserve"> {</w:t>
      </w:r>
      <w:r>
        <w:t>A, B, C, D, E, G}</w:t>
      </w:r>
    </w:p>
    <w:p w14:paraId="2AAA40D7" w14:textId="77777777" w:rsidR="00844C9A" w:rsidRDefault="00844C9A" w:rsidP="00844C9A">
      <w:pPr>
        <w:pStyle w:val="Nidung"/>
      </w:pPr>
      <w:r w:rsidRPr="00965BA6">
        <w:t>Xét tất cả các tập con của Q có thể là khóa</w:t>
      </w:r>
    </w:p>
    <w:p w14:paraId="12A4743D" w14:textId="743D94AA" w:rsidR="00844C9A" w:rsidRPr="00844C9A" w:rsidRDefault="00844C9A" w:rsidP="00844C9A">
      <w:pPr>
        <w:pStyle w:val="Chuthich"/>
        <w:keepNext/>
        <w:rPr>
          <w:lang w:val="vi-VN"/>
        </w:rPr>
      </w:pPr>
      <w:bookmarkStart w:id="43" w:name="_Toc197695875"/>
      <w:proofErr w:type="spellStart"/>
      <w:r>
        <w:t>Bảng</w:t>
      </w:r>
      <w:proofErr w:type="spellEnd"/>
      <w:r>
        <w:t xml:space="preserve"> </w:t>
      </w:r>
      <w:fldSimple w:instr=" SEQ Bảng \* ARABIC ">
        <w:r w:rsidR="00C67E22">
          <w:rPr>
            <w:noProof/>
          </w:rPr>
          <w:t>7</w:t>
        </w:r>
      </w:fldSimple>
      <w:r>
        <w:rPr>
          <w:lang w:val="vi-VN"/>
        </w:rPr>
        <w:t>: Bảng bài 9</w:t>
      </w:r>
      <w:bookmarkEnd w:id="43"/>
    </w:p>
    <w:tbl>
      <w:tblPr>
        <w:tblStyle w:val="LiBang"/>
        <w:tblW w:w="9683" w:type="dxa"/>
        <w:tblLook w:val="04A0" w:firstRow="1" w:lastRow="0" w:firstColumn="1" w:lastColumn="0" w:noHBand="0" w:noVBand="1"/>
      </w:tblPr>
      <w:tblGrid>
        <w:gridCol w:w="1905"/>
        <w:gridCol w:w="1958"/>
        <w:gridCol w:w="1958"/>
        <w:gridCol w:w="1931"/>
        <w:gridCol w:w="1931"/>
      </w:tblGrid>
      <w:tr w:rsidR="00844C9A" w14:paraId="3B2949FC" w14:textId="77777777" w:rsidTr="006068B3">
        <w:trPr>
          <w:trHeight w:val="645"/>
        </w:trPr>
        <w:tc>
          <w:tcPr>
            <w:tcW w:w="1905" w:type="dxa"/>
          </w:tcPr>
          <w:p w14:paraId="60865397" w14:textId="77777777" w:rsidR="00844C9A" w:rsidRDefault="00844C9A" w:rsidP="00844C9A">
            <w:pPr>
              <w:pStyle w:val="Nidung"/>
            </w:pPr>
            <w:r>
              <w:t>STT</w:t>
            </w:r>
          </w:p>
        </w:tc>
        <w:tc>
          <w:tcPr>
            <w:tcW w:w="1958" w:type="dxa"/>
          </w:tcPr>
          <w:p w14:paraId="1C41BFBE" w14:textId="77777777" w:rsidR="00844C9A" w:rsidRDefault="00844C9A" w:rsidP="00844C9A">
            <w:pPr>
              <w:pStyle w:val="Nidung"/>
            </w:pPr>
            <w:r>
              <w:t>TẬP XÉT</w:t>
            </w:r>
          </w:p>
        </w:tc>
        <w:tc>
          <w:tcPr>
            <w:tcW w:w="1958" w:type="dxa"/>
          </w:tcPr>
          <w:p w14:paraId="2165A77A" w14:textId="77777777" w:rsidR="00844C9A" w:rsidRDefault="00844C9A" w:rsidP="00844C9A">
            <w:pPr>
              <w:pStyle w:val="Nidung"/>
            </w:pPr>
            <w:r>
              <w:t>BAO ĐÓNG</w:t>
            </w:r>
          </w:p>
        </w:tc>
        <w:tc>
          <w:tcPr>
            <w:tcW w:w="1931" w:type="dxa"/>
          </w:tcPr>
          <w:p w14:paraId="53D6C9C9" w14:textId="77777777" w:rsidR="00844C9A" w:rsidRDefault="00844C9A" w:rsidP="00844C9A">
            <w:pPr>
              <w:pStyle w:val="Nidung"/>
            </w:pPr>
            <w:r>
              <w:t>SIÊU KHÓA</w:t>
            </w:r>
          </w:p>
        </w:tc>
        <w:tc>
          <w:tcPr>
            <w:tcW w:w="1931" w:type="dxa"/>
          </w:tcPr>
          <w:p w14:paraId="72081562" w14:textId="77777777" w:rsidR="00844C9A" w:rsidRDefault="00844C9A" w:rsidP="00844C9A">
            <w:pPr>
              <w:pStyle w:val="Nidung"/>
            </w:pPr>
            <w:r>
              <w:t>KHÓA</w:t>
            </w:r>
          </w:p>
        </w:tc>
      </w:tr>
      <w:tr w:rsidR="00844C9A" w14:paraId="6728FE4F" w14:textId="77777777" w:rsidTr="006068B3">
        <w:trPr>
          <w:trHeight w:val="645"/>
        </w:trPr>
        <w:tc>
          <w:tcPr>
            <w:tcW w:w="1905" w:type="dxa"/>
          </w:tcPr>
          <w:p w14:paraId="3A082C47" w14:textId="77777777" w:rsidR="00844C9A" w:rsidRDefault="00844C9A" w:rsidP="00844C9A">
            <w:pPr>
              <w:pStyle w:val="Nidung"/>
            </w:pPr>
            <w:r>
              <w:t>1</w:t>
            </w:r>
          </w:p>
        </w:tc>
        <w:tc>
          <w:tcPr>
            <w:tcW w:w="1958" w:type="dxa"/>
          </w:tcPr>
          <w:p w14:paraId="66977090" w14:textId="77777777" w:rsidR="00844C9A" w:rsidRDefault="00844C9A" w:rsidP="00844C9A">
            <w:pPr>
              <w:pStyle w:val="Nidung"/>
            </w:pPr>
            <w:r>
              <w:t>A</w:t>
            </w:r>
          </w:p>
        </w:tc>
        <w:tc>
          <w:tcPr>
            <w:tcW w:w="1958" w:type="dxa"/>
          </w:tcPr>
          <w:p w14:paraId="5AC63D2C" w14:textId="77777777" w:rsidR="00844C9A" w:rsidRDefault="00844C9A" w:rsidP="00844C9A">
            <w:pPr>
              <w:pStyle w:val="Nidung"/>
            </w:pPr>
            <w:r>
              <w:t>A</w:t>
            </w:r>
          </w:p>
        </w:tc>
        <w:tc>
          <w:tcPr>
            <w:tcW w:w="1931" w:type="dxa"/>
          </w:tcPr>
          <w:p w14:paraId="02259A4E" w14:textId="77777777" w:rsidR="00844C9A" w:rsidRDefault="00844C9A" w:rsidP="00844C9A">
            <w:pPr>
              <w:pStyle w:val="Nidung"/>
            </w:pPr>
          </w:p>
        </w:tc>
        <w:tc>
          <w:tcPr>
            <w:tcW w:w="1931" w:type="dxa"/>
          </w:tcPr>
          <w:p w14:paraId="779D433A" w14:textId="77777777" w:rsidR="00844C9A" w:rsidRDefault="00844C9A" w:rsidP="00844C9A">
            <w:pPr>
              <w:pStyle w:val="Nidung"/>
            </w:pPr>
          </w:p>
        </w:tc>
      </w:tr>
      <w:tr w:rsidR="00844C9A" w14:paraId="53322177" w14:textId="77777777" w:rsidTr="006068B3">
        <w:trPr>
          <w:trHeight w:val="645"/>
        </w:trPr>
        <w:tc>
          <w:tcPr>
            <w:tcW w:w="1905" w:type="dxa"/>
          </w:tcPr>
          <w:p w14:paraId="2AB0FF62" w14:textId="77777777" w:rsidR="00844C9A" w:rsidRDefault="00844C9A" w:rsidP="00844C9A">
            <w:pPr>
              <w:pStyle w:val="Nidung"/>
            </w:pPr>
            <w:r>
              <w:t>2</w:t>
            </w:r>
          </w:p>
        </w:tc>
        <w:tc>
          <w:tcPr>
            <w:tcW w:w="1958" w:type="dxa"/>
          </w:tcPr>
          <w:p w14:paraId="63420E8B" w14:textId="77777777" w:rsidR="00844C9A" w:rsidRDefault="00844C9A" w:rsidP="00844C9A">
            <w:pPr>
              <w:pStyle w:val="Nidung"/>
            </w:pPr>
            <w:r>
              <w:t>B</w:t>
            </w:r>
          </w:p>
        </w:tc>
        <w:tc>
          <w:tcPr>
            <w:tcW w:w="1958" w:type="dxa"/>
          </w:tcPr>
          <w:p w14:paraId="7834D052" w14:textId="77777777" w:rsidR="00844C9A" w:rsidRDefault="00844C9A" w:rsidP="00844C9A">
            <w:pPr>
              <w:pStyle w:val="Nidung"/>
            </w:pPr>
            <w:r>
              <w:t>B</w:t>
            </w:r>
          </w:p>
        </w:tc>
        <w:tc>
          <w:tcPr>
            <w:tcW w:w="1931" w:type="dxa"/>
          </w:tcPr>
          <w:p w14:paraId="1D28D439" w14:textId="77777777" w:rsidR="00844C9A" w:rsidRDefault="00844C9A" w:rsidP="00844C9A">
            <w:pPr>
              <w:pStyle w:val="Nidung"/>
            </w:pPr>
          </w:p>
        </w:tc>
        <w:tc>
          <w:tcPr>
            <w:tcW w:w="1931" w:type="dxa"/>
          </w:tcPr>
          <w:p w14:paraId="4262610E" w14:textId="77777777" w:rsidR="00844C9A" w:rsidRDefault="00844C9A" w:rsidP="00844C9A">
            <w:pPr>
              <w:pStyle w:val="Nidung"/>
            </w:pPr>
          </w:p>
        </w:tc>
      </w:tr>
      <w:tr w:rsidR="00844C9A" w14:paraId="786CD278" w14:textId="77777777" w:rsidTr="006068B3">
        <w:trPr>
          <w:trHeight w:val="658"/>
        </w:trPr>
        <w:tc>
          <w:tcPr>
            <w:tcW w:w="1905" w:type="dxa"/>
          </w:tcPr>
          <w:p w14:paraId="453AA1BB" w14:textId="77777777" w:rsidR="00844C9A" w:rsidRDefault="00844C9A" w:rsidP="00844C9A">
            <w:pPr>
              <w:pStyle w:val="Nidung"/>
            </w:pPr>
            <w:r>
              <w:t>3</w:t>
            </w:r>
          </w:p>
        </w:tc>
        <w:tc>
          <w:tcPr>
            <w:tcW w:w="1958" w:type="dxa"/>
          </w:tcPr>
          <w:p w14:paraId="755B520E" w14:textId="77777777" w:rsidR="00844C9A" w:rsidRDefault="00844C9A" w:rsidP="00844C9A">
            <w:pPr>
              <w:pStyle w:val="Nidung"/>
            </w:pPr>
            <w:r>
              <w:t>C</w:t>
            </w:r>
          </w:p>
        </w:tc>
        <w:tc>
          <w:tcPr>
            <w:tcW w:w="1958" w:type="dxa"/>
          </w:tcPr>
          <w:p w14:paraId="4B67DC18" w14:textId="77777777" w:rsidR="00844C9A" w:rsidRDefault="00844C9A" w:rsidP="00844C9A">
            <w:pPr>
              <w:pStyle w:val="Nidung"/>
            </w:pPr>
            <w:r>
              <w:t>CA</w:t>
            </w:r>
          </w:p>
        </w:tc>
        <w:tc>
          <w:tcPr>
            <w:tcW w:w="1931" w:type="dxa"/>
          </w:tcPr>
          <w:p w14:paraId="6A736C0B" w14:textId="77777777" w:rsidR="00844C9A" w:rsidRDefault="00844C9A" w:rsidP="00844C9A">
            <w:pPr>
              <w:pStyle w:val="Nidung"/>
            </w:pPr>
          </w:p>
        </w:tc>
        <w:tc>
          <w:tcPr>
            <w:tcW w:w="1931" w:type="dxa"/>
          </w:tcPr>
          <w:p w14:paraId="6904CE57" w14:textId="77777777" w:rsidR="00844C9A" w:rsidRDefault="00844C9A" w:rsidP="00844C9A">
            <w:pPr>
              <w:pStyle w:val="Nidung"/>
            </w:pPr>
          </w:p>
        </w:tc>
      </w:tr>
      <w:tr w:rsidR="00844C9A" w14:paraId="48DB747A" w14:textId="77777777" w:rsidTr="006068B3">
        <w:trPr>
          <w:trHeight w:val="645"/>
        </w:trPr>
        <w:tc>
          <w:tcPr>
            <w:tcW w:w="1905" w:type="dxa"/>
          </w:tcPr>
          <w:p w14:paraId="01D330E5" w14:textId="77777777" w:rsidR="00844C9A" w:rsidRDefault="00844C9A" w:rsidP="00844C9A">
            <w:pPr>
              <w:pStyle w:val="Nidung"/>
            </w:pPr>
            <w:r>
              <w:t>4</w:t>
            </w:r>
          </w:p>
        </w:tc>
        <w:tc>
          <w:tcPr>
            <w:tcW w:w="1958" w:type="dxa"/>
          </w:tcPr>
          <w:p w14:paraId="1E0778DE" w14:textId="77777777" w:rsidR="00844C9A" w:rsidRDefault="00844C9A" w:rsidP="00844C9A">
            <w:pPr>
              <w:pStyle w:val="Nidung"/>
            </w:pPr>
            <w:r>
              <w:t>D</w:t>
            </w:r>
          </w:p>
        </w:tc>
        <w:tc>
          <w:tcPr>
            <w:tcW w:w="1958" w:type="dxa"/>
          </w:tcPr>
          <w:p w14:paraId="1FB48E8E" w14:textId="77777777" w:rsidR="00844C9A" w:rsidRDefault="00844C9A" w:rsidP="00844C9A">
            <w:pPr>
              <w:pStyle w:val="Nidung"/>
            </w:pPr>
            <w:r>
              <w:t>DEG</w:t>
            </w:r>
          </w:p>
        </w:tc>
        <w:tc>
          <w:tcPr>
            <w:tcW w:w="1931" w:type="dxa"/>
          </w:tcPr>
          <w:p w14:paraId="6CCDA703" w14:textId="77777777" w:rsidR="00844C9A" w:rsidRDefault="00844C9A" w:rsidP="00844C9A">
            <w:pPr>
              <w:pStyle w:val="Nidung"/>
            </w:pPr>
          </w:p>
        </w:tc>
        <w:tc>
          <w:tcPr>
            <w:tcW w:w="1931" w:type="dxa"/>
          </w:tcPr>
          <w:p w14:paraId="288D1E98" w14:textId="77777777" w:rsidR="00844C9A" w:rsidRDefault="00844C9A" w:rsidP="00844C9A">
            <w:pPr>
              <w:pStyle w:val="Nidung"/>
            </w:pPr>
          </w:p>
        </w:tc>
      </w:tr>
      <w:tr w:rsidR="00844C9A" w14:paraId="09B04269" w14:textId="77777777" w:rsidTr="006068B3">
        <w:trPr>
          <w:trHeight w:val="645"/>
        </w:trPr>
        <w:tc>
          <w:tcPr>
            <w:tcW w:w="1905" w:type="dxa"/>
          </w:tcPr>
          <w:p w14:paraId="26103C32" w14:textId="77777777" w:rsidR="00844C9A" w:rsidRDefault="00844C9A" w:rsidP="00844C9A">
            <w:pPr>
              <w:pStyle w:val="Nidung"/>
            </w:pPr>
            <w:r>
              <w:t>5</w:t>
            </w:r>
          </w:p>
        </w:tc>
        <w:tc>
          <w:tcPr>
            <w:tcW w:w="1958" w:type="dxa"/>
          </w:tcPr>
          <w:p w14:paraId="57E215C4" w14:textId="77777777" w:rsidR="00844C9A" w:rsidRDefault="00844C9A" w:rsidP="00844C9A">
            <w:pPr>
              <w:pStyle w:val="Nidung"/>
            </w:pPr>
            <w:r>
              <w:t>E</w:t>
            </w:r>
          </w:p>
        </w:tc>
        <w:tc>
          <w:tcPr>
            <w:tcW w:w="1958" w:type="dxa"/>
          </w:tcPr>
          <w:p w14:paraId="1769E49C" w14:textId="77777777" w:rsidR="00844C9A" w:rsidRDefault="00844C9A" w:rsidP="00844C9A">
            <w:pPr>
              <w:pStyle w:val="Nidung"/>
            </w:pPr>
            <w:r>
              <w:t>E</w:t>
            </w:r>
          </w:p>
        </w:tc>
        <w:tc>
          <w:tcPr>
            <w:tcW w:w="1931" w:type="dxa"/>
          </w:tcPr>
          <w:p w14:paraId="5473F76F" w14:textId="77777777" w:rsidR="00844C9A" w:rsidRDefault="00844C9A" w:rsidP="00844C9A">
            <w:pPr>
              <w:pStyle w:val="Nidung"/>
            </w:pPr>
          </w:p>
        </w:tc>
        <w:tc>
          <w:tcPr>
            <w:tcW w:w="1931" w:type="dxa"/>
          </w:tcPr>
          <w:p w14:paraId="7FE83117" w14:textId="77777777" w:rsidR="00844C9A" w:rsidRDefault="00844C9A" w:rsidP="00844C9A">
            <w:pPr>
              <w:pStyle w:val="Nidung"/>
            </w:pPr>
          </w:p>
        </w:tc>
      </w:tr>
      <w:tr w:rsidR="00844C9A" w14:paraId="587335FC" w14:textId="77777777" w:rsidTr="006068B3">
        <w:trPr>
          <w:trHeight w:val="645"/>
        </w:trPr>
        <w:tc>
          <w:tcPr>
            <w:tcW w:w="1905" w:type="dxa"/>
          </w:tcPr>
          <w:p w14:paraId="49F05DC8" w14:textId="77777777" w:rsidR="00844C9A" w:rsidRDefault="00844C9A" w:rsidP="00844C9A">
            <w:pPr>
              <w:pStyle w:val="Nidung"/>
            </w:pPr>
            <w:r>
              <w:t>6</w:t>
            </w:r>
          </w:p>
        </w:tc>
        <w:tc>
          <w:tcPr>
            <w:tcW w:w="1958" w:type="dxa"/>
          </w:tcPr>
          <w:p w14:paraId="254A9EDE" w14:textId="77777777" w:rsidR="00844C9A" w:rsidRDefault="00844C9A" w:rsidP="00844C9A">
            <w:pPr>
              <w:pStyle w:val="Nidung"/>
            </w:pPr>
            <w:r>
              <w:t>G</w:t>
            </w:r>
          </w:p>
        </w:tc>
        <w:tc>
          <w:tcPr>
            <w:tcW w:w="1958" w:type="dxa"/>
          </w:tcPr>
          <w:p w14:paraId="3ABD82FD" w14:textId="77777777" w:rsidR="00844C9A" w:rsidRDefault="00844C9A" w:rsidP="00844C9A">
            <w:pPr>
              <w:pStyle w:val="Nidung"/>
            </w:pPr>
            <w:r>
              <w:t>G</w:t>
            </w:r>
          </w:p>
        </w:tc>
        <w:tc>
          <w:tcPr>
            <w:tcW w:w="1931" w:type="dxa"/>
          </w:tcPr>
          <w:p w14:paraId="135703AC" w14:textId="77777777" w:rsidR="00844C9A" w:rsidRDefault="00844C9A" w:rsidP="00844C9A">
            <w:pPr>
              <w:pStyle w:val="Nidung"/>
            </w:pPr>
          </w:p>
        </w:tc>
        <w:tc>
          <w:tcPr>
            <w:tcW w:w="1931" w:type="dxa"/>
          </w:tcPr>
          <w:p w14:paraId="0C349635" w14:textId="77777777" w:rsidR="00844C9A" w:rsidRDefault="00844C9A" w:rsidP="00844C9A">
            <w:pPr>
              <w:pStyle w:val="Nidung"/>
            </w:pPr>
          </w:p>
        </w:tc>
      </w:tr>
      <w:tr w:rsidR="00844C9A" w14:paraId="7A454433" w14:textId="77777777" w:rsidTr="006068B3">
        <w:trPr>
          <w:trHeight w:val="645"/>
        </w:trPr>
        <w:tc>
          <w:tcPr>
            <w:tcW w:w="1905" w:type="dxa"/>
          </w:tcPr>
          <w:p w14:paraId="56EAF05E" w14:textId="77777777" w:rsidR="00844C9A" w:rsidRDefault="00844C9A" w:rsidP="00844C9A">
            <w:pPr>
              <w:pStyle w:val="Nidung"/>
            </w:pPr>
            <w:r>
              <w:t>7</w:t>
            </w:r>
          </w:p>
        </w:tc>
        <w:tc>
          <w:tcPr>
            <w:tcW w:w="1958" w:type="dxa"/>
          </w:tcPr>
          <w:p w14:paraId="0E142E9A" w14:textId="77777777" w:rsidR="00844C9A" w:rsidRDefault="00844C9A" w:rsidP="00844C9A">
            <w:pPr>
              <w:pStyle w:val="Nidung"/>
            </w:pPr>
            <w:r>
              <w:t>AB</w:t>
            </w:r>
          </w:p>
        </w:tc>
        <w:tc>
          <w:tcPr>
            <w:tcW w:w="1958" w:type="dxa"/>
          </w:tcPr>
          <w:p w14:paraId="374C855D" w14:textId="77777777" w:rsidR="00844C9A" w:rsidRDefault="00844C9A" w:rsidP="00844C9A">
            <w:pPr>
              <w:pStyle w:val="Nidung"/>
            </w:pPr>
            <w:r>
              <w:t>ABCDEG</w:t>
            </w:r>
          </w:p>
        </w:tc>
        <w:tc>
          <w:tcPr>
            <w:tcW w:w="1931" w:type="dxa"/>
          </w:tcPr>
          <w:p w14:paraId="0DA51C33" w14:textId="77777777" w:rsidR="00844C9A" w:rsidRDefault="00844C9A" w:rsidP="00844C9A">
            <w:pPr>
              <w:pStyle w:val="Nidung"/>
            </w:pPr>
            <w:r>
              <w:t>X</w:t>
            </w:r>
          </w:p>
        </w:tc>
        <w:tc>
          <w:tcPr>
            <w:tcW w:w="1931" w:type="dxa"/>
          </w:tcPr>
          <w:p w14:paraId="12379B16" w14:textId="77777777" w:rsidR="00844C9A" w:rsidRDefault="00844C9A" w:rsidP="00844C9A">
            <w:pPr>
              <w:pStyle w:val="Nidung"/>
            </w:pPr>
            <w:r>
              <w:t>X</w:t>
            </w:r>
          </w:p>
        </w:tc>
      </w:tr>
      <w:tr w:rsidR="00844C9A" w14:paraId="7937342C" w14:textId="77777777" w:rsidTr="006068B3">
        <w:trPr>
          <w:trHeight w:val="645"/>
        </w:trPr>
        <w:tc>
          <w:tcPr>
            <w:tcW w:w="1905" w:type="dxa"/>
          </w:tcPr>
          <w:p w14:paraId="4E5654FC" w14:textId="77777777" w:rsidR="00844C9A" w:rsidRDefault="00844C9A" w:rsidP="00844C9A">
            <w:pPr>
              <w:pStyle w:val="Nidung"/>
            </w:pPr>
            <w:r>
              <w:lastRenderedPageBreak/>
              <w:t>8</w:t>
            </w:r>
          </w:p>
        </w:tc>
        <w:tc>
          <w:tcPr>
            <w:tcW w:w="1958" w:type="dxa"/>
          </w:tcPr>
          <w:p w14:paraId="61071625" w14:textId="77777777" w:rsidR="00844C9A" w:rsidRDefault="00844C9A" w:rsidP="00844C9A">
            <w:pPr>
              <w:pStyle w:val="Nidung"/>
            </w:pPr>
            <w:r>
              <w:t>AC</w:t>
            </w:r>
          </w:p>
        </w:tc>
        <w:tc>
          <w:tcPr>
            <w:tcW w:w="1958" w:type="dxa"/>
          </w:tcPr>
          <w:p w14:paraId="67E97809" w14:textId="77777777" w:rsidR="00844C9A" w:rsidRDefault="00844C9A" w:rsidP="00844C9A">
            <w:pPr>
              <w:pStyle w:val="Nidung"/>
            </w:pPr>
            <w:r>
              <w:t>AC</w:t>
            </w:r>
          </w:p>
        </w:tc>
        <w:tc>
          <w:tcPr>
            <w:tcW w:w="1931" w:type="dxa"/>
          </w:tcPr>
          <w:p w14:paraId="02AECF02" w14:textId="77777777" w:rsidR="00844C9A" w:rsidRDefault="00844C9A" w:rsidP="00844C9A">
            <w:pPr>
              <w:pStyle w:val="Nidung"/>
            </w:pPr>
          </w:p>
        </w:tc>
        <w:tc>
          <w:tcPr>
            <w:tcW w:w="1931" w:type="dxa"/>
          </w:tcPr>
          <w:p w14:paraId="07483C1F" w14:textId="77777777" w:rsidR="00844C9A" w:rsidRDefault="00844C9A" w:rsidP="00844C9A">
            <w:pPr>
              <w:pStyle w:val="Nidung"/>
            </w:pPr>
          </w:p>
        </w:tc>
      </w:tr>
      <w:tr w:rsidR="00844C9A" w14:paraId="1AACC90B" w14:textId="77777777" w:rsidTr="006068B3">
        <w:trPr>
          <w:trHeight w:val="645"/>
        </w:trPr>
        <w:tc>
          <w:tcPr>
            <w:tcW w:w="1905" w:type="dxa"/>
          </w:tcPr>
          <w:p w14:paraId="55D974AF" w14:textId="77777777" w:rsidR="00844C9A" w:rsidRDefault="00844C9A" w:rsidP="00844C9A">
            <w:pPr>
              <w:pStyle w:val="Nidung"/>
            </w:pPr>
            <w:r>
              <w:t>9</w:t>
            </w:r>
          </w:p>
        </w:tc>
        <w:tc>
          <w:tcPr>
            <w:tcW w:w="1958" w:type="dxa"/>
          </w:tcPr>
          <w:p w14:paraId="125E401C" w14:textId="77777777" w:rsidR="00844C9A" w:rsidRDefault="00844C9A" w:rsidP="00844C9A">
            <w:pPr>
              <w:pStyle w:val="Nidung"/>
            </w:pPr>
            <w:r>
              <w:t>AD</w:t>
            </w:r>
          </w:p>
        </w:tc>
        <w:tc>
          <w:tcPr>
            <w:tcW w:w="1958" w:type="dxa"/>
          </w:tcPr>
          <w:p w14:paraId="44CE202E" w14:textId="77777777" w:rsidR="00844C9A" w:rsidRDefault="00844C9A" w:rsidP="00844C9A">
            <w:pPr>
              <w:pStyle w:val="Nidung"/>
            </w:pPr>
            <w:r>
              <w:t>ADEG</w:t>
            </w:r>
          </w:p>
        </w:tc>
        <w:tc>
          <w:tcPr>
            <w:tcW w:w="1931" w:type="dxa"/>
          </w:tcPr>
          <w:p w14:paraId="32B54C6B" w14:textId="77777777" w:rsidR="00844C9A" w:rsidRDefault="00844C9A" w:rsidP="00844C9A">
            <w:pPr>
              <w:pStyle w:val="Nidung"/>
            </w:pPr>
          </w:p>
        </w:tc>
        <w:tc>
          <w:tcPr>
            <w:tcW w:w="1931" w:type="dxa"/>
          </w:tcPr>
          <w:p w14:paraId="70417830" w14:textId="77777777" w:rsidR="00844C9A" w:rsidRDefault="00844C9A" w:rsidP="00844C9A">
            <w:pPr>
              <w:pStyle w:val="Nidung"/>
            </w:pPr>
          </w:p>
        </w:tc>
      </w:tr>
      <w:tr w:rsidR="00844C9A" w14:paraId="1314DB57" w14:textId="77777777" w:rsidTr="006068B3">
        <w:trPr>
          <w:trHeight w:val="645"/>
        </w:trPr>
        <w:tc>
          <w:tcPr>
            <w:tcW w:w="1905" w:type="dxa"/>
          </w:tcPr>
          <w:p w14:paraId="71A96B5B" w14:textId="77777777" w:rsidR="00844C9A" w:rsidRDefault="00844C9A" w:rsidP="00844C9A">
            <w:pPr>
              <w:pStyle w:val="Nidung"/>
            </w:pPr>
            <w:r>
              <w:t>10</w:t>
            </w:r>
          </w:p>
        </w:tc>
        <w:tc>
          <w:tcPr>
            <w:tcW w:w="1958" w:type="dxa"/>
          </w:tcPr>
          <w:p w14:paraId="0B888363" w14:textId="77777777" w:rsidR="00844C9A" w:rsidRDefault="00844C9A" w:rsidP="00844C9A">
            <w:pPr>
              <w:pStyle w:val="Nidung"/>
            </w:pPr>
            <w:r>
              <w:t>AE</w:t>
            </w:r>
          </w:p>
        </w:tc>
        <w:tc>
          <w:tcPr>
            <w:tcW w:w="1958" w:type="dxa"/>
          </w:tcPr>
          <w:p w14:paraId="0F25343A" w14:textId="77777777" w:rsidR="00844C9A" w:rsidRDefault="00844C9A" w:rsidP="00844C9A">
            <w:pPr>
              <w:pStyle w:val="Nidung"/>
            </w:pPr>
            <w:r>
              <w:t>AE</w:t>
            </w:r>
          </w:p>
        </w:tc>
        <w:tc>
          <w:tcPr>
            <w:tcW w:w="1931" w:type="dxa"/>
          </w:tcPr>
          <w:p w14:paraId="21513E95" w14:textId="77777777" w:rsidR="00844C9A" w:rsidRDefault="00844C9A" w:rsidP="00844C9A">
            <w:pPr>
              <w:pStyle w:val="Nidung"/>
            </w:pPr>
          </w:p>
        </w:tc>
        <w:tc>
          <w:tcPr>
            <w:tcW w:w="1931" w:type="dxa"/>
          </w:tcPr>
          <w:p w14:paraId="44DAA5BB" w14:textId="77777777" w:rsidR="00844C9A" w:rsidRDefault="00844C9A" w:rsidP="00844C9A">
            <w:pPr>
              <w:pStyle w:val="Nidung"/>
            </w:pPr>
          </w:p>
        </w:tc>
      </w:tr>
      <w:tr w:rsidR="00844C9A" w14:paraId="7BC8215B" w14:textId="77777777" w:rsidTr="006068B3">
        <w:trPr>
          <w:trHeight w:val="658"/>
        </w:trPr>
        <w:tc>
          <w:tcPr>
            <w:tcW w:w="1905" w:type="dxa"/>
          </w:tcPr>
          <w:p w14:paraId="222F5B5E" w14:textId="77777777" w:rsidR="00844C9A" w:rsidRDefault="00844C9A" w:rsidP="00844C9A">
            <w:pPr>
              <w:pStyle w:val="Nidung"/>
            </w:pPr>
            <w:r>
              <w:t>11</w:t>
            </w:r>
          </w:p>
        </w:tc>
        <w:tc>
          <w:tcPr>
            <w:tcW w:w="1958" w:type="dxa"/>
          </w:tcPr>
          <w:p w14:paraId="0DD0F8EC" w14:textId="77777777" w:rsidR="00844C9A" w:rsidRDefault="00844C9A" w:rsidP="00844C9A">
            <w:pPr>
              <w:pStyle w:val="Nidung"/>
            </w:pPr>
            <w:r>
              <w:t>AG</w:t>
            </w:r>
          </w:p>
        </w:tc>
        <w:tc>
          <w:tcPr>
            <w:tcW w:w="1958" w:type="dxa"/>
          </w:tcPr>
          <w:p w14:paraId="24EA2C0F" w14:textId="77777777" w:rsidR="00844C9A" w:rsidRDefault="00844C9A" w:rsidP="00844C9A">
            <w:pPr>
              <w:pStyle w:val="Nidung"/>
            </w:pPr>
            <w:r>
              <w:t>AG</w:t>
            </w:r>
          </w:p>
        </w:tc>
        <w:tc>
          <w:tcPr>
            <w:tcW w:w="1931" w:type="dxa"/>
          </w:tcPr>
          <w:p w14:paraId="46A90960" w14:textId="77777777" w:rsidR="00844C9A" w:rsidRDefault="00844C9A" w:rsidP="00844C9A">
            <w:pPr>
              <w:pStyle w:val="Nidung"/>
            </w:pPr>
          </w:p>
        </w:tc>
        <w:tc>
          <w:tcPr>
            <w:tcW w:w="1931" w:type="dxa"/>
          </w:tcPr>
          <w:p w14:paraId="5DD97E1E" w14:textId="77777777" w:rsidR="00844C9A" w:rsidRDefault="00844C9A" w:rsidP="00844C9A">
            <w:pPr>
              <w:pStyle w:val="Nidung"/>
            </w:pPr>
          </w:p>
        </w:tc>
      </w:tr>
      <w:tr w:rsidR="00844C9A" w14:paraId="49FFB5A1" w14:textId="77777777" w:rsidTr="006068B3">
        <w:trPr>
          <w:trHeight w:val="645"/>
        </w:trPr>
        <w:tc>
          <w:tcPr>
            <w:tcW w:w="1905" w:type="dxa"/>
          </w:tcPr>
          <w:p w14:paraId="47B4A5CE" w14:textId="77777777" w:rsidR="00844C9A" w:rsidRDefault="00844C9A" w:rsidP="00844C9A">
            <w:pPr>
              <w:pStyle w:val="Nidung"/>
            </w:pPr>
            <w:r>
              <w:t>12</w:t>
            </w:r>
          </w:p>
        </w:tc>
        <w:tc>
          <w:tcPr>
            <w:tcW w:w="1958" w:type="dxa"/>
          </w:tcPr>
          <w:p w14:paraId="7849B283" w14:textId="77777777" w:rsidR="00844C9A" w:rsidRDefault="00844C9A" w:rsidP="00844C9A">
            <w:pPr>
              <w:pStyle w:val="Nidung"/>
            </w:pPr>
            <w:r>
              <w:t>BC</w:t>
            </w:r>
          </w:p>
        </w:tc>
        <w:tc>
          <w:tcPr>
            <w:tcW w:w="1958" w:type="dxa"/>
          </w:tcPr>
          <w:p w14:paraId="3E525442" w14:textId="77777777" w:rsidR="00844C9A" w:rsidRDefault="00844C9A" w:rsidP="00844C9A">
            <w:pPr>
              <w:pStyle w:val="Nidung"/>
            </w:pPr>
            <w:r>
              <w:t>BCDAEG</w:t>
            </w:r>
          </w:p>
        </w:tc>
        <w:tc>
          <w:tcPr>
            <w:tcW w:w="1931" w:type="dxa"/>
          </w:tcPr>
          <w:p w14:paraId="77774DCD" w14:textId="77777777" w:rsidR="00844C9A" w:rsidRDefault="00844C9A" w:rsidP="00844C9A">
            <w:pPr>
              <w:pStyle w:val="Nidung"/>
            </w:pPr>
            <w:r>
              <w:t>X</w:t>
            </w:r>
          </w:p>
        </w:tc>
        <w:tc>
          <w:tcPr>
            <w:tcW w:w="1931" w:type="dxa"/>
          </w:tcPr>
          <w:p w14:paraId="36F0ABE8" w14:textId="77777777" w:rsidR="00844C9A" w:rsidRDefault="00844C9A" w:rsidP="00844C9A">
            <w:pPr>
              <w:pStyle w:val="Nidung"/>
            </w:pPr>
            <w:r>
              <w:t>X</w:t>
            </w:r>
          </w:p>
        </w:tc>
      </w:tr>
      <w:tr w:rsidR="00844C9A" w14:paraId="13C1F11C" w14:textId="77777777" w:rsidTr="006068B3">
        <w:trPr>
          <w:trHeight w:val="645"/>
        </w:trPr>
        <w:tc>
          <w:tcPr>
            <w:tcW w:w="1905" w:type="dxa"/>
          </w:tcPr>
          <w:p w14:paraId="71E7ACDD" w14:textId="77777777" w:rsidR="00844C9A" w:rsidRDefault="00844C9A" w:rsidP="00844C9A">
            <w:pPr>
              <w:pStyle w:val="Nidung"/>
            </w:pPr>
            <w:r>
              <w:t>13</w:t>
            </w:r>
          </w:p>
        </w:tc>
        <w:tc>
          <w:tcPr>
            <w:tcW w:w="1958" w:type="dxa"/>
          </w:tcPr>
          <w:p w14:paraId="5FDF9025" w14:textId="77777777" w:rsidR="00844C9A" w:rsidRDefault="00844C9A" w:rsidP="00844C9A">
            <w:pPr>
              <w:pStyle w:val="Nidung"/>
            </w:pPr>
            <w:r>
              <w:t>BD</w:t>
            </w:r>
          </w:p>
        </w:tc>
        <w:tc>
          <w:tcPr>
            <w:tcW w:w="1958" w:type="dxa"/>
          </w:tcPr>
          <w:p w14:paraId="1EA9D102" w14:textId="77777777" w:rsidR="00844C9A" w:rsidRDefault="00844C9A" w:rsidP="00844C9A">
            <w:pPr>
              <w:pStyle w:val="Nidung"/>
            </w:pPr>
            <w:r>
              <w:t>BDEGCA</w:t>
            </w:r>
          </w:p>
        </w:tc>
        <w:tc>
          <w:tcPr>
            <w:tcW w:w="1931" w:type="dxa"/>
          </w:tcPr>
          <w:p w14:paraId="73C3ECFA" w14:textId="77777777" w:rsidR="00844C9A" w:rsidRDefault="00844C9A" w:rsidP="00844C9A">
            <w:pPr>
              <w:pStyle w:val="Nidung"/>
            </w:pPr>
            <w:r>
              <w:t>X</w:t>
            </w:r>
          </w:p>
        </w:tc>
        <w:tc>
          <w:tcPr>
            <w:tcW w:w="1931" w:type="dxa"/>
          </w:tcPr>
          <w:p w14:paraId="3E6715F3" w14:textId="77777777" w:rsidR="00844C9A" w:rsidRDefault="00844C9A" w:rsidP="00844C9A">
            <w:pPr>
              <w:pStyle w:val="Nidung"/>
            </w:pPr>
            <w:r>
              <w:t>X</w:t>
            </w:r>
          </w:p>
        </w:tc>
      </w:tr>
      <w:tr w:rsidR="00844C9A" w14:paraId="0178E10B" w14:textId="77777777" w:rsidTr="006068B3">
        <w:trPr>
          <w:trHeight w:val="645"/>
        </w:trPr>
        <w:tc>
          <w:tcPr>
            <w:tcW w:w="1905" w:type="dxa"/>
          </w:tcPr>
          <w:p w14:paraId="124B6CE2" w14:textId="77777777" w:rsidR="00844C9A" w:rsidRDefault="00844C9A" w:rsidP="00844C9A">
            <w:pPr>
              <w:pStyle w:val="Nidung"/>
            </w:pPr>
            <w:r>
              <w:t>14</w:t>
            </w:r>
          </w:p>
        </w:tc>
        <w:tc>
          <w:tcPr>
            <w:tcW w:w="1958" w:type="dxa"/>
          </w:tcPr>
          <w:p w14:paraId="729CC5EF" w14:textId="77777777" w:rsidR="00844C9A" w:rsidRDefault="00844C9A" w:rsidP="00844C9A">
            <w:pPr>
              <w:pStyle w:val="Nidung"/>
            </w:pPr>
            <w:r>
              <w:t>BE</w:t>
            </w:r>
          </w:p>
        </w:tc>
        <w:tc>
          <w:tcPr>
            <w:tcW w:w="1958" w:type="dxa"/>
          </w:tcPr>
          <w:p w14:paraId="036245A2" w14:textId="77777777" w:rsidR="00844C9A" w:rsidRDefault="00844C9A" w:rsidP="00844C9A">
            <w:pPr>
              <w:pStyle w:val="Nidung"/>
            </w:pPr>
            <w:r>
              <w:t>BECGAD</w:t>
            </w:r>
          </w:p>
        </w:tc>
        <w:tc>
          <w:tcPr>
            <w:tcW w:w="1931" w:type="dxa"/>
          </w:tcPr>
          <w:p w14:paraId="6C16093A" w14:textId="77777777" w:rsidR="00844C9A" w:rsidRDefault="00844C9A" w:rsidP="00844C9A">
            <w:pPr>
              <w:pStyle w:val="Nidung"/>
            </w:pPr>
            <w:r>
              <w:t>X</w:t>
            </w:r>
          </w:p>
        </w:tc>
        <w:tc>
          <w:tcPr>
            <w:tcW w:w="1931" w:type="dxa"/>
          </w:tcPr>
          <w:p w14:paraId="246CEAD0" w14:textId="77777777" w:rsidR="00844C9A" w:rsidRDefault="00844C9A" w:rsidP="00844C9A">
            <w:pPr>
              <w:pStyle w:val="Nidung"/>
            </w:pPr>
            <w:r>
              <w:t>X</w:t>
            </w:r>
          </w:p>
        </w:tc>
      </w:tr>
      <w:tr w:rsidR="00844C9A" w14:paraId="6CCA0466" w14:textId="77777777" w:rsidTr="006068B3">
        <w:trPr>
          <w:trHeight w:val="645"/>
        </w:trPr>
        <w:tc>
          <w:tcPr>
            <w:tcW w:w="1905" w:type="dxa"/>
          </w:tcPr>
          <w:p w14:paraId="155E0E4F" w14:textId="77777777" w:rsidR="00844C9A" w:rsidRDefault="00844C9A" w:rsidP="00844C9A">
            <w:pPr>
              <w:pStyle w:val="Nidung"/>
            </w:pPr>
            <w:r>
              <w:t>15</w:t>
            </w:r>
          </w:p>
        </w:tc>
        <w:tc>
          <w:tcPr>
            <w:tcW w:w="1958" w:type="dxa"/>
          </w:tcPr>
          <w:p w14:paraId="54579FBA" w14:textId="77777777" w:rsidR="00844C9A" w:rsidRDefault="00844C9A" w:rsidP="00844C9A">
            <w:pPr>
              <w:pStyle w:val="Nidung"/>
            </w:pPr>
            <w:r>
              <w:t>BG</w:t>
            </w:r>
          </w:p>
        </w:tc>
        <w:tc>
          <w:tcPr>
            <w:tcW w:w="1958" w:type="dxa"/>
          </w:tcPr>
          <w:p w14:paraId="40977C4C" w14:textId="77777777" w:rsidR="00844C9A" w:rsidRDefault="00844C9A" w:rsidP="00844C9A">
            <w:pPr>
              <w:pStyle w:val="Nidung"/>
            </w:pPr>
            <w:r>
              <w:t>BG</w:t>
            </w:r>
          </w:p>
        </w:tc>
        <w:tc>
          <w:tcPr>
            <w:tcW w:w="1931" w:type="dxa"/>
          </w:tcPr>
          <w:p w14:paraId="0E8849FA" w14:textId="77777777" w:rsidR="00844C9A" w:rsidRDefault="00844C9A" w:rsidP="00844C9A">
            <w:pPr>
              <w:pStyle w:val="Nidung"/>
            </w:pPr>
          </w:p>
        </w:tc>
        <w:tc>
          <w:tcPr>
            <w:tcW w:w="1931" w:type="dxa"/>
          </w:tcPr>
          <w:p w14:paraId="1D8AB18C" w14:textId="77777777" w:rsidR="00844C9A" w:rsidRDefault="00844C9A" w:rsidP="00844C9A">
            <w:pPr>
              <w:pStyle w:val="Nidung"/>
            </w:pPr>
          </w:p>
        </w:tc>
      </w:tr>
      <w:tr w:rsidR="00844C9A" w14:paraId="36E0293E" w14:textId="77777777" w:rsidTr="006068B3">
        <w:trPr>
          <w:trHeight w:val="645"/>
        </w:trPr>
        <w:tc>
          <w:tcPr>
            <w:tcW w:w="1905" w:type="dxa"/>
          </w:tcPr>
          <w:p w14:paraId="1D17B445" w14:textId="77777777" w:rsidR="00844C9A" w:rsidRDefault="00844C9A" w:rsidP="00844C9A">
            <w:pPr>
              <w:pStyle w:val="Nidung"/>
            </w:pPr>
            <w:r>
              <w:t>16</w:t>
            </w:r>
          </w:p>
        </w:tc>
        <w:tc>
          <w:tcPr>
            <w:tcW w:w="1958" w:type="dxa"/>
          </w:tcPr>
          <w:p w14:paraId="316B6E3E" w14:textId="77777777" w:rsidR="00844C9A" w:rsidRDefault="00844C9A" w:rsidP="00844C9A">
            <w:pPr>
              <w:pStyle w:val="Nidung"/>
            </w:pPr>
            <w:r>
              <w:t>CD</w:t>
            </w:r>
          </w:p>
        </w:tc>
        <w:tc>
          <w:tcPr>
            <w:tcW w:w="1958" w:type="dxa"/>
          </w:tcPr>
          <w:p w14:paraId="01711CB0" w14:textId="77777777" w:rsidR="00844C9A" w:rsidRDefault="00844C9A" w:rsidP="00844C9A">
            <w:pPr>
              <w:pStyle w:val="Nidung"/>
            </w:pPr>
            <w:r>
              <w:t>CDABEG</w:t>
            </w:r>
          </w:p>
        </w:tc>
        <w:tc>
          <w:tcPr>
            <w:tcW w:w="1931" w:type="dxa"/>
          </w:tcPr>
          <w:p w14:paraId="6B664F72" w14:textId="77777777" w:rsidR="00844C9A" w:rsidRDefault="00844C9A" w:rsidP="00844C9A">
            <w:pPr>
              <w:pStyle w:val="Nidung"/>
            </w:pPr>
            <w:r>
              <w:t>X</w:t>
            </w:r>
          </w:p>
        </w:tc>
        <w:tc>
          <w:tcPr>
            <w:tcW w:w="1931" w:type="dxa"/>
          </w:tcPr>
          <w:p w14:paraId="4F02BB81" w14:textId="77777777" w:rsidR="00844C9A" w:rsidRDefault="00844C9A" w:rsidP="00844C9A">
            <w:pPr>
              <w:pStyle w:val="Nidung"/>
            </w:pPr>
            <w:r>
              <w:t>X</w:t>
            </w:r>
          </w:p>
        </w:tc>
      </w:tr>
      <w:tr w:rsidR="00844C9A" w14:paraId="08D7C69D" w14:textId="77777777" w:rsidTr="006068B3">
        <w:trPr>
          <w:trHeight w:val="645"/>
        </w:trPr>
        <w:tc>
          <w:tcPr>
            <w:tcW w:w="1905" w:type="dxa"/>
          </w:tcPr>
          <w:p w14:paraId="509B0025" w14:textId="77777777" w:rsidR="00844C9A" w:rsidRDefault="00844C9A" w:rsidP="00844C9A">
            <w:pPr>
              <w:pStyle w:val="Nidung"/>
            </w:pPr>
            <w:r>
              <w:t>17</w:t>
            </w:r>
          </w:p>
        </w:tc>
        <w:tc>
          <w:tcPr>
            <w:tcW w:w="1958" w:type="dxa"/>
          </w:tcPr>
          <w:p w14:paraId="6561765D" w14:textId="77777777" w:rsidR="00844C9A" w:rsidRDefault="00844C9A" w:rsidP="00844C9A">
            <w:pPr>
              <w:pStyle w:val="Nidung"/>
            </w:pPr>
            <w:r>
              <w:t>CE</w:t>
            </w:r>
          </w:p>
        </w:tc>
        <w:tc>
          <w:tcPr>
            <w:tcW w:w="1958" w:type="dxa"/>
          </w:tcPr>
          <w:p w14:paraId="6706AF57" w14:textId="77777777" w:rsidR="00844C9A" w:rsidRDefault="00844C9A" w:rsidP="00844C9A">
            <w:pPr>
              <w:pStyle w:val="Nidung"/>
            </w:pPr>
            <w:r>
              <w:t>CEAGBD</w:t>
            </w:r>
          </w:p>
        </w:tc>
        <w:tc>
          <w:tcPr>
            <w:tcW w:w="1931" w:type="dxa"/>
          </w:tcPr>
          <w:p w14:paraId="0681897B" w14:textId="77777777" w:rsidR="00844C9A" w:rsidRDefault="00844C9A" w:rsidP="00844C9A">
            <w:pPr>
              <w:pStyle w:val="Nidung"/>
            </w:pPr>
            <w:r>
              <w:t>X</w:t>
            </w:r>
          </w:p>
        </w:tc>
        <w:tc>
          <w:tcPr>
            <w:tcW w:w="1931" w:type="dxa"/>
          </w:tcPr>
          <w:p w14:paraId="3283E43D" w14:textId="77777777" w:rsidR="00844C9A" w:rsidRDefault="00844C9A" w:rsidP="00844C9A">
            <w:pPr>
              <w:pStyle w:val="Nidung"/>
            </w:pPr>
            <w:r>
              <w:t>X</w:t>
            </w:r>
          </w:p>
        </w:tc>
      </w:tr>
      <w:tr w:rsidR="00844C9A" w14:paraId="693472EA" w14:textId="77777777" w:rsidTr="006068B3">
        <w:trPr>
          <w:trHeight w:val="645"/>
        </w:trPr>
        <w:tc>
          <w:tcPr>
            <w:tcW w:w="1905" w:type="dxa"/>
          </w:tcPr>
          <w:p w14:paraId="58EB2F54" w14:textId="77777777" w:rsidR="00844C9A" w:rsidRDefault="00844C9A" w:rsidP="00844C9A">
            <w:pPr>
              <w:pStyle w:val="Nidung"/>
            </w:pPr>
            <w:r>
              <w:t>18</w:t>
            </w:r>
          </w:p>
        </w:tc>
        <w:tc>
          <w:tcPr>
            <w:tcW w:w="1958" w:type="dxa"/>
          </w:tcPr>
          <w:p w14:paraId="51838F7E" w14:textId="77777777" w:rsidR="00844C9A" w:rsidRDefault="00844C9A" w:rsidP="00844C9A">
            <w:pPr>
              <w:pStyle w:val="Nidung"/>
            </w:pPr>
            <w:r>
              <w:t>CG</w:t>
            </w:r>
          </w:p>
        </w:tc>
        <w:tc>
          <w:tcPr>
            <w:tcW w:w="1958" w:type="dxa"/>
          </w:tcPr>
          <w:p w14:paraId="3F24B6C8" w14:textId="77777777" w:rsidR="00844C9A" w:rsidRDefault="00844C9A" w:rsidP="00844C9A">
            <w:pPr>
              <w:pStyle w:val="Nidung"/>
            </w:pPr>
            <w:r>
              <w:t>CGABDE</w:t>
            </w:r>
          </w:p>
        </w:tc>
        <w:tc>
          <w:tcPr>
            <w:tcW w:w="1931" w:type="dxa"/>
          </w:tcPr>
          <w:p w14:paraId="7E84E09B" w14:textId="77777777" w:rsidR="00844C9A" w:rsidRDefault="00844C9A" w:rsidP="00844C9A">
            <w:pPr>
              <w:pStyle w:val="Nidung"/>
            </w:pPr>
            <w:r>
              <w:t>X</w:t>
            </w:r>
          </w:p>
        </w:tc>
        <w:tc>
          <w:tcPr>
            <w:tcW w:w="1931" w:type="dxa"/>
          </w:tcPr>
          <w:p w14:paraId="4AA9A53A" w14:textId="77777777" w:rsidR="00844C9A" w:rsidRDefault="00844C9A" w:rsidP="00844C9A">
            <w:pPr>
              <w:pStyle w:val="Nidung"/>
            </w:pPr>
            <w:r>
              <w:t>X</w:t>
            </w:r>
          </w:p>
        </w:tc>
      </w:tr>
      <w:tr w:rsidR="00844C9A" w14:paraId="70F35F76" w14:textId="77777777" w:rsidTr="006068B3">
        <w:trPr>
          <w:trHeight w:val="658"/>
        </w:trPr>
        <w:tc>
          <w:tcPr>
            <w:tcW w:w="1905" w:type="dxa"/>
          </w:tcPr>
          <w:p w14:paraId="1C297AD7" w14:textId="77777777" w:rsidR="00844C9A" w:rsidRDefault="00844C9A" w:rsidP="00844C9A">
            <w:pPr>
              <w:pStyle w:val="Nidung"/>
            </w:pPr>
            <w:r>
              <w:t>19</w:t>
            </w:r>
          </w:p>
        </w:tc>
        <w:tc>
          <w:tcPr>
            <w:tcW w:w="1958" w:type="dxa"/>
          </w:tcPr>
          <w:p w14:paraId="7E5A38EF" w14:textId="77777777" w:rsidR="00844C9A" w:rsidRDefault="00844C9A" w:rsidP="00844C9A">
            <w:pPr>
              <w:pStyle w:val="Nidung"/>
            </w:pPr>
            <w:r>
              <w:t>DE</w:t>
            </w:r>
          </w:p>
        </w:tc>
        <w:tc>
          <w:tcPr>
            <w:tcW w:w="1958" w:type="dxa"/>
          </w:tcPr>
          <w:p w14:paraId="664716D1" w14:textId="77777777" w:rsidR="00844C9A" w:rsidRDefault="00844C9A" w:rsidP="00844C9A">
            <w:pPr>
              <w:pStyle w:val="Nidung"/>
            </w:pPr>
            <w:r>
              <w:t>DEG</w:t>
            </w:r>
          </w:p>
        </w:tc>
        <w:tc>
          <w:tcPr>
            <w:tcW w:w="1931" w:type="dxa"/>
          </w:tcPr>
          <w:p w14:paraId="504342A4" w14:textId="77777777" w:rsidR="00844C9A" w:rsidRDefault="00844C9A" w:rsidP="00844C9A">
            <w:pPr>
              <w:pStyle w:val="Nidung"/>
            </w:pPr>
          </w:p>
        </w:tc>
        <w:tc>
          <w:tcPr>
            <w:tcW w:w="1931" w:type="dxa"/>
          </w:tcPr>
          <w:p w14:paraId="3F606AF0" w14:textId="77777777" w:rsidR="00844C9A" w:rsidRDefault="00844C9A" w:rsidP="00844C9A">
            <w:pPr>
              <w:pStyle w:val="Nidung"/>
            </w:pPr>
          </w:p>
        </w:tc>
      </w:tr>
      <w:tr w:rsidR="00844C9A" w14:paraId="6D236D91" w14:textId="77777777" w:rsidTr="006068B3">
        <w:trPr>
          <w:trHeight w:val="645"/>
        </w:trPr>
        <w:tc>
          <w:tcPr>
            <w:tcW w:w="1905" w:type="dxa"/>
          </w:tcPr>
          <w:p w14:paraId="43A22FBF" w14:textId="77777777" w:rsidR="00844C9A" w:rsidRDefault="00844C9A" w:rsidP="00844C9A">
            <w:pPr>
              <w:pStyle w:val="Nidung"/>
            </w:pPr>
            <w:r>
              <w:t>20</w:t>
            </w:r>
          </w:p>
        </w:tc>
        <w:tc>
          <w:tcPr>
            <w:tcW w:w="1958" w:type="dxa"/>
          </w:tcPr>
          <w:p w14:paraId="400E9238" w14:textId="77777777" w:rsidR="00844C9A" w:rsidRDefault="00844C9A" w:rsidP="00844C9A">
            <w:pPr>
              <w:pStyle w:val="Nidung"/>
            </w:pPr>
            <w:r>
              <w:t>DG</w:t>
            </w:r>
          </w:p>
        </w:tc>
        <w:tc>
          <w:tcPr>
            <w:tcW w:w="1958" w:type="dxa"/>
          </w:tcPr>
          <w:p w14:paraId="0A0C5466" w14:textId="77777777" w:rsidR="00844C9A" w:rsidRDefault="00844C9A" w:rsidP="00844C9A">
            <w:pPr>
              <w:pStyle w:val="Nidung"/>
            </w:pPr>
            <w:r>
              <w:t>DGE</w:t>
            </w:r>
          </w:p>
        </w:tc>
        <w:tc>
          <w:tcPr>
            <w:tcW w:w="1931" w:type="dxa"/>
          </w:tcPr>
          <w:p w14:paraId="160E8FAB" w14:textId="77777777" w:rsidR="00844C9A" w:rsidRDefault="00844C9A" w:rsidP="00844C9A">
            <w:pPr>
              <w:pStyle w:val="Nidung"/>
            </w:pPr>
          </w:p>
        </w:tc>
        <w:tc>
          <w:tcPr>
            <w:tcW w:w="1931" w:type="dxa"/>
          </w:tcPr>
          <w:p w14:paraId="47AA58F4" w14:textId="77777777" w:rsidR="00844C9A" w:rsidRDefault="00844C9A" w:rsidP="00844C9A">
            <w:pPr>
              <w:pStyle w:val="Nidung"/>
            </w:pPr>
          </w:p>
        </w:tc>
      </w:tr>
      <w:tr w:rsidR="00844C9A" w14:paraId="35E4584A" w14:textId="77777777" w:rsidTr="006068B3">
        <w:trPr>
          <w:trHeight w:val="645"/>
        </w:trPr>
        <w:tc>
          <w:tcPr>
            <w:tcW w:w="1905" w:type="dxa"/>
          </w:tcPr>
          <w:p w14:paraId="032F4738" w14:textId="77777777" w:rsidR="00844C9A" w:rsidRDefault="00844C9A" w:rsidP="00844C9A">
            <w:pPr>
              <w:pStyle w:val="Nidung"/>
            </w:pPr>
            <w:r>
              <w:t>21</w:t>
            </w:r>
          </w:p>
        </w:tc>
        <w:tc>
          <w:tcPr>
            <w:tcW w:w="1958" w:type="dxa"/>
          </w:tcPr>
          <w:p w14:paraId="47CBE66A" w14:textId="77777777" w:rsidR="00844C9A" w:rsidRDefault="00844C9A" w:rsidP="00844C9A">
            <w:pPr>
              <w:pStyle w:val="Nidung"/>
            </w:pPr>
            <w:r>
              <w:t>EG</w:t>
            </w:r>
          </w:p>
        </w:tc>
        <w:tc>
          <w:tcPr>
            <w:tcW w:w="1958" w:type="dxa"/>
          </w:tcPr>
          <w:p w14:paraId="74535DC1" w14:textId="77777777" w:rsidR="00844C9A" w:rsidRDefault="00844C9A" w:rsidP="00844C9A">
            <w:pPr>
              <w:pStyle w:val="Nidung"/>
            </w:pPr>
            <w:r>
              <w:t>EG</w:t>
            </w:r>
          </w:p>
        </w:tc>
        <w:tc>
          <w:tcPr>
            <w:tcW w:w="1931" w:type="dxa"/>
          </w:tcPr>
          <w:p w14:paraId="3D409F83" w14:textId="77777777" w:rsidR="00844C9A" w:rsidRDefault="00844C9A" w:rsidP="00844C9A">
            <w:pPr>
              <w:pStyle w:val="Nidung"/>
            </w:pPr>
          </w:p>
        </w:tc>
        <w:tc>
          <w:tcPr>
            <w:tcW w:w="1931" w:type="dxa"/>
          </w:tcPr>
          <w:p w14:paraId="73343BBB" w14:textId="77777777" w:rsidR="00844C9A" w:rsidRDefault="00844C9A" w:rsidP="00844C9A">
            <w:pPr>
              <w:pStyle w:val="Nidung"/>
            </w:pPr>
          </w:p>
        </w:tc>
      </w:tr>
      <w:tr w:rsidR="00844C9A" w14:paraId="44157303" w14:textId="77777777" w:rsidTr="006068B3">
        <w:trPr>
          <w:trHeight w:val="645"/>
        </w:trPr>
        <w:tc>
          <w:tcPr>
            <w:tcW w:w="1905" w:type="dxa"/>
          </w:tcPr>
          <w:p w14:paraId="141BE354" w14:textId="77777777" w:rsidR="00844C9A" w:rsidRDefault="00844C9A" w:rsidP="00844C9A">
            <w:pPr>
              <w:pStyle w:val="Nidung"/>
            </w:pPr>
            <w:r>
              <w:t>22</w:t>
            </w:r>
          </w:p>
        </w:tc>
        <w:tc>
          <w:tcPr>
            <w:tcW w:w="1958" w:type="dxa"/>
          </w:tcPr>
          <w:p w14:paraId="0CECDC32" w14:textId="77777777" w:rsidR="00844C9A" w:rsidRDefault="00844C9A" w:rsidP="00844C9A">
            <w:pPr>
              <w:pStyle w:val="Nidung"/>
            </w:pPr>
            <w:r>
              <w:t>ABC</w:t>
            </w:r>
          </w:p>
        </w:tc>
        <w:tc>
          <w:tcPr>
            <w:tcW w:w="1958" w:type="dxa"/>
          </w:tcPr>
          <w:p w14:paraId="75C812FF" w14:textId="77777777" w:rsidR="00844C9A" w:rsidRDefault="00844C9A" w:rsidP="00844C9A">
            <w:pPr>
              <w:pStyle w:val="Nidung"/>
            </w:pPr>
          </w:p>
        </w:tc>
        <w:tc>
          <w:tcPr>
            <w:tcW w:w="1931" w:type="dxa"/>
          </w:tcPr>
          <w:p w14:paraId="178DC09E" w14:textId="77777777" w:rsidR="00844C9A" w:rsidRDefault="00844C9A" w:rsidP="00844C9A">
            <w:pPr>
              <w:pStyle w:val="Nidung"/>
            </w:pPr>
            <w:r>
              <w:t>X</w:t>
            </w:r>
          </w:p>
        </w:tc>
        <w:tc>
          <w:tcPr>
            <w:tcW w:w="1931" w:type="dxa"/>
          </w:tcPr>
          <w:p w14:paraId="34232A2B" w14:textId="77777777" w:rsidR="00844C9A" w:rsidRDefault="00844C9A" w:rsidP="00844C9A">
            <w:pPr>
              <w:pStyle w:val="Nidung"/>
            </w:pPr>
          </w:p>
        </w:tc>
      </w:tr>
      <w:tr w:rsidR="00844C9A" w14:paraId="11D52C24" w14:textId="77777777" w:rsidTr="006068B3">
        <w:trPr>
          <w:trHeight w:val="645"/>
        </w:trPr>
        <w:tc>
          <w:tcPr>
            <w:tcW w:w="1905" w:type="dxa"/>
          </w:tcPr>
          <w:p w14:paraId="05EA0732" w14:textId="77777777" w:rsidR="00844C9A" w:rsidRDefault="00844C9A" w:rsidP="00844C9A">
            <w:pPr>
              <w:pStyle w:val="Nidung"/>
            </w:pPr>
            <w:r>
              <w:t>23</w:t>
            </w:r>
          </w:p>
        </w:tc>
        <w:tc>
          <w:tcPr>
            <w:tcW w:w="1958" w:type="dxa"/>
          </w:tcPr>
          <w:p w14:paraId="7E22B91D" w14:textId="77777777" w:rsidR="00844C9A" w:rsidRDefault="00844C9A" w:rsidP="00844C9A">
            <w:pPr>
              <w:pStyle w:val="Nidung"/>
            </w:pPr>
            <w:r>
              <w:t>ABD</w:t>
            </w:r>
          </w:p>
        </w:tc>
        <w:tc>
          <w:tcPr>
            <w:tcW w:w="1958" w:type="dxa"/>
          </w:tcPr>
          <w:p w14:paraId="15249755" w14:textId="77777777" w:rsidR="00844C9A" w:rsidRDefault="00844C9A" w:rsidP="00844C9A">
            <w:pPr>
              <w:pStyle w:val="Nidung"/>
            </w:pPr>
          </w:p>
        </w:tc>
        <w:tc>
          <w:tcPr>
            <w:tcW w:w="1931" w:type="dxa"/>
          </w:tcPr>
          <w:p w14:paraId="37CE4CDB" w14:textId="77777777" w:rsidR="00844C9A" w:rsidRDefault="00844C9A" w:rsidP="00844C9A">
            <w:pPr>
              <w:pStyle w:val="Nidung"/>
            </w:pPr>
            <w:r>
              <w:t>X</w:t>
            </w:r>
          </w:p>
        </w:tc>
        <w:tc>
          <w:tcPr>
            <w:tcW w:w="1931" w:type="dxa"/>
          </w:tcPr>
          <w:p w14:paraId="00673126" w14:textId="77777777" w:rsidR="00844C9A" w:rsidRDefault="00844C9A" w:rsidP="00844C9A">
            <w:pPr>
              <w:pStyle w:val="Nidung"/>
            </w:pPr>
          </w:p>
        </w:tc>
      </w:tr>
      <w:tr w:rsidR="00844C9A" w14:paraId="0D0E49AC" w14:textId="77777777" w:rsidTr="006068B3">
        <w:trPr>
          <w:trHeight w:val="645"/>
        </w:trPr>
        <w:tc>
          <w:tcPr>
            <w:tcW w:w="1905" w:type="dxa"/>
          </w:tcPr>
          <w:p w14:paraId="3A0B106F" w14:textId="77777777" w:rsidR="00844C9A" w:rsidRDefault="00844C9A" w:rsidP="00844C9A">
            <w:pPr>
              <w:pStyle w:val="Nidung"/>
            </w:pPr>
            <w:r>
              <w:t>24</w:t>
            </w:r>
          </w:p>
        </w:tc>
        <w:tc>
          <w:tcPr>
            <w:tcW w:w="1958" w:type="dxa"/>
          </w:tcPr>
          <w:p w14:paraId="558252BD" w14:textId="77777777" w:rsidR="00844C9A" w:rsidRDefault="00844C9A" w:rsidP="00844C9A">
            <w:pPr>
              <w:pStyle w:val="Nidung"/>
            </w:pPr>
            <w:r>
              <w:t>ABE</w:t>
            </w:r>
          </w:p>
        </w:tc>
        <w:tc>
          <w:tcPr>
            <w:tcW w:w="1958" w:type="dxa"/>
          </w:tcPr>
          <w:p w14:paraId="03ACF59B" w14:textId="77777777" w:rsidR="00844C9A" w:rsidRDefault="00844C9A" w:rsidP="00844C9A">
            <w:pPr>
              <w:pStyle w:val="Nidung"/>
            </w:pPr>
          </w:p>
        </w:tc>
        <w:tc>
          <w:tcPr>
            <w:tcW w:w="1931" w:type="dxa"/>
          </w:tcPr>
          <w:p w14:paraId="1D56DFBA" w14:textId="77777777" w:rsidR="00844C9A" w:rsidRDefault="00844C9A" w:rsidP="00844C9A">
            <w:pPr>
              <w:pStyle w:val="Nidung"/>
            </w:pPr>
            <w:r>
              <w:t>X</w:t>
            </w:r>
          </w:p>
        </w:tc>
        <w:tc>
          <w:tcPr>
            <w:tcW w:w="1931" w:type="dxa"/>
          </w:tcPr>
          <w:p w14:paraId="28D1A0B0" w14:textId="77777777" w:rsidR="00844C9A" w:rsidRDefault="00844C9A" w:rsidP="00844C9A">
            <w:pPr>
              <w:pStyle w:val="Nidung"/>
            </w:pPr>
          </w:p>
        </w:tc>
      </w:tr>
      <w:tr w:rsidR="00844C9A" w14:paraId="6A0025C4" w14:textId="77777777" w:rsidTr="006068B3">
        <w:trPr>
          <w:trHeight w:val="658"/>
        </w:trPr>
        <w:tc>
          <w:tcPr>
            <w:tcW w:w="1905" w:type="dxa"/>
          </w:tcPr>
          <w:p w14:paraId="782CF4C4" w14:textId="77777777" w:rsidR="00844C9A" w:rsidRDefault="00844C9A" w:rsidP="00844C9A">
            <w:pPr>
              <w:pStyle w:val="Nidung"/>
            </w:pPr>
            <w:r>
              <w:t>25</w:t>
            </w:r>
          </w:p>
        </w:tc>
        <w:tc>
          <w:tcPr>
            <w:tcW w:w="1958" w:type="dxa"/>
          </w:tcPr>
          <w:p w14:paraId="6FB706A0" w14:textId="77777777" w:rsidR="00844C9A" w:rsidRDefault="00844C9A" w:rsidP="00844C9A">
            <w:pPr>
              <w:pStyle w:val="Nidung"/>
            </w:pPr>
            <w:r>
              <w:t>ABG</w:t>
            </w:r>
          </w:p>
        </w:tc>
        <w:tc>
          <w:tcPr>
            <w:tcW w:w="1958" w:type="dxa"/>
          </w:tcPr>
          <w:p w14:paraId="5B86190A" w14:textId="77777777" w:rsidR="00844C9A" w:rsidRDefault="00844C9A" w:rsidP="00844C9A">
            <w:pPr>
              <w:pStyle w:val="Nidung"/>
            </w:pPr>
          </w:p>
        </w:tc>
        <w:tc>
          <w:tcPr>
            <w:tcW w:w="1931" w:type="dxa"/>
          </w:tcPr>
          <w:p w14:paraId="427B8AA5" w14:textId="77777777" w:rsidR="00844C9A" w:rsidRDefault="00844C9A" w:rsidP="00844C9A">
            <w:pPr>
              <w:pStyle w:val="Nidung"/>
            </w:pPr>
            <w:r>
              <w:t>X</w:t>
            </w:r>
          </w:p>
        </w:tc>
        <w:tc>
          <w:tcPr>
            <w:tcW w:w="1931" w:type="dxa"/>
          </w:tcPr>
          <w:p w14:paraId="1882B901" w14:textId="77777777" w:rsidR="00844C9A" w:rsidRDefault="00844C9A" w:rsidP="00844C9A">
            <w:pPr>
              <w:pStyle w:val="Nidung"/>
            </w:pPr>
          </w:p>
        </w:tc>
      </w:tr>
      <w:tr w:rsidR="00844C9A" w14:paraId="3A63DA82" w14:textId="77777777" w:rsidTr="006068B3">
        <w:trPr>
          <w:trHeight w:val="645"/>
        </w:trPr>
        <w:tc>
          <w:tcPr>
            <w:tcW w:w="1905" w:type="dxa"/>
          </w:tcPr>
          <w:p w14:paraId="22B5B835" w14:textId="77777777" w:rsidR="00844C9A" w:rsidRDefault="00844C9A" w:rsidP="00844C9A">
            <w:pPr>
              <w:pStyle w:val="Nidung"/>
            </w:pPr>
            <w:r>
              <w:t>26</w:t>
            </w:r>
          </w:p>
        </w:tc>
        <w:tc>
          <w:tcPr>
            <w:tcW w:w="1958" w:type="dxa"/>
          </w:tcPr>
          <w:p w14:paraId="3068813A" w14:textId="77777777" w:rsidR="00844C9A" w:rsidRDefault="00844C9A" w:rsidP="00844C9A">
            <w:pPr>
              <w:pStyle w:val="Nidung"/>
            </w:pPr>
            <w:r>
              <w:t>ACD</w:t>
            </w:r>
          </w:p>
        </w:tc>
        <w:tc>
          <w:tcPr>
            <w:tcW w:w="1958" w:type="dxa"/>
          </w:tcPr>
          <w:p w14:paraId="34325BD9" w14:textId="77777777" w:rsidR="00844C9A" w:rsidRDefault="00844C9A" w:rsidP="00844C9A">
            <w:pPr>
              <w:pStyle w:val="Nidung"/>
            </w:pPr>
          </w:p>
        </w:tc>
        <w:tc>
          <w:tcPr>
            <w:tcW w:w="1931" w:type="dxa"/>
          </w:tcPr>
          <w:p w14:paraId="0AFA5C24" w14:textId="77777777" w:rsidR="00844C9A" w:rsidRDefault="00844C9A" w:rsidP="00844C9A">
            <w:pPr>
              <w:pStyle w:val="Nidung"/>
            </w:pPr>
            <w:r>
              <w:t>X</w:t>
            </w:r>
          </w:p>
        </w:tc>
        <w:tc>
          <w:tcPr>
            <w:tcW w:w="1931" w:type="dxa"/>
          </w:tcPr>
          <w:p w14:paraId="41AD8F6B" w14:textId="77777777" w:rsidR="00844C9A" w:rsidRDefault="00844C9A" w:rsidP="00844C9A">
            <w:pPr>
              <w:pStyle w:val="Nidung"/>
            </w:pPr>
          </w:p>
        </w:tc>
      </w:tr>
      <w:tr w:rsidR="00844C9A" w14:paraId="51F7B0C6" w14:textId="77777777" w:rsidTr="006068B3">
        <w:trPr>
          <w:trHeight w:val="645"/>
        </w:trPr>
        <w:tc>
          <w:tcPr>
            <w:tcW w:w="1905" w:type="dxa"/>
          </w:tcPr>
          <w:p w14:paraId="23C27084" w14:textId="77777777" w:rsidR="00844C9A" w:rsidRDefault="00844C9A" w:rsidP="00844C9A">
            <w:pPr>
              <w:pStyle w:val="Nidung"/>
            </w:pPr>
            <w:r>
              <w:t>27</w:t>
            </w:r>
          </w:p>
        </w:tc>
        <w:tc>
          <w:tcPr>
            <w:tcW w:w="1958" w:type="dxa"/>
          </w:tcPr>
          <w:p w14:paraId="75632FC6" w14:textId="77777777" w:rsidR="00844C9A" w:rsidRDefault="00844C9A" w:rsidP="00844C9A">
            <w:pPr>
              <w:pStyle w:val="Nidung"/>
            </w:pPr>
            <w:r>
              <w:t>ACE</w:t>
            </w:r>
          </w:p>
        </w:tc>
        <w:tc>
          <w:tcPr>
            <w:tcW w:w="1958" w:type="dxa"/>
          </w:tcPr>
          <w:p w14:paraId="792CA521" w14:textId="77777777" w:rsidR="00844C9A" w:rsidRDefault="00844C9A" w:rsidP="00844C9A">
            <w:pPr>
              <w:pStyle w:val="Nidung"/>
            </w:pPr>
          </w:p>
        </w:tc>
        <w:tc>
          <w:tcPr>
            <w:tcW w:w="1931" w:type="dxa"/>
          </w:tcPr>
          <w:p w14:paraId="40C7D9E6" w14:textId="77777777" w:rsidR="00844C9A" w:rsidRDefault="00844C9A" w:rsidP="00844C9A">
            <w:pPr>
              <w:pStyle w:val="Nidung"/>
            </w:pPr>
            <w:r>
              <w:t>X</w:t>
            </w:r>
          </w:p>
        </w:tc>
        <w:tc>
          <w:tcPr>
            <w:tcW w:w="1931" w:type="dxa"/>
          </w:tcPr>
          <w:p w14:paraId="4DFF3095" w14:textId="77777777" w:rsidR="00844C9A" w:rsidRDefault="00844C9A" w:rsidP="00844C9A">
            <w:pPr>
              <w:pStyle w:val="Nidung"/>
            </w:pPr>
          </w:p>
        </w:tc>
      </w:tr>
      <w:tr w:rsidR="00844C9A" w14:paraId="3C911BFA" w14:textId="77777777" w:rsidTr="006068B3">
        <w:trPr>
          <w:trHeight w:val="645"/>
        </w:trPr>
        <w:tc>
          <w:tcPr>
            <w:tcW w:w="1905" w:type="dxa"/>
          </w:tcPr>
          <w:p w14:paraId="2645844F" w14:textId="77777777" w:rsidR="00844C9A" w:rsidRDefault="00844C9A" w:rsidP="00844C9A">
            <w:pPr>
              <w:pStyle w:val="Nidung"/>
            </w:pPr>
            <w:r>
              <w:t>28</w:t>
            </w:r>
          </w:p>
        </w:tc>
        <w:tc>
          <w:tcPr>
            <w:tcW w:w="1958" w:type="dxa"/>
          </w:tcPr>
          <w:p w14:paraId="53F17F26" w14:textId="77777777" w:rsidR="00844C9A" w:rsidRDefault="00844C9A" w:rsidP="00844C9A">
            <w:pPr>
              <w:pStyle w:val="Nidung"/>
            </w:pPr>
            <w:r>
              <w:t>ACG</w:t>
            </w:r>
          </w:p>
        </w:tc>
        <w:tc>
          <w:tcPr>
            <w:tcW w:w="1958" w:type="dxa"/>
          </w:tcPr>
          <w:p w14:paraId="72A7B456" w14:textId="77777777" w:rsidR="00844C9A" w:rsidRDefault="00844C9A" w:rsidP="00844C9A">
            <w:pPr>
              <w:pStyle w:val="Nidung"/>
            </w:pPr>
          </w:p>
        </w:tc>
        <w:tc>
          <w:tcPr>
            <w:tcW w:w="1931" w:type="dxa"/>
          </w:tcPr>
          <w:p w14:paraId="26BE37C9" w14:textId="77777777" w:rsidR="00844C9A" w:rsidRDefault="00844C9A" w:rsidP="00844C9A">
            <w:pPr>
              <w:pStyle w:val="Nidung"/>
            </w:pPr>
            <w:r>
              <w:t>X</w:t>
            </w:r>
          </w:p>
        </w:tc>
        <w:tc>
          <w:tcPr>
            <w:tcW w:w="1931" w:type="dxa"/>
          </w:tcPr>
          <w:p w14:paraId="6A6EED43" w14:textId="77777777" w:rsidR="00844C9A" w:rsidRDefault="00844C9A" w:rsidP="00844C9A">
            <w:pPr>
              <w:pStyle w:val="Nidung"/>
            </w:pPr>
          </w:p>
        </w:tc>
      </w:tr>
      <w:tr w:rsidR="00844C9A" w14:paraId="2EED60F6" w14:textId="77777777" w:rsidTr="006068B3">
        <w:trPr>
          <w:trHeight w:val="645"/>
        </w:trPr>
        <w:tc>
          <w:tcPr>
            <w:tcW w:w="1905" w:type="dxa"/>
          </w:tcPr>
          <w:p w14:paraId="25EB0A3B" w14:textId="77777777" w:rsidR="00844C9A" w:rsidRDefault="00844C9A" w:rsidP="00844C9A">
            <w:pPr>
              <w:pStyle w:val="Nidung"/>
            </w:pPr>
            <w:r>
              <w:t>29</w:t>
            </w:r>
          </w:p>
        </w:tc>
        <w:tc>
          <w:tcPr>
            <w:tcW w:w="1958" w:type="dxa"/>
          </w:tcPr>
          <w:p w14:paraId="44F44D0E" w14:textId="77777777" w:rsidR="00844C9A" w:rsidRDefault="00844C9A" w:rsidP="00844C9A">
            <w:pPr>
              <w:pStyle w:val="Nidung"/>
            </w:pPr>
            <w:r>
              <w:t>ADE</w:t>
            </w:r>
          </w:p>
        </w:tc>
        <w:tc>
          <w:tcPr>
            <w:tcW w:w="1958" w:type="dxa"/>
          </w:tcPr>
          <w:p w14:paraId="6B3CE0D5" w14:textId="77777777" w:rsidR="00844C9A" w:rsidRDefault="00844C9A" w:rsidP="00844C9A">
            <w:pPr>
              <w:pStyle w:val="Nidung"/>
            </w:pPr>
            <w:r>
              <w:t>ADEG</w:t>
            </w:r>
          </w:p>
        </w:tc>
        <w:tc>
          <w:tcPr>
            <w:tcW w:w="1931" w:type="dxa"/>
          </w:tcPr>
          <w:p w14:paraId="198A47EA" w14:textId="77777777" w:rsidR="00844C9A" w:rsidRDefault="00844C9A" w:rsidP="00844C9A">
            <w:pPr>
              <w:pStyle w:val="Nidung"/>
            </w:pPr>
          </w:p>
        </w:tc>
        <w:tc>
          <w:tcPr>
            <w:tcW w:w="1931" w:type="dxa"/>
          </w:tcPr>
          <w:p w14:paraId="68F58B49" w14:textId="77777777" w:rsidR="00844C9A" w:rsidRDefault="00844C9A" w:rsidP="00844C9A">
            <w:pPr>
              <w:pStyle w:val="Nidung"/>
            </w:pPr>
          </w:p>
        </w:tc>
      </w:tr>
      <w:tr w:rsidR="00844C9A" w14:paraId="6BF4229F" w14:textId="77777777" w:rsidTr="006068B3">
        <w:trPr>
          <w:trHeight w:val="645"/>
        </w:trPr>
        <w:tc>
          <w:tcPr>
            <w:tcW w:w="1905" w:type="dxa"/>
          </w:tcPr>
          <w:p w14:paraId="63AD975B" w14:textId="77777777" w:rsidR="00844C9A" w:rsidRDefault="00844C9A" w:rsidP="00844C9A">
            <w:pPr>
              <w:pStyle w:val="Nidung"/>
            </w:pPr>
            <w:r>
              <w:lastRenderedPageBreak/>
              <w:t>30</w:t>
            </w:r>
          </w:p>
        </w:tc>
        <w:tc>
          <w:tcPr>
            <w:tcW w:w="1958" w:type="dxa"/>
          </w:tcPr>
          <w:p w14:paraId="15945DAC" w14:textId="77777777" w:rsidR="00844C9A" w:rsidRDefault="00844C9A" w:rsidP="00844C9A">
            <w:pPr>
              <w:pStyle w:val="Nidung"/>
            </w:pPr>
            <w:r>
              <w:t>ADG</w:t>
            </w:r>
          </w:p>
        </w:tc>
        <w:tc>
          <w:tcPr>
            <w:tcW w:w="1958" w:type="dxa"/>
          </w:tcPr>
          <w:p w14:paraId="77DA3A44" w14:textId="77777777" w:rsidR="00844C9A" w:rsidRDefault="00844C9A" w:rsidP="00844C9A">
            <w:pPr>
              <w:pStyle w:val="Nidung"/>
            </w:pPr>
            <w:r>
              <w:t>ADGE</w:t>
            </w:r>
          </w:p>
        </w:tc>
        <w:tc>
          <w:tcPr>
            <w:tcW w:w="1931" w:type="dxa"/>
          </w:tcPr>
          <w:p w14:paraId="09FA380B" w14:textId="77777777" w:rsidR="00844C9A" w:rsidRDefault="00844C9A" w:rsidP="00844C9A">
            <w:pPr>
              <w:pStyle w:val="Nidung"/>
            </w:pPr>
          </w:p>
        </w:tc>
        <w:tc>
          <w:tcPr>
            <w:tcW w:w="1931" w:type="dxa"/>
          </w:tcPr>
          <w:p w14:paraId="5F44C2DB" w14:textId="77777777" w:rsidR="00844C9A" w:rsidRDefault="00844C9A" w:rsidP="00844C9A">
            <w:pPr>
              <w:pStyle w:val="Nidung"/>
            </w:pPr>
          </w:p>
        </w:tc>
      </w:tr>
      <w:tr w:rsidR="00844C9A" w14:paraId="07ACA0DD" w14:textId="77777777" w:rsidTr="006068B3">
        <w:trPr>
          <w:trHeight w:val="645"/>
        </w:trPr>
        <w:tc>
          <w:tcPr>
            <w:tcW w:w="1905" w:type="dxa"/>
          </w:tcPr>
          <w:p w14:paraId="0FE13084" w14:textId="77777777" w:rsidR="00844C9A" w:rsidRDefault="00844C9A" w:rsidP="00844C9A">
            <w:pPr>
              <w:pStyle w:val="Nidung"/>
            </w:pPr>
            <w:r>
              <w:t>31</w:t>
            </w:r>
          </w:p>
        </w:tc>
        <w:tc>
          <w:tcPr>
            <w:tcW w:w="1958" w:type="dxa"/>
          </w:tcPr>
          <w:p w14:paraId="4D0EEA14" w14:textId="77777777" w:rsidR="00844C9A" w:rsidRDefault="00844C9A" w:rsidP="00844C9A">
            <w:pPr>
              <w:pStyle w:val="Nidung"/>
            </w:pPr>
            <w:r>
              <w:t>AEG</w:t>
            </w:r>
          </w:p>
        </w:tc>
        <w:tc>
          <w:tcPr>
            <w:tcW w:w="1958" w:type="dxa"/>
          </w:tcPr>
          <w:p w14:paraId="5036EEF6" w14:textId="77777777" w:rsidR="00844C9A" w:rsidRDefault="00844C9A" w:rsidP="00844C9A">
            <w:pPr>
              <w:pStyle w:val="Nidung"/>
            </w:pPr>
            <w:r>
              <w:t>AEG</w:t>
            </w:r>
          </w:p>
        </w:tc>
        <w:tc>
          <w:tcPr>
            <w:tcW w:w="1931" w:type="dxa"/>
          </w:tcPr>
          <w:p w14:paraId="667A2A35" w14:textId="77777777" w:rsidR="00844C9A" w:rsidRDefault="00844C9A" w:rsidP="00844C9A">
            <w:pPr>
              <w:pStyle w:val="Nidung"/>
            </w:pPr>
          </w:p>
        </w:tc>
        <w:tc>
          <w:tcPr>
            <w:tcW w:w="1931" w:type="dxa"/>
          </w:tcPr>
          <w:p w14:paraId="77B22119" w14:textId="77777777" w:rsidR="00844C9A" w:rsidRDefault="00844C9A" w:rsidP="00844C9A">
            <w:pPr>
              <w:pStyle w:val="Nidung"/>
            </w:pPr>
          </w:p>
        </w:tc>
      </w:tr>
      <w:tr w:rsidR="00844C9A" w14:paraId="135545D4" w14:textId="77777777" w:rsidTr="006068B3">
        <w:trPr>
          <w:trHeight w:val="645"/>
        </w:trPr>
        <w:tc>
          <w:tcPr>
            <w:tcW w:w="1905" w:type="dxa"/>
          </w:tcPr>
          <w:p w14:paraId="04A3FD9A" w14:textId="77777777" w:rsidR="00844C9A" w:rsidRDefault="00844C9A" w:rsidP="00844C9A">
            <w:pPr>
              <w:pStyle w:val="Nidung"/>
            </w:pPr>
            <w:r>
              <w:t>32</w:t>
            </w:r>
          </w:p>
        </w:tc>
        <w:tc>
          <w:tcPr>
            <w:tcW w:w="1958" w:type="dxa"/>
          </w:tcPr>
          <w:p w14:paraId="2244C315" w14:textId="77777777" w:rsidR="00844C9A" w:rsidRDefault="00844C9A" w:rsidP="00844C9A">
            <w:pPr>
              <w:pStyle w:val="Nidung"/>
            </w:pPr>
            <w:r>
              <w:t>BCD</w:t>
            </w:r>
          </w:p>
        </w:tc>
        <w:tc>
          <w:tcPr>
            <w:tcW w:w="1958" w:type="dxa"/>
          </w:tcPr>
          <w:p w14:paraId="42FCB0B4" w14:textId="77777777" w:rsidR="00844C9A" w:rsidRDefault="00844C9A" w:rsidP="00844C9A">
            <w:pPr>
              <w:pStyle w:val="Nidung"/>
            </w:pPr>
          </w:p>
        </w:tc>
        <w:tc>
          <w:tcPr>
            <w:tcW w:w="1931" w:type="dxa"/>
          </w:tcPr>
          <w:p w14:paraId="7313CC71" w14:textId="77777777" w:rsidR="00844C9A" w:rsidRDefault="00844C9A" w:rsidP="00844C9A">
            <w:pPr>
              <w:pStyle w:val="Nidung"/>
            </w:pPr>
            <w:r>
              <w:t>X</w:t>
            </w:r>
          </w:p>
        </w:tc>
        <w:tc>
          <w:tcPr>
            <w:tcW w:w="1931" w:type="dxa"/>
          </w:tcPr>
          <w:p w14:paraId="59971032" w14:textId="77777777" w:rsidR="00844C9A" w:rsidRDefault="00844C9A" w:rsidP="00844C9A">
            <w:pPr>
              <w:pStyle w:val="Nidung"/>
            </w:pPr>
          </w:p>
        </w:tc>
      </w:tr>
      <w:tr w:rsidR="00844C9A" w14:paraId="2E6C7DD2" w14:textId="77777777" w:rsidTr="006068B3">
        <w:trPr>
          <w:trHeight w:val="658"/>
        </w:trPr>
        <w:tc>
          <w:tcPr>
            <w:tcW w:w="1905" w:type="dxa"/>
          </w:tcPr>
          <w:p w14:paraId="49648C90" w14:textId="77777777" w:rsidR="00844C9A" w:rsidRDefault="00844C9A" w:rsidP="00844C9A">
            <w:pPr>
              <w:pStyle w:val="Nidung"/>
            </w:pPr>
            <w:r>
              <w:t>33</w:t>
            </w:r>
          </w:p>
        </w:tc>
        <w:tc>
          <w:tcPr>
            <w:tcW w:w="1958" w:type="dxa"/>
          </w:tcPr>
          <w:p w14:paraId="31715325" w14:textId="77777777" w:rsidR="00844C9A" w:rsidRDefault="00844C9A" w:rsidP="00844C9A">
            <w:pPr>
              <w:pStyle w:val="Nidung"/>
            </w:pPr>
            <w:r>
              <w:t>BCE</w:t>
            </w:r>
          </w:p>
        </w:tc>
        <w:tc>
          <w:tcPr>
            <w:tcW w:w="1958" w:type="dxa"/>
          </w:tcPr>
          <w:p w14:paraId="638F7C52" w14:textId="77777777" w:rsidR="00844C9A" w:rsidRDefault="00844C9A" w:rsidP="00844C9A">
            <w:pPr>
              <w:pStyle w:val="Nidung"/>
            </w:pPr>
          </w:p>
        </w:tc>
        <w:tc>
          <w:tcPr>
            <w:tcW w:w="1931" w:type="dxa"/>
          </w:tcPr>
          <w:p w14:paraId="12A13361" w14:textId="77777777" w:rsidR="00844C9A" w:rsidRDefault="00844C9A" w:rsidP="00844C9A">
            <w:pPr>
              <w:pStyle w:val="Nidung"/>
            </w:pPr>
            <w:r>
              <w:t>X</w:t>
            </w:r>
          </w:p>
        </w:tc>
        <w:tc>
          <w:tcPr>
            <w:tcW w:w="1931" w:type="dxa"/>
          </w:tcPr>
          <w:p w14:paraId="4D3CBEB1" w14:textId="77777777" w:rsidR="00844C9A" w:rsidRDefault="00844C9A" w:rsidP="00844C9A">
            <w:pPr>
              <w:pStyle w:val="Nidung"/>
            </w:pPr>
          </w:p>
        </w:tc>
      </w:tr>
      <w:tr w:rsidR="00844C9A" w14:paraId="75B77291" w14:textId="77777777" w:rsidTr="006068B3">
        <w:trPr>
          <w:trHeight w:val="645"/>
        </w:trPr>
        <w:tc>
          <w:tcPr>
            <w:tcW w:w="1905" w:type="dxa"/>
          </w:tcPr>
          <w:p w14:paraId="13239BE3" w14:textId="77777777" w:rsidR="00844C9A" w:rsidRDefault="00844C9A" w:rsidP="00844C9A">
            <w:pPr>
              <w:pStyle w:val="Nidung"/>
            </w:pPr>
            <w:r>
              <w:t>34</w:t>
            </w:r>
          </w:p>
        </w:tc>
        <w:tc>
          <w:tcPr>
            <w:tcW w:w="1958" w:type="dxa"/>
          </w:tcPr>
          <w:p w14:paraId="58200896" w14:textId="77777777" w:rsidR="00844C9A" w:rsidRDefault="00844C9A" w:rsidP="00844C9A">
            <w:pPr>
              <w:pStyle w:val="Nidung"/>
            </w:pPr>
            <w:r>
              <w:t>BCG</w:t>
            </w:r>
          </w:p>
        </w:tc>
        <w:tc>
          <w:tcPr>
            <w:tcW w:w="1958" w:type="dxa"/>
          </w:tcPr>
          <w:p w14:paraId="5FF65A60" w14:textId="77777777" w:rsidR="00844C9A" w:rsidRDefault="00844C9A" w:rsidP="00844C9A">
            <w:pPr>
              <w:pStyle w:val="Nidung"/>
            </w:pPr>
          </w:p>
        </w:tc>
        <w:tc>
          <w:tcPr>
            <w:tcW w:w="1931" w:type="dxa"/>
          </w:tcPr>
          <w:p w14:paraId="08F606B2" w14:textId="77777777" w:rsidR="00844C9A" w:rsidRDefault="00844C9A" w:rsidP="00844C9A">
            <w:pPr>
              <w:pStyle w:val="Nidung"/>
            </w:pPr>
            <w:r>
              <w:t>X</w:t>
            </w:r>
          </w:p>
        </w:tc>
        <w:tc>
          <w:tcPr>
            <w:tcW w:w="1931" w:type="dxa"/>
          </w:tcPr>
          <w:p w14:paraId="616B8AC4" w14:textId="77777777" w:rsidR="00844C9A" w:rsidRDefault="00844C9A" w:rsidP="00844C9A">
            <w:pPr>
              <w:pStyle w:val="Nidung"/>
            </w:pPr>
          </w:p>
        </w:tc>
      </w:tr>
      <w:tr w:rsidR="00844C9A" w14:paraId="2CE16CB1" w14:textId="77777777" w:rsidTr="006068B3">
        <w:trPr>
          <w:trHeight w:val="645"/>
        </w:trPr>
        <w:tc>
          <w:tcPr>
            <w:tcW w:w="1905" w:type="dxa"/>
          </w:tcPr>
          <w:p w14:paraId="19B31E10" w14:textId="77777777" w:rsidR="00844C9A" w:rsidRDefault="00844C9A" w:rsidP="00844C9A">
            <w:pPr>
              <w:pStyle w:val="Nidung"/>
            </w:pPr>
            <w:r>
              <w:t>35</w:t>
            </w:r>
          </w:p>
        </w:tc>
        <w:tc>
          <w:tcPr>
            <w:tcW w:w="1958" w:type="dxa"/>
          </w:tcPr>
          <w:p w14:paraId="0795092F" w14:textId="77777777" w:rsidR="00844C9A" w:rsidRDefault="00844C9A" w:rsidP="00844C9A">
            <w:pPr>
              <w:pStyle w:val="Nidung"/>
            </w:pPr>
            <w:r>
              <w:t>CDE</w:t>
            </w:r>
          </w:p>
        </w:tc>
        <w:tc>
          <w:tcPr>
            <w:tcW w:w="1958" w:type="dxa"/>
          </w:tcPr>
          <w:p w14:paraId="7B8DFA7B" w14:textId="77777777" w:rsidR="00844C9A" w:rsidRDefault="00844C9A" w:rsidP="00844C9A">
            <w:pPr>
              <w:pStyle w:val="Nidung"/>
            </w:pPr>
          </w:p>
        </w:tc>
        <w:tc>
          <w:tcPr>
            <w:tcW w:w="1931" w:type="dxa"/>
          </w:tcPr>
          <w:p w14:paraId="10CF398C" w14:textId="77777777" w:rsidR="00844C9A" w:rsidRDefault="00844C9A" w:rsidP="00844C9A">
            <w:pPr>
              <w:pStyle w:val="Nidung"/>
            </w:pPr>
            <w:r>
              <w:t>X</w:t>
            </w:r>
          </w:p>
        </w:tc>
        <w:tc>
          <w:tcPr>
            <w:tcW w:w="1931" w:type="dxa"/>
          </w:tcPr>
          <w:p w14:paraId="78DF62E2" w14:textId="77777777" w:rsidR="00844C9A" w:rsidRDefault="00844C9A" w:rsidP="00844C9A">
            <w:pPr>
              <w:pStyle w:val="Nidung"/>
            </w:pPr>
          </w:p>
        </w:tc>
      </w:tr>
      <w:tr w:rsidR="00844C9A" w14:paraId="628CCFFF" w14:textId="77777777" w:rsidTr="006068B3">
        <w:trPr>
          <w:trHeight w:val="645"/>
        </w:trPr>
        <w:tc>
          <w:tcPr>
            <w:tcW w:w="1905" w:type="dxa"/>
          </w:tcPr>
          <w:p w14:paraId="5F138E0D" w14:textId="77777777" w:rsidR="00844C9A" w:rsidRDefault="00844C9A" w:rsidP="00844C9A">
            <w:pPr>
              <w:pStyle w:val="Nidung"/>
            </w:pPr>
            <w:r>
              <w:t>36</w:t>
            </w:r>
          </w:p>
        </w:tc>
        <w:tc>
          <w:tcPr>
            <w:tcW w:w="1958" w:type="dxa"/>
          </w:tcPr>
          <w:p w14:paraId="0C3D7B11" w14:textId="77777777" w:rsidR="00844C9A" w:rsidRDefault="00844C9A" w:rsidP="00844C9A">
            <w:pPr>
              <w:pStyle w:val="Nidung"/>
            </w:pPr>
            <w:r>
              <w:t>CDG</w:t>
            </w:r>
          </w:p>
        </w:tc>
        <w:tc>
          <w:tcPr>
            <w:tcW w:w="1958" w:type="dxa"/>
          </w:tcPr>
          <w:p w14:paraId="2DA6F5B2" w14:textId="77777777" w:rsidR="00844C9A" w:rsidRDefault="00844C9A" w:rsidP="00844C9A">
            <w:pPr>
              <w:pStyle w:val="Nidung"/>
            </w:pPr>
          </w:p>
        </w:tc>
        <w:tc>
          <w:tcPr>
            <w:tcW w:w="1931" w:type="dxa"/>
          </w:tcPr>
          <w:p w14:paraId="792C822E" w14:textId="77777777" w:rsidR="00844C9A" w:rsidRDefault="00844C9A" w:rsidP="00844C9A">
            <w:pPr>
              <w:pStyle w:val="Nidung"/>
            </w:pPr>
            <w:r>
              <w:t>X</w:t>
            </w:r>
          </w:p>
        </w:tc>
        <w:tc>
          <w:tcPr>
            <w:tcW w:w="1931" w:type="dxa"/>
          </w:tcPr>
          <w:p w14:paraId="3B8B1AB8" w14:textId="77777777" w:rsidR="00844C9A" w:rsidRDefault="00844C9A" w:rsidP="00844C9A">
            <w:pPr>
              <w:pStyle w:val="Nidung"/>
            </w:pPr>
          </w:p>
        </w:tc>
      </w:tr>
      <w:tr w:rsidR="00844C9A" w14:paraId="298AD910" w14:textId="77777777" w:rsidTr="006068B3">
        <w:trPr>
          <w:trHeight w:val="645"/>
        </w:trPr>
        <w:tc>
          <w:tcPr>
            <w:tcW w:w="1905" w:type="dxa"/>
          </w:tcPr>
          <w:p w14:paraId="4F144A98" w14:textId="77777777" w:rsidR="00844C9A" w:rsidRDefault="00844C9A" w:rsidP="00844C9A">
            <w:pPr>
              <w:pStyle w:val="Nidung"/>
            </w:pPr>
            <w:r>
              <w:t>37</w:t>
            </w:r>
          </w:p>
        </w:tc>
        <w:tc>
          <w:tcPr>
            <w:tcW w:w="1958" w:type="dxa"/>
          </w:tcPr>
          <w:p w14:paraId="587E84B4" w14:textId="77777777" w:rsidR="00844C9A" w:rsidRDefault="00844C9A" w:rsidP="00844C9A">
            <w:pPr>
              <w:pStyle w:val="Nidung"/>
            </w:pPr>
            <w:r>
              <w:t>DEG</w:t>
            </w:r>
          </w:p>
        </w:tc>
        <w:tc>
          <w:tcPr>
            <w:tcW w:w="1958" w:type="dxa"/>
          </w:tcPr>
          <w:p w14:paraId="08B5E548" w14:textId="77777777" w:rsidR="00844C9A" w:rsidRDefault="00844C9A" w:rsidP="00844C9A">
            <w:pPr>
              <w:pStyle w:val="Nidung"/>
            </w:pPr>
            <w:r>
              <w:t>DEG</w:t>
            </w:r>
          </w:p>
        </w:tc>
        <w:tc>
          <w:tcPr>
            <w:tcW w:w="1931" w:type="dxa"/>
          </w:tcPr>
          <w:p w14:paraId="4529A03F" w14:textId="77777777" w:rsidR="00844C9A" w:rsidRDefault="00844C9A" w:rsidP="00844C9A">
            <w:pPr>
              <w:pStyle w:val="Nidung"/>
            </w:pPr>
          </w:p>
        </w:tc>
        <w:tc>
          <w:tcPr>
            <w:tcW w:w="1931" w:type="dxa"/>
          </w:tcPr>
          <w:p w14:paraId="68F5675A" w14:textId="77777777" w:rsidR="00844C9A" w:rsidRDefault="00844C9A" w:rsidP="00844C9A">
            <w:pPr>
              <w:pStyle w:val="Nidung"/>
            </w:pPr>
          </w:p>
        </w:tc>
      </w:tr>
      <w:tr w:rsidR="00844C9A" w14:paraId="273FEF20" w14:textId="77777777" w:rsidTr="006068B3">
        <w:trPr>
          <w:trHeight w:val="645"/>
        </w:trPr>
        <w:tc>
          <w:tcPr>
            <w:tcW w:w="1905" w:type="dxa"/>
          </w:tcPr>
          <w:p w14:paraId="4EB60DD5" w14:textId="77777777" w:rsidR="00844C9A" w:rsidRDefault="00844C9A" w:rsidP="00844C9A">
            <w:pPr>
              <w:pStyle w:val="Nidung"/>
            </w:pPr>
            <w:r>
              <w:t>38</w:t>
            </w:r>
          </w:p>
        </w:tc>
        <w:tc>
          <w:tcPr>
            <w:tcW w:w="1958" w:type="dxa"/>
          </w:tcPr>
          <w:p w14:paraId="393D881C" w14:textId="77777777" w:rsidR="00844C9A" w:rsidRDefault="00844C9A" w:rsidP="00844C9A">
            <w:pPr>
              <w:pStyle w:val="Nidung"/>
            </w:pPr>
            <w:r>
              <w:t>ABCD</w:t>
            </w:r>
          </w:p>
        </w:tc>
        <w:tc>
          <w:tcPr>
            <w:tcW w:w="1958" w:type="dxa"/>
          </w:tcPr>
          <w:p w14:paraId="089B6AF3" w14:textId="77777777" w:rsidR="00844C9A" w:rsidRDefault="00844C9A" w:rsidP="00844C9A">
            <w:pPr>
              <w:pStyle w:val="Nidung"/>
            </w:pPr>
          </w:p>
        </w:tc>
        <w:tc>
          <w:tcPr>
            <w:tcW w:w="1931" w:type="dxa"/>
          </w:tcPr>
          <w:p w14:paraId="4D629869" w14:textId="77777777" w:rsidR="00844C9A" w:rsidRDefault="00844C9A" w:rsidP="00844C9A">
            <w:pPr>
              <w:pStyle w:val="Nidung"/>
            </w:pPr>
            <w:r>
              <w:t>X</w:t>
            </w:r>
          </w:p>
        </w:tc>
        <w:tc>
          <w:tcPr>
            <w:tcW w:w="1931" w:type="dxa"/>
          </w:tcPr>
          <w:p w14:paraId="5A7DCD75" w14:textId="77777777" w:rsidR="00844C9A" w:rsidRDefault="00844C9A" w:rsidP="00844C9A">
            <w:pPr>
              <w:pStyle w:val="Nidung"/>
            </w:pPr>
          </w:p>
        </w:tc>
      </w:tr>
      <w:tr w:rsidR="00844C9A" w14:paraId="65651C9D" w14:textId="77777777" w:rsidTr="006068B3">
        <w:trPr>
          <w:trHeight w:val="645"/>
        </w:trPr>
        <w:tc>
          <w:tcPr>
            <w:tcW w:w="1905" w:type="dxa"/>
          </w:tcPr>
          <w:p w14:paraId="5AC56E7F" w14:textId="77777777" w:rsidR="00844C9A" w:rsidRDefault="00844C9A" w:rsidP="00844C9A">
            <w:pPr>
              <w:pStyle w:val="Nidung"/>
            </w:pPr>
            <w:r>
              <w:t>39</w:t>
            </w:r>
          </w:p>
        </w:tc>
        <w:tc>
          <w:tcPr>
            <w:tcW w:w="1958" w:type="dxa"/>
          </w:tcPr>
          <w:p w14:paraId="632CF01A" w14:textId="77777777" w:rsidR="00844C9A" w:rsidRDefault="00844C9A" w:rsidP="00844C9A">
            <w:pPr>
              <w:pStyle w:val="Nidung"/>
            </w:pPr>
            <w:r>
              <w:t>ABCE</w:t>
            </w:r>
          </w:p>
        </w:tc>
        <w:tc>
          <w:tcPr>
            <w:tcW w:w="1958" w:type="dxa"/>
          </w:tcPr>
          <w:p w14:paraId="4E03F9D9" w14:textId="77777777" w:rsidR="00844C9A" w:rsidRDefault="00844C9A" w:rsidP="00844C9A">
            <w:pPr>
              <w:pStyle w:val="Nidung"/>
            </w:pPr>
          </w:p>
        </w:tc>
        <w:tc>
          <w:tcPr>
            <w:tcW w:w="1931" w:type="dxa"/>
          </w:tcPr>
          <w:p w14:paraId="0994E2F6" w14:textId="77777777" w:rsidR="00844C9A" w:rsidRDefault="00844C9A" w:rsidP="00844C9A">
            <w:pPr>
              <w:pStyle w:val="Nidung"/>
            </w:pPr>
            <w:r>
              <w:t>X</w:t>
            </w:r>
          </w:p>
        </w:tc>
        <w:tc>
          <w:tcPr>
            <w:tcW w:w="1931" w:type="dxa"/>
          </w:tcPr>
          <w:p w14:paraId="2FD3A4C6" w14:textId="77777777" w:rsidR="00844C9A" w:rsidRDefault="00844C9A" w:rsidP="00844C9A">
            <w:pPr>
              <w:pStyle w:val="Nidung"/>
            </w:pPr>
          </w:p>
        </w:tc>
      </w:tr>
      <w:tr w:rsidR="00844C9A" w14:paraId="5F5C728E" w14:textId="77777777" w:rsidTr="006068B3">
        <w:trPr>
          <w:trHeight w:val="645"/>
        </w:trPr>
        <w:tc>
          <w:tcPr>
            <w:tcW w:w="1905" w:type="dxa"/>
          </w:tcPr>
          <w:p w14:paraId="7307A752" w14:textId="77777777" w:rsidR="00844C9A" w:rsidRDefault="00844C9A" w:rsidP="00844C9A">
            <w:pPr>
              <w:pStyle w:val="Nidung"/>
            </w:pPr>
            <w:r>
              <w:t>40</w:t>
            </w:r>
          </w:p>
        </w:tc>
        <w:tc>
          <w:tcPr>
            <w:tcW w:w="1958" w:type="dxa"/>
          </w:tcPr>
          <w:p w14:paraId="07AAF166" w14:textId="77777777" w:rsidR="00844C9A" w:rsidRDefault="00844C9A" w:rsidP="00844C9A">
            <w:pPr>
              <w:pStyle w:val="Nidung"/>
            </w:pPr>
            <w:r>
              <w:t>ABCG</w:t>
            </w:r>
          </w:p>
        </w:tc>
        <w:tc>
          <w:tcPr>
            <w:tcW w:w="1958" w:type="dxa"/>
          </w:tcPr>
          <w:p w14:paraId="43FB8C3A" w14:textId="77777777" w:rsidR="00844C9A" w:rsidRDefault="00844C9A" w:rsidP="00844C9A">
            <w:pPr>
              <w:pStyle w:val="Nidung"/>
            </w:pPr>
          </w:p>
        </w:tc>
        <w:tc>
          <w:tcPr>
            <w:tcW w:w="1931" w:type="dxa"/>
          </w:tcPr>
          <w:p w14:paraId="243F736D" w14:textId="77777777" w:rsidR="00844C9A" w:rsidRDefault="00844C9A" w:rsidP="00844C9A">
            <w:pPr>
              <w:pStyle w:val="Nidung"/>
            </w:pPr>
            <w:r>
              <w:t>X</w:t>
            </w:r>
          </w:p>
        </w:tc>
        <w:tc>
          <w:tcPr>
            <w:tcW w:w="1931" w:type="dxa"/>
          </w:tcPr>
          <w:p w14:paraId="313BD4B8" w14:textId="77777777" w:rsidR="00844C9A" w:rsidRDefault="00844C9A" w:rsidP="00844C9A">
            <w:pPr>
              <w:pStyle w:val="Nidung"/>
            </w:pPr>
          </w:p>
        </w:tc>
      </w:tr>
      <w:tr w:rsidR="00844C9A" w14:paraId="21F29D9B" w14:textId="77777777" w:rsidTr="006068B3">
        <w:trPr>
          <w:trHeight w:val="658"/>
        </w:trPr>
        <w:tc>
          <w:tcPr>
            <w:tcW w:w="1905" w:type="dxa"/>
          </w:tcPr>
          <w:p w14:paraId="78A39803" w14:textId="77777777" w:rsidR="00844C9A" w:rsidRDefault="00844C9A" w:rsidP="00844C9A">
            <w:pPr>
              <w:pStyle w:val="Nidung"/>
            </w:pPr>
            <w:r>
              <w:t>41</w:t>
            </w:r>
          </w:p>
        </w:tc>
        <w:tc>
          <w:tcPr>
            <w:tcW w:w="1958" w:type="dxa"/>
          </w:tcPr>
          <w:p w14:paraId="370B908B" w14:textId="77777777" w:rsidR="00844C9A" w:rsidRDefault="00844C9A" w:rsidP="00844C9A">
            <w:pPr>
              <w:pStyle w:val="Nidung"/>
            </w:pPr>
            <w:r>
              <w:t>BCDE</w:t>
            </w:r>
          </w:p>
        </w:tc>
        <w:tc>
          <w:tcPr>
            <w:tcW w:w="1958" w:type="dxa"/>
          </w:tcPr>
          <w:p w14:paraId="51B4FC3D" w14:textId="77777777" w:rsidR="00844C9A" w:rsidRDefault="00844C9A" w:rsidP="00844C9A">
            <w:pPr>
              <w:pStyle w:val="Nidung"/>
            </w:pPr>
          </w:p>
        </w:tc>
        <w:tc>
          <w:tcPr>
            <w:tcW w:w="1931" w:type="dxa"/>
          </w:tcPr>
          <w:p w14:paraId="273D7E89" w14:textId="77777777" w:rsidR="00844C9A" w:rsidRDefault="00844C9A" w:rsidP="00844C9A">
            <w:pPr>
              <w:pStyle w:val="Nidung"/>
            </w:pPr>
            <w:r>
              <w:t>X</w:t>
            </w:r>
          </w:p>
        </w:tc>
        <w:tc>
          <w:tcPr>
            <w:tcW w:w="1931" w:type="dxa"/>
          </w:tcPr>
          <w:p w14:paraId="7D2C2775" w14:textId="77777777" w:rsidR="00844C9A" w:rsidRDefault="00844C9A" w:rsidP="00844C9A">
            <w:pPr>
              <w:pStyle w:val="Nidung"/>
            </w:pPr>
          </w:p>
        </w:tc>
      </w:tr>
      <w:tr w:rsidR="00844C9A" w14:paraId="7941D7C2" w14:textId="77777777" w:rsidTr="006068B3">
        <w:trPr>
          <w:trHeight w:val="645"/>
        </w:trPr>
        <w:tc>
          <w:tcPr>
            <w:tcW w:w="1905" w:type="dxa"/>
          </w:tcPr>
          <w:p w14:paraId="7394FE93" w14:textId="77777777" w:rsidR="00844C9A" w:rsidRDefault="00844C9A" w:rsidP="00844C9A">
            <w:pPr>
              <w:pStyle w:val="Nidung"/>
            </w:pPr>
            <w:r>
              <w:t>42</w:t>
            </w:r>
          </w:p>
        </w:tc>
        <w:tc>
          <w:tcPr>
            <w:tcW w:w="1958" w:type="dxa"/>
          </w:tcPr>
          <w:p w14:paraId="35F7413E" w14:textId="77777777" w:rsidR="00844C9A" w:rsidRDefault="00844C9A" w:rsidP="00844C9A">
            <w:pPr>
              <w:pStyle w:val="Nidung"/>
            </w:pPr>
            <w:r>
              <w:t>BCDG</w:t>
            </w:r>
          </w:p>
        </w:tc>
        <w:tc>
          <w:tcPr>
            <w:tcW w:w="1958" w:type="dxa"/>
          </w:tcPr>
          <w:p w14:paraId="698EBA78" w14:textId="77777777" w:rsidR="00844C9A" w:rsidRDefault="00844C9A" w:rsidP="00844C9A">
            <w:pPr>
              <w:pStyle w:val="Nidung"/>
            </w:pPr>
          </w:p>
        </w:tc>
        <w:tc>
          <w:tcPr>
            <w:tcW w:w="1931" w:type="dxa"/>
          </w:tcPr>
          <w:p w14:paraId="23946A5B" w14:textId="77777777" w:rsidR="00844C9A" w:rsidRDefault="00844C9A" w:rsidP="00844C9A">
            <w:pPr>
              <w:pStyle w:val="Nidung"/>
            </w:pPr>
            <w:r>
              <w:t>X</w:t>
            </w:r>
          </w:p>
        </w:tc>
        <w:tc>
          <w:tcPr>
            <w:tcW w:w="1931" w:type="dxa"/>
          </w:tcPr>
          <w:p w14:paraId="0FC0F9F5" w14:textId="77777777" w:rsidR="00844C9A" w:rsidRDefault="00844C9A" w:rsidP="00844C9A">
            <w:pPr>
              <w:pStyle w:val="Nidung"/>
            </w:pPr>
          </w:p>
        </w:tc>
      </w:tr>
      <w:tr w:rsidR="00844C9A" w14:paraId="1A970CD0" w14:textId="77777777" w:rsidTr="006068B3">
        <w:trPr>
          <w:trHeight w:val="645"/>
        </w:trPr>
        <w:tc>
          <w:tcPr>
            <w:tcW w:w="1905" w:type="dxa"/>
          </w:tcPr>
          <w:p w14:paraId="6DFF30AC" w14:textId="77777777" w:rsidR="00844C9A" w:rsidRDefault="00844C9A" w:rsidP="00844C9A">
            <w:pPr>
              <w:pStyle w:val="Nidung"/>
            </w:pPr>
            <w:r>
              <w:t>43</w:t>
            </w:r>
          </w:p>
        </w:tc>
        <w:tc>
          <w:tcPr>
            <w:tcW w:w="1958" w:type="dxa"/>
          </w:tcPr>
          <w:p w14:paraId="71FB38C8" w14:textId="77777777" w:rsidR="00844C9A" w:rsidRDefault="00844C9A" w:rsidP="00844C9A">
            <w:pPr>
              <w:pStyle w:val="Nidung"/>
            </w:pPr>
            <w:r>
              <w:t>CDEG</w:t>
            </w:r>
          </w:p>
        </w:tc>
        <w:tc>
          <w:tcPr>
            <w:tcW w:w="1958" w:type="dxa"/>
          </w:tcPr>
          <w:p w14:paraId="4DBE4C10" w14:textId="77777777" w:rsidR="00844C9A" w:rsidRDefault="00844C9A" w:rsidP="00844C9A">
            <w:pPr>
              <w:pStyle w:val="Nidung"/>
            </w:pPr>
          </w:p>
        </w:tc>
        <w:tc>
          <w:tcPr>
            <w:tcW w:w="1931" w:type="dxa"/>
          </w:tcPr>
          <w:p w14:paraId="1878E1F3" w14:textId="77777777" w:rsidR="00844C9A" w:rsidRDefault="00844C9A" w:rsidP="00844C9A">
            <w:pPr>
              <w:pStyle w:val="Nidung"/>
            </w:pPr>
            <w:r>
              <w:t>X</w:t>
            </w:r>
          </w:p>
        </w:tc>
        <w:tc>
          <w:tcPr>
            <w:tcW w:w="1931" w:type="dxa"/>
          </w:tcPr>
          <w:p w14:paraId="7080DC79" w14:textId="77777777" w:rsidR="00844C9A" w:rsidRDefault="00844C9A" w:rsidP="00844C9A">
            <w:pPr>
              <w:pStyle w:val="Nidung"/>
            </w:pPr>
          </w:p>
        </w:tc>
      </w:tr>
      <w:tr w:rsidR="00844C9A" w14:paraId="28527A61" w14:textId="77777777" w:rsidTr="006068B3">
        <w:trPr>
          <w:trHeight w:val="645"/>
        </w:trPr>
        <w:tc>
          <w:tcPr>
            <w:tcW w:w="1905" w:type="dxa"/>
          </w:tcPr>
          <w:p w14:paraId="2FD34EF8" w14:textId="77777777" w:rsidR="00844C9A" w:rsidRDefault="00844C9A" w:rsidP="00844C9A">
            <w:pPr>
              <w:pStyle w:val="Nidung"/>
            </w:pPr>
            <w:r>
              <w:t>44</w:t>
            </w:r>
          </w:p>
        </w:tc>
        <w:tc>
          <w:tcPr>
            <w:tcW w:w="1958" w:type="dxa"/>
          </w:tcPr>
          <w:p w14:paraId="58895DE7" w14:textId="77777777" w:rsidR="00844C9A" w:rsidRDefault="00844C9A" w:rsidP="00844C9A">
            <w:pPr>
              <w:pStyle w:val="Nidung"/>
            </w:pPr>
            <w:r>
              <w:t>ABCDE</w:t>
            </w:r>
          </w:p>
        </w:tc>
        <w:tc>
          <w:tcPr>
            <w:tcW w:w="1958" w:type="dxa"/>
          </w:tcPr>
          <w:p w14:paraId="28E450A5" w14:textId="77777777" w:rsidR="00844C9A" w:rsidRDefault="00844C9A" w:rsidP="00844C9A">
            <w:pPr>
              <w:pStyle w:val="Nidung"/>
            </w:pPr>
          </w:p>
        </w:tc>
        <w:tc>
          <w:tcPr>
            <w:tcW w:w="1931" w:type="dxa"/>
          </w:tcPr>
          <w:p w14:paraId="59F688BB" w14:textId="77777777" w:rsidR="00844C9A" w:rsidRDefault="00844C9A" w:rsidP="00844C9A">
            <w:pPr>
              <w:pStyle w:val="Nidung"/>
            </w:pPr>
            <w:r>
              <w:t>X</w:t>
            </w:r>
          </w:p>
        </w:tc>
        <w:tc>
          <w:tcPr>
            <w:tcW w:w="1931" w:type="dxa"/>
          </w:tcPr>
          <w:p w14:paraId="61E85003" w14:textId="77777777" w:rsidR="00844C9A" w:rsidRDefault="00844C9A" w:rsidP="00844C9A">
            <w:pPr>
              <w:pStyle w:val="Nidung"/>
            </w:pPr>
          </w:p>
        </w:tc>
      </w:tr>
      <w:tr w:rsidR="00844C9A" w14:paraId="70791898" w14:textId="77777777" w:rsidTr="006068B3">
        <w:trPr>
          <w:trHeight w:val="645"/>
        </w:trPr>
        <w:tc>
          <w:tcPr>
            <w:tcW w:w="1905" w:type="dxa"/>
          </w:tcPr>
          <w:p w14:paraId="7F2D954E" w14:textId="77777777" w:rsidR="00844C9A" w:rsidRDefault="00844C9A" w:rsidP="00844C9A">
            <w:pPr>
              <w:pStyle w:val="Nidung"/>
            </w:pPr>
            <w:r>
              <w:t>45</w:t>
            </w:r>
          </w:p>
        </w:tc>
        <w:tc>
          <w:tcPr>
            <w:tcW w:w="1958" w:type="dxa"/>
          </w:tcPr>
          <w:p w14:paraId="12C5C8C6" w14:textId="77777777" w:rsidR="00844C9A" w:rsidRDefault="00844C9A" w:rsidP="00844C9A">
            <w:pPr>
              <w:pStyle w:val="Nidung"/>
            </w:pPr>
            <w:r>
              <w:t>ABCDG</w:t>
            </w:r>
          </w:p>
        </w:tc>
        <w:tc>
          <w:tcPr>
            <w:tcW w:w="1958" w:type="dxa"/>
          </w:tcPr>
          <w:p w14:paraId="48B41C16" w14:textId="77777777" w:rsidR="00844C9A" w:rsidRDefault="00844C9A" w:rsidP="00844C9A">
            <w:pPr>
              <w:pStyle w:val="Nidung"/>
            </w:pPr>
          </w:p>
        </w:tc>
        <w:tc>
          <w:tcPr>
            <w:tcW w:w="1931" w:type="dxa"/>
          </w:tcPr>
          <w:p w14:paraId="40A64EC2" w14:textId="77777777" w:rsidR="00844C9A" w:rsidRDefault="00844C9A" w:rsidP="00844C9A">
            <w:pPr>
              <w:pStyle w:val="Nidung"/>
            </w:pPr>
            <w:r>
              <w:t>X</w:t>
            </w:r>
          </w:p>
        </w:tc>
        <w:tc>
          <w:tcPr>
            <w:tcW w:w="1931" w:type="dxa"/>
          </w:tcPr>
          <w:p w14:paraId="47284F5A" w14:textId="77777777" w:rsidR="00844C9A" w:rsidRDefault="00844C9A" w:rsidP="00844C9A">
            <w:pPr>
              <w:pStyle w:val="Nidung"/>
            </w:pPr>
          </w:p>
        </w:tc>
      </w:tr>
      <w:tr w:rsidR="00844C9A" w14:paraId="4CCF0CFC" w14:textId="77777777" w:rsidTr="006068B3">
        <w:trPr>
          <w:trHeight w:val="645"/>
        </w:trPr>
        <w:tc>
          <w:tcPr>
            <w:tcW w:w="1905" w:type="dxa"/>
          </w:tcPr>
          <w:p w14:paraId="70B16472" w14:textId="77777777" w:rsidR="00844C9A" w:rsidRDefault="00844C9A" w:rsidP="00844C9A">
            <w:pPr>
              <w:pStyle w:val="Nidung"/>
            </w:pPr>
            <w:r>
              <w:t>46</w:t>
            </w:r>
          </w:p>
        </w:tc>
        <w:tc>
          <w:tcPr>
            <w:tcW w:w="1958" w:type="dxa"/>
          </w:tcPr>
          <w:p w14:paraId="60675289" w14:textId="77777777" w:rsidR="00844C9A" w:rsidRDefault="00844C9A" w:rsidP="00844C9A">
            <w:pPr>
              <w:pStyle w:val="Nidung"/>
            </w:pPr>
            <w:r>
              <w:t>BCDEG</w:t>
            </w:r>
          </w:p>
        </w:tc>
        <w:tc>
          <w:tcPr>
            <w:tcW w:w="1958" w:type="dxa"/>
          </w:tcPr>
          <w:p w14:paraId="76D64BF9" w14:textId="77777777" w:rsidR="00844C9A" w:rsidRDefault="00844C9A" w:rsidP="00844C9A">
            <w:pPr>
              <w:pStyle w:val="Nidung"/>
            </w:pPr>
          </w:p>
        </w:tc>
        <w:tc>
          <w:tcPr>
            <w:tcW w:w="1931" w:type="dxa"/>
          </w:tcPr>
          <w:p w14:paraId="162D997A" w14:textId="77777777" w:rsidR="00844C9A" w:rsidRDefault="00844C9A" w:rsidP="00844C9A">
            <w:pPr>
              <w:pStyle w:val="Nidung"/>
            </w:pPr>
            <w:r>
              <w:t>X</w:t>
            </w:r>
          </w:p>
        </w:tc>
        <w:tc>
          <w:tcPr>
            <w:tcW w:w="1931" w:type="dxa"/>
          </w:tcPr>
          <w:p w14:paraId="6E65A746" w14:textId="77777777" w:rsidR="00844C9A" w:rsidRDefault="00844C9A" w:rsidP="00844C9A">
            <w:pPr>
              <w:pStyle w:val="Nidung"/>
            </w:pPr>
          </w:p>
        </w:tc>
      </w:tr>
      <w:tr w:rsidR="00844C9A" w14:paraId="591F2CE2" w14:textId="77777777" w:rsidTr="006068B3">
        <w:trPr>
          <w:trHeight w:val="645"/>
        </w:trPr>
        <w:tc>
          <w:tcPr>
            <w:tcW w:w="1905" w:type="dxa"/>
          </w:tcPr>
          <w:p w14:paraId="3E31F065" w14:textId="77777777" w:rsidR="00844C9A" w:rsidRDefault="00844C9A" w:rsidP="00844C9A">
            <w:pPr>
              <w:pStyle w:val="Nidung"/>
            </w:pPr>
            <w:r>
              <w:t>47</w:t>
            </w:r>
          </w:p>
        </w:tc>
        <w:tc>
          <w:tcPr>
            <w:tcW w:w="1958" w:type="dxa"/>
          </w:tcPr>
          <w:p w14:paraId="1CE02C29" w14:textId="77777777" w:rsidR="00844C9A" w:rsidRDefault="00844C9A" w:rsidP="00844C9A">
            <w:pPr>
              <w:pStyle w:val="Nidung"/>
            </w:pPr>
            <w:r>
              <w:t>ABCDEG</w:t>
            </w:r>
          </w:p>
        </w:tc>
        <w:tc>
          <w:tcPr>
            <w:tcW w:w="1958" w:type="dxa"/>
          </w:tcPr>
          <w:p w14:paraId="5F0ACFB9" w14:textId="77777777" w:rsidR="00844C9A" w:rsidRDefault="00844C9A" w:rsidP="00844C9A">
            <w:pPr>
              <w:pStyle w:val="Nidung"/>
            </w:pPr>
          </w:p>
        </w:tc>
        <w:tc>
          <w:tcPr>
            <w:tcW w:w="1931" w:type="dxa"/>
          </w:tcPr>
          <w:p w14:paraId="3CCFDA34" w14:textId="77777777" w:rsidR="00844C9A" w:rsidRDefault="00844C9A" w:rsidP="00844C9A">
            <w:pPr>
              <w:pStyle w:val="Nidung"/>
            </w:pPr>
            <w:r>
              <w:t>X</w:t>
            </w:r>
          </w:p>
        </w:tc>
        <w:tc>
          <w:tcPr>
            <w:tcW w:w="1931" w:type="dxa"/>
          </w:tcPr>
          <w:p w14:paraId="0CF2C93F" w14:textId="77777777" w:rsidR="00844C9A" w:rsidRDefault="00844C9A" w:rsidP="00844C9A">
            <w:pPr>
              <w:pStyle w:val="Nidung"/>
            </w:pPr>
          </w:p>
        </w:tc>
      </w:tr>
    </w:tbl>
    <w:p w14:paraId="1C09C062" w14:textId="77777777" w:rsidR="00844C9A" w:rsidRPr="004561BA" w:rsidRDefault="00844C9A" w:rsidP="00844C9A">
      <w:pPr>
        <w:pStyle w:val="Nidung"/>
      </w:pPr>
      <w:r w:rsidRPr="004561BA">
        <w:t>Kết quả: lược đồ Q có 7 khóa là: AB, BC, BD, BE, CD, CE, CG</w:t>
      </w:r>
    </w:p>
    <w:p w14:paraId="0C65A281" w14:textId="77777777" w:rsidR="00647C9D" w:rsidRPr="00D80FDA" w:rsidRDefault="00844C9A" w:rsidP="00647C9D">
      <w:pPr>
        <w:pStyle w:val="u4"/>
        <w:rPr>
          <w:lang w:val="vi-VN"/>
        </w:rPr>
      </w:pPr>
      <w:bookmarkStart w:id="44" w:name="_Toc197695859"/>
      <w:r w:rsidRPr="00D80FDA">
        <w:rPr>
          <w:lang w:val="vi-VN"/>
        </w:rPr>
        <w:t>Bài 10:</w:t>
      </w:r>
      <w:bookmarkEnd w:id="44"/>
      <w:r w:rsidRPr="00D80FDA">
        <w:rPr>
          <w:lang w:val="vi-VN"/>
        </w:rPr>
        <w:t xml:space="preserve"> </w:t>
      </w:r>
    </w:p>
    <w:p w14:paraId="3D2620C1" w14:textId="7235936D" w:rsidR="00844C9A" w:rsidRPr="00844C9A" w:rsidRDefault="00844C9A" w:rsidP="00844C9A">
      <w:pPr>
        <w:pStyle w:val="Nidung"/>
        <w:rPr>
          <w:b/>
          <w:bCs/>
        </w:rPr>
      </w:pPr>
      <w:r w:rsidRPr="00844C9A">
        <w:rPr>
          <w:b/>
          <w:bCs/>
        </w:rPr>
        <w:t xml:space="preserve">Xác định phủ tối thiểu của tập phụ thuộc hàm sau: </w:t>
      </w:r>
    </w:p>
    <w:p w14:paraId="4D1EF357" w14:textId="77777777" w:rsidR="00844C9A" w:rsidRDefault="00844C9A" w:rsidP="00844C9A">
      <w:pPr>
        <w:pStyle w:val="Nidung"/>
        <w:numPr>
          <w:ilvl w:val="0"/>
          <w:numId w:val="16"/>
        </w:numPr>
        <w:rPr>
          <w:b/>
          <w:bCs/>
        </w:rPr>
      </w:pPr>
      <w:r w:rsidRPr="00844C9A">
        <w:rPr>
          <w:b/>
          <w:bCs/>
        </w:rPr>
        <w:t>Q(A,B,C,D,E,G),</w:t>
      </w:r>
    </w:p>
    <w:p w14:paraId="361108F8" w14:textId="21C2E6DA" w:rsidR="00844C9A" w:rsidRPr="00844C9A" w:rsidRDefault="00844C9A" w:rsidP="00844C9A">
      <w:pPr>
        <w:pStyle w:val="Nidung"/>
        <w:ind w:left="720"/>
        <w:rPr>
          <w:b/>
          <w:bCs/>
        </w:rPr>
      </w:pPr>
      <w:r w:rsidRPr="00844C9A">
        <w:rPr>
          <w:b/>
          <w:bCs/>
        </w:rPr>
        <w:lastRenderedPageBreak/>
        <w:t>F={AB→C;C→A;BC→D;ACD→B;D→EG;BE→C;CG→BD;CE→AG}</w:t>
      </w:r>
    </w:p>
    <w:p w14:paraId="4691D4DB" w14:textId="77777777" w:rsidR="00844C9A" w:rsidRPr="00613333" w:rsidRDefault="00844C9A" w:rsidP="00844C9A">
      <w:pPr>
        <w:pStyle w:val="Nidung"/>
      </w:pPr>
      <w:r w:rsidRPr="00613333">
        <w:t>Bước 1: Phân rã vế phải của PTH</w:t>
      </w:r>
    </w:p>
    <w:p w14:paraId="639FA954" w14:textId="77777777" w:rsidR="00844C9A" w:rsidRPr="00575A9C" w:rsidRDefault="00844C9A" w:rsidP="00844C9A">
      <w:pPr>
        <w:pStyle w:val="Nidung"/>
      </w:pPr>
      <w:r w:rsidRPr="00575A9C">
        <w:t>F1 = {AB→C, C→A, BC→D, ACD→B, D→E, D→G, BE→C, CG→B, CG→D, CE→A, CE→G}</w:t>
      </w:r>
    </w:p>
    <w:p w14:paraId="7F2FD833" w14:textId="77777777" w:rsidR="00844C9A" w:rsidRPr="00613333" w:rsidRDefault="00844C9A" w:rsidP="00844C9A">
      <w:pPr>
        <w:pStyle w:val="Nidung"/>
      </w:pPr>
      <w:r w:rsidRPr="00613333">
        <w:t>Bước 2: Loại bỏ vế trái dư thừa (Không xét phụ thuộc hàng mà vế trái có 1 thuộc tính)</w:t>
      </w:r>
    </w:p>
    <w:p w14:paraId="698610D0" w14:textId="77777777" w:rsidR="00844C9A" w:rsidRPr="00575A9C" w:rsidRDefault="00844C9A" w:rsidP="00844C9A">
      <w:pPr>
        <w:pStyle w:val="Nidung"/>
      </w:pPr>
      <w:r w:rsidRPr="00575A9C">
        <w:t>- Xét: AB→C:</w:t>
      </w:r>
    </w:p>
    <w:p w14:paraId="573FF82B" w14:textId="77777777" w:rsidR="00844C9A" w:rsidRPr="00575A9C" w:rsidRDefault="00844C9A" w:rsidP="00844C9A">
      <w:pPr>
        <w:pStyle w:val="Nidung"/>
      </w:pPr>
      <w:r w:rsidRPr="00575A9C">
        <w:t>B+ = B không chứa C =&gt; A</w:t>
      </w:r>
      <w:r>
        <w:t xml:space="preserve"> không</w:t>
      </w:r>
      <w:r w:rsidRPr="00575A9C">
        <w:t xml:space="preserve"> dư thừa</w:t>
      </w:r>
    </w:p>
    <w:p w14:paraId="4C206615" w14:textId="77777777" w:rsidR="00844C9A" w:rsidRPr="00575A9C" w:rsidRDefault="00844C9A" w:rsidP="00844C9A">
      <w:pPr>
        <w:pStyle w:val="Nidung"/>
      </w:pPr>
      <w:r w:rsidRPr="00575A9C">
        <w:t xml:space="preserve">A+ = A không chứa C =&gt; B </w:t>
      </w:r>
      <w:r>
        <w:t xml:space="preserve">không </w:t>
      </w:r>
      <w:r w:rsidRPr="00575A9C">
        <w:t>dư thừa</w:t>
      </w:r>
    </w:p>
    <w:p w14:paraId="11F91304" w14:textId="77777777" w:rsidR="00844C9A" w:rsidRPr="00575A9C" w:rsidRDefault="00844C9A" w:rsidP="00844C9A">
      <w:pPr>
        <w:pStyle w:val="Nidung"/>
      </w:pPr>
      <w:r w:rsidRPr="00575A9C">
        <w:t>- Xét: BC→D:</w:t>
      </w:r>
    </w:p>
    <w:p w14:paraId="1B5B3CB3" w14:textId="77777777" w:rsidR="00844C9A" w:rsidRPr="00575A9C" w:rsidRDefault="00844C9A" w:rsidP="00844C9A">
      <w:pPr>
        <w:pStyle w:val="Nidung"/>
      </w:pPr>
      <w:r w:rsidRPr="00575A9C">
        <w:t xml:space="preserve">C+ = CA không chứa D =&gt; B </w:t>
      </w:r>
      <w:r>
        <w:t xml:space="preserve">không </w:t>
      </w:r>
      <w:r w:rsidRPr="00575A9C">
        <w:t>dư thừa</w:t>
      </w:r>
    </w:p>
    <w:p w14:paraId="16345401" w14:textId="77777777" w:rsidR="00844C9A" w:rsidRPr="00575A9C" w:rsidRDefault="00844C9A" w:rsidP="00844C9A">
      <w:pPr>
        <w:pStyle w:val="Nidung"/>
      </w:pPr>
      <w:r w:rsidRPr="00575A9C">
        <w:t xml:space="preserve">B+ = B không chứa D =&gt; C </w:t>
      </w:r>
      <w:r>
        <w:t xml:space="preserve">không </w:t>
      </w:r>
      <w:r w:rsidRPr="00575A9C">
        <w:t>dư thừa</w:t>
      </w:r>
    </w:p>
    <w:p w14:paraId="70876DF2" w14:textId="77777777" w:rsidR="00844C9A" w:rsidRPr="00575A9C" w:rsidRDefault="00844C9A" w:rsidP="00844C9A">
      <w:pPr>
        <w:pStyle w:val="Nidung"/>
      </w:pPr>
      <w:r w:rsidRPr="00575A9C">
        <w:t>- Xét: ACD→B:</w:t>
      </w:r>
    </w:p>
    <w:p w14:paraId="1691D6FA" w14:textId="77777777" w:rsidR="00844C9A" w:rsidRPr="00575A9C" w:rsidRDefault="00844C9A" w:rsidP="00844C9A">
      <w:pPr>
        <w:pStyle w:val="Nidung"/>
      </w:pPr>
      <w:r w:rsidRPr="00575A9C">
        <w:t>CD+ = CDABEG có chứa B =&gt; A dư thừa</w:t>
      </w:r>
    </w:p>
    <w:p w14:paraId="73F0E43F" w14:textId="77777777" w:rsidR="00844C9A" w:rsidRPr="00575A9C" w:rsidRDefault="00844C9A" w:rsidP="00844C9A">
      <w:pPr>
        <w:pStyle w:val="Nidung"/>
      </w:pPr>
      <w:r w:rsidRPr="00575A9C">
        <w:t xml:space="preserve">AD+ = ADEG không chứa B =&gt; C </w:t>
      </w:r>
      <w:r>
        <w:t xml:space="preserve">không </w:t>
      </w:r>
      <w:r w:rsidRPr="00575A9C">
        <w:t>dư thừa</w:t>
      </w:r>
    </w:p>
    <w:p w14:paraId="7B714443" w14:textId="77777777" w:rsidR="00844C9A" w:rsidRDefault="00844C9A" w:rsidP="00844C9A">
      <w:pPr>
        <w:pStyle w:val="Nidung"/>
      </w:pPr>
      <w:r w:rsidRPr="00575A9C">
        <w:t xml:space="preserve">AC+ = AC không chứa B =&gt; D </w:t>
      </w:r>
      <w:r>
        <w:t xml:space="preserve">không </w:t>
      </w:r>
      <w:r w:rsidRPr="00575A9C">
        <w:t>dư thừa</w:t>
      </w:r>
    </w:p>
    <w:p w14:paraId="4354B673" w14:textId="77777777" w:rsidR="00844C9A" w:rsidRPr="00575A9C" w:rsidRDefault="00844C9A" w:rsidP="00844C9A">
      <w:pPr>
        <w:pStyle w:val="Nidung"/>
      </w:pPr>
      <w:r w:rsidRPr="008406E0">
        <w:sym w:font="Wingdings" w:char="F0E8"/>
      </w:r>
      <w:r>
        <w:t xml:space="preserve"> CD</w:t>
      </w:r>
      <w:r w:rsidRPr="00575A9C">
        <w:t>→</w:t>
      </w:r>
      <w:r>
        <w:t>B</w:t>
      </w:r>
    </w:p>
    <w:p w14:paraId="23E83A36" w14:textId="77777777" w:rsidR="00844C9A" w:rsidRPr="00575A9C" w:rsidRDefault="00844C9A" w:rsidP="00844C9A">
      <w:pPr>
        <w:pStyle w:val="Nidung"/>
      </w:pPr>
      <w:r w:rsidRPr="00575A9C">
        <w:t>- Xét: BE→C:</w:t>
      </w:r>
    </w:p>
    <w:p w14:paraId="1F0DFAB1" w14:textId="77777777" w:rsidR="00844C9A" w:rsidRPr="00575A9C" w:rsidRDefault="00844C9A" w:rsidP="00844C9A">
      <w:pPr>
        <w:pStyle w:val="Nidung"/>
      </w:pPr>
      <w:r w:rsidRPr="00575A9C">
        <w:t xml:space="preserve">E+ = E không chứa C =&gt; B </w:t>
      </w:r>
      <w:r>
        <w:t xml:space="preserve">không </w:t>
      </w:r>
      <w:r w:rsidRPr="00575A9C">
        <w:t>dư thừa</w:t>
      </w:r>
    </w:p>
    <w:p w14:paraId="7657204E" w14:textId="77777777" w:rsidR="00844C9A" w:rsidRPr="00575A9C" w:rsidRDefault="00844C9A" w:rsidP="00844C9A">
      <w:pPr>
        <w:pStyle w:val="Nidung"/>
      </w:pPr>
      <w:r w:rsidRPr="00575A9C">
        <w:t xml:space="preserve">B+ = B không chứa C =&gt; E </w:t>
      </w:r>
      <w:r>
        <w:t xml:space="preserve">không </w:t>
      </w:r>
      <w:r w:rsidRPr="00575A9C">
        <w:t>dư thừa</w:t>
      </w:r>
    </w:p>
    <w:p w14:paraId="077F3F89" w14:textId="77777777" w:rsidR="00844C9A" w:rsidRPr="00575A9C" w:rsidRDefault="00844C9A" w:rsidP="00844C9A">
      <w:pPr>
        <w:pStyle w:val="Nidung"/>
      </w:pPr>
      <w:r w:rsidRPr="00575A9C">
        <w:t>- Xét: CG→B:</w:t>
      </w:r>
    </w:p>
    <w:p w14:paraId="37B50D2A" w14:textId="77777777" w:rsidR="00844C9A" w:rsidRPr="00575A9C" w:rsidRDefault="00844C9A" w:rsidP="00844C9A">
      <w:pPr>
        <w:pStyle w:val="Nidung"/>
      </w:pPr>
      <w:r w:rsidRPr="00575A9C">
        <w:t xml:space="preserve">G+ = G không chứa B =&gt; C </w:t>
      </w:r>
      <w:r>
        <w:t xml:space="preserve">không </w:t>
      </w:r>
      <w:r w:rsidRPr="00575A9C">
        <w:t>dư thừa</w:t>
      </w:r>
    </w:p>
    <w:p w14:paraId="37C6C60C" w14:textId="77777777" w:rsidR="00844C9A" w:rsidRPr="00575A9C" w:rsidRDefault="00844C9A" w:rsidP="00844C9A">
      <w:pPr>
        <w:pStyle w:val="Nidung"/>
      </w:pPr>
      <w:r w:rsidRPr="00575A9C">
        <w:t xml:space="preserve">C+ = CA không chứa B =&gt; G </w:t>
      </w:r>
      <w:r>
        <w:t xml:space="preserve">không </w:t>
      </w:r>
      <w:r w:rsidRPr="00575A9C">
        <w:t>dư thừa</w:t>
      </w:r>
    </w:p>
    <w:p w14:paraId="5FA88044" w14:textId="77777777" w:rsidR="00844C9A" w:rsidRPr="00575A9C" w:rsidRDefault="00844C9A" w:rsidP="00844C9A">
      <w:pPr>
        <w:pStyle w:val="Nidung"/>
      </w:pPr>
      <w:r w:rsidRPr="00575A9C">
        <w:t>- Xét: CG→D:</w:t>
      </w:r>
    </w:p>
    <w:p w14:paraId="5E4D9C99" w14:textId="77777777" w:rsidR="00844C9A" w:rsidRPr="00575A9C" w:rsidRDefault="00844C9A" w:rsidP="00844C9A">
      <w:pPr>
        <w:pStyle w:val="Nidung"/>
      </w:pPr>
      <w:r w:rsidRPr="00575A9C">
        <w:lastRenderedPageBreak/>
        <w:t xml:space="preserve">G+ = G không chứa D =&gt; C </w:t>
      </w:r>
      <w:r>
        <w:t xml:space="preserve">không </w:t>
      </w:r>
      <w:r w:rsidRPr="00575A9C">
        <w:t>dư thừa</w:t>
      </w:r>
    </w:p>
    <w:p w14:paraId="627D8900" w14:textId="77777777" w:rsidR="00844C9A" w:rsidRPr="00575A9C" w:rsidRDefault="00844C9A" w:rsidP="00844C9A">
      <w:pPr>
        <w:pStyle w:val="Nidung"/>
      </w:pPr>
      <w:r w:rsidRPr="00575A9C">
        <w:t xml:space="preserve">C+ = CA không chứa D =&gt; G </w:t>
      </w:r>
      <w:r>
        <w:t xml:space="preserve">không </w:t>
      </w:r>
      <w:r w:rsidRPr="00575A9C">
        <w:t>dư thừa</w:t>
      </w:r>
    </w:p>
    <w:p w14:paraId="04FDA2AA" w14:textId="77777777" w:rsidR="00844C9A" w:rsidRPr="00575A9C" w:rsidRDefault="00844C9A" w:rsidP="00844C9A">
      <w:pPr>
        <w:pStyle w:val="Nidung"/>
      </w:pPr>
      <w:r w:rsidRPr="00575A9C">
        <w:t>- Xét: CE→A:</w:t>
      </w:r>
    </w:p>
    <w:p w14:paraId="1156092F" w14:textId="77777777" w:rsidR="00844C9A" w:rsidRPr="00575A9C" w:rsidRDefault="00844C9A" w:rsidP="00844C9A">
      <w:pPr>
        <w:pStyle w:val="Nidung"/>
      </w:pPr>
      <w:r w:rsidRPr="00575A9C">
        <w:t xml:space="preserve">E+ = E không chứa A =&gt; C </w:t>
      </w:r>
      <w:r>
        <w:t xml:space="preserve">không </w:t>
      </w:r>
      <w:r w:rsidRPr="00575A9C">
        <w:t>dư thừa</w:t>
      </w:r>
    </w:p>
    <w:p w14:paraId="2CAB171C" w14:textId="77777777" w:rsidR="00844C9A" w:rsidRDefault="00844C9A" w:rsidP="00844C9A">
      <w:pPr>
        <w:pStyle w:val="Nidung"/>
      </w:pPr>
      <w:r w:rsidRPr="00575A9C">
        <w:t>C+ = CA có chứa A =&gt; E dư thừa</w:t>
      </w:r>
    </w:p>
    <w:p w14:paraId="3AA24824" w14:textId="77777777" w:rsidR="00844C9A" w:rsidRPr="00575A9C" w:rsidRDefault="00844C9A" w:rsidP="00844C9A">
      <w:pPr>
        <w:pStyle w:val="Nidung"/>
      </w:pPr>
      <w:r w:rsidRPr="008406E0">
        <w:sym w:font="Wingdings" w:char="F0E8"/>
      </w:r>
      <w:r>
        <w:t xml:space="preserve"> C</w:t>
      </w:r>
      <w:r w:rsidRPr="00575A9C">
        <w:t>→</w:t>
      </w:r>
      <w:r>
        <w:t>A</w:t>
      </w:r>
    </w:p>
    <w:p w14:paraId="7EB6650A" w14:textId="77777777" w:rsidR="00844C9A" w:rsidRPr="00575A9C" w:rsidRDefault="00844C9A" w:rsidP="00844C9A">
      <w:pPr>
        <w:pStyle w:val="Nidung"/>
      </w:pPr>
      <w:r w:rsidRPr="00575A9C">
        <w:t>- Xét: CE→G:</w:t>
      </w:r>
    </w:p>
    <w:p w14:paraId="364F3A47" w14:textId="77777777" w:rsidR="00844C9A" w:rsidRPr="00575A9C" w:rsidRDefault="00844C9A" w:rsidP="00844C9A">
      <w:pPr>
        <w:pStyle w:val="Nidung"/>
      </w:pPr>
      <w:r w:rsidRPr="00575A9C">
        <w:t xml:space="preserve">E+ = E không chứa G =&gt; C </w:t>
      </w:r>
      <w:r>
        <w:t xml:space="preserve">không </w:t>
      </w:r>
      <w:r w:rsidRPr="00575A9C">
        <w:t>dư thừa</w:t>
      </w:r>
    </w:p>
    <w:p w14:paraId="187B8332" w14:textId="77777777" w:rsidR="00844C9A" w:rsidRPr="00575A9C" w:rsidRDefault="00844C9A" w:rsidP="00844C9A">
      <w:pPr>
        <w:pStyle w:val="Nidung"/>
      </w:pPr>
      <w:r w:rsidRPr="00575A9C">
        <w:t xml:space="preserve">C+ = CA không chứa G =&gt; E </w:t>
      </w:r>
      <w:r>
        <w:t xml:space="preserve">không </w:t>
      </w:r>
      <w:r w:rsidRPr="00575A9C">
        <w:t>dư thừa</w:t>
      </w:r>
    </w:p>
    <w:p w14:paraId="5564E0FE" w14:textId="77777777" w:rsidR="00844C9A" w:rsidRPr="00575A9C" w:rsidRDefault="00844C9A" w:rsidP="00844C9A">
      <w:pPr>
        <w:pStyle w:val="Nidung"/>
      </w:pPr>
      <w:r w:rsidRPr="00575A9C">
        <w:t>Kết quả: F2 = {AB→C, C→A, BC→D, CD→B, D→E, D→G, BE→C, CG→B, CG→D, CE→G}</w:t>
      </w:r>
    </w:p>
    <w:p w14:paraId="1A184339" w14:textId="77777777" w:rsidR="00844C9A" w:rsidRPr="00613333" w:rsidRDefault="00844C9A" w:rsidP="00844C9A">
      <w:pPr>
        <w:pStyle w:val="Nidung"/>
      </w:pPr>
      <w:r w:rsidRPr="00613333">
        <w:t>Bước 3: Lược bỏ PTH dư thừa (Không xét PTH có vế phải xuất hiện 1 lần)</w:t>
      </w:r>
    </w:p>
    <w:p w14:paraId="2FD7981B" w14:textId="77777777" w:rsidR="00844C9A" w:rsidRDefault="00844C9A" w:rsidP="00844C9A">
      <w:pPr>
        <w:pStyle w:val="Nidung"/>
      </w:pPr>
      <w:r>
        <w:t>- Xét: AB</w:t>
      </w:r>
      <w:r w:rsidRPr="00575A9C">
        <w:t>→</w:t>
      </w:r>
      <w:r>
        <w:t xml:space="preserve">C </w:t>
      </w:r>
    </w:p>
    <w:p w14:paraId="7CF318B3" w14:textId="77777777" w:rsidR="00844C9A" w:rsidRDefault="00844C9A" w:rsidP="00844C9A">
      <w:pPr>
        <w:pStyle w:val="Nidung"/>
      </w:pPr>
      <w:r>
        <w:t>AB+ = AB không chứa C =&gt; AB</w:t>
      </w:r>
      <w:r w:rsidRPr="00575A9C">
        <w:t>→</w:t>
      </w:r>
      <w:r>
        <w:t>C không dư thừa</w:t>
      </w:r>
    </w:p>
    <w:p w14:paraId="15078384" w14:textId="77777777" w:rsidR="00844C9A" w:rsidRPr="007A07B9" w:rsidRDefault="00844C9A" w:rsidP="00844C9A">
      <w:pPr>
        <w:pStyle w:val="Nidung"/>
      </w:pPr>
      <w:r w:rsidRPr="007A07B9">
        <w:t xml:space="preserve">- Xét: </w:t>
      </w:r>
      <w:r>
        <w:t>BE</w:t>
      </w:r>
      <w:r w:rsidRPr="007A07B9">
        <w:t xml:space="preserve">→C </w:t>
      </w:r>
    </w:p>
    <w:p w14:paraId="5C4D156D" w14:textId="77777777" w:rsidR="00844C9A" w:rsidRDefault="00844C9A" w:rsidP="00844C9A">
      <w:pPr>
        <w:pStyle w:val="Nidung"/>
      </w:pPr>
      <w:r>
        <w:t xml:space="preserve">BE+ = </w:t>
      </w:r>
      <w:r w:rsidRPr="00575A9C">
        <w:t>BE không chứa C =&gt;</w:t>
      </w:r>
      <w:r>
        <w:t xml:space="preserve"> </w:t>
      </w:r>
      <w:r w:rsidRPr="00575A9C">
        <w:t>BE→C không dư thừa</w:t>
      </w:r>
    </w:p>
    <w:p w14:paraId="143BD276" w14:textId="77777777" w:rsidR="00844C9A" w:rsidRDefault="00844C9A" w:rsidP="00844C9A">
      <w:pPr>
        <w:pStyle w:val="Nidung"/>
      </w:pPr>
      <w:r>
        <w:t>- Xét BC</w:t>
      </w:r>
      <w:r w:rsidRPr="00575A9C">
        <w:t>→</w:t>
      </w:r>
      <w:r>
        <w:t>D</w:t>
      </w:r>
    </w:p>
    <w:p w14:paraId="5605C6DE" w14:textId="77777777" w:rsidR="00844C9A" w:rsidRDefault="00844C9A" w:rsidP="00844C9A">
      <w:pPr>
        <w:pStyle w:val="Nidung"/>
      </w:pPr>
      <w:r>
        <w:t xml:space="preserve">BC+ = </w:t>
      </w:r>
      <w:r w:rsidRPr="00575A9C">
        <w:t>BCA không chứa D =&gt;</w:t>
      </w:r>
      <w:r>
        <w:t xml:space="preserve"> </w:t>
      </w:r>
      <w:r w:rsidRPr="00575A9C">
        <w:t>BC→D không dư thừa</w:t>
      </w:r>
    </w:p>
    <w:p w14:paraId="36AB0FDC" w14:textId="77777777" w:rsidR="00844C9A" w:rsidRDefault="00844C9A" w:rsidP="00844C9A">
      <w:pPr>
        <w:pStyle w:val="Nidung"/>
      </w:pPr>
      <w:r>
        <w:t>- Xét CG</w:t>
      </w:r>
      <w:r w:rsidRPr="007A07B9">
        <w:t>→</w:t>
      </w:r>
      <w:r>
        <w:t>D</w:t>
      </w:r>
    </w:p>
    <w:p w14:paraId="5B8C4343" w14:textId="77777777" w:rsidR="00844C9A" w:rsidRDefault="00844C9A" w:rsidP="00844C9A">
      <w:pPr>
        <w:pStyle w:val="Nidung"/>
      </w:pPr>
      <w:r>
        <w:t xml:space="preserve">CG+ = </w:t>
      </w:r>
      <w:r w:rsidRPr="00575A9C">
        <w:t>CGABDE có chứa D =&gt;</w:t>
      </w:r>
      <w:r>
        <w:t xml:space="preserve"> </w:t>
      </w:r>
      <w:r w:rsidRPr="00575A9C">
        <w:t>CG→D dư thừa</w:t>
      </w:r>
    </w:p>
    <w:p w14:paraId="2EFD4119" w14:textId="77777777" w:rsidR="00844C9A" w:rsidRDefault="00844C9A" w:rsidP="00844C9A">
      <w:pPr>
        <w:pStyle w:val="Nidung"/>
      </w:pPr>
      <w:r>
        <w:t xml:space="preserve">- Xét </w:t>
      </w:r>
      <w:r w:rsidRPr="00575A9C">
        <w:t>CD→B</w:t>
      </w:r>
    </w:p>
    <w:p w14:paraId="44B73B2B" w14:textId="77777777" w:rsidR="00844C9A" w:rsidRDefault="00844C9A" w:rsidP="00844C9A">
      <w:pPr>
        <w:pStyle w:val="Nidung"/>
      </w:pPr>
      <w:r>
        <w:t xml:space="preserve">CD+ = </w:t>
      </w:r>
      <w:r w:rsidRPr="00575A9C">
        <w:t>CDAEGB có chứa B =&gt;</w:t>
      </w:r>
      <w:r>
        <w:t xml:space="preserve"> </w:t>
      </w:r>
      <w:r w:rsidRPr="00575A9C">
        <w:t>CD→B dư thừa</w:t>
      </w:r>
    </w:p>
    <w:p w14:paraId="4465A75A" w14:textId="77777777" w:rsidR="00844C9A" w:rsidRDefault="00844C9A" w:rsidP="00844C9A">
      <w:pPr>
        <w:pStyle w:val="Nidung"/>
      </w:pPr>
      <w:r>
        <w:t xml:space="preserve">- Xét </w:t>
      </w:r>
      <w:r w:rsidRPr="00575A9C">
        <w:t>CG→B</w:t>
      </w:r>
    </w:p>
    <w:p w14:paraId="0AD21385" w14:textId="77777777" w:rsidR="00844C9A" w:rsidRPr="00575A9C" w:rsidRDefault="00844C9A" w:rsidP="00844C9A">
      <w:pPr>
        <w:pStyle w:val="Nidung"/>
      </w:pPr>
      <w:r>
        <w:lastRenderedPageBreak/>
        <w:t xml:space="preserve">CG+ = </w:t>
      </w:r>
      <w:r w:rsidRPr="00575A9C">
        <w:t>CGADE không chứa B =&gt;</w:t>
      </w:r>
      <w:r>
        <w:t xml:space="preserve"> </w:t>
      </w:r>
      <w:r w:rsidRPr="00575A9C">
        <w:t>CG→B không dư thừa</w:t>
      </w:r>
    </w:p>
    <w:p w14:paraId="38439767" w14:textId="77777777" w:rsidR="00844C9A" w:rsidRDefault="00844C9A" w:rsidP="00844C9A">
      <w:pPr>
        <w:pStyle w:val="Nidung"/>
      </w:pPr>
      <w:r>
        <w:t xml:space="preserve">- Xét </w:t>
      </w:r>
      <w:r w:rsidRPr="00575A9C">
        <w:t>D→G</w:t>
      </w:r>
    </w:p>
    <w:p w14:paraId="14142C34" w14:textId="77777777" w:rsidR="00844C9A" w:rsidRDefault="00844C9A" w:rsidP="00844C9A">
      <w:pPr>
        <w:pStyle w:val="Nidung"/>
      </w:pPr>
      <w:r>
        <w:t xml:space="preserve">D+ = </w:t>
      </w:r>
      <w:r w:rsidRPr="00575A9C">
        <w:t>DE không chứa G =&gt;</w:t>
      </w:r>
      <w:r>
        <w:t xml:space="preserve"> </w:t>
      </w:r>
      <w:r w:rsidRPr="00575A9C">
        <w:t xml:space="preserve">D→G không dư </w:t>
      </w:r>
      <w:r>
        <w:t>thừa</w:t>
      </w:r>
    </w:p>
    <w:p w14:paraId="64F07BF0" w14:textId="77777777" w:rsidR="00844C9A" w:rsidRDefault="00844C9A" w:rsidP="00844C9A">
      <w:pPr>
        <w:pStyle w:val="Nidung"/>
      </w:pPr>
      <w:r>
        <w:t xml:space="preserve">- Xét </w:t>
      </w:r>
      <w:r w:rsidRPr="00575A9C">
        <w:t>CE→</w:t>
      </w:r>
      <w:r>
        <w:t>G</w:t>
      </w:r>
    </w:p>
    <w:p w14:paraId="78CF971A" w14:textId="77777777" w:rsidR="00844C9A" w:rsidRPr="00613333" w:rsidRDefault="00844C9A" w:rsidP="00844C9A">
      <w:pPr>
        <w:pStyle w:val="Nidung"/>
      </w:pPr>
      <w:r>
        <w:t xml:space="preserve">CE+ = </w:t>
      </w:r>
      <w:r w:rsidRPr="00575A9C">
        <w:t>CEA không chứa G =&gt;</w:t>
      </w:r>
      <w:r>
        <w:t xml:space="preserve"> </w:t>
      </w:r>
      <w:r w:rsidRPr="00575A9C">
        <w:t>CE→G không dư thừa</w:t>
      </w:r>
    </w:p>
    <w:p w14:paraId="4EE4B662" w14:textId="4691E7D6" w:rsidR="00844C9A" w:rsidRPr="002B7881" w:rsidRDefault="00844C9A" w:rsidP="00844C9A">
      <w:pPr>
        <w:pStyle w:val="Nidung"/>
      </w:pPr>
      <w:r w:rsidRPr="002B7881">
        <w:t xml:space="preserve">Kết luận: F tối thiểu là </w:t>
      </w:r>
      <w:proofErr w:type="spellStart"/>
      <w:r w:rsidRPr="002B7881">
        <w:t>Ftt</w:t>
      </w:r>
      <w:proofErr w:type="spellEnd"/>
      <w:r w:rsidRPr="002B7881">
        <w:t xml:space="preserve"> = {AB→C, C→A, BC→D, D→E, D→G, BE→C, CG→B, CE→G}</w:t>
      </w:r>
    </w:p>
    <w:p w14:paraId="449095FA" w14:textId="77777777" w:rsidR="00844C9A" w:rsidRDefault="00844C9A" w:rsidP="00844C9A">
      <w:pPr>
        <w:pStyle w:val="Nidung"/>
        <w:numPr>
          <w:ilvl w:val="0"/>
          <w:numId w:val="16"/>
        </w:numPr>
        <w:rPr>
          <w:b/>
          <w:bCs/>
        </w:rPr>
      </w:pPr>
      <w:r w:rsidRPr="00844C9A">
        <w:rPr>
          <w:b/>
          <w:bCs/>
        </w:rPr>
        <w:t xml:space="preserve">Q(A,B,C) </w:t>
      </w:r>
    </w:p>
    <w:p w14:paraId="1FDB71EF" w14:textId="133071F6" w:rsidR="00844C9A" w:rsidRPr="00844C9A" w:rsidRDefault="00844C9A" w:rsidP="00844C9A">
      <w:pPr>
        <w:pStyle w:val="Nidung"/>
        <w:ind w:left="720"/>
        <w:rPr>
          <w:b/>
          <w:bCs/>
        </w:rPr>
      </w:pPr>
      <w:r w:rsidRPr="00844C9A">
        <w:rPr>
          <w:b/>
          <w:bCs/>
        </w:rPr>
        <w:t>F={A→B,A→C,B→A,C→A,B→C}</w:t>
      </w:r>
    </w:p>
    <w:p w14:paraId="40AE96D8" w14:textId="77777777" w:rsidR="00844C9A" w:rsidRPr="00613333" w:rsidRDefault="00844C9A" w:rsidP="00844C9A">
      <w:pPr>
        <w:pStyle w:val="Nidung"/>
      </w:pPr>
      <w:r w:rsidRPr="00613333">
        <w:t>Bước 1: Phân rã phụ thuộc hàm</w:t>
      </w:r>
    </w:p>
    <w:p w14:paraId="04DDBF14" w14:textId="77777777" w:rsidR="00844C9A" w:rsidRPr="00575A9C" w:rsidRDefault="00844C9A" w:rsidP="00844C9A">
      <w:pPr>
        <w:pStyle w:val="Nidung"/>
      </w:pPr>
      <w:r w:rsidRPr="00575A9C">
        <w:t>Kết quả: F1 = {A→B, A→C, B→A, C→A, B→C}</w:t>
      </w:r>
    </w:p>
    <w:p w14:paraId="49F8173D" w14:textId="77777777" w:rsidR="00844C9A" w:rsidRPr="00613333" w:rsidRDefault="00844C9A" w:rsidP="00844C9A">
      <w:pPr>
        <w:pStyle w:val="Nidung"/>
      </w:pPr>
      <w:r w:rsidRPr="00613333">
        <w:t>Bước 2: Loại bỏ vế trái dư thừa (Không xét phụ thuộc hàng mà vế trái có 1 thuộc tính)</w:t>
      </w:r>
    </w:p>
    <w:p w14:paraId="4DA0691C" w14:textId="77777777" w:rsidR="00844C9A" w:rsidRPr="00575A9C" w:rsidRDefault="00844C9A" w:rsidP="00844C9A">
      <w:pPr>
        <w:pStyle w:val="Nidung"/>
      </w:pPr>
      <w:r w:rsidRPr="00575A9C">
        <w:t>Kết quả: F2 = {A→B, A→C, B→A, C→A, B→C}</w:t>
      </w:r>
    </w:p>
    <w:p w14:paraId="1DED2ADF" w14:textId="77777777" w:rsidR="00844C9A" w:rsidRPr="00613333" w:rsidRDefault="00844C9A" w:rsidP="00844C9A">
      <w:pPr>
        <w:pStyle w:val="Nidung"/>
      </w:pPr>
      <w:r w:rsidRPr="00613333">
        <w:t>Bước 3: Lược bỏ PTH dư thừa (Không xét PTH có vế phải xuất hiện 1 lần)</w:t>
      </w:r>
    </w:p>
    <w:p w14:paraId="2E925C5E" w14:textId="77777777" w:rsidR="00844C9A" w:rsidRDefault="00844C9A" w:rsidP="00844C9A">
      <w:pPr>
        <w:pStyle w:val="Nidung"/>
      </w:pPr>
      <w:r>
        <w:t xml:space="preserve">- Xét </w:t>
      </w:r>
      <w:r w:rsidRPr="00575A9C">
        <w:t>A→C</w:t>
      </w:r>
    </w:p>
    <w:p w14:paraId="3FEE5432" w14:textId="77777777" w:rsidR="00844C9A" w:rsidRDefault="00844C9A" w:rsidP="00844C9A">
      <w:pPr>
        <w:pStyle w:val="Nidung"/>
      </w:pPr>
      <w:r>
        <w:t xml:space="preserve">A+ = </w:t>
      </w:r>
      <w:r w:rsidRPr="00575A9C">
        <w:t>ABC có chứa C =&gt;A→C dư thừa</w:t>
      </w:r>
    </w:p>
    <w:p w14:paraId="3520D808" w14:textId="77777777" w:rsidR="00844C9A" w:rsidRDefault="00844C9A" w:rsidP="00844C9A">
      <w:pPr>
        <w:pStyle w:val="Nidung"/>
      </w:pPr>
      <w:r>
        <w:t xml:space="preserve">- Xét </w:t>
      </w:r>
      <w:r w:rsidRPr="00575A9C">
        <w:t>B→C</w:t>
      </w:r>
    </w:p>
    <w:p w14:paraId="480C8AE4" w14:textId="77777777" w:rsidR="00844C9A" w:rsidRPr="00575A9C" w:rsidRDefault="00844C9A" w:rsidP="00844C9A">
      <w:pPr>
        <w:pStyle w:val="Nidung"/>
      </w:pPr>
      <w:r>
        <w:t xml:space="preserve">B+ = </w:t>
      </w:r>
      <w:r w:rsidRPr="00575A9C">
        <w:t>B không chứa C =&gt;B→C không dư thừa</w:t>
      </w:r>
    </w:p>
    <w:p w14:paraId="24391A75" w14:textId="77777777" w:rsidR="00844C9A" w:rsidRDefault="00844C9A" w:rsidP="00844C9A">
      <w:pPr>
        <w:pStyle w:val="Nidung"/>
      </w:pPr>
      <w:r>
        <w:t xml:space="preserve">- Xét  </w:t>
      </w:r>
      <w:r w:rsidRPr="00575A9C">
        <w:t>B→A</w:t>
      </w:r>
    </w:p>
    <w:p w14:paraId="3DB8B4E0" w14:textId="77777777" w:rsidR="00844C9A" w:rsidRDefault="00844C9A" w:rsidP="00844C9A">
      <w:pPr>
        <w:pStyle w:val="Nidung"/>
      </w:pPr>
      <w:r>
        <w:t xml:space="preserve">B+ = </w:t>
      </w:r>
      <w:r w:rsidRPr="00575A9C">
        <w:t>BCA có chứa A =&gt;B→A dư thừa</w:t>
      </w:r>
    </w:p>
    <w:p w14:paraId="71FFBBF4" w14:textId="77777777" w:rsidR="00844C9A" w:rsidRDefault="00844C9A" w:rsidP="00844C9A">
      <w:pPr>
        <w:pStyle w:val="Nidung"/>
      </w:pPr>
      <w:r>
        <w:t xml:space="preserve">- Xét </w:t>
      </w:r>
      <w:r w:rsidRPr="00575A9C">
        <w:t>C→A</w:t>
      </w:r>
    </w:p>
    <w:p w14:paraId="7ADA83E3" w14:textId="77777777" w:rsidR="00844C9A" w:rsidRDefault="00844C9A" w:rsidP="00844C9A">
      <w:pPr>
        <w:pStyle w:val="Nidung"/>
      </w:pPr>
      <w:r>
        <w:t xml:space="preserve">C+ = </w:t>
      </w:r>
      <w:r w:rsidRPr="00575A9C">
        <w:t>C không chứa A =&gt;C→A không dư thừa</w:t>
      </w:r>
    </w:p>
    <w:p w14:paraId="12C70F06" w14:textId="79D666B7" w:rsidR="00774DF8" w:rsidRDefault="00844C9A" w:rsidP="00844C9A">
      <w:pPr>
        <w:pStyle w:val="Nidung"/>
      </w:pPr>
      <w:r w:rsidRPr="002B7881">
        <w:t xml:space="preserve">Kết luận: F tối thiểu là </w:t>
      </w:r>
      <w:proofErr w:type="spellStart"/>
      <w:r w:rsidRPr="002B7881">
        <w:t>Ftt</w:t>
      </w:r>
      <w:proofErr w:type="spellEnd"/>
      <w:r w:rsidRPr="002B7881">
        <w:t xml:space="preserve"> = { A→B, C→A, B→C }</w:t>
      </w:r>
    </w:p>
    <w:p w14:paraId="6FA85825" w14:textId="255B1293" w:rsidR="00F9761E" w:rsidRDefault="00F9761E" w:rsidP="00F9761E">
      <w:pPr>
        <w:pStyle w:val="u4"/>
        <w:rPr>
          <w:lang w:val="vi-VN"/>
        </w:rPr>
      </w:pPr>
      <w:bookmarkStart w:id="45" w:name="_Toc197695860"/>
      <w:r>
        <w:rPr>
          <w:lang w:val="vi-VN"/>
        </w:rPr>
        <w:lastRenderedPageBreak/>
        <w:t xml:space="preserve">Bài </w:t>
      </w:r>
      <w:r w:rsidRPr="00F9761E">
        <w:rPr>
          <w:lang w:val="vi-VN"/>
        </w:rPr>
        <w:t>11:</w:t>
      </w:r>
      <w:bookmarkEnd w:id="45"/>
      <w:r w:rsidRPr="00F9761E">
        <w:rPr>
          <w:lang w:val="vi-VN"/>
        </w:rPr>
        <w:t xml:space="preserve"> </w:t>
      </w:r>
    </w:p>
    <w:p w14:paraId="28442FE5" w14:textId="258EBAFE" w:rsidR="00F9761E" w:rsidRPr="008E3871" w:rsidRDefault="00F9761E" w:rsidP="00F9761E">
      <w:pPr>
        <w:pStyle w:val="Nidung"/>
        <w:rPr>
          <w:b/>
          <w:bCs/>
        </w:rPr>
      </w:pPr>
      <w:r w:rsidRPr="008E3871">
        <w:rPr>
          <w:b/>
          <w:bCs/>
        </w:rPr>
        <w:t>Xác định phủ tối thiểu của các tập phụ thuộc hàm sau:</w:t>
      </w:r>
    </w:p>
    <w:p w14:paraId="4557F966" w14:textId="77777777" w:rsidR="00F9761E" w:rsidRPr="00F9761E" w:rsidRDefault="00F9761E" w:rsidP="00F9761E">
      <w:pPr>
        <w:pStyle w:val="Nidung"/>
        <w:numPr>
          <w:ilvl w:val="0"/>
          <w:numId w:val="45"/>
        </w:numPr>
        <w:rPr>
          <w:b/>
          <w:bCs/>
        </w:rPr>
      </w:pPr>
      <w:r w:rsidRPr="00F9761E">
        <w:rPr>
          <w:b/>
          <w:bCs/>
        </w:rPr>
        <w:t>Q1(ABCDEGH)</w:t>
      </w:r>
    </w:p>
    <w:p w14:paraId="7E0B6A64" w14:textId="516FB3F7" w:rsidR="00F9761E" w:rsidRPr="00F9761E" w:rsidRDefault="00F9761E" w:rsidP="00F9761E">
      <w:pPr>
        <w:pStyle w:val="Nidung"/>
        <w:ind w:left="720"/>
        <w:rPr>
          <w:b/>
          <w:bCs/>
        </w:rPr>
      </w:pPr>
      <w:r w:rsidRPr="00F9761E">
        <w:rPr>
          <w:b/>
          <w:bCs/>
        </w:rPr>
        <w:t>F₁={A → H, AB →C, BC → D, G → B}</w:t>
      </w:r>
    </w:p>
    <w:p w14:paraId="16FD680E" w14:textId="77777777" w:rsidR="00F9761E" w:rsidRPr="00F9761E" w:rsidRDefault="00F9761E" w:rsidP="00F9761E">
      <w:pPr>
        <w:pStyle w:val="Nidung"/>
        <w:rPr>
          <w:i/>
          <w:iCs/>
        </w:rPr>
      </w:pPr>
      <w:r w:rsidRPr="00F9761E">
        <w:rPr>
          <w:i/>
          <w:iCs/>
        </w:rPr>
        <w:t>B1: Phân rã phụ thuộc hàm</w:t>
      </w:r>
    </w:p>
    <w:p w14:paraId="128D9FF4" w14:textId="77777777" w:rsidR="00F9761E" w:rsidRPr="00F9761E" w:rsidRDefault="00F9761E" w:rsidP="00F9761E">
      <w:pPr>
        <w:pStyle w:val="Nidung"/>
      </w:pPr>
      <w:r w:rsidRPr="00F9761E">
        <w:t>F₁={A → H, AB → C, BC → D, G → B}</w:t>
      </w:r>
    </w:p>
    <w:p w14:paraId="5E3E1653" w14:textId="77777777" w:rsidR="00F9761E" w:rsidRPr="00F9761E" w:rsidRDefault="00F9761E" w:rsidP="00F9761E">
      <w:pPr>
        <w:pStyle w:val="Nidung"/>
        <w:rPr>
          <w:i/>
          <w:iCs/>
        </w:rPr>
      </w:pPr>
      <w:r w:rsidRPr="00F9761E">
        <w:rPr>
          <w:i/>
          <w:iCs/>
        </w:rPr>
        <w:t>B2: Loại thuộc tính vế trái dư thừa (Không xét phụ thuộc hàm mà vế trái có 1 thuộc tính).</w:t>
      </w:r>
    </w:p>
    <w:p w14:paraId="0EEB6152" w14:textId="77777777" w:rsidR="00F9761E" w:rsidRDefault="00F9761E" w:rsidP="00F9761E">
      <w:pPr>
        <w:pStyle w:val="Nidung"/>
      </w:pPr>
      <w:r w:rsidRPr="00D80FDA">
        <w:t>+ Xét AB → C:</w:t>
      </w:r>
    </w:p>
    <w:p w14:paraId="7701413B" w14:textId="77777777" w:rsidR="00F9761E" w:rsidRDefault="00F9761E" w:rsidP="00F9761E">
      <w:pPr>
        <w:pStyle w:val="Nidung"/>
      </w:pPr>
      <w:r w:rsidRPr="00D80FDA">
        <w:t>B</w:t>
      </w:r>
      <w:r w:rsidRPr="00D80FDA">
        <w:rPr>
          <w:vertAlign w:val="superscript"/>
        </w:rPr>
        <w:t>+</w:t>
      </w:r>
      <w:r w:rsidRPr="00D80FDA">
        <w:t xml:space="preserve"> = B không chứa C =&gt; A không dư thừa</w:t>
      </w:r>
    </w:p>
    <w:p w14:paraId="0630685A" w14:textId="77777777" w:rsidR="00F9761E" w:rsidRDefault="00F9761E" w:rsidP="00F9761E">
      <w:pPr>
        <w:pStyle w:val="Nidung"/>
      </w:pPr>
      <w:r>
        <w:rPr>
          <w:lang w:val="en-US"/>
        </w:rPr>
        <w:t>A</w:t>
      </w:r>
      <w:r>
        <w:rPr>
          <w:vertAlign w:val="superscript"/>
          <w:lang w:val="en-US"/>
        </w:rPr>
        <w:t>+</w:t>
      </w:r>
      <w:r>
        <w:rPr>
          <w:lang w:val="en-US"/>
        </w:rPr>
        <w:t xml:space="preserve"> = AH </w:t>
      </w:r>
      <w:proofErr w:type="spellStart"/>
      <w:r>
        <w:rPr>
          <w:lang w:val="en-US"/>
        </w:rPr>
        <w:t>không</w:t>
      </w:r>
      <w:proofErr w:type="spellEnd"/>
      <w:r>
        <w:rPr>
          <w:lang w:val="en-US"/>
        </w:rPr>
        <w:t xml:space="preserve"> </w:t>
      </w:r>
      <w:proofErr w:type="spellStart"/>
      <w:r>
        <w:rPr>
          <w:lang w:val="en-US"/>
        </w:rPr>
        <w:t>chứa</w:t>
      </w:r>
      <w:proofErr w:type="spellEnd"/>
      <w:r>
        <w:rPr>
          <w:lang w:val="en-US"/>
        </w:rPr>
        <w:t xml:space="preserve"> C =&gt; B </w:t>
      </w:r>
      <w:proofErr w:type="spellStart"/>
      <w:r>
        <w:rPr>
          <w:lang w:val="en-US"/>
        </w:rPr>
        <w:t>không</w:t>
      </w:r>
      <w:proofErr w:type="spellEnd"/>
      <w:r>
        <w:rPr>
          <w:lang w:val="en-US"/>
        </w:rPr>
        <w:t xml:space="preserve"> </w:t>
      </w:r>
      <w:proofErr w:type="spellStart"/>
      <w:r>
        <w:rPr>
          <w:lang w:val="en-US"/>
        </w:rPr>
        <w:t>thừa</w:t>
      </w:r>
      <w:proofErr w:type="spellEnd"/>
    </w:p>
    <w:p w14:paraId="0A1FF82D" w14:textId="77777777" w:rsidR="00F9761E" w:rsidRDefault="00F9761E" w:rsidP="00F9761E">
      <w:pPr>
        <w:pStyle w:val="Nidung"/>
      </w:pPr>
      <w:r w:rsidRPr="00D80FDA">
        <w:t>+ Xét BC → D:</w:t>
      </w:r>
    </w:p>
    <w:p w14:paraId="078081A9" w14:textId="77777777" w:rsidR="00F9761E" w:rsidRDefault="00F9761E" w:rsidP="00F9761E">
      <w:pPr>
        <w:pStyle w:val="Nidung"/>
      </w:pPr>
      <w:r w:rsidRPr="00D80FDA">
        <w:t>C</w:t>
      </w:r>
      <w:r w:rsidRPr="00D80FDA">
        <w:rPr>
          <w:vertAlign w:val="superscript"/>
        </w:rPr>
        <w:t>+</w:t>
      </w:r>
      <w:r w:rsidRPr="00D80FDA">
        <w:t xml:space="preserve"> = C không chứa D =&gt; B không thừa</w:t>
      </w:r>
    </w:p>
    <w:p w14:paraId="67FAE36B" w14:textId="77777777" w:rsidR="00F9761E" w:rsidRDefault="00F9761E" w:rsidP="00F9761E">
      <w:pPr>
        <w:pStyle w:val="Nidung"/>
      </w:pPr>
      <w:r w:rsidRPr="00D80FDA">
        <w:t>B</w:t>
      </w:r>
      <w:r w:rsidRPr="00D80FDA">
        <w:rPr>
          <w:vertAlign w:val="superscript"/>
        </w:rPr>
        <w:t>+</w:t>
      </w:r>
      <w:r w:rsidRPr="00D80FDA">
        <w:t xml:space="preserve"> = B không chứa D =&gt; C không thừa</w:t>
      </w:r>
    </w:p>
    <w:p w14:paraId="1EF37476" w14:textId="77777777" w:rsidR="00F9761E" w:rsidRDefault="00F9761E" w:rsidP="00F9761E">
      <w:pPr>
        <w:pStyle w:val="Nidung"/>
      </w:pPr>
      <w:r w:rsidRPr="00D80FDA">
        <w:t>=&gt; F₁={A → H, AB → C, BC → D, G → B}</w:t>
      </w:r>
    </w:p>
    <w:p w14:paraId="7CC79E9E" w14:textId="77777777" w:rsidR="00F9761E" w:rsidRDefault="00F9761E" w:rsidP="00F9761E">
      <w:pPr>
        <w:pStyle w:val="Nidung"/>
        <w:rPr>
          <w:i/>
          <w:iCs/>
        </w:rPr>
      </w:pPr>
      <w:r w:rsidRPr="00D80FDA">
        <w:rPr>
          <w:i/>
          <w:iCs/>
        </w:rPr>
        <w:t>B3: Loại phụ thuộc hàm dư thừa (Không xét phụ thuộc hàm có vế phải chỉ xuất hiện một lần).</w:t>
      </w:r>
    </w:p>
    <w:p w14:paraId="111D05BE" w14:textId="77777777" w:rsidR="00F9761E" w:rsidRDefault="00F9761E" w:rsidP="00F9761E">
      <w:pPr>
        <w:pStyle w:val="Nidung"/>
      </w:pPr>
      <w:r w:rsidRPr="00D80FDA">
        <w:t>=&gt; F₁={A → H, AB → C, BC → D, G → B}</w:t>
      </w:r>
    </w:p>
    <w:p w14:paraId="38914291" w14:textId="73512F84" w:rsidR="00F9761E" w:rsidRPr="00F9761E" w:rsidRDefault="00F9761E" w:rsidP="00F9761E">
      <w:pPr>
        <w:pStyle w:val="Nidung"/>
      </w:pPr>
      <w:r w:rsidRPr="00D80FDA">
        <w:t xml:space="preserve">Kết luận:  </w:t>
      </w:r>
      <w:proofErr w:type="spellStart"/>
      <w:r w:rsidRPr="00D80FDA">
        <w:t>F</w:t>
      </w:r>
      <w:r w:rsidRPr="00D80FDA">
        <w:rPr>
          <w:vertAlign w:val="subscript"/>
        </w:rPr>
        <w:t>min</w:t>
      </w:r>
      <w:proofErr w:type="spellEnd"/>
      <w:r w:rsidRPr="00D80FDA">
        <w:t xml:space="preserve"> = {A → H, AB → C, BC → D, G → B}</w:t>
      </w:r>
    </w:p>
    <w:p w14:paraId="6D9D1140" w14:textId="77777777" w:rsidR="00F9761E" w:rsidRPr="00F9761E" w:rsidRDefault="00F9761E" w:rsidP="00F9761E">
      <w:pPr>
        <w:pStyle w:val="Nidung"/>
        <w:numPr>
          <w:ilvl w:val="0"/>
          <w:numId w:val="45"/>
        </w:numPr>
        <w:rPr>
          <w:b/>
          <w:bCs/>
        </w:rPr>
      </w:pPr>
      <w:r w:rsidRPr="00F9761E">
        <w:rPr>
          <w:b/>
          <w:bCs/>
          <w:lang w:val="en-US"/>
        </w:rPr>
        <w:t>Q2(ABCSXYZ)</w:t>
      </w:r>
    </w:p>
    <w:p w14:paraId="7D66BB85" w14:textId="380331DF" w:rsidR="00F9761E" w:rsidRPr="00F9761E" w:rsidRDefault="00F9761E" w:rsidP="00F9761E">
      <w:pPr>
        <w:pStyle w:val="Nidung"/>
        <w:ind w:left="720"/>
        <w:rPr>
          <w:b/>
          <w:bCs/>
        </w:rPr>
      </w:pPr>
      <w:r w:rsidRPr="00F9761E">
        <w:rPr>
          <w:b/>
          <w:bCs/>
          <w:lang w:val="en-US"/>
        </w:rPr>
        <w:t>F₂={S → A; AX → B; S → B; BY → C; CZ → X}</w:t>
      </w:r>
    </w:p>
    <w:p w14:paraId="6934D892" w14:textId="77777777" w:rsidR="00F9761E" w:rsidRDefault="00F9761E" w:rsidP="00F9761E">
      <w:pPr>
        <w:pStyle w:val="Nidung"/>
        <w:rPr>
          <w:i/>
          <w:iCs/>
        </w:rPr>
      </w:pPr>
      <w:r w:rsidRPr="00D80FDA">
        <w:rPr>
          <w:i/>
          <w:iCs/>
        </w:rPr>
        <w:t>B1: Phân rã phụ thuộc hàm</w:t>
      </w:r>
    </w:p>
    <w:p w14:paraId="2B65519A" w14:textId="77777777" w:rsidR="00F9761E" w:rsidRDefault="00F9761E" w:rsidP="00F9761E">
      <w:pPr>
        <w:pStyle w:val="Nidung"/>
      </w:pPr>
      <w:r>
        <w:rPr>
          <w:lang w:val="en-US"/>
        </w:rPr>
        <w:t>=&gt; F₂={S → A; AX → B; S → B; BY → C; CZ → X}</w:t>
      </w:r>
    </w:p>
    <w:p w14:paraId="68F83E62" w14:textId="77777777" w:rsidR="00F9761E" w:rsidRDefault="00F9761E" w:rsidP="00F9761E">
      <w:pPr>
        <w:pStyle w:val="Nidung"/>
        <w:rPr>
          <w:i/>
          <w:iCs/>
        </w:rPr>
      </w:pPr>
      <w:r w:rsidRPr="00D80FDA">
        <w:rPr>
          <w:i/>
          <w:iCs/>
        </w:rPr>
        <w:t>B2: Loại thuộc tính vế trái dư thừa (Không xét phụ thuộc hàm mà vế trái có 1 thuộc tính).</w:t>
      </w:r>
    </w:p>
    <w:p w14:paraId="02927522" w14:textId="77777777" w:rsidR="00F9761E" w:rsidRDefault="00F9761E" w:rsidP="00F9761E">
      <w:pPr>
        <w:pStyle w:val="Nidung"/>
      </w:pPr>
      <w:r w:rsidRPr="00D80FDA">
        <w:lastRenderedPageBreak/>
        <w:t>+ Xét AX → B:</w:t>
      </w:r>
    </w:p>
    <w:p w14:paraId="47A44CAD" w14:textId="77777777" w:rsidR="00F9761E" w:rsidRDefault="00F9761E" w:rsidP="00F9761E">
      <w:pPr>
        <w:pStyle w:val="Nidung"/>
      </w:pPr>
      <w:r w:rsidRPr="00D80FDA">
        <w:t>X</w:t>
      </w:r>
      <w:r w:rsidRPr="00D80FDA">
        <w:rPr>
          <w:vertAlign w:val="superscript"/>
        </w:rPr>
        <w:t>+</w:t>
      </w:r>
      <w:r w:rsidRPr="00D80FDA">
        <w:t xml:space="preserve"> = X không chứa B =&gt; A không thừa </w:t>
      </w:r>
    </w:p>
    <w:p w14:paraId="051E72F4" w14:textId="77777777" w:rsidR="00F9761E" w:rsidRDefault="00F9761E" w:rsidP="00F9761E">
      <w:pPr>
        <w:pStyle w:val="Nidung"/>
      </w:pPr>
      <w:r>
        <w:rPr>
          <w:lang w:val="en-US"/>
        </w:rPr>
        <w:t>A</w:t>
      </w:r>
      <w:r>
        <w:rPr>
          <w:vertAlign w:val="superscript"/>
          <w:lang w:val="en-US"/>
        </w:rPr>
        <w:t xml:space="preserve">+ </w:t>
      </w:r>
      <w:r>
        <w:rPr>
          <w:lang w:val="en-US"/>
        </w:rPr>
        <w:t xml:space="preserve">= A </w:t>
      </w:r>
      <w:proofErr w:type="spellStart"/>
      <w:r>
        <w:rPr>
          <w:lang w:val="en-US"/>
        </w:rPr>
        <w:t>không</w:t>
      </w:r>
      <w:proofErr w:type="spellEnd"/>
      <w:r>
        <w:rPr>
          <w:lang w:val="en-US"/>
        </w:rPr>
        <w:t xml:space="preserve"> </w:t>
      </w:r>
      <w:proofErr w:type="spellStart"/>
      <w:r>
        <w:rPr>
          <w:lang w:val="en-US"/>
        </w:rPr>
        <w:t>chứa</w:t>
      </w:r>
      <w:proofErr w:type="spellEnd"/>
      <w:r>
        <w:rPr>
          <w:lang w:val="en-US"/>
        </w:rPr>
        <w:t xml:space="preserve"> B =&gt; X </w:t>
      </w:r>
      <w:proofErr w:type="spellStart"/>
      <w:r>
        <w:rPr>
          <w:lang w:val="en-US"/>
        </w:rPr>
        <w:t>không</w:t>
      </w:r>
      <w:proofErr w:type="spellEnd"/>
      <w:r>
        <w:rPr>
          <w:lang w:val="en-US"/>
        </w:rPr>
        <w:t xml:space="preserve"> </w:t>
      </w:r>
      <w:proofErr w:type="spellStart"/>
      <w:r>
        <w:rPr>
          <w:lang w:val="en-US"/>
        </w:rPr>
        <w:t>thừa</w:t>
      </w:r>
      <w:proofErr w:type="spellEnd"/>
    </w:p>
    <w:p w14:paraId="7C2CA68C" w14:textId="77777777" w:rsidR="00F9761E" w:rsidRDefault="00F9761E" w:rsidP="00F9761E">
      <w:pPr>
        <w:pStyle w:val="Nidung"/>
      </w:pPr>
      <w:r w:rsidRPr="00D80FDA">
        <w:t>+ Xét BY → C:</w:t>
      </w:r>
    </w:p>
    <w:p w14:paraId="57FE33A2" w14:textId="77777777" w:rsidR="00F9761E" w:rsidRDefault="00F9761E" w:rsidP="00F9761E">
      <w:pPr>
        <w:pStyle w:val="Nidung"/>
      </w:pPr>
      <w:r w:rsidRPr="00D80FDA">
        <w:t>B</w:t>
      </w:r>
      <w:r w:rsidRPr="00D80FDA">
        <w:rPr>
          <w:vertAlign w:val="superscript"/>
        </w:rPr>
        <w:t>+</w:t>
      </w:r>
      <w:r w:rsidRPr="00D80FDA">
        <w:t xml:space="preserve"> = B không chứa C =&gt; Y không thừa</w:t>
      </w:r>
    </w:p>
    <w:p w14:paraId="4E0FA18C" w14:textId="77777777" w:rsidR="00F9761E" w:rsidRDefault="00F9761E" w:rsidP="00F9761E">
      <w:pPr>
        <w:pStyle w:val="Nidung"/>
      </w:pPr>
      <w:r w:rsidRPr="00D80FDA">
        <w:t>Y</w:t>
      </w:r>
      <w:r w:rsidRPr="00D80FDA">
        <w:rPr>
          <w:vertAlign w:val="superscript"/>
        </w:rPr>
        <w:t>+</w:t>
      </w:r>
      <w:r w:rsidRPr="00D80FDA">
        <w:t xml:space="preserve"> = Y không chứa C =&gt; B không thừa</w:t>
      </w:r>
    </w:p>
    <w:p w14:paraId="48B54D94" w14:textId="77777777" w:rsidR="00F9761E" w:rsidRDefault="00F9761E" w:rsidP="00F9761E">
      <w:pPr>
        <w:pStyle w:val="Nidung"/>
      </w:pPr>
      <w:r w:rsidRPr="00D80FDA">
        <w:t>+ Xét CZ → X:</w:t>
      </w:r>
    </w:p>
    <w:p w14:paraId="6E6DF8CF" w14:textId="77777777" w:rsidR="00F9761E" w:rsidRDefault="00F9761E" w:rsidP="00F9761E">
      <w:pPr>
        <w:pStyle w:val="Nidung"/>
      </w:pPr>
      <w:r w:rsidRPr="00D80FDA">
        <w:t>C</w:t>
      </w:r>
      <w:r w:rsidRPr="00D80FDA">
        <w:rPr>
          <w:vertAlign w:val="superscript"/>
        </w:rPr>
        <w:t>+</w:t>
      </w:r>
      <w:r w:rsidRPr="00D80FDA">
        <w:t xml:space="preserve"> = C không chứa X =&gt; Z không thừa</w:t>
      </w:r>
    </w:p>
    <w:p w14:paraId="0BEF196F" w14:textId="77777777" w:rsidR="00F9761E" w:rsidRDefault="00F9761E" w:rsidP="00F9761E">
      <w:pPr>
        <w:pStyle w:val="Nidung"/>
      </w:pPr>
      <w:r w:rsidRPr="00D80FDA">
        <w:t>Z</w:t>
      </w:r>
      <w:r w:rsidRPr="00D80FDA">
        <w:rPr>
          <w:vertAlign w:val="superscript"/>
        </w:rPr>
        <w:t>+</w:t>
      </w:r>
      <w:r w:rsidRPr="00D80FDA">
        <w:t xml:space="preserve"> = Z không chứa X =&gt; C không thừa</w:t>
      </w:r>
    </w:p>
    <w:p w14:paraId="6EAF7117" w14:textId="77777777" w:rsidR="00F9761E" w:rsidRDefault="00F9761E" w:rsidP="00F9761E">
      <w:pPr>
        <w:pStyle w:val="Nidung"/>
      </w:pPr>
      <w:r>
        <w:rPr>
          <w:lang w:val="en-US"/>
        </w:rPr>
        <w:t>=&gt; F₂={S → A; AX → B; S → B; BY → C; CZ → X}</w:t>
      </w:r>
    </w:p>
    <w:p w14:paraId="5B928148" w14:textId="77777777" w:rsidR="00F9761E" w:rsidRDefault="00F9761E" w:rsidP="00F9761E">
      <w:pPr>
        <w:pStyle w:val="Nidung"/>
        <w:rPr>
          <w:i/>
          <w:iCs/>
        </w:rPr>
      </w:pPr>
      <w:r w:rsidRPr="00D80FDA">
        <w:rPr>
          <w:i/>
          <w:iCs/>
        </w:rPr>
        <w:t>B3: Loại phụ thuộc hàm dư thừa (Không xét phụ thuộc hàm có vế phải chỉ xuất hiện một lần).</w:t>
      </w:r>
    </w:p>
    <w:p w14:paraId="1E767FCC" w14:textId="77777777" w:rsidR="00F9761E" w:rsidRDefault="00F9761E" w:rsidP="00F9761E">
      <w:pPr>
        <w:pStyle w:val="Nidung"/>
      </w:pPr>
      <w:r w:rsidRPr="00D80FDA">
        <w:t>+ Xét AX → B:</w:t>
      </w:r>
    </w:p>
    <w:p w14:paraId="43118A61" w14:textId="77777777" w:rsidR="00F9761E" w:rsidRDefault="00F9761E" w:rsidP="00F9761E">
      <w:pPr>
        <w:pStyle w:val="Nidung"/>
      </w:pPr>
      <w:r w:rsidRPr="00D80FDA">
        <w:t>AX</w:t>
      </w:r>
      <w:r w:rsidRPr="00D80FDA">
        <w:rPr>
          <w:vertAlign w:val="superscript"/>
        </w:rPr>
        <w:t>+</w:t>
      </w:r>
      <w:r w:rsidRPr="00D80FDA">
        <w:t xml:space="preserve"> = AX không chứa B =&gt; Phụ thuộc hàm không thừa</w:t>
      </w:r>
    </w:p>
    <w:p w14:paraId="12F679D7" w14:textId="77777777" w:rsidR="00F9761E" w:rsidRDefault="00F9761E" w:rsidP="00F9761E">
      <w:pPr>
        <w:pStyle w:val="Nidung"/>
      </w:pPr>
      <w:r w:rsidRPr="00D80FDA">
        <w:t>+ Xét S → B:</w:t>
      </w:r>
    </w:p>
    <w:p w14:paraId="14ACF557" w14:textId="77777777" w:rsidR="00F9761E" w:rsidRDefault="00F9761E" w:rsidP="00F9761E">
      <w:pPr>
        <w:pStyle w:val="Nidung"/>
      </w:pPr>
      <w:r w:rsidRPr="00D80FDA">
        <w:t>S</w:t>
      </w:r>
      <w:r w:rsidRPr="00D80FDA">
        <w:rPr>
          <w:vertAlign w:val="superscript"/>
        </w:rPr>
        <w:t>+</w:t>
      </w:r>
      <w:r w:rsidRPr="00D80FDA">
        <w:t xml:space="preserve"> = SA không  chứa B =&gt; Phụ thuộc hàm không thừa</w:t>
      </w:r>
    </w:p>
    <w:p w14:paraId="4A4CC1FA" w14:textId="77777777" w:rsidR="00F9761E" w:rsidRDefault="00F9761E" w:rsidP="00F9761E">
      <w:pPr>
        <w:pStyle w:val="Nidung"/>
      </w:pPr>
      <w:r>
        <w:rPr>
          <w:lang w:val="en-US"/>
        </w:rPr>
        <w:t>=&gt; F₂={S → A; AX → B; S → B; BY → C; CZ → X}</w:t>
      </w:r>
    </w:p>
    <w:p w14:paraId="518087B3" w14:textId="038A7FB0" w:rsidR="00F9761E" w:rsidRPr="00F9761E" w:rsidRDefault="00F9761E" w:rsidP="00F9761E">
      <w:pPr>
        <w:pStyle w:val="Nidung"/>
      </w:pPr>
      <w:r w:rsidRPr="00D80FDA">
        <w:t xml:space="preserve">Kết luận:  </w:t>
      </w:r>
      <w:proofErr w:type="spellStart"/>
      <w:r w:rsidRPr="00D80FDA">
        <w:t>F</w:t>
      </w:r>
      <w:r w:rsidRPr="00D80FDA">
        <w:rPr>
          <w:vertAlign w:val="subscript"/>
        </w:rPr>
        <w:t>min</w:t>
      </w:r>
      <w:proofErr w:type="spellEnd"/>
      <w:r w:rsidRPr="00D80FDA">
        <w:t xml:space="preserve"> = {S → A; AX → B; S → B; BY → C; CZ → X}</w:t>
      </w:r>
    </w:p>
    <w:p w14:paraId="1F73F4F6" w14:textId="77777777" w:rsidR="00F9761E" w:rsidRPr="00F9761E" w:rsidRDefault="00F9761E" w:rsidP="00F9761E">
      <w:pPr>
        <w:pStyle w:val="Nidung"/>
        <w:numPr>
          <w:ilvl w:val="0"/>
          <w:numId w:val="45"/>
        </w:numPr>
        <w:rPr>
          <w:b/>
          <w:bCs/>
        </w:rPr>
      </w:pPr>
      <w:r w:rsidRPr="00F9761E">
        <w:rPr>
          <w:b/>
          <w:bCs/>
          <w:lang w:val="en-US"/>
        </w:rPr>
        <w:t>Q3(ABCDEGHIJ)</w:t>
      </w:r>
    </w:p>
    <w:p w14:paraId="7A3B28B5" w14:textId="25328DBB" w:rsidR="00F9761E" w:rsidRPr="00F9761E" w:rsidRDefault="00F9761E" w:rsidP="00F9761E">
      <w:pPr>
        <w:pStyle w:val="Nidung"/>
        <w:ind w:left="720"/>
        <w:rPr>
          <w:b/>
          <w:bCs/>
        </w:rPr>
      </w:pPr>
      <w:r w:rsidRPr="00F9761E">
        <w:rPr>
          <w:b/>
          <w:bCs/>
        </w:rPr>
        <w:t>F₃={BG → D; G → J; AI → C; CE → H; BD → G; JH → A; D → I }</w:t>
      </w:r>
    </w:p>
    <w:p w14:paraId="4A95B1D9" w14:textId="77777777" w:rsidR="00F9761E" w:rsidRDefault="00F9761E" w:rsidP="00F9761E">
      <w:pPr>
        <w:pStyle w:val="Nidung"/>
        <w:rPr>
          <w:i/>
          <w:iCs/>
        </w:rPr>
      </w:pPr>
      <w:r w:rsidRPr="00D80FDA">
        <w:rPr>
          <w:i/>
          <w:iCs/>
        </w:rPr>
        <w:t>B1: Phân rã phụ thuộc hàm</w:t>
      </w:r>
    </w:p>
    <w:p w14:paraId="6BD4A2AD" w14:textId="77777777" w:rsidR="00F9761E" w:rsidRDefault="00F9761E" w:rsidP="00F9761E">
      <w:pPr>
        <w:pStyle w:val="Nidung"/>
      </w:pPr>
      <w:r w:rsidRPr="00D80FDA">
        <w:t>=&gt; F₃={BG → D; G → J; AI → C; CE → H; BD → G; JH → A; D → I }</w:t>
      </w:r>
    </w:p>
    <w:p w14:paraId="5771C6AD" w14:textId="77777777" w:rsidR="00F9761E" w:rsidRDefault="00F9761E" w:rsidP="00F9761E">
      <w:pPr>
        <w:pStyle w:val="Nidung"/>
        <w:rPr>
          <w:i/>
          <w:iCs/>
        </w:rPr>
      </w:pPr>
      <w:r w:rsidRPr="00D80FDA">
        <w:rPr>
          <w:i/>
          <w:iCs/>
        </w:rPr>
        <w:t>B2: Loại thuộc tính vế trái dư thừa (Không xét phụ thuộc hàm mà vế trái có 1 thuộc tính).</w:t>
      </w:r>
    </w:p>
    <w:p w14:paraId="42DFB031" w14:textId="77777777" w:rsidR="00F9761E" w:rsidRDefault="00F9761E" w:rsidP="00F9761E">
      <w:pPr>
        <w:pStyle w:val="Nidung"/>
      </w:pPr>
      <w:r w:rsidRPr="00D80FDA">
        <w:lastRenderedPageBreak/>
        <w:t>+ Xét BG → D:</w:t>
      </w:r>
    </w:p>
    <w:p w14:paraId="1A771D5F" w14:textId="77777777" w:rsidR="00F9761E" w:rsidRDefault="00F9761E" w:rsidP="00F9761E">
      <w:pPr>
        <w:pStyle w:val="Nidung"/>
      </w:pPr>
      <w:r w:rsidRPr="00D80FDA">
        <w:t>B</w:t>
      </w:r>
      <w:r w:rsidRPr="00D80FDA">
        <w:rPr>
          <w:vertAlign w:val="superscript"/>
        </w:rPr>
        <w:t>+</w:t>
      </w:r>
      <w:r w:rsidRPr="00D80FDA">
        <w:t xml:space="preserve"> = B không chứa D =&gt; G không dư thừa</w:t>
      </w:r>
    </w:p>
    <w:p w14:paraId="66AE899F" w14:textId="77777777" w:rsidR="00F9761E" w:rsidRDefault="00F9761E" w:rsidP="00F9761E">
      <w:pPr>
        <w:pStyle w:val="Nidung"/>
      </w:pPr>
      <w:r w:rsidRPr="00D80FDA">
        <w:t>G</w:t>
      </w:r>
      <w:r w:rsidRPr="00D80FDA">
        <w:rPr>
          <w:vertAlign w:val="superscript"/>
        </w:rPr>
        <w:t>+</w:t>
      </w:r>
      <w:r w:rsidRPr="00D80FDA">
        <w:t xml:space="preserve"> = GJ không chứa D =&gt; B không dư thừa</w:t>
      </w:r>
    </w:p>
    <w:p w14:paraId="50E276DF" w14:textId="77777777" w:rsidR="00F9761E" w:rsidRDefault="00F9761E" w:rsidP="00F9761E">
      <w:pPr>
        <w:pStyle w:val="Nidung"/>
      </w:pPr>
      <w:r>
        <w:rPr>
          <w:lang w:val="en-US"/>
        </w:rPr>
        <w:t xml:space="preserve">+ </w:t>
      </w:r>
      <w:proofErr w:type="spellStart"/>
      <w:r>
        <w:rPr>
          <w:lang w:val="en-US"/>
        </w:rPr>
        <w:t>Xét</w:t>
      </w:r>
      <w:proofErr w:type="spellEnd"/>
      <w:r>
        <w:rPr>
          <w:lang w:val="en-US"/>
        </w:rPr>
        <w:t xml:space="preserve"> AI → C:</w:t>
      </w:r>
    </w:p>
    <w:p w14:paraId="1AF72840" w14:textId="77777777" w:rsidR="00F9761E" w:rsidRDefault="00F9761E" w:rsidP="00F9761E">
      <w:pPr>
        <w:pStyle w:val="Nidung"/>
      </w:pPr>
      <w:r>
        <w:rPr>
          <w:lang w:val="en-US"/>
        </w:rPr>
        <w:t>A</w:t>
      </w:r>
      <w:r>
        <w:rPr>
          <w:vertAlign w:val="superscript"/>
          <w:lang w:val="en-US"/>
        </w:rPr>
        <w:t>+</w:t>
      </w:r>
      <w:r>
        <w:rPr>
          <w:lang w:val="en-US"/>
        </w:rPr>
        <w:t xml:space="preserve"> = A </w:t>
      </w:r>
      <w:proofErr w:type="spellStart"/>
      <w:r>
        <w:rPr>
          <w:lang w:val="en-US"/>
        </w:rPr>
        <w:t>không</w:t>
      </w:r>
      <w:proofErr w:type="spellEnd"/>
      <w:r>
        <w:rPr>
          <w:lang w:val="en-US"/>
        </w:rPr>
        <w:t xml:space="preserve"> </w:t>
      </w:r>
      <w:proofErr w:type="spellStart"/>
      <w:r>
        <w:rPr>
          <w:lang w:val="en-US"/>
        </w:rPr>
        <w:t>chứa</w:t>
      </w:r>
      <w:proofErr w:type="spellEnd"/>
      <w:r>
        <w:rPr>
          <w:lang w:val="en-US"/>
        </w:rPr>
        <w:t xml:space="preserve"> C =&gt; I </w:t>
      </w:r>
      <w:proofErr w:type="spellStart"/>
      <w:r>
        <w:rPr>
          <w:lang w:val="en-US"/>
        </w:rPr>
        <w:t>không</w:t>
      </w:r>
      <w:proofErr w:type="spellEnd"/>
      <w:r>
        <w:rPr>
          <w:lang w:val="en-US"/>
        </w:rPr>
        <w:t xml:space="preserve"> </w:t>
      </w:r>
      <w:proofErr w:type="spellStart"/>
      <w:r>
        <w:rPr>
          <w:lang w:val="en-US"/>
        </w:rPr>
        <w:t>thừa</w:t>
      </w:r>
      <w:proofErr w:type="spellEnd"/>
    </w:p>
    <w:p w14:paraId="16CFCD8F" w14:textId="77777777" w:rsidR="00F9761E" w:rsidRDefault="00F9761E" w:rsidP="00F9761E">
      <w:pPr>
        <w:pStyle w:val="Nidung"/>
      </w:pPr>
      <w:r>
        <w:rPr>
          <w:lang w:val="en-US"/>
        </w:rPr>
        <w:t>I</w:t>
      </w:r>
      <w:r>
        <w:rPr>
          <w:vertAlign w:val="superscript"/>
          <w:lang w:val="en-US"/>
        </w:rPr>
        <w:t xml:space="preserve">+ </w:t>
      </w:r>
      <w:r>
        <w:rPr>
          <w:lang w:val="en-US"/>
        </w:rPr>
        <w:t xml:space="preserve">= I </w:t>
      </w:r>
      <w:proofErr w:type="spellStart"/>
      <w:r>
        <w:rPr>
          <w:lang w:val="en-US"/>
        </w:rPr>
        <w:t>không</w:t>
      </w:r>
      <w:proofErr w:type="spellEnd"/>
      <w:r>
        <w:rPr>
          <w:lang w:val="en-US"/>
        </w:rPr>
        <w:t xml:space="preserve"> </w:t>
      </w:r>
      <w:proofErr w:type="spellStart"/>
      <w:r>
        <w:rPr>
          <w:lang w:val="en-US"/>
        </w:rPr>
        <w:t>chứa</w:t>
      </w:r>
      <w:proofErr w:type="spellEnd"/>
      <w:r>
        <w:rPr>
          <w:lang w:val="en-US"/>
        </w:rPr>
        <w:t xml:space="preserve"> C =&gt; A </w:t>
      </w:r>
      <w:proofErr w:type="spellStart"/>
      <w:r>
        <w:rPr>
          <w:lang w:val="en-US"/>
        </w:rPr>
        <w:t>không</w:t>
      </w:r>
      <w:proofErr w:type="spellEnd"/>
      <w:r>
        <w:rPr>
          <w:lang w:val="en-US"/>
        </w:rPr>
        <w:t xml:space="preserve"> </w:t>
      </w:r>
      <w:proofErr w:type="spellStart"/>
      <w:r>
        <w:rPr>
          <w:lang w:val="en-US"/>
        </w:rPr>
        <w:t>thừa</w:t>
      </w:r>
      <w:proofErr w:type="spellEnd"/>
    </w:p>
    <w:p w14:paraId="3D0DA42B" w14:textId="77777777" w:rsidR="00F9761E" w:rsidRDefault="00F9761E" w:rsidP="00F9761E">
      <w:pPr>
        <w:pStyle w:val="Nidung"/>
      </w:pPr>
      <w:r w:rsidRPr="00D80FDA">
        <w:t>+ Xét CE → H:</w:t>
      </w:r>
    </w:p>
    <w:p w14:paraId="4F5FC875" w14:textId="77777777" w:rsidR="00F9761E" w:rsidRDefault="00F9761E" w:rsidP="00F9761E">
      <w:pPr>
        <w:pStyle w:val="Nidung"/>
      </w:pPr>
      <w:r w:rsidRPr="00D80FDA">
        <w:t>C</w:t>
      </w:r>
      <w:r w:rsidRPr="00D80FDA">
        <w:rPr>
          <w:vertAlign w:val="superscript"/>
        </w:rPr>
        <w:t>+</w:t>
      </w:r>
      <w:r w:rsidRPr="00D80FDA">
        <w:t xml:space="preserve"> = C không chứa H =&gt; E không thừa</w:t>
      </w:r>
    </w:p>
    <w:p w14:paraId="289A0B3E" w14:textId="77777777" w:rsidR="00F9761E" w:rsidRDefault="00F9761E" w:rsidP="00F9761E">
      <w:pPr>
        <w:pStyle w:val="Nidung"/>
      </w:pPr>
      <w:r w:rsidRPr="00D80FDA">
        <w:t>E</w:t>
      </w:r>
      <w:r w:rsidRPr="00D80FDA">
        <w:rPr>
          <w:vertAlign w:val="superscript"/>
        </w:rPr>
        <w:t>+</w:t>
      </w:r>
      <w:r w:rsidRPr="00D80FDA">
        <w:t xml:space="preserve"> = E không chứa H =&gt; C không thừa</w:t>
      </w:r>
    </w:p>
    <w:p w14:paraId="38AE2217" w14:textId="77777777" w:rsidR="00F9761E" w:rsidRDefault="00F9761E" w:rsidP="00F9761E">
      <w:pPr>
        <w:pStyle w:val="Nidung"/>
      </w:pPr>
      <w:r w:rsidRPr="00D80FDA">
        <w:t>+ Xét BD → G:</w:t>
      </w:r>
    </w:p>
    <w:p w14:paraId="0B5E9AA9" w14:textId="77777777" w:rsidR="00F9761E" w:rsidRDefault="00F9761E" w:rsidP="00F9761E">
      <w:pPr>
        <w:pStyle w:val="Nidung"/>
      </w:pPr>
      <w:r w:rsidRPr="00D80FDA">
        <w:t>B</w:t>
      </w:r>
      <w:r w:rsidRPr="00D80FDA">
        <w:rPr>
          <w:vertAlign w:val="superscript"/>
        </w:rPr>
        <w:t>+</w:t>
      </w:r>
      <w:r w:rsidRPr="00D80FDA">
        <w:t xml:space="preserve"> = B không chứa G =&gt; D không thừa</w:t>
      </w:r>
    </w:p>
    <w:p w14:paraId="475FF1C1" w14:textId="77777777" w:rsidR="00F9761E" w:rsidRDefault="00F9761E" w:rsidP="00F9761E">
      <w:pPr>
        <w:pStyle w:val="Nidung"/>
      </w:pPr>
      <w:r w:rsidRPr="00D80FDA">
        <w:t>D</w:t>
      </w:r>
      <w:r w:rsidRPr="00D80FDA">
        <w:rPr>
          <w:vertAlign w:val="superscript"/>
        </w:rPr>
        <w:t>+</w:t>
      </w:r>
      <w:r w:rsidRPr="00D80FDA">
        <w:t xml:space="preserve"> = DI không chứa G =&gt; B không thừa</w:t>
      </w:r>
    </w:p>
    <w:p w14:paraId="46CA40F8" w14:textId="77777777" w:rsidR="00F9761E" w:rsidRDefault="00F9761E" w:rsidP="00F9761E">
      <w:pPr>
        <w:pStyle w:val="Nidung"/>
      </w:pPr>
      <w:r w:rsidRPr="00D80FDA">
        <w:t>+ Xét JH → A:</w:t>
      </w:r>
    </w:p>
    <w:p w14:paraId="582B4B59" w14:textId="77777777" w:rsidR="00F9761E" w:rsidRDefault="00F9761E" w:rsidP="00F9761E">
      <w:pPr>
        <w:pStyle w:val="Nidung"/>
      </w:pPr>
      <w:r w:rsidRPr="00D80FDA">
        <w:t>J</w:t>
      </w:r>
      <w:r w:rsidRPr="00D80FDA">
        <w:rPr>
          <w:vertAlign w:val="superscript"/>
        </w:rPr>
        <w:t>+</w:t>
      </w:r>
      <w:r w:rsidRPr="00D80FDA">
        <w:t xml:space="preserve"> = J không chứa A =&gt; H không thừa</w:t>
      </w:r>
    </w:p>
    <w:p w14:paraId="0FF68CB2" w14:textId="77777777" w:rsidR="00F9761E" w:rsidRDefault="00F9761E" w:rsidP="00F9761E">
      <w:pPr>
        <w:pStyle w:val="Nidung"/>
      </w:pPr>
      <w:r>
        <w:rPr>
          <w:lang w:val="en-US"/>
        </w:rPr>
        <w:t>H</w:t>
      </w:r>
      <w:r>
        <w:rPr>
          <w:vertAlign w:val="superscript"/>
          <w:lang w:val="en-US"/>
        </w:rPr>
        <w:t>+</w:t>
      </w:r>
      <w:r>
        <w:rPr>
          <w:lang w:val="en-US"/>
        </w:rPr>
        <w:t xml:space="preserve"> = H </w:t>
      </w:r>
      <w:proofErr w:type="spellStart"/>
      <w:r>
        <w:rPr>
          <w:lang w:val="en-US"/>
        </w:rPr>
        <w:t>không</w:t>
      </w:r>
      <w:proofErr w:type="spellEnd"/>
      <w:r>
        <w:rPr>
          <w:lang w:val="en-US"/>
        </w:rPr>
        <w:t xml:space="preserve"> </w:t>
      </w:r>
      <w:proofErr w:type="spellStart"/>
      <w:r>
        <w:rPr>
          <w:lang w:val="en-US"/>
        </w:rPr>
        <w:t>chứa</w:t>
      </w:r>
      <w:proofErr w:type="spellEnd"/>
      <w:r>
        <w:rPr>
          <w:lang w:val="en-US"/>
        </w:rPr>
        <w:t xml:space="preserve"> A =&gt; J </w:t>
      </w:r>
      <w:proofErr w:type="spellStart"/>
      <w:r>
        <w:rPr>
          <w:lang w:val="en-US"/>
        </w:rPr>
        <w:t>không</w:t>
      </w:r>
      <w:proofErr w:type="spellEnd"/>
      <w:r>
        <w:rPr>
          <w:lang w:val="en-US"/>
        </w:rPr>
        <w:t xml:space="preserve"> </w:t>
      </w:r>
      <w:proofErr w:type="spellStart"/>
      <w:r>
        <w:rPr>
          <w:lang w:val="en-US"/>
        </w:rPr>
        <w:t>thừa</w:t>
      </w:r>
      <w:proofErr w:type="spellEnd"/>
    </w:p>
    <w:p w14:paraId="008049B5" w14:textId="77777777" w:rsidR="00F9761E" w:rsidRDefault="00F9761E" w:rsidP="00F9761E">
      <w:pPr>
        <w:pStyle w:val="Nidung"/>
      </w:pPr>
      <w:r w:rsidRPr="00D80FDA">
        <w:t>=&gt; F₃={BG → D; G → J; AI → C; CE → H; BD → G; JH → A; D → I }</w:t>
      </w:r>
    </w:p>
    <w:p w14:paraId="54984B57" w14:textId="77777777" w:rsidR="00F9761E" w:rsidRDefault="00F9761E" w:rsidP="00F9761E">
      <w:pPr>
        <w:pStyle w:val="Nidung"/>
        <w:rPr>
          <w:i/>
          <w:iCs/>
        </w:rPr>
      </w:pPr>
      <w:r w:rsidRPr="00D80FDA">
        <w:rPr>
          <w:i/>
          <w:iCs/>
        </w:rPr>
        <w:t>B3: Loại phụ thuộc hàm dư thừa (Không xét phụ thuộc hàm có vế phải chỉ xuất hiện một lần).</w:t>
      </w:r>
    </w:p>
    <w:p w14:paraId="718F3759" w14:textId="77777777" w:rsidR="00F9761E" w:rsidRDefault="00F9761E" w:rsidP="00F9761E">
      <w:pPr>
        <w:pStyle w:val="Nidung"/>
      </w:pPr>
      <w:r w:rsidRPr="00D80FDA">
        <w:t>=&gt; F₃={BG → D; G → J; AI → C; CE → H; BD → G; JH → A; D → I }</w:t>
      </w:r>
    </w:p>
    <w:p w14:paraId="42011BE5" w14:textId="75E23EA7" w:rsidR="00F9761E" w:rsidRPr="00F9761E" w:rsidRDefault="00F9761E" w:rsidP="00F9761E">
      <w:pPr>
        <w:pStyle w:val="Nidung"/>
      </w:pPr>
      <w:r w:rsidRPr="00D80FDA">
        <w:t xml:space="preserve">Kết luận:  </w:t>
      </w:r>
      <w:proofErr w:type="spellStart"/>
      <w:r w:rsidRPr="00D80FDA">
        <w:t>F</w:t>
      </w:r>
      <w:r w:rsidRPr="00D80FDA">
        <w:rPr>
          <w:vertAlign w:val="subscript"/>
        </w:rPr>
        <w:t>min</w:t>
      </w:r>
      <w:proofErr w:type="spellEnd"/>
      <w:r w:rsidRPr="00D80FDA">
        <w:t xml:space="preserve"> = {BG→D; G→J; AI→C; CE→H; BD→G; JH→A; D→I }</w:t>
      </w:r>
    </w:p>
    <w:p w14:paraId="4B1FBDCE" w14:textId="77777777" w:rsidR="00F9761E" w:rsidRPr="00F9761E" w:rsidRDefault="00F9761E" w:rsidP="00F9761E">
      <w:pPr>
        <w:pStyle w:val="Nidung"/>
        <w:numPr>
          <w:ilvl w:val="0"/>
          <w:numId w:val="45"/>
        </w:numPr>
        <w:rPr>
          <w:b/>
          <w:bCs/>
        </w:rPr>
      </w:pPr>
      <w:r w:rsidRPr="00F9761E">
        <w:rPr>
          <w:b/>
          <w:bCs/>
          <w:lang w:val="en-US"/>
        </w:rPr>
        <w:t>Q4(ABCDEGHIJ)</w:t>
      </w:r>
    </w:p>
    <w:p w14:paraId="4587E942" w14:textId="2450CEF1" w:rsidR="00F9761E" w:rsidRPr="00F9761E" w:rsidRDefault="00F9761E" w:rsidP="00F9761E">
      <w:pPr>
        <w:pStyle w:val="Nidung"/>
        <w:ind w:left="720"/>
        <w:rPr>
          <w:b/>
          <w:bCs/>
        </w:rPr>
      </w:pPr>
      <w:r w:rsidRPr="00F9761E">
        <w:rPr>
          <w:b/>
          <w:bCs/>
        </w:rPr>
        <w:t>F₄={BH→I;GC→A;I→J;AE→G;D→B;I→H}</w:t>
      </w:r>
    </w:p>
    <w:p w14:paraId="0A0C5FE6" w14:textId="77777777" w:rsidR="00F9761E" w:rsidRDefault="00F9761E" w:rsidP="00F9761E">
      <w:pPr>
        <w:pStyle w:val="Nidung"/>
        <w:rPr>
          <w:i/>
          <w:iCs/>
        </w:rPr>
      </w:pPr>
      <w:r w:rsidRPr="00D80FDA">
        <w:rPr>
          <w:i/>
          <w:iCs/>
        </w:rPr>
        <w:t>B1: Phân rã phụ thuộc hàm</w:t>
      </w:r>
    </w:p>
    <w:p w14:paraId="17C7A2A5" w14:textId="77777777" w:rsidR="00F9761E" w:rsidRDefault="00F9761E" w:rsidP="00F9761E">
      <w:pPr>
        <w:pStyle w:val="Nidung"/>
      </w:pPr>
      <w:r w:rsidRPr="00D80FDA">
        <w:lastRenderedPageBreak/>
        <w:t>=&gt; F₄={BH→I; GC→A; I→J; AE→G; D→B; I→H}</w:t>
      </w:r>
    </w:p>
    <w:p w14:paraId="60B74E3C" w14:textId="77777777" w:rsidR="00F9761E" w:rsidRDefault="00F9761E" w:rsidP="00F9761E">
      <w:pPr>
        <w:pStyle w:val="Nidung"/>
        <w:rPr>
          <w:i/>
          <w:iCs/>
        </w:rPr>
      </w:pPr>
      <w:r w:rsidRPr="00D80FDA">
        <w:rPr>
          <w:i/>
          <w:iCs/>
        </w:rPr>
        <w:t>B2: Loại thuộc tính vế trái dư thừa (Không xét phụ thuộc hàm mà vế trái có 1 thuộc tính).</w:t>
      </w:r>
    </w:p>
    <w:p w14:paraId="734139C5" w14:textId="77777777" w:rsidR="00F9761E" w:rsidRDefault="00F9761E" w:rsidP="00F9761E">
      <w:pPr>
        <w:pStyle w:val="Nidung"/>
      </w:pPr>
      <w:r w:rsidRPr="00D80FDA">
        <w:t>+ Xét BH → I:</w:t>
      </w:r>
    </w:p>
    <w:p w14:paraId="285242F0" w14:textId="77777777" w:rsidR="00F9761E" w:rsidRDefault="00F9761E" w:rsidP="00F9761E">
      <w:pPr>
        <w:pStyle w:val="Nidung"/>
      </w:pPr>
      <w:r w:rsidRPr="00D80FDA">
        <w:t>B</w:t>
      </w:r>
      <w:r w:rsidRPr="00D80FDA">
        <w:rPr>
          <w:vertAlign w:val="superscript"/>
        </w:rPr>
        <w:t>+</w:t>
      </w:r>
      <w:r w:rsidRPr="00D80FDA">
        <w:t xml:space="preserve"> = B không chứa I =&gt; H không thừa </w:t>
      </w:r>
    </w:p>
    <w:p w14:paraId="76DEBB24" w14:textId="77777777" w:rsidR="00F9761E" w:rsidRDefault="00F9761E" w:rsidP="00F9761E">
      <w:pPr>
        <w:pStyle w:val="Nidung"/>
      </w:pPr>
      <w:r w:rsidRPr="00D80FDA">
        <w:t>H</w:t>
      </w:r>
      <w:r w:rsidRPr="00D80FDA">
        <w:rPr>
          <w:vertAlign w:val="superscript"/>
        </w:rPr>
        <w:t>+</w:t>
      </w:r>
      <w:r w:rsidRPr="00D80FDA">
        <w:t xml:space="preserve"> = H không chứa I =&gt; B không thừa</w:t>
      </w:r>
    </w:p>
    <w:p w14:paraId="59BE38A1" w14:textId="77777777" w:rsidR="00F9761E" w:rsidRDefault="00F9761E" w:rsidP="00F9761E">
      <w:pPr>
        <w:pStyle w:val="Nidung"/>
      </w:pPr>
      <w:r>
        <w:rPr>
          <w:lang w:val="en-US"/>
        </w:rPr>
        <w:t xml:space="preserve">+ </w:t>
      </w:r>
      <w:proofErr w:type="spellStart"/>
      <w:r>
        <w:rPr>
          <w:lang w:val="en-US"/>
        </w:rPr>
        <w:t>Xét</w:t>
      </w:r>
      <w:proofErr w:type="spellEnd"/>
      <w:r>
        <w:rPr>
          <w:lang w:val="en-US"/>
        </w:rPr>
        <w:t xml:space="preserve"> GC → A:</w:t>
      </w:r>
    </w:p>
    <w:p w14:paraId="718F6FB2" w14:textId="77777777" w:rsidR="00F9761E" w:rsidRDefault="00F9761E" w:rsidP="00F9761E">
      <w:pPr>
        <w:pStyle w:val="Nidung"/>
      </w:pPr>
      <w:r>
        <w:rPr>
          <w:lang w:val="en-US"/>
        </w:rPr>
        <w:t>G</w:t>
      </w:r>
      <w:r>
        <w:rPr>
          <w:vertAlign w:val="superscript"/>
          <w:lang w:val="en-US"/>
        </w:rPr>
        <w:t>+</w:t>
      </w:r>
      <w:r>
        <w:rPr>
          <w:lang w:val="en-US"/>
        </w:rPr>
        <w:t xml:space="preserve"> = G </w:t>
      </w:r>
      <w:proofErr w:type="spellStart"/>
      <w:r>
        <w:rPr>
          <w:lang w:val="en-US"/>
        </w:rPr>
        <w:t>không</w:t>
      </w:r>
      <w:proofErr w:type="spellEnd"/>
      <w:r>
        <w:rPr>
          <w:lang w:val="en-US"/>
        </w:rPr>
        <w:t xml:space="preserve"> </w:t>
      </w:r>
      <w:proofErr w:type="spellStart"/>
      <w:r>
        <w:rPr>
          <w:lang w:val="en-US"/>
        </w:rPr>
        <w:t>chứa</w:t>
      </w:r>
      <w:proofErr w:type="spellEnd"/>
      <w:r>
        <w:rPr>
          <w:lang w:val="en-US"/>
        </w:rPr>
        <w:t xml:space="preserve"> A =&gt; C </w:t>
      </w:r>
      <w:proofErr w:type="spellStart"/>
      <w:r>
        <w:rPr>
          <w:lang w:val="en-US"/>
        </w:rPr>
        <w:t>không</w:t>
      </w:r>
      <w:proofErr w:type="spellEnd"/>
      <w:r>
        <w:rPr>
          <w:lang w:val="en-US"/>
        </w:rPr>
        <w:t xml:space="preserve"> </w:t>
      </w:r>
      <w:proofErr w:type="spellStart"/>
      <w:r>
        <w:rPr>
          <w:lang w:val="en-US"/>
        </w:rPr>
        <w:t>thừa</w:t>
      </w:r>
      <w:proofErr w:type="spellEnd"/>
    </w:p>
    <w:p w14:paraId="26BCFF7E" w14:textId="77777777" w:rsidR="00F9761E" w:rsidRDefault="00F9761E" w:rsidP="00F9761E">
      <w:pPr>
        <w:pStyle w:val="Nidung"/>
      </w:pPr>
      <w:r>
        <w:rPr>
          <w:lang w:val="en-US"/>
        </w:rPr>
        <w:t>C</w:t>
      </w:r>
      <w:r>
        <w:rPr>
          <w:vertAlign w:val="superscript"/>
          <w:lang w:val="en-US"/>
        </w:rPr>
        <w:t>+</w:t>
      </w:r>
      <w:r>
        <w:rPr>
          <w:lang w:val="en-US"/>
        </w:rPr>
        <w:t xml:space="preserve"> = C </w:t>
      </w:r>
      <w:proofErr w:type="spellStart"/>
      <w:r>
        <w:rPr>
          <w:lang w:val="en-US"/>
        </w:rPr>
        <w:t>không</w:t>
      </w:r>
      <w:proofErr w:type="spellEnd"/>
      <w:r>
        <w:rPr>
          <w:lang w:val="en-US"/>
        </w:rPr>
        <w:t xml:space="preserve"> </w:t>
      </w:r>
      <w:proofErr w:type="spellStart"/>
      <w:r>
        <w:rPr>
          <w:lang w:val="en-US"/>
        </w:rPr>
        <w:t>chứa</w:t>
      </w:r>
      <w:proofErr w:type="spellEnd"/>
      <w:r>
        <w:rPr>
          <w:lang w:val="en-US"/>
        </w:rPr>
        <w:t xml:space="preserve"> A =&gt; G </w:t>
      </w:r>
      <w:proofErr w:type="spellStart"/>
      <w:r>
        <w:rPr>
          <w:lang w:val="en-US"/>
        </w:rPr>
        <w:t>không</w:t>
      </w:r>
      <w:proofErr w:type="spellEnd"/>
      <w:r>
        <w:rPr>
          <w:lang w:val="en-US"/>
        </w:rPr>
        <w:t xml:space="preserve"> </w:t>
      </w:r>
      <w:proofErr w:type="spellStart"/>
      <w:r>
        <w:rPr>
          <w:lang w:val="en-US"/>
        </w:rPr>
        <w:t>thừa</w:t>
      </w:r>
      <w:proofErr w:type="spellEnd"/>
    </w:p>
    <w:p w14:paraId="3BA25A1E" w14:textId="77777777" w:rsidR="00F9761E" w:rsidRDefault="00F9761E" w:rsidP="00F9761E">
      <w:pPr>
        <w:pStyle w:val="Nidung"/>
      </w:pPr>
      <w:r>
        <w:rPr>
          <w:lang w:val="en-US"/>
        </w:rPr>
        <w:t xml:space="preserve">+ </w:t>
      </w:r>
      <w:proofErr w:type="spellStart"/>
      <w:r>
        <w:rPr>
          <w:lang w:val="en-US"/>
        </w:rPr>
        <w:t>Xét</w:t>
      </w:r>
      <w:proofErr w:type="spellEnd"/>
      <w:r>
        <w:rPr>
          <w:lang w:val="en-US"/>
        </w:rPr>
        <w:t xml:space="preserve"> AE → G:</w:t>
      </w:r>
    </w:p>
    <w:p w14:paraId="5E680677" w14:textId="77777777" w:rsidR="00F9761E" w:rsidRDefault="00F9761E" w:rsidP="00F9761E">
      <w:pPr>
        <w:pStyle w:val="Nidung"/>
      </w:pPr>
      <w:r>
        <w:rPr>
          <w:lang w:val="en-US"/>
        </w:rPr>
        <w:t>A</w:t>
      </w:r>
      <w:r>
        <w:rPr>
          <w:vertAlign w:val="superscript"/>
          <w:lang w:val="en-US"/>
        </w:rPr>
        <w:t>+</w:t>
      </w:r>
      <w:r>
        <w:rPr>
          <w:lang w:val="en-US"/>
        </w:rPr>
        <w:t xml:space="preserve"> = A </w:t>
      </w:r>
      <w:proofErr w:type="spellStart"/>
      <w:r>
        <w:rPr>
          <w:lang w:val="en-US"/>
        </w:rPr>
        <w:t>không</w:t>
      </w:r>
      <w:proofErr w:type="spellEnd"/>
      <w:r>
        <w:rPr>
          <w:lang w:val="en-US"/>
        </w:rPr>
        <w:t xml:space="preserve"> </w:t>
      </w:r>
      <w:proofErr w:type="spellStart"/>
      <w:r>
        <w:rPr>
          <w:lang w:val="en-US"/>
        </w:rPr>
        <w:t>chứa</w:t>
      </w:r>
      <w:proofErr w:type="spellEnd"/>
      <w:r>
        <w:rPr>
          <w:lang w:val="en-US"/>
        </w:rPr>
        <w:t xml:space="preserve"> G =&gt; E </w:t>
      </w:r>
      <w:proofErr w:type="spellStart"/>
      <w:r>
        <w:rPr>
          <w:lang w:val="en-US"/>
        </w:rPr>
        <w:t>không</w:t>
      </w:r>
      <w:proofErr w:type="spellEnd"/>
      <w:r>
        <w:rPr>
          <w:lang w:val="en-US"/>
        </w:rPr>
        <w:t xml:space="preserve"> </w:t>
      </w:r>
      <w:proofErr w:type="spellStart"/>
      <w:r>
        <w:rPr>
          <w:lang w:val="en-US"/>
        </w:rPr>
        <w:t>thừa</w:t>
      </w:r>
      <w:proofErr w:type="spellEnd"/>
    </w:p>
    <w:p w14:paraId="57CCEDB4" w14:textId="77777777" w:rsidR="00F9761E" w:rsidRDefault="00F9761E" w:rsidP="00F9761E">
      <w:pPr>
        <w:pStyle w:val="Nidung"/>
      </w:pPr>
      <w:r>
        <w:rPr>
          <w:lang w:val="en-US"/>
        </w:rPr>
        <w:t>E</w:t>
      </w:r>
      <w:r>
        <w:rPr>
          <w:vertAlign w:val="superscript"/>
          <w:lang w:val="en-US"/>
        </w:rPr>
        <w:t>+</w:t>
      </w:r>
      <w:r>
        <w:rPr>
          <w:lang w:val="en-US"/>
        </w:rPr>
        <w:t xml:space="preserve"> = E </w:t>
      </w:r>
      <w:proofErr w:type="spellStart"/>
      <w:r>
        <w:rPr>
          <w:lang w:val="en-US"/>
        </w:rPr>
        <w:t>không</w:t>
      </w:r>
      <w:proofErr w:type="spellEnd"/>
      <w:r>
        <w:rPr>
          <w:lang w:val="en-US"/>
        </w:rPr>
        <w:t xml:space="preserve"> </w:t>
      </w:r>
      <w:proofErr w:type="spellStart"/>
      <w:r>
        <w:rPr>
          <w:lang w:val="en-US"/>
        </w:rPr>
        <w:t>chứa</w:t>
      </w:r>
      <w:proofErr w:type="spellEnd"/>
      <w:r>
        <w:rPr>
          <w:lang w:val="en-US"/>
        </w:rPr>
        <w:t xml:space="preserve"> G =&gt; A </w:t>
      </w:r>
      <w:proofErr w:type="spellStart"/>
      <w:r>
        <w:rPr>
          <w:lang w:val="en-US"/>
        </w:rPr>
        <w:t>không</w:t>
      </w:r>
      <w:proofErr w:type="spellEnd"/>
      <w:r>
        <w:rPr>
          <w:lang w:val="en-US"/>
        </w:rPr>
        <w:t xml:space="preserve"> </w:t>
      </w:r>
      <w:proofErr w:type="spellStart"/>
      <w:r>
        <w:rPr>
          <w:lang w:val="en-US"/>
        </w:rPr>
        <w:t>thừa</w:t>
      </w:r>
      <w:proofErr w:type="spellEnd"/>
    </w:p>
    <w:p w14:paraId="6BC7F080" w14:textId="77777777" w:rsidR="00F9761E" w:rsidRDefault="00F9761E" w:rsidP="00F9761E">
      <w:pPr>
        <w:pStyle w:val="Nidung"/>
      </w:pPr>
      <w:r w:rsidRPr="00D80FDA">
        <w:t>=&gt; F₄={BH→I; GC→A; I→J; AE→G; D→B; I→H}</w:t>
      </w:r>
    </w:p>
    <w:p w14:paraId="70623DBB" w14:textId="77777777" w:rsidR="00F9761E" w:rsidRDefault="00F9761E" w:rsidP="00F9761E">
      <w:pPr>
        <w:pStyle w:val="Nidung"/>
        <w:rPr>
          <w:i/>
          <w:iCs/>
        </w:rPr>
      </w:pPr>
      <w:r w:rsidRPr="00D80FDA">
        <w:rPr>
          <w:i/>
          <w:iCs/>
        </w:rPr>
        <w:t>B3: Loại phụ thuộc hàm dư thừa (Không xét phụ thuộc hàm có vế phải chỉ xuất hiện một lần).</w:t>
      </w:r>
    </w:p>
    <w:p w14:paraId="03E72A0B" w14:textId="77777777" w:rsidR="00F9761E" w:rsidRDefault="00F9761E" w:rsidP="00F9761E">
      <w:pPr>
        <w:pStyle w:val="Nidung"/>
      </w:pPr>
      <w:r w:rsidRPr="00D80FDA">
        <w:t>=&gt; F₄={BH→I; GC→A; I→J; AE→G; D→B; I→H}</w:t>
      </w:r>
    </w:p>
    <w:p w14:paraId="167E42A7" w14:textId="50F8DA79" w:rsidR="00F9761E" w:rsidRPr="00F9761E" w:rsidRDefault="00F9761E" w:rsidP="00F9761E">
      <w:pPr>
        <w:pStyle w:val="Nidung"/>
      </w:pPr>
      <w:r w:rsidRPr="00D80FDA">
        <w:t xml:space="preserve">Kết luận:  </w:t>
      </w:r>
      <w:proofErr w:type="spellStart"/>
      <w:r w:rsidRPr="00D80FDA">
        <w:t>F</w:t>
      </w:r>
      <w:r w:rsidRPr="00D80FDA">
        <w:rPr>
          <w:vertAlign w:val="subscript"/>
        </w:rPr>
        <w:t>min</w:t>
      </w:r>
      <w:proofErr w:type="spellEnd"/>
      <w:r w:rsidRPr="00D80FDA">
        <w:t xml:space="preserve"> = {BH → I; GC → A; I → J; AE → G; D → B; I → H}</w:t>
      </w:r>
    </w:p>
    <w:p w14:paraId="01A288E2" w14:textId="06E8C39C" w:rsidR="00774DF8" w:rsidRDefault="00774DF8" w:rsidP="00774DF8">
      <w:pPr>
        <w:pStyle w:val="u2"/>
        <w:numPr>
          <w:ilvl w:val="0"/>
          <w:numId w:val="8"/>
        </w:numPr>
        <w:rPr>
          <w:lang w:val="vi-VN"/>
        </w:rPr>
      </w:pPr>
      <w:bookmarkStart w:id="46" w:name="_Toc197505795"/>
      <w:bookmarkStart w:id="47" w:name="_Toc197695861"/>
      <w:r>
        <w:rPr>
          <w:lang w:val="vi-VN"/>
        </w:rPr>
        <w:t>Bài tập tổng hợp</w:t>
      </w:r>
      <w:bookmarkEnd w:id="46"/>
      <w:bookmarkEnd w:id="47"/>
    </w:p>
    <w:p w14:paraId="695EAAA5" w14:textId="07E5D51D" w:rsidR="00647C9D" w:rsidRDefault="00F9761E" w:rsidP="00647C9D">
      <w:pPr>
        <w:pStyle w:val="u4"/>
      </w:pPr>
      <w:bookmarkStart w:id="48" w:name="_Toc197695862"/>
      <w:proofErr w:type="spellStart"/>
      <w:r>
        <w:t>Bài</w:t>
      </w:r>
      <w:proofErr w:type="spellEnd"/>
      <w:r>
        <w:rPr>
          <w:lang w:val="vi-VN"/>
        </w:rPr>
        <w:t xml:space="preserve"> </w:t>
      </w:r>
      <w:r w:rsidR="00D76F23">
        <w:t>1:</w:t>
      </w:r>
      <w:bookmarkEnd w:id="48"/>
      <w:r w:rsidR="00D76F23">
        <w:t xml:space="preserve"> </w:t>
      </w:r>
    </w:p>
    <w:p w14:paraId="25518959" w14:textId="641088D8" w:rsidR="00D76F23" w:rsidRPr="00647C9D" w:rsidRDefault="00D76F23" w:rsidP="00D76F23">
      <w:pPr>
        <w:pStyle w:val="Nidung"/>
        <w:rPr>
          <w:b/>
          <w:bCs/>
        </w:rPr>
      </w:pPr>
      <w:r w:rsidRPr="00647C9D">
        <w:rPr>
          <w:b/>
          <w:bCs/>
        </w:rPr>
        <w:t>Cho biết dạng chuẩn của các lược đồ quan hệ sau:</w:t>
      </w:r>
    </w:p>
    <w:p w14:paraId="69BE818F" w14:textId="77777777" w:rsidR="00D76F23" w:rsidRPr="005F2E96" w:rsidRDefault="00D76F23" w:rsidP="00D76F23">
      <w:pPr>
        <w:pStyle w:val="Nidung"/>
        <w:numPr>
          <w:ilvl w:val="0"/>
          <w:numId w:val="30"/>
        </w:numPr>
        <w:rPr>
          <w:b/>
          <w:bCs/>
        </w:rPr>
      </w:pPr>
      <w:r w:rsidRPr="005F2E96">
        <w:rPr>
          <w:b/>
          <w:bCs/>
        </w:rPr>
        <w:t xml:space="preserve">Q(ABCDEG); </w:t>
      </w:r>
    </w:p>
    <w:p w14:paraId="0C05F47D" w14:textId="3420CF53" w:rsidR="00D76F23" w:rsidRPr="005F2E96" w:rsidRDefault="00D76F23" w:rsidP="00D76F23">
      <w:pPr>
        <w:pStyle w:val="Nidung"/>
        <w:ind w:left="720"/>
        <w:rPr>
          <w:b/>
          <w:bCs/>
        </w:rPr>
      </w:pPr>
      <w:r w:rsidRPr="005F2E96">
        <w:rPr>
          <w:b/>
          <w:bCs/>
        </w:rPr>
        <w:t xml:space="preserve">F={A→BC, C→DE, E→G} </w:t>
      </w:r>
    </w:p>
    <w:p w14:paraId="550F9596" w14:textId="77777777" w:rsidR="00D76F23" w:rsidRPr="005F2E96" w:rsidRDefault="00D76F23" w:rsidP="00D76F23">
      <w:pPr>
        <w:pStyle w:val="Nidung"/>
        <w:numPr>
          <w:ilvl w:val="0"/>
          <w:numId w:val="30"/>
        </w:numPr>
        <w:rPr>
          <w:b/>
          <w:bCs/>
        </w:rPr>
      </w:pPr>
      <w:r w:rsidRPr="005F2E96">
        <w:rPr>
          <w:b/>
          <w:bCs/>
        </w:rPr>
        <w:t>Q(ABCDEGH);</w:t>
      </w:r>
    </w:p>
    <w:p w14:paraId="029E960E" w14:textId="42767266" w:rsidR="00D76F23" w:rsidRPr="005F2E96" w:rsidRDefault="00D76F23" w:rsidP="00D76F23">
      <w:pPr>
        <w:pStyle w:val="Nidung"/>
        <w:ind w:left="720"/>
        <w:rPr>
          <w:b/>
          <w:bCs/>
        </w:rPr>
      </w:pPr>
      <w:r w:rsidRPr="005F2E96">
        <w:rPr>
          <w:b/>
          <w:bCs/>
        </w:rPr>
        <w:t xml:space="preserve">F={C→AB, D→E, B→G} </w:t>
      </w:r>
    </w:p>
    <w:p w14:paraId="52B999BA" w14:textId="77777777" w:rsidR="00D76F23" w:rsidRPr="005F2E96" w:rsidRDefault="00D76F23" w:rsidP="00D76F23">
      <w:pPr>
        <w:pStyle w:val="Nidung"/>
        <w:numPr>
          <w:ilvl w:val="0"/>
          <w:numId w:val="30"/>
        </w:numPr>
        <w:rPr>
          <w:b/>
          <w:bCs/>
        </w:rPr>
      </w:pPr>
      <w:r w:rsidRPr="005F2E96">
        <w:rPr>
          <w:b/>
          <w:bCs/>
        </w:rPr>
        <w:t>Q(ABCDEGH);</w:t>
      </w:r>
    </w:p>
    <w:p w14:paraId="2CCD61DA" w14:textId="26818AE1" w:rsidR="00D76F23" w:rsidRPr="005F2E96" w:rsidRDefault="00D76F23" w:rsidP="00D76F23">
      <w:pPr>
        <w:pStyle w:val="Nidung"/>
        <w:ind w:left="720"/>
        <w:rPr>
          <w:b/>
          <w:bCs/>
        </w:rPr>
      </w:pPr>
      <w:r w:rsidRPr="005F2E96">
        <w:rPr>
          <w:b/>
          <w:bCs/>
        </w:rPr>
        <w:lastRenderedPageBreak/>
        <w:t xml:space="preserve">F={A→BC, D→E, H→G} </w:t>
      </w:r>
    </w:p>
    <w:p w14:paraId="34A44985" w14:textId="77777777" w:rsidR="00D76F23" w:rsidRPr="005F2E96" w:rsidRDefault="00D76F23" w:rsidP="00D76F23">
      <w:pPr>
        <w:pStyle w:val="Nidung"/>
        <w:numPr>
          <w:ilvl w:val="0"/>
          <w:numId w:val="30"/>
        </w:numPr>
        <w:rPr>
          <w:b/>
          <w:bCs/>
        </w:rPr>
      </w:pPr>
      <w:r w:rsidRPr="005F2E96">
        <w:rPr>
          <w:b/>
          <w:bCs/>
        </w:rPr>
        <w:t xml:space="preserve">Q(ABCDEG); </w:t>
      </w:r>
    </w:p>
    <w:p w14:paraId="699E0027" w14:textId="242182D1" w:rsidR="00D76F23" w:rsidRPr="005F2E96" w:rsidRDefault="00D76F23" w:rsidP="00D76F23">
      <w:pPr>
        <w:pStyle w:val="Nidung"/>
        <w:ind w:left="720"/>
        <w:rPr>
          <w:b/>
          <w:bCs/>
        </w:rPr>
      </w:pPr>
      <w:r w:rsidRPr="005F2E96">
        <w:rPr>
          <w:b/>
          <w:bCs/>
        </w:rPr>
        <w:t>F={AB→C, C→B, ABD→E, G→A}</w:t>
      </w:r>
    </w:p>
    <w:p w14:paraId="7D98CF1B" w14:textId="77777777" w:rsidR="00D76F23" w:rsidRPr="005F2E96" w:rsidRDefault="00D76F23" w:rsidP="00D76F23">
      <w:pPr>
        <w:pStyle w:val="Nidung"/>
        <w:numPr>
          <w:ilvl w:val="0"/>
          <w:numId w:val="30"/>
        </w:numPr>
        <w:rPr>
          <w:b/>
          <w:bCs/>
        </w:rPr>
      </w:pPr>
      <w:r w:rsidRPr="005F2E96">
        <w:rPr>
          <w:b/>
          <w:bCs/>
        </w:rPr>
        <w:t xml:space="preserve">Q(ABCDEGHI); </w:t>
      </w:r>
    </w:p>
    <w:p w14:paraId="6D78D8E4" w14:textId="730E106B" w:rsidR="00D76F23" w:rsidRPr="005F2E96" w:rsidRDefault="00D76F23" w:rsidP="00D76F23">
      <w:pPr>
        <w:pStyle w:val="Nidung"/>
        <w:ind w:left="720"/>
        <w:rPr>
          <w:b/>
          <w:bCs/>
        </w:rPr>
      </w:pPr>
      <w:r w:rsidRPr="005F2E96">
        <w:rPr>
          <w:b/>
          <w:bCs/>
        </w:rPr>
        <w:t>F={AC→B,BI→ACD,ABC→D,H→I,ACE→BCG,CG→AE}</w:t>
      </w:r>
    </w:p>
    <w:p w14:paraId="716824EC" w14:textId="77777777" w:rsidR="00D76F23" w:rsidRDefault="00D76F23" w:rsidP="00D76F23">
      <w:pPr>
        <w:pStyle w:val="Nidung"/>
        <w:jc w:val="center"/>
      </w:pPr>
      <w:r>
        <w:t>Bài làm:</w:t>
      </w:r>
    </w:p>
    <w:p w14:paraId="152FC34C" w14:textId="77777777" w:rsidR="00D76F23" w:rsidRDefault="00D76F23" w:rsidP="00D76F23">
      <w:pPr>
        <w:pStyle w:val="Nidung"/>
        <w:numPr>
          <w:ilvl w:val="0"/>
          <w:numId w:val="32"/>
        </w:numPr>
      </w:pPr>
      <w:r>
        <w:t>Q(ABCDEG);</w:t>
      </w:r>
    </w:p>
    <w:p w14:paraId="43F9BEBF" w14:textId="5769E980" w:rsidR="00D76F23" w:rsidRDefault="00D76F23" w:rsidP="00D76F23">
      <w:pPr>
        <w:pStyle w:val="Nidung"/>
        <w:ind w:left="720"/>
      </w:pPr>
      <w:r>
        <w:t>F={A→BC, C→DE, E→G}</w:t>
      </w:r>
    </w:p>
    <w:p w14:paraId="5F177ABA" w14:textId="77777777" w:rsidR="00D76F23" w:rsidRDefault="00D76F23" w:rsidP="00D76F23">
      <w:pPr>
        <w:pStyle w:val="Nidung"/>
      </w:pPr>
      <w:r>
        <w:t>TN = {A}</w:t>
      </w:r>
    </w:p>
    <w:p w14:paraId="0DFA71FA" w14:textId="54B7C026" w:rsidR="00D76F23" w:rsidRDefault="00D76F23" w:rsidP="00D76F23">
      <w:pPr>
        <w:pStyle w:val="Nidung"/>
      </w:pPr>
      <w:r>
        <w:t>TG = {CE}</w:t>
      </w:r>
    </w:p>
    <w:p w14:paraId="43B717B8" w14:textId="0CC9C7C0" w:rsidR="00D76F23" w:rsidRPr="00D76F23" w:rsidRDefault="00D76F23" w:rsidP="00D76F23">
      <w:pPr>
        <w:pStyle w:val="Chuthich"/>
        <w:keepNext/>
        <w:rPr>
          <w:lang w:val="vi-VN"/>
        </w:rPr>
      </w:pPr>
      <w:bookmarkStart w:id="49" w:name="_Toc197695876"/>
      <w:r w:rsidRPr="00D76F23">
        <w:rPr>
          <w:lang w:val="vi-VN"/>
        </w:rPr>
        <w:t xml:space="preserve">Bảng </w:t>
      </w:r>
      <w:r>
        <w:fldChar w:fldCharType="begin"/>
      </w:r>
      <w:r w:rsidRPr="00D76F23">
        <w:rPr>
          <w:lang w:val="vi-VN"/>
        </w:rPr>
        <w:instrText xml:space="preserve"> SEQ Bảng \* ARABIC </w:instrText>
      </w:r>
      <w:r>
        <w:fldChar w:fldCharType="separate"/>
      </w:r>
      <w:r w:rsidR="00C67E22">
        <w:rPr>
          <w:noProof/>
          <w:lang w:val="vi-VN"/>
        </w:rPr>
        <w:t>8</w:t>
      </w:r>
      <w:r>
        <w:fldChar w:fldCharType="end"/>
      </w:r>
      <w:r>
        <w:rPr>
          <w:lang w:val="vi-VN"/>
        </w:rPr>
        <w:t>: Bảng bài tập tổng hợp 1a</w:t>
      </w:r>
      <w:bookmarkEnd w:id="49"/>
    </w:p>
    <w:tbl>
      <w:tblPr>
        <w:tblStyle w:val="LiBang"/>
        <w:tblW w:w="9568" w:type="dxa"/>
        <w:tblLook w:val="04A0" w:firstRow="1" w:lastRow="0" w:firstColumn="1" w:lastColumn="0" w:noHBand="0" w:noVBand="1"/>
      </w:tblPr>
      <w:tblGrid>
        <w:gridCol w:w="1913"/>
        <w:gridCol w:w="1913"/>
        <w:gridCol w:w="1913"/>
        <w:gridCol w:w="2076"/>
        <w:gridCol w:w="1753"/>
      </w:tblGrid>
      <w:tr w:rsidR="00D76F23" w14:paraId="1A8EDC09" w14:textId="77777777" w:rsidTr="00D76F23">
        <w:trPr>
          <w:trHeight w:val="676"/>
        </w:trPr>
        <w:tc>
          <w:tcPr>
            <w:tcW w:w="1913" w:type="dxa"/>
          </w:tcPr>
          <w:p w14:paraId="5BF33B91" w14:textId="77777777" w:rsidR="00D76F23" w:rsidRDefault="00D76F23" w:rsidP="00D76F23">
            <w:pPr>
              <w:pStyle w:val="Nidung"/>
            </w:pPr>
            <w:r>
              <w:t>Xi</w:t>
            </w:r>
          </w:p>
        </w:tc>
        <w:tc>
          <w:tcPr>
            <w:tcW w:w="1913" w:type="dxa"/>
          </w:tcPr>
          <w:p w14:paraId="1D4108E9" w14:textId="77777777" w:rsidR="00D76F23" w:rsidRDefault="00D76F23" w:rsidP="00D76F23">
            <w:pPr>
              <w:pStyle w:val="Nidung"/>
            </w:pPr>
            <w:r>
              <w:t xml:space="preserve">(TN </w:t>
            </w:r>
            <w:r>
              <w:sym w:font="Symbol" w:char="00C8"/>
            </w:r>
            <w:r>
              <w:t xml:space="preserve"> Xi)</w:t>
            </w:r>
          </w:p>
        </w:tc>
        <w:tc>
          <w:tcPr>
            <w:tcW w:w="1913" w:type="dxa"/>
          </w:tcPr>
          <w:p w14:paraId="62FFA750" w14:textId="77777777" w:rsidR="00D76F23" w:rsidRDefault="00D76F23" w:rsidP="00D76F23">
            <w:pPr>
              <w:pStyle w:val="Nidung"/>
            </w:pPr>
            <w:r>
              <w:t xml:space="preserve">(TN </w:t>
            </w:r>
            <w:r>
              <w:sym w:font="Symbol" w:char="00C8"/>
            </w:r>
            <w:r>
              <w:t xml:space="preserve"> Xi)+</w:t>
            </w:r>
          </w:p>
        </w:tc>
        <w:tc>
          <w:tcPr>
            <w:tcW w:w="2076" w:type="dxa"/>
          </w:tcPr>
          <w:p w14:paraId="04C28BA5" w14:textId="77777777" w:rsidR="00D76F23" w:rsidRDefault="00D76F23" w:rsidP="00D76F23">
            <w:pPr>
              <w:pStyle w:val="Nidung"/>
            </w:pPr>
            <w:r>
              <w:t>SIÊU KHÓA</w:t>
            </w:r>
          </w:p>
        </w:tc>
        <w:tc>
          <w:tcPr>
            <w:tcW w:w="1753" w:type="dxa"/>
          </w:tcPr>
          <w:p w14:paraId="3673FBC7" w14:textId="77777777" w:rsidR="00D76F23" w:rsidRDefault="00D76F23" w:rsidP="00D76F23">
            <w:pPr>
              <w:pStyle w:val="Nidung"/>
            </w:pPr>
            <w:r>
              <w:t>KHÓA</w:t>
            </w:r>
          </w:p>
        </w:tc>
      </w:tr>
      <w:tr w:rsidR="00D76F23" w14:paraId="7D07CA82" w14:textId="77777777" w:rsidTr="00D76F23">
        <w:trPr>
          <w:trHeight w:val="665"/>
        </w:trPr>
        <w:tc>
          <w:tcPr>
            <w:tcW w:w="1913" w:type="dxa"/>
          </w:tcPr>
          <w:p w14:paraId="759BF778" w14:textId="77777777" w:rsidR="00D76F23" w:rsidRDefault="00D76F23" w:rsidP="00D76F23">
            <w:pPr>
              <w:pStyle w:val="Nidung"/>
            </w:pPr>
            <w:r>
              <w:rPr>
                <w:color w:val="000000"/>
                <w:lang w:bidi="ar"/>
              </w:rPr>
              <w:sym w:font="Symbol" w:char="F0C6"/>
            </w:r>
          </w:p>
        </w:tc>
        <w:tc>
          <w:tcPr>
            <w:tcW w:w="1913" w:type="dxa"/>
          </w:tcPr>
          <w:p w14:paraId="7B71AB41" w14:textId="77777777" w:rsidR="00D76F23" w:rsidRDefault="00D76F23" w:rsidP="00D76F23">
            <w:pPr>
              <w:pStyle w:val="Nidung"/>
            </w:pPr>
            <w:r>
              <w:t>A</w:t>
            </w:r>
          </w:p>
        </w:tc>
        <w:tc>
          <w:tcPr>
            <w:tcW w:w="1913" w:type="dxa"/>
          </w:tcPr>
          <w:p w14:paraId="52C3D5C6" w14:textId="77777777" w:rsidR="00D76F23" w:rsidRDefault="00D76F23" w:rsidP="00D76F23">
            <w:pPr>
              <w:pStyle w:val="Nidung"/>
            </w:pPr>
            <w:r>
              <w:t>ABCDEG</w:t>
            </w:r>
          </w:p>
        </w:tc>
        <w:tc>
          <w:tcPr>
            <w:tcW w:w="2076" w:type="dxa"/>
          </w:tcPr>
          <w:p w14:paraId="3DECDBD4" w14:textId="77777777" w:rsidR="00D76F23" w:rsidRDefault="00D76F23" w:rsidP="00D76F23">
            <w:pPr>
              <w:pStyle w:val="Nidung"/>
            </w:pPr>
            <w:r>
              <w:t>A</w:t>
            </w:r>
          </w:p>
        </w:tc>
        <w:tc>
          <w:tcPr>
            <w:tcW w:w="1753" w:type="dxa"/>
          </w:tcPr>
          <w:p w14:paraId="42BA381F" w14:textId="77777777" w:rsidR="00D76F23" w:rsidRDefault="00D76F23" w:rsidP="00D76F23">
            <w:pPr>
              <w:pStyle w:val="Nidung"/>
            </w:pPr>
            <w:r>
              <w:t>A</w:t>
            </w:r>
          </w:p>
        </w:tc>
      </w:tr>
      <w:tr w:rsidR="00D76F23" w14:paraId="5D0E925B" w14:textId="77777777" w:rsidTr="00D76F23">
        <w:trPr>
          <w:trHeight w:val="642"/>
        </w:trPr>
        <w:tc>
          <w:tcPr>
            <w:tcW w:w="1913" w:type="dxa"/>
          </w:tcPr>
          <w:p w14:paraId="2EF0E7D8" w14:textId="77777777" w:rsidR="00D76F23" w:rsidRDefault="00D76F23" w:rsidP="00D76F23">
            <w:pPr>
              <w:pStyle w:val="Nidung"/>
            </w:pPr>
            <w:r>
              <w:t>C</w:t>
            </w:r>
          </w:p>
        </w:tc>
        <w:tc>
          <w:tcPr>
            <w:tcW w:w="1913" w:type="dxa"/>
          </w:tcPr>
          <w:p w14:paraId="6AFB24CE" w14:textId="77777777" w:rsidR="00D76F23" w:rsidRDefault="00D76F23" w:rsidP="00D76F23">
            <w:pPr>
              <w:pStyle w:val="Nidung"/>
            </w:pPr>
            <w:r>
              <w:t>AC</w:t>
            </w:r>
          </w:p>
        </w:tc>
        <w:tc>
          <w:tcPr>
            <w:tcW w:w="1913" w:type="dxa"/>
          </w:tcPr>
          <w:p w14:paraId="3FBFDCC9" w14:textId="77777777" w:rsidR="00D76F23" w:rsidRDefault="00D76F23" w:rsidP="00D76F23">
            <w:pPr>
              <w:pStyle w:val="Nidung"/>
            </w:pPr>
            <w:r>
              <w:t>ABCDEG</w:t>
            </w:r>
          </w:p>
        </w:tc>
        <w:tc>
          <w:tcPr>
            <w:tcW w:w="2076" w:type="dxa"/>
          </w:tcPr>
          <w:p w14:paraId="3E85DEDD" w14:textId="77777777" w:rsidR="00D76F23" w:rsidRDefault="00D76F23" w:rsidP="00D76F23">
            <w:pPr>
              <w:pStyle w:val="Nidung"/>
            </w:pPr>
            <w:r>
              <w:t>AC</w:t>
            </w:r>
          </w:p>
        </w:tc>
        <w:tc>
          <w:tcPr>
            <w:tcW w:w="1753" w:type="dxa"/>
          </w:tcPr>
          <w:p w14:paraId="30C3A7F1" w14:textId="77777777" w:rsidR="00D76F23" w:rsidRDefault="00D76F23" w:rsidP="00D76F23">
            <w:pPr>
              <w:pStyle w:val="Nidung"/>
            </w:pPr>
          </w:p>
        </w:tc>
      </w:tr>
      <w:tr w:rsidR="00D76F23" w14:paraId="50CD82F5" w14:textId="77777777" w:rsidTr="00D76F23">
        <w:trPr>
          <w:trHeight w:val="642"/>
        </w:trPr>
        <w:tc>
          <w:tcPr>
            <w:tcW w:w="1913" w:type="dxa"/>
          </w:tcPr>
          <w:p w14:paraId="131183AE" w14:textId="77777777" w:rsidR="00D76F23" w:rsidRDefault="00D76F23" w:rsidP="00D76F23">
            <w:pPr>
              <w:pStyle w:val="Nidung"/>
            </w:pPr>
            <w:r>
              <w:t>E</w:t>
            </w:r>
          </w:p>
        </w:tc>
        <w:tc>
          <w:tcPr>
            <w:tcW w:w="1913" w:type="dxa"/>
          </w:tcPr>
          <w:p w14:paraId="21F55CCA" w14:textId="77777777" w:rsidR="00D76F23" w:rsidRDefault="00D76F23" w:rsidP="00D76F23">
            <w:pPr>
              <w:pStyle w:val="Nidung"/>
            </w:pPr>
            <w:r>
              <w:t>AE</w:t>
            </w:r>
          </w:p>
        </w:tc>
        <w:tc>
          <w:tcPr>
            <w:tcW w:w="1913" w:type="dxa"/>
          </w:tcPr>
          <w:p w14:paraId="5CF57C29" w14:textId="77777777" w:rsidR="00D76F23" w:rsidRDefault="00D76F23" w:rsidP="00D76F23">
            <w:pPr>
              <w:pStyle w:val="Nidung"/>
            </w:pPr>
            <w:r>
              <w:t>ABCDEG</w:t>
            </w:r>
          </w:p>
        </w:tc>
        <w:tc>
          <w:tcPr>
            <w:tcW w:w="2076" w:type="dxa"/>
          </w:tcPr>
          <w:p w14:paraId="50A9155F" w14:textId="77777777" w:rsidR="00D76F23" w:rsidRDefault="00D76F23" w:rsidP="00D76F23">
            <w:pPr>
              <w:pStyle w:val="Nidung"/>
            </w:pPr>
            <w:r>
              <w:t>AE</w:t>
            </w:r>
          </w:p>
        </w:tc>
        <w:tc>
          <w:tcPr>
            <w:tcW w:w="1753" w:type="dxa"/>
          </w:tcPr>
          <w:p w14:paraId="01A5CD9C" w14:textId="77777777" w:rsidR="00D76F23" w:rsidRDefault="00D76F23" w:rsidP="00D76F23">
            <w:pPr>
              <w:pStyle w:val="Nidung"/>
            </w:pPr>
          </w:p>
        </w:tc>
      </w:tr>
      <w:tr w:rsidR="00D76F23" w14:paraId="4B2DDB0E" w14:textId="77777777" w:rsidTr="00D76F23">
        <w:trPr>
          <w:trHeight w:val="642"/>
        </w:trPr>
        <w:tc>
          <w:tcPr>
            <w:tcW w:w="1913" w:type="dxa"/>
          </w:tcPr>
          <w:p w14:paraId="7725CE10" w14:textId="77777777" w:rsidR="00D76F23" w:rsidRDefault="00D76F23" w:rsidP="00D76F23">
            <w:pPr>
              <w:pStyle w:val="Nidung"/>
            </w:pPr>
            <w:r>
              <w:t>CE</w:t>
            </w:r>
          </w:p>
        </w:tc>
        <w:tc>
          <w:tcPr>
            <w:tcW w:w="1913" w:type="dxa"/>
          </w:tcPr>
          <w:p w14:paraId="005F380C" w14:textId="77777777" w:rsidR="00D76F23" w:rsidRDefault="00D76F23" w:rsidP="00D76F23">
            <w:pPr>
              <w:pStyle w:val="Nidung"/>
            </w:pPr>
            <w:r>
              <w:t>ACE</w:t>
            </w:r>
          </w:p>
        </w:tc>
        <w:tc>
          <w:tcPr>
            <w:tcW w:w="1913" w:type="dxa"/>
          </w:tcPr>
          <w:p w14:paraId="5FF5DE21" w14:textId="77777777" w:rsidR="00D76F23" w:rsidRDefault="00D76F23" w:rsidP="00D76F23">
            <w:pPr>
              <w:pStyle w:val="Nidung"/>
            </w:pPr>
            <w:r>
              <w:t>ABCDEG</w:t>
            </w:r>
          </w:p>
        </w:tc>
        <w:tc>
          <w:tcPr>
            <w:tcW w:w="2076" w:type="dxa"/>
          </w:tcPr>
          <w:p w14:paraId="7657738D" w14:textId="77777777" w:rsidR="00D76F23" w:rsidRDefault="00D76F23" w:rsidP="00D76F23">
            <w:pPr>
              <w:pStyle w:val="Nidung"/>
            </w:pPr>
            <w:r>
              <w:t>ACE</w:t>
            </w:r>
          </w:p>
        </w:tc>
        <w:tc>
          <w:tcPr>
            <w:tcW w:w="1753" w:type="dxa"/>
          </w:tcPr>
          <w:p w14:paraId="13F8CF1A" w14:textId="77777777" w:rsidR="00D76F23" w:rsidRDefault="00D76F23" w:rsidP="00D76F23">
            <w:pPr>
              <w:pStyle w:val="Nidung"/>
            </w:pPr>
          </w:p>
        </w:tc>
      </w:tr>
    </w:tbl>
    <w:p w14:paraId="531DE02B" w14:textId="653E6367" w:rsidR="00D76F23" w:rsidRDefault="00D76F23" w:rsidP="00D76F23">
      <w:pPr>
        <w:pStyle w:val="Nidung"/>
      </w:pPr>
      <w:r>
        <w:t xml:space="preserve">Dạng 2NF vì: không có phụ thuộc vì khóa chỉ có một </w:t>
      </w:r>
      <w:r w:rsidR="006D4E9E">
        <w:t>thuộc</w:t>
      </w:r>
      <w:r>
        <w:t xml:space="preserve"> tính (A) và tất cả thuộc tính không khóa đều phụ thuộc đầy đủ vào A</w:t>
      </w:r>
    </w:p>
    <w:p w14:paraId="2FC75431" w14:textId="77777777" w:rsidR="00D76F23" w:rsidRDefault="00D76F23" w:rsidP="00D76F23">
      <w:pPr>
        <w:pStyle w:val="Nidung"/>
        <w:numPr>
          <w:ilvl w:val="0"/>
          <w:numId w:val="32"/>
        </w:numPr>
      </w:pPr>
      <w:r>
        <w:t xml:space="preserve"> </w:t>
      </w:r>
      <w:r w:rsidRPr="00D76F23">
        <w:t>Q(ABCDEGH);</w:t>
      </w:r>
    </w:p>
    <w:p w14:paraId="3FA19955" w14:textId="0CF5A8C1" w:rsidR="00D76F23" w:rsidRDefault="00D76F23" w:rsidP="00D76F23">
      <w:pPr>
        <w:pStyle w:val="Nidung"/>
        <w:ind w:left="720"/>
      </w:pPr>
      <w:r w:rsidRPr="00D76F23">
        <w:t>F={C→AB, D→E, B→G}</w:t>
      </w:r>
    </w:p>
    <w:p w14:paraId="35842546" w14:textId="77777777" w:rsidR="00D76F23" w:rsidRDefault="00D76F23" w:rsidP="00D76F23">
      <w:pPr>
        <w:pStyle w:val="Nidung"/>
        <w:rPr>
          <w:color w:val="000000"/>
          <w:lang w:bidi="ar"/>
        </w:rPr>
      </w:pPr>
      <w:r>
        <w:rPr>
          <w:color w:val="000000"/>
          <w:lang w:bidi="ar"/>
        </w:rPr>
        <w:t xml:space="preserve">TN = {CDH} </w:t>
      </w:r>
    </w:p>
    <w:p w14:paraId="198225C0" w14:textId="0BE71973" w:rsidR="00D76F23" w:rsidRPr="00D76F23" w:rsidRDefault="00D76F23" w:rsidP="00D76F23">
      <w:pPr>
        <w:pStyle w:val="Nidung"/>
        <w:rPr>
          <w:color w:val="000000"/>
          <w:lang w:bidi="ar"/>
        </w:rPr>
      </w:pPr>
      <w:r>
        <w:rPr>
          <w:color w:val="000000"/>
          <w:lang w:bidi="ar"/>
        </w:rPr>
        <w:t>TG = {B}</w:t>
      </w:r>
    </w:p>
    <w:p w14:paraId="343973A5" w14:textId="5F735083" w:rsidR="00D76F23" w:rsidRPr="00D76F23" w:rsidRDefault="00D76F23" w:rsidP="00D76F23">
      <w:pPr>
        <w:pStyle w:val="Chuthich"/>
        <w:keepNext/>
        <w:rPr>
          <w:lang w:val="vi-VN"/>
        </w:rPr>
      </w:pPr>
      <w:bookmarkStart w:id="50" w:name="_Toc197695877"/>
      <w:r w:rsidRPr="00D76F23">
        <w:rPr>
          <w:lang w:val="vi-VN"/>
        </w:rPr>
        <w:lastRenderedPageBreak/>
        <w:t xml:space="preserve">Bảng </w:t>
      </w:r>
      <w:r>
        <w:fldChar w:fldCharType="begin"/>
      </w:r>
      <w:r w:rsidRPr="00D76F23">
        <w:rPr>
          <w:lang w:val="vi-VN"/>
        </w:rPr>
        <w:instrText xml:space="preserve"> SEQ Bảng \* ARABIC </w:instrText>
      </w:r>
      <w:r>
        <w:fldChar w:fldCharType="separate"/>
      </w:r>
      <w:r w:rsidR="00C67E22">
        <w:rPr>
          <w:noProof/>
          <w:lang w:val="vi-VN"/>
        </w:rPr>
        <w:t>9</w:t>
      </w:r>
      <w:r>
        <w:fldChar w:fldCharType="end"/>
      </w:r>
      <w:r>
        <w:rPr>
          <w:lang w:val="vi-VN"/>
        </w:rPr>
        <w:t>: Bảng bài tập tổng hợp 1b</w:t>
      </w:r>
      <w:bookmarkEnd w:id="50"/>
    </w:p>
    <w:tbl>
      <w:tblPr>
        <w:tblStyle w:val="LiBang"/>
        <w:tblW w:w="9587" w:type="dxa"/>
        <w:tblLook w:val="04A0" w:firstRow="1" w:lastRow="0" w:firstColumn="1" w:lastColumn="0" w:noHBand="0" w:noVBand="1"/>
      </w:tblPr>
      <w:tblGrid>
        <w:gridCol w:w="1917"/>
        <w:gridCol w:w="1917"/>
        <w:gridCol w:w="1917"/>
        <w:gridCol w:w="2080"/>
        <w:gridCol w:w="1756"/>
      </w:tblGrid>
      <w:tr w:rsidR="00D76F23" w14:paraId="66D05087" w14:textId="77777777" w:rsidTr="00D76F23">
        <w:trPr>
          <w:trHeight w:val="725"/>
        </w:trPr>
        <w:tc>
          <w:tcPr>
            <w:tcW w:w="1917" w:type="dxa"/>
          </w:tcPr>
          <w:p w14:paraId="30EEE4C2" w14:textId="77777777" w:rsidR="00D76F23" w:rsidRDefault="00D76F23" w:rsidP="00D76F23">
            <w:pPr>
              <w:pStyle w:val="Nidung"/>
            </w:pPr>
            <w:r>
              <w:t>Xi</w:t>
            </w:r>
          </w:p>
        </w:tc>
        <w:tc>
          <w:tcPr>
            <w:tcW w:w="1917" w:type="dxa"/>
          </w:tcPr>
          <w:p w14:paraId="57CAAE2F" w14:textId="77777777" w:rsidR="00D76F23" w:rsidRDefault="00D76F23" w:rsidP="00D76F23">
            <w:pPr>
              <w:pStyle w:val="Nidung"/>
            </w:pPr>
            <w:r>
              <w:t xml:space="preserve">(TN </w:t>
            </w:r>
            <w:r>
              <w:sym w:font="Symbol" w:char="00C8"/>
            </w:r>
            <w:r>
              <w:t xml:space="preserve"> Xi)</w:t>
            </w:r>
          </w:p>
        </w:tc>
        <w:tc>
          <w:tcPr>
            <w:tcW w:w="1917" w:type="dxa"/>
          </w:tcPr>
          <w:p w14:paraId="15891466" w14:textId="77777777" w:rsidR="00D76F23" w:rsidRDefault="00D76F23" w:rsidP="00D76F23">
            <w:pPr>
              <w:pStyle w:val="Nidung"/>
            </w:pPr>
            <w:r>
              <w:t xml:space="preserve">(TN </w:t>
            </w:r>
            <w:r>
              <w:sym w:font="Symbol" w:char="00C8"/>
            </w:r>
            <w:r>
              <w:t xml:space="preserve"> Xi)+</w:t>
            </w:r>
          </w:p>
        </w:tc>
        <w:tc>
          <w:tcPr>
            <w:tcW w:w="2080" w:type="dxa"/>
          </w:tcPr>
          <w:p w14:paraId="46E03FEE" w14:textId="77777777" w:rsidR="00D76F23" w:rsidRDefault="00D76F23" w:rsidP="00D76F23">
            <w:pPr>
              <w:pStyle w:val="Nidung"/>
            </w:pPr>
            <w:r>
              <w:t>SIÊU KHÓA</w:t>
            </w:r>
          </w:p>
        </w:tc>
        <w:tc>
          <w:tcPr>
            <w:tcW w:w="1756" w:type="dxa"/>
          </w:tcPr>
          <w:p w14:paraId="2401741D" w14:textId="77777777" w:rsidR="00D76F23" w:rsidRDefault="00D76F23" w:rsidP="00D76F23">
            <w:pPr>
              <w:pStyle w:val="Nidung"/>
            </w:pPr>
            <w:r>
              <w:t>KHÓA</w:t>
            </w:r>
          </w:p>
        </w:tc>
      </w:tr>
      <w:tr w:rsidR="00D76F23" w14:paraId="5BE6EB92" w14:textId="77777777" w:rsidTr="00D76F23">
        <w:trPr>
          <w:trHeight w:val="713"/>
        </w:trPr>
        <w:tc>
          <w:tcPr>
            <w:tcW w:w="1917" w:type="dxa"/>
          </w:tcPr>
          <w:p w14:paraId="60AE3CA2" w14:textId="77777777" w:rsidR="00D76F23" w:rsidRDefault="00D76F23" w:rsidP="00D76F23">
            <w:pPr>
              <w:pStyle w:val="Nidung"/>
            </w:pPr>
            <w:r>
              <w:rPr>
                <w:color w:val="000000"/>
                <w:lang w:bidi="ar"/>
              </w:rPr>
              <w:sym w:font="Symbol" w:char="F0C6"/>
            </w:r>
          </w:p>
        </w:tc>
        <w:tc>
          <w:tcPr>
            <w:tcW w:w="1917" w:type="dxa"/>
          </w:tcPr>
          <w:p w14:paraId="1758FAC8" w14:textId="77777777" w:rsidR="00D76F23" w:rsidRDefault="00D76F23" w:rsidP="00D76F23">
            <w:pPr>
              <w:pStyle w:val="Nidung"/>
            </w:pPr>
            <w:r>
              <w:t>CDH</w:t>
            </w:r>
          </w:p>
        </w:tc>
        <w:tc>
          <w:tcPr>
            <w:tcW w:w="1917" w:type="dxa"/>
          </w:tcPr>
          <w:p w14:paraId="4B997BA9" w14:textId="77777777" w:rsidR="00D76F23" w:rsidRDefault="00D76F23" w:rsidP="00D76F23">
            <w:pPr>
              <w:pStyle w:val="Nidung"/>
            </w:pPr>
            <w:r>
              <w:t>ABCDEGH</w:t>
            </w:r>
          </w:p>
        </w:tc>
        <w:tc>
          <w:tcPr>
            <w:tcW w:w="2080" w:type="dxa"/>
          </w:tcPr>
          <w:p w14:paraId="5A29D44A" w14:textId="77777777" w:rsidR="00D76F23" w:rsidRDefault="00D76F23" w:rsidP="00D76F23">
            <w:pPr>
              <w:pStyle w:val="Nidung"/>
            </w:pPr>
            <w:r>
              <w:t>CDH</w:t>
            </w:r>
          </w:p>
        </w:tc>
        <w:tc>
          <w:tcPr>
            <w:tcW w:w="1756" w:type="dxa"/>
          </w:tcPr>
          <w:p w14:paraId="11C2092E" w14:textId="77777777" w:rsidR="00D76F23" w:rsidRDefault="00D76F23" w:rsidP="00D76F23">
            <w:pPr>
              <w:pStyle w:val="Nidung"/>
            </w:pPr>
            <w:r>
              <w:t>CDH</w:t>
            </w:r>
          </w:p>
        </w:tc>
      </w:tr>
      <w:tr w:rsidR="00D76F23" w14:paraId="3295BF97" w14:textId="77777777" w:rsidTr="00D76F23">
        <w:trPr>
          <w:trHeight w:val="689"/>
        </w:trPr>
        <w:tc>
          <w:tcPr>
            <w:tcW w:w="1917" w:type="dxa"/>
          </w:tcPr>
          <w:p w14:paraId="44E83347" w14:textId="77777777" w:rsidR="00D76F23" w:rsidRDefault="00D76F23" w:rsidP="00D76F23">
            <w:pPr>
              <w:pStyle w:val="Nidung"/>
            </w:pPr>
            <w:r>
              <w:t>B</w:t>
            </w:r>
          </w:p>
        </w:tc>
        <w:tc>
          <w:tcPr>
            <w:tcW w:w="1917" w:type="dxa"/>
          </w:tcPr>
          <w:p w14:paraId="1B041292" w14:textId="77777777" w:rsidR="00D76F23" w:rsidRDefault="00D76F23" w:rsidP="00D76F23">
            <w:pPr>
              <w:pStyle w:val="Nidung"/>
            </w:pPr>
            <w:r>
              <w:t>CDHB</w:t>
            </w:r>
          </w:p>
        </w:tc>
        <w:tc>
          <w:tcPr>
            <w:tcW w:w="1917" w:type="dxa"/>
          </w:tcPr>
          <w:p w14:paraId="06493479" w14:textId="77777777" w:rsidR="00D76F23" w:rsidRDefault="00D76F23" w:rsidP="00D76F23">
            <w:pPr>
              <w:pStyle w:val="Nidung"/>
            </w:pPr>
            <w:r>
              <w:t>ABCDEGH</w:t>
            </w:r>
          </w:p>
        </w:tc>
        <w:tc>
          <w:tcPr>
            <w:tcW w:w="2080" w:type="dxa"/>
          </w:tcPr>
          <w:p w14:paraId="416EB9BC" w14:textId="77777777" w:rsidR="00D76F23" w:rsidRDefault="00D76F23" w:rsidP="00D76F23">
            <w:pPr>
              <w:pStyle w:val="Nidung"/>
            </w:pPr>
            <w:r>
              <w:t>CDHB</w:t>
            </w:r>
          </w:p>
        </w:tc>
        <w:tc>
          <w:tcPr>
            <w:tcW w:w="1756" w:type="dxa"/>
          </w:tcPr>
          <w:p w14:paraId="4FD8287A" w14:textId="77777777" w:rsidR="00D76F23" w:rsidRDefault="00D76F23" w:rsidP="00D76F23">
            <w:pPr>
              <w:pStyle w:val="Nidung"/>
            </w:pPr>
          </w:p>
        </w:tc>
      </w:tr>
    </w:tbl>
    <w:p w14:paraId="0038B8CD" w14:textId="77777777" w:rsidR="00D76F23" w:rsidRDefault="00D76F23" w:rsidP="00D76F23">
      <w:pPr>
        <w:pStyle w:val="Nidung"/>
      </w:pPr>
      <w:r>
        <w:t>- Dạng 1NF: đạt chuẩn dạng 1NF vì các thuộc tính đều mang giá trị nguyên tố</w:t>
      </w:r>
    </w:p>
    <w:p w14:paraId="1B163065" w14:textId="514C5F3B" w:rsidR="00D76F23" w:rsidRDefault="00D76F23" w:rsidP="00D76F23">
      <w:pPr>
        <w:pStyle w:val="Nidung"/>
      </w:pPr>
      <w:r>
        <w:t xml:space="preserve">- Dạng 2NF: </w:t>
      </w:r>
    </w:p>
    <w:p w14:paraId="3D4B54B5" w14:textId="77777777" w:rsidR="00D76F23" w:rsidRDefault="00D76F23" w:rsidP="00D76F23">
      <w:pPr>
        <w:pStyle w:val="Nidung"/>
        <w:rPr>
          <w:rFonts w:eastAsia="sans-serif"/>
          <w:color w:val="1B1C1D"/>
        </w:rPr>
      </w:pPr>
      <w:r w:rsidRPr="00D76F23">
        <w:rPr>
          <w:rFonts w:eastAsia="sans-serif"/>
          <w:color w:val="1B1C1D"/>
        </w:rPr>
        <w:t xml:space="preserve">C → AB: C là tập con của CDH, A và B là thuộc tính không khóa. Đây là phụ thuộc riêng phần. </w:t>
      </w:r>
      <w:r>
        <w:rPr>
          <w:rFonts w:eastAsia="sans-serif"/>
          <w:color w:val="1B1C1D"/>
        </w:rPr>
        <w:t>Vi phạm 2NF.</w:t>
      </w:r>
    </w:p>
    <w:p w14:paraId="0DFD6698" w14:textId="74DE3E4E" w:rsidR="00D76F23" w:rsidRDefault="00D76F23" w:rsidP="00D76F23">
      <w:pPr>
        <w:pStyle w:val="Nidung"/>
        <w:rPr>
          <w:rFonts w:eastAsia="sans-serif"/>
          <w:color w:val="1B1C1D"/>
        </w:rPr>
      </w:pPr>
      <w:r>
        <w:rPr>
          <w:rFonts w:eastAsia="sans-serif"/>
          <w:color w:val="1B1C1D"/>
        </w:rPr>
        <w:t>D → E: D là tập con của CDH, E là thuộc tính không khóa. Đây là phụ thuộc riêng phần. Vi phạm 2NF.</w:t>
      </w:r>
    </w:p>
    <w:p w14:paraId="56034152" w14:textId="4B6B8AE2" w:rsidR="00D76F23" w:rsidRDefault="00D76F23" w:rsidP="00D76F23">
      <w:pPr>
        <w:pStyle w:val="Nidung"/>
      </w:pPr>
      <w:r>
        <w:t>=&gt; Vậy đạt chuẩn dạng 1NF</w:t>
      </w:r>
    </w:p>
    <w:p w14:paraId="6A7D6B61" w14:textId="77777777" w:rsidR="00D76F23" w:rsidRDefault="00D76F23" w:rsidP="00D76F23">
      <w:pPr>
        <w:pStyle w:val="Nidung"/>
        <w:numPr>
          <w:ilvl w:val="0"/>
          <w:numId w:val="32"/>
        </w:numPr>
      </w:pPr>
      <w:r w:rsidRPr="00D76F23">
        <w:t>Q(ABCDEGH)</w:t>
      </w:r>
      <w:r>
        <w:t xml:space="preserve"> </w:t>
      </w:r>
    </w:p>
    <w:p w14:paraId="55EDB982" w14:textId="7851858D" w:rsidR="00D76F23" w:rsidRPr="00D76F23" w:rsidRDefault="00D76F23" w:rsidP="00D76F23">
      <w:pPr>
        <w:pStyle w:val="Nidung"/>
        <w:ind w:left="720"/>
      </w:pPr>
      <w:r w:rsidRPr="00D76F23">
        <w:t>F={A→BC, D→E, H→G}</w:t>
      </w:r>
    </w:p>
    <w:p w14:paraId="1BF29E73" w14:textId="77777777" w:rsidR="00D76F23" w:rsidRDefault="00D76F23" w:rsidP="00D76F23">
      <w:pPr>
        <w:pStyle w:val="Nidung"/>
      </w:pPr>
      <w:r>
        <w:t>TN = {ADH}</w:t>
      </w:r>
    </w:p>
    <w:p w14:paraId="45B55CAC" w14:textId="77777777" w:rsidR="00D76F23" w:rsidRDefault="00D76F23" w:rsidP="00D76F23">
      <w:pPr>
        <w:pStyle w:val="Nidung"/>
      </w:pPr>
      <w:r>
        <w:t>TG = {</w:t>
      </w:r>
      <w:r>
        <w:rPr>
          <w:color w:val="000000"/>
          <w:lang w:bidi="ar"/>
        </w:rPr>
        <w:sym w:font="Symbol" w:char="F0C6"/>
      </w:r>
      <w:r>
        <w:t>}</w:t>
      </w:r>
    </w:p>
    <w:p w14:paraId="1D846428" w14:textId="4CA82251" w:rsidR="00D76F23" w:rsidRPr="00D76F23" w:rsidRDefault="00D76F23" w:rsidP="00D76F23">
      <w:pPr>
        <w:pStyle w:val="Chuthich"/>
        <w:keepNext/>
        <w:rPr>
          <w:lang w:val="vi-VN"/>
        </w:rPr>
      </w:pPr>
      <w:bookmarkStart w:id="51" w:name="_Toc197695878"/>
      <w:r w:rsidRPr="00D76F23">
        <w:rPr>
          <w:lang w:val="vi-VN"/>
        </w:rPr>
        <w:t xml:space="preserve">Bảng </w:t>
      </w:r>
      <w:r>
        <w:fldChar w:fldCharType="begin"/>
      </w:r>
      <w:r w:rsidRPr="00D76F23">
        <w:rPr>
          <w:lang w:val="vi-VN"/>
        </w:rPr>
        <w:instrText xml:space="preserve"> SEQ Bảng \* ARABIC </w:instrText>
      </w:r>
      <w:r>
        <w:fldChar w:fldCharType="separate"/>
      </w:r>
      <w:r w:rsidR="00C67E22">
        <w:rPr>
          <w:noProof/>
          <w:lang w:val="vi-VN"/>
        </w:rPr>
        <w:t>10</w:t>
      </w:r>
      <w:r>
        <w:fldChar w:fldCharType="end"/>
      </w:r>
      <w:r>
        <w:rPr>
          <w:lang w:val="vi-VN"/>
        </w:rPr>
        <w:t>: Bảng bài tập tổng hợp 1c</w:t>
      </w:r>
      <w:bookmarkEnd w:id="51"/>
    </w:p>
    <w:tbl>
      <w:tblPr>
        <w:tblStyle w:val="LiBang"/>
        <w:tblW w:w="9478" w:type="dxa"/>
        <w:tblLook w:val="04A0" w:firstRow="1" w:lastRow="0" w:firstColumn="1" w:lastColumn="0" w:noHBand="0" w:noVBand="1"/>
      </w:tblPr>
      <w:tblGrid>
        <w:gridCol w:w="1895"/>
        <w:gridCol w:w="1895"/>
        <w:gridCol w:w="1895"/>
        <w:gridCol w:w="2057"/>
        <w:gridCol w:w="1736"/>
      </w:tblGrid>
      <w:tr w:rsidR="00D76F23" w14:paraId="6DE1C4B8" w14:textId="77777777" w:rsidTr="00D76F23">
        <w:trPr>
          <w:trHeight w:val="747"/>
        </w:trPr>
        <w:tc>
          <w:tcPr>
            <w:tcW w:w="1895" w:type="dxa"/>
          </w:tcPr>
          <w:p w14:paraId="59B1037B" w14:textId="77777777" w:rsidR="00D76F23" w:rsidRDefault="00D76F23" w:rsidP="00D76F23">
            <w:pPr>
              <w:pStyle w:val="Nidung"/>
            </w:pPr>
            <w:r>
              <w:t>Xi</w:t>
            </w:r>
          </w:p>
        </w:tc>
        <w:tc>
          <w:tcPr>
            <w:tcW w:w="1895" w:type="dxa"/>
          </w:tcPr>
          <w:p w14:paraId="76DF6D15" w14:textId="77777777" w:rsidR="00D76F23" w:rsidRDefault="00D76F23" w:rsidP="00D76F23">
            <w:pPr>
              <w:pStyle w:val="Nidung"/>
            </w:pPr>
            <w:r>
              <w:t xml:space="preserve">(TN </w:t>
            </w:r>
            <w:r>
              <w:sym w:font="Symbol" w:char="00C8"/>
            </w:r>
            <w:r>
              <w:t xml:space="preserve"> Xi)</w:t>
            </w:r>
          </w:p>
        </w:tc>
        <w:tc>
          <w:tcPr>
            <w:tcW w:w="1895" w:type="dxa"/>
          </w:tcPr>
          <w:p w14:paraId="7468B1F1" w14:textId="77777777" w:rsidR="00D76F23" w:rsidRDefault="00D76F23" w:rsidP="00D76F23">
            <w:pPr>
              <w:pStyle w:val="Nidung"/>
            </w:pPr>
            <w:r>
              <w:t xml:space="preserve">(TN </w:t>
            </w:r>
            <w:r>
              <w:sym w:font="Symbol" w:char="00C8"/>
            </w:r>
            <w:r>
              <w:t xml:space="preserve"> Xi)+</w:t>
            </w:r>
          </w:p>
        </w:tc>
        <w:tc>
          <w:tcPr>
            <w:tcW w:w="2057" w:type="dxa"/>
          </w:tcPr>
          <w:p w14:paraId="6F7F595E" w14:textId="77777777" w:rsidR="00D76F23" w:rsidRDefault="00D76F23" w:rsidP="00D76F23">
            <w:pPr>
              <w:pStyle w:val="Nidung"/>
            </w:pPr>
            <w:r>
              <w:t>SIÊU KHÓA</w:t>
            </w:r>
          </w:p>
        </w:tc>
        <w:tc>
          <w:tcPr>
            <w:tcW w:w="1736" w:type="dxa"/>
          </w:tcPr>
          <w:p w14:paraId="03945DDE" w14:textId="77777777" w:rsidR="00D76F23" w:rsidRDefault="00D76F23" w:rsidP="00D76F23">
            <w:pPr>
              <w:pStyle w:val="Nidung"/>
            </w:pPr>
            <w:r>
              <w:t>KHÓA</w:t>
            </w:r>
          </w:p>
        </w:tc>
      </w:tr>
      <w:tr w:rsidR="00D76F23" w14:paraId="4A8E9A86" w14:textId="77777777" w:rsidTr="00D76F23">
        <w:trPr>
          <w:trHeight w:val="735"/>
        </w:trPr>
        <w:tc>
          <w:tcPr>
            <w:tcW w:w="1895" w:type="dxa"/>
          </w:tcPr>
          <w:p w14:paraId="0944B418" w14:textId="77777777" w:rsidR="00D76F23" w:rsidRDefault="00D76F23" w:rsidP="00D76F23">
            <w:pPr>
              <w:pStyle w:val="Nidung"/>
            </w:pPr>
            <w:r>
              <w:rPr>
                <w:color w:val="000000"/>
                <w:lang w:bidi="ar"/>
              </w:rPr>
              <w:sym w:font="Symbol" w:char="F0C6"/>
            </w:r>
          </w:p>
        </w:tc>
        <w:tc>
          <w:tcPr>
            <w:tcW w:w="1895" w:type="dxa"/>
          </w:tcPr>
          <w:p w14:paraId="2BBDA9E7" w14:textId="77777777" w:rsidR="00D76F23" w:rsidRDefault="00D76F23" w:rsidP="00D76F23">
            <w:pPr>
              <w:pStyle w:val="Nidung"/>
            </w:pPr>
            <w:r>
              <w:t>ADH</w:t>
            </w:r>
          </w:p>
        </w:tc>
        <w:tc>
          <w:tcPr>
            <w:tcW w:w="1895" w:type="dxa"/>
          </w:tcPr>
          <w:p w14:paraId="262BCAB4" w14:textId="77777777" w:rsidR="00D76F23" w:rsidRDefault="00D76F23" w:rsidP="00D76F23">
            <w:pPr>
              <w:pStyle w:val="Nidung"/>
            </w:pPr>
            <w:r>
              <w:t>ABCDEGH</w:t>
            </w:r>
          </w:p>
        </w:tc>
        <w:tc>
          <w:tcPr>
            <w:tcW w:w="2057" w:type="dxa"/>
          </w:tcPr>
          <w:p w14:paraId="790C0F50" w14:textId="77777777" w:rsidR="00D76F23" w:rsidRDefault="00D76F23" w:rsidP="00D76F23">
            <w:pPr>
              <w:pStyle w:val="Nidung"/>
            </w:pPr>
            <w:r>
              <w:t>ADH</w:t>
            </w:r>
          </w:p>
        </w:tc>
        <w:tc>
          <w:tcPr>
            <w:tcW w:w="1736" w:type="dxa"/>
          </w:tcPr>
          <w:p w14:paraId="5EB46B8B" w14:textId="77777777" w:rsidR="00D76F23" w:rsidRDefault="00D76F23" w:rsidP="00D76F23">
            <w:pPr>
              <w:pStyle w:val="Nidung"/>
            </w:pPr>
            <w:r>
              <w:t>ADH</w:t>
            </w:r>
          </w:p>
        </w:tc>
      </w:tr>
    </w:tbl>
    <w:p w14:paraId="0FACD028" w14:textId="77777777" w:rsidR="00D76F23" w:rsidRDefault="00D76F23" w:rsidP="00D76F23">
      <w:pPr>
        <w:pStyle w:val="Nidung"/>
      </w:pPr>
      <w:r>
        <w:t>- Dạng 1NF: đạt chuẩn dạng 1NF vì các thuộc tính đều mang giá trị nguyên tố</w:t>
      </w:r>
    </w:p>
    <w:p w14:paraId="73BA51F7" w14:textId="7102ECC8" w:rsidR="00D76F23" w:rsidRDefault="00D76F23" w:rsidP="00D76F23">
      <w:pPr>
        <w:pStyle w:val="Nidung"/>
      </w:pPr>
      <w:r>
        <w:t>- Dạng 2NF:</w:t>
      </w:r>
    </w:p>
    <w:p w14:paraId="4DE75CDA" w14:textId="77777777" w:rsidR="00D76F23" w:rsidRPr="00D76F23" w:rsidRDefault="00D76F23" w:rsidP="00D76F23">
      <w:pPr>
        <w:pStyle w:val="Nidung"/>
        <w:rPr>
          <w:rFonts w:eastAsia="sans-serif"/>
          <w:color w:val="1B1C1D"/>
        </w:rPr>
      </w:pPr>
      <w:r w:rsidRPr="00D76F23">
        <w:rPr>
          <w:rFonts w:eastAsia="sans-serif"/>
          <w:color w:val="1B1C1D"/>
        </w:rPr>
        <w:t>A → BC: A là tập con của ADH, B và C là thuộc tính không khóa. Phụ</w:t>
      </w:r>
      <w:r>
        <w:rPr>
          <w:rFonts w:eastAsia="sans-serif"/>
          <w:color w:val="1B1C1D"/>
        </w:rPr>
        <w:t xml:space="preserve"> </w:t>
      </w:r>
      <w:r w:rsidRPr="00D76F23">
        <w:rPr>
          <w:rFonts w:eastAsia="sans-serif"/>
          <w:color w:val="1B1C1D"/>
        </w:rPr>
        <w:t>thuộc riêng phần. Vi phạm 2NF.</w:t>
      </w:r>
    </w:p>
    <w:p w14:paraId="3FE1F53B" w14:textId="77777777" w:rsidR="00D76F23" w:rsidRPr="00D76F23" w:rsidRDefault="00D76F23" w:rsidP="00D76F23">
      <w:pPr>
        <w:pStyle w:val="Nidung"/>
        <w:rPr>
          <w:rFonts w:eastAsia="sans-serif"/>
          <w:color w:val="1B1C1D"/>
        </w:rPr>
      </w:pPr>
      <w:r w:rsidRPr="00D76F23">
        <w:rPr>
          <w:rFonts w:eastAsia="sans-serif"/>
          <w:color w:val="1B1C1D"/>
        </w:rPr>
        <w:lastRenderedPageBreak/>
        <w:t>D → E: D là tập con của ADH, E là thuộc tính không khóa. Phụ thuộc riêng phần. Vi phạm 2NF.</w:t>
      </w:r>
    </w:p>
    <w:p w14:paraId="6F4C9BD1" w14:textId="26DAA412" w:rsidR="00D76F23" w:rsidRPr="00D76F23" w:rsidRDefault="00D76F23" w:rsidP="00D76F23">
      <w:pPr>
        <w:pStyle w:val="Nidung"/>
        <w:rPr>
          <w:rFonts w:eastAsia="sans-serif"/>
          <w:color w:val="1B1C1D"/>
        </w:rPr>
      </w:pPr>
      <w:r w:rsidRPr="00D76F23">
        <w:rPr>
          <w:rFonts w:eastAsia="sans-serif"/>
          <w:color w:val="1B1C1D"/>
        </w:rPr>
        <w:t>H → G: H là tập con của ADH, G là thuộc tính không khóa. Phụ thuộc riêng phần. Vi phạm 2NF.</w:t>
      </w:r>
    </w:p>
    <w:p w14:paraId="2093D2B6" w14:textId="2CD50F98" w:rsidR="00D76F23" w:rsidRDefault="00D76F23" w:rsidP="00D76F23">
      <w:pPr>
        <w:pStyle w:val="Nidung"/>
      </w:pPr>
      <w:r>
        <w:t>=&gt; Vậy đạt chuẩn dạng 1NF</w:t>
      </w:r>
    </w:p>
    <w:p w14:paraId="3352A483" w14:textId="77777777" w:rsidR="00D76F23" w:rsidRDefault="00D76F23" w:rsidP="00D76F23">
      <w:pPr>
        <w:pStyle w:val="Nidung"/>
        <w:numPr>
          <w:ilvl w:val="0"/>
          <w:numId w:val="32"/>
        </w:numPr>
      </w:pPr>
      <w:r w:rsidRPr="00D76F23">
        <w:t xml:space="preserve">Q(ABCDEG); </w:t>
      </w:r>
    </w:p>
    <w:p w14:paraId="4EF1EAC6" w14:textId="047E0159" w:rsidR="00D76F23" w:rsidRDefault="00D76F23" w:rsidP="00D76F23">
      <w:pPr>
        <w:pStyle w:val="Nidung"/>
        <w:ind w:left="720"/>
      </w:pPr>
      <w:r w:rsidRPr="00D76F23">
        <w:t>F={AB→C, C→B, ABD→E, G→A}</w:t>
      </w:r>
    </w:p>
    <w:p w14:paraId="31C88DD7" w14:textId="77777777" w:rsidR="00D76F23" w:rsidRDefault="00D76F23" w:rsidP="00D76F23">
      <w:pPr>
        <w:pStyle w:val="Nidung"/>
      </w:pPr>
      <w:r>
        <w:t>TN = {DG}</w:t>
      </w:r>
    </w:p>
    <w:p w14:paraId="75F637C3" w14:textId="77777777" w:rsidR="00D76F23" w:rsidRDefault="00D76F23" w:rsidP="00D76F23">
      <w:pPr>
        <w:pStyle w:val="Nidung"/>
      </w:pPr>
      <w:r>
        <w:t>TG = { ABC}</w:t>
      </w:r>
    </w:p>
    <w:p w14:paraId="2B68DE9F" w14:textId="0CFA745B" w:rsidR="00D76F23" w:rsidRPr="00D76F23" w:rsidRDefault="00D76F23" w:rsidP="00D76F23">
      <w:pPr>
        <w:pStyle w:val="Chuthich"/>
        <w:keepNext/>
        <w:rPr>
          <w:lang w:val="vi-VN"/>
        </w:rPr>
      </w:pPr>
      <w:bookmarkStart w:id="52" w:name="_Toc197695879"/>
      <w:r w:rsidRPr="00D76F23">
        <w:rPr>
          <w:lang w:val="vi-VN"/>
        </w:rPr>
        <w:t xml:space="preserve">Bảng </w:t>
      </w:r>
      <w:r>
        <w:fldChar w:fldCharType="begin"/>
      </w:r>
      <w:r w:rsidRPr="00D76F23">
        <w:rPr>
          <w:lang w:val="vi-VN"/>
        </w:rPr>
        <w:instrText xml:space="preserve"> SEQ Bảng \* ARABIC </w:instrText>
      </w:r>
      <w:r>
        <w:fldChar w:fldCharType="separate"/>
      </w:r>
      <w:r w:rsidR="00C67E22">
        <w:rPr>
          <w:noProof/>
          <w:lang w:val="vi-VN"/>
        </w:rPr>
        <w:t>11</w:t>
      </w:r>
      <w:r>
        <w:fldChar w:fldCharType="end"/>
      </w:r>
      <w:r>
        <w:rPr>
          <w:lang w:val="vi-VN"/>
        </w:rPr>
        <w:t>: Bảng bài tập tổng hợp 1d</w:t>
      </w:r>
      <w:bookmarkEnd w:id="52"/>
    </w:p>
    <w:tbl>
      <w:tblPr>
        <w:tblStyle w:val="LiBang"/>
        <w:tblW w:w="9542" w:type="dxa"/>
        <w:tblLook w:val="04A0" w:firstRow="1" w:lastRow="0" w:firstColumn="1" w:lastColumn="0" w:noHBand="0" w:noVBand="1"/>
      </w:tblPr>
      <w:tblGrid>
        <w:gridCol w:w="1908"/>
        <w:gridCol w:w="1908"/>
        <w:gridCol w:w="1908"/>
        <w:gridCol w:w="2070"/>
        <w:gridCol w:w="1748"/>
      </w:tblGrid>
      <w:tr w:rsidR="00D76F23" w14:paraId="4C717D82" w14:textId="77777777" w:rsidTr="00D76F23">
        <w:trPr>
          <w:trHeight w:val="890"/>
        </w:trPr>
        <w:tc>
          <w:tcPr>
            <w:tcW w:w="1908" w:type="dxa"/>
          </w:tcPr>
          <w:p w14:paraId="01C618B3" w14:textId="77777777" w:rsidR="00D76F23" w:rsidRDefault="00D76F23" w:rsidP="00D76F23">
            <w:pPr>
              <w:pStyle w:val="Nidung"/>
            </w:pPr>
            <w:r>
              <w:rPr>
                <w:color w:val="000000"/>
                <w:lang w:bidi="ar"/>
              </w:rPr>
              <w:t>Xi(TG)</w:t>
            </w:r>
          </w:p>
        </w:tc>
        <w:tc>
          <w:tcPr>
            <w:tcW w:w="1908" w:type="dxa"/>
          </w:tcPr>
          <w:p w14:paraId="27AE2B06" w14:textId="77777777" w:rsidR="00D76F23" w:rsidRDefault="00D76F23" w:rsidP="00D76F23">
            <w:pPr>
              <w:pStyle w:val="Nidung"/>
            </w:pPr>
            <w:r>
              <w:rPr>
                <w:color w:val="000000"/>
                <w:lang w:bidi="ar"/>
              </w:rPr>
              <w:t>(Xi U TN)</w:t>
            </w:r>
          </w:p>
        </w:tc>
        <w:tc>
          <w:tcPr>
            <w:tcW w:w="1908" w:type="dxa"/>
          </w:tcPr>
          <w:p w14:paraId="5FB54E29" w14:textId="77777777" w:rsidR="00D76F23" w:rsidRDefault="00D76F23" w:rsidP="00D76F23">
            <w:pPr>
              <w:pStyle w:val="Nidung"/>
            </w:pPr>
            <w:r>
              <w:rPr>
                <w:color w:val="000000"/>
                <w:lang w:bidi="ar"/>
              </w:rPr>
              <w:t>(Xi U TN)+</w:t>
            </w:r>
          </w:p>
        </w:tc>
        <w:tc>
          <w:tcPr>
            <w:tcW w:w="2070" w:type="dxa"/>
          </w:tcPr>
          <w:p w14:paraId="49846897" w14:textId="77777777" w:rsidR="00D76F23" w:rsidRDefault="00D76F23" w:rsidP="00D76F23">
            <w:pPr>
              <w:pStyle w:val="Nidung"/>
            </w:pPr>
            <w:r>
              <w:rPr>
                <w:color w:val="000000"/>
                <w:lang w:bidi="ar"/>
              </w:rPr>
              <w:t xml:space="preserve">Siêu khóa </w:t>
            </w:r>
          </w:p>
        </w:tc>
        <w:tc>
          <w:tcPr>
            <w:tcW w:w="1748" w:type="dxa"/>
          </w:tcPr>
          <w:p w14:paraId="77AD3FB2" w14:textId="77777777" w:rsidR="00D76F23" w:rsidRDefault="00D76F23" w:rsidP="00D76F23">
            <w:pPr>
              <w:pStyle w:val="Nidung"/>
            </w:pPr>
            <w:r>
              <w:rPr>
                <w:color w:val="000000"/>
                <w:lang w:bidi="ar"/>
              </w:rPr>
              <w:t xml:space="preserve">Khóa </w:t>
            </w:r>
          </w:p>
        </w:tc>
      </w:tr>
      <w:tr w:rsidR="00D76F23" w14:paraId="541514E5" w14:textId="77777777" w:rsidTr="00D76F23">
        <w:trPr>
          <w:trHeight w:val="936"/>
        </w:trPr>
        <w:tc>
          <w:tcPr>
            <w:tcW w:w="1908" w:type="dxa"/>
          </w:tcPr>
          <w:p w14:paraId="38E8C928" w14:textId="77777777" w:rsidR="00D76F23" w:rsidRDefault="00D76F23" w:rsidP="00D76F23">
            <w:pPr>
              <w:pStyle w:val="Nidung"/>
            </w:pPr>
            <w:r>
              <w:rPr>
                <w:color w:val="000000"/>
                <w:lang w:bidi="ar"/>
              </w:rPr>
              <w:sym w:font="Symbol" w:char="F0C6"/>
            </w:r>
            <w:r>
              <w:rPr>
                <w:color w:val="000000"/>
                <w:lang w:bidi="ar"/>
              </w:rPr>
              <w:t xml:space="preserve"> </w:t>
            </w:r>
          </w:p>
        </w:tc>
        <w:tc>
          <w:tcPr>
            <w:tcW w:w="1908" w:type="dxa"/>
          </w:tcPr>
          <w:p w14:paraId="5579D0B5" w14:textId="77777777" w:rsidR="00D76F23" w:rsidRDefault="00D76F23" w:rsidP="00D76F23">
            <w:pPr>
              <w:pStyle w:val="Nidung"/>
            </w:pPr>
            <w:r>
              <w:rPr>
                <w:color w:val="000000"/>
                <w:lang w:bidi="ar"/>
              </w:rPr>
              <w:t>DG</w:t>
            </w:r>
          </w:p>
        </w:tc>
        <w:tc>
          <w:tcPr>
            <w:tcW w:w="1908" w:type="dxa"/>
          </w:tcPr>
          <w:p w14:paraId="3D488D0A" w14:textId="77777777" w:rsidR="00D76F23" w:rsidRDefault="00D76F23" w:rsidP="00D76F23">
            <w:pPr>
              <w:pStyle w:val="Nidung"/>
            </w:pPr>
            <w:r>
              <w:rPr>
                <w:color w:val="000000"/>
                <w:lang w:bidi="ar"/>
              </w:rPr>
              <w:t>DGA</w:t>
            </w:r>
          </w:p>
        </w:tc>
        <w:tc>
          <w:tcPr>
            <w:tcW w:w="2070" w:type="dxa"/>
          </w:tcPr>
          <w:p w14:paraId="235797F2" w14:textId="77777777" w:rsidR="00D76F23" w:rsidRDefault="00D76F23" w:rsidP="00D76F23">
            <w:pPr>
              <w:pStyle w:val="Nidung"/>
            </w:pPr>
          </w:p>
        </w:tc>
        <w:tc>
          <w:tcPr>
            <w:tcW w:w="1748" w:type="dxa"/>
          </w:tcPr>
          <w:p w14:paraId="726CD42F" w14:textId="77777777" w:rsidR="00D76F23" w:rsidRDefault="00D76F23" w:rsidP="00D76F23">
            <w:pPr>
              <w:pStyle w:val="Nidung"/>
            </w:pPr>
          </w:p>
        </w:tc>
      </w:tr>
      <w:tr w:rsidR="00D76F23" w14:paraId="10557178" w14:textId="77777777" w:rsidTr="00D76F23">
        <w:trPr>
          <w:trHeight w:val="890"/>
        </w:trPr>
        <w:tc>
          <w:tcPr>
            <w:tcW w:w="1908" w:type="dxa"/>
          </w:tcPr>
          <w:p w14:paraId="47CF7EEA" w14:textId="77777777" w:rsidR="00D76F23" w:rsidRDefault="00D76F23" w:rsidP="00D76F23">
            <w:pPr>
              <w:pStyle w:val="Nidung"/>
            </w:pPr>
            <w:r>
              <w:rPr>
                <w:color w:val="000000"/>
                <w:lang w:bidi="ar"/>
              </w:rPr>
              <w:t>A</w:t>
            </w:r>
          </w:p>
        </w:tc>
        <w:tc>
          <w:tcPr>
            <w:tcW w:w="1908" w:type="dxa"/>
          </w:tcPr>
          <w:p w14:paraId="7E44BC28" w14:textId="77777777" w:rsidR="00D76F23" w:rsidRDefault="00D76F23" w:rsidP="00D76F23">
            <w:pPr>
              <w:pStyle w:val="Nidung"/>
            </w:pPr>
            <w:r>
              <w:rPr>
                <w:color w:val="000000"/>
                <w:lang w:bidi="ar"/>
              </w:rPr>
              <w:t>ADG</w:t>
            </w:r>
          </w:p>
        </w:tc>
        <w:tc>
          <w:tcPr>
            <w:tcW w:w="1908" w:type="dxa"/>
          </w:tcPr>
          <w:p w14:paraId="2DF352FA" w14:textId="77777777" w:rsidR="00D76F23" w:rsidRDefault="00D76F23" w:rsidP="00D76F23">
            <w:pPr>
              <w:pStyle w:val="Nidung"/>
            </w:pPr>
            <w:r>
              <w:rPr>
                <w:color w:val="000000"/>
                <w:lang w:bidi="ar"/>
              </w:rPr>
              <w:t>ADG</w:t>
            </w:r>
          </w:p>
        </w:tc>
        <w:tc>
          <w:tcPr>
            <w:tcW w:w="2070" w:type="dxa"/>
          </w:tcPr>
          <w:p w14:paraId="6AC311D1" w14:textId="77777777" w:rsidR="00D76F23" w:rsidRDefault="00D76F23" w:rsidP="00D76F23">
            <w:pPr>
              <w:pStyle w:val="Nidung"/>
            </w:pPr>
          </w:p>
        </w:tc>
        <w:tc>
          <w:tcPr>
            <w:tcW w:w="1748" w:type="dxa"/>
          </w:tcPr>
          <w:p w14:paraId="588F6653" w14:textId="77777777" w:rsidR="00D76F23" w:rsidRDefault="00D76F23" w:rsidP="00D76F23">
            <w:pPr>
              <w:pStyle w:val="Nidung"/>
            </w:pPr>
          </w:p>
        </w:tc>
      </w:tr>
      <w:tr w:rsidR="00D76F23" w14:paraId="322C3491" w14:textId="77777777" w:rsidTr="00D76F23">
        <w:trPr>
          <w:trHeight w:val="890"/>
        </w:trPr>
        <w:tc>
          <w:tcPr>
            <w:tcW w:w="1908" w:type="dxa"/>
          </w:tcPr>
          <w:p w14:paraId="38EED0FA" w14:textId="77777777" w:rsidR="00D76F23" w:rsidRDefault="00D76F23" w:rsidP="00D76F23">
            <w:pPr>
              <w:pStyle w:val="Nidung"/>
            </w:pPr>
            <w:r>
              <w:rPr>
                <w:color w:val="000000"/>
                <w:lang w:bidi="ar"/>
              </w:rPr>
              <w:t>B</w:t>
            </w:r>
          </w:p>
        </w:tc>
        <w:tc>
          <w:tcPr>
            <w:tcW w:w="1908" w:type="dxa"/>
          </w:tcPr>
          <w:p w14:paraId="3CD3CC21" w14:textId="77777777" w:rsidR="00D76F23" w:rsidRDefault="00D76F23" w:rsidP="00D76F23">
            <w:pPr>
              <w:pStyle w:val="Nidung"/>
            </w:pPr>
            <w:r>
              <w:rPr>
                <w:color w:val="000000"/>
                <w:lang w:bidi="ar"/>
              </w:rPr>
              <w:t>BDG</w:t>
            </w:r>
          </w:p>
        </w:tc>
        <w:tc>
          <w:tcPr>
            <w:tcW w:w="1908" w:type="dxa"/>
          </w:tcPr>
          <w:p w14:paraId="244AE881" w14:textId="77777777" w:rsidR="00D76F23" w:rsidRDefault="00D76F23" w:rsidP="00D76F23">
            <w:pPr>
              <w:pStyle w:val="Nidung"/>
            </w:pPr>
            <w:r>
              <w:rPr>
                <w:color w:val="000000"/>
                <w:lang w:bidi="ar"/>
              </w:rPr>
              <w:t>ABCDGE</w:t>
            </w:r>
          </w:p>
        </w:tc>
        <w:tc>
          <w:tcPr>
            <w:tcW w:w="2070" w:type="dxa"/>
          </w:tcPr>
          <w:p w14:paraId="68C66085" w14:textId="77777777" w:rsidR="00D76F23" w:rsidRDefault="00D76F23" w:rsidP="00D76F23">
            <w:pPr>
              <w:pStyle w:val="Nidung"/>
            </w:pPr>
            <w:r>
              <w:rPr>
                <w:color w:val="000000"/>
                <w:lang w:bidi="ar"/>
              </w:rPr>
              <w:t>BDG</w:t>
            </w:r>
          </w:p>
        </w:tc>
        <w:tc>
          <w:tcPr>
            <w:tcW w:w="1748" w:type="dxa"/>
          </w:tcPr>
          <w:p w14:paraId="1D71CF58" w14:textId="77777777" w:rsidR="00D76F23" w:rsidRDefault="00D76F23" w:rsidP="00D76F23">
            <w:pPr>
              <w:pStyle w:val="Nidung"/>
            </w:pPr>
            <w:r>
              <w:rPr>
                <w:color w:val="000000"/>
                <w:lang w:bidi="ar"/>
              </w:rPr>
              <w:t>BDG</w:t>
            </w:r>
          </w:p>
        </w:tc>
      </w:tr>
      <w:tr w:rsidR="00D76F23" w14:paraId="2C2D9779" w14:textId="77777777" w:rsidTr="00D76F23">
        <w:trPr>
          <w:trHeight w:val="890"/>
        </w:trPr>
        <w:tc>
          <w:tcPr>
            <w:tcW w:w="1908" w:type="dxa"/>
          </w:tcPr>
          <w:p w14:paraId="64E97118" w14:textId="77777777" w:rsidR="00D76F23" w:rsidRDefault="00D76F23" w:rsidP="00D76F23">
            <w:pPr>
              <w:pStyle w:val="Nidung"/>
            </w:pPr>
            <w:r>
              <w:rPr>
                <w:color w:val="000000"/>
                <w:lang w:bidi="ar"/>
              </w:rPr>
              <w:t>C</w:t>
            </w:r>
          </w:p>
        </w:tc>
        <w:tc>
          <w:tcPr>
            <w:tcW w:w="1908" w:type="dxa"/>
          </w:tcPr>
          <w:p w14:paraId="6AA49E6D" w14:textId="77777777" w:rsidR="00D76F23" w:rsidRDefault="00D76F23" w:rsidP="00D76F23">
            <w:pPr>
              <w:pStyle w:val="Nidung"/>
            </w:pPr>
            <w:r>
              <w:rPr>
                <w:color w:val="000000"/>
                <w:lang w:bidi="ar"/>
              </w:rPr>
              <w:t>CDG</w:t>
            </w:r>
          </w:p>
        </w:tc>
        <w:tc>
          <w:tcPr>
            <w:tcW w:w="1908" w:type="dxa"/>
          </w:tcPr>
          <w:p w14:paraId="485EAD57" w14:textId="77777777" w:rsidR="00D76F23" w:rsidRDefault="00D76F23" w:rsidP="00D76F23">
            <w:pPr>
              <w:pStyle w:val="Nidung"/>
            </w:pPr>
            <w:r>
              <w:rPr>
                <w:color w:val="000000"/>
                <w:lang w:bidi="ar"/>
              </w:rPr>
              <w:t>ABCDGE</w:t>
            </w:r>
          </w:p>
        </w:tc>
        <w:tc>
          <w:tcPr>
            <w:tcW w:w="2070" w:type="dxa"/>
          </w:tcPr>
          <w:p w14:paraId="732CB21A" w14:textId="77777777" w:rsidR="00D76F23" w:rsidRDefault="00D76F23" w:rsidP="00D76F23">
            <w:pPr>
              <w:pStyle w:val="Nidung"/>
            </w:pPr>
            <w:r>
              <w:rPr>
                <w:color w:val="000000"/>
                <w:lang w:bidi="ar"/>
              </w:rPr>
              <w:t>CDG</w:t>
            </w:r>
          </w:p>
        </w:tc>
        <w:tc>
          <w:tcPr>
            <w:tcW w:w="1748" w:type="dxa"/>
          </w:tcPr>
          <w:p w14:paraId="14B984F0" w14:textId="77777777" w:rsidR="00D76F23" w:rsidRDefault="00D76F23" w:rsidP="00D76F23">
            <w:pPr>
              <w:pStyle w:val="Nidung"/>
            </w:pPr>
            <w:r>
              <w:rPr>
                <w:color w:val="000000"/>
                <w:lang w:bidi="ar"/>
              </w:rPr>
              <w:t>CDG</w:t>
            </w:r>
          </w:p>
        </w:tc>
      </w:tr>
      <w:tr w:rsidR="00D76F23" w14:paraId="4F07E839" w14:textId="77777777" w:rsidTr="00D76F23">
        <w:trPr>
          <w:trHeight w:val="890"/>
        </w:trPr>
        <w:tc>
          <w:tcPr>
            <w:tcW w:w="1908" w:type="dxa"/>
          </w:tcPr>
          <w:p w14:paraId="6C18BDD8" w14:textId="77777777" w:rsidR="00D76F23" w:rsidRDefault="00D76F23" w:rsidP="00D76F23">
            <w:pPr>
              <w:pStyle w:val="Nidung"/>
              <w:rPr>
                <w:color w:val="000000"/>
                <w:lang w:bidi="ar"/>
              </w:rPr>
            </w:pPr>
            <w:r>
              <w:rPr>
                <w:color w:val="000000"/>
                <w:lang w:bidi="ar"/>
              </w:rPr>
              <w:t>AB</w:t>
            </w:r>
          </w:p>
        </w:tc>
        <w:tc>
          <w:tcPr>
            <w:tcW w:w="1908" w:type="dxa"/>
          </w:tcPr>
          <w:p w14:paraId="0C37ECDA" w14:textId="77777777" w:rsidR="00D76F23" w:rsidRDefault="00D76F23" w:rsidP="00D76F23">
            <w:pPr>
              <w:pStyle w:val="Nidung"/>
              <w:rPr>
                <w:color w:val="000000"/>
                <w:lang w:bidi="ar"/>
              </w:rPr>
            </w:pPr>
            <w:r>
              <w:rPr>
                <w:color w:val="000000"/>
                <w:lang w:bidi="ar"/>
              </w:rPr>
              <w:t>ABDG</w:t>
            </w:r>
          </w:p>
        </w:tc>
        <w:tc>
          <w:tcPr>
            <w:tcW w:w="1908" w:type="dxa"/>
          </w:tcPr>
          <w:p w14:paraId="58861187" w14:textId="77777777" w:rsidR="00D76F23" w:rsidRDefault="00D76F23" w:rsidP="00D76F23">
            <w:pPr>
              <w:pStyle w:val="Nidung"/>
              <w:rPr>
                <w:color w:val="000000"/>
                <w:lang w:bidi="ar"/>
              </w:rPr>
            </w:pPr>
            <w:r>
              <w:rPr>
                <w:color w:val="000000"/>
                <w:lang w:bidi="ar"/>
              </w:rPr>
              <w:t>ABCDGE</w:t>
            </w:r>
          </w:p>
        </w:tc>
        <w:tc>
          <w:tcPr>
            <w:tcW w:w="2070" w:type="dxa"/>
          </w:tcPr>
          <w:p w14:paraId="2A5B59F0" w14:textId="77777777" w:rsidR="00D76F23" w:rsidRDefault="00D76F23" w:rsidP="00D76F23">
            <w:pPr>
              <w:pStyle w:val="Nidung"/>
              <w:rPr>
                <w:color w:val="000000"/>
                <w:lang w:bidi="ar"/>
              </w:rPr>
            </w:pPr>
            <w:r>
              <w:rPr>
                <w:color w:val="000000"/>
                <w:lang w:bidi="ar"/>
              </w:rPr>
              <w:t>ABDG</w:t>
            </w:r>
          </w:p>
        </w:tc>
        <w:tc>
          <w:tcPr>
            <w:tcW w:w="1748" w:type="dxa"/>
          </w:tcPr>
          <w:p w14:paraId="0D960343" w14:textId="77777777" w:rsidR="00D76F23" w:rsidRDefault="00D76F23" w:rsidP="00D76F23">
            <w:pPr>
              <w:pStyle w:val="Nidung"/>
              <w:rPr>
                <w:color w:val="000000"/>
                <w:lang w:bidi="ar"/>
              </w:rPr>
            </w:pPr>
          </w:p>
        </w:tc>
      </w:tr>
      <w:tr w:rsidR="00D76F23" w14:paraId="631408A9" w14:textId="77777777" w:rsidTr="00D76F23">
        <w:trPr>
          <w:trHeight w:val="874"/>
        </w:trPr>
        <w:tc>
          <w:tcPr>
            <w:tcW w:w="1908" w:type="dxa"/>
          </w:tcPr>
          <w:p w14:paraId="7D64A619" w14:textId="77777777" w:rsidR="00D76F23" w:rsidRDefault="00D76F23" w:rsidP="00D76F23">
            <w:pPr>
              <w:pStyle w:val="Nidung"/>
              <w:rPr>
                <w:color w:val="000000"/>
                <w:lang w:bidi="ar"/>
              </w:rPr>
            </w:pPr>
            <w:r>
              <w:rPr>
                <w:color w:val="000000"/>
                <w:lang w:bidi="ar"/>
              </w:rPr>
              <w:t>AC</w:t>
            </w:r>
          </w:p>
        </w:tc>
        <w:tc>
          <w:tcPr>
            <w:tcW w:w="1908" w:type="dxa"/>
          </w:tcPr>
          <w:p w14:paraId="194513A8" w14:textId="77777777" w:rsidR="00D76F23" w:rsidRDefault="00D76F23" w:rsidP="00D76F23">
            <w:pPr>
              <w:pStyle w:val="Nidung"/>
              <w:rPr>
                <w:color w:val="000000"/>
                <w:lang w:bidi="ar"/>
              </w:rPr>
            </w:pPr>
            <w:r>
              <w:rPr>
                <w:color w:val="000000"/>
                <w:lang w:bidi="ar"/>
              </w:rPr>
              <w:t>ACDG</w:t>
            </w:r>
          </w:p>
        </w:tc>
        <w:tc>
          <w:tcPr>
            <w:tcW w:w="1908" w:type="dxa"/>
          </w:tcPr>
          <w:p w14:paraId="0A0FD034" w14:textId="77777777" w:rsidR="00D76F23" w:rsidRDefault="00D76F23" w:rsidP="00D76F23">
            <w:pPr>
              <w:pStyle w:val="Nidung"/>
              <w:rPr>
                <w:color w:val="000000"/>
                <w:lang w:bidi="ar"/>
              </w:rPr>
            </w:pPr>
            <w:r>
              <w:rPr>
                <w:color w:val="000000"/>
                <w:lang w:bidi="ar"/>
              </w:rPr>
              <w:t>ABCDGE</w:t>
            </w:r>
          </w:p>
        </w:tc>
        <w:tc>
          <w:tcPr>
            <w:tcW w:w="2070" w:type="dxa"/>
          </w:tcPr>
          <w:p w14:paraId="1BB308E6" w14:textId="77777777" w:rsidR="00D76F23" w:rsidRDefault="00D76F23" w:rsidP="00D76F23">
            <w:pPr>
              <w:pStyle w:val="Nidung"/>
              <w:rPr>
                <w:color w:val="000000"/>
                <w:lang w:bidi="ar"/>
              </w:rPr>
            </w:pPr>
            <w:r>
              <w:rPr>
                <w:color w:val="000000"/>
                <w:lang w:bidi="ar"/>
              </w:rPr>
              <w:t>ACDG</w:t>
            </w:r>
          </w:p>
        </w:tc>
        <w:tc>
          <w:tcPr>
            <w:tcW w:w="1748" w:type="dxa"/>
          </w:tcPr>
          <w:p w14:paraId="3E692743" w14:textId="77777777" w:rsidR="00D76F23" w:rsidRDefault="00D76F23" w:rsidP="00D76F23">
            <w:pPr>
              <w:pStyle w:val="Nidung"/>
              <w:rPr>
                <w:color w:val="000000"/>
                <w:lang w:bidi="ar"/>
              </w:rPr>
            </w:pPr>
          </w:p>
        </w:tc>
      </w:tr>
      <w:tr w:rsidR="00D76F23" w14:paraId="5BF6964C" w14:textId="77777777" w:rsidTr="00D76F23">
        <w:trPr>
          <w:trHeight w:val="890"/>
        </w:trPr>
        <w:tc>
          <w:tcPr>
            <w:tcW w:w="1908" w:type="dxa"/>
          </w:tcPr>
          <w:p w14:paraId="129D14A3" w14:textId="77777777" w:rsidR="00D76F23" w:rsidRDefault="00D76F23" w:rsidP="00D76F23">
            <w:pPr>
              <w:pStyle w:val="Nidung"/>
              <w:rPr>
                <w:color w:val="000000"/>
                <w:lang w:bidi="ar"/>
              </w:rPr>
            </w:pPr>
            <w:r>
              <w:rPr>
                <w:color w:val="000000"/>
                <w:lang w:bidi="ar"/>
              </w:rPr>
              <w:t>BC</w:t>
            </w:r>
          </w:p>
        </w:tc>
        <w:tc>
          <w:tcPr>
            <w:tcW w:w="1908" w:type="dxa"/>
          </w:tcPr>
          <w:p w14:paraId="2F2D7181" w14:textId="77777777" w:rsidR="00D76F23" w:rsidRDefault="00D76F23" w:rsidP="00D76F23">
            <w:pPr>
              <w:pStyle w:val="Nidung"/>
              <w:rPr>
                <w:color w:val="000000"/>
                <w:lang w:bidi="ar"/>
              </w:rPr>
            </w:pPr>
            <w:r>
              <w:rPr>
                <w:color w:val="000000"/>
                <w:lang w:bidi="ar"/>
              </w:rPr>
              <w:t>BCDG</w:t>
            </w:r>
          </w:p>
        </w:tc>
        <w:tc>
          <w:tcPr>
            <w:tcW w:w="1908" w:type="dxa"/>
          </w:tcPr>
          <w:p w14:paraId="7D6835DB" w14:textId="77777777" w:rsidR="00D76F23" w:rsidRDefault="00D76F23" w:rsidP="00D76F23">
            <w:pPr>
              <w:pStyle w:val="Nidung"/>
              <w:rPr>
                <w:color w:val="000000"/>
                <w:lang w:bidi="ar"/>
              </w:rPr>
            </w:pPr>
            <w:r>
              <w:rPr>
                <w:color w:val="000000"/>
                <w:lang w:bidi="ar"/>
              </w:rPr>
              <w:t>ABCDGE</w:t>
            </w:r>
          </w:p>
        </w:tc>
        <w:tc>
          <w:tcPr>
            <w:tcW w:w="2070" w:type="dxa"/>
          </w:tcPr>
          <w:p w14:paraId="21E70427" w14:textId="77777777" w:rsidR="00D76F23" w:rsidRDefault="00D76F23" w:rsidP="00D76F23">
            <w:pPr>
              <w:pStyle w:val="Nidung"/>
              <w:rPr>
                <w:color w:val="000000"/>
                <w:lang w:bidi="ar"/>
              </w:rPr>
            </w:pPr>
            <w:r>
              <w:rPr>
                <w:color w:val="000000"/>
                <w:lang w:bidi="ar"/>
              </w:rPr>
              <w:t>BCDG</w:t>
            </w:r>
          </w:p>
        </w:tc>
        <w:tc>
          <w:tcPr>
            <w:tcW w:w="1748" w:type="dxa"/>
          </w:tcPr>
          <w:p w14:paraId="36970DBB" w14:textId="77777777" w:rsidR="00D76F23" w:rsidRDefault="00D76F23" w:rsidP="00D76F23">
            <w:pPr>
              <w:pStyle w:val="Nidung"/>
              <w:rPr>
                <w:color w:val="000000"/>
                <w:lang w:bidi="ar"/>
              </w:rPr>
            </w:pPr>
          </w:p>
        </w:tc>
      </w:tr>
    </w:tbl>
    <w:p w14:paraId="3BE307F2" w14:textId="22E16A30" w:rsidR="00D76F23" w:rsidRDefault="00D76F23" w:rsidP="00D76F23">
      <w:pPr>
        <w:pStyle w:val="Nidung"/>
      </w:pPr>
      <w:r>
        <w:t>- Dạng 1NF: đạt chuẩn dạng 1NF vì các thuộc tính đều mang giá trị nguyên tố</w:t>
      </w:r>
    </w:p>
    <w:p w14:paraId="0FB490C8" w14:textId="77777777" w:rsidR="00D76F23" w:rsidRDefault="00D76F23" w:rsidP="00D76F23">
      <w:pPr>
        <w:pStyle w:val="Nidung"/>
      </w:pPr>
      <w:r>
        <w:t>- Dạng 2NF:</w:t>
      </w:r>
    </w:p>
    <w:p w14:paraId="1D22EF2C" w14:textId="77777777" w:rsidR="00D76F23" w:rsidRPr="00D76F23" w:rsidRDefault="00D76F23" w:rsidP="00D76F23">
      <w:pPr>
        <w:pStyle w:val="Nidung"/>
        <w:rPr>
          <w:rFonts w:eastAsia="sans-serif"/>
          <w:color w:val="1B1C1D"/>
        </w:rPr>
      </w:pPr>
      <w:r w:rsidRPr="00D76F23">
        <w:rPr>
          <w:rFonts w:eastAsia="sans-serif"/>
          <w:color w:val="1B1C1D"/>
        </w:rPr>
        <w:lastRenderedPageBreak/>
        <w:t>AB → C: AB không phải tập con của D</w:t>
      </w:r>
      <w:r>
        <w:rPr>
          <w:rFonts w:eastAsia="sans-serif"/>
          <w:color w:val="1B1C1D"/>
        </w:rPr>
        <w:t>G</w:t>
      </w:r>
    </w:p>
    <w:p w14:paraId="603E2C65" w14:textId="77777777" w:rsidR="00D76F23" w:rsidRPr="00D76F23" w:rsidRDefault="00D76F23" w:rsidP="00D76F23">
      <w:pPr>
        <w:pStyle w:val="Nidung"/>
        <w:rPr>
          <w:rFonts w:eastAsia="sans-serif"/>
          <w:color w:val="1B1C1D"/>
        </w:rPr>
      </w:pPr>
      <w:r w:rsidRPr="00D76F23">
        <w:rPr>
          <w:rFonts w:eastAsia="sans-serif"/>
          <w:color w:val="1B1C1D"/>
        </w:rPr>
        <w:t xml:space="preserve">C → B: C không phải tập con của </w:t>
      </w:r>
      <w:r>
        <w:rPr>
          <w:rFonts w:eastAsia="sans-serif"/>
          <w:color w:val="1B1C1D"/>
        </w:rPr>
        <w:t>DG</w:t>
      </w:r>
    </w:p>
    <w:p w14:paraId="4C3A0E7C" w14:textId="77777777" w:rsidR="00D76F23" w:rsidRPr="00D76F23" w:rsidRDefault="00D76F23" w:rsidP="00D76F23">
      <w:pPr>
        <w:pStyle w:val="Nidung"/>
        <w:rPr>
          <w:rFonts w:eastAsia="sans-serif"/>
          <w:color w:val="1B1C1D"/>
        </w:rPr>
      </w:pPr>
      <w:r w:rsidRPr="00D76F23">
        <w:rPr>
          <w:rFonts w:eastAsia="sans-serif"/>
          <w:color w:val="1B1C1D"/>
        </w:rPr>
        <w:t xml:space="preserve">ABD → E: ABD không phải tập con của </w:t>
      </w:r>
      <w:r>
        <w:rPr>
          <w:rFonts w:eastAsia="sans-serif"/>
          <w:color w:val="1B1C1D"/>
        </w:rPr>
        <w:t>DG</w:t>
      </w:r>
    </w:p>
    <w:p w14:paraId="47E4499F" w14:textId="3CB387A8" w:rsidR="00D76F23" w:rsidRPr="00D76F23" w:rsidRDefault="00D76F23" w:rsidP="00D76F23">
      <w:pPr>
        <w:pStyle w:val="Nidung"/>
        <w:rPr>
          <w:rFonts w:eastAsia="sans-serif"/>
          <w:color w:val="1B1C1D"/>
        </w:rPr>
      </w:pPr>
      <w:r w:rsidRPr="00D76F23">
        <w:rPr>
          <w:rFonts w:eastAsia="sans-serif"/>
          <w:color w:val="1B1C1D"/>
        </w:rPr>
        <w:t xml:space="preserve">G → A: G là tập con của </w:t>
      </w:r>
      <w:r>
        <w:rPr>
          <w:rFonts w:eastAsia="sans-serif"/>
          <w:color w:val="1B1C1D"/>
        </w:rPr>
        <w:t>DG</w:t>
      </w:r>
      <w:r w:rsidRPr="00D76F23">
        <w:rPr>
          <w:rFonts w:eastAsia="sans-serif"/>
          <w:color w:val="1B1C1D"/>
        </w:rPr>
        <w:t>, A là thuộc tính không khóa. Phụ thuộc riêng phần. Vi phạm 2NF.</w:t>
      </w:r>
    </w:p>
    <w:p w14:paraId="59BD6CD8" w14:textId="4E68182A" w:rsidR="00D76F23" w:rsidRDefault="00D76F23" w:rsidP="00D76F23">
      <w:pPr>
        <w:pStyle w:val="Nidung"/>
      </w:pPr>
      <w:r>
        <w:t>=&gt; Vậy đạt chuẩn dạng 1NF</w:t>
      </w:r>
    </w:p>
    <w:p w14:paraId="2869A3E5" w14:textId="77777777" w:rsidR="00D76F23" w:rsidRDefault="00D76F23" w:rsidP="00D76F23">
      <w:pPr>
        <w:pStyle w:val="Nidung"/>
        <w:numPr>
          <w:ilvl w:val="0"/>
          <w:numId w:val="32"/>
        </w:numPr>
      </w:pPr>
      <w:r w:rsidRPr="00D76F23">
        <w:t xml:space="preserve">Q(ABCDEGHI); </w:t>
      </w:r>
    </w:p>
    <w:p w14:paraId="53057E7F" w14:textId="3489E02B" w:rsidR="00D76F23" w:rsidRDefault="00D76F23" w:rsidP="00D76F23">
      <w:pPr>
        <w:pStyle w:val="Nidung"/>
        <w:ind w:left="720"/>
      </w:pPr>
      <w:r w:rsidRPr="00D76F23">
        <w:t>F={AC→B,BI→ACD,ABC→D,H→I,ACE→BCG,CG→AE}</w:t>
      </w:r>
    </w:p>
    <w:p w14:paraId="14D2BAC9" w14:textId="77777777" w:rsidR="00D76F23" w:rsidRDefault="00D76F23" w:rsidP="00D76F23">
      <w:pPr>
        <w:pStyle w:val="Nidung"/>
      </w:pPr>
      <w:r>
        <w:t>TN = {H}</w:t>
      </w:r>
    </w:p>
    <w:p w14:paraId="73547307" w14:textId="77777777" w:rsidR="00D76F23" w:rsidRDefault="00D76F23" w:rsidP="00D76F23">
      <w:pPr>
        <w:pStyle w:val="Nidung"/>
      </w:pPr>
      <w:r>
        <w:t>TG = {ABCIEG}</w:t>
      </w:r>
    </w:p>
    <w:p w14:paraId="3757DABA" w14:textId="5344342F" w:rsidR="00D76F23" w:rsidRPr="00D76F23" w:rsidRDefault="00D76F23" w:rsidP="00D76F23">
      <w:pPr>
        <w:pStyle w:val="Chuthich"/>
        <w:keepNext/>
        <w:rPr>
          <w:lang w:val="vi-VN"/>
        </w:rPr>
      </w:pPr>
      <w:bookmarkStart w:id="53" w:name="_Toc197695880"/>
      <w:r w:rsidRPr="00D76F23">
        <w:rPr>
          <w:lang w:val="vi-VN"/>
        </w:rPr>
        <w:t xml:space="preserve">Bảng </w:t>
      </w:r>
      <w:r>
        <w:fldChar w:fldCharType="begin"/>
      </w:r>
      <w:r w:rsidRPr="00D76F23">
        <w:rPr>
          <w:lang w:val="vi-VN"/>
        </w:rPr>
        <w:instrText xml:space="preserve"> SEQ Bảng \* ARABIC </w:instrText>
      </w:r>
      <w:r>
        <w:fldChar w:fldCharType="separate"/>
      </w:r>
      <w:r w:rsidR="00C67E22">
        <w:rPr>
          <w:noProof/>
          <w:lang w:val="vi-VN"/>
        </w:rPr>
        <w:t>12</w:t>
      </w:r>
      <w:r>
        <w:fldChar w:fldCharType="end"/>
      </w:r>
      <w:r>
        <w:rPr>
          <w:lang w:val="vi-VN"/>
        </w:rPr>
        <w:t>: Bảng bài tập tổng hợp 1e</w:t>
      </w:r>
      <w:bookmarkEnd w:id="53"/>
    </w:p>
    <w:tbl>
      <w:tblPr>
        <w:tblStyle w:val="LiBang"/>
        <w:tblW w:w="9567" w:type="dxa"/>
        <w:tblLook w:val="04A0" w:firstRow="1" w:lastRow="0" w:firstColumn="1" w:lastColumn="0" w:noHBand="0" w:noVBand="1"/>
      </w:tblPr>
      <w:tblGrid>
        <w:gridCol w:w="1913"/>
        <w:gridCol w:w="1913"/>
        <w:gridCol w:w="1913"/>
        <w:gridCol w:w="1914"/>
        <w:gridCol w:w="1914"/>
      </w:tblGrid>
      <w:tr w:rsidR="00D76F23" w14:paraId="306CA69D" w14:textId="77777777" w:rsidTr="00D76F23">
        <w:trPr>
          <w:trHeight w:val="649"/>
        </w:trPr>
        <w:tc>
          <w:tcPr>
            <w:tcW w:w="1913" w:type="dxa"/>
          </w:tcPr>
          <w:p w14:paraId="09CDD4B9" w14:textId="77777777" w:rsidR="00D76F23" w:rsidRDefault="00D76F23" w:rsidP="00D76F23">
            <w:pPr>
              <w:pStyle w:val="Nidung"/>
            </w:pPr>
            <w:r>
              <w:rPr>
                <w:color w:val="000000"/>
                <w:lang w:bidi="ar"/>
              </w:rPr>
              <w:t>Xi(TG)</w:t>
            </w:r>
          </w:p>
        </w:tc>
        <w:tc>
          <w:tcPr>
            <w:tcW w:w="1913" w:type="dxa"/>
          </w:tcPr>
          <w:p w14:paraId="38667661" w14:textId="77777777" w:rsidR="00D76F23" w:rsidRDefault="00D76F23" w:rsidP="00D76F23">
            <w:pPr>
              <w:pStyle w:val="Nidung"/>
            </w:pPr>
            <w:r>
              <w:rPr>
                <w:color w:val="000000"/>
                <w:lang w:bidi="ar"/>
              </w:rPr>
              <w:t>(Xi U TN)</w:t>
            </w:r>
          </w:p>
        </w:tc>
        <w:tc>
          <w:tcPr>
            <w:tcW w:w="1913" w:type="dxa"/>
          </w:tcPr>
          <w:p w14:paraId="4DD8316B" w14:textId="77777777" w:rsidR="00D76F23" w:rsidRDefault="00D76F23" w:rsidP="00D76F23">
            <w:pPr>
              <w:pStyle w:val="Nidung"/>
            </w:pPr>
            <w:r>
              <w:rPr>
                <w:color w:val="000000"/>
                <w:lang w:bidi="ar"/>
              </w:rPr>
              <w:t>(Xi U TN)+</w:t>
            </w:r>
          </w:p>
        </w:tc>
        <w:tc>
          <w:tcPr>
            <w:tcW w:w="1914" w:type="dxa"/>
          </w:tcPr>
          <w:p w14:paraId="79ECA8F7" w14:textId="77777777" w:rsidR="00D76F23" w:rsidRDefault="00D76F23" w:rsidP="00D76F23">
            <w:pPr>
              <w:pStyle w:val="Nidung"/>
            </w:pPr>
            <w:r>
              <w:rPr>
                <w:color w:val="000000"/>
                <w:lang w:bidi="ar"/>
              </w:rPr>
              <w:t xml:space="preserve">Siêu khóa </w:t>
            </w:r>
          </w:p>
        </w:tc>
        <w:tc>
          <w:tcPr>
            <w:tcW w:w="1914" w:type="dxa"/>
          </w:tcPr>
          <w:p w14:paraId="071AF66F" w14:textId="77777777" w:rsidR="00D76F23" w:rsidRDefault="00D76F23" w:rsidP="00D76F23">
            <w:pPr>
              <w:pStyle w:val="Nidung"/>
            </w:pPr>
            <w:r>
              <w:rPr>
                <w:color w:val="000000"/>
                <w:lang w:bidi="ar"/>
              </w:rPr>
              <w:t xml:space="preserve">Khóa </w:t>
            </w:r>
          </w:p>
        </w:tc>
      </w:tr>
      <w:tr w:rsidR="00D76F23" w14:paraId="5FC40C3B" w14:textId="77777777" w:rsidTr="00D76F23">
        <w:trPr>
          <w:trHeight w:val="683"/>
        </w:trPr>
        <w:tc>
          <w:tcPr>
            <w:tcW w:w="1913" w:type="dxa"/>
          </w:tcPr>
          <w:p w14:paraId="5340A7E8" w14:textId="77777777" w:rsidR="00D76F23" w:rsidRDefault="00D76F23" w:rsidP="00D76F23">
            <w:pPr>
              <w:pStyle w:val="Nidung"/>
            </w:pPr>
            <w:r>
              <w:rPr>
                <w:color w:val="000000"/>
                <w:lang w:bidi="ar"/>
              </w:rPr>
              <w:sym w:font="Symbol" w:char="F0C6"/>
            </w:r>
            <w:r>
              <w:rPr>
                <w:color w:val="000000"/>
                <w:lang w:bidi="ar"/>
              </w:rPr>
              <w:t xml:space="preserve"> </w:t>
            </w:r>
          </w:p>
        </w:tc>
        <w:tc>
          <w:tcPr>
            <w:tcW w:w="1913" w:type="dxa"/>
          </w:tcPr>
          <w:p w14:paraId="72764512" w14:textId="77777777" w:rsidR="00D76F23" w:rsidRDefault="00D76F23" w:rsidP="00D76F23">
            <w:pPr>
              <w:pStyle w:val="Nidung"/>
            </w:pPr>
            <w:r>
              <w:t>H</w:t>
            </w:r>
          </w:p>
        </w:tc>
        <w:tc>
          <w:tcPr>
            <w:tcW w:w="1913" w:type="dxa"/>
          </w:tcPr>
          <w:p w14:paraId="3E44C2EB" w14:textId="77777777" w:rsidR="00D76F23" w:rsidRDefault="00D76F23" w:rsidP="00D76F23">
            <w:pPr>
              <w:pStyle w:val="Nidung"/>
            </w:pPr>
            <w:r>
              <w:t>HI</w:t>
            </w:r>
          </w:p>
        </w:tc>
        <w:tc>
          <w:tcPr>
            <w:tcW w:w="1914" w:type="dxa"/>
          </w:tcPr>
          <w:p w14:paraId="6EF6831E" w14:textId="77777777" w:rsidR="00D76F23" w:rsidRDefault="00D76F23" w:rsidP="00D76F23">
            <w:pPr>
              <w:pStyle w:val="Nidung"/>
            </w:pPr>
          </w:p>
        </w:tc>
        <w:tc>
          <w:tcPr>
            <w:tcW w:w="1914" w:type="dxa"/>
          </w:tcPr>
          <w:p w14:paraId="0210F643" w14:textId="77777777" w:rsidR="00D76F23" w:rsidRDefault="00D76F23" w:rsidP="00D76F23">
            <w:pPr>
              <w:pStyle w:val="Nidung"/>
            </w:pPr>
          </w:p>
        </w:tc>
      </w:tr>
      <w:tr w:rsidR="00D76F23" w14:paraId="4E34758D" w14:textId="77777777" w:rsidTr="00D76F23">
        <w:trPr>
          <w:trHeight w:val="649"/>
        </w:trPr>
        <w:tc>
          <w:tcPr>
            <w:tcW w:w="1913" w:type="dxa"/>
          </w:tcPr>
          <w:p w14:paraId="7F160D7F" w14:textId="77777777" w:rsidR="00D76F23" w:rsidRDefault="00D76F23" w:rsidP="00D76F23">
            <w:pPr>
              <w:pStyle w:val="Nidung"/>
            </w:pPr>
            <w:r>
              <w:t>A</w:t>
            </w:r>
          </w:p>
        </w:tc>
        <w:tc>
          <w:tcPr>
            <w:tcW w:w="1913" w:type="dxa"/>
          </w:tcPr>
          <w:p w14:paraId="0C10BEB8" w14:textId="77777777" w:rsidR="00D76F23" w:rsidRDefault="00D76F23" w:rsidP="00D76F23">
            <w:pPr>
              <w:pStyle w:val="Nidung"/>
            </w:pPr>
            <w:r>
              <w:t>AH</w:t>
            </w:r>
          </w:p>
        </w:tc>
        <w:tc>
          <w:tcPr>
            <w:tcW w:w="1913" w:type="dxa"/>
          </w:tcPr>
          <w:p w14:paraId="79715CCD" w14:textId="77777777" w:rsidR="00D76F23" w:rsidRDefault="00D76F23" w:rsidP="00D76F23">
            <w:pPr>
              <w:pStyle w:val="Nidung"/>
            </w:pPr>
            <w:r>
              <w:t>AHI</w:t>
            </w:r>
          </w:p>
        </w:tc>
        <w:tc>
          <w:tcPr>
            <w:tcW w:w="1914" w:type="dxa"/>
          </w:tcPr>
          <w:p w14:paraId="0D021B03" w14:textId="77777777" w:rsidR="00D76F23" w:rsidRDefault="00D76F23" w:rsidP="00D76F23">
            <w:pPr>
              <w:pStyle w:val="Nidung"/>
            </w:pPr>
          </w:p>
        </w:tc>
        <w:tc>
          <w:tcPr>
            <w:tcW w:w="1914" w:type="dxa"/>
          </w:tcPr>
          <w:p w14:paraId="24D3035B" w14:textId="77777777" w:rsidR="00D76F23" w:rsidRDefault="00D76F23" w:rsidP="00D76F23">
            <w:pPr>
              <w:pStyle w:val="Nidung"/>
            </w:pPr>
          </w:p>
        </w:tc>
      </w:tr>
      <w:tr w:rsidR="00D76F23" w14:paraId="5C10C50A" w14:textId="77777777" w:rsidTr="00D76F23">
        <w:trPr>
          <w:trHeight w:val="649"/>
        </w:trPr>
        <w:tc>
          <w:tcPr>
            <w:tcW w:w="1913" w:type="dxa"/>
          </w:tcPr>
          <w:p w14:paraId="4D8E849A" w14:textId="77777777" w:rsidR="00D76F23" w:rsidRDefault="00D76F23" w:rsidP="00D76F23">
            <w:pPr>
              <w:pStyle w:val="Nidung"/>
            </w:pPr>
            <w:r>
              <w:t>B</w:t>
            </w:r>
          </w:p>
        </w:tc>
        <w:tc>
          <w:tcPr>
            <w:tcW w:w="1913" w:type="dxa"/>
          </w:tcPr>
          <w:p w14:paraId="6F81F4BD" w14:textId="77777777" w:rsidR="00D76F23" w:rsidRDefault="00D76F23" w:rsidP="00D76F23">
            <w:pPr>
              <w:pStyle w:val="Nidung"/>
            </w:pPr>
            <w:r>
              <w:t>BH</w:t>
            </w:r>
          </w:p>
        </w:tc>
        <w:tc>
          <w:tcPr>
            <w:tcW w:w="1913" w:type="dxa"/>
          </w:tcPr>
          <w:p w14:paraId="6796ECF8" w14:textId="77777777" w:rsidR="00D76F23" w:rsidRDefault="00D76F23" w:rsidP="00D76F23">
            <w:pPr>
              <w:pStyle w:val="Nidung"/>
            </w:pPr>
            <w:r>
              <w:t>BHIACD</w:t>
            </w:r>
          </w:p>
        </w:tc>
        <w:tc>
          <w:tcPr>
            <w:tcW w:w="1914" w:type="dxa"/>
          </w:tcPr>
          <w:p w14:paraId="240DDF1B" w14:textId="77777777" w:rsidR="00D76F23" w:rsidRDefault="00D76F23" w:rsidP="00D76F23">
            <w:pPr>
              <w:pStyle w:val="Nidung"/>
            </w:pPr>
          </w:p>
        </w:tc>
        <w:tc>
          <w:tcPr>
            <w:tcW w:w="1914" w:type="dxa"/>
          </w:tcPr>
          <w:p w14:paraId="4334CFB2" w14:textId="77777777" w:rsidR="00D76F23" w:rsidRDefault="00D76F23" w:rsidP="00D76F23">
            <w:pPr>
              <w:pStyle w:val="Nidung"/>
            </w:pPr>
          </w:p>
        </w:tc>
      </w:tr>
      <w:tr w:rsidR="00D76F23" w14:paraId="76AE8DA0" w14:textId="77777777" w:rsidTr="00D76F23">
        <w:trPr>
          <w:trHeight w:val="649"/>
        </w:trPr>
        <w:tc>
          <w:tcPr>
            <w:tcW w:w="1913" w:type="dxa"/>
          </w:tcPr>
          <w:p w14:paraId="0A64079F" w14:textId="77777777" w:rsidR="00D76F23" w:rsidRDefault="00D76F23" w:rsidP="00D76F23">
            <w:pPr>
              <w:pStyle w:val="Nidung"/>
            </w:pPr>
            <w:r>
              <w:t>C</w:t>
            </w:r>
          </w:p>
        </w:tc>
        <w:tc>
          <w:tcPr>
            <w:tcW w:w="1913" w:type="dxa"/>
          </w:tcPr>
          <w:p w14:paraId="3A852352" w14:textId="77777777" w:rsidR="00D76F23" w:rsidRDefault="00D76F23" w:rsidP="00D76F23">
            <w:pPr>
              <w:pStyle w:val="Nidung"/>
            </w:pPr>
            <w:r>
              <w:t>CH</w:t>
            </w:r>
          </w:p>
        </w:tc>
        <w:tc>
          <w:tcPr>
            <w:tcW w:w="1913" w:type="dxa"/>
          </w:tcPr>
          <w:p w14:paraId="20A8E259" w14:textId="77777777" w:rsidR="00D76F23" w:rsidRDefault="00D76F23" w:rsidP="00D76F23">
            <w:pPr>
              <w:pStyle w:val="Nidung"/>
            </w:pPr>
            <w:r>
              <w:t>CHI</w:t>
            </w:r>
          </w:p>
        </w:tc>
        <w:tc>
          <w:tcPr>
            <w:tcW w:w="1914" w:type="dxa"/>
          </w:tcPr>
          <w:p w14:paraId="0A0036D8" w14:textId="77777777" w:rsidR="00D76F23" w:rsidRDefault="00D76F23" w:rsidP="00D76F23">
            <w:pPr>
              <w:pStyle w:val="Nidung"/>
            </w:pPr>
          </w:p>
        </w:tc>
        <w:tc>
          <w:tcPr>
            <w:tcW w:w="1914" w:type="dxa"/>
          </w:tcPr>
          <w:p w14:paraId="4544AD06" w14:textId="77777777" w:rsidR="00D76F23" w:rsidRDefault="00D76F23" w:rsidP="00D76F23">
            <w:pPr>
              <w:pStyle w:val="Nidung"/>
            </w:pPr>
          </w:p>
        </w:tc>
      </w:tr>
      <w:tr w:rsidR="00D76F23" w14:paraId="13BF80DE" w14:textId="77777777" w:rsidTr="00D76F23">
        <w:trPr>
          <w:trHeight w:val="638"/>
        </w:trPr>
        <w:tc>
          <w:tcPr>
            <w:tcW w:w="1913" w:type="dxa"/>
          </w:tcPr>
          <w:p w14:paraId="217C3A26" w14:textId="77777777" w:rsidR="00D76F23" w:rsidRDefault="00D76F23" w:rsidP="00D76F23">
            <w:pPr>
              <w:pStyle w:val="Nidung"/>
            </w:pPr>
            <w:r>
              <w:t>I</w:t>
            </w:r>
          </w:p>
        </w:tc>
        <w:tc>
          <w:tcPr>
            <w:tcW w:w="1913" w:type="dxa"/>
          </w:tcPr>
          <w:p w14:paraId="35CF8392" w14:textId="77777777" w:rsidR="00D76F23" w:rsidRDefault="00D76F23" w:rsidP="00D76F23">
            <w:pPr>
              <w:pStyle w:val="Nidung"/>
            </w:pPr>
            <w:r>
              <w:t>IH</w:t>
            </w:r>
          </w:p>
        </w:tc>
        <w:tc>
          <w:tcPr>
            <w:tcW w:w="1913" w:type="dxa"/>
          </w:tcPr>
          <w:p w14:paraId="74F7419E" w14:textId="77777777" w:rsidR="00D76F23" w:rsidRDefault="00D76F23" w:rsidP="00D76F23">
            <w:pPr>
              <w:pStyle w:val="Nidung"/>
            </w:pPr>
            <w:r>
              <w:t>IH</w:t>
            </w:r>
          </w:p>
        </w:tc>
        <w:tc>
          <w:tcPr>
            <w:tcW w:w="1914" w:type="dxa"/>
          </w:tcPr>
          <w:p w14:paraId="4C9D3279" w14:textId="77777777" w:rsidR="00D76F23" w:rsidRDefault="00D76F23" w:rsidP="00D76F23">
            <w:pPr>
              <w:pStyle w:val="Nidung"/>
            </w:pPr>
          </w:p>
        </w:tc>
        <w:tc>
          <w:tcPr>
            <w:tcW w:w="1914" w:type="dxa"/>
          </w:tcPr>
          <w:p w14:paraId="45A63156" w14:textId="77777777" w:rsidR="00D76F23" w:rsidRDefault="00D76F23" w:rsidP="00D76F23">
            <w:pPr>
              <w:pStyle w:val="Nidung"/>
            </w:pPr>
          </w:p>
        </w:tc>
      </w:tr>
      <w:tr w:rsidR="00D76F23" w14:paraId="0FA9414D" w14:textId="77777777" w:rsidTr="00D76F23">
        <w:trPr>
          <w:trHeight w:val="649"/>
        </w:trPr>
        <w:tc>
          <w:tcPr>
            <w:tcW w:w="1913" w:type="dxa"/>
          </w:tcPr>
          <w:p w14:paraId="34BF8935" w14:textId="77777777" w:rsidR="00D76F23" w:rsidRDefault="00D76F23" w:rsidP="00D76F23">
            <w:pPr>
              <w:pStyle w:val="Nidung"/>
            </w:pPr>
            <w:r>
              <w:t>E</w:t>
            </w:r>
          </w:p>
        </w:tc>
        <w:tc>
          <w:tcPr>
            <w:tcW w:w="1913" w:type="dxa"/>
          </w:tcPr>
          <w:p w14:paraId="32FF97D0" w14:textId="77777777" w:rsidR="00D76F23" w:rsidRDefault="00D76F23" w:rsidP="00D76F23">
            <w:pPr>
              <w:pStyle w:val="Nidung"/>
            </w:pPr>
            <w:r>
              <w:t>EH</w:t>
            </w:r>
          </w:p>
        </w:tc>
        <w:tc>
          <w:tcPr>
            <w:tcW w:w="1913" w:type="dxa"/>
          </w:tcPr>
          <w:p w14:paraId="126FCD13" w14:textId="77777777" w:rsidR="00D76F23" w:rsidRDefault="00D76F23" w:rsidP="00D76F23">
            <w:pPr>
              <w:pStyle w:val="Nidung"/>
            </w:pPr>
            <w:r>
              <w:t>EHI</w:t>
            </w:r>
          </w:p>
        </w:tc>
        <w:tc>
          <w:tcPr>
            <w:tcW w:w="1914" w:type="dxa"/>
          </w:tcPr>
          <w:p w14:paraId="661B0274" w14:textId="77777777" w:rsidR="00D76F23" w:rsidRDefault="00D76F23" w:rsidP="00D76F23">
            <w:pPr>
              <w:pStyle w:val="Nidung"/>
            </w:pPr>
          </w:p>
        </w:tc>
        <w:tc>
          <w:tcPr>
            <w:tcW w:w="1914" w:type="dxa"/>
          </w:tcPr>
          <w:p w14:paraId="353A10F4" w14:textId="77777777" w:rsidR="00D76F23" w:rsidRDefault="00D76F23" w:rsidP="00D76F23">
            <w:pPr>
              <w:pStyle w:val="Nidung"/>
            </w:pPr>
          </w:p>
        </w:tc>
      </w:tr>
      <w:tr w:rsidR="00D76F23" w14:paraId="592ABC21" w14:textId="77777777" w:rsidTr="00D76F23">
        <w:trPr>
          <w:trHeight w:val="649"/>
        </w:trPr>
        <w:tc>
          <w:tcPr>
            <w:tcW w:w="1913" w:type="dxa"/>
          </w:tcPr>
          <w:p w14:paraId="6B3AE696" w14:textId="77777777" w:rsidR="00D76F23" w:rsidRDefault="00D76F23" w:rsidP="00D76F23">
            <w:pPr>
              <w:pStyle w:val="Nidung"/>
            </w:pPr>
            <w:r>
              <w:t>G</w:t>
            </w:r>
          </w:p>
        </w:tc>
        <w:tc>
          <w:tcPr>
            <w:tcW w:w="1913" w:type="dxa"/>
          </w:tcPr>
          <w:p w14:paraId="4DACEA7F" w14:textId="77777777" w:rsidR="00D76F23" w:rsidRDefault="00D76F23" w:rsidP="00D76F23">
            <w:pPr>
              <w:pStyle w:val="Nidung"/>
            </w:pPr>
            <w:r>
              <w:t>GH</w:t>
            </w:r>
          </w:p>
        </w:tc>
        <w:tc>
          <w:tcPr>
            <w:tcW w:w="1913" w:type="dxa"/>
          </w:tcPr>
          <w:p w14:paraId="7DACFA73" w14:textId="77777777" w:rsidR="00D76F23" w:rsidRDefault="00D76F23" w:rsidP="00D76F23">
            <w:pPr>
              <w:pStyle w:val="Nidung"/>
            </w:pPr>
            <w:r>
              <w:t>GHI</w:t>
            </w:r>
          </w:p>
        </w:tc>
        <w:tc>
          <w:tcPr>
            <w:tcW w:w="1914" w:type="dxa"/>
          </w:tcPr>
          <w:p w14:paraId="701118B1" w14:textId="77777777" w:rsidR="00D76F23" w:rsidRDefault="00D76F23" w:rsidP="00D76F23">
            <w:pPr>
              <w:pStyle w:val="Nidung"/>
            </w:pPr>
          </w:p>
        </w:tc>
        <w:tc>
          <w:tcPr>
            <w:tcW w:w="1914" w:type="dxa"/>
          </w:tcPr>
          <w:p w14:paraId="5AED3583" w14:textId="77777777" w:rsidR="00D76F23" w:rsidRDefault="00D76F23" w:rsidP="00D76F23">
            <w:pPr>
              <w:pStyle w:val="Nidung"/>
            </w:pPr>
          </w:p>
        </w:tc>
      </w:tr>
      <w:tr w:rsidR="00D76F23" w14:paraId="3AEBCE5F" w14:textId="77777777" w:rsidTr="00D76F23">
        <w:trPr>
          <w:trHeight w:val="649"/>
        </w:trPr>
        <w:tc>
          <w:tcPr>
            <w:tcW w:w="1913" w:type="dxa"/>
          </w:tcPr>
          <w:p w14:paraId="57801A26" w14:textId="77777777" w:rsidR="00D76F23" w:rsidRDefault="00D76F23" w:rsidP="00D76F23">
            <w:pPr>
              <w:pStyle w:val="Nidung"/>
            </w:pPr>
            <w:r>
              <w:t>AB</w:t>
            </w:r>
          </w:p>
        </w:tc>
        <w:tc>
          <w:tcPr>
            <w:tcW w:w="1913" w:type="dxa"/>
          </w:tcPr>
          <w:p w14:paraId="68780DAD" w14:textId="77777777" w:rsidR="00D76F23" w:rsidRDefault="00D76F23" w:rsidP="00D76F23">
            <w:pPr>
              <w:pStyle w:val="Nidung"/>
            </w:pPr>
            <w:r>
              <w:t>ABH</w:t>
            </w:r>
          </w:p>
        </w:tc>
        <w:tc>
          <w:tcPr>
            <w:tcW w:w="1913" w:type="dxa"/>
          </w:tcPr>
          <w:p w14:paraId="60B198F0" w14:textId="77777777" w:rsidR="00D76F23" w:rsidRDefault="00D76F23" w:rsidP="00D76F23">
            <w:pPr>
              <w:pStyle w:val="Nidung"/>
            </w:pPr>
            <w:r>
              <w:t>ABHICD</w:t>
            </w:r>
          </w:p>
        </w:tc>
        <w:tc>
          <w:tcPr>
            <w:tcW w:w="1914" w:type="dxa"/>
          </w:tcPr>
          <w:p w14:paraId="18450907" w14:textId="77777777" w:rsidR="00D76F23" w:rsidRDefault="00D76F23" w:rsidP="00D76F23">
            <w:pPr>
              <w:pStyle w:val="Nidung"/>
            </w:pPr>
          </w:p>
        </w:tc>
        <w:tc>
          <w:tcPr>
            <w:tcW w:w="1914" w:type="dxa"/>
          </w:tcPr>
          <w:p w14:paraId="2B782337" w14:textId="77777777" w:rsidR="00D76F23" w:rsidRDefault="00D76F23" w:rsidP="00D76F23">
            <w:pPr>
              <w:pStyle w:val="Nidung"/>
            </w:pPr>
          </w:p>
        </w:tc>
      </w:tr>
      <w:tr w:rsidR="00D76F23" w14:paraId="6D8539B2" w14:textId="77777777" w:rsidTr="00D76F23">
        <w:trPr>
          <w:trHeight w:val="649"/>
        </w:trPr>
        <w:tc>
          <w:tcPr>
            <w:tcW w:w="1913" w:type="dxa"/>
          </w:tcPr>
          <w:p w14:paraId="0358E0BE" w14:textId="77777777" w:rsidR="00D76F23" w:rsidRDefault="00D76F23" w:rsidP="00D76F23">
            <w:pPr>
              <w:pStyle w:val="Nidung"/>
            </w:pPr>
            <w:r>
              <w:t>AC</w:t>
            </w:r>
          </w:p>
        </w:tc>
        <w:tc>
          <w:tcPr>
            <w:tcW w:w="1913" w:type="dxa"/>
          </w:tcPr>
          <w:p w14:paraId="03B27E6B" w14:textId="77777777" w:rsidR="00D76F23" w:rsidRDefault="00D76F23" w:rsidP="00D76F23">
            <w:pPr>
              <w:pStyle w:val="Nidung"/>
            </w:pPr>
            <w:r>
              <w:t>ACH</w:t>
            </w:r>
          </w:p>
        </w:tc>
        <w:tc>
          <w:tcPr>
            <w:tcW w:w="1913" w:type="dxa"/>
          </w:tcPr>
          <w:p w14:paraId="71A8747B" w14:textId="77777777" w:rsidR="00D76F23" w:rsidRDefault="00D76F23" w:rsidP="00D76F23">
            <w:pPr>
              <w:pStyle w:val="Nidung"/>
            </w:pPr>
            <w:r>
              <w:t>ACHIBD</w:t>
            </w:r>
          </w:p>
        </w:tc>
        <w:tc>
          <w:tcPr>
            <w:tcW w:w="1914" w:type="dxa"/>
          </w:tcPr>
          <w:p w14:paraId="668999ED" w14:textId="77777777" w:rsidR="00D76F23" w:rsidRDefault="00D76F23" w:rsidP="00D76F23">
            <w:pPr>
              <w:pStyle w:val="Nidung"/>
            </w:pPr>
          </w:p>
        </w:tc>
        <w:tc>
          <w:tcPr>
            <w:tcW w:w="1914" w:type="dxa"/>
          </w:tcPr>
          <w:p w14:paraId="47E3140E" w14:textId="77777777" w:rsidR="00D76F23" w:rsidRDefault="00D76F23" w:rsidP="00D76F23">
            <w:pPr>
              <w:pStyle w:val="Nidung"/>
            </w:pPr>
          </w:p>
        </w:tc>
      </w:tr>
      <w:tr w:rsidR="00D76F23" w14:paraId="50379279" w14:textId="77777777" w:rsidTr="00D76F23">
        <w:trPr>
          <w:trHeight w:val="649"/>
        </w:trPr>
        <w:tc>
          <w:tcPr>
            <w:tcW w:w="1913" w:type="dxa"/>
          </w:tcPr>
          <w:p w14:paraId="2B034EFC" w14:textId="77777777" w:rsidR="00D76F23" w:rsidRDefault="00D76F23" w:rsidP="00D76F23">
            <w:pPr>
              <w:pStyle w:val="Nidung"/>
            </w:pPr>
            <w:r>
              <w:t>AI</w:t>
            </w:r>
          </w:p>
        </w:tc>
        <w:tc>
          <w:tcPr>
            <w:tcW w:w="1913" w:type="dxa"/>
          </w:tcPr>
          <w:p w14:paraId="38F9F3FC" w14:textId="77777777" w:rsidR="00D76F23" w:rsidRDefault="00D76F23" w:rsidP="00D76F23">
            <w:pPr>
              <w:pStyle w:val="Nidung"/>
            </w:pPr>
            <w:r>
              <w:t>AIH</w:t>
            </w:r>
          </w:p>
        </w:tc>
        <w:tc>
          <w:tcPr>
            <w:tcW w:w="1913" w:type="dxa"/>
          </w:tcPr>
          <w:p w14:paraId="6811ED9A" w14:textId="77777777" w:rsidR="00D76F23" w:rsidRDefault="00D76F23" w:rsidP="00D76F23">
            <w:pPr>
              <w:pStyle w:val="Nidung"/>
            </w:pPr>
            <w:r>
              <w:t>AIH</w:t>
            </w:r>
          </w:p>
        </w:tc>
        <w:tc>
          <w:tcPr>
            <w:tcW w:w="1914" w:type="dxa"/>
          </w:tcPr>
          <w:p w14:paraId="12D50BBC" w14:textId="77777777" w:rsidR="00D76F23" w:rsidRDefault="00D76F23" w:rsidP="00D76F23">
            <w:pPr>
              <w:pStyle w:val="Nidung"/>
            </w:pPr>
          </w:p>
        </w:tc>
        <w:tc>
          <w:tcPr>
            <w:tcW w:w="1914" w:type="dxa"/>
          </w:tcPr>
          <w:p w14:paraId="122FD629" w14:textId="77777777" w:rsidR="00D76F23" w:rsidRDefault="00D76F23" w:rsidP="00D76F23">
            <w:pPr>
              <w:pStyle w:val="Nidung"/>
            </w:pPr>
          </w:p>
        </w:tc>
      </w:tr>
      <w:tr w:rsidR="00D76F23" w14:paraId="03976BD9" w14:textId="77777777" w:rsidTr="00D76F23">
        <w:trPr>
          <w:trHeight w:val="649"/>
        </w:trPr>
        <w:tc>
          <w:tcPr>
            <w:tcW w:w="1913" w:type="dxa"/>
          </w:tcPr>
          <w:p w14:paraId="7EFB12E8" w14:textId="77777777" w:rsidR="00D76F23" w:rsidRDefault="00D76F23" w:rsidP="00D76F23">
            <w:pPr>
              <w:pStyle w:val="Nidung"/>
            </w:pPr>
            <w:r>
              <w:t>AE</w:t>
            </w:r>
          </w:p>
        </w:tc>
        <w:tc>
          <w:tcPr>
            <w:tcW w:w="1913" w:type="dxa"/>
          </w:tcPr>
          <w:p w14:paraId="01113E27" w14:textId="77777777" w:rsidR="00D76F23" w:rsidRDefault="00D76F23" w:rsidP="00D76F23">
            <w:pPr>
              <w:pStyle w:val="Nidung"/>
            </w:pPr>
            <w:r>
              <w:t>AEH</w:t>
            </w:r>
          </w:p>
        </w:tc>
        <w:tc>
          <w:tcPr>
            <w:tcW w:w="1913" w:type="dxa"/>
          </w:tcPr>
          <w:p w14:paraId="0D8A18FD" w14:textId="77777777" w:rsidR="00D76F23" w:rsidRDefault="00D76F23" w:rsidP="00D76F23">
            <w:pPr>
              <w:pStyle w:val="Nidung"/>
            </w:pPr>
            <w:r>
              <w:t>AEHI</w:t>
            </w:r>
          </w:p>
        </w:tc>
        <w:tc>
          <w:tcPr>
            <w:tcW w:w="1914" w:type="dxa"/>
          </w:tcPr>
          <w:p w14:paraId="05ED6BF2" w14:textId="77777777" w:rsidR="00D76F23" w:rsidRDefault="00D76F23" w:rsidP="00D76F23">
            <w:pPr>
              <w:pStyle w:val="Nidung"/>
            </w:pPr>
          </w:p>
        </w:tc>
        <w:tc>
          <w:tcPr>
            <w:tcW w:w="1914" w:type="dxa"/>
          </w:tcPr>
          <w:p w14:paraId="0052CD37" w14:textId="77777777" w:rsidR="00D76F23" w:rsidRDefault="00D76F23" w:rsidP="00D76F23">
            <w:pPr>
              <w:pStyle w:val="Nidung"/>
            </w:pPr>
          </w:p>
        </w:tc>
      </w:tr>
      <w:tr w:rsidR="00D76F23" w14:paraId="7B18B9B8" w14:textId="77777777" w:rsidTr="00D76F23">
        <w:trPr>
          <w:trHeight w:val="649"/>
        </w:trPr>
        <w:tc>
          <w:tcPr>
            <w:tcW w:w="1913" w:type="dxa"/>
          </w:tcPr>
          <w:p w14:paraId="631109C8" w14:textId="77777777" w:rsidR="00D76F23" w:rsidRDefault="00D76F23" w:rsidP="00D76F23">
            <w:pPr>
              <w:pStyle w:val="Nidung"/>
            </w:pPr>
            <w:r>
              <w:lastRenderedPageBreak/>
              <w:t>AG</w:t>
            </w:r>
          </w:p>
        </w:tc>
        <w:tc>
          <w:tcPr>
            <w:tcW w:w="1913" w:type="dxa"/>
          </w:tcPr>
          <w:p w14:paraId="1FB13917" w14:textId="77777777" w:rsidR="00D76F23" w:rsidRDefault="00D76F23" w:rsidP="00D76F23">
            <w:pPr>
              <w:pStyle w:val="Nidung"/>
            </w:pPr>
            <w:r>
              <w:t>AGH</w:t>
            </w:r>
          </w:p>
        </w:tc>
        <w:tc>
          <w:tcPr>
            <w:tcW w:w="1913" w:type="dxa"/>
          </w:tcPr>
          <w:p w14:paraId="6CE7E0D3" w14:textId="77777777" w:rsidR="00D76F23" w:rsidRDefault="00D76F23" w:rsidP="00D76F23">
            <w:pPr>
              <w:pStyle w:val="Nidung"/>
            </w:pPr>
            <w:r>
              <w:t>AGHI</w:t>
            </w:r>
          </w:p>
        </w:tc>
        <w:tc>
          <w:tcPr>
            <w:tcW w:w="1914" w:type="dxa"/>
          </w:tcPr>
          <w:p w14:paraId="16A8E4B5" w14:textId="77777777" w:rsidR="00D76F23" w:rsidRDefault="00D76F23" w:rsidP="00D76F23">
            <w:pPr>
              <w:pStyle w:val="Nidung"/>
            </w:pPr>
          </w:p>
        </w:tc>
        <w:tc>
          <w:tcPr>
            <w:tcW w:w="1914" w:type="dxa"/>
          </w:tcPr>
          <w:p w14:paraId="685AB683" w14:textId="77777777" w:rsidR="00D76F23" w:rsidRDefault="00D76F23" w:rsidP="00D76F23">
            <w:pPr>
              <w:pStyle w:val="Nidung"/>
            </w:pPr>
          </w:p>
        </w:tc>
      </w:tr>
      <w:tr w:rsidR="00D76F23" w14:paraId="3C2C7806" w14:textId="77777777" w:rsidTr="00D76F23">
        <w:trPr>
          <w:trHeight w:val="649"/>
        </w:trPr>
        <w:tc>
          <w:tcPr>
            <w:tcW w:w="1913" w:type="dxa"/>
          </w:tcPr>
          <w:p w14:paraId="7E99CAE4" w14:textId="77777777" w:rsidR="00D76F23" w:rsidRDefault="00D76F23" w:rsidP="00D76F23">
            <w:pPr>
              <w:pStyle w:val="Nidung"/>
            </w:pPr>
            <w:r>
              <w:t>BC</w:t>
            </w:r>
          </w:p>
        </w:tc>
        <w:tc>
          <w:tcPr>
            <w:tcW w:w="1913" w:type="dxa"/>
          </w:tcPr>
          <w:p w14:paraId="6D098130" w14:textId="77777777" w:rsidR="00D76F23" w:rsidRDefault="00D76F23" w:rsidP="00D76F23">
            <w:pPr>
              <w:pStyle w:val="Nidung"/>
            </w:pPr>
            <w:r>
              <w:t>BCH</w:t>
            </w:r>
          </w:p>
        </w:tc>
        <w:tc>
          <w:tcPr>
            <w:tcW w:w="1913" w:type="dxa"/>
          </w:tcPr>
          <w:p w14:paraId="20AE1217" w14:textId="77777777" w:rsidR="00D76F23" w:rsidRDefault="00D76F23" w:rsidP="00D76F23">
            <w:pPr>
              <w:pStyle w:val="Nidung"/>
            </w:pPr>
            <w:r>
              <w:t>BCHIAD</w:t>
            </w:r>
          </w:p>
        </w:tc>
        <w:tc>
          <w:tcPr>
            <w:tcW w:w="1914" w:type="dxa"/>
          </w:tcPr>
          <w:p w14:paraId="50F8B560" w14:textId="77777777" w:rsidR="00D76F23" w:rsidRDefault="00D76F23" w:rsidP="00D76F23">
            <w:pPr>
              <w:pStyle w:val="Nidung"/>
            </w:pPr>
          </w:p>
        </w:tc>
        <w:tc>
          <w:tcPr>
            <w:tcW w:w="1914" w:type="dxa"/>
          </w:tcPr>
          <w:p w14:paraId="7053067A" w14:textId="77777777" w:rsidR="00D76F23" w:rsidRDefault="00D76F23" w:rsidP="00D76F23">
            <w:pPr>
              <w:pStyle w:val="Nidung"/>
            </w:pPr>
          </w:p>
        </w:tc>
      </w:tr>
      <w:tr w:rsidR="00D76F23" w14:paraId="6E1AC153" w14:textId="77777777" w:rsidTr="00D76F23">
        <w:trPr>
          <w:trHeight w:val="649"/>
        </w:trPr>
        <w:tc>
          <w:tcPr>
            <w:tcW w:w="1913" w:type="dxa"/>
          </w:tcPr>
          <w:p w14:paraId="110541D8" w14:textId="77777777" w:rsidR="00D76F23" w:rsidRDefault="00D76F23" w:rsidP="00D76F23">
            <w:pPr>
              <w:pStyle w:val="Nidung"/>
            </w:pPr>
            <w:r>
              <w:t>BI</w:t>
            </w:r>
          </w:p>
        </w:tc>
        <w:tc>
          <w:tcPr>
            <w:tcW w:w="1913" w:type="dxa"/>
          </w:tcPr>
          <w:p w14:paraId="11BBAFC6" w14:textId="77777777" w:rsidR="00D76F23" w:rsidRDefault="00D76F23" w:rsidP="00D76F23">
            <w:pPr>
              <w:pStyle w:val="Nidung"/>
            </w:pPr>
            <w:r>
              <w:t>BIH</w:t>
            </w:r>
          </w:p>
        </w:tc>
        <w:tc>
          <w:tcPr>
            <w:tcW w:w="1913" w:type="dxa"/>
          </w:tcPr>
          <w:p w14:paraId="6852EA29" w14:textId="77777777" w:rsidR="00D76F23" w:rsidRDefault="00D76F23" w:rsidP="00D76F23">
            <w:pPr>
              <w:pStyle w:val="Nidung"/>
            </w:pPr>
            <w:r>
              <w:t>BIHACD</w:t>
            </w:r>
          </w:p>
        </w:tc>
        <w:tc>
          <w:tcPr>
            <w:tcW w:w="1914" w:type="dxa"/>
          </w:tcPr>
          <w:p w14:paraId="4FEE1FAE" w14:textId="77777777" w:rsidR="00D76F23" w:rsidRDefault="00D76F23" w:rsidP="00D76F23">
            <w:pPr>
              <w:pStyle w:val="Nidung"/>
            </w:pPr>
          </w:p>
        </w:tc>
        <w:tc>
          <w:tcPr>
            <w:tcW w:w="1914" w:type="dxa"/>
          </w:tcPr>
          <w:p w14:paraId="7D42288E" w14:textId="77777777" w:rsidR="00D76F23" w:rsidRDefault="00D76F23" w:rsidP="00D76F23">
            <w:pPr>
              <w:pStyle w:val="Nidung"/>
            </w:pPr>
          </w:p>
        </w:tc>
      </w:tr>
      <w:tr w:rsidR="00D76F23" w14:paraId="4A8CC620" w14:textId="77777777" w:rsidTr="00D76F23">
        <w:trPr>
          <w:trHeight w:val="649"/>
        </w:trPr>
        <w:tc>
          <w:tcPr>
            <w:tcW w:w="1913" w:type="dxa"/>
          </w:tcPr>
          <w:p w14:paraId="1377832B" w14:textId="77777777" w:rsidR="00D76F23" w:rsidRDefault="00D76F23" w:rsidP="00D76F23">
            <w:pPr>
              <w:pStyle w:val="Nidung"/>
            </w:pPr>
            <w:r>
              <w:t>BE</w:t>
            </w:r>
          </w:p>
        </w:tc>
        <w:tc>
          <w:tcPr>
            <w:tcW w:w="1913" w:type="dxa"/>
          </w:tcPr>
          <w:p w14:paraId="6AEFBF64" w14:textId="77777777" w:rsidR="00D76F23" w:rsidRDefault="00D76F23" w:rsidP="00D76F23">
            <w:pPr>
              <w:pStyle w:val="Nidung"/>
            </w:pPr>
            <w:r>
              <w:t>BEH</w:t>
            </w:r>
          </w:p>
        </w:tc>
        <w:tc>
          <w:tcPr>
            <w:tcW w:w="1913" w:type="dxa"/>
          </w:tcPr>
          <w:p w14:paraId="0A8E5711" w14:textId="77777777" w:rsidR="00D76F23" w:rsidRDefault="00D76F23" w:rsidP="00D76F23">
            <w:pPr>
              <w:pStyle w:val="Nidung"/>
            </w:pPr>
            <w:r>
              <w:t>BEHIACDG</w:t>
            </w:r>
          </w:p>
        </w:tc>
        <w:tc>
          <w:tcPr>
            <w:tcW w:w="1914" w:type="dxa"/>
          </w:tcPr>
          <w:p w14:paraId="11AEE4D8" w14:textId="77777777" w:rsidR="00D76F23" w:rsidRDefault="00D76F23" w:rsidP="00D76F23">
            <w:pPr>
              <w:pStyle w:val="Nidung"/>
            </w:pPr>
            <w:r>
              <w:t>BEH</w:t>
            </w:r>
          </w:p>
        </w:tc>
        <w:tc>
          <w:tcPr>
            <w:tcW w:w="1914" w:type="dxa"/>
          </w:tcPr>
          <w:p w14:paraId="7D8DF8C0" w14:textId="77777777" w:rsidR="00D76F23" w:rsidRDefault="00D76F23" w:rsidP="00D76F23">
            <w:pPr>
              <w:pStyle w:val="Nidung"/>
            </w:pPr>
            <w:r>
              <w:t>BEH</w:t>
            </w:r>
          </w:p>
        </w:tc>
      </w:tr>
      <w:tr w:rsidR="00D76F23" w14:paraId="0C4E86DE" w14:textId="77777777" w:rsidTr="00D76F23">
        <w:trPr>
          <w:trHeight w:val="649"/>
        </w:trPr>
        <w:tc>
          <w:tcPr>
            <w:tcW w:w="1913" w:type="dxa"/>
          </w:tcPr>
          <w:p w14:paraId="15999484" w14:textId="77777777" w:rsidR="00D76F23" w:rsidRDefault="00D76F23" w:rsidP="00D76F23">
            <w:pPr>
              <w:pStyle w:val="Nidung"/>
            </w:pPr>
            <w:r>
              <w:t>BG</w:t>
            </w:r>
          </w:p>
        </w:tc>
        <w:tc>
          <w:tcPr>
            <w:tcW w:w="1913" w:type="dxa"/>
          </w:tcPr>
          <w:p w14:paraId="3FE34C18" w14:textId="77777777" w:rsidR="00D76F23" w:rsidRDefault="00D76F23" w:rsidP="00D76F23">
            <w:pPr>
              <w:pStyle w:val="Nidung"/>
            </w:pPr>
            <w:r>
              <w:t>BGH</w:t>
            </w:r>
          </w:p>
        </w:tc>
        <w:tc>
          <w:tcPr>
            <w:tcW w:w="1913" w:type="dxa"/>
          </w:tcPr>
          <w:p w14:paraId="0DEAFAC8" w14:textId="77777777" w:rsidR="00D76F23" w:rsidRDefault="00D76F23" w:rsidP="00D76F23">
            <w:pPr>
              <w:pStyle w:val="Nidung"/>
            </w:pPr>
            <w:r>
              <w:t>BGHIACDE</w:t>
            </w:r>
          </w:p>
        </w:tc>
        <w:tc>
          <w:tcPr>
            <w:tcW w:w="1914" w:type="dxa"/>
          </w:tcPr>
          <w:p w14:paraId="0AA377C4" w14:textId="77777777" w:rsidR="00D76F23" w:rsidRDefault="00D76F23" w:rsidP="00D76F23">
            <w:pPr>
              <w:pStyle w:val="Nidung"/>
            </w:pPr>
            <w:r>
              <w:t>BGH</w:t>
            </w:r>
          </w:p>
        </w:tc>
        <w:tc>
          <w:tcPr>
            <w:tcW w:w="1914" w:type="dxa"/>
          </w:tcPr>
          <w:p w14:paraId="3C365B04" w14:textId="77777777" w:rsidR="00D76F23" w:rsidRDefault="00D76F23" w:rsidP="00D76F23">
            <w:pPr>
              <w:pStyle w:val="Nidung"/>
            </w:pPr>
            <w:r>
              <w:t>BGH</w:t>
            </w:r>
          </w:p>
        </w:tc>
      </w:tr>
      <w:tr w:rsidR="00D76F23" w14:paraId="72437AFD" w14:textId="77777777" w:rsidTr="00D76F23">
        <w:trPr>
          <w:trHeight w:val="649"/>
        </w:trPr>
        <w:tc>
          <w:tcPr>
            <w:tcW w:w="1913" w:type="dxa"/>
          </w:tcPr>
          <w:p w14:paraId="3B98A108" w14:textId="77777777" w:rsidR="00D76F23" w:rsidRDefault="00D76F23" w:rsidP="00D76F23">
            <w:pPr>
              <w:pStyle w:val="Nidung"/>
            </w:pPr>
            <w:r>
              <w:t>CI</w:t>
            </w:r>
          </w:p>
        </w:tc>
        <w:tc>
          <w:tcPr>
            <w:tcW w:w="1913" w:type="dxa"/>
          </w:tcPr>
          <w:p w14:paraId="69667417" w14:textId="77777777" w:rsidR="00D76F23" w:rsidRDefault="00D76F23" w:rsidP="00D76F23">
            <w:pPr>
              <w:pStyle w:val="Nidung"/>
            </w:pPr>
            <w:r>
              <w:t>CIH</w:t>
            </w:r>
          </w:p>
        </w:tc>
        <w:tc>
          <w:tcPr>
            <w:tcW w:w="1913" w:type="dxa"/>
          </w:tcPr>
          <w:p w14:paraId="1A807B70" w14:textId="77777777" w:rsidR="00D76F23" w:rsidRDefault="00D76F23" w:rsidP="00D76F23">
            <w:pPr>
              <w:pStyle w:val="Nidung"/>
            </w:pPr>
            <w:r>
              <w:t>CIH</w:t>
            </w:r>
          </w:p>
        </w:tc>
        <w:tc>
          <w:tcPr>
            <w:tcW w:w="1914" w:type="dxa"/>
          </w:tcPr>
          <w:p w14:paraId="4E0C2C70" w14:textId="77777777" w:rsidR="00D76F23" w:rsidRDefault="00D76F23" w:rsidP="00D76F23">
            <w:pPr>
              <w:pStyle w:val="Nidung"/>
            </w:pPr>
          </w:p>
        </w:tc>
        <w:tc>
          <w:tcPr>
            <w:tcW w:w="1914" w:type="dxa"/>
          </w:tcPr>
          <w:p w14:paraId="441199BB" w14:textId="77777777" w:rsidR="00D76F23" w:rsidRDefault="00D76F23" w:rsidP="00D76F23">
            <w:pPr>
              <w:pStyle w:val="Nidung"/>
            </w:pPr>
          </w:p>
        </w:tc>
      </w:tr>
      <w:tr w:rsidR="00D76F23" w14:paraId="048373C6" w14:textId="77777777" w:rsidTr="00D76F23">
        <w:trPr>
          <w:trHeight w:val="649"/>
        </w:trPr>
        <w:tc>
          <w:tcPr>
            <w:tcW w:w="1913" w:type="dxa"/>
          </w:tcPr>
          <w:p w14:paraId="21D236DF" w14:textId="77777777" w:rsidR="00D76F23" w:rsidRDefault="00D76F23" w:rsidP="00D76F23">
            <w:pPr>
              <w:pStyle w:val="Nidung"/>
            </w:pPr>
            <w:r>
              <w:t>CE</w:t>
            </w:r>
          </w:p>
        </w:tc>
        <w:tc>
          <w:tcPr>
            <w:tcW w:w="1913" w:type="dxa"/>
          </w:tcPr>
          <w:p w14:paraId="188FBF56" w14:textId="77777777" w:rsidR="00D76F23" w:rsidRDefault="00D76F23" w:rsidP="00D76F23">
            <w:pPr>
              <w:pStyle w:val="Nidung"/>
            </w:pPr>
            <w:r>
              <w:t>CEH</w:t>
            </w:r>
          </w:p>
        </w:tc>
        <w:tc>
          <w:tcPr>
            <w:tcW w:w="1913" w:type="dxa"/>
          </w:tcPr>
          <w:p w14:paraId="5DAC142B" w14:textId="77777777" w:rsidR="00D76F23" w:rsidRDefault="00D76F23" w:rsidP="00D76F23">
            <w:pPr>
              <w:pStyle w:val="Nidung"/>
            </w:pPr>
            <w:r>
              <w:t>CEHI</w:t>
            </w:r>
          </w:p>
        </w:tc>
        <w:tc>
          <w:tcPr>
            <w:tcW w:w="1914" w:type="dxa"/>
          </w:tcPr>
          <w:p w14:paraId="2D8E8BDD" w14:textId="77777777" w:rsidR="00D76F23" w:rsidRDefault="00D76F23" w:rsidP="00D76F23">
            <w:pPr>
              <w:pStyle w:val="Nidung"/>
            </w:pPr>
          </w:p>
        </w:tc>
        <w:tc>
          <w:tcPr>
            <w:tcW w:w="1914" w:type="dxa"/>
          </w:tcPr>
          <w:p w14:paraId="509879BF" w14:textId="77777777" w:rsidR="00D76F23" w:rsidRDefault="00D76F23" w:rsidP="00D76F23">
            <w:pPr>
              <w:pStyle w:val="Nidung"/>
            </w:pPr>
          </w:p>
        </w:tc>
      </w:tr>
      <w:tr w:rsidR="00D76F23" w14:paraId="76597756" w14:textId="77777777" w:rsidTr="00D76F23">
        <w:trPr>
          <w:trHeight w:val="649"/>
        </w:trPr>
        <w:tc>
          <w:tcPr>
            <w:tcW w:w="1913" w:type="dxa"/>
          </w:tcPr>
          <w:p w14:paraId="41FD2F2C" w14:textId="77777777" w:rsidR="00D76F23" w:rsidRDefault="00D76F23" w:rsidP="00D76F23">
            <w:pPr>
              <w:pStyle w:val="Nidung"/>
            </w:pPr>
            <w:r>
              <w:t>CG</w:t>
            </w:r>
          </w:p>
        </w:tc>
        <w:tc>
          <w:tcPr>
            <w:tcW w:w="1913" w:type="dxa"/>
          </w:tcPr>
          <w:p w14:paraId="29078653" w14:textId="77777777" w:rsidR="00D76F23" w:rsidRDefault="00D76F23" w:rsidP="00D76F23">
            <w:pPr>
              <w:pStyle w:val="Nidung"/>
            </w:pPr>
            <w:r>
              <w:t>CGH</w:t>
            </w:r>
          </w:p>
        </w:tc>
        <w:tc>
          <w:tcPr>
            <w:tcW w:w="1913" w:type="dxa"/>
          </w:tcPr>
          <w:p w14:paraId="20B8E1BD" w14:textId="77777777" w:rsidR="00D76F23" w:rsidRDefault="00D76F23" w:rsidP="00D76F23">
            <w:pPr>
              <w:pStyle w:val="Nidung"/>
            </w:pPr>
            <w:r>
              <w:t>CGHAEIBD</w:t>
            </w:r>
          </w:p>
        </w:tc>
        <w:tc>
          <w:tcPr>
            <w:tcW w:w="1914" w:type="dxa"/>
          </w:tcPr>
          <w:p w14:paraId="6FB8E35A" w14:textId="77777777" w:rsidR="00D76F23" w:rsidRDefault="00D76F23" w:rsidP="00D76F23">
            <w:pPr>
              <w:pStyle w:val="Nidung"/>
            </w:pPr>
            <w:r>
              <w:t>CGH</w:t>
            </w:r>
          </w:p>
        </w:tc>
        <w:tc>
          <w:tcPr>
            <w:tcW w:w="1914" w:type="dxa"/>
          </w:tcPr>
          <w:p w14:paraId="22F6EFC7" w14:textId="77777777" w:rsidR="00D76F23" w:rsidRDefault="00D76F23" w:rsidP="00D76F23">
            <w:pPr>
              <w:pStyle w:val="Nidung"/>
            </w:pPr>
            <w:r>
              <w:t>CGH</w:t>
            </w:r>
          </w:p>
        </w:tc>
      </w:tr>
      <w:tr w:rsidR="00D76F23" w14:paraId="2359B13E" w14:textId="77777777" w:rsidTr="00D76F23">
        <w:trPr>
          <w:trHeight w:val="649"/>
        </w:trPr>
        <w:tc>
          <w:tcPr>
            <w:tcW w:w="1913" w:type="dxa"/>
          </w:tcPr>
          <w:p w14:paraId="61441A79" w14:textId="77777777" w:rsidR="00D76F23" w:rsidRDefault="00D76F23" w:rsidP="00D76F23">
            <w:pPr>
              <w:pStyle w:val="Nidung"/>
            </w:pPr>
            <w:r>
              <w:t>IE</w:t>
            </w:r>
          </w:p>
        </w:tc>
        <w:tc>
          <w:tcPr>
            <w:tcW w:w="1913" w:type="dxa"/>
          </w:tcPr>
          <w:p w14:paraId="0CB87418" w14:textId="77777777" w:rsidR="00D76F23" w:rsidRDefault="00D76F23" w:rsidP="00D76F23">
            <w:pPr>
              <w:pStyle w:val="Nidung"/>
            </w:pPr>
            <w:r>
              <w:t>IEH</w:t>
            </w:r>
          </w:p>
        </w:tc>
        <w:tc>
          <w:tcPr>
            <w:tcW w:w="1913" w:type="dxa"/>
          </w:tcPr>
          <w:p w14:paraId="1B4A71EC" w14:textId="77777777" w:rsidR="00D76F23" w:rsidRDefault="00D76F23" w:rsidP="00D76F23">
            <w:pPr>
              <w:pStyle w:val="Nidung"/>
            </w:pPr>
            <w:r>
              <w:t>EHI</w:t>
            </w:r>
          </w:p>
        </w:tc>
        <w:tc>
          <w:tcPr>
            <w:tcW w:w="1914" w:type="dxa"/>
          </w:tcPr>
          <w:p w14:paraId="12011CDD" w14:textId="77777777" w:rsidR="00D76F23" w:rsidRDefault="00D76F23" w:rsidP="00D76F23">
            <w:pPr>
              <w:pStyle w:val="Nidung"/>
            </w:pPr>
          </w:p>
        </w:tc>
        <w:tc>
          <w:tcPr>
            <w:tcW w:w="1914" w:type="dxa"/>
          </w:tcPr>
          <w:p w14:paraId="4FBD119E" w14:textId="77777777" w:rsidR="00D76F23" w:rsidRDefault="00D76F23" w:rsidP="00D76F23">
            <w:pPr>
              <w:pStyle w:val="Nidung"/>
            </w:pPr>
          </w:p>
        </w:tc>
      </w:tr>
      <w:tr w:rsidR="00D76F23" w14:paraId="067A4308" w14:textId="77777777" w:rsidTr="00D76F23">
        <w:trPr>
          <w:trHeight w:val="649"/>
        </w:trPr>
        <w:tc>
          <w:tcPr>
            <w:tcW w:w="1913" w:type="dxa"/>
          </w:tcPr>
          <w:p w14:paraId="42F15F01" w14:textId="77777777" w:rsidR="00D76F23" w:rsidRDefault="00D76F23" w:rsidP="00D76F23">
            <w:pPr>
              <w:pStyle w:val="Nidung"/>
            </w:pPr>
            <w:r>
              <w:t>IG</w:t>
            </w:r>
          </w:p>
        </w:tc>
        <w:tc>
          <w:tcPr>
            <w:tcW w:w="1913" w:type="dxa"/>
          </w:tcPr>
          <w:p w14:paraId="40D68E24" w14:textId="77777777" w:rsidR="00D76F23" w:rsidRDefault="00D76F23" w:rsidP="00D76F23">
            <w:pPr>
              <w:pStyle w:val="Nidung"/>
            </w:pPr>
            <w:r>
              <w:t>IGH</w:t>
            </w:r>
          </w:p>
        </w:tc>
        <w:tc>
          <w:tcPr>
            <w:tcW w:w="1913" w:type="dxa"/>
          </w:tcPr>
          <w:p w14:paraId="0217E0AF" w14:textId="77777777" w:rsidR="00D76F23" w:rsidRDefault="00D76F23" w:rsidP="00D76F23">
            <w:pPr>
              <w:pStyle w:val="Nidung"/>
            </w:pPr>
            <w:r>
              <w:t>IGH</w:t>
            </w:r>
          </w:p>
        </w:tc>
        <w:tc>
          <w:tcPr>
            <w:tcW w:w="1914" w:type="dxa"/>
          </w:tcPr>
          <w:p w14:paraId="691358BD" w14:textId="77777777" w:rsidR="00D76F23" w:rsidRDefault="00D76F23" w:rsidP="00D76F23">
            <w:pPr>
              <w:pStyle w:val="Nidung"/>
            </w:pPr>
          </w:p>
        </w:tc>
        <w:tc>
          <w:tcPr>
            <w:tcW w:w="1914" w:type="dxa"/>
          </w:tcPr>
          <w:p w14:paraId="26402939" w14:textId="77777777" w:rsidR="00D76F23" w:rsidRDefault="00D76F23" w:rsidP="00D76F23">
            <w:pPr>
              <w:pStyle w:val="Nidung"/>
            </w:pPr>
          </w:p>
        </w:tc>
      </w:tr>
      <w:tr w:rsidR="00D76F23" w14:paraId="1B34A98F" w14:textId="77777777" w:rsidTr="00D76F23">
        <w:trPr>
          <w:trHeight w:val="649"/>
        </w:trPr>
        <w:tc>
          <w:tcPr>
            <w:tcW w:w="1913" w:type="dxa"/>
          </w:tcPr>
          <w:p w14:paraId="1B6A3CC9" w14:textId="77777777" w:rsidR="00D76F23" w:rsidRDefault="00D76F23" w:rsidP="00D76F23">
            <w:pPr>
              <w:pStyle w:val="Nidung"/>
            </w:pPr>
            <w:r>
              <w:t>EG</w:t>
            </w:r>
          </w:p>
        </w:tc>
        <w:tc>
          <w:tcPr>
            <w:tcW w:w="1913" w:type="dxa"/>
          </w:tcPr>
          <w:p w14:paraId="55AAAB4F" w14:textId="77777777" w:rsidR="00D76F23" w:rsidRDefault="00D76F23" w:rsidP="00D76F23">
            <w:pPr>
              <w:pStyle w:val="Nidung"/>
            </w:pPr>
            <w:r>
              <w:t>EGH</w:t>
            </w:r>
          </w:p>
        </w:tc>
        <w:tc>
          <w:tcPr>
            <w:tcW w:w="1913" w:type="dxa"/>
          </w:tcPr>
          <w:p w14:paraId="0F7AC9B2" w14:textId="77777777" w:rsidR="00D76F23" w:rsidRDefault="00D76F23" w:rsidP="00D76F23">
            <w:pPr>
              <w:pStyle w:val="Nidung"/>
            </w:pPr>
            <w:r>
              <w:t>EGHI</w:t>
            </w:r>
          </w:p>
        </w:tc>
        <w:tc>
          <w:tcPr>
            <w:tcW w:w="1914" w:type="dxa"/>
          </w:tcPr>
          <w:p w14:paraId="74987CE4" w14:textId="77777777" w:rsidR="00D76F23" w:rsidRDefault="00D76F23" w:rsidP="00D76F23">
            <w:pPr>
              <w:pStyle w:val="Nidung"/>
            </w:pPr>
          </w:p>
        </w:tc>
        <w:tc>
          <w:tcPr>
            <w:tcW w:w="1914" w:type="dxa"/>
          </w:tcPr>
          <w:p w14:paraId="18FC1EC2" w14:textId="77777777" w:rsidR="00D76F23" w:rsidRDefault="00D76F23" w:rsidP="00D76F23">
            <w:pPr>
              <w:pStyle w:val="Nidung"/>
            </w:pPr>
          </w:p>
        </w:tc>
      </w:tr>
    </w:tbl>
    <w:p w14:paraId="5B6176F3" w14:textId="32160F3C" w:rsidR="00D76F23" w:rsidRDefault="00D76F23" w:rsidP="00D76F23">
      <w:pPr>
        <w:pStyle w:val="Nidung"/>
      </w:pPr>
      <w:r>
        <w:t>- Dạng 1NF: đạt chuẩn dạng 1NF vì các thuộc tính đều mang giá trị nguyên tố</w:t>
      </w:r>
    </w:p>
    <w:p w14:paraId="451D30E1" w14:textId="13534A6A" w:rsidR="00D76F23" w:rsidRDefault="00D76F23" w:rsidP="00D76F23">
      <w:pPr>
        <w:pStyle w:val="Nidung"/>
      </w:pPr>
      <w:r>
        <w:t xml:space="preserve">- Dạng </w:t>
      </w:r>
      <w:r w:rsidRPr="00D76F23">
        <w:rPr>
          <w:lang w:bidi="ar"/>
        </w:rPr>
        <w:t xml:space="preserve">2NF : </w:t>
      </w:r>
      <w:r w:rsidRPr="00D76F23">
        <w:t>Q không đạt 2NF do tồn tại phụ thuộc hàm một phần như H→I và CG→AE</w:t>
      </w:r>
    </w:p>
    <w:p w14:paraId="43782658" w14:textId="7D5A8145" w:rsidR="00D76F23" w:rsidRDefault="00D76F23" w:rsidP="00D76F23">
      <w:pPr>
        <w:pStyle w:val="Nidung"/>
      </w:pPr>
      <w:r>
        <w:t>=&gt; Vậy đạt dạng chuẩn 1NF</w:t>
      </w:r>
    </w:p>
    <w:p w14:paraId="6FC64A5B" w14:textId="32AB6E76" w:rsidR="00647C9D" w:rsidRPr="00D80FDA" w:rsidRDefault="00F9761E" w:rsidP="00647C9D">
      <w:pPr>
        <w:pStyle w:val="u4"/>
        <w:rPr>
          <w:lang w:val="vi-VN"/>
        </w:rPr>
      </w:pPr>
      <w:bookmarkStart w:id="54" w:name="_Toc197695863"/>
      <w:r w:rsidRPr="00D80FDA">
        <w:rPr>
          <w:lang w:val="vi-VN"/>
        </w:rPr>
        <w:t>Bài</w:t>
      </w:r>
      <w:r>
        <w:rPr>
          <w:lang w:val="vi-VN"/>
        </w:rPr>
        <w:t xml:space="preserve"> </w:t>
      </w:r>
      <w:r w:rsidR="00D76F23" w:rsidRPr="00D80FDA">
        <w:rPr>
          <w:lang w:val="vi-VN"/>
        </w:rPr>
        <w:t>2:</w:t>
      </w:r>
      <w:bookmarkEnd w:id="54"/>
      <w:r w:rsidR="00D76F23" w:rsidRPr="00D80FDA">
        <w:rPr>
          <w:lang w:val="vi-VN"/>
        </w:rPr>
        <w:t xml:space="preserve"> </w:t>
      </w:r>
    </w:p>
    <w:p w14:paraId="7363E5E8" w14:textId="7462077D" w:rsidR="00D76F23" w:rsidRPr="00D76F23" w:rsidRDefault="00D76F23" w:rsidP="00D76F23">
      <w:pPr>
        <w:pStyle w:val="Nidung"/>
        <w:rPr>
          <w:b/>
          <w:bCs/>
        </w:rPr>
      </w:pPr>
      <w:r w:rsidRPr="00D76F23">
        <w:rPr>
          <w:b/>
          <w:bCs/>
        </w:rPr>
        <w:t>Kiểm tra dạng chuẩn Q(C,S,Z) F={CS→Z;Z→C}</w:t>
      </w:r>
    </w:p>
    <w:p w14:paraId="5A77FA81" w14:textId="77777777" w:rsidR="00D76F23" w:rsidRDefault="00D76F23" w:rsidP="00D76F23">
      <w:pPr>
        <w:pStyle w:val="Nidung"/>
        <w:jc w:val="center"/>
      </w:pPr>
      <w:r>
        <w:t>Bài làm:</w:t>
      </w:r>
    </w:p>
    <w:p w14:paraId="47D1FF34" w14:textId="77777777" w:rsidR="00D76F23" w:rsidRDefault="00D76F23" w:rsidP="00D76F23">
      <w:pPr>
        <w:pStyle w:val="Nidung"/>
      </w:pPr>
      <w:r>
        <w:t>Vế trái ={C,S,Z}; vế phải = {C,Z}</w:t>
      </w:r>
    </w:p>
    <w:p w14:paraId="5E384DA6" w14:textId="77777777" w:rsidR="00D76F23" w:rsidRDefault="00D76F23" w:rsidP="00D76F23">
      <w:pPr>
        <w:pStyle w:val="Nidung"/>
      </w:pPr>
      <w:r>
        <w:t>Tập nguồn = {S}</w:t>
      </w:r>
    </w:p>
    <w:p w14:paraId="3107B864" w14:textId="77777777" w:rsidR="00D76F23" w:rsidRDefault="00D76F23" w:rsidP="00D76F23">
      <w:pPr>
        <w:pStyle w:val="Nidung"/>
      </w:pPr>
      <w:r>
        <w:t>Tập trung gian = { CS}</w:t>
      </w:r>
    </w:p>
    <w:p w14:paraId="25790F88" w14:textId="528EDAFD" w:rsidR="00D76F23" w:rsidRPr="00D76F23" w:rsidRDefault="00D76F23" w:rsidP="00D76F23">
      <w:pPr>
        <w:pStyle w:val="Chuthich"/>
        <w:keepNext/>
        <w:rPr>
          <w:lang w:val="vi-VN"/>
        </w:rPr>
      </w:pPr>
      <w:bookmarkStart w:id="55" w:name="_Toc197695881"/>
      <w:r w:rsidRPr="00D76F23">
        <w:rPr>
          <w:lang w:val="vi-VN"/>
        </w:rPr>
        <w:t xml:space="preserve">Bảng </w:t>
      </w:r>
      <w:r>
        <w:fldChar w:fldCharType="begin"/>
      </w:r>
      <w:r w:rsidRPr="00D76F23">
        <w:rPr>
          <w:lang w:val="vi-VN"/>
        </w:rPr>
        <w:instrText xml:space="preserve"> SEQ Bảng \* ARABIC </w:instrText>
      </w:r>
      <w:r>
        <w:fldChar w:fldCharType="separate"/>
      </w:r>
      <w:r w:rsidR="00C67E22">
        <w:rPr>
          <w:noProof/>
          <w:lang w:val="vi-VN"/>
        </w:rPr>
        <w:t>13</w:t>
      </w:r>
      <w:r>
        <w:fldChar w:fldCharType="end"/>
      </w:r>
      <w:r>
        <w:rPr>
          <w:lang w:val="vi-VN"/>
        </w:rPr>
        <w:t>: Bảng bài tập tổng hợp 2</w:t>
      </w:r>
      <w:bookmarkEnd w:id="55"/>
    </w:p>
    <w:tbl>
      <w:tblPr>
        <w:tblStyle w:val="LiBang"/>
        <w:tblW w:w="9546" w:type="dxa"/>
        <w:tblLook w:val="04A0" w:firstRow="1" w:lastRow="0" w:firstColumn="1" w:lastColumn="0" w:noHBand="0" w:noVBand="1"/>
      </w:tblPr>
      <w:tblGrid>
        <w:gridCol w:w="1909"/>
        <w:gridCol w:w="1909"/>
        <w:gridCol w:w="1909"/>
        <w:gridCol w:w="2071"/>
        <w:gridCol w:w="1748"/>
      </w:tblGrid>
      <w:tr w:rsidR="00D76F23" w14:paraId="6D0721AB" w14:textId="77777777" w:rsidTr="00D76F23">
        <w:trPr>
          <w:trHeight w:val="705"/>
        </w:trPr>
        <w:tc>
          <w:tcPr>
            <w:tcW w:w="1909" w:type="dxa"/>
          </w:tcPr>
          <w:p w14:paraId="10399B10" w14:textId="77777777" w:rsidR="00D76F23" w:rsidRDefault="00D76F23" w:rsidP="00D76F23">
            <w:pPr>
              <w:pStyle w:val="Nidung"/>
            </w:pPr>
            <w:r>
              <w:t>Xi</w:t>
            </w:r>
          </w:p>
        </w:tc>
        <w:tc>
          <w:tcPr>
            <w:tcW w:w="1909" w:type="dxa"/>
          </w:tcPr>
          <w:p w14:paraId="0CFE7A46" w14:textId="77777777" w:rsidR="00D76F23" w:rsidRDefault="00D76F23" w:rsidP="00D76F23">
            <w:pPr>
              <w:pStyle w:val="Nidung"/>
            </w:pPr>
            <w:r>
              <w:t xml:space="preserve">(TN </w:t>
            </w:r>
            <w:r>
              <w:sym w:font="Symbol" w:char="00C8"/>
            </w:r>
            <w:r>
              <w:t xml:space="preserve"> Xi)</w:t>
            </w:r>
          </w:p>
        </w:tc>
        <w:tc>
          <w:tcPr>
            <w:tcW w:w="1909" w:type="dxa"/>
          </w:tcPr>
          <w:p w14:paraId="19A59185" w14:textId="77777777" w:rsidR="00D76F23" w:rsidRDefault="00D76F23" w:rsidP="00D76F23">
            <w:pPr>
              <w:pStyle w:val="Nidung"/>
            </w:pPr>
            <w:r>
              <w:t xml:space="preserve">(TN </w:t>
            </w:r>
            <w:r>
              <w:sym w:font="Symbol" w:char="00C8"/>
            </w:r>
            <w:r>
              <w:t xml:space="preserve"> Xi)+</w:t>
            </w:r>
          </w:p>
        </w:tc>
        <w:tc>
          <w:tcPr>
            <w:tcW w:w="2071" w:type="dxa"/>
          </w:tcPr>
          <w:p w14:paraId="7FCC56BB" w14:textId="77777777" w:rsidR="00D76F23" w:rsidRDefault="00D76F23" w:rsidP="00D76F23">
            <w:pPr>
              <w:pStyle w:val="Nidung"/>
            </w:pPr>
            <w:r>
              <w:t>SIÊU KHÓA</w:t>
            </w:r>
          </w:p>
        </w:tc>
        <w:tc>
          <w:tcPr>
            <w:tcW w:w="1748" w:type="dxa"/>
          </w:tcPr>
          <w:p w14:paraId="5D2845B5" w14:textId="77777777" w:rsidR="00D76F23" w:rsidRDefault="00D76F23" w:rsidP="00D76F23">
            <w:pPr>
              <w:pStyle w:val="Nidung"/>
            </w:pPr>
            <w:r>
              <w:t>KHÓA</w:t>
            </w:r>
          </w:p>
        </w:tc>
      </w:tr>
      <w:tr w:rsidR="00D76F23" w14:paraId="4D4F6F66" w14:textId="77777777" w:rsidTr="00D76F23">
        <w:trPr>
          <w:trHeight w:val="694"/>
        </w:trPr>
        <w:tc>
          <w:tcPr>
            <w:tcW w:w="1909" w:type="dxa"/>
          </w:tcPr>
          <w:p w14:paraId="45A3930F" w14:textId="77777777" w:rsidR="00D76F23" w:rsidRDefault="00D76F23" w:rsidP="00D76F23">
            <w:pPr>
              <w:pStyle w:val="Nidung"/>
            </w:pPr>
            <w:r>
              <w:rPr>
                <w:color w:val="000000"/>
                <w:lang w:bidi="ar"/>
              </w:rPr>
              <w:lastRenderedPageBreak/>
              <w:sym w:font="Symbol" w:char="F0C6"/>
            </w:r>
          </w:p>
        </w:tc>
        <w:tc>
          <w:tcPr>
            <w:tcW w:w="1909" w:type="dxa"/>
          </w:tcPr>
          <w:p w14:paraId="2F4D7CB1" w14:textId="77777777" w:rsidR="00D76F23" w:rsidRDefault="00D76F23" w:rsidP="00D76F23">
            <w:pPr>
              <w:pStyle w:val="Nidung"/>
            </w:pPr>
            <w:r>
              <w:t>S</w:t>
            </w:r>
          </w:p>
        </w:tc>
        <w:tc>
          <w:tcPr>
            <w:tcW w:w="1909" w:type="dxa"/>
          </w:tcPr>
          <w:p w14:paraId="4AB56EC3" w14:textId="77777777" w:rsidR="00D76F23" w:rsidRDefault="00D76F23" w:rsidP="00D76F23">
            <w:pPr>
              <w:pStyle w:val="Nidung"/>
            </w:pPr>
            <w:r>
              <w:t>S</w:t>
            </w:r>
          </w:p>
        </w:tc>
        <w:tc>
          <w:tcPr>
            <w:tcW w:w="2071" w:type="dxa"/>
          </w:tcPr>
          <w:p w14:paraId="2D670E3A" w14:textId="77777777" w:rsidR="00D76F23" w:rsidRDefault="00D76F23" w:rsidP="00D76F23">
            <w:pPr>
              <w:pStyle w:val="Nidung"/>
            </w:pPr>
          </w:p>
        </w:tc>
        <w:tc>
          <w:tcPr>
            <w:tcW w:w="1748" w:type="dxa"/>
          </w:tcPr>
          <w:p w14:paraId="65998350" w14:textId="77777777" w:rsidR="00D76F23" w:rsidRDefault="00D76F23" w:rsidP="00D76F23">
            <w:pPr>
              <w:pStyle w:val="Nidung"/>
            </w:pPr>
          </w:p>
        </w:tc>
      </w:tr>
      <w:tr w:rsidR="00D76F23" w14:paraId="0FCEC719" w14:textId="77777777" w:rsidTr="00D76F23">
        <w:trPr>
          <w:trHeight w:val="670"/>
        </w:trPr>
        <w:tc>
          <w:tcPr>
            <w:tcW w:w="1909" w:type="dxa"/>
          </w:tcPr>
          <w:p w14:paraId="7B718600" w14:textId="77777777" w:rsidR="00D76F23" w:rsidRDefault="00D76F23" w:rsidP="00D76F23">
            <w:pPr>
              <w:pStyle w:val="Nidung"/>
            </w:pPr>
            <w:r>
              <w:t>C</w:t>
            </w:r>
          </w:p>
        </w:tc>
        <w:tc>
          <w:tcPr>
            <w:tcW w:w="1909" w:type="dxa"/>
          </w:tcPr>
          <w:p w14:paraId="4D2EA80F" w14:textId="77777777" w:rsidR="00D76F23" w:rsidRDefault="00D76F23" w:rsidP="00D76F23">
            <w:pPr>
              <w:pStyle w:val="Nidung"/>
            </w:pPr>
            <w:r>
              <w:t>SC</w:t>
            </w:r>
          </w:p>
        </w:tc>
        <w:tc>
          <w:tcPr>
            <w:tcW w:w="1909" w:type="dxa"/>
          </w:tcPr>
          <w:p w14:paraId="11F21D3F" w14:textId="77777777" w:rsidR="00D76F23" w:rsidRDefault="00D76F23" w:rsidP="00D76F23">
            <w:pPr>
              <w:pStyle w:val="Nidung"/>
            </w:pPr>
            <w:r>
              <w:t>SCZ</w:t>
            </w:r>
          </w:p>
        </w:tc>
        <w:tc>
          <w:tcPr>
            <w:tcW w:w="2071" w:type="dxa"/>
          </w:tcPr>
          <w:p w14:paraId="1058AC8B" w14:textId="77777777" w:rsidR="00D76F23" w:rsidRDefault="00D76F23" w:rsidP="00D76F23">
            <w:pPr>
              <w:pStyle w:val="Nidung"/>
            </w:pPr>
            <w:r>
              <w:t>SC</w:t>
            </w:r>
          </w:p>
        </w:tc>
        <w:tc>
          <w:tcPr>
            <w:tcW w:w="1748" w:type="dxa"/>
          </w:tcPr>
          <w:p w14:paraId="34DFFBE1" w14:textId="77777777" w:rsidR="00D76F23" w:rsidRDefault="00D76F23" w:rsidP="00D76F23">
            <w:pPr>
              <w:pStyle w:val="Nidung"/>
            </w:pPr>
            <w:r>
              <w:t>SC</w:t>
            </w:r>
          </w:p>
        </w:tc>
      </w:tr>
      <w:tr w:rsidR="00D76F23" w14:paraId="72B6ADE5" w14:textId="77777777" w:rsidTr="00D76F23">
        <w:trPr>
          <w:trHeight w:val="670"/>
        </w:trPr>
        <w:tc>
          <w:tcPr>
            <w:tcW w:w="1909" w:type="dxa"/>
          </w:tcPr>
          <w:p w14:paraId="0AB8D431" w14:textId="77777777" w:rsidR="00D76F23" w:rsidRDefault="00D76F23" w:rsidP="00D76F23">
            <w:pPr>
              <w:pStyle w:val="Nidung"/>
            </w:pPr>
            <w:r>
              <w:t>Z</w:t>
            </w:r>
          </w:p>
        </w:tc>
        <w:tc>
          <w:tcPr>
            <w:tcW w:w="1909" w:type="dxa"/>
          </w:tcPr>
          <w:p w14:paraId="6FB10190" w14:textId="77777777" w:rsidR="00D76F23" w:rsidRDefault="00D76F23" w:rsidP="00D76F23">
            <w:pPr>
              <w:pStyle w:val="Nidung"/>
            </w:pPr>
            <w:r>
              <w:t>SZ</w:t>
            </w:r>
          </w:p>
        </w:tc>
        <w:tc>
          <w:tcPr>
            <w:tcW w:w="1909" w:type="dxa"/>
          </w:tcPr>
          <w:p w14:paraId="7495E021" w14:textId="77777777" w:rsidR="00D76F23" w:rsidRDefault="00D76F23" w:rsidP="00D76F23">
            <w:pPr>
              <w:pStyle w:val="Nidung"/>
            </w:pPr>
            <w:r>
              <w:t>SZC</w:t>
            </w:r>
          </w:p>
        </w:tc>
        <w:tc>
          <w:tcPr>
            <w:tcW w:w="2071" w:type="dxa"/>
          </w:tcPr>
          <w:p w14:paraId="34C444B4" w14:textId="77777777" w:rsidR="00D76F23" w:rsidRDefault="00D76F23" w:rsidP="00D76F23">
            <w:pPr>
              <w:pStyle w:val="Nidung"/>
            </w:pPr>
            <w:r>
              <w:t>SZ</w:t>
            </w:r>
          </w:p>
        </w:tc>
        <w:tc>
          <w:tcPr>
            <w:tcW w:w="1748" w:type="dxa"/>
          </w:tcPr>
          <w:p w14:paraId="688C8AD3" w14:textId="77777777" w:rsidR="00D76F23" w:rsidRDefault="00D76F23" w:rsidP="00D76F23">
            <w:pPr>
              <w:pStyle w:val="Nidung"/>
            </w:pPr>
            <w:r>
              <w:t>SZ</w:t>
            </w:r>
          </w:p>
        </w:tc>
      </w:tr>
      <w:tr w:rsidR="00D76F23" w14:paraId="78B63638" w14:textId="77777777" w:rsidTr="00D76F23">
        <w:trPr>
          <w:trHeight w:val="670"/>
        </w:trPr>
        <w:tc>
          <w:tcPr>
            <w:tcW w:w="1909" w:type="dxa"/>
          </w:tcPr>
          <w:p w14:paraId="653A23F3" w14:textId="77777777" w:rsidR="00D76F23" w:rsidRDefault="00D76F23" w:rsidP="00D76F23">
            <w:pPr>
              <w:pStyle w:val="Nidung"/>
            </w:pPr>
            <w:r>
              <w:t>CZ</w:t>
            </w:r>
          </w:p>
        </w:tc>
        <w:tc>
          <w:tcPr>
            <w:tcW w:w="1909" w:type="dxa"/>
          </w:tcPr>
          <w:p w14:paraId="02820190" w14:textId="77777777" w:rsidR="00D76F23" w:rsidRDefault="00D76F23" w:rsidP="00D76F23">
            <w:pPr>
              <w:pStyle w:val="Nidung"/>
            </w:pPr>
            <w:r>
              <w:t>SCZ</w:t>
            </w:r>
          </w:p>
        </w:tc>
        <w:tc>
          <w:tcPr>
            <w:tcW w:w="1909" w:type="dxa"/>
          </w:tcPr>
          <w:p w14:paraId="5082B473" w14:textId="77777777" w:rsidR="00D76F23" w:rsidRDefault="00D76F23" w:rsidP="00D76F23">
            <w:pPr>
              <w:pStyle w:val="Nidung"/>
            </w:pPr>
            <w:r>
              <w:t>SCZ</w:t>
            </w:r>
          </w:p>
        </w:tc>
        <w:tc>
          <w:tcPr>
            <w:tcW w:w="2071" w:type="dxa"/>
          </w:tcPr>
          <w:p w14:paraId="41517007" w14:textId="77777777" w:rsidR="00D76F23" w:rsidRDefault="00D76F23" w:rsidP="00D76F23">
            <w:pPr>
              <w:pStyle w:val="Nidung"/>
            </w:pPr>
          </w:p>
        </w:tc>
        <w:tc>
          <w:tcPr>
            <w:tcW w:w="1748" w:type="dxa"/>
          </w:tcPr>
          <w:p w14:paraId="6C439BA0" w14:textId="77777777" w:rsidR="00D76F23" w:rsidRDefault="00D76F23" w:rsidP="00D76F23">
            <w:pPr>
              <w:pStyle w:val="Nidung"/>
            </w:pPr>
          </w:p>
        </w:tc>
      </w:tr>
    </w:tbl>
    <w:p w14:paraId="2CCAEBD8" w14:textId="1DB787C0" w:rsidR="006F57D4" w:rsidRDefault="006F57D4" w:rsidP="006F57D4">
      <w:pPr>
        <w:pStyle w:val="Nidung"/>
      </w:pPr>
      <w:r>
        <w:t>- Dạng 1NF: đạt chuẩn dạng 1NF vì các thuộc tính đều mang giá trị nguyên tố</w:t>
      </w:r>
    </w:p>
    <w:p w14:paraId="7FC68D30" w14:textId="77777777" w:rsidR="006F57D4" w:rsidRDefault="006F57D4" w:rsidP="006F57D4">
      <w:pPr>
        <w:pStyle w:val="Nidung"/>
      </w:pPr>
      <w:r>
        <w:rPr>
          <w:rFonts w:eastAsia="SimSun"/>
        </w:rPr>
        <w:t>- Dạng 2NF:</w:t>
      </w:r>
      <w:r>
        <w:t xml:space="preserve"> không có phụ thuộc vào một phần của khóa chính =&gt; đạt dạng chuẩn 2NF</w:t>
      </w:r>
    </w:p>
    <w:p w14:paraId="7F2374D4" w14:textId="24DFA259" w:rsidR="006F57D4" w:rsidRDefault="006F57D4" w:rsidP="006F57D4">
      <w:pPr>
        <w:pStyle w:val="Nidung"/>
      </w:pPr>
      <w:r>
        <w:t xml:space="preserve">- Dạng 3NF: </w:t>
      </w:r>
    </w:p>
    <w:p w14:paraId="0E45D5BD" w14:textId="77777777" w:rsidR="006F57D4" w:rsidRDefault="006F57D4" w:rsidP="006F57D4">
      <w:pPr>
        <w:pStyle w:val="Nidung"/>
      </w:pPr>
      <w:r>
        <w:tab/>
        <w:t>+ CS-&gt; Z: CS là siêu khóa</w:t>
      </w:r>
    </w:p>
    <w:p w14:paraId="28257CB8" w14:textId="77777777" w:rsidR="006F57D4" w:rsidRDefault="006F57D4" w:rsidP="006F57D4">
      <w:pPr>
        <w:pStyle w:val="Nidung"/>
      </w:pPr>
      <w:r>
        <w:tab/>
        <w:t>+ Z-&gt; C: Z không phải là siêu khóa nhưng vế phải là thuộc tính của khóa =&gt; đạt dạng chuẩn 3</w:t>
      </w:r>
    </w:p>
    <w:p w14:paraId="412E5624" w14:textId="77777777" w:rsidR="006F57D4" w:rsidRDefault="006F57D4" w:rsidP="006F57D4">
      <w:pPr>
        <w:pStyle w:val="Nidung"/>
      </w:pPr>
      <w:r>
        <w:t xml:space="preserve">- Dạng BCNF: </w:t>
      </w:r>
    </w:p>
    <w:p w14:paraId="332ED1AE" w14:textId="7A7C5497" w:rsidR="006F57D4" w:rsidRPr="006F57D4" w:rsidRDefault="006F57D4" w:rsidP="006F57D4">
      <w:pPr>
        <w:pStyle w:val="Nidung"/>
      </w:pPr>
      <w:r>
        <w:tab/>
        <w:t>+ Z-&gt; C: Z không phải là siêu khóa =&gt; vi phạm BCNF</w:t>
      </w:r>
    </w:p>
    <w:p w14:paraId="6BBF4F49" w14:textId="6EC8B206" w:rsidR="00D76F23" w:rsidRPr="006F57D4" w:rsidRDefault="006F57D4" w:rsidP="006F57D4">
      <w:pPr>
        <w:pStyle w:val="Nidung"/>
        <w:rPr>
          <w:rFonts w:eastAsia="SimSun"/>
        </w:rPr>
      </w:pPr>
      <w:r>
        <w:rPr>
          <w:rFonts w:eastAsia="SimSun"/>
        </w:rPr>
        <w:t>=&gt; Vậy đạt dạng chuẩn 3</w:t>
      </w:r>
    </w:p>
    <w:p w14:paraId="4598E634" w14:textId="77777777" w:rsidR="00647C9D" w:rsidRPr="00D80FDA" w:rsidRDefault="007231EE" w:rsidP="00647C9D">
      <w:pPr>
        <w:pStyle w:val="u4"/>
        <w:rPr>
          <w:lang w:val="vi-VN"/>
        </w:rPr>
      </w:pPr>
      <w:bookmarkStart w:id="56" w:name="_Toc197695864"/>
      <w:r w:rsidRPr="00D80FDA">
        <w:rPr>
          <w:lang w:val="vi-VN"/>
        </w:rPr>
        <w:t>Bài 3:</w:t>
      </w:r>
      <w:bookmarkEnd w:id="56"/>
      <w:r w:rsidRPr="00D80FDA">
        <w:rPr>
          <w:lang w:val="vi-VN"/>
        </w:rPr>
        <w:t xml:space="preserve"> </w:t>
      </w:r>
    </w:p>
    <w:p w14:paraId="457C21B3" w14:textId="50180C33" w:rsidR="007231EE" w:rsidRPr="007231EE" w:rsidRDefault="007231EE" w:rsidP="007231EE">
      <w:pPr>
        <w:pStyle w:val="Nidung"/>
        <w:rPr>
          <w:b/>
          <w:bCs/>
        </w:rPr>
      </w:pPr>
      <w:r w:rsidRPr="007231EE">
        <w:rPr>
          <w:b/>
          <w:bCs/>
        </w:rPr>
        <w:t xml:space="preserve">Cho lược đồ CSDL </w:t>
      </w:r>
      <w:proofErr w:type="spellStart"/>
      <w:r w:rsidRPr="007231EE">
        <w:rPr>
          <w:b/>
          <w:bCs/>
        </w:rPr>
        <w:t>Kehoach</w:t>
      </w:r>
      <w:proofErr w:type="spellEnd"/>
      <w:r w:rsidRPr="007231EE">
        <w:rPr>
          <w:b/>
          <w:bCs/>
        </w:rPr>
        <w:t>(NGAY,GIO,PHONG,MONHOC,GIAOVIEN)</w:t>
      </w:r>
    </w:p>
    <w:p w14:paraId="4625ACF0" w14:textId="77777777" w:rsidR="007231EE" w:rsidRPr="007231EE" w:rsidRDefault="007231EE" w:rsidP="007231EE">
      <w:pPr>
        <w:pStyle w:val="Nidung"/>
        <w:rPr>
          <w:b/>
          <w:bCs/>
        </w:rPr>
      </w:pPr>
      <w:r w:rsidRPr="007231EE">
        <w:rPr>
          <w:b/>
          <w:bCs/>
        </w:rPr>
        <w:t xml:space="preserve">F={NGAY,GIO,PHONG→MONHOC </w:t>
      </w:r>
    </w:p>
    <w:p w14:paraId="2E685605" w14:textId="77777777" w:rsidR="007231EE" w:rsidRPr="007231EE" w:rsidRDefault="007231EE" w:rsidP="007231EE">
      <w:pPr>
        <w:pStyle w:val="Nidung"/>
        <w:rPr>
          <w:b/>
          <w:bCs/>
        </w:rPr>
      </w:pPr>
      <w:r w:rsidRPr="007231EE">
        <w:rPr>
          <w:b/>
          <w:bCs/>
        </w:rPr>
        <w:t xml:space="preserve">MONHOC,NGAY→GIAOVIEN </w:t>
      </w:r>
    </w:p>
    <w:p w14:paraId="73B8C7B1" w14:textId="77777777" w:rsidR="007231EE" w:rsidRPr="007231EE" w:rsidRDefault="007231EE" w:rsidP="007231EE">
      <w:pPr>
        <w:pStyle w:val="Nidung"/>
        <w:rPr>
          <w:b/>
          <w:bCs/>
        </w:rPr>
      </w:pPr>
      <w:r w:rsidRPr="007231EE">
        <w:rPr>
          <w:b/>
          <w:bCs/>
        </w:rPr>
        <w:t xml:space="preserve">NGAY,GIO,PHONG→GIAOVIEN </w:t>
      </w:r>
    </w:p>
    <w:p w14:paraId="12D1D541" w14:textId="77777777" w:rsidR="007231EE" w:rsidRPr="007231EE" w:rsidRDefault="007231EE" w:rsidP="007231EE">
      <w:pPr>
        <w:pStyle w:val="Nidung"/>
        <w:rPr>
          <w:b/>
          <w:bCs/>
        </w:rPr>
      </w:pPr>
      <w:r w:rsidRPr="007231EE">
        <w:rPr>
          <w:b/>
          <w:bCs/>
        </w:rPr>
        <w:t xml:space="preserve">MONHOC→GIAOVIEN} </w:t>
      </w:r>
    </w:p>
    <w:p w14:paraId="16EECD26" w14:textId="77777777" w:rsidR="007231EE" w:rsidRPr="007231EE" w:rsidRDefault="007231EE" w:rsidP="007231EE">
      <w:pPr>
        <w:pStyle w:val="Nidung"/>
        <w:rPr>
          <w:b/>
          <w:bCs/>
        </w:rPr>
      </w:pPr>
      <w:r w:rsidRPr="007231EE">
        <w:rPr>
          <w:b/>
          <w:bCs/>
        </w:rPr>
        <w:t xml:space="preserve">a) Xác định dạng chuẩn cao nhất của </w:t>
      </w:r>
      <w:proofErr w:type="spellStart"/>
      <w:r w:rsidRPr="007231EE">
        <w:rPr>
          <w:b/>
          <w:bCs/>
        </w:rPr>
        <w:t>Kehoach</w:t>
      </w:r>
      <w:proofErr w:type="spellEnd"/>
    </w:p>
    <w:p w14:paraId="6240D690" w14:textId="77777777" w:rsidR="007231EE" w:rsidRPr="00CE0C97" w:rsidRDefault="007231EE" w:rsidP="007231EE">
      <w:pPr>
        <w:pStyle w:val="Nidung"/>
      </w:pPr>
      <w:r w:rsidRPr="00CE0C97">
        <w:t>NGAY, GIO, PHONG là nút gốc.</w:t>
      </w:r>
    </w:p>
    <w:p w14:paraId="6C742F25" w14:textId="77777777" w:rsidR="007231EE" w:rsidRPr="00CE0C97" w:rsidRDefault="007231EE" w:rsidP="007231EE">
      <w:pPr>
        <w:pStyle w:val="Nidung"/>
      </w:pPr>
      <w:r w:rsidRPr="00CE0C97">
        <w:t>(NGAY, GIO, PHONG)</w:t>
      </w:r>
      <w:r w:rsidRPr="00CE0C97">
        <w:rPr>
          <w:vertAlign w:val="superscript"/>
        </w:rPr>
        <w:t xml:space="preserve">+ </w:t>
      </w:r>
      <w:r w:rsidRPr="00CE0C97">
        <w:rPr>
          <w:vertAlign w:val="subscript"/>
        </w:rPr>
        <w:t xml:space="preserve"> </w:t>
      </w:r>
      <w:r w:rsidRPr="00CE0C97">
        <w:t>=  NGAY,GIO,PHONG,MONHOC,GIAOVIEN</w:t>
      </w:r>
    </w:p>
    <w:p w14:paraId="4041A0AB" w14:textId="77777777" w:rsidR="007231EE" w:rsidRPr="00CE0C97" w:rsidRDefault="007231EE" w:rsidP="007231EE">
      <w:pPr>
        <w:pStyle w:val="Nidung"/>
      </w:pPr>
      <w:r w:rsidRPr="00CE0C97">
        <w:lastRenderedPageBreak/>
        <w:t>Vì (NGAY, GIO, PHONG)</w:t>
      </w:r>
      <w:r w:rsidRPr="00CE0C97">
        <w:rPr>
          <w:vertAlign w:val="superscript"/>
        </w:rPr>
        <w:t>+</w:t>
      </w:r>
      <w:r w:rsidRPr="00CE0C97">
        <w:rPr>
          <w:vertAlign w:val="subscript"/>
        </w:rPr>
        <w:t xml:space="preserve">  </w:t>
      </w:r>
      <w:r w:rsidRPr="00CE0C97">
        <w:t>= (KEHOACH)</w:t>
      </w:r>
      <w:r w:rsidRPr="00CE0C97">
        <w:rPr>
          <w:vertAlign w:val="superscript"/>
        </w:rPr>
        <w:t xml:space="preserve">+  </w:t>
      </w:r>
      <w:r w:rsidRPr="00CE0C97">
        <w:t>nên NGAY, GIO, PHONG là khóa của quan hệ KEHOACH.</w:t>
      </w:r>
    </w:p>
    <w:p w14:paraId="30BD8E46" w14:textId="77777777" w:rsidR="007231EE" w:rsidRPr="00CE0C97" w:rsidRDefault="007231EE" w:rsidP="007231EE">
      <w:pPr>
        <w:pStyle w:val="Nidung"/>
        <w:rPr>
          <w:b/>
          <w:bCs/>
        </w:rPr>
      </w:pPr>
      <w:r w:rsidRPr="00CE0C97">
        <w:t xml:space="preserve">Không có thuộc tính phụ thuộc vào tập con của khóa nên mội thuộc tính không khóa đều phụ thuộc đầy đủ vào khóa. </w:t>
      </w:r>
      <w:r w:rsidRPr="00CE0C97">
        <w:rPr>
          <w:rFonts w:ascii="Cambria Math" w:hAnsi="Cambria Math" w:cs="Cambria Math"/>
        </w:rPr>
        <w:t>⇒</w:t>
      </w:r>
      <w:r w:rsidRPr="00CE0C97">
        <w:t xml:space="preserve"> </w:t>
      </w:r>
      <w:r w:rsidRPr="00CE0C97">
        <w:rPr>
          <w:b/>
          <w:bCs/>
        </w:rPr>
        <w:t xml:space="preserve">KE HOACH đạt dạng chuẩn 2 </w:t>
      </w:r>
    </w:p>
    <w:p w14:paraId="7307D836" w14:textId="77777777" w:rsidR="007231EE" w:rsidRPr="00CE0C97" w:rsidRDefault="007231EE" w:rsidP="007231EE">
      <w:pPr>
        <w:pStyle w:val="Nidung"/>
      </w:pPr>
      <w:r w:rsidRPr="00CE0C97">
        <w:t xml:space="preserve">Mọi phụ thuộc hàm trong KEHOACH đều đã có vế phải một thuộc tính. Với MONHOC,NGAY→GIAOVIEN, nhận thấy rằng GIAOVIEN </w:t>
      </w:r>
      <w:r w:rsidRPr="00CE0C97">
        <w:rPr>
          <w:rFonts w:ascii="Cambria Math" w:hAnsi="Cambria Math" w:cs="Cambria Math"/>
        </w:rPr>
        <w:t>∉</w:t>
      </w:r>
      <w:r w:rsidRPr="00CE0C97">
        <w:t xml:space="preserve"> MONHOC, NGAY có: </w:t>
      </w:r>
    </w:p>
    <w:p w14:paraId="0EFE8615" w14:textId="77777777" w:rsidR="007231EE" w:rsidRPr="00CE0C97" w:rsidRDefault="007231EE" w:rsidP="007231EE">
      <w:pPr>
        <w:pStyle w:val="Nidung"/>
      </w:pPr>
      <w:r w:rsidRPr="00CE0C97">
        <w:t>+ Vế trái (MONHOC, NGAY) không phải là siêu khóa</w:t>
      </w:r>
    </w:p>
    <w:p w14:paraId="556A8DD9" w14:textId="77777777" w:rsidR="007231EE" w:rsidRPr="00CE0C97" w:rsidRDefault="007231EE" w:rsidP="007231EE">
      <w:pPr>
        <w:pStyle w:val="Nidung"/>
      </w:pPr>
      <w:r w:rsidRPr="00CE0C97">
        <w:t xml:space="preserve">+ Về phải (GIAOVIEN) không là thuộc tính </w:t>
      </w:r>
      <w:proofErr w:type="spellStart"/>
      <w:r w:rsidRPr="00CE0C97">
        <w:t>khoá</w:t>
      </w:r>
      <w:proofErr w:type="spellEnd"/>
    </w:p>
    <w:p w14:paraId="73D09CD7" w14:textId="77777777" w:rsidR="007231EE" w:rsidRDefault="007231EE" w:rsidP="007231EE">
      <w:pPr>
        <w:pStyle w:val="Nidung"/>
      </w:pPr>
      <w:r w:rsidRPr="00CE0C97">
        <w:rPr>
          <w:rFonts w:ascii="Cambria Math" w:hAnsi="Cambria Math" w:cs="Cambria Math"/>
        </w:rPr>
        <w:t>⇒</w:t>
      </w:r>
      <w:r w:rsidRPr="00CE0C97">
        <w:t xml:space="preserve"> KEHOACH không đạt dạng chuẩn 3. Vì KEHOACH không đạt dạng chuẩn 3 nên nó cũng không đạt BCNF.</w:t>
      </w:r>
    </w:p>
    <w:p w14:paraId="07F56359" w14:textId="55B93E5C" w:rsidR="00647C9D" w:rsidRPr="00D80FDA" w:rsidRDefault="00F9761E" w:rsidP="00647C9D">
      <w:pPr>
        <w:pStyle w:val="u4"/>
        <w:rPr>
          <w:lang w:val="vi-VN"/>
        </w:rPr>
      </w:pPr>
      <w:bookmarkStart w:id="57" w:name="_Toc197695865"/>
      <w:r w:rsidRPr="00D80FDA">
        <w:rPr>
          <w:lang w:val="vi-VN"/>
        </w:rPr>
        <w:t>Bài</w:t>
      </w:r>
      <w:r>
        <w:rPr>
          <w:lang w:val="vi-VN"/>
        </w:rPr>
        <w:t xml:space="preserve"> </w:t>
      </w:r>
      <w:r w:rsidR="00D76F23" w:rsidRPr="00D80FDA">
        <w:rPr>
          <w:lang w:val="vi-VN"/>
        </w:rPr>
        <w:t>4:</w:t>
      </w:r>
      <w:bookmarkEnd w:id="57"/>
      <w:r w:rsidR="00D76F23" w:rsidRPr="00D80FDA">
        <w:rPr>
          <w:lang w:val="vi-VN"/>
        </w:rPr>
        <w:t xml:space="preserve"> </w:t>
      </w:r>
    </w:p>
    <w:p w14:paraId="0B3F910E" w14:textId="77777777" w:rsidR="008E3871" w:rsidRDefault="00D76F23" w:rsidP="00D76F23">
      <w:pPr>
        <w:pStyle w:val="Nidung"/>
        <w:rPr>
          <w:b/>
          <w:bCs/>
        </w:rPr>
      </w:pPr>
      <w:r w:rsidRPr="00D76F23">
        <w:rPr>
          <w:b/>
          <w:bCs/>
        </w:rPr>
        <w:t xml:space="preserve">Cho lược đồ quan hệ Q(A,B,C,D) và tập phụ thuộc hàm F </w:t>
      </w:r>
    </w:p>
    <w:p w14:paraId="14FC8CC3" w14:textId="4A2A784C" w:rsidR="008E3871" w:rsidRDefault="00D76F23" w:rsidP="00D76F23">
      <w:pPr>
        <w:pStyle w:val="Nidung"/>
        <w:rPr>
          <w:b/>
          <w:bCs/>
        </w:rPr>
      </w:pPr>
      <w:r w:rsidRPr="00D76F23">
        <w:rPr>
          <w:b/>
          <w:bCs/>
        </w:rPr>
        <w:t>F = {A→B;</w:t>
      </w:r>
      <w:r w:rsidR="008E3871">
        <w:rPr>
          <w:b/>
          <w:bCs/>
        </w:rPr>
        <w:t xml:space="preserve"> </w:t>
      </w:r>
      <w:r w:rsidRPr="00D76F23">
        <w:rPr>
          <w:b/>
          <w:bCs/>
        </w:rPr>
        <w:t>B→C;</w:t>
      </w:r>
      <w:r w:rsidR="008E3871">
        <w:rPr>
          <w:b/>
          <w:bCs/>
        </w:rPr>
        <w:t xml:space="preserve"> </w:t>
      </w:r>
      <w:r w:rsidRPr="00D76F23">
        <w:rPr>
          <w:b/>
          <w:bCs/>
        </w:rPr>
        <w:t xml:space="preserve">D→B} </w:t>
      </w:r>
    </w:p>
    <w:p w14:paraId="14FE91B8" w14:textId="77777777" w:rsidR="008E3871" w:rsidRDefault="00D76F23" w:rsidP="00D76F23">
      <w:pPr>
        <w:pStyle w:val="Nidung"/>
        <w:rPr>
          <w:b/>
          <w:bCs/>
        </w:rPr>
      </w:pPr>
      <w:r w:rsidRPr="00D76F23">
        <w:rPr>
          <w:b/>
          <w:bCs/>
        </w:rPr>
        <w:t xml:space="preserve">C = {Q₁(A,C,D); Q₂(B,D)} </w:t>
      </w:r>
    </w:p>
    <w:p w14:paraId="297B3BC7" w14:textId="37B0CEE9" w:rsidR="00D76F23" w:rsidRPr="00D76F23" w:rsidRDefault="00D76F23" w:rsidP="00D76F23">
      <w:pPr>
        <w:pStyle w:val="Nidung"/>
        <w:rPr>
          <w:b/>
          <w:bCs/>
        </w:rPr>
      </w:pPr>
      <w:r w:rsidRPr="00D76F23">
        <w:rPr>
          <w:b/>
          <w:bCs/>
        </w:rPr>
        <w:t>a) Xác định các Fᵢ (những phụ thuộc hàm F được bao trong Qᵢ)</w:t>
      </w:r>
    </w:p>
    <w:p w14:paraId="77B103E7" w14:textId="77777777" w:rsidR="00D76F23" w:rsidRDefault="00D76F23" w:rsidP="00D76F23">
      <w:pPr>
        <w:pStyle w:val="Nidung"/>
        <w:jc w:val="center"/>
      </w:pPr>
      <w:r>
        <w:t>Bài làm:</w:t>
      </w:r>
    </w:p>
    <w:p w14:paraId="5CEFA11D" w14:textId="77777777" w:rsidR="00D76F23" w:rsidRDefault="00D76F23" w:rsidP="00D76F23">
      <w:pPr>
        <w:pStyle w:val="Nidung"/>
      </w:pPr>
      <w:r>
        <w:t>*Q1(A,C,D)</w:t>
      </w:r>
    </w:p>
    <w:p w14:paraId="7004BA76" w14:textId="77777777" w:rsidR="00D76F23" w:rsidRDefault="00D76F23" w:rsidP="00D76F23">
      <w:pPr>
        <w:pStyle w:val="Nidung"/>
      </w:pPr>
      <w:r>
        <w:t xml:space="preserve">  </w:t>
      </w:r>
      <w:r>
        <w:tab/>
        <w:t>- A</w:t>
      </w:r>
      <w:r w:rsidRPr="00D76F23">
        <w:t>→</w:t>
      </w:r>
      <w:r>
        <w:t xml:space="preserve"> B không bao trong Q1 vì B không thuộc lược đồ của Q1</w:t>
      </w:r>
    </w:p>
    <w:p w14:paraId="00723469" w14:textId="77777777" w:rsidR="00D76F23" w:rsidRDefault="00D76F23" w:rsidP="00D76F23">
      <w:pPr>
        <w:pStyle w:val="Nidung"/>
      </w:pPr>
      <w:r>
        <w:tab/>
        <w:t xml:space="preserve">- B </w:t>
      </w:r>
      <w:r w:rsidRPr="00D76F23">
        <w:t>→</w:t>
      </w:r>
      <w:r>
        <w:t xml:space="preserve"> C không bao trong Q1 vì B không thuộc lược đồ của Q1</w:t>
      </w:r>
    </w:p>
    <w:p w14:paraId="38515738" w14:textId="25D4CA63" w:rsidR="00D76F23" w:rsidRDefault="00D76F23" w:rsidP="00D76F23">
      <w:pPr>
        <w:pStyle w:val="Nidung"/>
      </w:pPr>
      <w:r>
        <w:tab/>
        <w:t>- D</w:t>
      </w:r>
      <w:r w:rsidRPr="00D76F23">
        <w:t xml:space="preserve"> →</w:t>
      </w:r>
      <w:r w:rsidR="008E3871">
        <w:t>B</w:t>
      </w:r>
      <w:r>
        <w:t xml:space="preserve"> </w:t>
      </w:r>
      <w:r w:rsidRPr="00D76F23">
        <w:t xml:space="preserve"> </w:t>
      </w:r>
      <w:r>
        <w:t xml:space="preserve">không bao trong Q1 vì </w:t>
      </w:r>
      <w:r w:rsidR="006F57D4">
        <w:t>B</w:t>
      </w:r>
      <w:r>
        <w:t xml:space="preserve"> không thuộc lược đồ của Q1</w:t>
      </w:r>
    </w:p>
    <w:p w14:paraId="238BC63B" w14:textId="77777777" w:rsidR="00D76F23" w:rsidRDefault="00D76F23" w:rsidP="00D76F23">
      <w:pPr>
        <w:pStyle w:val="Nidung"/>
      </w:pPr>
      <w:r>
        <w:t>=&gt; F1 = θ vì không có phụ thuộc hàm nào trong F hợp lệ trong Q1</w:t>
      </w:r>
    </w:p>
    <w:p w14:paraId="44407DEE" w14:textId="77777777" w:rsidR="00D76F23" w:rsidRDefault="00D76F23" w:rsidP="00D76F23">
      <w:pPr>
        <w:pStyle w:val="Nidung"/>
      </w:pPr>
      <w:r>
        <w:t>*Q2(B,D)</w:t>
      </w:r>
    </w:p>
    <w:p w14:paraId="792BEBA6" w14:textId="77777777" w:rsidR="00D76F23" w:rsidRDefault="00D76F23" w:rsidP="00D76F23">
      <w:pPr>
        <w:pStyle w:val="Nidung"/>
      </w:pPr>
      <w:r>
        <w:tab/>
        <w:t>- A</w:t>
      </w:r>
      <w:r w:rsidRPr="00D76F23">
        <w:t>→</w:t>
      </w:r>
      <w:r>
        <w:t xml:space="preserve"> B  không bao trong Q2 vì A không thuộc lược đồ của Q2</w:t>
      </w:r>
    </w:p>
    <w:p w14:paraId="24FC377E" w14:textId="77777777" w:rsidR="00D76F23" w:rsidRDefault="00D76F23" w:rsidP="00D76F23">
      <w:pPr>
        <w:pStyle w:val="Nidung"/>
      </w:pPr>
      <w:r>
        <w:tab/>
        <w:t xml:space="preserve">- B </w:t>
      </w:r>
      <w:r w:rsidRPr="00D76F23">
        <w:t>→</w:t>
      </w:r>
      <w:r>
        <w:t xml:space="preserve"> C không bao trong Q1 vì C không thuộc lược đồ của Q2</w:t>
      </w:r>
    </w:p>
    <w:p w14:paraId="7AE99DBC" w14:textId="6C34135E" w:rsidR="00D76F23" w:rsidRDefault="00D76F23" w:rsidP="00D76F23">
      <w:pPr>
        <w:pStyle w:val="Nidung"/>
      </w:pPr>
      <w:r>
        <w:lastRenderedPageBreak/>
        <w:tab/>
        <w:t>- D</w:t>
      </w:r>
      <w:r w:rsidRPr="00D76F23">
        <w:t xml:space="preserve"> →</w:t>
      </w:r>
      <w:r w:rsidR="008E3871">
        <w:t>B</w:t>
      </w:r>
      <w:r>
        <w:t xml:space="preserve"> </w:t>
      </w:r>
      <w:r w:rsidRPr="00D76F23">
        <w:t xml:space="preserve"> </w:t>
      </w:r>
      <w:r>
        <w:t>bao trong Q2 vì cả B và D đều  thuộc lược đồ của Q2</w:t>
      </w:r>
    </w:p>
    <w:p w14:paraId="6F5521A4" w14:textId="0AD1FFD2" w:rsidR="00D76F23" w:rsidRDefault="00D76F23" w:rsidP="00D76F23">
      <w:pPr>
        <w:pStyle w:val="Nidung"/>
      </w:pPr>
      <w:r>
        <w:t>=&gt; Vậy Q2 chứa 1 phụ thuộc:</w:t>
      </w:r>
      <w:r w:rsidR="008E3871">
        <w:t xml:space="preserve"> </w:t>
      </w:r>
      <w:r>
        <w:t xml:space="preserve">D </w:t>
      </w:r>
      <w:r w:rsidRPr="00D76F23">
        <w:t>→</w:t>
      </w:r>
      <w:r>
        <w:t xml:space="preserve"> B </w:t>
      </w:r>
    </w:p>
    <w:p w14:paraId="5522E0C9" w14:textId="486F6CCD" w:rsidR="00D76F23" w:rsidRPr="00D76F23" w:rsidRDefault="008E3871" w:rsidP="00D76F23">
      <w:pPr>
        <w:pStyle w:val="Nidung"/>
      </w:pPr>
      <w:r>
        <w:t>=&gt;</w:t>
      </w:r>
      <w:r w:rsidR="00D76F23">
        <w:t xml:space="preserve"> F2=</w:t>
      </w:r>
      <w:r>
        <w:t xml:space="preserve"> </w:t>
      </w:r>
      <w:r w:rsidR="00D76F23">
        <w:t>{D → B}</w:t>
      </w:r>
    </w:p>
    <w:p w14:paraId="33C9B12D" w14:textId="77777777" w:rsidR="00647C9D" w:rsidRPr="00D80FDA" w:rsidRDefault="006A30D0" w:rsidP="00647C9D">
      <w:pPr>
        <w:pStyle w:val="u4"/>
        <w:rPr>
          <w:lang w:val="vi-VN"/>
        </w:rPr>
      </w:pPr>
      <w:bookmarkStart w:id="58" w:name="_Toc197695866"/>
      <w:r w:rsidRPr="00D80FDA">
        <w:rPr>
          <w:lang w:val="vi-VN"/>
        </w:rPr>
        <w:t>Bài 5:</w:t>
      </w:r>
      <w:bookmarkEnd w:id="58"/>
      <w:r w:rsidRPr="00D80FDA">
        <w:rPr>
          <w:lang w:val="vi-VN"/>
        </w:rPr>
        <w:t xml:space="preserve"> </w:t>
      </w:r>
    </w:p>
    <w:p w14:paraId="0E9EBCB2" w14:textId="0A73770B" w:rsidR="00BF515D" w:rsidRPr="006A30D0" w:rsidRDefault="007231EE" w:rsidP="007231EE">
      <w:pPr>
        <w:pStyle w:val="Nidung"/>
        <w:rPr>
          <w:b/>
          <w:bCs/>
        </w:rPr>
      </w:pPr>
      <w:r w:rsidRPr="006A30D0">
        <w:rPr>
          <w:b/>
          <w:bCs/>
        </w:rPr>
        <w:t xml:space="preserve">Giả sử ta có lược đồ quan hệ Q(C,D,E,G,H,K) và tập phụ thuộc hàm F như sau; F = {CK→ H; C →D; E→C; E →G; CK →E} </w:t>
      </w:r>
    </w:p>
    <w:p w14:paraId="02E42975" w14:textId="77777777" w:rsidR="007231EE" w:rsidRPr="006A30D0" w:rsidRDefault="007231EE" w:rsidP="007231EE">
      <w:pPr>
        <w:pStyle w:val="Nidung"/>
        <w:rPr>
          <w:b/>
          <w:bCs/>
        </w:rPr>
      </w:pPr>
      <w:r w:rsidRPr="006A30D0">
        <w:rPr>
          <w:b/>
          <w:bCs/>
        </w:rPr>
        <w:t xml:space="preserve">a) Từ tập F, hãy chứng minh EK → DH </w:t>
      </w:r>
    </w:p>
    <w:p w14:paraId="06170FD3" w14:textId="77777777" w:rsidR="007231EE" w:rsidRPr="006A30D0" w:rsidRDefault="007231EE" w:rsidP="007231EE">
      <w:pPr>
        <w:pStyle w:val="Nidung"/>
        <w:rPr>
          <w:b/>
          <w:bCs/>
        </w:rPr>
      </w:pPr>
      <w:r w:rsidRPr="006A30D0">
        <w:rPr>
          <w:b/>
          <w:bCs/>
        </w:rPr>
        <w:t xml:space="preserve">b) Tìm tất cả các khóa của Q. </w:t>
      </w:r>
    </w:p>
    <w:p w14:paraId="3DC6CC79" w14:textId="77777777" w:rsidR="007231EE" w:rsidRDefault="007231EE" w:rsidP="007231EE">
      <w:pPr>
        <w:pStyle w:val="Nidung"/>
        <w:rPr>
          <w:b/>
          <w:bCs/>
        </w:rPr>
      </w:pPr>
      <w:r w:rsidRPr="006A30D0">
        <w:rPr>
          <w:b/>
          <w:bCs/>
        </w:rPr>
        <w:t>c) Xác định dạng chuẩn của Q.</w:t>
      </w:r>
    </w:p>
    <w:p w14:paraId="4C53A784" w14:textId="55FBC5AF" w:rsidR="006A30D0" w:rsidRPr="006A30D0" w:rsidRDefault="006A30D0" w:rsidP="007231EE">
      <w:pPr>
        <w:pStyle w:val="Nidung"/>
        <w:rPr>
          <w:b/>
          <w:bCs/>
        </w:rPr>
      </w:pPr>
      <w:r>
        <w:rPr>
          <w:b/>
          <w:bCs/>
        </w:rPr>
        <w:t xml:space="preserve">a. </w:t>
      </w:r>
    </w:p>
    <w:p w14:paraId="0E9F1EFC" w14:textId="77777777" w:rsidR="007231EE" w:rsidRPr="00CE0C97" w:rsidRDefault="007231EE" w:rsidP="007231EE">
      <w:pPr>
        <w:pStyle w:val="Nidung"/>
        <w:rPr>
          <w:lang w:val="pt-BR"/>
        </w:rPr>
      </w:pPr>
      <w:r w:rsidRPr="00CE0C97">
        <w:rPr>
          <w:lang w:val="pt-BR"/>
        </w:rPr>
        <w:t xml:space="preserve">1. </w:t>
      </w:r>
      <w:r w:rsidRPr="00CE0C97">
        <w:t>E→C</w:t>
      </w:r>
      <w:r w:rsidRPr="00CE0C97">
        <w:rPr>
          <w:lang w:val="pt-BR"/>
        </w:rPr>
        <w:t xml:space="preserve"> </w:t>
      </w:r>
    </w:p>
    <w:p w14:paraId="0974565C" w14:textId="77777777" w:rsidR="007231EE" w:rsidRPr="00CE0C97" w:rsidRDefault="007231EE" w:rsidP="007231EE">
      <w:pPr>
        <w:pStyle w:val="Nidung"/>
        <w:rPr>
          <w:lang w:val="pt-BR"/>
        </w:rPr>
      </w:pPr>
      <w:r w:rsidRPr="00CE0C97">
        <w:rPr>
          <w:lang w:val="pt-BR"/>
        </w:rPr>
        <w:t>2. EK→CK (tính tăng trưởng F2)</w:t>
      </w:r>
    </w:p>
    <w:p w14:paraId="4F21AC5C" w14:textId="77777777" w:rsidR="007231EE" w:rsidRPr="00CE0C97" w:rsidRDefault="007231EE" w:rsidP="007231EE">
      <w:pPr>
        <w:pStyle w:val="Nidung"/>
        <w:rPr>
          <w:lang w:val="pt-BR"/>
        </w:rPr>
      </w:pPr>
      <w:r w:rsidRPr="00CE0C97">
        <w:rPr>
          <w:lang w:val="pt-BR"/>
        </w:rPr>
        <w:t>3. CK→ H</w:t>
      </w:r>
    </w:p>
    <w:p w14:paraId="59DE3451" w14:textId="77777777" w:rsidR="007231EE" w:rsidRPr="00CE0C97" w:rsidRDefault="007231EE" w:rsidP="007231EE">
      <w:pPr>
        <w:pStyle w:val="Nidung"/>
        <w:rPr>
          <w:lang w:val="pt-BR"/>
        </w:rPr>
      </w:pPr>
      <w:r w:rsidRPr="00CE0C97">
        <w:rPr>
          <w:lang w:val="pt-BR"/>
        </w:rPr>
        <w:t>4. EK→H (tính bắc cầu F3)</w:t>
      </w:r>
    </w:p>
    <w:p w14:paraId="3C89DAAC" w14:textId="77777777" w:rsidR="007231EE" w:rsidRPr="00CE0C97" w:rsidRDefault="007231EE" w:rsidP="007231EE">
      <w:pPr>
        <w:pStyle w:val="Nidung"/>
        <w:rPr>
          <w:lang w:val="pt-BR"/>
        </w:rPr>
      </w:pPr>
      <w:r w:rsidRPr="00CE0C97">
        <w:rPr>
          <w:lang w:val="pt-BR"/>
        </w:rPr>
        <w:t>5. C→D</w:t>
      </w:r>
    </w:p>
    <w:p w14:paraId="0F96CAC2" w14:textId="77777777" w:rsidR="007231EE" w:rsidRPr="00CE0C97" w:rsidRDefault="007231EE" w:rsidP="007231EE">
      <w:pPr>
        <w:pStyle w:val="Nidung"/>
        <w:rPr>
          <w:lang w:val="pt-BR"/>
        </w:rPr>
      </w:pPr>
      <w:r w:rsidRPr="00CE0C97">
        <w:rPr>
          <w:lang w:val="pt-BR"/>
        </w:rPr>
        <w:t>6. E→D (tính bắc cầu F3)</w:t>
      </w:r>
    </w:p>
    <w:p w14:paraId="26ED38E3" w14:textId="77777777" w:rsidR="007231EE" w:rsidRPr="00CE0C97" w:rsidRDefault="007231EE" w:rsidP="007231EE">
      <w:pPr>
        <w:pStyle w:val="Nidung"/>
        <w:rPr>
          <w:lang w:val="pt-BR"/>
        </w:rPr>
      </w:pPr>
      <w:r w:rsidRPr="00CE0C97">
        <w:rPr>
          <w:lang w:val="pt-BR"/>
        </w:rPr>
        <w:t>7. EK→DK (Tính tăng trưởng F2)</w:t>
      </w:r>
    </w:p>
    <w:p w14:paraId="75AC3015" w14:textId="77777777" w:rsidR="007231EE" w:rsidRPr="00CE0C97" w:rsidRDefault="007231EE" w:rsidP="007231EE">
      <w:pPr>
        <w:pStyle w:val="Nidung"/>
        <w:rPr>
          <w:lang w:val="pt-BR"/>
        </w:rPr>
      </w:pPr>
      <w:r w:rsidRPr="00CE0C97">
        <w:rPr>
          <w:lang w:val="pt-BR"/>
        </w:rPr>
        <w:t>8. EK→D (tính phân rã F5)</w:t>
      </w:r>
    </w:p>
    <w:p w14:paraId="69BD8ABD" w14:textId="77777777" w:rsidR="007231EE" w:rsidRPr="00CE0C97" w:rsidRDefault="007231EE" w:rsidP="007231EE">
      <w:pPr>
        <w:pStyle w:val="Nidung"/>
        <w:rPr>
          <w:lang w:val="pt-BR"/>
        </w:rPr>
      </w:pPr>
      <w:r w:rsidRPr="00CE0C97">
        <w:rPr>
          <w:lang w:val="pt-BR"/>
        </w:rPr>
        <w:t>9. EK→DH (Hình kết hợp F4)</w:t>
      </w:r>
    </w:p>
    <w:p w14:paraId="343F933E" w14:textId="77777777" w:rsidR="006A30D0" w:rsidRPr="006A30D0" w:rsidRDefault="006A30D0" w:rsidP="007231EE">
      <w:pPr>
        <w:pStyle w:val="Nidung"/>
        <w:rPr>
          <w:b/>
          <w:bCs/>
        </w:rPr>
      </w:pPr>
      <w:r w:rsidRPr="006A30D0">
        <w:rPr>
          <w:b/>
          <w:bCs/>
          <w:lang w:val="pt-BR"/>
        </w:rPr>
        <w:t>b</w:t>
      </w:r>
      <w:r w:rsidRPr="006A30D0">
        <w:rPr>
          <w:b/>
          <w:bCs/>
        </w:rPr>
        <w:t xml:space="preserve">. </w:t>
      </w:r>
    </w:p>
    <w:p w14:paraId="27807145" w14:textId="0CEE1E55" w:rsidR="007231EE" w:rsidRPr="00CE0C97" w:rsidRDefault="007231EE" w:rsidP="007231EE">
      <w:pPr>
        <w:pStyle w:val="Nidung"/>
        <w:rPr>
          <w:lang w:val="pt-BR"/>
        </w:rPr>
      </w:pPr>
      <w:r w:rsidRPr="00CE0C97">
        <w:rPr>
          <w:lang w:val="pt-BR"/>
        </w:rPr>
        <w:t>K là nút gốc. K</w:t>
      </w:r>
      <w:r w:rsidRPr="00CE0C97">
        <w:rPr>
          <w:vertAlign w:val="superscript"/>
          <w:lang w:val="pt-BR"/>
        </w:rPr>
        <w:t>+</w:t>
      </w:r>
      <w:r w:rsidRPr="00CE0C97">
        <w:rPr>
          <w:lang w:val="pt-BR"/>
        </w:rPr>
        <w:t xml:space="preserve"> = K, do K</w:t>
      </w:r>
      <w:r w:rsidRPr="00CE0C97">
        <w:rPr>
          <w:vertAlign w:val="superscript"/>
          <w:lang w:val="pt-BR"/>
        </w:rPr>
        <w:t>+</w:t>
      </w:r>
      <w:r w:rsidRPr="00CE0C97">
        <w:rPr>
          <w:lang w:val="pt-BR"/>
        </w:rPr>
        <w:t xml:space="preserve"> ≠ Q</w:t>
      </w:r>
      <w:r w:rsidRPr="00CE0C97">
        <w:rPr>
          <w:vertAlign w:val="superscript"/>
          <w:lang w:val="pt-BR"/>
        </w:rPr>
        <w:t>+</w:t>
      </w:r>
      <w:r w:rsidRPr="00CE0C97">
        <w:rPr>
          <w:lang w:val="pt-BR"/>
        </w:rPr>
        <w:t xml:space="preserve"> nên K </w:t>
      </w:r>
      <w:r w:rsidR="00FC5517">
        <w:rPr>
          <w:lang w:val="pt-BR"/>
        </w:rPr>
        <w:t>không</w:t>
      </w:r>
      <w:r w:rsidR="00FC5517">
        <w:t xml:space="preserve"> </w:t>
      </w:r>
      <w:r w:rsidRPr="00CE0C97">
        <w:rPr>
          <w:lang w:val="pt-BR"/>
        </w:rPr>
        <w:t>phải là khoá.</w:t>
      </w:r>
    </w:p>
    <w:p w14:paraId="05861A2B" w14:textId="77777777" w:rsidR="007231EE" w:rsidRPr="00CE0C97" w:rsidRDefault="007231EE" w:rsidP="007231EE">
      <w:pPr>
        <w:pStyle w:val="Nidung"/>
      </w:pPr>
      <w:r w:rsidRPr="00CE0C97">
        <w:t>+ Bổ sung thuộc tính C: CK</w:t>
      </w:r>
    </w:p>
    <w:p w14:paraId="04A69CA5" w14:textId="77777777" w:rsidR="007231EE" w:rsidRPr="00CE0C97" w:rsidRDefault="007231EE" w:rsidP="007231EE">
      <w:pPr>
        <w:pStyle w:val="Nidung"/>
      </w:pPr>
      <w:r w:rsidRPr="00CE0C97">
        <w:t>CK</w:t>
      </w:r>
      <w:r w:rsidRPr="00CE0C97">
        <w:rPr>
          <w:vertAlign w:val="superscript"/>
        </w:rPr>
        <w:t>+</w:t>
      </w:r>
      <w:r w:rsidRPr="00CE0C97">
        <w:t xml:space="preserve"> = CKHEGD, do CK</w:t>
      </w:r>
      <w:r w:rsidRPr="00CE0C97">
        <w:rPr>
          <w:vertAlign w:val="superscript"/>
        </w:rPr>
        <w:t>+</w:t>
      </w:r>
      <w:r w:rsidRPr="00CE0C97">
        <w:t xml:space="preserve"> = Q</w:t>
      </w:r>
      <w:r w:rsidRPr="00CE0C97">
        <w:rPr>
          <w:vertAlign w:val="superscript"/>
        </w:rPr>
        <w:t>+</w:t>
      </w:r>
      <w:r w:rsidRPr="00CE0C97">
        <w:t xml:space="preserve"> nên CK là </w:t>
      </w:r>
      <w:proofErr w:type="spellStart"/>
      <w:r w:rsidRPr="00CE0C97">
        <w:t>khoá</w:t>
      </w:r>
      <w:proofErr w:type="spellEnd"/>
      <w:r w:rsidRPr="00CE0C97">
        <w:t>.</w:t>
      </w:r>
    </w:p>
    <w:p w14:paraId="06D42230" w14:textId="77777777" w:rsidR="007231EE" w:rsidRPr="00CE0C97" w:rsidRDefault="007231EE" w:rsidP="007231EE">
      <w:pPr>
        <w:pStyle w:val="Nidung"/>
      </w:pPr>
      <w:r w:rsidRPr="00CE0C97">
        <w:lastRenderedPageBreak/>
        <w:t>+ Bổ sung thuộc tính E: EK</w:t>
      </w:r>
    </w:p>
    <w:p w14:paraId="1330406A" w14:textId="77777777" w:rsidR="007231EE" w:rsidRPr="00CE0C97" w:rsidRDefault="007231EE" w:rsidP="007231EE">
      <w:pPr>
        <w:pStyle w:val="Nidung"/>
      </w:pPr>
      <w:r w:rsidRPr="00CE0C97">
        <w:t>EK</w:t>
      </w:r>
      <w:r w:rsidRPr="00CE0C97">
        <w:rPr>
          <w:vertAlign w:val="superscript"/>
        </w:rPr>
        <w:t>+</w:t>
      </w:r>
      <w:r w:rsidRPr="00CE0C97">
        <w:t xml:space="preserve"> = EKCGHD, do EK</w:t>
      </w:r>
      <w:r w:rsidRPr="00CE0C97">
        <w:rPr>
          <w:vertAlign w:val="superscript"/>
        </w:rPr>
        <w:t>+</w:t>
      </w:r>
      <w:r w:rsidRPr="00CE0C97">
        <w:t xml:space="preserve"> = Q</w:t>
      </w:r>
      <w:r w:rsidRPr="00CE0C97">
        <w:rPr>
          <w:vertAlign w:val="superscript"/>
        </w:rPr>
        <w:t>+</w:t>
      </w:r>
      <w:r w:rsidRPr="00CE0C97">
        <w:t xml:space="preserve"> nên EK là </w:t>
      </w:r>
      <w:proofErr w:type="spellStart"/>
      <w:r w:rsidRPr="00CE0C97">
        <w:t>khoá</w:t>
      </w:r>
      <w:proofErr w:type="spellEnd"/>
      <w:r w:rsidRPr="00CE0C97">
        <w:t>.</w:t>
      </w:r>
    </w:p>
    <w:p w14:paraId="3D23E618" w14:textId="77777777" w:rsidR="007231EE" w:rsidRPr="00CE0C97" w:rsidRDefault="007231EE" w:rsidP="007231EE">
      <w:pPr>
        <w:pStyle w:val="Nidung"/>
      </w:pPr>
      <w:r w:rsidRPr="00CE0C97">
        <w:t>Khóa của lược đồ Q là CK và EK.</w:t>
      </w:r>
    </w:p>
    <w:p w14:paraId="5D73A604" w14:textId="47B32A9E" w:rsidR="006A30D0" w:rsidRPr="006A30D0" w:rsidRDefault="006A30D0" w:rsidP="006A30D0">
      <w:pPr>
        <w:pStyle w:val="Nidung"/>
        <w:rPr>
          <w:b/>
          <w:bCs/>
        </w:rPr>
      </w:pPr>
      <w:r>
        <w:rPr>
          <w:b/>
          <w:bCs/>
        </w:rPr>
        <w:t>c.</w:t>
      </w:r>
    </w:p>
    <w:p w14:paraId="253EFA6A" w14:textId="06008825" w:rsidR="007231EE" w:rsidRPr="00CE0C97" w:rsidRDefault="007231EE" w:rsidP="007231EE">
      <w:pPr>
        <w:pStyle w:val="Nidung"/>
      </w:pPr>
      <w:r w:rsidRPr="00CE0C97">
        <w:t xml:space="preserve">Lược đồ Q được định nghĩa với các thuộc tính mang giá trị nguyên tố =&gt; </w:t>
      </w:r>
      <w:r w:rsidRPr="00CE0C97">
        <w:rPr>
          <w:b/>
          <w:bCs/>
        </w:rPr>
        <w:t xml:space="preserve">Q </w:t>
      </w:r>
      <w:r>
        <w:rPr>
          <w:b/>
          <w:bCs/>
        </w:rPr>
        <w:t>đạt</w:t>
      </w:r>
      <w:r w:rsidRPr="00CE0C97">
        <w:rPr>
          <w:b/>
          <w:bCs/>
        </w:rPr>
        <w:t xml:space="preserve"> dạng chuẩn 1</w:t>
      </w:r>
      <w:r w:rsidRPr="00CE0C97">
        <w:t>.</w:t>
      </w:r>
    </w:p>
    <w:p w14:paraId="7C198A39" w14:textId="77777777" w:rsidR="007231EE" w:rsidRPr="00CE0C97" w:rsidRDefault="007231EE" w:rsidP="007231EE">
      <w:pPr>
        <w:pStyle w:val="Nidung"/>
      </w:pPr>
      <w:r w:rsidRPr="00CE0C97">
        <w:t xml:space="preserve">Lược đồ Q có khóa là CK mà C </w:t>
      </w:r>
      <w:r w:rsidRPr="00CE0C97">
        <w:rPr>
          <w:rFonts w:ascii="Cambria Math" w:hAnsi="Cambria Math" w:cs="Cambria Math"/>
        </w:rPr>
        <w:t>⊂</w:t>
      </w:r>
      <w:r w:rsidRPr="00CE0C97">
        <w:t xml:space="preserve"> CK và C→D, trong đó D là thuộc tính không khóa (nghĩa là thuộc tính D không phụ thuộc đầy đủ vào khóa). </w:t>
      </w:r>
      <w:r w:rsidRPr="00CE0C97">
        <w:rPr>
          <w:lang w:val="pt-BR"/>
        </w:rPr>
        <w:t>Do vậy,</w:t>
      </w:r>
      <w:r w:rsidRPr="00CE0C97">
        <w:t xml:space="preserve"> </w:t>
      </w:r>
      <w:r w:rsidRPr="00CE0C97">
        <w:rPr>
          <w:lang w:val="pt-BR"/>
        </w:rPr>
        <w:t>Q không đạt dạng chuẩn 2.</w:t>
      </w:r>
    </w:p>
    <w:p w14:paraId="7AD8A51D" w14:textId="77777777" w:rsidR="007231EE" w:rsidRPr="00CE0C97" w:rsidRDefault="007231EE" w:rsidP="007231EE">
      <w:pPr>
        <w:pStyle w:val="Nidung"/>
      </w:pPr>
      <w:r w:rsidRPr="00CE0C97">
        <w:t>Vì Q không đạt dạng chuẩn 2 nên nó cũng không thỏa dạng chuẩn 3 và BCNF.</w:t>
      </w:r>
    </w:p>
    <w:p w14:paraId="3FF32952" w14:textId="77777777" w:rsidR="00647C9D" w:rsidRPr="00D80FDA" w:rsidRDefault="006A30D0" w:rsidP="00647C9D">
      <w:pPr>
        <w:pStyle w:val="u4"/>
        <w:rPr>
          <w:lang w:val="vi-VN"/>
        </w:rPr>
      </w:pPr>
      <w:bookmarkStart w:id="59" w:name="_Toc197695867"/>
      <w:r w:rsidRPr="00D80FDA">
        <w:rPr>
          <w:lang w:val="vi-VN"/>
        </w:rPr>
        <w:t>Bài 6:</w:t>
      </w:r>
      <w:bookmarkEnd w:id="59"/>
      <w:r w:rsidRPr="00D80FDA">
        <w:rPr>
          <w:lang w:val="vi-VN"/>
        </w:rPr>
        <w:t xml:space="preserve"> </w:t>
      </w:r>
    </w:p>
    <w:p w14:paraId="70CB6EA1" w14:textId="2A822927" w:rsidR="00BF515D" w:rsidRPr="006A30D0" w:rsidRDefault="007231EE" w:rsidP="007231EE">
      <w:pPr>
        <w:pStyle w:val="Nidung"/>
        <w:rPr>
          <w:b/>
          <w:bCs/>
        </w:rPr>
      </w:pPr>
      <w:r w:rsidRPr="006A30D0">
        <w:rPr>
          <w:b/>
          <w:bCs/>
        </w:rPr>
        <w:t xml:space="preserve">Cho lược đồ quan hệ Q(S,I,D,M) F = {f₁:SI → DM; f₂:SD→ M; f₃:D→ M} </w:t>
      </w:r>
    </w:p>
    <w:p w14:paraId="03DB3023" w14:textId="77777777" w:rsidR="007231EE" w:rsidRPr="006A30D0" w:rsidRDefault="007231EE" w:rsidP="007231EE">
      <w:pPr>
        <w:pStyle w:val="Nidung"/>
        <w:rPr>
          <w:b/>
          <w:bCs/>
        </w:rPr>
      </w:pPr>
      <w:r w:rsidRPr="006A30D0">
        <w:rPr>
          <w:b/>
          <w:bCs/>
        </w:rPr>
        <w:t xml:space="preserve">a) Tính bao đóng D⁺, SD⁺, SI⁺ </w:t>
      </w:r>
    </w:p>
    <w:p w14:paraId="0AD258D4" w14:textId="77777777" w:rsidR="007231EE" w:rsidRPr="006A30D0" w:rsidRDefault="007231EE" w:rsidP="007231EE">
      <w:pPr>
        <w:pStyle w:val="Nidung"/>
        <w:rPr>
          <w:b/>
          <w:bCs/>
        </w:rPr>
      </w:pPr>
      <w:r w:rsidRPr="006A30D0">
        <w:rPr>
          <w:b/>
          <w:bCs/>
        </w:rPr>
        <w:t xml:space="preserve">b) Tìm tất cả các khóa của Q </w:t>
      </w:r>
    </w:p>
    <w:p w14:paraId="42A673A3" w14:textId="77777777" w:rsidR="007231EE" w:rsidRPr="006A30D0" w:rsidRDefault="007231EE" w:rsidP="007231EE">
      <w:pPr>
        <w:pStyle w:val="Nidung"/>
        <w:rPr>
          <w:b/>
          <w:bCs/>
        </w:rPr>
      </w:pPr>
      <w:r w:rsidRPr="006A30D0">
        <w:rPr>
          <w:b/>
          <w:bCs/>
        </w:rPr>
        <w:t xml:space="preserve">c) Tìm phủ tối thiểu của F </w:t>
      </w:r>
    </w:p>
    <w:p w14:paraId="06AF1E04" w14:textId="77777777" w:rsidR="007231EE" w:rsidRPr="006A30D0" w:rsidRDefault="007231EE" w:rsidP="007231EE">
      <w:pPr>
        <w:pStyle w:val="Nidung"/>
        <w:rPr>
          <w:b/>
          <w:bCs/>
        </w:rPr>
      </w:pPr>
      <w:r w:rsidRPr="006A30D0">
        <w:rPr>
          <w:b/>
          <w:bCs/>
        </w:rPr>
        <w:t>d) Xác định dạng chuẩn cao nhất của Q</w:t>
      </w:r>
    </w:p>
    <w:p w14:paraId="1865B531" w14:textId="77777777" w:rsidR="00682E66" w:rsidRPr="00682E66" w:rsidRDefault="00682E66" w:rsidP="00682E66">
      <w:pPr>
        <w:pStyle w:val="Nidung"/>
      </w:pPr>
      <w:r w:rsidRPr="00682E66">
        <w:t>a) D</w:t>
      </w:r>
      <w:r w:rsidRPr="00682E66">
        <w:rPr>
          <w:vertAlign w:val="superscript"/>
        </w:rPr>
        <w:t>+</w:t>
      </w:r>
      <w:r w:rsidRPr="00682E66">
        <w:t xml:space="preserve"> = DM</w:t>
      </w:r>
    </w:p>
    <w:p w14:paraId="10E4C96F" w14:textId="77777777" w:rsidR="00682E66" w:rsidRPr="00682E66" w:rsidRDefault="00682E66" w:rsidP="00682E66">
      <w:pPr>
        <w:pStyle w:val="Nidung"/>
      </w:pPr>
      <w:r w:rsidRPr="00682E66">
        <w:t>SD</w:t>
      </w:r>
      <w:r w:rsidRPr="00682E66">
        <w:rPr>
          <w:vertAlign w:val="superscript"/>
        </w:rPr>
        <w:t xml:space="preserve">+ </w:t>
      </w:r>
      <w:r w:rsidRPr="00682E66">
        <w:t>= SDM</w:t>
      </w:r>
    </w:p>
    <w:p w14:paraId="34105661" w14:textId="77777777" w:rsidR="00682E66" w:rsidRPr="00682E66" w:rsidRDefault="00682E66" w:rsidP="00682E66">
      <w:pPr>
        <w:pStyle w:val="Nidung"/>
        <w:rPr>
          <w:vertAlign w:val="superscript"/>
        </w:rPr>
      </w:pPr>
      <w:r w:rsidRPr="00682E66">
        <w:t>SI</w:t>
      </w:r>
      <w:r w:rsidRPr="00682E66">
        <w:rPr>
          <w:vertAlign w:val="superscript"/>
        </w:rPr>
        <w:t xml:space="preserve">+ </w:t>
      </w:r>
      <w:r w:rsidRPr="00682E66">
        <w:t>= SIDM = Q</w:t>
      </w:r>
      <w:r w:rsidRPr="00682E66">
        <w:rPr>
          <w:vertAlign w:val="superscript"/>
        </w:rPr>
        <w:t>+</w:t>
      </w:r>
    </w:p>
    <w:p w14:paraId="71CEA3C6" w14:textId="77777777" w:rsidR="00682E66" w:rsidRPr="00682E66" w:rsidRDefault="00682E66" w:rsidP="00682E66">
      <w:pPr>
        <w:pStyle w:val="Nidung"/>
      </w:pPr>
      <w:r w:rsidRPr="00682E66">
        <w:t>b) SI là nút gốc</w:t>
      </w:r>
    </w:p>
    <w:p w14:paraId="1F6DC949" w14:textId="77777777" w:rsidR="00682E66" w:rsidRPr="00682E66" w:rsidRDefault="00682E66" w:rsidP="00682E66">
      <w:pPr>
        <w:pStyle w:val="Nidung"/>
      </w:pPr>
      <w:r w:rsidRPr="00682E66">
        <w:t>SI</w:t>
      </w:r>
      <w:r w:rsidRPr="00682E66">
        <w:rPr>
          <w:vertAlign w:val="superscript"/>
        </w:rPr>
        <w:t>+</w:t>
      </w:r>
      <w:r w:rsidRPr="00682E66">
        <w:t xml:space="preserve"> = SIDM = Q</w:t>
      </w:r>
      <w:r w:rsidRPr="00682E66">
        <w:rPr>
          <w:vertAlign w:val="superscript"/>
        </w:rPr>
        <w:t>+</w:t>
      </w:r>
      <w:r w:rsidRPr="00682E66">
        <w:t xml:space="preserve"> =&gt; SI là </w:t>
      </w:r>
      <w:proofErr w:type="spellStart"/>
      <w:r w:rsidRPr="00682E66">
        <w:t>khoá</w:t>
      </w:r>
      <w:proofErr w:type="spellEnd"/>
      <w:r w:rsidRPr="00682E66">
        <w:t xml:space="preserve"> duy nhất của Q</w:t>
      </w:r>
    </w:p>
    <w:p w14:paraId="51CFADCA" w14:textId="77777777" w:rsidR="00682E66" w:rsidRPr="00682E66" w:rsidRDefault="00682E66" w:rsidP="00682E66">
      <w:pPr>
        <w:pStyle w:val="Nidung"/>
      </w:pPr>
      <w:r w:rsidRPr="00682E66">
        <w:t>c) + Phân rã vế phải: F = {SI → D; SI → M; SD→ M; D→ M}</w:t>
      </w:r>
    </w:p>
    <w:p w14:paraId="274B0809" w14:textId="77777777" w:rsidR="00682E66" w:rsidRPr="00682E66" w:rsidRDefault="00682E66" w:rsidP="00682E66">
      <w:pPr>
        <w:pStyle w:val="Nidung"/>
      </w:pPr>
      <w:r w:rsidRPr="00682E66">
        <w:t xml:space="preserve">    + Loại bỏ thuộc tính vế trái dư thừa:</w:t>
      </w:r>
    </w:p>
    <w:p w14:paraId="047FF918" w14:textId="77777777" w:rsidR="00682E66" w:rsidRPr="00682E66" w:rsidRDefault="00682E66" w:rsidP="00682E66">
      <w:pPr>
        <w:pStyle w:val="Nidung"/>
      </w:pPr>
      <w:r w:rsidRPr="00682E66">
        <w:t>+ Xét SI→ D:</w:t>
      </w:r>
    </w:p>
    <w:p w14:paraId="3C83CD8F" w14:textId="77777777" w:rsidR="00682E66" w:rsidRPr="00682E66" w:rsidRDefault="00682E66" w:rsidP="00682E66">
      <w:pPr>
        <w:pStyle w:val="Nidung"/>
      </w:pPr>
      <w:r w:rsidRPr="00682E66">
        <w:lastRenderedPageBreak/>
        <w:t>S</w:t>
      </w:r>
      <w:r w:rsidRPr="00682E66">
        <w:rPr>
          <w:vertAlign w:val="superscript"/>
        </w:rPr>
        <w:t>+</w:t>
      </w:r>
      <w:r w:rsidRPr="00682E66">
        <w:rPr>
          <w:vertAlign w:val="subscript"/>
        </w:rPr>
        <w:t>F-{SI→ D}</w:t>
      </w:r>
      <w:r w:rsidRPr="00682E66">
        <w:t xml:space="preserve"> = S, không chứa D → I không thừa</w:t>
      </w:r>
    </w:p>
    <w:p w14:paraId="2771B780" w14:textId="77777777" w:rsidR="00682E66" w:rsidRPr="00682E66" w:rsidRDefault="00682E66" w:rsidP="00682E66">
      <w:pPr>
        <w:pStyle w:val="Nidung"/>
      </w:pPr>
      <w:r w:rsidRPr="00682E66">
        <w:t>I</w:t>
      </w:r>
      <w:r w:rsidRPr="00682E66">
        <w:rPr>
          <w:vertAlign w:val="superscript"/>
        </w:rPr>
        <w:t>+</w:t>
      </w:r>
      <w:r w:rsidRPr="00682E66">
        <w:rPr>
          <w:vertAlign w:val="subscript"/>
        </w:rPr>
        <w:t xml:space="preserve"> F-{SI→ D}</w:t>
      </w:r>
      <w:r w:rsidRPr="00682E66">
        <w:t xml:space="preserve"> = I, không chứa D → S không thừa</w:t>
      </w:r>
    </w:p>
    <w:p w14:paraId="50996717" w14:textId="77777777" w:rsidR="00682E66" w:rsidRPr="00682E66" w:rsidRDefault="00682E66" w:rsidP="00682E66">
      <w:pPr>
        <w:pStyle w:val="Nidung"/>
      </w:pPr>
      <w:r w:rsidRPr="00682E66">
        <w:t>+ Xét SI→M:</w:t>
      </w:r>
    </w:p>
    <w:p w14:paraId="2814C309" w14:textId="77777777" w:rsidR="00682E66" w:rsidRPr="00682E66" w:rsidRDefault="00682E66" w:rsidP="00682E66">
      <w:pPr>
        <w:pStyle w:val="Nidung"/>
      </w:pPr>
      <w:r w:rsidRPr="00682E66">
        <w:t>S</w:t>
      </w:r>
      <w:r w:rsidRPr="00682E66">
        <w:rPr>
          <w:vertAlign w:val="superscript"/>
        </w:rPr>
        <w:t>+</w:t>
      </w:r>
      <w:r w:rsidRPr="00682E66">
        <w:rPr>
          <w:vertAlign w:val="subscript"/>
        </w:rPr>
        <w:t>F-{SI→ M}</w:t>
      </w:r>
      <w:r w:rsidRPr="00682E66">
        <w:t xml:space="preserve"> = S, không chứa M → I không thừa</w:t>
      </w:r>
    </w:p>
    <w:p w14:paraId="3F8AF667" w14:textId="77777777" w:rsidR="00682E66" w:rsidRPr="00682E66" w:rsidRDefault="00682E66" w:rsidP="00682E66">
      <w:pPr>
        <w:pStyle w:val="Nidung"/>
      </w:pPr>
      <w:r w:rsidRPr="00682E66">
        <w:t>I</w:t>
      </w:r>
      <w:r w:rsidRPr="00682E66">
        <w:rPr>
          <w:vertAlign w:val="superscript"/>
        </w:rPr>
        <w:t>+</w:t>
      </w:r>
      <w:r w:rsidRPr="00682E66">
        <w:rPr>
          <w:vertAlign w:val="subscript"/>
        </w:rPr>
        <w:t xml:space="preserve"> F-{SI→ M}</w:t>
      </w:r>
      <w:r w:rsidRPr="00682E66">
        <w:t xml:space="preserve"> = I, không chứa M → S không thừa</w:t>
      </w:r>
    </w:p>
    <w:p w14:paraId="511BA7DB" w14:textId="77777777" w:rsidR="00682E66" w:rsidRPr="00682E66" w:rsidRDefault="00682E66" w:rsidP="00682E66">
      <w:pPr>
        <w:pStyle w:val="Nidung"/>
      </w:pPr>
      <w:r w:rsidRPr="00682E66">
        <w:t>+ Xét SD→M:</w:t>
      </w:r>
    </w:p>
    <w:p w14:paraId="2D035F9E" w14:textId="77777777" w:rsidR="00682E66" w:rsidRPr="00682E66" w:rsidRDefault="00682E66" w:rsidP="00682E66">
      <w:pPr>
        <w:pStyle w:val="Nidung"/>
      </w:pPr>
      <w:r w:rsidRPr="00682E66">
        <w:t>S</w:t>
      </w:r>
      <w:r w:rsidRPr="00682E66">
        <w:rPr>
          <w:vertAlign w:val="superscript"/>
        </w:rPr>
        <w:t>+</w:t>
      </w:r>
      <w:r w:rsidRPr="00682E66">
        <w:rPr>
          <w:vertAlign w:val="subscript"/>
        </w:rPr>
        <w:t xml:space="preserve"> F-{SD→ M} </w:t>
      </w:r>
      <w:r w:rsidRPr="00682E66">
        <w:t>= S, không chứa M → D không thừa</w:t>
      </w:r>
    </w:p>
    <w:p w14:paraId="7577E8D1" w14:textId="77777777" w:rsidR="00682E66" w:rsidRPr="00682E66" w:rsidRDefault="00682E66" w:rsidP="00682E66">
      <w:pPr>
        <w:pStyle w:val="Nidung"/>
      </w:pPr>
      <w:r w:rsidRPr="00682E66">
        <w:t>D</w:t>
      </w:r>
      <w:r w:rsidRPr="00682E66">
        <w:rPr>
          <w:vertAlign w:val="superscript"/>
        </w:rPr>
        <w:t>+</w:t>
      </w:r>
      <w:r w:rsidRPr="00682E66">
        <w:rPr>
          <w:vertAlign w:val="subscript"/>
        </w:rPr>
        <w:t xml:space="preserve"> F-{SD→ M} </w:t>
      </w:r>
      <w:r w:rsidRPr="00682E66">
        <w:t xml:space="preserve">= DM, chứa M → S thừa </w:t>
      </w:r>
      <w:r w:rsidRPr="00682E66">
        <w:rPr>
          <w:rFonts w:ascii="Cambria Math" w:hAnsi="Cambria Math" w:cs="Cambria Math"/>
        </w:rPr>
        <w:t>⇒</w:t>
      </w:r>
      <w:r w:rsidRPr="00682E66">
        <w:t xml:space="preserve"> Thu được D → M</w:t>
      </w:r>
    </w:p>
    <w:p w14:paraId="142B9184" w14:textId="77777777" w:rsidR="00682E66" w:rsidRPr="00682E66" w:rsidRDefault="00682E66" w:rsidP="00682E66">
      <w:pPr>
        <w:pStyle w:val="Nidung"/>
      </w:pPr>
      <w:r w:rsidRPr="00682E66">
        <w:t xml:space="preserve">F = {SI → D; SI→M; D→ M} </w:t>
      </w:r>
    </w:p>
    <w:p w14:paraId="667A2488" w14:textId="77777777" w:rsidR="00682E66" w:rsidRPr="00682E66" w:rsidRDefault="00682E66" w:rsidP="00682E66">
      <w:pPr>
        <w:pStyle w:val="Nidung"/>
      </w:pPr>
      <w:r w:rsidRPr="00682E66">
        <w:t>+ Loại bỏ các phụ thuộc hàm dư thừa:</w:t>
      </w:r>
    </w:p>
    <w:p w14:paraId="76D85C5B" w14:textId="77777777" w:rsidR="00682E66" w:rsidRPr="00682E66" w:rsidRDefault="00682E66" w:rsidP="00682E66">
      <w:pPr>
        <w:pStyle w:val="Nidung"/>
      </w:pPr>
      <w:r w:rsidRPr="00682E66">
        <w:t>+ Xét SI→ D:</w:t>
      </w:r>
    </w:p>
    <w:p w14:paraId="655BFEED" w14:textId="77777777" w:rsidR="00682E66" w:rsidRPr="00682E66" w:rsidRDefault="00682E66" w:rsidP="00682E66">
      <w:pPr>
        <w:pStyle w:val="Nidung"/>
      </w:pPr>
      <w:r w:rsidRPr="00682E66">
        <w:t>SI</w:t>
      </w:r>
      <w:r w:rsidRPr="00682E66">
        <w:rPr>
          <w:vertAlign w:val="superscript"/>
        </w:rPr>
        <w:t>+</w:t>
      </w:r>
      <w:r w:rsidRPr="00682E66">
        <w:rPr>
          <w:vertAlign w:val="subscript"/>
        </w:rPr>
        <w:t>F-{SI→ D}</w:t>
      </w:r>
      <w:r w:rsidRPr="00682E66">
        <w:t xml:space="preserve"> = SIM, không chứa D  </w:t>
      </w:r>
      <w:r w:rsidRPr="00682E66">
        <w:rPr>
          <w:rFonts w:ascii="Cambria Math" w:hAnsi="Cambria Math" w:cs="Cambria Math"/>
        </w:rPr>
        <w:t>⇒</w:t>
      </w:r>
      <w:r w:rsidRPr="00682E66">
        <w:t xml:space="preserve"> Phụ thuộc hàm không thừa</w:t>
      </w:r>
    </w:p>
    <w:p w14:paraId="154FAB48" w14:textId="77777777" w:rsidR="00682E66" w:rsidRPr="00682E66" w:rsidRDefault="00682E66" w:rsidP="00682E66">
      <w:pPr>
        <w:pStyle w:val="Nidung"/>
      </w:pPr>
      <w:r w:rsidRPr="00682E66">
        <w:t>+ Xét SI→ M:</w:t>
      </w:r>
    </w:p>
    <w:p w14:paraId="2C6AB330" w14:textId="77777777" w:rsidR="00682E66" w:rsidRPr="00682E66" w:rsidRDefault="00682E66" w:rsidP="00682E66">
      <w:pPr>
        <w:pStyle w:val="Nidung"/>
      </w:pPr>
      <w:r w:rsidRPr="00682E66">
        <w:t>SI</w:t>
      </w:r>
      <w:r w:rsidRPr="00682E66">
        <w:rPr>
          <w:vertAlign w:val="superscript"/>
        </w:rPr>
        <w:t>+</w:t>
      </w:r>
      <w:r w:rsidRPr="00682E66">
        <w:rPr>
          <w:vertAlign w:val="subscript"/>
        </w:rPr>
        <w:t>F-{SI→ M}</w:t>
      </w:r>
      <w:r w:rsidRPr="00682E66">
        <w:t xml:space="preserve"> = SIDM </w:t>
      </w:r>
      <w:r w:rsidRPr="00682E66">
        <w:rPr>
          <w:rFonts w:ascii="Cambria Math" w:hAnsi="Cambria Math" w:cs="Cambria Math"/>
        </w:rPr>
        <w:t>⇒</w:t>
      </w:r>
      <w:r w:rsidRPr="00682E66">
        <w:t>Phụ thuộc hàm thừa, loại bỏ SI→ M</w:t>
      </w:r>
    </w:p>
    <w:p w14:paraId="1468FD99" w14:textId="77777777" w:rsidR="00682E66" w:rsidRPr="00682E66" w:rsidRDefault="00682E66" w:rsidP="00682E66">
      <w:pPr>
        <w:pStyle w:val="Nidung"/>
      </w:pPr>
      <w:r w:rsidRPr="00682E66">
        <w:t>+ Xét D →M:</w:t>
      </w:r>
    </w:p>
    <w:p w14:paraId="1AD5A329" w14:textId="77777777" w:rsidR="00682E66" w:rsidRPr="00682E66" w:rsidRDefault="00682E66" w:rsidP="00682E66">
      <w:pPr>
        <w:pStyle w:val="Nidung"/>
      </w:pPr>
      <w:r w:rsidRPr="00682E66">
        <w:t>D</w:t>
      </w:r>
      <w:r w:rsidRPr="00682E66">
        <w:rPr>
          <w:vertAlign w:val="superscript"/>
        </w:rPr>
        <w:t>+</w:t>
      </w:r>
      <w:r w:rsidRPr="00682E66">
        <w:rPr>
          <w:vertAlign w:val="subscript"/>
        </w:rPr>
        <w:t xml:space="preserve"> F-{D→ M}</w:t>
      </w:r>
      <w:r w:rsidRPr="00682E66">
        <w:t xml:space="preserve"> = D, không chứa M </w:t>
      </w:r>
      <w:r w:rsidRPr="00682E66">
        <w:rPr>
          <w:rFonts w:ascii="Cambria Math" w:hAnsi="Cambria Math" w:cs="Cambria Math"/>
        </w:rPr>
        <w:t>⇒</w:t>
      </w:r>
      <w:r w:rsidRPr="00682E66">
        <w:t xml:space="preserve"> Phụ thuộc hàm không thừa</w:t>
      </w:r>
    </w:p>
    <w:p w14:paraId="10E127CD" w14:textId="77777777" w:rsidR="00682E66" w:rsidRPr="00682E66" w:rsidRDefault="00682E66" w:rsidP="00682E66">
      <w:pPr>
        <w:pStyle w:val="Nidung"/>
      </w:pPr>
      <w:r w:rsidRPr="00682E66">
        <w:t xml:space="preserve">Vậy: Phủ tối thiểu là F = { SI → D; D→ M} </w:t>
      </w:r>
    </w:p>
    <w:p w14:paraId="28C09706" w14:textId="77777777" w:rsidR="00682E66" w:rsidRPr="00682E66" w:rsidRDefault="00682E66" w:rsidP="00682E66">
      <w:pPr>
        <w:pStyle w:val="Nidung"/>
      </w:pPr>
      <w:r w:rsidRPr="00682E66">
        <w:t>d) Lược đồ Q có khóa duy nhất là SI.</w:t>
      </w:r>
    </w:p>
    <w:p w14:paraId="7F6E99D1" w14:textId="77777777" w:rsidR="00682E66" w:rsidRPr="00682E66" w:rsidRDefault="00682E66" w:rsidP="00682E66">
      <w:pPr>
        <w:pStyle w:val="Nidung"/>
      </w:pPr>
      <w:r w:rsidRPr="00682E66">
        <w:t xml:space="preserve">Xét </w:t>
      </w:r>
      <w:proofErr w:type="spellStart"/>
      <w:r w:rsidRPr="00682E66">
        <w:t>khoá</w:t>
      </w:r>
      <w:proofErr w:type="spellEnd"/>
      <w:r w:rsidRPr="00682E66">
        <w:t xml:space="preserve"> SI: S</w:t>
      </w:r>
      <w:r w:rsidRPr="00682E66">
        <w:rPr>
          <w:vertAlign w:val="superscript"/>
        </w:rPr>
        <w:t>+</w:t>
      </w:r>
      <w:r w:rsidRPr="00682E66">
        <w:t xml:space="preserve"> = S </w:t>
      </w:r>
    </w:p>
    <w:p w14:paraId="510FE28F" w14:textId="77777777" w:rsidR="00682E66" w:rsidRPr="00682E66" w:rsidRDefault="00682E66" w:rsidP="00682E66">
      <w:pPr>
        <w:pStyle w:val="Nidung"/>
      </w:pPr>
      <w:r w:rsidRPr="00682E66">
        <w:t xml:space="preserve">          I</w:t>
      </w:r>
      <w:r w:rsidRPr="00682E66">
        <w:rPr>
          <w:vertAlign w:val="superscript"/>
        </w:rPr>
        <w:t xml:space="preserve">+ </w:t>
      </w:r>
      <w:r w:rsidRPr="00682E66">
        <w:t>= I</w:t>
      </w:r>
    </w:p>
    <w:p w14:paraId="697356B2" w14:textId="77777777" w:rsidR="00682E66" w:rsidRPr="00682E66" w:rsidRDefault="00682E66" w:rsidP="00682E66">
      <w:pPr>
        <w:pStyle w:val="Nidung"/>
        <w:rPr>
          <w:b/>
          <w:bCs/>
        </w:rPr>
      </w:pPr>
      <w:r w:rsidRPr="00682E66">
        <w:t xml:space="preserve">Không có thuộc tính phụ thuộc vào tập con của khóa. Nên mọi thuộc tình đều phụ thuộc đầy đủ vào khóa. </w:t>
      </w:r>
      <w:r w:rsidRPr="00682E66">
        <w:rPr>
          <w:rFonts w:ascii="Cambria Math" w:hAnsi="Cambria Math" w:cs="Cambria Math"/>
        </w:rPr>
        <w:t>⇒</w:t>
      </w:r>
      <w:r w:rsidRPr="00682E66">
        <w:t xml:space="preserve"> </w:t>
      </w:r>
      <w:r w:rsidRPr="00682E66">
        <w:rPr>
          <w:b/>
          <w:bCs/>
        </w:rPr>
        <w:t>Q đạt dạng chuẩn 2.</w:t>
      </w:r>
    </w:p>
    <w:p w14:paraId="08D1E733" w14:textId="77777777" w:rsidR="00682E66" w:rsidRPr="00682E66" w:rsidRDefault="00682E66" w:rsidP="00682E66">
      <w:pPr>
        <w:pStyle w:val="Nidung"/>
      </w:pPr>
      <w:r w:rsidRPr="00682E66">
        <w:t>Mọi phụ thuộc hàm trong F đều đã có vế phải một thuộc tính:</w:t>
      </w:r>
    </w:p>
    <w:p w14:paraId="779F3EA7" w14:textId="77777777" w:rsidR="00682E66" w:rsidRPr="00682E66" w:rsidRDefault="00682E66" w:rsidP="00682E66">
      <w:pPr>
        <w:pStyle w:val="Nidung"/>
      </w:pPr>
      <w:r w:rsidRPr="00682E66">
        <w:lastRenderedPageBreak/>
        <w:t xml:space="preserve">F = {SI → D; SI → M; SD→ M; D→ M} </w:t>
      </w:r>
    </w:p>
    <w:p w14:paraId="3333968A" w14:textId="77777777" w:rsidR="00682E66" w:rsidRPr="00682E66" w:rsidRDefault="00682E66" w:rsidP="00682E66">
      <w:pPr>
        <w:pStyle w:val="Nidung"/>
      </w:pPr>
      <w:r w:rsidRPr="00682E66">
        <w:t xml:space="preserve">Ta có SI là </w:t>
      </w:r>
      <w:proofErr w:type="spellStart"/>
      <w:r w:rsidRPr="00682E66">
        <w:t>khoá</w:t>
      </w:r>
      <w:proofErr w:type="spellEnd"/>
      <w:r w:rsidRPr="00682E66">
        <w:t xml:space="preserve"> duy nhất: SI → D</w:t>
      </w:r>
    </w:p>
    <w:p w14:paraId="5D22E800" w14:textId="77777777" w:rsidR="00682E66" w:rsidRPr="00682E66" w:rsidRDefault="00682E66" w:rsidP="00682E66">
      <w:pPr>
        <w:pStyle w:val="Nidung"/>
      </w:pPr>
      <w:r w:rsidRPr="00682E66">
        <w:t xml:space="preserve">        D → M</w:t>
      </w:r>
    </w:p>
    <w:p w14:paraId="1F2B26DD" w14:textId="77777777" w:rsidR="00682E66" w:rsidRPr="00682E66" w:rsidRDefault="00682E66" w:rsidP="00682E66">
      <w:pPr>
        <w:pStyle w:val="Nidung"/>
      </w:pPr>
      <w:r w:rsidRPr="00682E66">
        <w:t xml:space="preserve">Thuộc tính không khóa M phụ thuộc bắc cầu vào khóa SI. </w:t>
      </w:r>
      <w:r w:rsidRPr="00682E66">
        <w:rPr>
          <w:rFonts w:ascii="Cambria Math" w:hAnsi="Cambria Math" w:cs="Cambria Math"/>
        </w:rPr>
        <w:t>⇒</w:t>
      </w:r>
      <w:r w:rsidRPr="00682E66">
        <w:t xml:space="preserve"> Q không đạt dạng chuẩn 3</w:t>
      </w:r>
    </w:p>
    <w:p w14:paraId="557E9E1D" w14:textId="77777777" w:rsidR="00682E66" w:rsidRPr="00CE0C97" w:rsidRDefault="00682E66" w:rsidP="00682E66">
      <w:pPr>
        <w:pStyle w:val="Nidung"/>
      </w:pPr>
      <w:r w:rsidRPr="00682E66">
        <w:t>Vì Q không đạt dạng chuẩn 3 nên nó cũng không đạt BCNF.</w:t>
      </w:r>
    </w:p>
    <w:p w14:paraId="4585FE42" w14:textId="3D645FD5" w:rsidR="00647C9D" w:rsidRPr="00682E66" w:rsidRDefault="00F9761E" w:rsidP="00647C9D">
      <w:pPr>
        <w:pStyle w:val="u4"/>
        <w:rPr>
          <w:lang w:val="pt-BR"/>
        </w:rPr>
      </w:pPr>
      <w:bookmarkStart w:id="60" w:name="_Toc197695868"/>
      <w:r w:rsidRPr="00682E66">
        <w:rPr>
          <w:lang w:val="pt-BR"/>
        </w:rPr>
        <w:t>Bài</w:t>
      </w:r>
      <w:r w:rsidR="00414859" w:rsidRPr="00682E66">
        <w:rPr>
          <w:lang w:val="pt-BR"/>
        </w:rPr>
        <w:t xml:space="preserve"> 7:</w:t>
      </w:r>
      <w:bookmarkEnd w:id="60"/>
      <w:r w:rsidR="00414859" w:rsidRPr="00682E66">
        <w:rPr>
          <w:lang w:val="pt-BR"/>
        </w:rPr>
        <w:t xml:space="preserve"> </w:t>
      </w:r>
    </w:p>
    <w:p w14:paraId="2338A096" w14:textId="2021A364" w:rsidR="00414859" w:rsidRPr="00414859" w:rsidRDefault="00414859" w:rsidP="00414859">
      <w:pPr>
        <w:pStyle w:val="Nidung"/>
        <w:rPr>
          <w:b/>
          <w:bCs/>
        </w:rPr>
      </w:pPr>
      <w:r w:rsidRPr="00414859">
        <w:rPr>
          <w:b/>
          <w:bCs/>
        </w:rPr>
        <w:t xml:space="preserve">Kiểm Tra Dạng Chuẩn </w:t>
      </w:r>
    </w:p>
    <w:p w14:paraId="4E754DF8" w14:textId="77777777" w:rsidR="00414859" w:rsidRPr="00414859" w:rsidRDefault="00414859" w:rsidP="00414859">
      <w:pPr>
        <w:pStyle w:val="Nidung"/>
        <w:numPr>
          <w:ilvl w:val="0"/>
          <w:numId w:val="37"/>
        </w:numPr>
        <w:rPr>
          <w:b/>
          <w:bCs/>
        </w:rPr>
      </w:pPr>
      <w:r w:rsidRPr="00414859">
        <w:rPr>
          <w:b/>
          <w:bCs/>
        </w:rPr>
        <w:t xml:space="preserve">Q(A,B,C,D) F={CA→D; A→B} </w:t>
      </w:r>
    </w:p>
    <w:p w14:paraId="053CF4C5" w14:textId="77777777" w:rsidR="00414859" w:rsidRPr="00414859" w:rsidRDefault="00414859" w:rsidP="00414859">
      <w:pPr>
        <w:pStyle w:val="Nidung"/>
        <w:numPr>
          <w:ilvl w:val="0"/>
          <w:numId w:val="37"/>
        </w:numPr>
        <w:rPr>
          <w:b/>
          <w:bCs/>
        </w:rPr>
      </w:pPr>
      <w:r w:rsidRPr="00414859">
        <w:rPr>
          <w:b/>
          <w:bCs/>
        </w:rPr>
        <w:t xml:space="preserve">Q(S,D,I,M) F={SI→D;SD→M} </w:t>
      </w:r>
    </w:p>
    <w:p w14:paraId="0E86DC99" w14:textId="77777777" w:rsidR="00414859" w:rsidRPr="00414859" w:rsidRDefault="00414859" w:rsidP="00414859">
      <w:pPr>
        <w:pStyle w:val="Nidung"/>
        <w:numPr>
          <w:ilvl w:val="0"/>
          <w:numId w:val="37"/>
        </w:numPr>
        <w:rPr>
          <w:b/>
          <w:bCs/>
        </w:rPr>
      </w:pPr>
      <w:r w:rsidRPr="00414859">
        <w:rPr>
          <w:b/>
          <w:bCs/>
        </w:rPr>
        <w:t xml:space="preserve">Q(N,G,P,M,GV) F={N,G,P→M;M→GV} </w:t>
      </w:r>
    </w:p>
    <w:p w14:paraId="66C98171" w14:textId="37F886E2" w:rsidR="00414859" w:rsidRPr="00414859" w:rsidRDefault="00414859" w:rsidP="00414859">
      <w:pPr>
        <w:pStyle w:val="Nidung"/>
        <w:numPr>
          <w:ilvl w:val="0"/>
          <w:numId w:val="37"/>
        </w:numPr>
        <w:rPr>
          <w:b/>
          <w:bCs/>
        </w:rPr>
      </w:pPr>
      <w:r w:rsidRPr="00414859">
        <w:rPr>
          <w:b/>
          <w:bCs/>
        </w:rPr>
        <w:t>Q(S,N,D,T,X) F={S→N; S→D; S→T; S→X}</w:t>
      </w:r>
    </w:p>
    <w:p w14:paraId="5B77BE2A" w14:textId="77777777" w:rsidR="00414859" w:rsidRDefault="00414859" w:rsidP="00414859">
      <w:pPr>
        <w:jc w:val="center"/>
        <w:rPr>
          <w:rFonts w:eastAsia="SimSun"/>
          <w:sz w:val="28"/>
          <w:szCs w:val="28"/>
          <w:lang w:val="vi-VN"/>
        </w:rPr>
      </w:pPr>
      <w:r>
        <w:rPr>
          <w:rFonts w:eastAsia="SimSun"/>
          <w:sz w:val="28"/>
          <w:szCs w:val="28"/>
          <w:lang w:val="vi-VN"/>
        </w:rPr>
        <w:t>Bài làm:</w:t>
      </w:r>
    </w:p>
    <w:p w14:paraId="7479A046" w14:textId="77777777" w:rsidR="00414859" w:rsidRPr="00414859" w:rsidRDefault="00414859" w:rsidP="00414859">
      <w:pPr>
        <w:pStyle w:val="Nidung"/>
        <w:numPr>
          <w:ilvl w:val="0"/>
          <w:numId w:val="39"/>
        </w:numPr>
        <w:rPr>
          <w:lang w:val="en-US"/>
        </w:rPr>
      </w:pPr>
      <w:r w:rsidRPr="00414859">
        <w:t xml:space="preserve">Q(A,B,C,D) </w:t>
      </w:r>
    </w:p>
    <w:p w14:paraId="1BC7439A" w14:textId="27048BF3" w:rsidR="00414859" w:rsidRPr="00414859" w:rsidRDefault="00414859" w:rsidP="00414859">
      <w:pPr>
        <w:pStyle w:val="Nidung"/>
        <w:ind w:left="720"/>
        <w:rPr>
          <w:lang w:val="en-US"/>
        </w:rPr>
      </w:pPr>
      <w:r w:rsidRPr="00414859">
        <w:t xml:space="preserve">F={CA→D; A→B} </w:t>
      </w:r>
    </w:p>
    <w:p w14:paraId="46792577" w14:textId="77777777" w:rsidR="00414859" w:rsidRDefault="00414859" w:rsidP="00414859">
      <w:pPr>
        <w:pStyle w:val="Nidung"/>
      </w:pPr>
      <w:r>
        <w:t>TN = { AC}</w:t>
      </w:r>
    </w:p>
    <w:p w14:paraId="62D20D64" w14:textId="2FB14A49" w:rsidR="00414859" w:rsidRDefault="00414859" w:rsidP="00414859">
      <w:pPr>
        <w:pStyle w:val="Nidung"/>
        <w:rPr>
          <w:color w:val="000000"/>
          <w:lang w:bidi="ar"/>
        </w:rPr>
      </w:pPr>
      <w:r>
        <w:t>TG = {</w:t>
      </w:r>
      <w:r>
        <w:rPr>
          <w:color w:val="000000"/>
          <w:lang w:bidi="ar"/>
        </w:rPr>
        <w:sym w:font="Symbol" w:char="F0C6"/>
      </w:r>
      <w:r>
        <w:rPr>
          <w:color w:val="000000"/>
          <w:lang w:bidi="ar"/>
        </w:rPr>
        <w:t>}</w:t>
      </w:r>
    </w:p>
    <w:p w14:paraId="232D64D0" w14:textId="2C3B3348" w:rsidR="00414859" w:rsidRPr="00414859" w:rsidRDefault="00414859" w:rsidP="00414859">
      <w:pPr>
        <w:pStyle w:val="Chuthich"/>
        <w:keepNext/>
        <w:rPr>
          <w:lang w:val="vi-VN"/>
        </w:rPr>
      </w:pPr>
      <w:bookmarkStart w:id="61" w:name="_Toc197695882"/>
      <w:r w:rsidRPr="00414859">
        <w:rPr>
          <w:lang w:val="vi-VN"/>
        </w:rPr>
        <w:t xml:space="preserve">Bảng </w:t>
      </w:r>
      <w:r>
        <w:fldChar w:fldCharType="begin"/>
      </w:r>
      <w:r w:rsidRPr="00414859">
        <w:rPr>
          <w:lang w:val="vi-VN"/>
        </w:rPr>
        <w:instrText xml:space="preserve"> SEQ Bảng \* ARABIC </w:instrText>
      </w:r>
      <w:r>
        <w:fldChar w:fldCharType="separate"/>
      </w:r>
      <w:r w:rsidR="00C67E22">
        <w:rPr>
          <w:noProof/>
          <w:lang w:val="vi-VN"/>
        </w:rPr>
        <w:t>14</w:t>
      </w:r>
      <w:r>
        <w:fldChar w:fldCharType="end"/>
      </w:r>
      <w:r>
        <w:rPr>
          <w:lang w:val="vi-VN"/>
        </w:rPr>
        <w:t>: Bảng bài tập tổng hợp 7a</w:t>
      </w:r>
      <w:bookmarkEnd w:id="61"/>
    </w:p>
    <w:tbl>
      <w:tblPr>
        <w:tblStyle w:val="LiBang"/>
        <w:tblW w:w="9657" w:type="dxa"/>
        <w:tblLook w:val="04A0" w:firstRow="1" w:lastRow="0" w:firstColumn="1" w:lastColumn="0" w:noHBand="0" w:noVBand="1"/>
      </w:tblPr>
      <w:tblGrid>
        <w:gridCol w:w="1931"/>
        <w:gridCol w:w="1931"/>
        <w:gridCol w:w="1931"/>
        <w:gridCol w:w="2095"/>
        <w:gridCol w:w="1769"/>
      </w:tblGrid>
      <w:tr w:rsidR="00414859" w14:paraId="0B8A6758" w14:textId="77777777" w:rsidTr="00414859">
        <w:trPr>
          <w:trHeight w:val="675"/>
        </w:trPr>
        <w:tc>
          <w:tcPr>
            <w:tcW w:w="1931" w:type="dxa"/>
          </w:tcPr>
          <w:p w14:paraId="2F58A6C5" w14:textId="77777777" w:rsidR="00414859" w:rsidRDefault="00414859" w:rsidP="00414859">
            <w:pPr>
              <w:pStyle w:val="Nidung"/>
            </w:pPr>
            <w:r>
              <w:t>Xi</w:t>
            </w:r>
          </w:p>
        </w:tc>
        <w:tc>
          <w:tcPr>
            <w:tcW w:w="1931" w:type="dxa"/>
          </w:tcPr>
          <w:p w14:paraId="7702AD8D" w14:textId="77777777" w:rsidR="00414859" w:rsidRDefault="00414859" w:rsidP="00414859">
            <w:pPr>
              <w:pStyle w:val="Nidung"/>
            </w:pPr>
            <w:r>
              <w:t xml:space="preserve">(TN </w:t>
            </w:r>
            <w:r>
              <w:sym w:font="Symbol" w:char="00C8"/>
            </w:r>
            <w:r>
              <w:t xml:space="preserve"> Xi)</w:t>
            </w:r>
          </w:p>
        </w:tc>
        <w:tc>
          <w:tcPr>
            <w:tcW w:w="1931" w:type="dxa"/>
          </w:tcPr>
          <w:p w14:paraId="3CC90032" w14:textId="77777777" w:rsidR="00414859" w:rsidRDefault="00414859" w:rsidP="00414859">
            <w:pPr>
              <w:pStyle w:val="Nidung"/>
            </w:pPr>
            <w:r>
              <w:t xml:space="preserve">(TN </w:t>
            </w:r>
            <w:r>
              <w:sym w:font="Symbol" w:char="00C8"/>
            </w:r>
            <w:r>
              <w:t xml:space="preserve"> Xi)+</w:t>
            </w:r>
          </w:p>
        </w:tc>
        <w:tc>
          <w:tcPr>
            <w:tcW w:w="2095" w:type="dxa"/>
          </w:tcPr>
          <w:p w14:paraId="06194F51" w14:textId="77777777" w:rsidR="00414859" w:rsidRDefault="00414859" w:rsidP="00414859">
            <w:pPr>
              <w:pStyle w:val="Nidung"/>
            </w:pPr>
            <w:r>
              <w:t>SIÊU KHÓA</w:t>
            </w:r>
          </w:p>
        </w:tc>
        <w:tc>
          <w:tcPr>
            <w:tcW w:w="1769" w:type="dxa"/>
          </w:tcPr>
          <w:p w14:paraId="14047F0A" w14:textId="77777777" w:rsidR="00414859" w:rsidRDefault="00414859" w:rsidP="00414859">
            <w:pPr>
              <w:pStyle w:val="Nidung"/>
            </w:pPr>
            <w:r>
              <w:t>KHÓA</w:t>
            </w:r>
          </w:p>
        </w:tc>
      </w:tr>
      <w:tr w:rsidR="00414859" w14:paraId="537CD481" w14:textId="77777777" w:rsidTr="00414859">
        <w:trPr>
          <w:trHeight w:val="664"/>
        </w:trPr>
        <w:tc>
          <w:tcPr>
            <w:tcW w:w="1931" w:type="dxa"/>
          </w:tcPr>
          <w:p w14:paraId="57AB6419" w14:textId="77777777" w:rsidR="00414859" w:rsidRDefault="00414859" w:rsidP="00414859">
            <w:pPr>
              <w:pStyle w:val="Nidung"/>
            </w:pPr>
            <w:r>
              <w:rPr>
                <w:color w:val="000000"/>
                <w:lang w:bidi="ar"/>
              </w:rPr>
              <w:sym w:font="Symbol" w:char="F0C6"/>
            </w:r>
          </w:p>
        </w:tc>
        <w:tc>
          <w:tcPr>
            <w:tcW w:w="1931" w:type="dxa"/>
          </w:tcPr>
          <w:p w14:paraId="652BF7B5" w14:textId="77777777" w:rsidR="00414859" w:rsidRDefault="00414859" w:rsidP="00414859">
            <w:pPr>
              <w:pStyle w:val="Nidung"/>
            </w:pPr>
            <w:r>
              <w:t>AC</w:t>
            </w:r>
          </w:p>
        </w:tc>
        <w:tc>
          <w:tcPr>
            <w:tcW w:w="1931" w:type="dxa"/>
          </w:tcPr>
          <w:p w14:paraId="62CAD8C8" w14:textId="77777777" w:rsidR="00414859" w:rsidRDefault="00414859" w:rsidP="00414859">
            <w:pPr>
              <w:pStyle w:val="Nidung"/>
            </w:pPr>
            <w:r>
              <w:t>ACBD</w:t>
            </w:r>
          </w:p>
        </w:tc>
        <w:tc>
          <w:tcPr>
            <w:tcW w:w="2095" w:type="dxa"/>
          </w:tcPr>
          <w:p w14:paraId="1AEB5E6E" w14:textId="77777777" w:rsidR="00414859" w:rsidRDefault="00414859" w:rsidP="00414859">
            <w:pPr>
              <w:pStyle w:val="Nidung"/>
            </w:pPr>
            <w:r>
              <w:t>AC</w:t>
            </w:r>
          </w:p>
        </w:tc>
        <w:tc>
          <w:tcPr>
            <w:tcW w:w="1769" w:type="dxa"/>
          </w:tcPr>
          <w:p w14:paraId="52925968" w14:textId="77777777" w:rsidR="00414859" w:rsidRDefault="00414859" w:rsidP="00414859">
            <w:pPr>
              <w:pStyle w:val="Nidung"/>
            </w:pPr>
            <w:r>
              <w:t>AC</w:t>
            </w:r>
          </w:p>
        </w:tc>
      </w:tr>
    </w:tbl>
    <w:p w14:paraId="53584B41" w14:textId="3A814712" w:rsidR="006F57D4" w:rsidRDefault="006F57D4" w:rsidP="006F57D4">
      <w:pPr>
        <w:pStyle w:val="Nidung"/>
      </w:pPr>
      <w:r>
        <w:t>- Dạng 1NF: đạt chuẩn dạng 1NF vì các thuộc tính đều mang giá trị nguyên tố</w:t>
      </w:r>
    </w:p>
    <w:p w14:paraId="7D4BCE22" w14:textId="0C905EA6" w:rsidR="006F57D4" w:rsidRDefault="006F57D4" w:rsidP="006F57D4">
      <w:pPr>
        <w:pStyle w:val="Nidung"/>
        <w:rPr>
          <w:rFonts w:eastAsia="SimSun"/>
          <w:bCs/>
          <w:lang w:bidi="ar"/>
        </w:rPr>
      </w:pPr>
      <w:r>
        <w:t xml:space="preserve">- Dạng </w:t>
      </w:r>
      <w:r w:rsidRPr="006F57D4">
        <w:rPr>
          <w:rFonts w:eastAsia="SimSun"/>
          <w:bCs/>
          <w:lang w:bidi="ar"/>
        </w:rPr>
        <w:t>2NF</w:t>
      </w:r>
      <w:r>
        <w:rPr>
          <w:rFonts w:eastAsia="SimSun"/>
          <w:bCs/>
          <w:lang w:bidi="ar"/>
        </w:rPr>
        <w:t>:</w:t>
      </w:r>
    </w:p>
    <w:p w14:paraId="602FE02A" w14:textId="77777777" w:rsidR="006F57D4" w:rsidRPr="006F57D4" w:rsidRDefault="006F57D4" w:rsidP="006F57D4">
      <w:pPr>
        <w:pStyle w:val="Nidung"/>
        <w:rPr>
          <w:rFonts w:eastAsia="Segoe UI"/>
        </w:rPr>
      </w:pPr>
      <w:r>
        <w:rPr>
          <w:rFonts w:eastAsia="SimSun"/>
          <w:bCs/>
          <w:lang w:bidi="ar"/>
        </w:rPr>
        <w:t>+ A-&gt;B :</w:t>
      </w:r>
      <w:r w:rsidRPr="006F57D4">
        <w:rPr>
          <w:rFonts w:eastAsia="Segoe UI"/>
          <w:shd w:val="clear" w:color="auto" w:fill="FFFFFF"/>
        </w:rPr>
        <w:t>B là thuộc tính không khóa và A là thuộc tính khóa của khóa AC =&gt; Vi phạm dạng chuẩn 2</w:t>
      </w:r>
    </w:p>
    <w:p w14:paraId="46F22A94" w14:textId="2EAFE67C" w:rsidR="006F57D4" w:rsidRPr="006F57D4" w:rsidRDefault="006F57D4" w:rsidP="006F57D4">
      <w:pPr>
        <w:pStyle w:val="Nidung"/>
        <w:rPr>
          <w:rFonts w:eastAsia="SimSun"/>
          <w:bCs/>
          <w:lang w:bidi="ar"/>
        </w:rPr>
      </w:pPr>
      <w:r>
        <w:rPr>
          <w:rFonts w:eastAsia="SimSun"/>
          <w:bCs/>
          <w:lang w:bidi="ar"/>
        </w:rPr>
        <w:t>=&gt; Vậy đạt dạng chuẩn 1</w:t>
      </w:r>
    </w:p>
    <w:p w14:paraId="5D0499FF" w14:textId="34BCB82B" w:rsidR="00414859" w:rsidRDefault="00414859" w:rsidP="00414859">
      <w:pPr>
        <w:pStyle w:val="Nidung"/>
        <w:numPr>
          <w:ilvl w:val="0"/>
          <w:numId w:val="39"/>
        </w:numPr>
      </w:pPr>
      <w:r>
        <w:lastRenderedPageBreak/>
        <w:t xml:space="preserve">(S,D,I,M) </w:t>
      </w:r>
    </w:p>
    <w:p w14:paraId="1FE50189" w14:textId="41F1317F" w:rsidR="00414859" w:rsidRDefault="00414859" w:rsidP="00414859">
      <w:pPr>
        <w:pStyle w:val="Nidung"/>
        <w:ind w:left="720"/>
      </w:pPr>
      <w:r>
        <w:t xml:space="preserve">F={SI→D;SD→M} </w:t>
      </w:r>
    </w:p>
    <w:p w14:paraId="2F78B5C5" w14:textId="77777777" w:rsidR="00414859" w:rsidRDefault="00414859" w:rsidP="00414859">
      <w:pPr>
        <w:pStyle w:val="Nidung"/>
      </w:pPr>
      <w:r>
        <w:t>TN = {SI}</w:t>
      </w:r>
    </w:p>
    <w:p w14:paraId="44E2079B" w14:textId="77777777" w:rsidR="00414859" w:rsidRDefault="00414859" w:rsidP="00414859">
      <w:pPr>
        <w:pStyle w:val="Nidung"/>
      </w:pPr>
      <w:r>
        <w:t>TG = {D}</w:t>
      </w:r>
    </w:p>
    <w:p w14:paraId="575D7B90" w14:textId="48C49306" w:rsidR="00414859" w:rsidRPr="00414859" w:rsidRDefault="00414859" w:rsidP="00414859">
      <w:pPr>
        <w:pStyle w:val="Chuthich"/>
        <w:keepNext/>
        <w:rPr>
          <w:lang w:val="vi-VN"/>
        </w:rPr>
      </w:pPr>
      <w:bookmarkStart w:id="62" w:name="_Toc197695883"/>
      <w:r w:rsidRPr="00414859">
        <w:rPr>
          <w:lang w:val="vi-VN"/>
        </w:rPr>
        <w:t xml:space="preserve">Bảng </w:t>
      </w:r>
      <w:r>
        <w:fldChar w:fldCharType="begin"/>
      </w:r>
      <w:r w:rsidRPr="00414859">
        <w:rPr>
          <w:lang w:val="vi-VN"/>
        </w:rPr>
        <w:instrText xml:space="preserve"> SEQ Bảng \* ARABIC </w:instrText>
      </w:r>
      <w:r>
        <w:fldChar w:fldCharType="separate"/>
      </w:r>
      <w:r w:rsidR="00C67E22">
        <w:rPr>
          <w:noProof/>
          <w:lang w:val="vi-VN"/>
        </w:rPr>
        <w:t>15</w:t>
      </w:r>
      <w:r>
        <w:fldChar w:fldCharType="end"/>
      </w:r>
      <w:r>
        <w:rPr>
          <w:lang w:val="vi-VN"/>
        </w:rPr>
        <w:t>: Bảng bài tập tổng hợp 7b</w:t>
      </w:r>
      <w:bookmarkEnd w:id="62"/>
    </w:p>
    <w:tbl>
      <w:tblPr>
        <w:tblStyle w:val="LiBang"/>
        <w:tblW w:w="9592" w:type="dxa"/>
        <w:tblLook w:val="04A0" w:firstRow="1" w:lastRow="0" w:firstColumn="1" w:lastColumn="0" w:noHBand="0" w:noVBand="1"/>
      </w:tblPr>
      <w:tblGrid>
        <w:gridCol w:w="1918"/>
        <w:gridCol w:w="1918"/>
        <w:gridCol w:w="1918"/>
        <w:gridCol w:w="2081"/>
        <w:gridCol w:w="1757"/>
      </w:tblGrid>
      <w:tr w:rsidR="00414859" w14:paraId="20B6A92B" w14:textId="77777777" w:rsidTr="00414859">
        <w:trPr>
          <w:trHeight w:val="677"/>
        </w:trPr>
        <w:tc>
          <w:tcPr>
            <w:tcW w:w="1918" w:type="dxa"/>
          </w:tcPr>
          <w:p w14:paraId="2E4A9243" w14:textId="77777777" w:rsidR="00414859" w:rsidRDefault="00414859" w:rsidP="00414859">
            <w:pPr>
              <w:pStyle w:val="Nidung"/>
            </w:pPr>
            <w:r>
              <w:t>Xi</w:t>
            </w:r>
          </w:p>
        </w:tc>
        <w:tc>
          <w:tcPr>
            <w:tcW w:w="1918" w:type="dxa"/>
          </w:tcPr>
          <w:p w14:paraId="7DD9DCB8" w14:textId="77777777" w:rsidR="00414859" w:rsidRDefault="00414859" w:rsidP="00414859">
            <w:pPr>
              <w:pStyle w:val="Nidung"/>
            </w:pPr>
            <w:r>
              <w:t xml:space="preserve">(TN </w:t>
            </w:r>
            <w:r>
              <w:sym w:font="Symbol" w:char="00C8"/>
            </w:r>
            <w:r>
              <w:t xml:space="preserve"> Xi)</w:t>
            </w:r>
          </w:p>
        </w:tc>
        <w:tc>
          <w:tcPr>
            <w:tcW w:w="1918" w:type="dxa"/>
          </w:tcPr>
          <w:p w14:paraId="29F56A84" w14:textId="77777777" w:rsidR="00414859" w:rsidRDefault="00414859" w:rsidP="00414859">
            <w:pPr>
              <w:pStyle w:val="Nidung"/>
            </w:pPr>
            <w:r>
              <w:t xml:space="preserve">(TN </w:t>
            </w:r>
            <w:r>
              <w:sym w:font="Symbol" w:char="00C8"/>
            </w:r>
            <w:r>
              <w:t xml:space="preserve"> Xi)+</w:t>
            </w:r>
          </w:p>
        </w:tc>
        <w:tc>
          <w:tcPr>
            <w:tcW w:w="2081" w:type="dxa"/>
          </w:tcPr>
          <w:p w14:paraId="4704248B" w14:textId="77777777" w:rsidR="00414859" w:rsidRDefault="00414859" w:rsidP="00414859">
            <w:pPr>
              <w:pStyle w:val="Nidung"/>
            </w:pPr>
            <w:r>
              <w:t>SIÊU KHÓA</w:t>
            </w:r>
          </w:p>
        </w:tc>
        <w:tc>
          <w:tcPr>
            <w:tcW w:w="1757" w:type="dxa"/>
          </w:tcPr>
          <w:p w14:paraId="04FAB321" w14:textId="77777777" w:rsidR="00414859" w:rsidRDefault="00414859" w:rsidP="00414859">
            <w:pPr>
              <w:pStyle w:val="Nidung"/>
            </w:pPr>
            <w:r>
              <w:t>KHÓA</w:t>
            </w:r>
          </w:p>
        </w:tc>
      </w:tr>
      <w:tr w:rsidR="00414859" w14:paraId="100C8913" w14:textId="77777777" w:rsidTr="00414859">
        <w:trPr>
          <w:trHeight w:val="666"/>
        </w:trPr>
        <w:tc>
          <w:tcPr>
            <w:tcW w:w="1918" w:type="dxa"/>
          </w:tcPr>
          <w:p w14:paraId="1A84A898" w14:textId="77777777" w:rsidR="00414859" w:rsidRDefault="00414859" w:rsidP="00414859">
            <w:pPr>
              <w:pStyle w:val="Nidung"/>
            </w:pPr>
            <w:r>
              <w:rPr>
                <w:color w:val="000000"/>
                <w:lang w:bidi="ar"/>
              </w:rPr>
              <w:sym w:font="Symbol" w:char="F0C6"/>
            </w:r>
          </w:p>
        </w:tc>
        <w:tc>
          <w:tcPr>
            <w:tcW w:w="1918" w:type="dxa"/>
          </w:tcPr>
          <w:p w14:paraId="6E449E1E" w14:textId="77777777" w:rsidR="00414859" w:rsidRDefault="00414859" w:rsidP="00414859">
            <w:pPr>
              <w:pStyle w:val="Nidung"/>
            </w:pPr>
            <w:r>
              <w:t>SI</w:t>
            </w:r>
          </w:p>
        </w:tc>
        <w:tc>
          <w:tcPr>
            <w:tcW w:w="1918" w:type="dxa"/>
          </w:tcPr>
          <w:p w14:paraId="5972C900" w14:textId="77777777" w:rsidR="00414859" w:rsidRDefault="00414859" w:rsidP="00414859">
            <w:pPr>
              <w:pStyle w:val="Nidung"/>
            </w:pPr>
            <w:r>
              <w:t>SIDM</w:t>
            </w:r>
          </w:p>
        </w:tc>
        <w:tc>
          <w:tcPr>
            <w:tcW w:w="2081" w:type="dxa"/>
          </w:tcPr>
          <w:p w14:paraId="2395F89E" w14:textId="77777777" w:rsidR="00414859" w:rsidRDefault="00414859" w:rsidP="00414859">
            <w:pPr>
              <w:pStyle w:val="Nidung"/>
            </w:pPr>
            <w:r>
              <w:t>SI</w:t>
            </w:r>
          </w:p>
        </w:tc>
        <w:tc>
          <w:tcPr>
            <w:tcW w:w="1757" w:type="dxa"/>
          </w:tcPr>
          <w:p w14:paraId="4B6F834A" w14:textId="77777777" w:rsidR="00414859" w:rsidRDefault="00414859" w:rsidP="00414859">
            <w:pPr>
              <w:pStyle w:val="Nidung"/>
            </w:pPr>
            <w:r>
              <w:t>SI</w:t>
            </w:r>
          </w:p>
        </w:tc>
      </w:tr>
      <w:tr w:rsidR="00414859" w14:paraId="01E51C19" w14:textId="77777777" w:rsidTr="00414859">
        <w:trPr>
          <w:trHeight w:val="643"/>
        </w:trPr>
        <w:tc>
          <w:tcPr>
            <w:tcW w:w="1918" w:type="dxa"/>
          </w:tcPr>
          <w:p w14:paraId="4BF3538D" w14:textId="77777777" w:rsidR="00414859" w:rsidRDefault="00414859" w:rsidP="00414859">
            <w:pPr>
              <w:pStyle w:val="Nidung"/>
            </w:pPr>
            <w:r>
              <w:t>D</w:t>
            </w:r>
          </w:p>
        </w:tc>
        <w:tc>
          <w:tcPr>
            <w:tcW w:w="1918" w:type="dxa"/>
          </w:tcPr>
          <w:p w14:paraId="50D92429" w14:textId="77777777" w:rsidR="00414859" w:rsidRDefault="00414859" w:rsidP="00414859">
            <w:pPr>
              <w:pStyle w:val="Nidung"/>
            </w:pPr>
            <w:r>
              <w:t>SID</w:t>
            </w:r>
          </w:p>
        </w:tc>
        <w:tc>
          <w:tcPr>
            <w:tcW w:w="1918" w:type="dxa"/>
          </w:tcPr>
          <w:p w14:paraId="354D0DDD" w14:textId="77777777" w:rsidR="00414859" w:rsidRDefault="00414859" w:rsidP="00414859">
            <w:pPr>
              <w:pStyle w:val="Nidung"/>
            </w:pPr>
            <w:r>
              <w:t>SIDM</w:t>
            </w:r>
          </w:p>
        </w:tc>
        <w:tc>
          <w:tcPr>
            <w:tcW w:w="2081" w:type="dxa"/>
          </w:tcPr>
          <w:p w14:paraId="6819B05F" w14:textId="77777777" w:rsidR="00414859" w:rsidRDefault="00414859" w:rsidP="00414859">
            <w:pPr>
              <w:pStyle w:val="Nidung"/>
            </w:pPr>
            <w:r>
              <w:t>SID</w:t>
            </w:r>
          </w:p>
        </w:tc>
        <w:tc>
          <w:tcPr>
            <w:tcW w:w="1757" w:type="dxa"/>
          </w:tcPr>
          <w:p w14:paraId="3C902B97" w14:textId="77777777" w:rsidR="00414859" w:rsidRDefault="00414859" w:rsidP="00414859">
            <w:pPr>
              <w:pStyle w:val="Nidung"/>
            </w:pPr>
          </w:p>
        </w:tc>
      </w:tr>
    </w:tbl>
    <w:p w14:paraId="2226CAE3" w14:textId="61D00673" w:rsidR="006F57D4" w:rsidRDefault="006F57D4" w:rsidP="006F57D4">
      <w:pPr>
        <w:pStyle w:val="Nidung"/>
      </w:pPr>
      <w:r>
        <w:t>- Dạng 1NF: đạt chuẩn dạng 1NF vì các thuộc tính đều mang giá trị nguyên tố</w:t>
      </w:r>
    </w:p>
    <w:p w14:paraId="454223E8" w14:textId="0494493D" w:rsidR="006F57D4" w:rsidRDefault="006F57D4" w:rsidP="006F57D4">
      <w:pPr>
        <w:pStyle w:val="Nidung"/>
        <w:rPr>
          <w:rFonts w:eastAsia="SimSun"/>
          <w:bCs/>
          <w:lang w:bidi="ar"/>
        </w:rPr>
      </w:pPr>
      <w:r>
        <w:t xml:space="preserve">- Dạng </w:t>
      </w:r>
      <w:r w:rsidRPr="006F57D4">
        <w:rPr>
          <w:rFonts w:eastAsia="SimSun"/>
          <w:bCs/>
          <w:lang w:bidi="ar"/>
        </w:rPr>
        <w:t>2NF</w:t>
      </w:r>
      <w:r>
        <w:rPr>
          <w:rFonts w:eastAsia="SimSun"/>
          <w:bCs/>
          <w:lang w:bidi="ar"/>
        </w:rPr>
        <w:t>: vì mọi thuộc tính không khóa đều phụ thuộc đầy đủ vào khóa =&gt; đạt dạng chuẩn 2NF</w:t>
      </w:r>
    </w:p>
    <w:p w14:paraId="15685306" w14:textId="47CA6C5F" w:rsidR="006F57D4" w:rsidRDefault="006F57D4" w:rsidP="006F57D4">
      <w:pPr>
        <w:pStyle w:val="Nidung"/>
        <w:rPr>
          <w:rFonts w:eastAsia="SimSun"/>
          <w:bCs/>
          <w:lang w:bidi="ar"/>
        </w:rPr>
      </w:pPr>
      <w:r>
        <w:rPr>
          <w:rFonts w:eastAsia="SimSun"/>
          <w:bCs/>
          <w:lang w:bidi="ar"/>
        </w:rPr>
        <w:t>- Dạng 3NF:</w:t>
      </w:r>
    </w:p>
    <w:p w14:paraId="5E45DB8E" w14:textId="77777777" w:rsidR="006F57D4" w:rsidRDefault="006F57D4" w:rsidP="006F57D4">
      <w:pPr>
        <w:pStyle w:val="Nidung"/>
      </w:pPr>
      <w:r>
        <w:rPr>
          <w:rFonts w:eastAsia="SimSun"/>
          <w:bCs/>
          <w:lang w:bidi="ar"/>
        </w:rPr>
        <w:tab/>
        <w:t>+ SD-&gt;M: SD không là một siêu khóa và M không là một thuộc tính khóa =&gt; vi phạm dạng chuẩn 3NF</w:t>
      </w:r>
    </w:p>
    <w:p w14:paraId="5A3AF06F" w14:textId="06D46BC0" w:rsidR="006F57D4" w:rsidRPr="006F57D4" w:rsidRDefault="006F57D4" w:rsidP="006F57D4">
      <w:pPr>
        <w:pStyle w:val="Nidung"/>
      </w:pPr>
      <w:r>
        <w:t>=&gt; Vậy đạt dạng chuẩn 2NF</w:t>
      </w:r>
    </w:p>
    <w:p w14:paraId="331BC365" w14:textId="797D628F" w:rsidR="00414859" w:rsidRDefault="00414859" w:rsidP="00414859">
      <w:pPr>
        <w:pStyle w:val="Nidung"/>
        <w:numPr>
          <w:ilvl w:val="0"/>
          <w:numId w:val="39"/>
        </w:numPr>
      </w:pPr>
      <w:r w:rsidRPr="00414859">
        <w:t xml:space="preserve">Q(N,G,P,M,GV) </w:t>
      </w:r>
    </w:p>
    <w:p w14:paraId="65496022" w14:textId="31B97720" w:rsidR="00414859" w:rsidRDefault="00414859" w:rsidP="00414859">
      <w:pPr>
        <w:pStyle w:val="Nidung"/>
        <w:ind w:left="720"/>
      </w:pPr>
      <w:r w:rsidRPr="00414859">
        <w:t xml:space="preserve">F={N,G,P→M;M→GV} </w:t>
      </w:r>
    </w:p>
    <w:p w14:paraId="2F68D51C" w14:textId="77777777" w:rsidR="006F57D4" w:rsidRDefault="006F57D4" w:rsidP="006F57D4">
      <w:pPr>
        <w:pStyle w:val="Nidung"/>
      </w:pPr>
      <w:r>
        <w:t>TN = {NGP}</w:t>
      </w:r>
    </w:p>
    <w:p w14:paraId="63C45C00" w14:textId="77777777" w:rsidR="006F57D4" w:rsidRDefault="006F57D4" w:rsidP="006F57D4">
      <w:pPr>
        <w:pStyle w:val="Nidung"/>
      </w:pPr>
      <w:r>
        <w:t>TG = {M}</w:t>
      </w:r>
    </w:p>
    <w:p w14:paraId="3205DE56" w14:textId="59F0374A" w:rsidR="00682E66" w:rsidRDefault="00682E66" w:rsidP="006F57D4">
      <w:pPr>
        <w:pStyle w:val="Nidung"/>
      </w:pPr>
      <w:r>
        <w:t xml:space="preserve">NGP+= </w:t>
      </w:r>
      <w:r w:rsidR="00232516">
        <w:t>{NGPMGV}</w:t>
      </w:r>
      <w:r>
        <w:t xml:space="preserve">= Q+ =&gt; NGP là khóa duy nhất </w:t>
      </w:r>
      <w:r w:rsidR="00232516">
        <w:t>và có 1 thuộc tính</w:t>
      </w:r>
    </w:p>
    <w:p w14:paraId="02FE2B32" w14:textId="43FF238D" w:rsidR="006F57D4" w:rsidRDefault="006F57D4" w:rsidP="006F57D4">
      <w:pPr>
        <w:pStyle w:val="Nidung"/>
      </w:pPr>
      <w:r>
        <w:t>- Dạng 1NF: đạt chuẩn dạng 1NF vì các thuộc tính đều mang giá trị nguyên tố</w:t>
      </w:r>
    </w:p>
    <w:p w14:paraId="6BCBC938" w14:textId="77777777" w:rsidR="006F57D4" w:rsidRDefault="006F57D4" w:rsidP="006F57D4">
      <w:pPr>
        <w:pStyle w:val="Nidung"/>
        <w:rPr>
          <w:rFonts w:eastAsia="SimSun"/>
        </w:rPr>
      </w:pPr>
      <w:r>
        <w:rPr>
          <w:rFonts w:eastAsia="SimSun"/>
        </w:rPr>
        <w:t>- Dạng 2NF:</w:t>
      </w:r>
    </w:p>
    <w:p w14:paraId="03F3620F" w14:textId="77777777" w:rsidR="006F57D4" w:rsidRDefault="006F57D4" w:rsidP="006F57D4">
      <w:pPr>
        <w:pStyle w:val="Nidung"/>
        <w:rPr>
          <w:rFonts w:eastAsia="SimSun"/>
        </w:rPr>
      </w:pPr>
      <w:r>
        <w:rPr>
          <w:rFonts w:eastAsia="SimSun"/>
        </w:rPr>
        <w:tab/>
        <w:t xml:space="preserve">+ </w:t>
      </w:r>
      <w:r w:rsidRPr="004D2C60">
        <w:rPr>
          <w:rFonts w:eastAsia="SimSun"/>
        </w:rPr>
        <w:t>N,G,P→M</w:t>
      </w:r>
      <w:r>
        <w:rPr>
          <w:rFonts w:eastAsia="SimSun"/>
        </w:rPr>
        <w:t>: có vế trái là khó chính =&gt; thõa mãn 2NF</w:t>
      </w:r>
    </w:p>
    <w:p w14:paraId="2B059578" w14:textId="77777777" w:rsidR="006F57D4" w:rsidRDefault="006F57D4" w:rsidP="006F57D4">
      <w:pPr>
        <w:pStyle w:val="Nidung"/>
        <w:rPr>
          <w:rFonts w:eastAsia="SimSun"/>
        </w:rPr>
      </w:pPr>
      <w:r>
        <w:rPr>
          <w:rFonts w:eastAsia="SimSun"/>
        </w:rPr>
        <w:lastRenderedPageBreak/>
        <w:tab/>
        <w:t>+ M</w:t>
      </w:r>
      <w:r w:rsidRPr="004D2C60">
        <w:rPr>
          <w:rFonts w:eastAsia="SimSun"/>
        </w:rPr>
        <w:t>→</w:t>
      </w:r>
      <w:r>
        <w:rPr>
          <w:rFonts w:eastAsia="SimSun"/>
        </w:rPr>
        <w:t>GV: M không phải là khóa chính, mà là một phần của khóa và GV phụ thuộc vào M =&gt; vi phạm 2NF</w:t>
      </w:r>
    </w:p>
    <w:p w14:paraId="1436B916" w14:textId="1043E308" w:rsidR="00414859" w:rsidRDefault="006F57D4" w:rsidP="006F57D4">
      <w:pPr>
        <w:pStyle w:val="Nidung"/>
      </w:pPr>
      <w:r>
        <w:rPr>
          <w:rFonts w:eastAsia="SimSun"/>
        </w:rPr>
        <w:t>=&gt; Vậy đạt dạng chuẩn 1NF</w:t>
      </w:r>
    </w:p>
    <w:p w14:paraId="721DB919" w14:textId="77777777" w:rsidR="00414859" w:rsidRDefault="00414859" w:rsidP="00414859">
      <w:pPr>
        <w:pStyle w:val="Nidung"/>
        <w:numPr>
          <w:ilvl w:val="0"/>
          <w:numId w:val="39"/>
        </w:numPr>
      </w:pPr>
      <w:r w:rsidRPr="00414859">
        <w:t xml:space="preserve">Q(S,N,D,T,X) </w:t>
      </w:r>
    </w:p>
    <w:p w14:paraId="1267464E" w14:textId="2DE9819A" w:rsidR="00414859" w:rsidRPr="00414859" w:rsidRDefault="00414859" w:rsidP="00414859">
      <w:pPr>
        <w:pStyle w:val="Nidung"/>
        <w:ind w:left="720"/>
      </w:pPr>
      <w:r w:rsidRPr="00414859">
        <w:t>F={S→N; S→D; S→T; S→X}</w:t>
      </w:r>
    </w:p>
    <w:p w14:paraId="164DA07F" w14:textId="77777777" w:rsidR="006F57D4" w:rsidRDefault="006F57D4" w:rsidP="006F57D4">
      <w:pPr>
        <w:pStyle w:val="Nidung"/>
      </w:pPr>
      <w:r>
        <w:t>TN = {S}</w:t>
      </w:r>
    </w:p>
    <w:p w14:paraId="3B12DC83" w14:textId="77777777" w:rsidR="006F57D4" w:rsidRDefault="006F57D4" w:rsidP="006F57D4">
      <w:pPr>
        <w:pStyle w:val="Nidung"/>
        <w:rPr>
          <w:rFonts w:eastAsia="SimSun"/>
          <w:bCs/>
          <w:lang w:bidi="ar"/>
        </w:rPr>
      </w:pPr>
      <w:r>
        <w:t>TG = {</w:t>
      </w:r>
      <w:r>
        <w:rPr>
          <w:rFonts w:eastAsia="SimSun"/>
          <w:bCs/>
          <w:lang w:bidi="ar"/>
        </w:rPr>
        <w:sym w:font="Symbol" w:char="F0C6"/>
      </w:r>
      <w:r w:rsidRPr="004D2C60">
        <w:rPr>
          <w:rFonts w:eastAsia="SimSun"/>
          <w:bCs/>
          <w:lang w:bidi="ar"/>
        </w:rPr>
        <w:t xml:space="preserve"> </w:t>
      </w:r>
      <w:r>
        <w:rPr>
          <w:rFonts w:eastAsia="SimSun"/>
          <w:bCs/>
          <w:lang w:bidi="ar"/>
        </w:rPr>
        <w:t>}</w:t>
      </w:r>
    </w:p>
    <w:p w14:paraId="6F0EEDA9" w14:textId="77777777" w:rsidR="006F57D4" w:rsidRDefault="00414859" w:rsidP="00414859">
      <w:pPr>
        <w:pStyle w:val="Nidung"/>
        <w:rPr>
          <w:color w:val="000000"/>
        </w:rPr>
      </w:pPr>
      <w:r>
        <w:rPr>
          <w:color w:val="000000"/>
        </w:rPr>
        <w:t xml:space="preserve">S+ = {SNDTX}  =&gt;  S là khóa duy nhất và có 1 thuộc tính  </w:t>
      </w:r>
    </w:p>
    <w:p w14:paraId="7D77B768" w14:textId="77777777" w:rsidR="006F57D4" w:rsidRDefault="006F57D4" w:rsidP="006F57D4">
      <w:pPr>
        <w:pStyle w:val="Nidung"/>
      </w:pPr>
      <w:r>
        <w:rPr>
          <w:rFonts w:eastAsia="SimSun"/>
          <w:bCs/>
          <w:lang w:bidi="ar"/>
        </w:rPr>
        <w:t xml:space="preserve">- Dạng 1NF: </w:t>
      </w:r>
      <w:r>
        <w:t>đạt chuẩn dạng 1NF vì các thuộc tính đều mang giá trị nguyên tố</w:t>
      </w:r>
    </w:p>
    <w:p w14:paraId="74C40990" w14:textId="77777777" w:rsidR="006F57D4" w:rsidRDefault="006F57D4" w:rsidP="006F57D4">
      <w:pPr>
        <w:pStyle w:val="Nidung"/>
      </w:pPr>
      <w:r>
        <w:t>- Dạng 2NF: các thuộc tính N,D,T,X  được xác định bởi khóa chính S và không có phụ thuộc vào một phần của khóa chính =&gt; đạt dạng chuẩn 2NF</w:t>
      </w:r>
    </w:p>
    <w:p w14:paraId="1FAFD206" w14:textId="77777777" w:rsidR="006F57D4" w:rsidRDefault="006F57D4" w:rsidP="006F57D4">
      <w:pPr>
        <w:pStyle w:val="Nidung"/>
      </w:pPr>
      <w:r>
        <w:t>- Dạng 3NF: Các phụ thuộc có S là khóa chính =&gt; đạt dạng chuẩn 3NF</w:t>
      </w:r>
    </w:p>
    <w:p w14:paraId="3718FBA2" w14:textId="77777777" w:rsidR="006F57D4" w:rsidRPr="004D2C60" w:rsidRDefault="006F57D4" w:rsidP="006F57D4">
      <w:pPr>
        <w:pStyle w:val="Nidung"/>
        <w:rPr>
          <w:rFonts w:eastAsia="SimSun"/>
        </w:rPr>
      </w:pPr>
      <w:r>
        <w:t xml:space="preserve">- Dạng BCNF: </w:t>
      </w:r>
      <w:r w:rsidRPr="004D2C60">
        <w:rPr>
          <w:rFonts w:eastAsia="SimSun"/>
        </w:rPr>
        <w:t xml:space="preserve">mọi phụ thuộc hàm đã có </w:t>
      </w:r>
      <w:r w:rsidRPr="006F57D4">
        <w:t>S</w:t>
      </w:r>
      <w:r w:rsidRPr="004D2C60">
        <w:rPr>
          <w:rFonts w:eastAsia="SimSun"/>
        </w:rPr>
        <w:t xml:space="preserve"> là khóa chính, không có vi phạm</w:t>
      </w:r>
    </w:p>
    <w:p w14:paraId="7DFC8BA4" w14:textId="26833D5C" w:rsidR="00414859" w:rsidRPr="00682E66" w:rsidRDefault="006F57D4" w:rsidP="00682E66">
      <w:pPr>
        <w:pStyle w:val="Nidung"/>
        <w:rPr>
          <w:rFonts w:eastAsia="SimSun"/>
        </w:rPr>
      </w:pPr>
      <w:r>
        <w:rPr>
          <w:rFonts w:eastAsia="SimSun"/>
        </w:rPr>
        <w:t>=&gt; Vậy đạt dạng chuẩn BCNF</w:t>
      </w:r>
    </w:p>
    <w:sectPr w:rsidR="00414859" w:rsidRPr="00682E66" w:rsidSect="004A17B3">
      <w:footerReference w:type="default" r:id="rId11"/>
      <w:pgSz w:w="11906" w:h="16838" w:code="9"/>
      <w:pgMar w:top="709" w:right="1134" w:bottom="629" w:left="1440" w:header="720" w:footer="720" w:gutter="0"/>
      <w:pgBorders w:display="firstPage">
        <w:top w:val="twistedLines1" w:sz="18" w:space="1" w:color="auto"/>
        <w:left w:val="twistedLines1" w:sz="18" w:space="4" w:color="auto"/>
        <w:bottom w:val="twistedLines1" w:sz="18" w:space="1" w:color="auto"/>
        <w:right w:val="twistedLines1" w:sz="18" w:space="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19C6A1" w14:textId="77777777" w:rsidR="006A257B" w:rsidRDefault="006A257B" w:rsidP="006F4768">
      <w:pPr>
        <w:spacing w:after="0" w:line="240" w:lineRule="auto"/>
      </w:pPr>
      <w:r>
        <w:separator/>
      </w:r>
    </w:p>
  </w:endnote>
  <w:endnote w:type="continuationSeparator" w:id="0">
    <w:p w14:paraId="1D773098" w14:textId="77777777" w:rsidR="006A257B" w:rsidRDefault="006A257B" w:rsidP="006F47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Yu Gothic UI">
    <w:panose1 w:val="020B0500000000000000"/>
    <w:charset w:val="80"/>
    <w:family w:val="swiss"/>
    <w:pitch w:val="variable"/>
    <w:sig w:usb0="E00002FF" w:usb1="2AC7FDFF" w:usb2="00000016" w:usb3="00000000" w:csb0="0002009F" w:csb1="00000000"/>
  </w:font>
  <w:font w:name="sans-serif">
    <w:altName w:val="Segoe Print"/>
    <w:charset w:val="00"/>
    <w:family w:val="auto"/>
    <w:pitch w:val="default"/>
  </w:font>
  <w:font w:name="SimSun">
    <w:altName w:val="宋体"/>
    <w:panose1 w:val="02010600030101010101"/>
    <w:charset w:val="86"/>
    <w:family w:val="auto"/>
    <w:pitch w:val="default"/>
    <w:sig w:usb0="00000203" w:usb1="288F0000" w:usb2="0000000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14728915"/>
      <w:docPartObj>
        <w:docPartGallery w:val="Page Numbers (Bottom of Page)"/>
        <w:docPartUnique/>
      </w:docPartObj>
    </w:sdtPr>
    <w:sdtEndPr/>
    <w:sdtContent>
      <w:p w14:paraId="3DA20124" w14:textId="13A9DD64" w:rsidR="004A17B3" w:rsidRDefault="004A17B3">
        <w:pPr>
          <w:pStyle w:val="Chntrang"/>
          <w:jc w:val="center"/>
        </w:pPr>
        <w:r>
          <w:fldChar w:fldCharType="begin"/>
        </w:r>
        <w:r>
          <w:instrText>PAGE   \* MERGEFORMAT</w:instrText>
        </w:r>
        <w:r>
          <w:fldChar w:fldCharType="separate"/>
        </w:r>
        <w:r>
          <w:rPr>
            <w:lang w:val="vi-VN"/>
          </w:rPr>
          <w:t>2</w:t>
        </w:r>
        <w:r>
          <w:fldChar w:fldCharType="end"/>
        </w:r>
      </w:p>
    </w:sdtContent>
  </w:sdt>
  <w:p w14:paraId="296D3EFB" w14:textId="77777777" w:rsidR="004A17B3" w:rsidRDefault="004A17B3">
    <w:pPr>
      <w:pStyle w:val="Chntrang"/>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062DF6" w14:textId="77777777" w:rsidR="006A257B" w:rsidRDefault="006A257B" w:rsidP="006F4768">
      <w:pPr>
        <w:spacing w:after="0" w:line="240" w:lineRule="auto"/>
      </w:pPr>
      <w:r>
        <w:separator/>
      </w:r>
    </w:p>
  </w:footnote>
  <w:footnote w:type="continuationSeparator" w:id="0">
    <w:p w14:paraId="0C2DAECF" w14:textId="77777777" w:rsidR="006A257B" w:rsidRDefault="006A257B" w:rsidP="006F476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FEC2AF0"/>
    <w:multiLevelType w:val="singleLevel"/>
    <w:tmpl w:val="8FEC2AF0"/>
    <w:lvl w:ilvl="0">
      <w:start w:val="1"/>
      <w:numFmt w:val="lowerLetter"/>
      <w:suff w:val="space"/>
      <w:lvlText w:val="%1)"/>
      <w:lvlJc w:val="left"/>
    </w:lvl>
  </w:abstractNum>
  <w:abstractNum w:abstractNumId="1" w15:restartNumberingAfterBreak="0">
    <w:nsid w:val="94BBE9BE"/>
    <w:multiLevelType w:val="singleLevel"/>
    <w:tmpl w:val="94BBE9BE"/>
    <w:lvl w:ilvl="0">
      <w:start w:val="1"/>
      <w:numFmt w:val="bullet"/>
      <w:lvlText w:val=""/>
      <w:lvlJc w:val="left"/>
      <w:pPr>
        <w:tabs>
          <w:tab w:val="left" w:pos="420"/>
        </w:tabs>
        <w:ind w:left="620" w:hanging="420"/>
      </w:pPr>
      <w:rPr>
        <w:rFonts w:ascii="Wingdings" w:hAnsi="Wingdings" w:hint="default"/>
        <w:sz w:val="13"/>
        <w:szCs w:val="13"/>
      </w:rPr>
    </w:lvl>
  </w:abstractNum>
  <w:abstractNum w:abstractNumId="2" w15:restartNumberingAfterBreak="0">
    <w:nsid w:val="B69E6716"/>
    <w:multiLevelType w:val="singleLevel"/>
    <w:tmpl w:val="B69E6716"/>
    <w:lvl w:ilvl="0">
      <w:start w:val="1"/>
      <w:numFmt w:val="bullet"/>
      <w:lvlText w:val=""/>
      <w:lvlJc w:val="left"/>
      <w:pPr>
        <w:tabs>
          <w:tab w:val="left" w:pos="420"/>
        </w:tabs>
        <w:ind w:left="620" w:hanging="420"/>
      </w:pPr>
      <w:rPr>
        <w:rFonts w:ascii="Wingdings" w:hAnsi="Wingdings" w:hint="default"/>
        <w:sz w:val="13"/>
        <w:szCs w:val="13"/>
      </w:rPr>
    </w:lvl>
  </w:abstractNum>
  <w:abstractNum w:abstractNumId="3" w15:restartNumberingAfterBreak="0">
    <w:nsid w:val="BAA65C1C"/>
    <w:multiLevelType w:val="singleLevel"/>
    <w:tmpl w:val="BAA65C1C"/>
    <w:lvl w:ilvl="0">
      <w:start w:val="1"/>
      <w:numFmt w:val="bullet"/>
      <w:lvlText w:val=""/>
      <w:lvlJc w:val="left"/>
      <w:pPr>
        <w:tabs>
          <w:tab w:val="left" w:pos="420"/>
        </w:tabs>
        <w:ind w:left="620" w:hanging="420"/>
      </w:pPr>
      <w:rPr>
        <w:rFonts w:ascii="Wingdings" w:hAnsi="Wingdings" w:hint="default"/>
        <w:sz w:val="13"/>
        <w:szCs w:val="13"/>
      </w:rPr>
    </w:lvl>
  </w:abstractNum>
  <w:abstractNum w:abstractNumId="4" w15:restartNumberingAfterBreak="0">
    <w:nsid w:val="DCE0DECA"/>
    <w:multiLevelType w:val="singleLevel"/>
    <w:tmpl w:val="DCE0DECA"/>
    <w:lvl w:ilvl="0">
      <w:start w:val="1"/>
      <w:numFmt w:val="bullet"/>
      <w:lvlText w:val=""/>
      <w:lvlJc w:val="left"/>
      <w:pPr>
        <w:tabs>
          <w:tab w:val="left" w:pos="420"/>
        </w:tabs>
        <w:ind w:left="620" w:hanging="420"/>
      </w:pPr>
      <w:rPr>
        <w:rFonts w:ascii="Wingdings" w:hAnsi="Wingdings" w:hint="default"/>
        <w:sz w:val="13"/>
        <w:szCs w:val="13"/>
      </w:rPr>
    </w:lvl>
  </w:abstractNum>
  <w:abstractNum w:abstractNumId="5" w15:restartNumberingAfterBreak="0">
    <w:nsid w:val="E5EF334C"/>
    <w:multiLevelType w:val="singleLevel"/>
    <w:tmpl w:val="E5EF334C"/>
    <w:lvl w:ilvl="0">
      <w:start w:val="1"/>
      <w:numFmt w:val="lowerLetter"/>
      <w:suff w:val="space"/>
      <w:lvlText w:val="%1)"/>
      <w:lvlJc w:val="left"/>
    </w:lvl>
  </w:abstractNum>
  <w:abstractNum w:abstractNumId="6" w15:restartNumberingAfterBreak="0">
    <w:nsid w:val="E6D285D7"/>
    <w:multiLevelType w:val="singleLevel"/>
    <w:tmpl w:val="E6D285D7"/>
    <w:lvl w:ilvl="0">
      <w:start w:val="1"/>
      <w:numFmt w:val="bullet"/>
      <w:lvlText w:val=""/>
      <w:lvlJc w:val="left"/>
      <w:pPr>
        <w:tabs>
          <w:tab w:val="left" w:pos="420"/>
        </w:tabs>
        <w:ind w:left="620" w:hanging="420"/>
      </w:pPr>
      <w:rPr>
        <w:rFonts w:ascii="Wingdings" w:hAnsi="Wingdings" w:hint="default"/>
        <w:sz w:val="13"/>
        <w:szCs w:val="13"/>
      </w:rPr>
    </w:lvl>
  </w:abstractNum>
  <w:abstractNum w:abstractNumId="7" w15:restartNumberingAfterBreak="0">
    <w:nsid w:val="EE39EDB8"/>
    <w:multiLevelType w:val="singleLevel"/>
    <w:tmpl w:val="EE39EDB8"/>
    <w:lvl w:ilvl="0">
      <w:start w:val="1"/>
      <w:numFmt w:val="bullet"/>
      <w:lvlText w:val=""/>
      <w:lvlJc w:val="left"/>
      <w:pPr>
        <w:tabs>
          <w:tab w:val="left" w:pos="420"/>
        </w:tabs>
        <w:ind w:left="420" w:hanging="420"/>
      </w:pPr>
      <w:rPr>
        <w:rFonts w:ascii="Wingdings" w:hAnsi="Wingdings" w:hint="default"/>
      </w:rPr>
    </w:lvl>
  </w:abstractNum>
  <w:abstractNum w:abstractNumId="8" w15:restartNumberingAfterBreak="0">
    <w:nsid w:val="F9312BC9"/>
    <w:multiLevelType w:val="multilevel"/>
    <w:tmpl w:val="F9312BC9"/>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9" w15:restartNumberingAfterBreak="0">
    <w:nsid w:val="02FADF99"/>
    <w:multiLevelType w:val="multilevel"/>
    <w:tmpl w:val="02FADF99"/>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10" w15:restartNumberingAfterBreak="0">
    <w:nsid w:val="048A4A24"/>
    <w:multiLevelType w:val="hybridMultilevel"/>
    <w:tmpl w:val="99CCB186"/>
    <w:lvl w:ilvl="0" w:tplc="B4B05356">
      <w:start w:val="1"/>
      <w:numFmt w:val="upperRoman"/>
      <w:lvlText w:val="%1."/>
      <w:lvlJc w:val="left"/>
      <w:pPr>
        <w:ind w:left="1080" w:hanging="72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1" w15:restartNumberingAfterBreak="0">
    <w:nsid w:val="065D60C9"/>
    <w:multiLevelType w:val="multilevel"/>
    <w:tmpl w:val="9DA68A4A"/>
    <w:lvl w:ilvl="0">
      <w:start w:val="1"/>
      <w:numFmt w:val="decimal"/>
      <w:lvlText w:val="%1."/>
      <w:lvlJc w:val="left"/>
      <w:pPr>
        <w:ind w:left="720" w:hanging="360"/>
      </w:pPr>
      <w:rPr>
        <w:rFonts w:ascii="Times New Roman" w:eastAsiaTheme="majorEastAsia" w:hAnsi="Times New Roman" w:cstheme="majorBidi"/>
      </w:rPr>
    </w:lvl>
    <w:lvl w:ilvl="1">
      <w:start w:val="1"/>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07FA2837"/>
    <w:multiLevelType w:val="hybridMultilevel"/>
    <w:tmpl w:val="0C300F9C"/>
    <w:lvl w:ilvl="0" w:tplc="5560DC3E">
      <w:start w:val="1"/>
      <w:numFmt w:val="bullet"/>
      <w:lvlText w:val=""/>
      <w:lvlJc w:val="left"/>
      <w:pPr>
        <w:ind w:left="720" w:hanging="360"/>
      </w:pPr>
      <w:rPr>
        <w:rFonts w:ascii="Symbol" w:hAnsi="Symbol" w:hint="default"/>
        <w:sz w:val="20"/>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3" w15:restartNumberingAfterBreak="0">
    <w:nsid w:val="083D3A77"/>
    <w:multiLevelType w:val="hybridMultilevel"/>
    <w:tmpl w:val="64B264DC"/>
    <w:lvl w:ilvl="0" w:tplc="E876AE8A">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4" w15:restartNumberingAfterBreak="0">
    <w:nsid w:val="093F7363"/>
    <w:multiLevelType w:val="hybridMultilevel"/>
    <w:tmpl w:val="BB1A56FC"/>
    <w:lvl w:ilvl="0" w:tplc="04090019">
      <w:start w:val="1"/>
      <w:numFmt w:val="lowerLetter"/>
      <w:lvlText w:val="%1."/>
      <w:lvlJc w:val="left"/>
      <w:pPr>
        <w:ind w:left="720" w:hanging="360"/>
      </w:p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5" w15:restartNumberingAfterBreak="0">
    <w:nsid w:val="099D78F7"/>
    <w:multiLevelType w:val="hybridMultilevel"/>
    <w:tmpl w:val="227EA56C"/>
    <w:lvl w:ilvl="0" w:tplc="A9107EDC">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6" w15:restartNumberingAfterBreak="0">
    <w:nsid w:val="0A37018E"/>
    <w:multiLevelType w:val="hybridMultilevel"/>
    <w:tmpl w:val="A1D4C888"/>
    <w:lvl w:ilvl="0" w:tplc="04090019">
      <w:start w:val="1"/>
      <w:numFmt w:val="lowerLetter"/>
      <w:lvlText w:val="%1."/>
      <w:lvlJc w:val="left"/>
      <w:pPr>
        <w:ind w:left="720" w:hanging="360"/>
      </w:p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7" w15:restartNumberingAfterBreak="0">
    <w:nsid w:val="0C0A0214"/>
    <w:multiLevelType w:val="hybridMultilevel"/>
    <w:tmpl w:val="78E68D7C"/>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8" w15:restartNumberingAfterBreak="0">
    <w:nsid w:val="10E729C1"/>
    <w:multiLevelType w:val="hybridMultilevel"/>
    <w:tmpl w:val="6CEADD14"/>
    <w:lvl w:ilvl="0" w:tplc="042A0019">
      <w:start w:val="1"/>
      <w:numFmt w:val="lowerLetter"/>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9" w15:restartNumberingAfterBreak="0">
    <w:nsid w:val="1F5E1B68"/>
    <w:multiLevelType w:val="hybridMultilevel"/>
    <w:tmpl w:val="166224EA"/>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20" w15:restartNumberingAfterBreak="0">
    <w:nsid w:val="24A74607"/>
    <w:multiLevelType w:val="multilevel"/>
    <w:tmpl w:val="9DA68A4A"/>
    <w:lvl w:ilvl="0">
      <w:start w:val="1"/>
      <w:numFmt w:val="decimal"/>
      <w:lvlText w:val="%1."/>
      <w:lvlJc w:val="left"/>
      <w:pPr>
        <w:ind w:left="720" w:hanging="360"/>
      </w:pPr>
      <w:rPr>
        <w:rFonts w:ascii="Times New Roman" w:eastAsiaTheme="majorEastAsia" w:hAnsi="Times New Roman" w:cstheme="majorBidi"/>
      </w:rPr>
    </w:lvl>
    <w:lvl w:ilvl="1">
      <w:start w:val="1"/>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25107D8F"/>
    <w:multiLevelType w:val="hybridMultilevel"/>
    <w:tmpl w:val="D63C39C8"/>
    <w:lvl w:ilvl="0" w:tplc="042A0019">
      <w:start w:val="1"/>
      <w:numFmt w:val="lowerLetter"/>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22" w15:restartNumberingAfterBreak="0">
    <w:nsid w:val="29D2193E"/>
    <w:multiLevelType w:val="hybridMultilevel"/>
    <w:tmpl w:val="F0324022"/>
    <w:lvl w:ilvl="0" w:tplc="042A0019">
      <w:start w:val="1"/>
      <w:numFmt w:val="lowerLetter"/>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23" w15:restartNumberingAfterBreak="0">
    <w:nsid w:val="2B42303E"/>
    <w:multiLevelType w:val="hybridMultilevel"/>
    <w:tmpl w:val="0A9EC674"/>
    <w:lvl w:ilvl="0" w:tplc="042A0019">
      <w:start w:val="1"/>
      <w:numFmt w:val="lowerLetter"/>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24" w15:restartNumberingAfterBreak="0">
    <w:nsid w:val="2DB35B19"/>
    <w:multiLevelType w:val="hybridMultilevel"/>
    <w:tmpl w:val="B9AC9A56"/>
    <w:lvl w:ilvl="0" w:tplc="042A0019">
      <w:start w:val="1"/>
      <w:numFmt w:val="lowerLetter"/>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25" w15:restartNumberingAfterBreak="0">
    <w:nsid w:val="33A61F03"/>
    <w:multiLevelType w:val="hybridMultilevel"/>
    <w:tmpl w:val="91609108"/>
    <w:lvl w:ilvl="0" w:tplc="93D03A4A">
      <w:start w:val="2"/>
      <w:numFmt w:val="bullet"/>
      <w:lvlText w:val=""/>
      <w:lvlJc w:val="left"/>
      <w:pPr>
        <w:ind w:left="720" w:hanging="360"/>
      </w:pPr>
      <w:rPr>
        <w:rFonts w:ascii="Wingdings" w:eastAsiaTheme="minorEastAsia"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5BA4FD8"/>
    <w:multiLevelType w:val="hybridMultilevel"/>
    <w:tmpl w:val="E1B6C48A"/>
    <w:lvl w:ilvl="0" w:tplc="7584CCB6">
      <w:numFmt w:val="bullet"/>
      <w:lvlText w:val=""/>
      <w:lvlJc w:val="left"/>
      <w:pPr>
        <w:ind w:left="720" w:hanging="360"/>
      </w:pPr>
      <w:rPr>
        <w:rFonts w:ascii="Wingdings" w:eastAsiaTheme="minorHAnsi" w:hAnsi="Wingdings"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7" w15:restartNumberingAfterBreak="0">
    <w:nsid w:val="39E65E9F"/>
    <w:multiLevelType w:val="hybridMultilevel"/>
    <w:tmpl w:val="8C24BEAE"/>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28" w15:restartNumberingAfterBreak="0">
    <w:nsid w:val="44A819A6"/>
    <w:multiLevelType w:val="hybridMultilevel"/>
    <w:tmpl w:val="791A4C34"/>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29" w15:restartNumberingAfterBreak="0">
    <w:nsid w:val="44D805E3"/>
    <w:multiLevelType w:val="singleLevel"/>
    <w:tmpl w:val="44D805E3"/>
    <w:lvl w:ilvl="0">
      <w:start w:val="1"/>
      <w:numFmt w:val="decimal"/>
      <w:suff w:val="space"/>
      <w:lvlText w:val="%1."/>
      <w:lvlJc w:val="left"/>
    </w:lvl>
  </w:abstractNum>
  <w:abstractNum w:abstractNumId="30" w15:restartNumberingAfterBreak="0">
    <w:nsid w:val="44FB216E"/>
    <w:multiLevelType w:val="multilevel"/>
    <w:tmpl w:val="7C6A5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53538B8"/>
    <w:multiLevelType w:val="hybridMultilevel"/>
    <w:tmpl w:val="59CC5928"/>
    <w:lvl w:ilvl="0" w:tplc="04090019">
      <w:start w:val="1"/>
      <w:numFmt w:val="lowerLetter"/>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2" w15:restartNumberingAfterBreak="0">
    <w:nsid w:val="45E93B51"/>
    <w:multiLevelType w:val="hybridMultilevel"/>
    <w:tmpl w:val="C2D63A46"/>
    <w:lvl w:ilvl="0" w:tplc="04090019">
      <w:start w:val="1"/>
      <w:numFmt w:val="lowerLetter"/>
      <w:lvlText w:val="%1."/>
      <w:lvlJc w:val="left"/>
      <w:pPr>
        <w:ind w:left="720" w:hanging="360"/>
      </w:p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3" w15:restartNumberingAfterBreak="0">
    <w:nsid w:val="487E4AF2"/>
    <w:multiLevelType w:val="hybridMultilevel"/>
    <w:tmpl w:val="FA4488C8"/>
    <w:lvl w:ilvl="0" w:tplc="A87AC5CE">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4" w15:restartNumberingAfterBreak="0">
    <w:nsid w:val="4D2A021C"/>
    <w:multiLevelType w:val="multilevel"/>
    <w:tmpl w:val="2DC07C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28DEFD8"/>
    <w:multiLevelType w:val="singleLevel"/>
    <w:tmpl w:val="528DEFD8"/>
    <w:lvl w:ilvl="0">
      <w:start w:val="1"/>
      <w:numFmt w:val="lowerLetter"/>
      <w:lvlText w:val="%1)"/>
      <w:lvlJc w:val="left"/>
      <w:pPr>
        <w:tabs>
          <w:tab w:val="left" w:pos="312"/>
        </w:tabs>
      </w:pPr>
    </w:lvl>
  </w:abstractNum>
  <w:abstractNum w:abstractNumId="36" w15:restartNumberingAfterBreak="0">
    <w:nsid w:val="5340CE4B"/>
    <w:multiLevelType w:val="singleLevel"/>
    <w:tmpl w:val="5340CE4B"/>
    <w:lvl w:ilvl="0">
      <w:start w:val="1"/>
      <w:numFmt w:val="lowerLetter"/>
      <w:suff w:val="space"/>
      <w:lvlText w:val="%1)"/>
      <w:lvlJc w:val="left"/>
    </w:lvl>
  </w:abstractNum>
  <w:abstractNum w:abstractNumId="37" w15:restartNumberingAfterBreak="0">
    <w:nsid w:val="55C53C6E"/>
    <w:multiLevelType w:val="hybridMultilevel"/>
    <w:tmpl w:val="BC769DE0"/>
    <w:lvl w:ilvl="0" w:tplc="042A0019">
      <w:start w:val="1"/>
      <w:numFmt w:val="lowerLetter"/>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8" w15:restartNumberingAfterBreak="0">
    <w:nsid w:val="56607ACC"/>
    <w:multiLevelType w:val="hybridMultilevel"/>
    <w:tmpl w:val="B9E2C3CE"/>
    <w:lvl w:ilvl="0" w:tplc="042A0019">
      <w:start w:val="1"/>
      <w:numFmt w:val="lowerLetter"/>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9" w15:restartNumberingAfterBreak="0">
    <w:nsid w:val="575224BB"/>
    <w:multiLevelType w:val="multilevel"/>
    <w:tmpl w:val="B2DA02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8587067"/>
    <w:multiLevelType w:val="hybridMultilevel"/>
    <w:tmpl w:val="017C71FE"/>
    <w:lvl w:ilvl="0" w:tplc="04090019">
      <w:start w:val="1"/>
      <w:numFmt w:val="lowerLetter"/>
      <w:lvlText w:val="%1."/>
      <w:lvlJc w:val="left"/>
      <w:pPr>
        <w:ind w:left="720" w:hanging="360"/>
      </w:p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1" w15:restartNumberingAfterBreak="0">
    <w:nsid w:val="5AF70C94"/>
    <w:multiLevelType w:val="multilevel"/>
    <w:tmpl w:val="64185A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02A02FC"/>
    <w:multiLevelType w:val="hybridMultilevel"/>
    <w:tmpl w:val="A11E785A"/>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3" w15:restartNumberingAfterBreak="0">
    <w:nsid w:val="61E431D1"/>
    <w:multiLevelType w:val="hybridMultilevel"/>
    <w:tmpl w:val="88A6EB2E"/>
    <w:lvl w:ilvl="0" w:tplc="04090019">
      <w:start w:val="1"/>
      <w:numFmt w:val="lowerLetter"/>
      <w:lvlText w:val="%1."/>
      <w:lvlJc w:val="left"/>
      <w:pPr>
        <w:ind w:left="720" w:hanging="360"/>
      </w:pPr>
      <w:rPr>
        <w:rFonts w:hint="default"/>
        <w:b w:val="0"/>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4" w15:restartNumberingAfterBreak="0">
    <w:nsid w:val="6D5771A7"/>
    <w:multiLevelType w:val="singleLevel"/>
    <w:tmpl w:val="6D5771A7"/>
    <w:lvl w:ilvl="0">
      <w:start w:val="1"/>
      <w:numFmt w:val="bullet"/>
      <w:lvlText w:val=""/>
      <w:lvlJc w:val="left"/>
      <w:pPr>
        <w:tabs>
          <w:tab w:val="left" w:pos="420"/>
        </w:tabs>
        <w:ind w:left="620" w:hanging="420"/>
      </w:pPr>
      <w:rPr>
        <w:rFonts w:ascii="Wingdings" w:hAnsi="Wingdings" w:hint="default"/>
        <w:sz w:val="13"/>
        <w:szCs w:val="13"/>
      </w:rPr>
    </w:lvl>
  </w:abstractNum>
  <w:abstractNum w:abstractNumId="45" w15:restartNumberingAfterBreak="0">
    <w:nsid w:val="70A77349"/>
    <w:multiLevelType w:val="multilevel"/>
    <w:tmpl w:val="70A77349"/>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46" w15:restartNumberingAfterBreak="0">
    <w:nsid w:val="7F205542"/>
    <w:multiLevelType w:val="multilevel"/>
    <w:tmpl w:val="25D018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74744788">
    <w:abstractNumId w:val="28"/>
  </w:num>
  <w:num w:numId="2" w16cid:durableId="1031497155">
    <w:abstractNumId w:val="17"/>
  </w:num>
  <w:num w:numId="3" w16cid:durableId="158008818">
    <w:abstractNumId w:val="20"/>
  </w:num>
  <w:num w:numId="4" w16cid:durableId="1269697545">
    <w:abstractNumId w:val="42"/>
  </w:num>
  <w:num w:numId="5" w16cid:durableId="1957252339">
    <w:abstractNumId w:val="33"/>
  </w:num>
  <w:num w:numId="6" w16cid:durableId="2102410859">
    <w:abstractNumId w:val="10"/>
  </w:num>
  <w:num w:numId="7" w16cid:durableId="1331757375">
    <w:abstractNumId w:val="13"/>
  </w:num>
  <w:num w:numId="8" w16cid:durableId="1256672379">
    <w:abstractNumId w:val="15"/>
  </w:num>
  <w:num w:numId="9" w16cid:durableId="2081248093">
    <w:abstractNumId w:val="21"/>
  </w:num>
  <w:num w:numId="10" w16cid:durableId="1210537027">
    <w:abstractNumId w:val="30"/>
  </w:num>
  <w:num w:numId="11" w16cid:durableId="1231430589">
    <w:abstractNumId w:val="39"/>
  </w:num>
  <w:num w:numId="12" w16cid:durableId="765807375">
    <w:abstractNumId w:val="41"/>
  </w:num>
  <w:num w:numId="13" w16cid:durableId="378168840">
    <w:abstractNumId w:val="34"/>
  </w:num>
  <w:num w:numId="14" w16cid:durableId="173151422">
    <w:abstractNumId w:val="46"/>
  </w:num>
  <w:num w:numId="15" w16cid:durableId="531724332">
    <w:abstractNumId w:val="12"/>
  </w:num>
  <w:num w:numId="16" w16cid:durableId="665014050">
    <w:abstractNumId w:val="23"/>
  </w:num>
  <w:num w:numId="17" w16cid:durableId="35084001">
    <w:abstractNumId w:val="29"/>
  </w:num>
  <w:num w:numId="18" w16cid:durableId="2139182333">
    <w:abstractNumId w:val="6"/>
  </w:num>
  <w:num w:numId="19" w16cid:durableId="123812332">
    <w:abstractNumId w:val="3"/>
  </w:num>
  <w:num w:numId="20" w16cid:durableId="1648975550">
    <w:abstractNumId w:val="2"/>
  </w:num>
  <w:num w:numId="21" w16cid:durableId="1113986047">
    <w:abstractNumId w:val="44"/>
  </w:num>
  <w:num w:numId="22" w16cid:durableId="399788160">
    <w:abstractNumId w:val="4"/>
  </w:num>
  <w:num w:numId="23" w16cid:durableId="1252860774">
    <w:abstractNumId w:val="25"/>
  </w:num>
  <w:num w:numId="24" w16cid:durableId="785658823">
    <w:abstractNumId w:val="0"/>
  </w:num>
  <w:num w:numId="25" w16cid:durableId="1275945524">
    <w:abstractNumId w:val="35"/>
  </w:num>
  <w:num w:numId="26" w16cid:durableId="148774655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13400944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114935629">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586883009">
    <w:abstractNumId w:val="38"/>
  </w:num>
  <w:num w:numId="30" w16cid:durableId="810556643">
    <w:abstractNumId w:val="24"/>
  </w:num>
  <w:num w:numId="31" w16cid:durableId="1409959204">
    <w:abstractNumId w:val="27"/>
  </w:num>
  <w:num w:numId="32" w16cid:durableId="1934319244">
    <w:abstractNumId w:val="22"/>
  </w:num>
  <w:num w:numId="33" w16cid:durableId="993605187">
    <w:abstractNumId w:val="40"/>
  </w:num>
  <w:num w:numId="34" w16cid:durableId="105738789">
    <w:abstractNumId w:val="32"/>
  </w:num>
  <w:num w:numId="35" w16cid:durableId="63309154">
    <w:abstractNumId w:val="36"/>
  </w:num>
  <w:num w:numId="36" w16cid:durableId="1219441703">
    <w:abstractNumId w:val="16"/>
  </w:num>
  <w:num w:numId="37" w16cid:durableId="1947150061">
    <w:abstractNumId w:val="14"/>
  </w:num>
  <w:num w:numId="38" w16cid:durableId="385108634">
    <w:abstractNumId w:val="43"/>
  </w:num>
  <w:num w:numId="39" w16cid:durableId="387610740">
    <w:abstractNumId w:val="31"/>
  </w:num>
  <w:num w:numId="40" w16cid:durableId="711882366">
    <w:abstractNumId w:val="19"/>
  </w:num>
  <w:num w:numId="41" w16cid:durableId="1271889570">
    <w:abstractNumId w:val="7"/>
  </w:num>
  <w:num w:numId="42" w16cid:durableId="698362370">
    <w:abstractNumId w:val="5"/>
  </w:num>
  <w:num w:numId="43" w16cid:durableId="679433510">
    <w:abstractNumId w:val="37"/>
  </w:num>
  <w:num w:numId="44" w16cid:durableId="668483145">
    <w:abstractNumId w:val="1"/>
  </w:num>
  <w:num w:numId="45" w16cid:durableId="1917199583">
    <w:abstractNumId w:val="18"/>
  </w:num>
  <w:num w:numId="46" w16cid:durableId="1227379443">
    <w:abstractNumId w:val="11"/>
  </w:num>
  <w:num w:numId="47" w16cid:durableId="1195583021">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5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7QwMzSxtDQwNTAyMDRQ0lEKTi0uzszPAykwNKgFAK/bE84tAAAA"/>
  </w:docVars>
  <w:rsids>
    <w:rsidRoot w:val="00C47B4E"/>
    <w:rsid w:val="00003D51"/>
    <w:rsid w:val="0009573A"/>
    <w:rsid w:val="000A53C6"/>
    <w:rsid w:val="000C0B7D"/>
    <w:rsid w:val="000E07C9"/>
    <w:rsid w:val="001040F5"/>
    <w:rsid w:val="0011318D"/>
    <w:rsid w:val="0011512E"/>
    <w:rsid w:val="001250FA"/>
    <w:rsid w:val="00166FF5"/>
    <w:rsid w:val="00167F96"/>
    <w:rsid w:val="00192CAE"/>
    <w:rsid w:val="001A6168"/>
    <w:rsid w:val="001A75D3"/>
    <w:rsid w:val="001C6902"/>
    <w:rsid w:val="001E04C8"/>
    <w:rsid w:val="001E5BEE"/>
    <w:rsid w:val="001F665B"/>
    <w:rsid w:val="001F7B45"/>
    <w:rsid w:val="00203CAA"/>
    <w:rsid w:val="00232516"/>
    <w:rsid w:val="00240DCF"/>
    <w:rsid w:val="00241E1B"/>
    <w:rsid w:val="00251D9E"/>
    <w:rsid w:val="00256384"/>
    <w:rsid w:val="00285146"/>
    <w:rsid w:val="002A1A99"/>
    <w:rsid w:val="002B0148"/>
    <w:rsid w:val="002B4BA7"/>
    <w:rsid w:val="002D020E"/>
    <w:rsid w:val="00323648"/>
    <w:rsid w:val="00351E63"/>
    <w:rsid w:val="00361CE0"/>
    <w:rsid w:val="003D7109"/>
    <w:rsid w:val="003E2E52"/>
    <w:rsid w:val="003F2E51"/>
    <w:rsid w:val="00414859"/>
    <w:rsid w:val="004A17B3"/>
    <w:rsid w:val="004C0A13"/>
    <w:rsid w:val="004C1E62"/>
    <w:rsid w:val="004D2716"/>
    <w:rsid w:val="00502B9E"/>
    <w:rsid w:val="00521708"/>
    <w:rsid w:val="00525D7E"/>
    <w:rsid w:val="00570784"/>
    <w:rsid w:val="0057461C"/>
    <w:rsid w:val="00583557"/>
    <w:rsid w:val="005D5C26"/>
    <w:rsid w:val="005E292F"/>
    <w:rsid w:val="005F2E96"/>
    <w:rsid w:val="005F3896"/>
    <w:rsid w:val="00601E9C"/>
    <w:rsid w:val="006068B3"/>
    <w:rsid w:val="00621B46"/>
    <w:rsid w:val="0063401F"/>
    <w:rsid w:val="00642C0F"/>
    <w:rsid w:val="00647C9D"/>
    <w:rsid w:val="006511A8"/>
    <w:rsid w:val="0067148F"/>
    <w:rsid w:val="00682E66"/>
    <w:rsid w:val="006A257B"/>
    <w:rsid w:val="006A30D0"/>
    <w:rsid w:val="006B4DCC"/>
    <w:rsid w:val="006C081F"/>
    <w:rsid w:val="006D4E9E"/>
    <w:rsid w:val="006E578F"/>
    <w:rsid w:val="006F4768"/>
    <w:rsid w:val="006F57D4"/>
    <w:rsid w:val="007164BB"/>
    <w:rsid w:val="007231EE"/>
    <w:rsid w:val="00771A2D"/>
    <w:rsid w:val="00774DF8"/>
    <w:rsid w:val="00783155"/>
    <w:rsid w:val="007A0E78"/>
    <w:rsid w:val="007D00D1"/>
    <w:rsid w:val="007F26C8"/>
    <w:rsid w:val="0080065F"/>
    <w:rsid w:val="00810553"/>
    <w:rsid w:val="008219F4"/>
    <w:rsid w:val="00823D3C"/>
    <w:rsid w:val="00844C9A"/>
    <w:rsid w:val="0086033C"/>
    <w:rsid w:val="0088411C"/>
    <w:rsid w:val="008C19D0"/>
    <w:rsid w:val="008C759A"/>
    <w:rsid w:val="008E3871"/>
    <w:rsid w:val="008F75DA"/>
    <w:rsid w:val="00921224"/>
    <w:rsid w:val="009579E1"/>
    <w:rsid w:val="00976810"/>
    <w:rsid w:val="009933E8"/>
    <w:rsid w:val="00997F34"/>
    <w:rsid w:val="00A14DD5"/>
    <w:rsid w:val="00A318BD"/>
    <w:rsid w:val="00A46A27"/>
    <w:rsid w:val="00A52EAE"/>
    <w:rsid w:val="00AB0DAA"/>
    <w:rsid w:val="00AF57D5"/>
    <w:rsid w:val="00B02ECC"/>
    <w:rsid w:val="00B03AAE"/>
    <w:rsid w:val="00B311CA"/>
    <w:rsid w:val="00B51946"/>
    <w:rsid w:val="00B6013F"/>
    <w:rsid w:val="00B82BFF"/>
    <w:rsid w:val="00B96F57"/>
    <w:rsid w:val="00BF515D"/>
    <w:rsid w:val="00C07712"/>
    <w:rsid w:val="00C176EC"/>
    <w:rsid w:val="00C22D07"/>
    <w:rsid w:val="00C33843"/>
    <w:rsid w:val="00C36CD3"/>
    <w:rsid w:val="00C4053A"/>
    <w:rsid w:val="00C47B4E"/>
    <w:rsid w:val="00C67E22"/>
    <w:rsid w:val="00C824FA"/>
    <w:rsid w:val="00C90755"/>
    <w:rsid w:val="00C94432"/>
    <w:rsid w:val="00CA4DE8"/>
    <w:rsid w:val="00CB0BDB"/>
    <w:rsid w:val="00CB0D04"/>
    <w:rsid w:val="00CC23E5"/>
    <w:rsid w:val="00CF574C"/>
    <w:rsid w:val="00D03048"/>
    <w:rsid w:val="00D042DC"/>
    <w:rsid w:val="00D052EC"/>
    <w:rsid w:val="00D153F2"/>
    <w:rsid w:val="00D45C6F"/>
    <w:rsid w:val="00D514F1"/>
    <w:rsid w:val="00D67490"/>
    <w:rsid w:val="00D76F23"/>
    <w:rsid w:val="00D80C92"/>
    <w:rsid w:val="00D80FDA"/>
    <w:rsid w:val="00D84E0E"/>
    <w:rsid w:val="00E53599"/>
    <w:rsid w:val="00EB4C3C"/>
    <w:rsid w:val="00ED32E4"/>
    <w:rsid w:val="00ED5AC8"/>
    <w:rsid w:val="00ED5DAB"/>
    <w:rsid w:val="00EE4DB9"/>
    <w:rsid w:val="00F059B0"/>
    <w:rsid w:val="00F07DDD"/>
    <w:rsid w:val="00F3037C"/>
    <w:rsid w:val="00F43AC7"/>
    <w:rsid w:val="00F51F9D"/>
    <w:rsid w:val="00F66E7C"/>
    <w:rsid w:val="00F74CD8"/>
    <w:rsid w:val="00F8559A"/>
    <w:rsid w:val="00F9761E"/>
    <w:rsid w:val="00FA4273"/>
    <w:rsid w:val="00FB1021"/>
    <w:rsid w:val="00FC55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9E557E"/>
  <w15:chartTrackingRefBased/>
  <w15:docId w15:val="{568F8484-8EBF-4A39-BD35-D1D591DDBA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Binhthng">
    <w:name w:val="Normal"/>
    <w:qFormat/>
    <w:rsid w:val="00C47B4E"/>
    <w:rPr>
      <w:rFonts w:ascii="Times New Roman" w:hAnsi="Times New Roman" w:cs="Times New Roman"/>
      <w:sz w:val="26"/>
      <w:szCs w:val="26"/>
    </w:rPr>
  </w:style>
  <w:style w:type="paragraph" w:styleId="u1">
    <w:name w:val="heading 1"/>
    <w:basedOn w:val="Binhthng"/>
    <w:next w:val="Binhthng"/>
    <w:link w:val="u1Char"/>
    <w:uiPriority w:val="9"/>
    <w:qFormat/>
    <w:rsid w:val="00997F34"/>
    <w:pPr>
      <w:keepNext/>
      <w:keepLines/>
      <w:spacing w:before="480" w:after="480" w:line="276" w:lineRule="auto"/>
      <w:outlineLvl w:val="0"/>
    </w:pPr>
    <w:rPr>
      <w:rFonts w:eastAsiaTheme="majorEastAsia" w:cstheme="majorBidi"/>
      <w:b/>
      <w:color w:val="000000" w:themeColor="text1"/>
      <w:sz w:val="28"/>
      <w:szCs w:val="32"/>
    </w:rPr>
  </w:style>
  <w:style w:type="paragraph" w:styleId="u2">
    <w:name w:val="heading 2"/>
    <w:basedOn w:val="Binhthng"/>
    <w:next w:val="Binhthng"/>
    <w:link w:val="u2Char"/>
    <w:uiPriority w:val="9"/>
    <w:unhideWhenUsed/>
    <w:qFormat/>
    <w:rsid w:val="00997F34"/>
    <w:pPr>
      <w:keepNext/>
      <w:keepLines/>
      <w:spacing w:before="120" w:after="240" w:line="276" w:lineRule="auto"/>
      <w:outlineLvl w:val="1"/>
    </w:pPr>
    <w:rPr>
      <w:rFonts w:eastAsiaTheme="majorEastAsia" w:cstheme="majorBidi"/>
      <w:b/>
    </w:rPr>
  </w:style>
  <w:style w:type="paragraph" w:styleId="u3">
    <w:name w:val="heading 3"/>
    <w:basedOn w:val="Binhthng"/>
    <w:next w:val="Binhthng"/>
    <w:link w:val="u3Char"/>
    <w:qFormat/>
    <w:rsid w:val="00C47B4E"/>
    <w:pPr>
      <w:keepNext/>
      <w:spacing w:before="120" w:after="0" w:line="240" w:lineRule="auto"/>
      <w:jc w:val="both"/>
      <w:outlineLvl w:val="2"/>
    </w:pPr>
    <w:rPr>
      <w:rFonts w:eastAsia="Times New Roman"/>
      <w:b/>
      <w:bCs/>
      <w:szCs w:val="24"/>
    </w:rPr>
  </w:style>
  <w:style w:type="paragraph" w:styleId="u4">
    <w:name w:val="heading 4"/>
    <w:basedOn w:val="Binhthng"/>
    <w:next w:val="Binhthng"/>
    <w:link w:val="u4Char"/>
    <w:uiPriority w:val="9"/>
    <w:unhideWhenUsed/>
    <w:qFormat/>
    <w:rsid w:val="00774DF8"/>
    <w:pPr>
      <w:keepNext/>
      <w:keepLines/>
      <w:spacing w:before="120" w:after="240" w:line="276" w:lineRule="auto"/>
      <w:outlineLvl w:val="3"/>
    </w:pPr>
    <w:rPr>
      <w:rFonts w:eastAsiaTheme="majorEastAsia" w:cstheme="majorBidi"/>
      <w:b/>
      <w:i/>
      <w:iCs/>
    </w:rPr>
  </w:style>
  <w:style w:type="paragraph" w:styleId="u7">
    <w:name w:val="heading 7"/>
    <w:basedOn w:val="Binhthng"/>
    <w:next w:val="Binhthng"/>
    <w:link w:val="u7Char"/>
    <w:uiPriority w:val="9"/>
    <w:semiHidden/>
    <w:unhideWhenUsed/>
    <w:qFormat/>
    <w:rsid w:val="00C47B4E"/>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Phngmcinhcuaoanvn">
    <w:name w:val="Default Paragraph Font"/>
    <w:uiPriority w:val="1"/>
    <w:semiHidden/>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character" w:customStyle="1" w:styleId="u3Char">
    <w:name w:val="Đầu đề 3 Char"/>
    <w:basedOn w:val="Phngmcinhcuaoanvn"/>
    <w:link w:val="u3"/>
    <w:rsid w:val="00C47B4E"/>
    <w:rPr>
      <w:rFonts w:ascii="Times New Roman" w:eastAsia="Times New Roman" w:hAnsi="Times New Roman" w:cs="Times New Roman"/>
      <w:b/>
      <w:bCs/>
      <w:sz w:val="26"/>
      <w:szCs w:val="24"/>
    </w:rPr>
  </w:style>
  <w:style w:type="character" w:customStyle="1" w:styleId="u7Char">
    <w:name w:val="Đầu đề 7 Char"/>
    <w:basedOn w:val="Phngmcinhcuaoanvn"/>
    <w:link w:val="u7"/>
    <w:uiPriority w:val="9"/>
    <w:semiHidden/>
    <w:rsid w:val="00C47B4E"/>
    <w:rPr>
      <w:rFonts w:asciiTheme="majorHAnsi" w:eastAsiaTheme="majorEastAsia" w:hAnsiTheme="majorHAnsi" w:cstheme="majorBidi"/>
      <w:i/>
      <w:iCs/>
      <w:color w:val="1F4D78" w:themeColor="accent1" w:themeShade="7F"/>
      <w:sz w:val="26"/>
      <w:szCs w:val="26"/>
    </w:rPr>
  </w:style>
  <w:style w:type="paragraph" w:styleId="utrang">
    <w:name w:val="header"/>
    <w:basedOn w:val="Binhthng"/>
    <w:link w:val="utrangChar"/>
    <w:uiPriority w:val="99"/>
    <w:unhideWhenUsed/>
    <w:rsid w:val="006F4768"/>
    <w:pPr>
      <w:tabs>
        <w:tab w:val="center" w:pos="4680"/>
        <w:tab w:val="right" w:pos="9360"/>
      </w:tabs>
      <w:spacing w:after="0" w:line="240" w:lineRule="auto"/>
    </w:pPr>
  </w:style>
  <w:style w:type="character" w:customStyle="1" w:styleId="utrangChar">
    <w:name w:val="Đầu trang Char"/>
    <w:basedOn w:val="Phngmcinhcuaoanvn"/>
    <w:link w:val="utrang"/>
    <w:uiPriority w:val="99"/>
    <w:rsid w:val="006F4768"/>
    <w:rPr>
      <w:rFonts w:ascii="Times New Roman" w:hAnsi="Times New Roman" w:cs="Times New Roman"/>
      <w:sz w:val="26"/>
      <w:szCs w:val="26"/>
    </w:rPr>
  </w:style>
  <w:style w:type="paragraph" w:styleId="Chntrang">
    <w:name w:val="footer"/>
    <w:basedOn w:val="Binhthng"/>
    <w:link w:val="ChntrangChar"/>
    <w:uiPriority w:val="99"/>
    <w:unhideWhenUsed/>
    <w:rsid w:val="006F4768"/>
    <w:pPr>
      <w:tabs>
        <w:tab w:val="center" w:pos="4680"/>
        <w:tab w:val="right" w:pos="9360"/>
      </w:tabs>
      <w:spacing w:after="0" w:line="240" w:lineRule="auto"/>
    </w:pPr>
  </w:style>
  <w:style w:type="character" w:customStyle="1" w:styleId="ChntrangChar">
    <w:name w:val="Chân trang Char"/>
    <w:basedOn w:val="Phngmcinhcuaoanvn"/>
    <w:link w:val="Chntrang"/>
    <w:uiPriority w:val="99"/>
    <w:rsid w:val="006F4768"/>
    <w:rPr>
      <w:rFonts w:ascii="Times New Roman" w:hAnsi="Times New Roman" w:cs="Times New Roman"/>
      <w:sz w:val="26"/>
      <w:szCs w:val="26"/>
    </w:rPr>
  </w:style>
  <w:style w:type="paragraph" w:styleId="Bongchuthich">
    <w:name w:val="Balloon Text"/>
    <w:basedOn w:val="Binhthng"/>
    <w:link w:val="BongchuthichChar"/>
    <w:uiPriority w:val="99"/>
    <w:semiHidden/>
    <w:unhideWhenUsed/>
    <w:rsid w:val="00C07712"/>
    <w:pPr>
      <w:spacing w:after="0" w:line="240" w:lineRule="auto"/>
    </w:pPr>
    <w:rPr>
      <w:rFonts w:ascii="Segoe UI" w:hAnsi="Segoe UI" w:cs="Segoe UI"/>
      <w:sz w:val="18"/>
      <w:szCs w:val="18"/>
    </w:rPr>
  </w:style>
  <w:style w:type="character" w:customStyle="1" w:styleId="BongchuthichChar">
    <w:name w:val="Bóng chú thích Char"/>
    <w:basedOn w:val="Phngmcinhcuaoanvn"/>
    <w:link w:val="Bongchuthich"/>
    <w:uiPriority w:val="99"/>
    <w:semiHidden/>
    <w:rsid w:val="00C07712"/>
    <w:rPr>
      <w:rFonts w:ascii="Segoe UI" w:hAnsi="Segoe UI" w:cs="Segoe UI"/>
      <w:sz w:val="18"/>
      <w:szCs w:val="18"/>
    </w:rPr>
  </w:style>
  <w:style w:type="paragraph" w:customStyle="1" w:styleId="CoverT">
    <w:name w:val="CoverT"/>
    <w:basedOn w:val="Binhthng"/>
    <w:link w:val="CoverTChar"/>
    <w:qFormat/>
    <w:rsid w:val="00810553"/>
    <w:pPr>
      <w:tabs>
        <w:tab w:val="center" w:pos="1134"/>
        <w:tab w:val="center" w:pos="5670"/>
      </w:tabs>
      <w:spacing w:after="0" w:line="276" w:lineRule="auto"/>
      <w:jc w:val="center"/>
    </w:pPr>
    <w:rPr>
      <w:rFonts w:eastAsia="Times New Roman"/>
      <w:b/>
      <w:caps/>
      <w:sz w:val="32"/>
      <w:szCs w:val="20"/>
    </w:rPr>
  </w:style>
  <w:style w:type="character" w:customStyle="1" w:styleId="CoverTChar">
    <w:name w:val="CoverT Char"/>
    <w:link w:val="CoverT"/>
    <w:rsid w:val="00810553"/>
    <w:rPr>
      <w:rFonts w:ascii="Times New Roman" w:eastAsia="Times New Roman" w:hAnsi="Times New Roman" w:cs="Times New Roman"/>
      <w:b/>
      <w:caps/>
      <w:sz w:val="32"/>
      <w:szCs w:val="20"/>
    </w:rPr>
  </w:style>
  <w:style w:type="paragraph" w:customStyle="1" w:styleId="Cover">
    <w:name w:val="Cover"/>
    <w:basedOn w:val="Binhthng"/>
    <w:link w:val="CoverChar"/>
    <w:qFormat/>
    <w:rsid w:val="00810553"/>
    <w:pPr>
      <w:spacing w:after="0" w:line="276" w:lineRule="auto"/>
      <w:jc w:val="center"/>
    </w:pPr>
    <w:rPr>
      <w:rFonts w:eastAsia="Times New Roman"/>
      <w:caps/>
      <w:sz w:val="28"/>
      <w:szCs w:val="28"/>
    </w:rPr>
  </w:style>
  <w:style w:type="character" w:customStyle="1" w:styleId="CoverChar">
    <w:name w:val="Cover Char"/>
    <w:link w:val="Cover"/>
    <w:rsid w:val="00810553"/>
    <w:rPr>
      <w:rFonts w:ascii="Times New Roman" w:eastAsia="Times New Roman" w:hAnsi="Times New Roman" w:cs="Times New Roman"/>
      <w:caps/>
      <w:sz w:val="28"/>
      <w:szCs w:val="28"/>
    </w:rPr>
  </w:style>
  <w:style w:type="paragraph" w:customStyle="1" w:styleId="CoverB">
    <w:name w:val="CoverB"/>
    <w:basedOn w:val="Binhthng"/>
    <w:link w:val="CoverBChar"/>
    <w:qFormat/>
    <w:rsid w:val="00D153F2"/>
    <w:pPr>
      <w:spacing w:after="240" w:line="276" w:lineRule="auto"/>
      <w:jc w:val="center"/>
    </w:pPr>
    <w:rPr>
      <w:rFonts w:eastAsia="Times New Roman"/>
      <w:b/>
      <w:caps/>
      <w:noProof/>
      <w:sz w:val="28"/>
      <w:szCs w:val="28"/>
    </w:rPr>
  </w:style>
  <w:style w:type="character" w:customStyle="1" w:styleId="CoverBChar">
    <w:name w:val="CoverB Char"/>
    <w:link w:val="CoverB"/>
    <w:rsid w:val="00D153F2"/>
    <w:rPr>
      <w:rFonts w:ascii="Times New Roman" w:eastAsia="Times New Roman" w:hAnsi="Times New Roman" w:cs="Times New Roman"/>
      <w:b/>
      <w:caps/>
      <w:noProof/>
      <w:sz w:val="28"/>
      <w:szCs w:val="28"/>
    </w:rPr>
  </w:style>
  <w:style w:type="character" w:customStyle="1" w:styleId="u1Char">
    <w:name w:val="Đầu đề 1 Char"/>
    <w:basedOn w:val="Phngmcinhcuaoanvn"/>
    <w:link w:val="u1"/>
    <w:uiPriority w:val="9"/>
    <w:rsid w:val="00997F34"/>
    <w:rPr>
      <w:rFonts w:ascii="Times New Roman" w:eastAsiaTheme="majorEastAsia" w:hAnsi="Times New Roman" w:cstheme="majorBidi"/>
      <w:b/>
      <w:color w:val="000000" w:themeColor="text1"/>
      <w:sz w:val="28"/>
      <w:szCs w:val="32"/>
    </w:rPr>
  </w:style>
  <w:style w:type="paragraph" w:styleId="oancuaDanhsach">
    <w:name w:val="List Paragraph"/>
    <w:basedOn w:val="Binhthng"/>
    <w:uiPriority w:val="34"/>
    <w:qFormat/>
    <w:rsid w:val="00997F34"/>
    <w:pPr>
      <w:ind w:left="720"/>
      <w:contextualSpacing/>
    </w:pPr>
  </w:style>
  <w:style w:type="character" w:customStyle="1" w:styleId="u2Char">
    <w:name w:val="Đầu đề 2 Char"/>
    <w:basedOn w:val="Phngmcinhcuaoanvn"/>
    <w:link w:val="u2"/>
    <w:uiPriority w:val="9"/>
    <w:rsid w:val="00997F34"/>
    <w:rPr>
      <w:rFonts w:ascii="Times New Roman" w:eastAsiaTheme="majorEastAsia" w:hAnsi="Times New Roman" w:cstheme="majorBidi"/>
      <w:b/>
      <w:sz w:val="26"/>
      <w:szCs w:val="26"/>
    </w:rPr>
  </w:style>
  <w:style w:type="character" w:customStyle="1" w:styleId="u4Char">
    <w:name w:val="Đầu đề 4 Char"/>
    <w:basedOn w:val="Phngmcinhcuaoanvn"/>
    <w:link w:val="u4"/>
    <w:uiPriority w:val="9"/>
    <w:rsid w:val="00774DF8"/>
    <w:rPr>
      <w:rFonts w:ascii="Times New Roman" w:eastAsiaTheme="majorEastAsia" w:hAnsi="Times New Roman" w:cstheme="majorBidi"/>
      <w:b/>
      <w:i/>
      <w:iCs/>
      <w:sz w:val="26"/>
      <w:szCs w:val="26"/>
    </w:rPr>
  </w:style>
  <w:style w:type="paragraph" w:customStyle="1" w:styleId="Nidung">
    <w:name w:val="Nội dung"/>
    <w:basedOn w:val="Binhthng"/>
    <w:link w:val="NidungChar"/>
    <w:qFormat/>
    <w:rsid w:val="00F07DDD"/>
    <w:pPr>
      <w:spacing w:before="200" w:after="0" w:line="360" w:lineRule="auto"/>
      <w:jc w:val="both"/>
    </w:pPr>
    <w:rPr>
      <w:lang w:val="vi-VN"/>
    </w:rPr>
  </w:style>
  <w:style w:type="character" w:customStyle="1" w:styleId="NidungChar">
    <w:name w:val="Nội dung Char"/>
    <w:basedOn w:val="Phngmcinhcuaoanvn"/>
    <w:link w:val="Nidung"/>
    <w:rsid w:val="00F07DDD"/>
    <w:rPr>
      <w:rFonts w:ascii="Times New Roman" w:hAnsi="Times New Roman" w:cs="Times New Roman"/>
      <w:sz w:val="26"/>
      <w:szCs w:val="26"/>
      <w:lang w:val="vi-VN"/>
    </w:rPr>
  </w:style>
  <w:style w:type="table" w:styleId="LiBang">
    <w:name w:val="Table Grid"/>
    <w:basedOn w:val="BangThngthng"/>
    <w:rsid w:val="00844C9A"/>
    <w:pPr>
      <w:spacing w:after="0" w:line="240" w:lineRule="auto"/>
    </w:pPr>
    <w:rPr>
      <w:lang w:val="vi-VN"/>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huthich">
    <w:name w:val="caption"/>
    <w:basedOn w:val="Binhthng"/>
    <w:next w:val="Binhthng"/>
    <w:uiPriority w:val="35"/>
    <w:unhideWhenUsed/>
    <w:qFormat/>
    <w:rsid w:val="00844C9A"/>
    <w:pPr>
      <w:spacing w:before="120" w:after="240" w:line="276" w:lineRule="auto"/>
      <w:jc w:val="center"/>
    </w:pPr>
    <w:rPr>
      <w:i/>
      <w:iCs/>
      <w:color w:val="000000" w:themeColor="text1"/>
      <w:szCs w:val="18"/>
    </w:rPr>
  </w:style>
  <w:style w:type="paragraph" w:styleId="ThngthngWeb">
    <w:name w:val="Normal (Web)"/>
    <w:basedOn w:val="Binhthng"/>
    <w:uiPriority w:val="99"/>
    <w:semiHidden/>
    <w:unhideWhenUsed/>
    <w:rsid w:val="007A0E78"/>
    <w:pPr>
      <w:spacing w:before="100" w:beforeAutospacing="1" w:after="100" w:afterAutospacing="1" w:line="240" w:lineRule="auto"/>
    </w:pPr>
    <w:rPr>
      <w:rFonts w:eastAsia="Times New Roman"/>
      <w:sz w:val="24"/>
      <w:szCs w:val="24"/>
      <w:lang w:val="vi-VN" w:eastAsia="vi-VN"/>
    </w:rPr>
  </w:style>
  <w:style w:type="paragraph" w:styleId="uMucluc">
    <w:name w:val="TOC Heading"/>
    <w:basedOn w:val="u1"/>
    <w:next w:val="Binhthng"/>
    <w:uiPriority w:val="39"/>
    <w:unhideWhenUsed/>
    <w:qFormat/>
    <w:rsid w:val="00F9761E"/>
    <w:pPr>
      <w:spacing w:before="240" w:after="0" w:line="259" w:lineRule="auto"/>
      <w:outlineLvl w:val="9"/>
    </w:pPr>
    <w:rPr>
      <w:rFonts w:asciiTheme="majorHAnsi" w:hAnsiTheme="majorHAnsi"/>
      <w:b w:val="0"/>
      <w:color w:val="2E74B5" w:themeColor="accent1" w:themeShade="BF"/>
      <w:sz w:val="32"/>
      <w:lang w:val="vi-VN" w:eastAsia="vi-VN"/>
    </w:rPr>
  </w:style>
  <w:style w:type="paragraph" w:styleId="Mucluc2">
    <w:name w:val="toc 2"/>
    <w:basedOn w:val="Binhthng"/>
    <w:next w:val="Binhthng"/>
    <w:autoRedefine/>
    <w:uiPriority w:val="39"/>
    <w:unhideWhenUsed/>
    <w:rsid w:val="00F9761E"/>
    <w:pPr>
      <w:spacing w:after="100"/>
      <w:ind w:left="260"/>
    </w:pPr>
  </w:style>
  <w:style w:type="paragraph" w:styleId="Mucluc1">
    <w:name w:val="toc 1"/>
    <w:basedOn w:val="Binhthng"/>
    <w:next w:val="Binhthng"/>
    <w:autoRedefine/>
    <w:uiPriority w:val="39"/>
    <w:unhideWhenUsed/>
    <w:rsid w:val="00CA4DE8"/>
    <w:pPr>
      <w:tabs>
        <w:tab w:val="right" w:leader="dot" w:pos="9322"/>
      </w:tabs>
      <w:spacing w:after="100"/>
      <w:jc w:val="center"/>
    </w:pPr>
    <w:rPr>
      <w:b/>
      <w:bCs/>
      <w:lang w:val="vi-VN"/>
    </w:rPr>
  </w:style>
  <w:style w:type="character" w:styleId="Siuktni">
    <w:name w:val="Hyperlink"/>
    <w:basedOn w:val="Phngmcinhcuaoanvn"/>
    <w:uiPriority w:val="99"/>
    <w:unhideWhenUsed/>
    <w:rsid w:val="00F9761E"/>
    <w:rPr>
      <w:color w:val="0563C1" w:themeColor="hyperlink"/>
      <w:u w:val="single"/>
    </w:rPr>
  </w:style>
  <w:style w:type="paragraph" w:styleId="Mucluc3">
    <w:name w:val="toc 3"/>
    <w:basedOn w:val="Binhthng"/>
    <w:next w:val="Binhthng"/>
    <w:autoRedefine/>
    <w:uiPriority w:val="39"/>
    <w:unhideWhenUsed/>
    <w:rsid w:val="00F9761E"/>
    <w:pPr>
      <w:spacing w:after="100"/>
      <w:ind w:left="440"/>
    </w:pPr>
    <w:rPr>
      <w:rFonts w:asciiTheme="minorHAnsi" w:eastAsiaTheme="minorEastAsia" w:hAnsiTheme="minorHAnsi"/>
      <w:sz w:val="22"/>
      <w:szCs w:val="22"/>
      <w:lang w:val="vi-VN" w:eastAsia="vi-VN"/>
    </w:rPr>
  </w:style>
  <w:style w:type="paragraph" w:styleId="Mucluc4">
    <w:name w:val="toc 4"/>
    <w:basedOn w:val="Binhthng"/>
    <w:next w:val="Binhthng"/>
    <w:autoRedefine/>
    <w:uiPriority w:val="39"/>
    <w:unhideWhenUsed/>
    <w:rsid w:val="00F9761E"/>
    <w:pPr>
      <w:spacing w:after="100"/>
      <w:ind w:left="780"/>
    </w:pPr>
  </w:style>
  <w:style w:type="paragraph" w:styleId="Banghinhminhhoa">
    <w:name w:val="table of figures"/>
    <w:basedOn w:val="Binhthng"/>
    <w:next w:val="Binhthng"/>
    <w:uiPriority w:val="99"/>
    <w:unhideWhenUsed/>
    <w:rsid w:val="00CA4DE8"/>
    <w:pPr>
      <w:spacing w:after="0"/>
    </w:pPr>
  </w:style>
  <w:style w:type="character" w:styleId="Manh">
    <w:name w:val="Strong"/>
    <w:basedOn w:val="Phngmcinhcuaoanvn"/>
    <w:qFormat/>
    <w:rsid w:val="006F57D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0946339">
      <w:bodyDiv w:val="1"/>
      <w:marLeft w:val="0"/>
      <w:marRight w:val="0"/>
      <w:marTop w:val="0"/>
      <w:marBottom w:val="0"/>
      <w:divBdr>
        <w:top w:val="none" w:sz="0" w:space="0" w:color="auto"/>
        <w:left w:val="none" w:sz="0" w:space="0" w:color="auto"/>
        <w:bottom w:val="none" w:sz="0" w:space="0" w:color="auto"/>
        <w:right w:val="none" w:sz="0" w:space="0" w:color="auto"/>
      </w:divBdr>
    </w:div>
    <w:div w:id="638536506">
      <w:bodyDiv w:val="1"/>
      <w:marLeft w:val="0"/>
      <w:marRight w:val="0"/>
      <w:marTop w:val="0"/>
      <w:marBottom w:val="0"/>
      <w:divBdr>
        <w:top w:val="none" w:sz="0" w:space="0" w:color="auto"/>
        <w:left w:val="none" w:sz="0" w:space="0" w:color="auto"/>
        <w:bottom w:val="none" w:sz="0" w:space="0" w:color="auto"/>
        <w:right w:val="none" w:sz="0" w:space="0" w:color="auto"/>
      </w:divBdr>
    </w:div>
    <w:div w:id="1269656651">
      <w:bodyDiv w:val="1"/>
      <w:marLeft w:val="0"/>
      <w:marRight w:val="0"/>
      <w:marTop w:val="0"/>
      <w:marBottom w:val="0"/>
      <w:divBdr>
        <w:top w:val="none" w:sz="0" w:space="0" w:color="auto"/>
        <w:left w:val="none" w:sz="0" w:space="0" w:color="auto"/>
        <w:bottom w:val="none" w:sz="0" w:space="0" w:color="auto"/>
        <w:right w:val="none" w:sz="0" w:space="0" w:color="auto"/>
      </w:divBdr>
    </w:div>
    <w:div w:id="1503004065">
      <w:bodyDiv w:val="1"/>
      <w:marLeft w:val="0"/>
      <w:marRight w:val="0"/>
      <w:marTop w:val="0"/>
      <w:marBottom w:val="0"/>
      <w:divBdr>
        <w:top w:val="none" w:sz="0" w:space="0" w:color="auto"/>
        <w:left w:val="none" w:sz="0" w:space="0" w:color="auto"/>
        <w:bottom w:val="none" w:sz="0" w:space="0" w:color="auto"/>
        <w:right w:val="none" w:sz="0" w:space="0" w:color="auto"/>
      </w:divBdr>
    </w:div>
    <w:div w:id="1672610461">
      <w:bodyDiv w:val="1"/>
      <w:marLeft w:val="0"/>
      <w:marRight w:val="0"/>
      <w:marTop w:val="0"/>
      <w:marBottom w:val="0"/>
      <w:divBdr>
        <w:top w:val="none" w:sz="0" w:space="0" w:color="auto"/>
        <w:left w:val="none" w:sz="0" w:space="0" w:color="auto"/>
        <w:bottom w:val="none" w:sz="0" w:space="0" w:color="auto"/>
        <w:right w:val="none" w:sz="0" w:space="0" w:color="auto"/>
      </w:divBdr>
    </w:div>
    <w:div w:id="2100442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76026A-338E-442B-89B8-7D6519AE94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9</TotalTime>
  <Pages>67</Pages>
  <Words>7641</Words>
  <Characters>43555</Characters>
  <Application>Microsoft Office Word</Application>
  <DocSecurity>0</DocSecurity>
  <Lines>362</Lines>
  <Paragraphs>102</Paragraphs>
  <ScaleCrop>false</ScaleCrop>
  <HeadingPairs>
    <vt:vector size="4" baseType="variant">
      <vt:variant>
        <vt:lpstr>Tiêu đề</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1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et Anh Luu</dc:creator>
  <cp:keywords/>
  <dc:description/>
  <cp:lastModifiedBy>nhan do</cp:lastModifiedBy>
  <cp:revision>30</cp:revision>
  <cp:lastPrinted>2018-10-20T10:51:00Z</cp:lastPrinted>
  <dcterms:created xsi:type="dcterms:W3CDTF">2025-05-08T05:56:00Z</dcterms:created>
  <dcterms:modified xsi:type="dcterms:W3CDTF">2025-05-09T08:10:00Z</dcterms:modified>
</cp:coreProperties>
</file>